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7.xml" ContentType="application/vnd.openxmlformats-officedocument.wordprocessingml.header+xml"/>
  <Override PartName="/word/footer2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6.xml" ContentType="application/vnd.openxmlformats-officedocument.wordprocessingml.header+xml"/>
  <Override PartName="/word/footer3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1.xml" ContentType="application/vnd.openxmlformats-officedocument.wordprocessingml.header+xml"/>
  <Override PartName="/word/footer45.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48.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53.xml" ContentType="application/vnd.openxmlformats-officedocument.wordprocessingml.footer+xml"/>
  <Override PartName="/word/footer54.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6306B" w14:textId="77777777" w:rsidR="00D76082" w:rsidRDefault="00D76082" w:rsidP="006020DE">
      <w:pPr>
        <w:pStyle w:val="CoverLogo"/>
      </w:pPr>
      <w:bookmarkStart w:id="0" w:name="_Hlk189667328"/>
      <w:bookmarkEnd w:id="0"/>
      <w:r>
        <w:drawing>
          <wp:anchor distT="0" distB="0" distL="114300" distR="114300" simplePos="0" relativeHeight="251658241" behindDoc="1" locked="0" layoutInCell="1" allowOverlap="1" wp14:anchorId="21732324" wp14:editId="21AF6632">
            <wp:simplePos x="795647" y="760021"/>
            <wp:positionH relativeFrom="page">
              <wp:align>left</wp:align>
            </wp:positionH>
            <wp:positionV relativeFrom="page">
              <wp:align>top</wp:align>
            </wp:positionV>
            <wp:extent cx="7560000" cy="10698352"/>
            <wp:effectExtent l="0" t="0" r="3175" b="8255"/>
            <wp:wrapNone/>
            <wp:docPr id="1806721659" name="Graphic 10" descr="Cover illustration: A diverse group of people with different disabilities talk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21659" name="Graphic 10" descr="Cover illustration: A diverse group of people with different disabilities talk to each other."/>
                    <pic:cNvPicPr/>
                  </pic:nvPicPr>
                  <pic:blipFill>
                    <a:blip r:embed="rId11">
                      <a:extLst>
                        <a:ext uri="{96DAC541-7B7A-43D3-8B79-37D633B846F1}">
                          <asvg:svgBlip xmlns:asvg="http://schemas.microsoft.com/office/drawing/2016/SVG/main" r:embed="rId12"/>
                        </a:ext>
                      </a:extLst>
                    </a:blip>
                    <a:stretch>
                      <a:fillRect/>
                    </a:stretch>
                  </pic:blipFill>
                  <pic:spPr>
                    <a:xfrm>
                      <a:off x="0" y="0"/>
                      <a:ext cx="7560000" cy="10698352"/>
                    </a:xfrm>
                    <a:prstGeom prst="rect">
                      <a:avLst/>
                    </a:prstGeom>
                  </pic:spPr>
                </pic:pic>
              </a:graphicData>
            </a:graphic>
            <wp14:sizeRelH relativeFrom="margin">
              <wp14:pctWidth>0</wp14:pctWidth>
            </wp14:sizeRelH>
            <wp14:sizeRelV relativeFrom="margin">
              <wp14:pctHeight>0</wp14:pctHeight>
            </wp14:sizeRelV>
          </wp:anchor>
        </w:drawing>
      </w:r>
      <w:r>
        <w:drawing>
          <wp:inline distT="0" distB="0" distL="0" distR="0" wp14:anchorId="3DF89C93" wp14:editId="0168F689">
            <wp:extent cx="1890587" cy="466345"/>
            <wp:effectExtent l="0" t="0" r="0" b="0"/>
            <wp:docPr id="2085838412" name="Picture 11" descr="Logo – Wellington Region Emergency Managemen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38412" name="Picture 11" descr="Logo – Wellington Region Emergency Management Office"/>
                    <pic:cNvPicPr/>
                  </pic:nvPicPr>
                  <pic:blipFill>
                    <a:blip r:embed="rId13">
                      <a:extLst>
                        <a:ext uri="{96DAC541-7B7A-43D3-8B79-37D633B846F1}">
                          <asvg:svgBlip xmlns:asvg="http://schemas.microsoft.com/office/drawing/2016/SVG/main" r:embed="rId14"/>
                        </a:ext>
                      </a:extLst>
                    </a:blip>
                    <a:stretch>
                      <a:fillRect/>
                    </a:stretch>
                  </pic:blipFill>
                  <pic:spPr>
                    <a:xfrm>
                      <a:off x="0" y="0"/>
                      <a:ext cx="1890587" cy="466345"/>
                    </a:xfrm>
                    <a:prstGeom prst="rect">
                      <a:avLst/>
                    </a:prstGeom>
                  </pic:spPr>
                </pic:pic>
              </a:graphicData>
            </a:graphic>
          </wp:inline>
        </w:drawing>
      </w:r>
    </w:p>
    <w:p w14:paraId="15AECF70" w14:textId="082A98CC" w:rsidR="008565F1" w:rsidRPr="0029109F" w:rsidRDefault="008565F1" w:rsidP="0029109F">
      <w:pPr>
        <w:pStyle w:val="Title"/>
      </w:pPr>
      <w:r w:rsidRPr="0029109F">
        <w:t>Preparing</w:t>
      </w:r>
      <w:r w:rsidR="00D65A84">
        <w:t xml:space="preserve"> </w:t>
      </w:r>
      <w:r w:rsidRPr="0029109F">
        <w:t>fo</w:t>
      </w:r>
      <w:r w:rsidR="007F3F00">
        <w:t>r</w:t>
      </w:r>
      <w:r w:rsidR="00D65A84">
        <w:t xml:space="preserve"> </w:t>
      </w:r>
      <w:r w:rsidRPr="0029109F">
        <w:t>an</w:t>
      </w:r>
      <w:r w:rsidR="00D65A84">
        <w:t xml:space="preserve"> </w:t>
      </w:r>
      <w:r w:rsidRPr="0029109F">
        <w:t>emergency</w:t>
      </w:r>
    </w:p>
    <w:p w14:paraId="4561188C" w14:textId="3EA47699" w:rsidR="0029109F" w:rsidRPr="0029109F" w:rsidRDefault="008565F1" w:rsidP="0029109F">
      <w:pPr>
        <w:pStyle w:val="Subtitle"/>
      </w:pPr>
      <w:r w:rsidRPr="0029109F">
        <w:t>A</w:t>
      </w:r>
      <w:r w:rsidR="00D65A84">
        <w:t xml:space="preserve"> </w:t>
      </w:r>
      <w:r w:rsidRPr="0029109F">
        <w:t>guide</w:t>
      </w:r>
      <w:r w:rsidR="00C55DEB">
        <w:t xml:space="preserve"> </w:t>
      </w:r>
      <w:r w:rsidR="001802F6" w:rsidRPr="001802F6">
        <w:t xml:space="preserve">developed </w:t>
      </w:r>
      <w:r w:rsidRPr="0029109F">
        <w:t>by</w:t>
      </w:r>
      <w:r w:rsidR="00D65A84">
        <w:t xml:space="preserve"> </w:t>
      </w:r>
      <w:r w:rsidRPr="0029109F">
        <w:t>and</w:t>
      </w:r>
      <w:r w:rsidR="00D65A84">
        <w:t xml:space="preserve"> </w:t>
      </w:r>
      <w:r w:rsidRPr="0029109F">
        <w:t>for</w:t>
      </w:r>
      <w:r w:rsidR="00D65A84">
        <w:t xml:space="preserve"> </w:t>
      </w:r>
      <w:r w:rsidR="00A119D2">
        <w:br/>
      </w:r>
      <w:r w:rsidRPr="0029109F">
        <w:t>disabled</w:t>
      </w:r>
      <w:r w:rsidR="00D65A84">
        <w:t xml:space="preserve"> </w:t>
      </w:r>
      <w:r w:rsidRPr="0029109F">
        <w:t>people</w:t>
      </w:r>
    </w:p>
    <w:p w14:paraId="5BCF29EA" w14:textId="6F5906A7" w:rsidR="00122D78" w:rsidRDefault="00122D78" w:rsidP="008565F1">
      <w:r>
        <w:br w:type="page"/>
      </w:r>
    </w:p>
    <w:p w14:paraId="148F2869" w14:textId="0C2501C4" w:rsidR="00614704" w:rsidRDefault="00614704" w:rsidP="004E2649">
      <w:pPr>
        <w:rPr>
          <w:b/>
          <w:bCs/>
          <w:color w:val="122343" w:themeColor="accent1" w:themeShade="BF"/>
        </w:rPr>
      </w:pPr>
      <w:r w:rsidRPr="00BF46BF">
        <w:rPr>
          <w:b/>
          <w:bCs/>
          <w:color w:val="122343" w:themeColor="accent1" w:themeShade="BF"/>
        </w:rPr>
        <w:lastRenderedPageBreak/>
        <w:t>Acknowledgements:</w:t>
      </w:r>
    </w:p>
    <w:p w14:paraId="2B8EDC69" w14:textId="77777777" w:rsidR="007564ED" w:rsidRDefault="007564ED" w:rsidP="007564ED">
      <w:pPr>
        <w:spacing w:before="120" w:after="0"/>
        <w:contextualSpacing/>
        <w:rPr>
          <w:sz w:val="24"/>
          <w:szCs w:val="24"/>
        </w:rPr>
      </w:pPr>
      <w:r>
        <w:rPr>
          <w:sz w:val="24"/>
          <w:szCs w:val="24"/>
        </w:rPr>
        <w:t>The content and concepts in this guide</w:t>
      </w:r>
      <w:r>
        <w:rPr>
          <w:color w:val="000000" w:themeColor="text1"/>
          <w:sz w:val="24"/>
          <w:szCs w:val="24"/>
        </w:rPr>
        <w:t xml:space="preserve"> are </w:t>
      </w:r>
      <w:r>
        <w:rPr>
          <w:sz w:val="24"/>
          <w:szCs w:val="24"/>
        </w:rPr>
        <w:t xml:space="preserve">taken from </w:t>
      </w:r>
      <w:r>
        <w:rPr>
          <w:color w:val="000000" w:themeColor="text1"/>
          <w:sz w:val="24"/>
          <w:szCs w:val="24"/>
        </w:rPr>
        <w:t xml:space="preserve">the </w:t>
      </w:r>
      <w:r>
        <w:rPr>
          <w:sz w:val="24"/>
          <w:szCs w:val="24"/>
        </w:rPr>
        <w:t>Person-centred Emergency Preparedness (P-CEP) Workbook, one component of the P-CEP process tool and framework. Learn about the P-CEP Workbook:</w:t>
      </w:r>
    </w:p>
    <w:p w14:paraId="22AA7EFD" w14:textId="77777777" w:rsidR="007564ED" w:rsidRDefault="007564ED" w:rsidP="007564ED">
      <w:pPr>
        <w:pStyle w:val="ListParagraph"/>
        <w:numPr>
          <w:ilvl w:val="0"/>
          <w:numId w:val="17"/>
        </w:numPr>
        <w:spacing w:before="120" w:after="120"/>
        <w:rPr>
          <w:sz w:val="24"/>
          <w:szCs w:val="24"/>
        </w:rPr>
      </w:pPr>
      <w:hyperlink r:id="rId15" w:history="1">
        <w:r>
          <w:rPr>
            <w:rStyle w:val="Hyperlink"/>
            <w:sz w:val="24"/>
            <w:szCs w:val="24"/>
          </w:rPr>
          <w:t>https://collaborating4inclusion.org/pcep/</w:t>
        </w:r>
      </w:hyperlink>
      <w:r>
        <w:t xml:space="preserve"> </w:t>
      </w:r>
    </w:p>
    <w:p w14:paraId="01D67765" w14:textId="77777777" w:rsidR="007564ED" w:rsidRDefault="007564ED" w:rsidP="007564ED">
      <w:pPr>
        <w:pStyle w:val="ListParagraph"/>
        <w:numPr>
          <w:ilvl w:val="0"/>
          <w:numId w:val="17"/>
        </w:numPr>
        <w:spacing w:before="120" w:after="120"/>
        <w:rPr>
          <w:sz w:val="24"/>
          <w:szCs w:val="24"/>
        </w:rPr>
      </w:pPr>
      <w:r>
        <w:rPr>
          <w:sz w:val="24"/>
          <w:szCs w:val="24"/>
        </w:rPr>
        <w:t>Villeneuve, M., Abson, L., Yen, I., &amp; Moss, M. (2020). Person-Centred Emergency Preparedness (P-CEP) Workbook. Centre for Disability Research and Policy, The University of Sydney, NSW 2006. 652-2241, Issue 2/No 1 (Online)</w:t>
      </w:r>
    </w:p>
    <w:p w14:paraId="1BAF1C1C" w14:textId="7FDB5CF4" w:rsidR="007564ED" w:rsidRDefault="007564ED" w:rsidP="007564ED">
      <w:pPr>
        <w:spacing w:before="120" w:after="120"/>
        <w:contextualSpacing/>
        <w:rPr>
          <w:sz w:val="24"/>
          <w:szCs w:val="24"/>
        </w:rPr>
      </w:pPr>
      <w:r>
        <w:rPr>
          <w:sz w:val="24"/>
          <w:szCs w:val="24"/>
        </w:rPr>
        <w:t>The P-CEP emergency planning steps, the Capability Wheel, the Four Steps of Emergency Planning and Level of Preparedness Scale are part of the original Framework and Process Tool, created by Prof. Michelle Villeneuve, University of Sydney and lead researcher at Collaborating4Inclusion.</w:t>
      </w:r>
    </w:p>
    <w:p w14:paraId="27D61D6A" w14:textId="77777777" w:rsidR="007564ED" w:rsidRDefault="007564ED" w:rsidP="007564ED">
      <w:pPr>
        <w:pStyle w:val="ListParagraph"/>
        <w:numPr>
          <w:ilvl w:val="0"/>
          <w:numId w:val="17"/>
        </w:numPr>
        <w:spacing w:before="120" w:after="120"/>
        <w:rPr>
          <w:sz w:val="24"/>
          <w:szCs w:val="24"/>
        </w:rPr>
      </w:pPr>
      <w:r>
        <w:rPr>
          <w:sz w:val="24"/>
          <w:szCs w:val="24"/>
        </w:rPr>
        <w:t xml:space="preserve">You can find the Capability Wheel and definitions here: </w:t>
      </w:r>
      <w:hyperlink r:id="rId16" w:history="1">
        <w:r>
          <w:rPr>
            <w:rStyle w:val="Hyperlink"/>
            <w:sz w:val="24"/>
            <w:szCs w:val="24"/>
          </w:rPr>
          <w:t>https://collaborating4inclusion.org/wp-content/uploads/2024/06/PCEP-Overview.pdf</w:t>
        </w:r>
      </w:hyperlink>
    </w:p>
    <w:p w14:paraId="5C3341AD" w14:textId="77777777" w:rsidR="007564ED" w:rsidRDefault="007564ED" w:rsidP="007564ED">
      <w:pPr>
        <w:pStyle w:val="ListParagraph"/>
        <w:numPr>
          <w:ilvl w:val="0"/>
          <w:numId w:val="17"/>
        </w:numPr>
        <w:spacing w:before="120" w:after="120"/>
        <w:rPr>
          <w:sz w:val="24"/>
          <w:szCs w:val="24"/>
        </w:rPr>
      </w:pPr>
      <w:r>
        <w:rPr>
          <w:sz w:val="24"/>
          <w:szCs w:val="24"/>
        </w:rPr>
        <w:t>Learn more about the original research here: Villeneuve, M. (2022). Disability-Inclusive Emergency Planning: Person-</w:t>
      </w:r>
      <w:proofErr w:type="spellStart"/>
      <w:r>
        <w:rPr>
          <w:sz w:val="24"/>
          <w:szCs w:val="24"/>
        </w:rPr>
        <w:t>Centered</w:t>
      </w:r>
      <w:proofErr w:type="spellEnd"/>
      <w:r>
        <w:rPr>
          <w:sz w:val="24"/>
          <w:szCs w:val="24"/>
        </w:rPr>
        <w:t xml:space="preserve"> Emergency Preparedness. </w:t>
      </w:r>
      <w:r>
        <w:rPr>
          <w:i/>
          <w:iCs/>
          <w:sz w:val="24"/>
          <w:szCs w:val="24"/>
        </w:rPr>
        <w:t xml:space="preserve">Oxford Research </w:t>
      </w:r>
      <w:proofErr w:type="spellStart"/>
      <w:r>
        <w:rPr>
          <w:i/>
          <w:iCs/>
          <w:sz w:val="24"/>
          <w:szCs w:val="24"/>
        </w:rPr>
        <w:t>Encyclopedia</w:t>
      </w:r>
      <w:proofErr w:type="spellEnd"/>
      <w:r>
        <w:rPr>
          <w:i/>
          <w:iCs/>
          <w:sz w:val="24"/>
          <w:szCs w:val="24"/>
        </w:rPr>
        <w:t xml:space="preserve"> of Global Public Health. </w:t>
      </w:r>
      <w:hyperlink r:id="rId17" w:tooltip="https://protect-au.mimecast.com/s/ZFH2CL7EwMfR6WLJ6igdyt-?domain=doi.org" w:history="1">
        <w:r>
          <w:rPr>
            <w:rStyle w:val="Hyperlink"/>
            <w:rFonts w:ascii="Arial" w:hAnsi="Arial" w:cs="Arial"/>
            <w:bCs/>
            <w:sz w:val="24"/>
            <w:szCs w:val="24"/>
          </w:rPr>
          <w:t>https://doi.org/10.1093/acrefore/9780190632366.013.343</w:t>
        </w:r>
      </w:hyperlink>
      <w:r>
        <w:rPr>
          <w:rFonts w:ascii="Arial" w:hAnsi="Arial" w:cs="Arial"/>
          <w:b/>
          <w:bCs/>
          <w:sz w:val="24"/>
          <w:szCs w:val="24"/>
        </w:rPr>
        <w:t xml:space="preserve"> </w:t>
      </w:r>
    </w:p>
    <w:p w14:paraId="356B5F58" w14:textId="77777777" w:rsidR="007564ED" w:rsidRDefault="007564ED" w:rsidP="007564ED">
      <w:pPr>
        <w:rPr>
          <w:sz w:val="24"/>
          <w:szCs w:val="24"/>
        </w:rPr>
      </w:pPr>
      <w:r>
        <w:rPr>
          <w:sz w:val="24"/>
          <w:szCs w:val="24"/>
        </w:rPr>
        <w:t>With permission of Collaborating4Inclusion, some text, the layout, and images were adapted for New Zealand by Wellington Region Emergency Management Office (WREMO). Adaptations were undertaken in collaboration with a national working group of disabled people and allies who have experience in emergency preparedness. The guide was piloted with local groups of disabled people. Their feedback created the final version. Ngā mihi nui/ special thanks to the national working gro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96"/>
        <w:gridCol w:w="3096"/>
        <w:gridCol w:w="3096"/>
      </w:tblGrid>
      <w:tr w:rsidR="007564ED" w14:paraId="3FAE95DB" w14:textId="77777777">
        <w:tc>
          <w:tcPr>
            <w:tcW w:w="3096" w:type="dxa"/>
            <w:hideMark/>
          </w:tcPr>
          <w:p w14:paraId="7335701C" w14:textId="77777777" w:rsidR="007564ED" w:rsidRDefault="007564ED">
            <w:pPr>
              <w:spacing w:before="0" w:line="240" w:lineRule="auto"/>
              <w:contextualSpacing/>
              <w:rPr>
                <w:sz w:val="24"/>
                <w:szCs w:val="24"/>
              </w:rPr>
            </w:pPr>
            <w:r>
              <w:rPr>
                <w:sz w:val="24"/>
                <w:szCs w:val="24"/>
              </w:rPr>
              <w:t>Vanessa Creamer</w:t>
            </w:r>
          </w:p>
        </w:tc>
        <w:tc>
          <w:tcPr>
            <w:tcW w:w="3096" w:type="dxa"/>
            <w:hideMark/>
          </w:tcPr>
          <w:p w14:paraId="641AC467" w14:textId="77777777" w:rsidR="007564ED" w:rsidRDefault="007564ED">
            <w:pPr>
              <w:spacing w:before="0" w:line="240" w:lineRule="auto"/>
              <w:contextualSpacing/>
              <w:rPr>
                <w:sz w:val="24"/>
                <w:szCs w:val="24"/>
              </w:rPr>
            </w:pPr>
            <w:r>
              <w:rPr>
                <w:sz w:val="24"/>
                <w:szCs w:val="24"/>
              </w:rPr>
              <w:t>Tia Ikin</w:t>
            </w:r>
          </w:p>
        </w:tc>
        <w:tc>
          <w:tcPr>
            <w:tcW w:w="3096" w:type="dxa"/>
            <w:hideMark/>
          </w:tcPr>
          <w:p w14:paraId="71ED8259" w14:textId="77777777" w:rsidR="007564ED" w:rsidRDefault="007564ED">
            <w:pPr>
              <w:spacing w:before="0" w:line="240" w:lineRule="auto"/>
              <w:contextualSpacing/>
              <w:rPr>
                <w:sz w:val="24"/>
                <w:szCs w:val="24"/>
              </w:rPr>
            </w:pPr>
            <w:r>
              <w:rPr>
                <w:sz w:val="24"/>
                <w:szCs w:val="24"/>
              </w:rPr>
              <w:t>Chris Ford</w:t>
            </w:r>
          </w:p>
        </w:tc>
      </w:tr>
      <w:tr w:rsidR="007564ED" w14:paraId="64D3C926" w14:textId="77777777">
        <w:tc>
          <w:tcPr>
            <w:tcW w:w="3096" w:type="dxa"/>
            <w:hideMark/>
          </w:tcPr>
          <w:p w14:paraId="27B7C069" w14:textId="77777777" w:rsidR="007564ED" w:rsidRDefault="007564ED">
            <w:pPr>
              <w:spacing w:before="0" w:line="240" w:lineRule="auto"/>
              <w:contextualSpacing/>
              <w:rPr>
                <w:sz w:val="24"/>
                <w:szCs w:val="24"/>
              </w:rPr>
            </w:pPr>
            <w:r>
              <w:rPr>
                <w:sz w:val="24"/>
                <w:szCs w:val="24"/>
              </w:rPr>
              <w:t>Barbara Haricharan</w:t>
            </w:r>
          </w:p>
        </w:tc>
        <w:tc>
          <w:tcPr>
            <w:tcW w:w="3096" w:type="dxa"/>
            <w:hideMark/>
          </w:tcPr>
          <w:p w14:paraId="4F5D4B6B" w14:textId="77777777" w:rsidR="007564ED" w:rsidRDefault="007564ED">
            <w:pPr>
              <w:spacing w:before="0" w:line="240" w:lineRule="auto"/>
              <w:contextualSpacing/>
              <w:rPr>
                <w:sz w:val="24"/>
                <w:szCs w:val="24"/>
              </w:rPr>
            </w:pPr>
            <w:r>
              <w:rPr>
                <w:sz w:val="24"/>
                <w:szCs w:val="24"/>
              </w:rPr>
              <w:t>Roger Drower</w:t>
            </w:r>
          </w:p>
        </w:tc>
        <w:tc>
          <w:tcPr>
            <w:tcW w:w="3096" w:type="dxa"/>
            <w:hideMark/>
          </w:tcPr>
          <w:p w14:paraId="49232874" w14:textId="77777777" w:rsidR="007564ED" w:rsidRDefault="007564ED">
            <w:pPr>
              <w:spacing w:before="0" w:line="240" w:lineRule="auto"/>
              <w:contextualSpacing/>
              <w:rPr>
                <w:sz w:val="24"/>
                <w:szCs w:val="24"/>
              </w:rPr>
            </w:pPr>
            <w:r>
              <w:rPr>
                <w:sz w:val="24"/>
                <w:szCs w:val="24"/>
              </w:rPr>
              <w:t>Tara Shepherd</w:t>
            </w:r>
          </w:p>
        </w:tc>
      </w:tr>
      <w:tr w:rsidR="007564ED" w14:paraId="734B5813" w14:textId="77777777">
        <w:trPr>
          <w:trHeight w:val="242"/>
        </w:trPr>
        <w:tc>
          <w:tcPr>
            <w:tcW w:w="3096" w:type="dxa"/>
            <w:hideMark/>
          </w:tcPr>
          <w:p w14:paraId="2BD89CEF" w14:textId="77777777" w:rsidR="007564ED" w:rsidRDefault="007564ED">
            <w:pPr>
              <w:spacing w:before="0" w:line="240" w:lineRule="auto"/>
              <w:contextualSpacing/>
              <w:rPr>
                <w:sz w:val="24"/>
                <w:szCs w:val="24"/>
              </w:rPr>
            </w:pPr>
            <w:r>
              <w:rPr>
                <w:sz w:val="24"/>
                <w:szCs w:val="24"/>
              </w:rPr>
              <w:t>Joanne Dacombe</w:t>
            </w:r>
          </w:p>
        </w:tc>
        <w:tc>
          <w:tcPr>
            <w:tcW w:w="3096" w:type="dxa"/>
            <w:hideMark/>
          </w:tcPr>
          <w:p w14:paraId="30094668" w14:textId="77777777" w:rsidR="007564ED" w:rsidRDefault="007564ED">
            <w:pPr>
              <w:spacing w:before="0" w:line="240" w:lineRule="auto"/>
              <w:contextualSpacing/>
              <w:rPr>
                <w:sz w:val="24"/>
                <w:szCs w:val="24"/>
              </w:rPr>
            </w:pPr>
            <w:r>
              <w:rPr>
                <w:sz w:val="24"/>
                <w:szCs w:val="24"/>
              </w:rPr>
              <w:t>Michael Nolan</w:t>
            </w:r>
          </w:p>
        </w:tc>
        <w:tc>
          <w:tcPr>
            <w:tcW w:w="3096" w:type="dxa"/>
            <w:hideMark/>
          </w:tcPr>
          <w:p w14:paraId="6EDEC57E" w14:textId="77777777" w:rsidR="007564ED" w:rsidRDefault="007564ED">
            <w:pPr>
              <w:spacing w:before="0" w:line="240" w:lineRule="auto"/>
              <w:contextualSpacing/>
              <w:rPr>
                <w:sz w:val="24"/>
                <w:szCs w:val="24"/>
              </w:rPr>
            </w:pPr>
            <w:r>
              <w:rPr>
                <w:sz w:val="24"/>
                <w:szCs w:val="24"/>
              </w:rPr>
              <w:t>Renee Santos</w:t>
            </w:r>
          </w:p>
        </w:tc>
      </w:tr>
    </w:tbl>
    <w:p w14:paraId="2C7EC0EC" w14:textId="77777777" w:rsidR="007564ED" w:rsidRDefault="007564ED" w:rsidP="007564ED">
      <w:pPr>
        <w:spacing w:after="240"/>
        <w:rPr>
          <w:sz w:val="24"/>
          <w:szCs w:val="24"/>
        </w:rPr>
      </w:pPr>
      <w:r>
        <w:rPr>
          <w:sz w:val="24"/>
          <w:szCs w:val="24"/>
        </w:rPr>
        <w:t>WREMO would also like to thank members of People First, Community Connections Kāpiti, Disabled Persons Assembly and the Laura Fergusson Trust, as well as the disabled people in NZ and Australia who contributed their lived experience of preparedness and emergencies through the quotes in this guide. All images used in this guide are based on national working group and the People First pilot members.</w:t>
      </w:r>
    </w:p>
    <w:p w14:paraId="15BBE67E" w14:textId="77777777" w:rsidR="007564ED" w:rsidRDefault="007564ED" w:rsidP="007564ED">
      <w:pPr>
        <w:spacing w:after="240"/>
        <w:rPr>
          <w:sz w:val="24"/>
          <w:szCs w:val="24"/>
        </w:rPr>
      </w:pPr>
      <w:r>
        <w:rPr>
          <w:sz w:val="24"/>
          <w:szCs w:val="24"/>
        </w:rPr>
        <w:t xml:space="preserve">The Health Passport was adapted from the Health and Disability Commissioner, </w:t>
      </w:r>
      <w:hyperlink r:id="rId18" w:history="1">
        <w:r>
          <w:rPr>
            <w:rStyle w:val="Hyperlink"/>
            <w:bCs/>
            <w:sz w:val="24"/>
            <w:szCs w:val="24"/>
          </w:rPr>
          <w:t>https://www.hdc.org.nz/disability/my-health-passport/</w:t>
        </w:r>
      </w:hyperlink>
      <w:r>
        <w:t xml:space="preserve"> </w:t>
      </w:r>
    </w:p>
    <w:p w14:paraId="6486318F" w14:textId="77777777" w:rsidR="007564ED" w:rsidRDefault="007564ED" w:rsidP="007564ED">
      <w:pPr>
        <w:spacing w:after="240"/>
        <w:rPr>
          <w:sz w:val="24"/>
          <w:szCs w:val="24"/>
        </w:rPr>
      </w:pPr>
      <w:r>
        <w:rPr>
          <w:sz w:val="24"/>
          <w:szCs w:val="24"/>
        </w:rPr>
        <w:t xml:space="preserve">The </w:t>
      </w:r>
      <w:proofErr w:type="spellStart"/>
      <w:r>
        <w:rPr>
          <w:sz w:val="24"/>
          <w:szCs w:val="24"/>
        </w:rPr>
        <w:t>Hāpai</w:t>
      </w:r>
      <w:proofErr w:type="spellEnd"/>
      <w:r>
        <w:rPr>
          <w:sz w:val="24"/>
          <w:szCs w:val="24"/>
        </w:rPr>
        <w:t xml:space="preserve"> Access card was adapted for emergency preparedness with permission from the </w:t>
      </w:r>
      <w:proofErr w:type="spellStart"/>
      <w:r>
        <w:rPr>
          <w:sz w:val="24"/>
          <w:szCs w:val="24"/>
        </w:rPr>
        <w:t>Hāpai</w:t>
      </w:r>
      <w:proofErr w:type="spellEnd"/>
      <w:r>
        <w:rPr>
          <w:sz w:val="24"/>
          <w:szCs w:val="24"/>
        </w:rPr>
        <w:t xml:space="preserve"> Foundation. https://www.hapaiaccesscard.org.nz/ </w:t>
      </w:r>
    </w:p>
    <w:p w14:paraId="16508AD0" w14:textId="32A1C581" w:rsidR="00E63504" w:rsidRPr="00B06191" w:rsidRDefault="00E63504" w:rsidP="00E63504">
      <w:pPr>
        <w:rPr>
          <w:b/>
          <w:bCs/>
          <w:color w:val="19305A" w:themeColor="accent1"/>
          <w:sz w:val="48"/>
          <w:szCs w:val="48"/>
        </w:rPr>
      </w:pPr>
      <w:r w:rsidRPr="00532343">
        <w:rPr>
          <w:b/>
          <w:bCs/>
          <w:color w:val="19305A" w:themeColor="accent1"/>
          <w:sz w:val="48"/>
          <w:szCs w:val="48"/>
        </w:rPr>
        <w:lastRenderedPageBreak/>
        <w:t>Personal preparedness is the most important thing a person can do to be safe in an emergency</w:t>
      </w:r>
    </w:p>
    <w:p w14:paraId="05AC567E" w14:textId="1476380A" w:rsidR="00E63504" w:rsidRPr="00532343" w:rsidRDefault="00E63504" w:rsidP="00E63504">
      <w:pPr>
        <w:rPr>
          <w:sz w:val="32"/>
          <w:szCs w:val="32"/>
        </w:rPr>
      </w:pPr>
      <w:r w:rsidRPr="00532343">
        <w:rPr>
          <w:sz w:val="32"/>
          <w:szCs w:val="32"/>
        </w:rPr>
        <w:t xml:space="preserve"> A realistic emergency plan considers:</w:t>
      </w:r>
    </w:p>
    <w:p w14:paraId="3F7EE4DC" w14:textId="77777777" w:rsidR="00E63504" w:rsidRPr="00532343" w:rsidRDefault="00E63504" w:rsidP="00E63504">
      <w:pPr>
        <w:pStyle w:val="ListBullet"/>
        <w:rPr>
          <w:szCs w:val="32"/>
        </w:rPr>
      </w:pPr>
      <w:r w:rsidRPr="00532343">
        <w:rPr>
          <w:szCs w:val="32"/>
        </w:rPr>
        <w:t>Your strengths, access needs, and situation.</w:t>
      </w:r>
    </w:p>
    <w:p w14:paraId="021E9189" w14:textId="77777777" w:rsidR="00E63504" w:rsidRPr="00305111" w:rsidRDefault="00E63504" w:rsidP="00532343">
      <w:pPr>
        <w:pStyle w:val="ListBullet"/>
        <w:rPr>
          <w:szCs w:val="32"/>
        </w:rPr>
      </w:pPr>
      <w:r w:rsidRPr="00305111">
        <w:rPr>
          <w:szCs w:val="32"/>
        </w:rPr>
        <w:t>Steps you have already taken to prepare.</w:t>
      </w:r>
    </w:p>
    <w:p w14:paraId="69C1DE6D" w14:textId="77777777" w:rsidR="00E63504" w:rsidRDefault="00E63504" w:rsidP="00E63504">
      <w:pPr>
        <w:pStyle w:val="ListBullet"/>
        <w:rPr>
          <w:szCs w:val="32"/>
        </w:rPr>
      </w:pPr>
      <w:r w:rsidRPr="00532343">
        <w:rPr>
          <w:szCs w:val="32"/>
        </w:rPr>
        <w:t>Gaps in your plan that increase your risk in an emergency; and ways to address this.</w:t>
      </w:r>
    </w:p>
    <w:p w14:paraId="22C5C01D" w14:textId="77777777" w:rsidR="008E616E" w:rsidRPr="005A7437" w:rsidRDefault="008E616E" w:rsidP="008E616E">
      <w:pPr>
        <w:rPr>
          <w:sz w:val="32"/>
          <w:szCs w:val="32"/>
        </w:rPr>
      </w:pPr>
    </w:p>
    <w:p w14:paraId="1767EB09" w14:textId="1AD72EB7" w:rsidR="008E616E" w:rsidRPr="00532343" w:rsidRDefault="008E616E" w:rsidP="008E616E">
      <w:pPr>
        <w:pStyle w:val="BodyText"/>
        <w:rPr>
          <w:b/>
          <w:bCs/>
          <w:sz w:val="32"/>
          <w:szCs w:val="32"/>
        </w:rPr>
      </w:pPr>
      <w:r w:rsidRPr="00532343">
        <w:rPr>
          <w:b/>
          <w:bCs/>
          <w:sz w:val="32"/>
          <w:szCs w:val="32"/>
        </w:rPr>
        <w:t>In a disaster such as a big earthquake, there is likely to be widespread damage to power lines, water pipes, buildings, roads, and phone networks.</w:t>
      </w:r>
    </w:p>
    <w:p w14:paraId="74F06BFB" w14:textId="59504139" w:rsidR="00AA0E11" w:rsidRDefault="00D40DE9" w:rsidP="00D40DE9">
      <w:pPr>
        <w:pStyle w:val="BodyText"/>
        <w:rPr>
          <w:b/>
          <w:bCs/>
          <w:sz w:val="32"/>
          <w:szCs w:val="32"/>
        </w:rPr>
      </w:pPr>
      <w:r>
        <w:rPr>
          <w:b/>
          <w:bCs/>
          <w:sz w:val="32"/>
          <w:szCs w:val="32"/>
        </w:rPr>
        <w:t xml:space="preserve">You may not </w:t>
      </w:r>
      <w:r w:rsidR="008E616E" w:rsidRPr="00532343">
        <w:rPr>
          <w:b/>
          <w:bCs/>
          <w:sz w:val="32"/>
          <w:szCs w:val="32"/>
        </w:rPr>
        <w:t>hav</w:t>
      </w:r>
      <w:r>
        <w:rPr>
          <w:b/>
          <w:bCs/>
          <w:sz w:val="32"/>
          <w:szCs w:val="32"/>
        </w:rPr>
        <w:t>e</w:t>
      </w:r>
      <w:r w:rsidR="008E616E" w:rsidRPr="00532343">
        <w:rPr>
          <w:b/>
          <w:bCs/>
          <w:sz w:val="32"/>
          <w:szCs w:val="32"/>
        </w:rPr>
        <w:t xml:space="preserve"> water, power, toilets, transport, or communications for the first 7 days.</w:t>
      </w:r>
    </w:p>
    <w:p w14:paraId="0F47479D" w14:textId="77777777" w:rsidR="00E0655E" w:rsidRDefault="00E0655E" w:rsidP="00C87AB0">
      <w:pPr>
        <w:rPr>
          <w:sz w:val="32"/>
          <w:szCs w:val="32"/>
        </w:rPr>
      </w:pPr>
    </w:p>
    <w:p w14:paraId="2B3783D2" w14:textId="427B4F03" w:rsidR="00E0655E" w:rsidRDefault="00E0655E" w:rsidP="00E0655E">
      <w:pPr>
        <w:rPr>
          <w:sz w:val="32"/>
          <w:szCs w:val="32"/>
        </w:rPr>
      </w:pPr>
      <w:r w:rsidRPr="00027BDC">
        <w:rPr>
          <w:sz w:val="32"/>
          <w:szCs w:val="32"/>
        </w:rPr>
        <w:t>As you use the guide, think about how this could change your daily routine</w:t>
      </w:r>
      <w:r w:rsidR="001F5FD9">
        <w:rPr>
          <w:sz w:val="32"/>
          <w:szCs w:val="32"/>
        </w:rPr>
        <w:t>.</w:t>
      </w:r>
    </w:p>
    <w:p w14:paraId="0BC8EB88" w14:textId="77777777" w:rsidR="00E0655E" w:rsidRDefault="00E0655E" w:rsidP="00E0655E">
      <w:pPr>
        <w:rPr>
          <w:sz w:val="32"/>
          <w:szCs w:val="32"/>
        </w:rPr>
      </w:pPr>
      <w:r w:rsidRPr="005A7437">
        <w:rPr>
          <w:sz w:val="32"/>
          <w:szCs w:val="32"/>
        </w:rPr>
        <w:t xml:space="preserve">Prompts and tips </w:t>
      </w:r>
      <w:r>
        <w:rPr>
          <w:sz w:val="32"/>
          <w:szCs w:val="32"/>
        </w:rPr>
        <w:t xml:space="preserve">will </w:t>
      </w:r>
      <w:r w:rsidRPr="005A7437">
        <w:rPr>
          <w:sz w:val="32"/>
          <w:szCs w:val="32"/>
        </w:rPr>
        <w:t xml:space="preserve">help you think about how prepared you are now and how to get to the next level. </w:t>
      </w:r>
    </w:p>
    <w:p w14:paraId="2F7DA1BB" w14:textId="77777777" w:rsidR="00E0655E" w:rsidRDefault="00E0655E" w:rsidP="00C87AB0">
      <w:pPr>
        <w:rPr>
          <w:sz w:val="32"/>
          <w:szCs w:val="32"/>
        </w:rPr>
      </w:pPr>
    </w:p>
    <w:p w14:paraId="6C081877" w14:textId="7FB7F078" w:rsidR="00D40DE9" w:rsidRDefault="00C87AB0" w:rsidP="00E0655E">
      <w:pPr>
        <w:rPr>
          <w:sz w:val="32"/>
          <w:szCs w:val="32"/>
        </w:rPr>
      </w:pPr>
      <w:r>
        <w:rPr>
          <w:sz w:val="32"/>
          <w:szCs w:val="32"/>
        </w:rPr>
        <w:t>You can</w:t>
      </w:r>
      <w:r w:rsidR="00E0655E">
        <w:rPr>
          <w:sz w:val="32"/>
          <w:szCs w:val="32"/>
        </w:rPr>
        <w:t xml:space="preserve"> also</w:t>
      </w:r>
      <w:r>
        <w:rPr>
          <w:sz w:val="32"/>
          <w:szCs w:val="32"/>
        </w:rPr>
        <w:t xml:space="preserve"> find out more about </w:t>
      </w:r>
      <w:r w:rsidR="00E0655E">
        <w:rPr>
          <w:sz w:val="32"/>
          <w:szCs w:val="32"/>
        </w:rPr>
        <w:t>emergencies</w:t>
      </w:r>
      <w:r>
        <w:rPr>
          <w:sz w:val="32"/>
          <w:szCs w:val="32"/>
        </w:rPr>
        <w:t xml:space="preserve"> </w:t>
      </w:r>
      <w:r w:rsidR="00E0655E">
        <w:rPr>
          <w:sz w:val="32"/>
          <w:szCs w:val="32"/>
        </w:rPr>
        <w:t xml:space="preserve">in alternate formats </w:t>
      </w:r>
      <w:r>
        <w:rPr>
          <w:sz w:val="32"/>
          <w:szCs w:val="32"/>
        </w:rPr>
        <w:t xml:space="preserve">at </w:t>
      </w:r>
      <w:hyperlink r:id="rId19" w:history="1">
        <w:r w:rsidR="005C6F49" w:rsidRPr="005C6F49">
          <w:rPr>
            <w:rStyle w:val="Hyperlink"/>
            <w:sz w:val="32"/>
            <w:szCs w:val="32"/>
          </w:rPr>
          <w:t>www.getready.govt</w:t>
        </w:r>
      </w:hyperlink>
      <w:r w:rsidR="001A65EC">
        <w:rPr>
          <w:b/>
          <w:sz w:val="32"/>
          <w:szCs w:val="32"/>
        </w:rPr>
        <w:t>.nz</w:t>
      </w:r>
    </w:p>
    <w:p w14:paraId="25801476" w14:textId="1C31EDF6" w:rsidR="00C97801" w:rsidRPr="00532343" w:rsidRDefault="00C97801" w:rsidP="00E63504">
      <w:pPr>
        <w:pStyle w:val="BodyText"/>
        <w:rPr>
          <w:sz w:val="32"/>
          <w:szCs w:val="32"/>
        </w:rPr>
        <w:sectPr w:rsidR="00C97801" w:rsidRPr="00532343" w:rsidSect="00E63504">
          <w:footerReference w:type="even" r:id="rId20"/>
          <w:footerReference w:type="default" r:id="rId21"/>
          <w:footerReference w:type="first" r:id="rId22"/>
          <w:pgSz w:w="11906" w:h="16838"/>
          <w:pgMar w:top="964" w:right="1361" w:bottom="1134" w:left="1247" w:header="709" w:footer="369" w:gutter="0"/>
          <w:cols w:space="708"/>
          <w:docGrid w:linePitch="381"/>
        </w:sectPr>
      </w:pPr>
    </w:p>
    <w:p w14:paraId="1A6B4A5E" w14:textId="36F9BD2C" w:rsidR="008C3910" w:rsidRDefault="00A70968" w:rsidP="008C3910">
      <w:pPr>
        <w:pStyle w:val="Heading1"/>
      </w:pPr>
      <w:r w:rsidRPr="00A70968">
        <w:lastRenderedPageBreak/>
        <w:t>Getting</w:t>
      </w:r>
      <w:r w:rsidR="00D65A84">
        <w:t xml:space="preserve"> </w:t>
      </w:r>
      <w:r w:rsidRPr="00A70968">
        <w:t>Started</w:t>
      </w:r>
    </w:p>
    <w:p w14:paraId="4C9052DE" w14:textId="5CF3DF14" w:rsidR="00A70968" w:rsidRPr="000656B3" w:rsidRDefault="00F60258" w:rsidP="004E2649">
      <w:r w:rsidRPr="004E2649">
        <w:rPr>
          <w:noProof/>
          <w:sz w:val="32"/>
          <w:szCs w:val="32"/>
        </w:rPr>
        <mc:AlternateContent>
          <mc:Choice Requires="wps">
            <w:drawing>
              <wp:anchor distT="0" distB="0" distL="114300" distR="114300" simplePos="0" relativeHeight="251658242" behindDoc="1" locked="0" layoutInCell="1" allowOverlap="1" wp14:anchorId="399569FE" wp14:editId="00AF7B89">
                <wp:simplePos x="0" y="0"/>
                <wp:positionH relativeFrom="margin">
                  <wp:posOffset>-100729</wp:posOffset>
                </wp:positionH>
                <wp:positionV relativeFrom="paragraph">
                  <wp:posOffset>1319899</wp:posOffset>
                </wp:positionV>
                <wp:extent cx="5943600" cy="5794375"/>
                <wp:effectExtent l="0" t="0" r="0" b="0"/>
                <wp:wrapNone/>
                <wp:docPr id="2127905780"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5794375"/>
                        </a:xfrm>
                        <a:prstGeom prst="roundRect">
                          <a:avLst>
                            <a:gd name="adj" fmla="val 403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F7AACC" id="Rectangle: Rounded Corners 16" o:spid="_x0000_s1026" alt="&quot;&quot;" style="position:absolute;margin-left:-7.95pt;margin-top:103.95pt;width:468pt;height:456.2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6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" fillcolor="white [3212]" stroked="f" strokeweight="1pt">
                <v:stroke joinstyle="miter"/>
                <w10:wrap anchorx="margin"/>
              </v:roundrect>
            </w:pict>
          </mc:Fallback>
        </mc:AlternateContent>
      </w:r>
      <w:r w:rsidR="00A70968" w:rsidRPr="004E2649">
        <w:rPr>
          <w:sz w:val="32"/>
          <w:szCs w:val="32"/>
        </w:rPr>
        <w:t>This</w:t>
      </w:r>
      <w:r w:rsidR="00D65A84" w:rsidRPr="004E2649">
        <w:rPr>
          <w:sz w:val="32"/>
          <w:szCs w:val="32"/>
        </w:rPr>
        <w:t xml:space="preserve"> </w:t>
      </w:r>
      <w:r w:rsidR="00A70968" w:rsidRPr="004E2649">
        <w:rPr>
          <w:sz w:val="32"/>
          <w:szCs w:val="32"/>
        </w:rPr>
        <w:t>guide</w:t>
      </w:r>
      <w:r w:rsidR="00D65A84" w:rsidRPr="004E2649">
        <w:rPr>
          <w:sz w:val="32"/>
          <w:szCs w:val="32"/>
        </w:rPr>
        <w:t xml:space="preserve"> </w:t>
      </w:r>
      <w:r w:rsidR="00A70968" w:rsidRPr="004E2649">
        <w:rPr>
          <w:sz w:val="32"/>
          <w:szCs w:val="32"/>
        </w:rPr>
        <w:t>breaks</w:t>
      </w:r>
      <w:r w:rsidR="00D65A84" w:rsidRPr="004E2649">
        <w:rPr>
          <w:sz w:val="32"/>
          <w:szCs w:val="32"/>
        </w:rPr>
        <w:t xml:space="preserve"> </w:t>
      </w:r>
      <w:r w:rsidR="00A70968" w:rsidRPr="004E2649">
        <w:rPr>
          <w:sz w:val="32"/>
          <w:szCs w:val="32"/>
        </w:rPr>
        <w:t>planning</w:t>
      </w:r>
      <w:r w:rsidR="00D65A84" w:rsidRPr="004E2649">
        <w:rPr>
          <w:sz w:val="32"/>
          <w:szCs w:val="32"/>
        </w:rPr>
        <w:t xml:space="preserve"> </w:t>
      </w:r>
      <w:r w:rsidR="00A70968" w:rsidRPr="004E2649">
        <w:rPr>
          <w:sz w:val="32"/>
          <w:szCs w:val="32"/>
        </w:rPr>
        <w:t>down</w:t>
      </w:r>
      <w:r w:rsidR="00D65A84" w:rsidRPr="004E2649">
        <w:rPr>
          <w:sz w:val="32"/>
          <w:szCs w:val="32"/>
        </w:rPr>
        <w:t xml:space="preserve"> </w:t>
      </w:r>
      <w:r w:rsidR="00A70968" w:rsidRPr="004E2649">
        <w:rPr>
          <w:sz w:val="32"/>
          <w:szCs w:val="32"/>
        </w:rPr>
        <w:t>into</w:t>
      </w:r>
      <w:r w:rsidR="00D65A84" w:rsidRPr="004E2649">
        <w:rPr>
          <w:sz w:val="32"/>
          <w:szCs w:val="32"/>
        </w:rPr>
        <w:t xml:space="preserve"> </w:t>
      </w:r>
      <w:r w:rsidR="00A70968" w:rsidRPr="004E2649">
        <w:rPr>
          <w:sz w:val="32"/>
          <w:szCs w:val="32"/>
        </w:rPr>
        <w:t>4</w:t>
      </w:r>
      <w:r w:rsidR="00D65A84" w:rsidRPr="004E2649">
        <w:rPr>
          <w:sz w:val="32"/>
          <w:szCs w:val="32"/>
        </w:rPr>
        <w:t xml:space="preserve"> </w:t>
      </w:r>
      <w:r w:rsidR="00A70968" w:rsidRPr="004E2649">
        <w:rPr>
          <w:sz w:val="32"/>
          <w:szCs w:val="32"/>
        </w:rPr>
        <w:t>steps.</w:t>
      </w:r>
      <w:r w:rsidR="00D65A84" w:rsidRPr="004E2649">
        <w:rPr>
          <w:sz w:val="32"/>
          <w:szCs w:val="32"/>
        </w:rPr>
        <w:t xml:space="preserve"> </w:t>
      </w:r>
      <w:r w:rsidR="00A70968" w:rsidRPr="004E2649">
        <w:rPr>
          <w:sz w:val="32"/>
          <w:szCs w:val="32"/>
        </w:rPr>
        <w:t>These</w:t>
      </w:r>
      <w:r w:rsidR="00D65A84" w:rsidRPr="004E2649">
        <w:rPr>
          <w:sz w:val="32"/>
          <w:szCs w:val="32"/>
        </w:rPr>
        <w:t xml:space="preserve"> </w:t>
      </w:r>
      <w:r w:rsidR="00A70968" w:rsidRPr="004E2649">
        <w:rPr>
          <w:sz w:val="32"/>
          <w:szCs w:val="32"/>
        </w:rPr>
        <w:t>actions</w:t>
      </w:r>
      <w:r w:rsidR="00D65A84" w:rsidRPr="004E2649">
        <w:rPr>
          <w:sz w:val="32"/>
          <w:szCs w:val="32"/>
        </w:rPr>
        <w:t xml:space="preserve"> </w:t>
      </w:r>
      <w:r w:rsidR="00A70968" w:rsidRPr="004E2649">
        <w:rPr>
          <w:sz w:val="32"/>
          <w:szCs w:val="32"/>
        </w:rPr>
        <w:t>are</w:t>
      </w:r>
      <w:r w:rsidR="00D65A84" w:rsidRPr="004E2649">
        <w:rPr>
          <w:sz w:val="32"/>
          <w:szCs w:val="32"/>
        </w:rPr>
        <w:t xml:space="preserve"> </w:t>
      </w:r>
      <w:r w:rsidR="00A70968" w:rsidRPr="004E2649">
        <w:rPr>
          <w:sz w:val="32"/>
          <w:szCs w:val="32"/>
        </w:rPr>
        <w:t>not</w:t>
      </w:r>
      <w:r w:rsidR="00D65A84" w:rsidRPr="004E2649">
        <w:rPr>
          <w:sz w:val="32"/>
          <w:szCs w:val="32"/>
        </w:rPr>
        <w:t xml:space="preserve"> </w:t>
      </w:r>
      <w:r w:rsidR="00A70968" w:rsidRPr="004E2649">
        <w:rPr>
          <w:sz w:val="32"/>
          <w:szCs w:val="32"/>
        </w:rPr>
        <w:t>going</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happen</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one</w:t>
      </w:r>
      <w:r w:rsidR="00D65A84" w:rsidRPr="004E2649">
        <w:rPr>
          <w:sz w:val="32"/>
          <w:szCs w:val="32"/>
        </w:rPr>
        <w:t xml:space="preserve"> </w:t>
      </w:r>
      <w:r w:rsidR="00A70968" w:rsidRPr="004E2649">
        <w:rPr>
          <w:sz w:val="32"/>
          <w:szCs w:val="32"/>
        </w:rPr>
        <w:t>day.</w:t>
      </w:r>
      <w:r w:rsidR="00D65A84" w:rsidRPr="004E2649">
        <w:rPr>
          <w:sz w:val="32"/>
          <w:szCs w:val="32"/>
        </w:rPr>
        <w:t xml:space="preserve"> </w:t>
      </w:r>
      <w:r w:rsidR="00A70968" w:rsidRPr="004E2649">
        <w:rPr>
          <w:sz w:val="32"/>
          <w:szCs w:val="32"/>
        </w:rPr>
        <w:t>Work</w:t>
      </w:r>
      <w:r w:rsidR="00D65A84" w:rsidRPr="004E2649">
        <w:rPr>
          <w:sz w:val="32"/>
          <w:szCs w:val="32"/>
        </w:rPr>
        <w:t xml:space="preserve"> </w:t>
      </w:r>
      <w:r w:rsidR="00A70968" w:rsidRPr="004E2649">
        <w:rPr>
          <w:sz w:val="32"/>
          <w:szCs w:val="32"/>
        </w:rPr>
        <w:t>through</w:t>
      </w:r>
      <w:r w:rsidR="00D65A84" w:rsidRPr="004E2649">
        <w:rPr>
          <w:sz w:val="32"/>
          <w:szCs w:val="32"/>
        </w:rPr>
        <w:t xml:space="preserve"> </w:t>
      </w:r>
      <w:r w:rsidR="00A70968" w:rsidRPr="004E2649">
        <w:rPr>
          <w:sz w:val="32"/>
          <w:szCs w:val="32"/>
        </w:rPr>
        <w:t>planning</w:t>
      </w:r>
      <w:r w:rsidR="00D65A84" w:rsidRPr="004E2649">
        <w:rPr>
          <w:sz w:val="32"/>
          <w:szCs w:val="32"/>
        </w:rPr>
        <w:t xml:space="preserve"> </w:t>
      </w:r>
      <w:r w:rsidR="00A70968" w:rsidRPr="004E2649">
        <w:rPr>
          <w:sz w:val="32"/>
          <w:szCs w:val="32"/>
        </w:rPr>
        <w:t>at</w:t>
      </w:r>
      <w:r w:rsidR="00D65A84" w:rsidRPr="004E2649">
        <w:rPr>
          <w:sz w:val="32"/>
          <w:szCs w:val="32"/>
        </w:rPr>
        <w:t xml:space="preserve"> </w:t>
      </w:r>
      <w:r w:rsidR="00A70968" w:rsidRPr="004E2649">
        <w:rPr>
          <w:sz w:val="32"/>
          <w:szCs w:val="32"/>
        </w:rPr>
        <w:t>your</w:t>
      </w:r>
      <w:r w:rsidR="00D65A84" w:rsidRPr="004E2649">
        <w:rPr>
          <w:sz w:val="32"/>
          <w:szCs w:val="32"/>
        </w:rPr>
        <w:t xml:space="preserve"> </w:t>
      </w:r>
      <w:r w:rsidR="00A70968" w:rsidRPr="004E2649">
        <w:rPr>
          <w:sz w:val="32"/>
          <w:szCs w:val="32"/>
        </w:rPr>
        <w:t>own</w:t>
      </w:r>
      <w:r w:rsidR="00D65A84" w:rsidRPr="004E2649">
        <w:rPr>
          <w:sz w:val="32"/>
          <w:szCs w:val="32"/>
        </w:rPr>
        <w:t xml:space="preserve"> </w:t>
      </w:r>
      <w:r w:rsidR="00A70968" w:rsidRPr="004E2649">
        <w:rPr>
          <w:sz w:val="32"/>
          <w:szCs w:val="32"/>
        </w:rPr>
        <w:t>pace.</w:t>
      </w:r>
      <w:r w:rsidR="00D65A84" w:rsidRPr="004E2649">
        <w:rPr>
          <w:sz w:val="32"/>
          <w:szCs w:val="32"/>
        </w:rPr>
        <w:t xml:space="preserve"> </w:t>
      </w:r>
      <w:r w:rsidR="00A70968" w:rsidRPr="004E2649">
        <w:rPr>
          <w:sz w:val="32"/>
          <w:szCs w:val="32"/>
        </w:rPr>
        <w:t>Keep</w:t>
      </w:r>
      <w:r w:rsidR="00D65A84" w:rsidRPr="004E2649">
        <w:rPr>
          <w:sz w:val="32"/>
          <w:szCs w:val="32"/>
        </w:rPr>
        <w:t xml:space="preserve"> </w:t>
      </w:r>
      <w:r w:rsidR="00A70968" w:rsidRPr="004E2649">
        <w:rPr>
          <w:sz w:val="32"/>
          <w:szCs w:val="32"/>
        </w:rPr>
        <w:t>the</w:t>
      </w:r>
      <w:r w:rsidR="00D65A84" w:rsidRPr="004E2649">
        <w:rPr>
          <w:sz w:val="32"/>
          <w:szCs w:val="32"/>
        </w:rPr>
        <w:t xml:space="preserve"> </w:t>
      </w:r>
      <w:r w:rsidR="00A70968" w:rsidRPr="004E2649">
        <w:rPr>
          <w:sz w:val="32"/>
          <w:szCs w:val="32"/>
        </w:rPr>
        <w:t>guide</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your</w:t>
      </w:r>
      <w:r w:rsidR="00D65A84" w:rsidRPr="004E2649">
        <w:rPr>
          <w:sz w:val="32"/>
          <w:szCs w:val="32"/>
        </w:rPr>
        <w:t xml:space="preserve"> </w:t>
      </w:r>
      <w:r w:rsidR="00A70968" w:rsidRPr="004E2649">
        <w:rPr>
          <w:sz w:val="32"/>
          <w:szCs w:val="32"/>
        </w:rPr>
        <w:t>grab</w:t>
      </w:r>
      <w:r w:rsidR="00D65A84" w:rsidRPr="004E2649">
        <w:rPr>
          <w:sz w:val="32"/>
          <w:szCs w:val="32"/>
        </w:rPr>
        <w:t xml:space="preserve"> </w:t>
      </w:r>
      <w:r w:rsidR="00A70968" w:rsidRPr="004E2649">
        <w:rPr>
          <w:sz w:val="32"/>
          <w:szCs w:val="32"/>
        </w:rPr>
        <w:t>bag</w:t>
      </w:r>
      <w:r w:rsidR="00D65A84" w:rsidRPr="004E2649">
        <w:rPr>
          <w:sz w:val="32"/>
          <w:szCs w:val="32"/>
        </w:rPr>
        <w:t xml:space="preserve"> </w:t>
      </w:r>
      <w:r w:rsidR="00A70968" w:rsidRPr="004E2649">
        <w:rPr>
          <w:sz w:val="32"/>
          <w:szCs w:val="32"/>
        </w:rPr>
        <w:t>or</w:t>
      </w:r>
      <w:r w:rsidR="00D65A84" w:rsidRPr="004E2649">
        <w:rPr>
          <w:sz w:val="32"/>
          <w:szCs w:val="32"/>
        </w:rPr>
        <w:t xml:space="preserve"> </w:t>
      </w:r>
      <w:r w:rsidR="00A70968" w:rsidRPr="004E2649">
        <w:rPr>
          <w:sz w:val="32"/>
          <w:szCs w:val="32"/>
        </w:rPr>
        <w:t>somewhere</w:t>
      </w:r>
      <w:r w:rsidR="00D65A84" w:rsidRPr="004E2649">
        <w:rPr>
          <w:sz w:val="32"/>
          <w:szCs w:val="32"/>
        </w:rPr>
        <w:t xml:space="preserve"> </w:t>
      </w:r>
      <w:r w:rsidR="00A70968" w:rsidRPr="004E2649">
        <w:rPr>
          <w:sz w:val="32"/>
          <w:szCs w:val="32"/>
        </w:rPr>
        <w:t>easy</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get</w:t>
      </w:r>
      <w:r w:rsidR="00D65A84" w:rsidRPr="004E2649">
        <w:rPr>
          <w:sz w:val="32"/>
          <w:szCs w:val="32"/>
        </w:rPr>
        <w:t xml:space="preserve"> </w:t>
      </w:r>
      <w:r w:rsidR="00A70968" w:rsidRPr="004E2649">
        <w:rPr>
          <w:sz w:val="32"/>
          <w:szCs w:val="32"/>
        </w:rPr>
        <w:t>to</w:t>
      </w:r>
      <w:r w:rsidR="00D65A84" w:rsidRPr="004E2649">
        <w:rPr>
          <w:sz w:val="32"/>
          <w:szCs w:val="32"/>
        </w:rPr>
        <w:t xml:space="preserve"> </w:t>
      </w:r>
      <w:r w:rsidR="00A70968" w:rsidRPr="004E2649">
        <w:rPr>
          <w:sz w:val="32"/>
          <w:szCs w:val="32"/>
        </w:rPr>
        <w:t>in</w:t>
      </w:r>
      <w:r w:rsidR="00D65A84" w:rsidRPr="004E2649">
        <w:rPr>
          <w:sz w:val="32"/>
          <w:szCs w:val="32"/>
        </w:rPr>
        <w:t xml:space="preserve"> </w:t>
      </w:r>
      <w:r w:rsidR="00A70968" w:rsidRPr="004E2649">
        <w:rPr>
          <w:sz w:val="32"/>
          <w:szCs w:val="32"/>
        </w:rPr>
        <w:t>an</w:t>
      </w:r>
      <w:r w:rsidR="00D65A84" w:rsidRPr="004E2649">
        <w:rPr>
          <w:sz w:val="32"/>
          <w:szCs w:val="32"/>
        </w:rPr>
        <w:t xml:space="preserve"> </w:t>
      </w:r>
      <w:r w:rsidR="00A70968" w:rsidRPr="004E2649">
        <w:rPr>
          <w:sz w:val="32"/>
          <w:szCs w:val="32"/>
        </w:rPr>
        <w:t>emergency.</w:t>
      </w:r>
    </w:p>
    <w:p w14:paraId="362117D3" w14:textId="703DAB2E" w:rsidR="002D230D" w:rsidRPr="00532343" w:rsidRDefault="00FE090F" w:rsidP="00CB437D">
      <w:pPr>
        <w:pStyle w:val="AltHeading1"/>
        <w:rPr>
          <w:sz w:val="32"/>
          <w:szCs w:val="32"/>
        </w:rPr>
      </w:pPr>
      <w:r w:rsidRPr="00532343">
        <w:rPr>
          <w:sz w:val="32"/>
          <w:szCs w:val="32"/>
        </w:rPr>
        <w:t>Steps</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planning</w:t>
      </w:r>
    </w:p>
    <w:tbl>
      <w:tblPr>
        <w:tblStyle w:val="Borderless"/>
        <w:tblW w:w="0" w:type="auto"/>
        <w:tblLook w:val="04A0" w:firstRow="1" w:lastRow="0" w:firstColumn="1" w:lastColumn="0" w:noHBand="0" w:noVBand="1"/>
      </w:tblPr>
      <w:tblGrid>
        <w:gridCol w:w="1652"/>
        <w:gridCol w:w="1037"/>
        <w:gridCol w:w="5811"/>
        <w:gridCol w:w="788"/>
      </w:tblGrid>
      <w:tr w:rsidR="004B72E4" w:rsidRPr="00532343" w14:paraId="06B75F51" w14:textId="3BD815C2" w:rsidTr="005A691E">
        <w:tc>
          <w:tcPr>
            <w:tcW w:w="1652" w:type="dxa"/>
          </w:tcPr>
          <w:p w14:paraId="408748ED" w14:textId="474C4F6F" w:rsidR="004B72E4" w:rsidRPr="00532343" w:rsidRDefault="004B72E4" w:rsidP="00477097">
            <w:pPr>
              <w:pStyle w:val="OutlineSectionShapes"/>
              <w:rPr>
                <w:sz w:val="32"/>
                <w:szCs w:val="32"/>
              </w:rPr>
            </w:pPr>
            <w:r w:rsidRPr="00532343">
              <w:rPr>
                <w:sz w:val="32"/>
                <w:szCs w:val="32"/>
              </w:rPr>
              <w:drawing>
                <wp:inline distT="0" distB="0" distL="0" distR="0" wp14:anchorId="25FE5031" wp14:editId="13B134D9">
                  <wp:extent cx="205740" cy="729997"/>
                  <wp:effectExtent l="0" t="0" r="3810" b="0"/>
                  <wp:docPr id="1863951813"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51813" name="Picture 17">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 cy="729997"/>
                          </a:xfrm>
                          <a:prstGeom prst="rect">
                            <a:avLst/>
                          </a:prstGeom>
                        </pic:spPr>
                      </pic:pic>
                    </a:graphicData>
                  </a:graphic>
                </wp:inline>
              </w:drawing>
            </w:r>
          </w:p>
        </w:tc>
        <w:tc>
          <w:tcPr>
            <w:tcW w:w="1037" w:type="dxa"/>
            <w:tcBorders>
              <w:bottom w:val="single" w:sz="4" w:space="0" w:color="005596"/>
            </w:tcBorders>
          </w:tcPr>
          <w:p w14:paraId="21058ABC" w14:textId="6AB52FD7" w:rsidR="004B72E4" w:rsidRPr="00532343" w:rsidRDefault="004B72E4" w:rsidP="00477097">
            <w:pPr>
              <w:pStyle w:val="OutlineTOCNumbering"/>
              <w:rPr>
                <w:sz w:val="32"/>
                <w:szCs w:val="32"/>
              </w:rPr>
            </w:pPr>
            <w:r w:rsidRPr="00532343">
              <w:rPr>
                <w:sz w:val="32"/>
                <w:szCs w:val="32"/>
              </w:rPr>
              <w:t>1</w:t>
            </w:r>
          </w:p>
        </w:tc>
        <w:tc>
          <w:tcPr>
            <w:tcW w:w="5811" w:type="dxa"/>
            <w:tcBorders>
              <w:bottom w:val="single" w:sz="4" w:space="0" w:color="005596"/>
            </w:tcBorders>
          </w:tcPr>
          <w:p w14:paraId="0F21BAC8" w14:textId="1F2E9950" w:rsidR="004B72E4" w:rsidRPr="00532343" w:rsidRDefault="004B72E4" w:rsidP="00604F9B">
            <w:pPr>
              <w:spacing w:after="160"/>
              <w:rPr>
                <w:b/>
                <w:bCs/>
                <w:sz w:val="32"/>
                <w:szCs w:val="32"/>
              </w:rPr>
            </w:pPr>
            <w:r w:rsidRPr="00532343">
              <w:rPr>
                <w:b/>
                <w:bCs/>
                <w:sz w:val="32"/>
                <w:szCs w:val="32"/>
              </w:rPr>
              <w:t>Step</w:t>
            </w:r>
            <w:r w:rsidR="00D65A84" w:rsidRPr="00532343">
              <w:rPr>
                <w:b/>
                <w:bCs/>
                <w:sz w:val="32"/>
                <w:szCs w:val="32"/>
              </w:rPr>
              <w:t xml:space="preserve"> </w:t>
            </w:r>
            <w:r w:rsidRPr="00532343">
              <w:rPr>
                <w:b/>
                <w:bCs/>
                <w:sz w:val="32"/>
                <w:szCs w:val="32"/>
              </w:rPr>
              <w:t>one</w:t>
            </w:r>
          </w:p>
          <w:p w14:paraId="6CA81195" w14:textId="7DA368B6" w:rsidR="004B72E4" w:rsidRPr="00532343" w:rsidRDefault="004B72E4" w:rsidP="005A691E">
            <w:pPr>
              <w:pStyle w:val="OutlineBodyCopy"/>
              <w:rPr>
                <w:sz w:val="32"/>
                <w:szCs w:val="32"/>
              </w:rPr>
            </w:pPr>
            <w:r w:rsidRPr="00532343">
              <w:rPr>
                <w:sz w:val="32"/>
                <w:szCs w:val="32"/>
              </w:rPr>
              <w:t>Identify</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strengths</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access</w:t>
            </w:r>
            <w:r w:rsidR="00D65A84" w:rsidRPr="00532343">
              <w:rPr>
                <w:sz w:val="32"/>
                <w:szCs w:val="32"/>
              </w:rPr>
              <w:t xml:space="preserve"> </w:t>
            </w:r>
            <w:r w:rsidRPr="00532343">
              <w:rPr>
                <w:sz w:val="32"/>
                <w:szCs w:val="32"/>
              </w:rPr>
              <w:t>needs</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aily</w:t>
            </w:r>
            <w:r w:rsidR="00D65A84" w:rsidRPr="00532343">
              <w:rPr>
                <w:sz w:val="32"/>
                <w:szCs w:val="32"/>
              </w:rPr>
              <w:t xml:space="preserve"> </w:t>
            </w:r>
            <w:r w:rsidRPr="00532343">
              <w:rPr>
                <w:sz w:val="32"/>
                <w:szCs w:val="32"/>
              </w:rPr>
              <w:t>life</w:t>
            </w:r>
            <w:r w:rsidR="00335A3E">
              <w:rPr>
                <w:sz w:val="32"/>
                <w:szCs w:val="32"/>
              </w:rPr>
              <w:t>.</w:t>
            </w:r>
          </w:p>
        </w:tc>
        <w:tc>
          <w:tcPr>
            <w:tcW w:w="788" w:type="dxa"/>
          </w:tcPr>
          <w:p w14:paraId="6BC787EB" w14:textId="77777777" w:rsidR="004B72E4" w:rsidRPr="00532343" w:rsidRDefault="004B72E4" w:rsidP="00604F9B">
            <w:pPr>
              <w:rPr>
                <w:b/>
                <w:bCs/>
                <w:sz w:val="32"/>
                <w:szCs w:val="32"/>
              </w:rPr>
            </w:pPr>
          </w:p>
        </w:tc>
      </w:tr>
      <w:tr w:rsidR="00C73AE0" w:rsidRPr="00532343" w14:paraId="005C76C6" w14:textId="2FCC7753" w:rsidTr="005A691E">
        <w:tc>
          <w:tcPr>
            <w:tcW w:w="1652" w:type="dxa"/>
          </w:tcPr>
          <w:p w14:paraId="43D06657" w14:textId="6F1F70B4" w:rsidR="00C73AE0" w:rsidRPr="00532343" w:rsidRDefault="00C73AE0" w:rsidP="00477097">
            <w:pPr>
              <w:pStyle w:val="OutlineSectionShapes"/>
              <w:rPr>
                <w:sz w:val="32"/>
                <w:szCs w:val="32"/>
              </w:rPr>
            </w:pPr>
            <w:r w:rsidRPr="00532343">
              <w:rPr>
                <w:sz w:val="32"/>
                <w:szCs w:val="32"/>
              </w:rPr>
              <w:drawing>
                <wp:inline distT="0" distB="0" distL="0" distR="0" wp14:anchorId="63C5AE66" wp14:editId="3BCBC77F">
                  <wp:extent cx="205740" cy="729997"/>
                  <wp:effectExtent l="0" t="0" r="3810" b="0"/>
                  <wp:docPr id="1281188761"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88761" name="Picture 1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5740" cy="729997"/>
                          </a:xfrm>
                          <a:prstGeom prst="rect">
                            <a:avLst/>
                          </a:prstGeom>
                        </pic:spPr>
                      </pic:pic>
                    </a:graphicData>
                  </a:graphic>
                </wp:inline>
              </w:drawing>
            </w:r>
          </w:p>
        </w:tc>
        <w:tc>
          <w:tcPr>
            <w:tcW w:w="1037" w:type="dxa"/>
            <w:tcBorders>
              <w:top w:val="single" w:sz="4" w:space="0" w:color="005596"/>
              <w:bottom w:val="single" w:sz="4" w:space="0" w:color="005596"/>
            </w:tcBorders>
          </w:tcPr>
          <w:p w14:paraId="2CF2EF20" w14:textId="36AA0ACD" w:rsidR="00C73AE0" w:rsidRPr="00532343" w:rsidRDefault="00C73AE0" w:rsidP="00477097">
            <w:pPr>
              <w:pStyle w:val="OutlineTOCNumbering"/>
              <w:rPr>
                <w:sz w:val="32"/>
                <w:szCs w:val="32"/>
              </w:rPr>
            </w:pPr>
            <w:r w:rsidRPr="00532343">
              <w:rPr>
                <w:sz w:val="32"/>
                <w:szCs w:val="32"/>
              </w:rPr>
              <w:t>2</w:t>
            </w:r>
          </w:p>
        </w:tc>
        <w:tc>
          <w:tcPr>
            <w:tcW w:w="5811" w:type="dxa"/>
            <w:tcBorders>
              <w:top w:val="single" w:sz="4" w:space="0" w:color="005596"/>
              <w:bottom w:val="single" w:sz="4" w:space="0" w:color="005596"/>
            </w:tcBorders>
          </w:tcPr>
          <w:p w14:paraId="51EFF70E" w14:textId="2A775E2B" w:rsidR="00770BC9" w:rsidRPr="00532343" w:rsidRDefault="00770BC9" w:rsidP="00770BC9">
            <w:pPr>
              <w:rPr>
                <w:b/>
                <w:bCs/>
                <w:sz w:val="32"/>
                <w:szCs w:val="32"/>
              </w:rPr>
            </w:pPr>
            <w:r w:rsidRPr="00532343">
              <w:rPr>
                <w:b/>
                <w:bCs/>
                <w:sz w:val="32"/>
                <w:szCs w:val="32"/>
              </w:rPr>
              <w:t>Step</w:t>
            </w:r>
            <w:r w:rsidR="00D65A84" w:rsidRPr="00532343">
              <w:rPr>
                <w:b/>
                <w:bCs/>
                <w:sz w:val="32"/>
                <w:szCs w:val="32"/>
              </w:rPr>
              <w:t xml:space="preserve"> </w:t>
            </w:r>
            <w:r w:rsidRPr="00532343">
              <w:rPr>
                <w:b/>
                <w:bCs/>
                <w:sz w:val="32"/>
                <w:szCs w:val="32"/>
              </w:rPr>
              <w:t>two</w:t>
            </w:r>
          </w:p>
          <w:p w14:paraId="7ECC5817" w14:textId="416A0EF3" w:rsidR="00C73AE0" w:rsidRPr="00532343" w:rsidRDefault="00770BC9" w:rsidP="005A691E">
            <w:pPr>
              <w:pStyle w:val="OutlineBodyCopy"/>
              <w:rPr>
                <w:sz w:val="32"/>
                <w:szCs w:val="32"/>
              </w:rPr>
            </w:pPr>
            <w:r w:rsidRPr="00532343">
              <w:rPr>
                <w:sz w:val="32"/>
                <w:szCs w:val="32"/>
              </w:rPr>
              <w:t>Know</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evel</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preparedness.</w:t>
            </w:r>
            <w:r w:rsidR="00D65A84" w:rsidRPr="00532343">
              <w:rPr>
                <w:sz w:val="32"/>
                <w:szCs w:val="32"/>
              </w:rPr>
              <w:t xml:space="preserve"> </w:t>
            </w:r>
            <w:r w:rsidRPr="00532343">
              <w:rPr>
                <w:sz w:val="32"/>
                <w:szCs w:val="32"/>
              </w:rPr>
              <w:t>Understand</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risk</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practice</w:t>
            </w:r>
            <w:r w:rsidR="00D65A84" w:rsidRPr="00532343">
              <w:rPr>
                <w:sz w:val="32"/>
                <w:szCs w:val="32"/>
              </w:rPr>
              <w:t xml:space="preserve"> </w:t>
            </w:r>
            <w:r w:rsidRPr="00532343">
              <w:rPr>
                <w:sz w:val="32"/>
                <w:szCs w:val="32"/>
              </w:rPr>
              <w:t>lifesaving</w:t>
            </w:r>
            <w:r w:rsidR="00D65A84" w:rsidRPr="00532343">
              <w:rPr>
                <w:sz w:val="32"/>
                <w:szCs w:val="32"/>
              </w:rPr>
              <w:t xml:space="preserve"> </w:t>
            </w:r>
            <w:r w:rsidRPr="00532343">
              <w:rPr>
                <w:sz w:val="32"/>
                <w:szCs w:val="32"/>
              </w:rPr>
              <w:t>actions</w:t>
            </w:r>
          </w:p>
        </w:tc>
        <w:tc>
          <w:tcPr>
            <w:tcW w:w="788" w:type="dxa"/>
          </w:tcPr>
          <w:p w14:paraId="520A860A" w14:textId="77777777" w:rsidR="00C73AE0" w:rsidRPr="00532343" w:rsidRDefault="00C73AE0" w:rsidP="00C73AE0">
            <w:pPr>
              <w:spacing w:before="120"/>
              <w:rPr>
                <w:sz w:val="32"/>
                <w:szCs w:val="32"/>
              </w:rPr>
            </w:pPr>
          </w:p>
        </w:tc>
      </w:tr>
      <w:tr w:rsidR="00C73AE0" w:rsidRPr="00532343" w14:paraId="5D307F2A" w14:textId="5BCEA779" w:rsidTr="005A691E">
        <w:tc>
          <w:tcPr>
            <w:tcW w:w="1652" w:type="dxa"/>
          </w:tcPr>
          <w:p w14:paraId="76454CB0" w14:textId="71C98DAC" w:rsidR="00C73AE0" w:rsidRPr="00532343" w:rsidRDefault="00C73AE0" w:rsidP="00477097">
            <w:pPr>
              <w:pStyle w:val="OutlineSectionShapes"/>
              <w:rPr>
                <w:sz w:val="32"/>
                <w:szCs w:val="32"/>
              </w:rPr>
            </w:pPr>
            <w:r w:rsidRPr="00532343">
              <w:rPr>
                <w:sz w:val="32"/>
                <w:szCs w:val="32"/>
              </w:rPr>
              <w:drawing>
                <wp:inline distT="0" distB="0" distL="0" distR="0" wp14:anchorId="23457D6B" wp14:editId="679AE18D">
                  <wp:extent cx="205740" cy="729997"/>
                  <wp:effectExtent l="0" t="0" r="3810" b="0"/>
                  <wp:docPr id="88242403"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2403" name="Picture 17">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5740" cy="729997"/>
                          </a:xfrm>
                          <a:prstGeom prst="rect">
                            <a:avLst/>
                          </a:prstGeom>
                        </pic:spPr>
                      </pic:pic>
                    </a:graphicData>
                  </a:graphic>
                </wp:inline>
              </w:drawing>
            </w:r>
          </w:p>
        </w:tc>
        <w:tc>
          <w:tcPr>
            <w:tcW w:w="1037" w:type="dxa"/>
            <w:tcBorders>
              <w:top w:val="single" w:sz="4" w:space="0" w:color="005596"/>
              <w:bottom w:val="single" w:sz="4" w:space="0" w:color="005596"/>
            </w:tcBorders>
          </w:tcPr>
          <w:p w14:paraId="5B9BF612" w14:textId="346D23D4" w:rsidR="00C73AE0" w:rsidRPr="00532343" w:rsidRDefault="00C73AE0" w:rsidP="00477097">
            <w:pPr>
              <w:pStyle w:val="OutlineTOCNumbering"/>
              <w:rPr>
                <w:sz w:val="32"/>
                <w:szCs w:val="32"/>
              </w:rPr>
            </w:pPr>
            <w:r w:rsidRPr="00532343">
              <w:rPr>
                <w:sz w:val="32"/>
                <w:szCs w:val="32"/>
              </w:rPr>
              <w:t>3</w:t>
            </w:r>
          </w:p>
        </w:tc>
        <w:tc>
          <w:tcPr>
            <w:tcW w:w="5811" w:type="dxa"/>
            <w:tcBorders>
              <w:top w:val="single" w:sz="4" w:space="0" w:color="005596"/>
              <w:bottom w:val="single" w:sz="4" w:space="0" w:color="005596"/>
            </w:tcBorders>
          </w:tcPr>
          <w:p w14:paraId="51A1002C" w14:textId="66E37FFB" w:rsidR="00770BC9" w:rsidRPr="00532343" w:rsidRDefault="00770BC9" w:rsidP="00770BC9">
            <w:pPr>
              <w:rPr>
                <w:b/>
                <w:bCs/>
                <w:sz w:val="32"/>
                <w:szCs w:val="32"/>
              </w:rPr>
            </w:pPr>
            <w:r w:rsidRPr="00532343">
              <w:rPr>
                <w:b/>
                <w:bCs/>
                <w:sz w:val="32"/>
                <w:szCs w:val="32"/>
              </w:rPr>
              <w:t>Step</w:t>
            </w:r>
            <w:r w:rsidR="00D65A84" w:rsidRPr="00532343">
              <w:rPr>
                <w:b/>
                <w:bCs/>
                <w:sz w:val="32"/>
                <w:szCs w:val="32"/>
              </w:rPr>
              <w:t xml:space="preserve"> </w:t>
            </w:r>
            <w:r w:rsidRPr="00532343">
              <w:rPr>
                <w:b/>
                <w:bCs/>
                <w:sz w:val="32"/>
                <w:szCs w:val="32"/>
              </w:rPr>
              <w:t>three</w:t>
            </w:r>
          </w:p>
          <w:p w14:paraId="093BFB9E" w14:textId="414FD6DC" w:rsidR="00C73AE0" w:rsidRPr="00532343" w:rsidRDefault="00770BC9" w:rsidP="005A691E">
            <w:pPr>
              <w:pStyle w:val="OutlineBodyCopy"/>
              <w:rPr>
                <w:sz w:val="32"/>
                <w:szCs w:val="32"/>
              </w:rPr>
            </w:pPr>
            <w:r w:rsidRPr="00532343">
              <w:rPr>
                <w:sz w:val="32"/>
                <w:szCs w:val="32"/>
              </w:rPr>
              <w:t>Starting</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reflects</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needs</w:t>
            </w:r>
            <w:r w:rsidR="00D65A84" w:rsidRPr="00532343">
              <w:rPr>
                <w:sz w:val="32"/>
                <w:szCs w:val="32"/>
              </w:rPr>
              <w:t xml:space="preserve"> </w:t>
            </w:r>
            <w:r w:rsidRPr="00532343">
              <w:rPr>
                <w:sz w:val="32"/>
                <w:szCs w:val="32"/>
              </w:rPr>
              <w:t>before</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after</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disaster</w:t>
            </w:r>
          </w:p>
        </w:tc>
        <w:tc>
          <w:tcPr>
            <w:tcW w:w="788" w:type="dxa"/>
          </w:tcPr>
          <w:p w14:paraId="21FBBB1B" w14:textId="77777777" w:rsidR="00C73AE0" w:rsidRPr="00532343" w:rsidRDefault="00C73AE0" w:rsidP="00C73AE0">
            <w:pPr>
              <w:spacing w:before="120"/>
              <w:rPr>
                <w:sz w:val="32"/>
                <w:szCs w:val="32"/>
              </w:rPr>
            </w:pPr>
          </w:p>
        </w:tc>
      </w:tr>
      <w:tr w:rsidR="00C73AE0" w:rsidRPr="00532343" w14:paraId="64C14949" w14:textId="2253C489" w:rsidTr="005A691E">
        <w:tc>
          <w:tcPr>
            <w:tcW w:w="1652" w:type="dxa"/>
          </w:tcPr>
          <w:p w14:paraId="288B52E3" w14:textId="1DF0AF29" w:rsidR="00C73AE0" w:rsidRPr="00532343" w:rsidRDefault="00C73AE0" w:rsidP="00477097">
            <w:pPr>
              <w:pStyle w:val="OutlineSectionShapes"/>
              <w:rPr>
                <w:sz w:val="32"/>
                <w:szCs w:val="32"/>
              </w:rPr>
            </w:pPr>
            <w:r w:rsidRPr="00532343">
              <w:rPr>
                <w:sz w:val="32"/>
                <w:szCs w:val="32"/>
              </w:rPr>
              <w:drawing>
                <wp:inline distT="0" distB="0" distL="0" distR="0" wp14:anchorId="79121262" wp14:editId="6E26F53C">
                  <wp:extent cx="205740" cy="729997"/>
                  <wp:effectExtent l="0" t="0" r="3810" b="0"/>
                  <wp:docPr id="819175120"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75120" name="Picture 17">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5740" cy="729997"/>
                          </a:xfrm>
                          <a:prstGeom prst="rect">
                            <a:avLst/>
                          </a:prstGeom>
                        </pic:spPr>
                      </pic:pic>
                    </a:graphicData>
                  </a:graphic>
                </wp:inline>
              </w:drawing>
            </w:r>
          </w:p>
        </w:tc>
        <w:tc>
          <w:tcPr>
            <w:tcW w:w="1037" w:type="dxa"/>
            <w:tcBorders>
              <w:top w:val="single" w:sz="4" w:space="0" w:color="005596"/>
            </w:tcBorders>
          </w:tcPr>
          <w:p w14:paraId="03F7A623" w14:textId="5A044F2F" w:rsidR="00C73AE0" w:rsidRPr="00532343" w:rsidRDefault="00C73AE0" w:rsidP="00477097">
            <w:pPr>
              <w:pStyle w:val="OutlineTOCNumbering"/>
              <w:rPr>
                <w:sz w:val="32"/>
                <w:szCs w:val="32"/>
              </w:rPr>
            </w:pPr>
            <w:r w:rsidRPr="00532343">
              <w:rPr>
                <w:sz w:val="32"/>
                <w:szCs w:val="32"/>
              </w:rPr>
              <w:t>4</w:t>
            </w:r>
          </w:p>
        </w:tc>
        <w:tc>
          <w:tcPr>
            <w:tcW w:w="5811" w:type="dxa"/>
            <w:tcBorders>
              <w:top w:val="single" w:sz="4" w:space="0" w:color="005596"/>
            </w:tcBorders>
          </w:tcPr>
          <w:p w14:paraId="0839EEF8" w14:textId="28853467" w:rsidR="00770BC9" w:rsidRPr="00532343" w:rsidRDefault="00770BC9" w:rsidP="00770BC9">
            <w:pPr>
              <w:rPr>
                <w:b/>
                <w:bCs/>
                <w:sz w:val="32"/>
                <w:szCs w:val="32"/>
              </w:rPr>
            </w:pPr>
            <w:r w:rsidRPr="00532343">
              <w:rPr>
                <w:b/>
                <w:bCs/>
                <w:sz w:val="32"/>
                <w:szCs w:val="32"/>
              </w:rPr>
              <w:t>Step</w:t>
            </w:r>
            <w:r w:rsidR="00D65A84" w:rsidRPr="00532343">
              <w:rPr>
                <w:b/>
                <w:bCs/>
                <w:sz w:val="32"/>
                <w:szCs w:val="32"/>
              </w:rPr>
              <w:t xml:space="preserve"> </w:t>
            </w:r>
            <w:r w:rsidRPr="00532343">
              <w:rPr>
                <w:b/>
                <w:bCs/>
                <w:sz w:val="32"/>
                <w:szCs w:val="32"/>
              </w:rPr>
              <w:t>four</w:t>
            </w:r>
          </w:p>
          <w:p w14:paraId="4EAD2DC2" w14:textId="4B84D335" w:rsidR="00C73AE0" w:rsidRPr="00532343" w:rsidRDefault="00770BC9" w:rsidP="005A691E">
            <w:pPr>
              <w:pStyle w:val="OutlineBodyCopy"/>
              <w:rPr>
                <w:sz w:val="32"/>
                <w:szCs w:val="32"/>
              </w:rPr>
            </w:pPr>
            <w:r w:rsidRPr="00532343">
              <w:rPr>
                <w:sz w:val="32"/>
                <w:szCs w:val="32"/>
              </w:rPr>
              <w:t>Share</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br/>
            </w:r>
            <w:r w:rsidRPr="00305111">
              <w:rPr>
                <w:sz w:val="32"/>
                <w:szCs w:val="32"/>
              </w:rPr>
              <w:t>Find</w:t>
            </w:r>
            <w:r w:rsidR="00D65A84" w:rsidRPr="00305111">
              <w:rPr>
                <w:sz w:val="32"/>
                <w:szCs w:val="32"/>
              </w:rPr>
              <w:t xml:space="preserve"> </w:t>
            </w:r>
            <w:r w:rsidRPr="00305111">
              <w:rPr>
                <w:sz w:val="32"/>
                <w:szCs w:val="32"/>
              </w:rPr>
              <w:t>and</w:t>
            </w:r>
            <w:r w:rsidR="00D65A84" w:rsidRPr="00305111">
              <w:rPr>
                <w:sz w:val="32"/>
                <w:szCs w:val="32"/>
              </w:rPr>
              <w:t xml:space="preserve"> </w:t>
            </w:r>
            <w:r w:rsidRPr="00305111">
              <w:rPr>
                <w:sz w:val="32"/>
                <w:szCs w:val="32"/>
              </w:rPr>
              <w:t>work</w:t>
            </w:r>
            <w:r w:rsidR="00D65A84" w:rsidRPr="00305111">
              <w:rPr>
                <w:sz w:val="32"/>
                <w:szCs w:val="32"/>
              </w:rPr>
              <w:t xml:space="preserve"> </w:t>
            </w:r>
            <w:r w:rsidRPr="00305111">
              <w:rPr>
                <w:sz w:val="32"/>
                <w:szCs w:val="32"/>
              </w:rPr>
              <w:t>on</w:t>
            </w:r>
            <w:r w:rsidR="00D65A84" w:rsidRPr="00305111">
              <w:rPr>
                <w:sz w:val="32"/>
                <w:szCs w:val="32"/>
              </w:rPr>
              <w:t xml:space="preserve"> </w:t>
            </w:r>
            <w:r w:rsidRPr="00305111">
              <w:rPr>
                <w:sz w:val="32"/>
                <w:szCs w:val="32"/>
              </w:rPr>
              <w:t>any</w:t>
            </w:r>
            <w:r w:rsidR="00D65A84" w:rsidRPr="00305111">
              <w:rPr>
                <w:sz w:val="32"/>
                <w:szCs w:val="32"/>
              </w:rPr>
              <w:t xml:space="preserve"> </w:t>
            </w:r>
            <w:r w:rsidRPr="00305111">
              <w:rPr>
                <w:sz w:val="32"/>
                <w:szCs w:val="32"/>
              </w:rPr>
              <w:t>gaps</w:t>
            </w:r>
          </w:p>
        </w:tc>
        <w:tc>
          <w:tcPr>
            <w:tcW w:w="788" w:type="dxa"/>
          </w:tcPr>
          <w:p w14:paraId="02A78C52" w14:textId="77777777" w:rsidR="00C73AE0" w:rsidRPr="00532343" w:rsidRDefault="00C73AE0" w:rsidP="00C73AE0">
            <w:pPr>
              <w:spacing w:before="120"/>
              <w:rPr>
                <w:sz w:val="32"/>
                <w:szCs w:val="32"/>
              </w:rPr>
            </w:pPr>
          </w:p>
        </w:tc>
      </w:tr>
    </w:tbl>
    <w:tbl>
      <w:tblPr>
        <w:tblStyle w:val="Borderless"/>
        <w:tblpPr w:leftFromText="180" w:rightFromText="180" w:vertAnchor="text" w:horzAnchor="margin" w:tblpY="695"/>
        <w:tblW w:w="0" w:type="auto"/>
        <w:tblCellMar>
          <w:left w:w="454" w:type="dxa"/>
          <w:right w:w="454" w:type="dxa"/>
        </w:tblCellMar>
        <w:tblLook w:val="04A0" w:firstRow="1" w:lastRow="0" w:firstColumn="1" w:lastColumn="0" w:noHBand="0" w:noVBand="1"/>
      </w:tblPr>
      <w:tblGrid>
        <w:gridCol w:w="9288"/>
      </w:tblGrid>
      <w:tr w:rsidR="00537B58" w:rsidRPr="00C43239" w14:paraId="36C28025" w14:textId="77777777" w:rsidTr="00537B58">
        <w:tc>
          <w:tcPr>
            <w:tcW w:w="9288" w:type="dxa"/>
            <w:vAlign w:val="center"/>
          </w:tcPr>
          <w:p w14:paraId="1E20C545" w14:textId="77777777" w:rsidR="00537B58" w:rsidRPr="00181AEE" w:rsidRDefault="00537B58" w:rsidP="00537B58">
            <w:pPr>
              <w:spacing w:before="0"/>
              <w:rPr>
                <w:b/>
                <w:bCs/>
                <w:sz w:val="32"/>
                <w:szCs w:val="32"/>
              </w:rPr>
            </w:pPr>
            <w:r w:rsidRPr="00C43239">
              <w:rPr>
                <w:noProof/>
                <w:sz w:val="32"/>
                <w:szCs w:val="32"/>
              </w:rPr>
              <mc:AlternateContent>
                <mc:Choice Requires="wps">
                  <w:drawing>
                    <wp:anchor distT="0" distB="0" distL="114300" distR="114300" simplePos="0" relativeHeight="251658325" behindDoc="1" locked="0" layoutInCell="1" allowOverlap="1" wp14:anchorId="5EBAE32E" wp14:editId="42AA5073">
                      <wp:simplePos x="0" y="0"/>
                      <wp:positionH relativeFrom="margin">
                        <wp:posOffset>-282693</wp:posOffset>
                      </wp:positionH>
                      <wp:positionV relativeFrom="paragraph">
                        <wp:posOffset>-224805</wp:posOffset>
                      </wp:positionV>
                      <wp:extent cx="5886450" cy="1148080"/>
                      <wp:effectExtent l="0" t="0" r="0" b="0"/>
                      <wp:wrapNone/>
                      <wp:docPr id="251851175"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6450" cy="1148080"/>
                              </a:xfrm>
                              <a:prstGeom prst="roundRect">
                                <a:avLst>
                                  <a:gd name="adj" fmla="val 21462"/>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5D7607" id="Rectangle: Rounded Corners 16" o:spid="_x0000_s1026" alt="&quot;&quot;" style="position:absolute;margin-left:-22.25pt;margin-top:-17.7pt;width:463.5pt;height:90.4pt;z-index:-2516581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40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" fillcolor="#ddf1f6" stroked="f" strokeweight="1pt">
                      <v:stroke joinstyle="miter"/>
                      <w10:wrap anchorx="margin"/>
                    </v:roundrect>
                  </w:pict>
                </mc:Fallback>
              </mc:AlternateContent>
            </w:r>
            <w:r w:rsidRPr="00C43239">
              <w:rPr>
                <w:b/>
                <w:bCs/>
                <w:sz w:val="32"/>
                <w:szCs w:val="32"/>
              </w:rPr>
              <w:t xml:space="preserve">Help from others is important. Reach out to family, friends </w:t>
            </w:r>
            <w:r w:rsidRPr="00181AEE">
              <w:rPr>
                <w:b/>
                <w:bCs/>
                <w:sz w:val="32"/>
                <w:szCs w:val="32"/>
              </w:rPr>
              <w:t>and others in your community to get the information and help you need.</w:t>
            </w:r>
          </w:p>
          <w:p w14:paraId="6A3CBA43" w14:textId="77777777" w:rsidR="00537B58" w:rsidRPr="00C43239" w:rsidRDefault="00537B58" w:rsidP="00537B58">
            <w:pPr>
              <w:spacing w:before="0"/>
              <w:rPr>
                <w:b/>
                <w:bCs/>
                <w:sz w:val="32"/>
                <w:szCs w:val="32"/>
              </w:rPr>
            </w:pPr>
          </w:p>
        </w:tc>
      </w:tr>
    </w:tbl>
    <w:p w14:paraId="2CB8D8C9" w14:textId="77777777" w:rsidR="006F4A22" w:rsidRDefault="006F4A22" w:rsidP="006F4A22">
      <w:pPr>
        <w:spacing w:before="0"/>
        <w:rPr>
          <w:sz w:val="6"/>
          <w:szCs w:val="6"/>
        </w:rPr>
        <w:sectPr w:rsidR="006F4A22" w:rsidSect="00411FCB">
          <w:headerReference w:type="default" r:id="rId27"/>
          <w:footerReference w:type="even" r:id="rId28"/>
          <w:footerReference w:type="default" r:id="rId29"/>
          <w:pgSz w:w="11906" w:h="16838"/>
          <w:pgMar w:top="964" w:right="1361" w:bottom="1134" w:left="1247" w:header="709" w:footer="369" w:gutter="0"/>
          <w:cols w:space="708"/>
          <w:titlePg/>
          <w:docGrid w:linePitch="381"/>
        </w:sectPr>
      </w:pPr>
    </w:p>
    <w:p w14:paraId="71DB2C0D" w14:textId="37BEEBCB" w:rsidR="003F1729" w:rsidRPr="00682FB9" w:rsidRDefault="00482241" w:rsidP="00682FB9">
      <w:pPr>
        <w:pStyle w:val="SectionNumber"/>
      </w:pPr>
      <w:r w:rsidRPr="00682FB9">
        <w:lastRenderedPageBreak/>
        <w:t>1</w:t>
      </w:r>
    </w:p>
    <w:p w14:paraId="01ADF6F2" w14:textId="256DF3EB" w:rsidR="000A6FDE" w:rsidRDefault="00682FB9" w:rsidP="00690BCC">
      <w:pPr>
        <w:pStyle w:val="SectionHeading"/>
      </w:pPr>
      <w:r w:rsidRPr="00682FB9">
        <w:t>Identify</w:t>
      </w:r>
      <w:r w:rsidR="00D65A84">
        <w:t xml:space="preserve"> </w:t>
      </w:r>
      <w:r w:rsidRPr="00682FB9">
        <w:t>your</w:t>
      </w:r>
      <w:r w:rsidR="00D65A84">
        <w:t xml:space="preserve"> </w:t>
      </w:r>
      <w:r w:rsidRPr="00682FB9">
        <w:t>strengths</w:t>
      </w:r>
      <w:r w:rsidR="00D65A84">
        <w:t xml:space="preserve"> </w:t>
      </w:r>
      <w:r w:rsidRPr="00682FB9">
        <w:t>and</w:t>
      </w:r>
      <w:r w:rsidR="00D65A84">
        <w:t xml:space="preserve"> </w:t>
      </w:r>
      <w:r w:rsidRPr="00682FB9">
        <w:t>access</w:t>
      </w:r>
      <w:r w:rsidR="00D65A84">
        <w:t xml:space="preserve"> </w:t>
      </w:r>
      <w:r w:rsidRPr="00682FB9">
        <w:t>needs</w:t>
      </w:r>
      <w:r w:rsidR="00D65A84">
        <w:t xml:space="preserve"> </w:t>
      </w:r>
      <w:r w:rsidRPr="00682FB9">
        <w:t>in</w:t>
      </w:r>
      <w:r w:rsidR="00D65A84">
        <w:t xml:space="preserve"> </w:t>
      </w:r>
      <w:r w:rsidRPr="00682FB9">
        <w:t>your</w:t>
      </w:r>
      <w:r w:rsidR="00D65A84">
        <w:t xml:space="preserve"> </w:t>
      </w:r>
      <w:r w:rsidRPr="00682FB9">
        <w:t>daily</w:t>
      </w:r>
      <w:r w:rsidR="00D65A84">
        <w:t xml:space="preserve"> </w:t>
      </w:r>
      <w:r w:rsidRPr="00682FB9">
        <w:t>life</w:t>
      </w:r>
      <w:r w:rsidR="001C7E57">
        <w:rPr>
          <w:noProof/>
        </w:rPr>
        <w:drawing>
          <wp:anchor distT="0" distB="0" distL="114300" distR="114300" simplePos="0" relativeHeight="251658243" behindDoc="0" locked="0" layoutInCell="1" allowOverlap="1" wp14:anchorId="701AF19F" wp14:editId="6722F722">
            <wp:simplePos x="0" y="0"/>
            <wp:positionH relativeFrom="page">
              <wp:align>left</wp:align>
            </wp:positionH>
            <wp:positionV relativeFrom="page">
              <wp:align>bottom</wp:align>
            </wp:positionV>
            <wp:extent cx="7559675" cy="4694830"/>
            <wp:effectExtent l="0" t="0" r="3175" b="0"/>
            <wp:wrapNone/>
            <wp:docPr id="1770774531" name="Picture 20" descr="Illustration. A woman with crutches is at a café, purchasing something from the café worker behind the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74531" name="Picture 20" descr="Illustration. A woman with crutches is at a café, purchasing something from the café worker behind the counter."/>
                    <pic:cNvPicPr/>
                  </pic:nvPicPr>
                  <pic:blipFill rotWithShape="1">
                    <a:blip r:embed="rId30" cstate="print">
                      <a:extLst>
                        <a:ext uri="{28A0092B-C50C-407E-A947-70E740481C1C}">
                          <a14:useLocalDpi xmlns:a14="http://schemas.microsoft.com/office/drawing/2010/main" val="0"/>
                        </a:ext>
                      </a:extLst>
                    </a:blip>
                    <a:srcRect l="1805" b="2097"/>
                    <a:stretch/>
                  </pic:blipFill>
                  <pic:spPr bwMode="auto">
                    <a:xfrm>
                      <a:off x="0" y="0"/>
                      <a:ext cx="7559675" cy="4694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7F0E1" w14:textId="406F33AB" w:rsidR="000A6FDE" w:rsidRDefault="000A6FDE" w:rsidP="000A6FDE">
      <w:pPr>
        <w:pStyle w:val="Heading1"/>
      </w:pPr>
      <w:r>
        <w:lastRenderedPageBreak/>
        <w:t>Your</w:t>
      </w:r>
      <w:r w:rsidR="00D65A84">
        <w:t xml:space="preserve"> </w:t>
      </w:r>
      <w:r>
        <w:t>typical</w:t>
      </w:r>
      <w:r w:rsidR="00D65A84">
        <w:t xml:space="preserve"> </w:t>
      </w:r>
      <w:r w:rsidR="000656B3">
        <w:t xml:space="preserve">week </w:t>
      </w:r>
    </w:p>
    <w:p w14:paraId="57D0B0CB" w14:textId="27C28935" w:rsidR="000A6FDE" w:rsidRPr="004E2649" w:rsidRDefault="000A6FDE" w:rsidP="004E2649">
      <w:pPr>
        <w:rPr>
          <w:sz w:val="32"/>
          <w:szCs w:val="32"/>
        </w:rPr>
      </w:pPr>
      <w:r w:rsidRPr="004E2649">
        <w:rPr>
          <w:sz w:val="32"/>
          <w:szCs w:val="32"/>
        </w:rPr>
        <w:t>Disabled</w:t>
      </w:r>
      <w:r w:rsidR="00D65A84" w:rsidRPr="004E2649">
        <w:rPr>
          <w:sz w:val="32"/>
          <w:szCs w:val="32"/>
        </w:rPr>
        <w:t xml:space="preserve"> </w:t>
      </w:r>
      <w:r w:rsidRPr="004E2649">
        <w:rPr>
          <w:sz w:val="32"/>
          <w:szCs w:val="32"/>
        </w:rPr>
        <w:t>people</w:t>
      </w:r>
      <w:r w:rsidR="00D65A84" w:rsidRPr="004E2649">
        <w:rPr>
          <w:sz w:val="32"/>
          <w:szCs w:val="32"/>
        </w:rPr>
        <w:t xml:space="preserve"> </w:t>
      </w:r>
      <w:r w:rsidRPr="004E2649">
        <w:rPr>
          <w:sz w:val="32"/>
          <w:szCs w:val="32"/>
        </w:rPr>
        <w:t>are</w:t>
      </w:r>
      <w:r w:rsidR="00D65A84" w:rsidRPr="004E2649">
        <w:rPr>
          <w:sz w:val="32"/>
          <w:szCs w:val="32"/>
        </w:rPr>
        <w:t xml:space="preserve"> </w:t>
      </w:r>
      <w:r w:rsidRPr="004E2649">
        <w:rPr>
          <w:sz w:val="32"/>
          <w:szCs w:val="32"/>
        </w:rPr>
        <w:t>used</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managing</w:t>
      </w:r>
      <w:r w:rsidR="00D65A84" w:rsidRPr="004E2649">
        <w:rPr>
          <w:sz w:val="32"/>
          <w:szCs w:val="32"/>
        </w:rPr>
        <w:t xml:space="preserve"> </w:t>
      </w:r>
      <w:r w:rsidRPr="004E2649">
        <w:rPr>
          <w:sz w:val="32"/>
          <w:szCs w:val="32"/>
        </w:rPr>
        <w:t>and</w:t>
      </w:r>
      <w:r w:rsidR="00D65A84" w:rsidRPr="004E2649">
        <w:rPr>
          <w:sz w:val="32"/>
          <w:szCs w:val="32"/>
        </w:rPr>
        <w:t xml:space="preserve"> </w:t>
      </w:r>
      <w:r w:rsidRPr="004E2649">
        <w:rPr>
          <w:sz w:val="32"/>
          <w:szCs w:val="32"/>
        </w:rPr>
        <w:t>adapting</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inaccessible</w:t>
      </w:r>
      <w:r w:rsidR="00D65A84" w:rsidRPr="004E2649">
        <w:rPr>
          <w:sz w:val="32"/>
          <w:szCs w:val="32"/>
        </w:rPr>
        <w:t xml:space="preserve"> </w:t>
      </w:r>
      <w:r w:rsidRPr="004E2649">
        <w:rPr>
          <w:sz w:val="32"/>
          <w:szCs w:val="32"/>
        </w:rPr>
        <w:t>situations</w:t>
      </w:r>
      <w:r w:rsidR="00D65A84" w:rsidRPr="004E2649">
        <w:rPr>
          <w:sz w:val="32"/>
          <w:szCs w:val="32"/>
        </w:rPr>
        <w:t xml:space="preserve"> </w:t>
      </w:r>
      <w:r w:rsidRPr="004E2649">
        <w:rPr>
          <w:sz w:val="32"/>
          <w:szCs w:val="32"/>
        </w:rPr>
        <w:t>every</w:t>
      </w:r>
      <w:r w:rsidR="00D65A84" w:rsidRPr="004E2649">
        <w:rPr>
          <w:sz w:val="32"/>
          <w:szCs w:val="32"/>
        </w:rPr>
        <w:t xml:space="preserve"> </w:t>
      </w:r>
      <w:r w:rsidRPr="004E2649">
        <w:rPr>
          <w:sz w:val="32"/>
          <w:szCs w:val="32"/>
        </w:rPr>
        <w:t>day.</w:t>
      </w:r>
      <w:r w:rsidR="00D65A84" w:rsidRPr="004E2649">
        <w:rPr>
          <w:sz w:val="32"/>
          <w:szCs w:val="32"/>
        </w:rPr>
        <w:t xml:space="preserve"> </w:t>
      </w:r>
      <w:r w:rsidRPr="004E2649">
        <w:rPr>
          <w:sz w:val="32"/>
          <w:szCs w:val="32"/>
        </w:rPr>
        <w:t>These</w:t>
      </w:r>
      <w:r w:rsidR="00D65A84" w:rsidRPr="004E2649">
        <w:rPr>
          <w:sz w:val="32"/>
          <w:szCs w:val="32"/>
        </w:rPr>
        <w:t xml:space="preserve"> </w:t>
      </w:r>
      <w:r w:rsidRPr="004E2649">
        <w:rPr>
          <w:sz w:val="32"/>
          <w:szCs w:val="32"/>
        </w:rPr>
        <w:t>are</w:t>
      </w:r>
      <w:r w:rsidR="00D65A84" w:rsidRPr="004E2649">
        <w:rPr>
          <w:sz w:val="32"/>
          <w:szCs w:val="32"/>
        </w:rPr>
        <w:t xml:space="preserve"> </w:t>
      </w:r>
      <w:r w:rsidRPr="004E2649">
        <w:rPr>
          <w:sz w:val="32"/>
          <w:szCs w:val="32"/>
        </w:rPr>
        <w:t>strengths</w:t>
      </w:r>
      <w:r w:rsidR="00D65A84" w:rsidRPr="004E2649">
        <w:rPr>
          <w:sz w:val="32"/>
          <w:szCs w:val="32"/>
        </w:rPr>
        <w:t xml:space="preserve"> </w:t>
      </w:r>
      <w:r w:rsidRPr="004E2649">
        <w:rPr>
          <w:sz w:val="32"/>
          <w:szCs w:val="32"/>
        </w:rPr>
        <w:t>that</w:t>
      </w:r>
      <w:r w:rsidR="00D65A84" w:rsidRPr="004E2649">
        <w:rPr>
          <w:sz w:val="32"/>
          <w:szCs w:val="32"/>
        </w:rPr>
        <w:t xml:space="preserve"> </w:t>
      </w:r>
      <w:r w:rsidRPr="004E2649">
        <w:rPr>
          <w:sz w:val="32"/>
          <w:szCs w:val="32"/>
        </w:rPr>
        <w:t>you</w:t>
      </w:r>
      <w:r w:rsidR="00D65A84" w:rsidRPr="004E2649">
        <w:rPr>
          <w:sz w:val="32"/>
          <w:szCs w:val="32"/>
        </w:rPr>
        <w:t xml:space="preserve"> </w:t>
      </w:r>
      <w:r w:rsidRPr="004E2649">
        <w:rPr>
          <w:sz w:val="32"/>
          <w:szCs w:val="32"/>
        </w:rPr>
        <w:t>can</w:t>
      </w:r>
      <w:r w:rsidR="00D65A84" w:rsidRPr="004E2649">
        <w:rPr>
          <w:sz w:val="32"/>
          <w:szCs w:val="32"/>
        </w:rPr>
        <w:t xml:space="preserve"> </w:t>
      </w:r>
      <w:r w:rsidRPr="004E2649">
        <w:rPr>
          <w:sz w:val="32"/>
          <w:szCs w:val="32"/>
        </w:rPr>
        <w:t>bring</w:t>
      </w:r>
      <w:r w:rsidR="00D65A84" w:rsidRPr="004E2649">
        <w:rPr>
          <w:sz w:val="32"/>
          <w:szCs w:val="32"/>
        </w:rPr>
        <w:t xml:space="preserve"> </w:t>
      </w:r>
      <w:r w:rsidRPr="004E2649">
        <w:rPr>
          <w:sz w:val="32"/>
          <w:szCs w:val="32"/>
        </w:rPr>
        <w:t>to</w:t>
      </w:r>
      <w:r w:rsidR="00D65A84" w:rsidRPr="004E2649">
        <w:rPr>
          <w:sz w:val="32"/>
          <w:szCs w:val="32"/>
        </w:rPr>
        <w:t xml:space="preserve"> </w:t>
      </w:r>
      <w:r w:rsidRPr="004E2649">
        <w:rPr>
          <w:sz w:val="32"/>
          <w:szCs w:val="32"/>
        </w:rPr>
        <w:t>emergency</w:t>
      </w:r>
      <w:r w:rsidR="00D65A84" w:rsidRPr="004E2649">
        <w:rPr>
          <w:sz w:val="32"/>
          <w:szCs w:val="32"/>
        </w:rPr>
        <w:t xml:space="preserve"> </w:t>
      </w:r>
      <w:r w:rsidRPr="004E2649">
        <w:rPr>
          <w:sz w:val="32"/>
          <w:szCs w:val="32"/>
        </w:rPr>
        <w:t>preparedness.</w:t>
      </w:r>
    </w:p>
    <w:p w14:paraId="3B762692" w14:textId="44C6E29D" w:rsidR="000A6FDE" w:rsidRDefault="000A6FDE" w:rsidP="0087113C">
      <w:pPr>
        <w:pStyle w:val="BodyText"/>
        <w:rPr>
          <w:sz w:val="32"/>
          <w:szCs w:val="32"/>
        </w:rPr>
      </w:pPr>
      <w:r w:rsidRPr="00532343">
        <w:rPr>
          <w:sz w:val="32"/>
          <w:szCs w:val="32"/>
        </w:rPr>
        <w:t>Thin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a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every</w:t>
      </w:r>
      <w:r w:rsidR="00D65A84" w:rsidRPr="00532343">
        <w:rPr>
          <w:sz w:val="32"/>
          <w:szCs w:val="32"/>
        </w:rPr>
        <w:t xml:space="preserve"> </w:t>
      </w:r>
      <w:r w:rsidR="004418DD">
        <w:rPr>
          <w:sz w:val="32"/>
          <w:szCs w:val="32"/>
        </w:rPr>
        <w:t>week</w:t>
      </w:r>
      <w:r w:rsidRPr="00532343">
        <w:rPr>
          <w:sz w:val="32"/>
          <w:szCs w:val="32"/>
        </w:rPr>
        <w:t>;</w:t>
      </w:r>
      <w:r w:rsidR="00D65A84" w:rsidRPr="00532343">
        <w:rPr>
          <w:sz w:val="32"/>
          <w:szCs w:val="32"/>
        </w:rPr>
        <w:t xml:space="preserve"> </w:t>
      </w:r>
      <w:r w:rsidRPr="00532343">
        <w:rPr>
          <w:sz w:val="32"/>
          <w:szCs w:val="32"/>
        </w:rPr>
        <w:t>wher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with.</w:t>
      </w:r>
      <w:r w:rsidR="00D65A84" w:rsidRPr="00532343">
        <w:rPr>
          <w:sz w:val="32"/>
          <w:szCs w:val="32"/>
        </w:rPr>
        <w:t xml:space="preserve"> </w:t>
      </w:r>
    </w:p>
    <w:p w14:paraId="14432D21" w14:textId="77777777" w:rsidR="00D9246A" w:rsidRPr="00532343" w:rsidRDefault="00D9246A" w:rsidP="0087113C">
      <w:pPr>
        <w:pStyle w:val="BodyText"/>
        <w:rPr>
          <w:sz w:val="32"/>
          <w:szCs w:val="32"/>
        </w:rPr>
      </w:pPr>
    </w:p>
    <w:p w14:paraId="3EB27625" w14:textId="181976C5" w:rsidR="000A6FDE" w:rsidRPr="00532343" w:rsidRDefault="000A6FDE" w:rsidP="0087113C">
      <w:pPr>
        <w:pStyle w:val="BodyText"/>
        <w:rPr>
          <w:sz w:val="32"/>
          <w:szCs w:val="32"/>
        </w:rPr>
      </w:pPr>
      <w:r w:rsidRPr="00532343">
        <w:rPr>
          <w:sz w:val="32"/>
          <w:szCs w:val="32"/>
        </w:rPr>
        <w:t>For</w:t>
      </w:r>
      <w:r w:rsidR="00D65A84" w:rsidRPr="00532343">
        <w:rPr>
          <w:sz w:val="32"/>
          <w:szCs w:val="32"/>
        </w:rPr>
        <w:t xml:space="preserve"> </w:t>
      </w:r>
      <w:r w:rsidRPr="00532343">
        <w:rPr>
          <w:sz w:val="32"/>
          <w:szCs w:val="32"/>
        </w:rPr>
        <w:t>example,</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schedule</w:t>
      </w:r>
      <w:r w:rsidR="00D65A84" w:rsidRPr="00532343">
        <w:rPr>
          <w:sz w:val="32"/>
          <w:szCs w:val="32"/>
        </w:rPr>
        <w:t xml:space="preserve"> </w:t>
      </w:r>
      <w:r w:rsidRPr="00532343">
        <w:rPr>
          <w:sz w:val="32"/>
          <w:szCs w:val="32"/>
        </w:rPr>
        <w:t>might</w:t>
      </w:r>
      <w:r w:rsidR="00D65A84" w:rsidRPr="00532343">
        <w:rPr>
          <w:sz w:val="32"/>
          <w:szCs w:val="32"/>
        </w:rPr>
        <w:t xml:space="preserve"> </w:t>
      </w:r>
      <w:r w:rsidRPr="00532343">
        <w:rPr>
          <w:sz w:val="32"/>
          <w:szCs w:val="32"/>
        </w:rPr>
        <w:t>include:</w:t>
      </w:r>
    </w:p>
    <w:p w14:paraId="5F6B51BD" w14:textId="0CEFA76D" w:rsidR="000A6FDE" w:rsidRPr="001B4745" w:rsidRDefault="000A6FDE" w:rsidP="001B4745">
      <w:pPr>
        <w:pStyle w:val="ListBulletSpacing"/>
      </w:pPr>
      <w:r w:rsidRPr="00532343">
        <w:t>Work</w:t>
      </w:r>
      <w:r w:rsidR="00D65A84" w:rsidRPr="00532343">
        <w:t xml:space="preserve"> </w:t>
      </w:r>
      <w:r w:rsidRPr="001B4745">
        <w:t>or</w:t>
      </w:r>
      <w:r w:rsidR="00D65A84" w:rsidRPr="001B4745">
        <w:t xml:space="preserve"> </w:t>
      </w:r>
      <w:r w:rsidRPr="001B4745">
        <w:t>volunteering.</w:t>
      </w:r>
    </w:p>
    <w:p w14:paraId="08425087" w14:textId="77777777" w:rsidR="008B2D4C" w:rsidRDefault="000A6FDE" w:rsidP="001B4745">
      <w:pPr>
        <w:pStyle w:val="ListBulletSpacing"/>
      </w:pPr>
      <w:r w:rsidRPr="001B4745">
        <w:t>Gym,</w:t>
      </w:r>
      <w:r w:rsidR="00D65A84" w:rsidRPr="001B4745">
        <w:t xml:space="preserve"> </w:t>
      </w:r>
      <w:r w:rsidRPr="001B4745">
        <w:t>exercise.</w:t>
      </w:r>
    </w:p>
    <w:p w14:paraId="332BB9DF" w14:textId="3985C908" w:rsidR="000A6FDE" w:rsidRPr="001B4745" w:rsidRDefault="00B64879" w:rsidP="001B4745">
      <w:pPr>
        <w:pStyle w:val="ListBulletSpacing"/>
      </w:pPr>
      <w:r>
        <w:t>School or study</w:t>
      </w:r>
      <w:r w:rsidR="00D65A84" w:rsidRPr="001B4745">
        <w:t xml:space="preserve"> </w:t>
      </w:r>
    </w:p>
    <w:p w14:paraId="2F865D4E" w14:textId="3ADB526A" w:rsidR="000A6FDE" w:rsidRPr="001B4745" w:rsidRDefault="000A6FDE" w:rsidP="001B4745">
      <w:pPr>
        <w:pStyle w:val="ListBulletSpacing"/>
      </w:pPr>
      <w:r w:rsidRPr="001B4745">
        <w:t>Meeting</w:t>
      </w:r>
      <w:r w:rsidR="00D65A84" w:rsidRPr="001B4745">
        <w:t xml:space="preserve"> </w:t>
      </w:r>
      <w:r w:rsidRPr="001B4745">
        <w:t>with</w:t>
      </w:r>
      <w:r w:rsidR="00D65A84" w:rsidRPr="001B4745">
        <w:t xml:space="preserve"> </w:t>
      </w:r>
      <w:r w:rsidRPr="001B4745">
        <w:t>other</w:t>
      </w:r>
      <w:r w:rsidR="00D65A84" w:rsidRPr="001B4745">
        <w:t xml:space="preserve"> </w:t>
      </w:r>
      <w:r w:rsidRPr="001B4745">
        <w:t>people.</w:t>
      </w:r>
    </w:p>
    <w:p w14:paraId="50B64324" w14:textId="5ABF9EE0" w:rsidR="000A6FDE" w:rsidRPr="001B4745" w:rsidRDefault="000A6FDE" w:rsidP="001B4745">
      <w:pPr>
        <w:pStyle w:val="ListBulletSpacing"/>
      </w:pPr>
      <w:r w:rsidRPr="001B4745">
        <w:t>Support</w:t>
      </w:r>
      <w:r w:rsidR="00D65A84" w:rsidRPr="001B4745">
        <w:t xml:space="preserve"> </w:t>
      </w:r>
      <w:r w:rsidRPr="001B4745">
        <w:t>worker</w:t>
      </w:r>
      <w:r w:rsidR="00D65A84" w:rsidRPr="001B4745">
        <w:t xml:space="preserve"> </w:t>
      </w:r>
      <w:r w:rsidRPr="001B4745">
        <w:t>schedule.</w:t>
      </w:r>
    </w:p>
    <w:p w14:paraId="7B3A92B1" w14:textId="41ADBDC4" w:rsidR="000A6FDE" w:rsidRPr="001B4745" w:rsidRDefault="000A6FDE" w:rsidP="001B4745">
      <w:pPr>
        <w:pStyle w:val="ListBulletSpacing"/>
      </w:pPr>
      <w:r w:rsidRPr="001B4745">
        <w:t>Therapy</w:t>
      </w:r>
      <w:r w:rsidR="00D65A84" w:rsidRPr="001B4745">
        <w:t xml:space="preserve"> </w:t>
      </w:r>
      <w:r w:rsidRPr="001B4745">
        <w:t>appointments.</w:t>
      </w:r>
    </w:p>
    <w:p w14:paraId="4484A084" w14:textId="1B78A280" w:rsidR="00886FC4" w:rsidRPr="00532343" w:rsidRDefault="000A6FDE" w:rsidP="001B4745">
      <w:pPr>
        <w:pStyle w:val="ListBulletSpacing"/>
      </w:pPr>
      <w:r w:rsidRPr="001B4745">
        <w:t>Other</w:t>
      </w:r>
      <w:r w:rsidR="00D65A84" w:rsidRPr="001B4745">
        <w:t xml:space="preserve"> </w:t>
      </w:r>
      <w:r w:rsidRPr="001B4745">
        <w:t>family</w:t>
      </w:r>
      <w:r w:rsidR="00D65A84" w:rsidRPr="001B4745">
        <w:t xml:space="preserve"> </w:t>
      </w:r>
      <w:r w:rsidRPr="001B4745">
        <w:t>members</w:t>
      </w:r>
      <w:r w:rsidR="00D65A84" w:rsidRPr="001B4745">
        <w:t xml:space="preserve"> </w:t>
      </w:r>
      <w:r w:rsidRPr="001B4745">
        <w:t>leaving</w:t>
      </w:r>
      <w:r w:rsidR="00D65A84" w:rsidRPr="00532343">
        <w:t xml:space="preserve"> </w:t>
      </w:r>
      <w:r w:rsidRPr="00532343">
        <w:t>for</w:t>
      </w:r>
      <w:r w:rsidR="00D65A84" w:rsidRPr="00532343">
        <w:t xml:space="preserve"> </w:t>
      </w:r>
      <w:r w:rsidRPr="00532343">
        <w:t>work</w:t>
      </w:r>
      <w:r w:rsidR="00D65A84" w:rsidRPr="00532343">
        <w:t xml:space="preserve"> </w:t>
      </w:r>
      <w:r w:rsidRPr="00532343">
        <w:t>and</w:t>
      </w:r>
      <w:r w:rsidR="00D65A84" w:rsidRPr="00532343">
        <w:t xml:space="preserve"> </w:t>
      </w:r>
      <w:r w:rsidRPr="00532343">
        <w:t>coming</w:t>
      </w:r>
      <w:r w:rsidR="00D65A84" w:rsidRPr="00532343">
        <w:t xml:space="preserve"> </w:t>
      </w:r>
      <w:r w:rsidRPr="00532343">
        <w:t>home.</w:t>
      </w:r>
    </w:p>
    <w:p w14:paraId="4E668AF0" w14:textId="4DC41D20" w:rsidR="0063636C" w:rsidRPr="00DC2E6E" w:rsidRDefault="0063636C" w:rsidP="00DC2E6E">
      <w:pPr>
        <w:spacing w:before="0" w:after="0"/>
        <w:rPr>
          <w:sz w:val="32"/>
          <w:szCs w:val="32"/>
        </w:rPr>
      </w:pPr>
    </w:p>
    <w:p w14:paraId="1A2B0402" w14:textId="7B966214" w:rsidR="00476AB3" w:rsidRPr="00305111" w:rsidRDefault="00DC2E6E" w:rsidP="00DC2E6E">
      <w:pPr>
        <w:pStyle w:val="BodyText"/>
        <w:rPr>
          <w:b/>
          <w:bCs/>
          <w:sz w:val="32"/>
          <w:szCs w:val="32"/>
        </w:rPr>
      </w:pPr>
      <w:r w:rsidRPr="00305111">
        <w:rPr>
          <w:b/>
          <w:bCs/>
          <w:sz w:val="32"/>
          <w:szCs w:val="32"/>
        </w:rPr>
        <w:t>Knowing how you manage every day is the first step in planning how you will manage in an emergency.</w:t>
      </w:r>
    </w:p>
    <w:p w14:paraId="57DBE888" w14:textId="05DD5F5C" w:rsidR="00F8684D" w:rsidRPr="00305111" w:rsidRDefault="00DC2E6E" w:rsidP="00DC2E6E">
      <w:pPr>
        <w:pStyle w:val="BodyText"/>
        <w:rPr>
          <w:b/>
          <w:bCs/>
          <w:sz w:val="32"/>
          <w:szCs w:val="32"/>
        </w:rPr>
      </w:pPr>
      <w:r w:rsidRPr="00305111">
        <w:rPr>
          <w:b/>
          <w:bCs/>
          <w:sz w:val="32"/>
          <w:szCs w:val="32"/>
        </w:rPr>
        <w:t>What would your daily routine look like if there was no power, water, toilets, transport or communication?</w:t>
      </w:r>
    </w:p>
    <w:p w14:paraId="0DF9697D" w14:textId="1755879E" w:rsidR="005A0D78" w:rsidRDefault="005A0D78" w:rsidP="00DC2E6E">
      <w:pPr>
        <w:pStyle w:val="BodyText"/>
        <w:rPr>
          <w:b/>
          <w:bCs/>
          <w:sz w:val="32"/>
          <w:szCs w:val="32"/>
        </w:rPr>
      </w:pPr>
      <w:r w:rsidRPr="00305111">
        <w:rPr>
          <w:b/>
          <w:bCs/>
          <w:sz w:val="32"/>
          <w:szCs w:val="32"/>
        </w:rPr>
        <w:t>How would you manage these disruptions?</w:t>
      </w:r>
    </w:p>
    <w:p w14:paraId="531DF695" w14:textId="400C5B67" w:rsidR="00F8684D" w:rsidRPr="007F4493" w:rsidRDefault="00F8684D" w:rsidP="007E0177">
      <w:pPr>
        <w:pStyle w:val="BodyText"/>
        <w:rPr>
          <w:sz w:val="32"/>
          <w:szCs w:val="32"/>
        </w:rPr>
      </w:pPr>
    </w:p>
    <w:p w14:paraId="3D46BF4B" w14:textId="77777777" w:rsidR="00532343" w:rsidRPr="00DE1D25" w:rsidRDefault="00532343" w:rsidP="00D9246A">
      <w:pPr>
        <w:pStyle w:val="BodyText"/>
        <w:rPr>
          <w:color w:val="19305A" w:themeColor="accent1"/>
          <w:sz w:val="44"/>
          <w:szCs w:val="44"/>
        </w:rPr>
      </w:pPr>
    </w:p>
    <w:p w14:paraId="5CD82609" w14:textId="77777777" w:rsidR="00532343" w:rsidRDefault="00532343" w:rsidP="00D9246A">
      <w:pPr>
        <w:pStyle w:val="BodyText"/>
        <w:rPr>
          <w:b/>
          <w:bCs/>
          <w:color w:val="19305A" w:themeColor="accent1"/>
          <w:sz w:val="44"/>
          <w:szCs w:val="44"/>
        </w:rPr>
      </w:pPr>
    </w:p>
    <w:p w14:paraId="61D99AF3" w14:textId="5003BA80" w:rsidR="00532343" w:rsidRDefault="00532343" w:rsidP="00D9246A">
      <w:pPr>
        <w:pStyle w:val="BodyText"/>
        <w:rPr>
          <w:b/>
          <w:bCs/>
          <w:color w:val="19305A" w:themeColor="accent1"/>
          <w:sz w:val="44"/>
          <w:szCs w:val="44"/>
        </w:rPr>
      </w:pPr>
    </w:p>
    <w:p w14:paraId="5AD57B56" w14:textId="730EAE54" w:rsidR="00D9246A" w:rsidRPr="00532343" w:rsidRDefault="00D9246A" w:rsidP="00D9246A">
      <w:pPr>
        <w:pStyle w:val="BodyText"/>
        <w:rPr>
          <w:b/>
          <w:bCs/>
          <w:color w:val="19305A" w:themeColor="accent1"/>
          <w:sz w:val="44"/>
          <w:szCs w:val="44"/>
        </w:rPr>
      </w:pPr>
      <w:r w:rsidRPr="00532343">
        <w:rPr>
          <w:b/>
          <w:bCs/>
          <w:color w:val="19305A" w:themeColor="accent1"/>
          <w:sz w:val="44"/>
          <w:szCs w:val="44"/>
        </w:rPr>
        <w:lastRenderedPageBreak/>
        <w:t xml:space="preserve">Write </w:t>
      </w:r>
      <w:r w:rsidR="00144065">
        <w:rPr>
          <w:b/>
          <w:bCs/>
          <w:color w:val="19305A" w:themeColor="accent1"/>
          <w:sz w:val="44"/>
          <w:szCs w:val="44"/>
        </w:rPr>
        <w:t>about</w:t>
      </w:r>
      <w:r w:rsidRPr="00532343">
        <w:rPr>
          <w:b/>
          <w:bCs/>
          <w:color w:val="19305A" w:themeColor="accent1"/>
          <w:sz w:val="44"/>
          <w:szCs w:val="44"/>
        </w:rPr>
        <w:t xml:space="preserve"> your typical </w:t>
      </w:r>
      <w:r w:rsidRPr="00305111">
        <w:rPr>
          <w:b/>
          <w:bCs/>
          <w:color w:val="19305A" w:themeColor="accent1"/>
          <w:sz w:val="44"/>
          <w:szCs w:val="44"/>
        </w:rPr>
        <w:t>week</w:t>
      </w:r>
      <w:r w:rsidRPr="00532343">
        <w:rPr>
          <w:b/>
          <w:bCs/>
          <w:color w:val="19305A" w:themeColor="accent1"/>
          <w:sz w:val="44"/>
          <w:szCs w:val="44"/>
        </w:rPr>
        <w:t xml:space="preserve"> below</w:t>
      </w:r>
    </w:p>
    <w:p w14:paraId="237C38FE" w14:textId="124DADC0" w:rsidR="00C14DE0" w:rsidRPr="00ED75C4" w:rsidRDefault="008C1CD2" w:rsidP="0082202D">
      <w:pPr>
        <w:pStyle w:val="BodyText"/>
        <w:rPr>
          <w:sz w:val="32"/>
          <w:szCs w:val="32"/>
        </w:rPr>
      </w:pPr>
      <w:r>
        <w:rPr>
          <w:sz w:val="32"/>
          <w:szCs w:val="32"/>
        </w:rPr>
        <w:t xml:space="preserve">What are </w:t>
      </w:r>
      <w:r w:rsidR="00C14DE0" w:rsidRPr="00ED75C4">
        <w:rPr>
          <w:sz w:val="32"/>
          <w:szCs w:val="32"/>
        </w:rPr>
        <w:t xml:space="preserve">examples of things that are important to your </w:t>
      </w:r>
      <w:r w:rsidR="00EA4477">
        <w:rPr>
          <w:sz w:val="32"/>
          <w:szCs w:val="32"/>
        </w:rPr>
        <w:t>routine</w:t>
      </w:r>
      <w:r w:rsidR="00ED75C4">
        <w:rPr>
          <w:sz w:val="32"/>
          <w:szCs w:val="32"/>
        </w:rPr>
        <w:t xml:space="preserve"> during the </w:t>
      </w:r>
      <w:r w:rsidR="00ED75C4" w:rsidRPr="00305111">
        <w:rPr>
          <w:sz w:val="32"/>
          <w:szCs w:val="32"/>
        </w:rPr>
        <w:t>week</w:t>
      </w:r>
      <w:r w:rsidRPr="00305111">
        <w:rPr>
          <w:sz w:val="32"/>
          <w:szCs w:val="32"/>
        </w:rPr>
        <w:t>?</w:t>
      </w:r>
      <w:r w:rsidR="00C14DE0" w:rsidRPr="00ED75C4">
        <w:rPr>
          <w:sz w:val="32"/>
          <w:szCs w:val="32"/>
        </w:rPr>
        <w:t xml:space="preserve"> </w:t>
      </w:r>
    </w:p>
    <w:p w14:paraId="4AE97FB6" w14:textId="48B31186" w:rsidR="00D9246A" w:rsidRDefault="0082202D" w:rsidP="00D9246A">
      <w:pPr>
        <w:pStyle w:val="BodyText"/>
        <w:rPr>
          <w:sz w:val="32"/>
          <w:szCs w:val="32"/>
        </w:rPr>
      </w:pPr>
      <w:r w:rsidRPr="00ED75C4">
        <w:rPr>
          <w:sz w:val="32"/>
          <w:szCs w:val="32"/>
        </w:rPr>
        <w:t xml:space="preserve">What would </w:t>
      </w:r>
      <w:r w:rsidR="00CF38D3">
        <w:rPr>
          <w:sz w:val="32"/>
          <w:szCs w:val="32"/>
        </w:rPr>
        <w:t>change</w:t>
      </w:r>
      <w:r w:rsidRPr="00ED75C4">
        <w:rPr>
          <w:sz w:val="32"/>
          <w:szCs w:val="32"/>
        </w:rPr>
        <w:t xml:space="preserve"> </w:t>
      </w:r>
      <w:r w:rsidR="00F8684D" w:rsidRPr="00ED75C4">
        <w:rPr>
          <w:sz w:val="32"/>
          <w:szCs w:val="32"/>
        </w:rPr>
        <w:t>if there was</w:t>
      </w:r>
      <w:r w:rsidRPr="00ED75C4">
        <w:rPr>
          <w:sz w:val="32"/>
          <w:szCs w:val="32"/>
        </w:rPr>
        <w:t xml:space="preserve"> no power, water, toilets, transport or communication?</w:t>
      </w:r>
    </w:p>
    <w:p w14:paraId="52BB5607" w14:textId="33FBDD33" w:rsidR="003B4B00" w:rsidRPr="00D9246A" w:rsidRDefault="007B2FF3" w:rsidP="00D9246A">
      <w:pPr>
        <w:pStyle w:val="BodyText"/>
        <w:rPr>
          <w:sz w:val="32"/>
          <w:szCs w:val="32"/>
        </w:rPr>
      </w:pPr>
      <w:r w:rsidRPr="00532343">
        <w:rPr>
          <w:noProof/>
          <w:sz w:val="32"/>
          <w:szCs w:val="32"/>
        </w:rPr>
        <mc:AlternateContent>
          <mc:Choice Requires="wps">
            <w:drawing>
              <wp:anchor distT="0" distB="0" distL="114300" distR="114300" simplePos="0" relativeHeight="251658339" behindDoc="1" locked="0" layoutInCell="1" allowOverlap="1" wp14:anchorId="6061B54F" wp14:editId="0E429E0E">
                <wp:simplePos x="0" y="0"/>
                <wp:positionH relativeFrom="page">
                  <wp:posOffset>545910</wp:posOffset>
                </wp:positionH>
                <wp:positionV relativeFrom="paragraph">
                  <wp:posOffset>143443</wp:posOffset>
                </wp:positionV>
                <wp:extent cx="6475730" cy="7014949"/>
                <wp:effectExtent l="0" t="0" r="1270" b="0"/>
                <wp:wrapNone/>
                <wp:docPr id="1091867404"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5730" cy="7014949"/>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8EE706" id="Rectangle: Rounded Corners 16" o:spid="_x0000_s1026" alt="&quot;&quot;" style="position:absolute;margin-left:43pt;margin-top:11.3pt;width:509.9pt;height:552.35pt;z-index:-2516581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" fillcolor="white [3212]" stroked="f" strokeweight="1pt">
                <v:stroke joinstyle="miter"/>
                <w10:wrap anchorx="page"/>
              </v:roundrect>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single" w:sz="4" w:space="0" w:color="19305A" w:themeColor="accent1"/>
          <w:insideV w:val="none" w:sz="0" w:space="0" w:color="auto"/>
        </w:tblBorders>
        <w:tblLook w:val="04A0" w:firstRow="1" w:lastRow="0" w:firstColumn="1" w:lastColumn="0" w:noHBand="0" w:noVBand="1"/>
      </w:tblPr>
      <w:tblGrid>
        <w:gridCol w:w="1992"/>
        <w:gridCol w:w="2921"/>
        <w:gridCol w:w="4385"/>
      </w:tblGrid>
      <w:tr w:rsidR="00FF7D70" w14:paraId="1381D751" w14:textId="021F20F9" w:rsidTr="002735B8">
        <w:trPr>
          <w:trHeight w:val="1757"/>
        </w:trPr>
        <w:tc>
          <w:tcPr>
            <w:tcW w:w="1071" w:type="pct"/>
          </w:tcPr>
          <w:p w14:paraId="5B6F0613" w14:textId="77777777" w:rsidR="00FF7D70" w:rsidRDefault="00FF7D70" w:rsidP="00D9246A">
            <w:pPr>
              <w:pStyle w:val="BodyText"/>
              <w:rPr>
                <w:sz w:val="32"/>
                <w:szCs w:val="32"/>
              </w:rPr>
            </w:pPr>
          </w:p>
        </w:tc>
        <w:tc>
          <w:tcPr>
            <w:tcW w:w="1571" w:type="pct"/>
          </w:tcPr>
          <w:p w14:paraId="2320C0B6" w14:textId="2E68F682" w:rsidR="00FF7D70" w:rsidRDefault="00E234BB" w:rsidP="00D9246A">
            <w:pPr>
              <w:pStyle w:val="BodyText"/>
              <w:rPr>
                <w:b/>
                <w:bCs/>
                <w:sz w:val="32"/>
                <w:szCs w:val="32"/>
              </w:rPr>
            </w:pPr>
            <w:r>
              <w:rPr>
                <w:b/>
                <w:bCs/>
                <w:sz w:val="32"/>
                <w:szCs w:val="32"/>
              </w:rPr>
              <w:t>Typical week</w:t>
            </w:r>
          </w:p>
          <w:p w14:paraId="29F0BCA5" w14:textId="4EB599C7" w:rsidR="00ED75C4" w:rsidRPr="00ED75C4" w:rsidRDefault="00ED75C4" w:rsidP="00D9246A">
            <w:pPr>
              <w:pStyle w:val="BodyText"/>
              <w:rPr>
                <w:sz w:val="32"/>
                <w:szCs w:val="32"/>
              </w:rPr>
            </w:pPr>
            <w:r w:rsidRPr="00ED75C4">
              <w:rPr>
                <w:sz w:val="32"/>
                <w:szCs w:val="32"/>
              </w:rPr>
              <w:t>(cho</w:t>
            </w:r>
            <w:r w:rsidR="00F5499C">
              <w:rPr>
                <w:sz w:val="32"/>
                <w:szCs w:val="32"/>
              </w:rPr>
              <w:t>o</w:t>
            </w:r>
            <w:r w:rsidRPr="00ED75C4">
              <w:rPr>
                <w:sz w:val="32"/>
                <w:szCs w:val="32"/>
              </w:rPr>
              <w:t>se one or two examples)</w:t>
            </w:r>
          </w:p>
        </w:tc>
        <w:tc>
          <w:tcPr>
            <w:tcW w:w="2358" w:type="pct"/>
          </w:tcPr>
          <w:p w14:paraId="7F409C84" w14:textId="5312CBF3" w:rsidR="00FF7D70" w:rsidRPr="0082202D" w:rsidRDefault="00C67D4C" w:rsidP="00D9246A">
            <w:pPr>
              <w:pStyle w:val="BodyText"/>
              <w:rPr>
                <w:b/>
                <w:bCs/>
                <w:sz w:val="32"/>
                <w:szCs w:val="32"/>
              </w:rPr>
            </w:pPr>
            <w:r>
              <w:rPr>
                <w:b/>
                <w:bCs/>
                <w:sz w:val="32"/>
                <w:szCs w:val="32"/>
              </w:rPr>
              <w:t>How would this change after</w:t>
            </w:r>
            <w:r w:rsidR="0082202D" w:rsidRPr="0082202D">
              <w:rPr>
                <w:b/>
                <w:bCs/>
                <w:sz w:val="32"/>
                <w:szCs w:val="32"/>
              </w:rPr>
              <w:t xml:space="preserve"> an emergency</w:t>
            </w:r>
            <w:r w:rsidR="00DC2E6E">
              <w:rPr>
                <w:b/>
                <w:bCs/>
                <w:sz w:val="32"/>
                <w:szCs w:val="32"/>
              </w:rPr>
              <w:t>?</w:t>
            </w:r>
            <w:r w:rsidR="0082202D" w:rsidRPr="0082202D">
              <w:rPr>
                <w:b/>
                <w:bCs/>
                <w:sz w:val="32"/>
                <w:szCs w:val="32"/>
              </w:rPr>
              <w:t xml:space="preserve"> </w:t>
            </w:r>
          </w:p>
        </w:tc>
      </w:tr>
      <w:tr w:rsidR="00FF7D70" w14:paraId="5C81521C" w14:textId="77777777" w:rsidTr="002735B8">
        <w:trPr>
          <w:trHeight w:val="1247"/>
        </w:trPr>
        <w:tc>
          <w:tcPr>
            <w:tcW w:w="1071" w:type="pct"/>
          </w:tcPr>
          <w:p w14:paraId="1A290195" w14:textId="644EFEE5" w:rsidR="00FF7D70" w:rsidRPr="004A6E08" w:rsidRDefault="00FF7D70" w:rsidP="00D9246A">
            <w:pPr>
              <w:pStyle w:val="BodyText"/>
              <w:rPr>
                <w:b/>
                <w:bCs/>
                <w:sz w:val="32"/>
                <w:szCs w:val="32"/>
              </w:rPr>
            </w:pPr>
            <w:r w:rsidRPr="00532343">
              <w:rPr>
                <w:b/>
                <w:bCs/>
                <w:sz w:val="32"/>
                <w:szCs w:val="32"/>
              </w:rPr>
              <w:t>Monday</w:t>
            </w:r>
          </w:p>
        </w:tc>
        <w:tc>
          <w:tcPr>
            <w:tcW w:w="1571" w:type="pct"/>
          </w:tcPr>
          <w:p w14:paraId="74B15239" w14:textId="02372F94" w:rsidR="00FF7D70" w:rsidRDefault="00FF7D70" w:rsidP="00D9246A">
            <w:pPr>
              <w:pStyle w:val="BodyText"/>
              <w:rPr>
                <w:sz w:val="32"/>
                <w:szCs w:val="32"/>
              </w:rPr>
            </w:pPr>
          </w:p>
        </w:tc>
        <w:tc>
          <w:tcPr>
            <w:tcW w:w="2358" w:type="pct"/>
          </w:tcPr>
          <w:p w14:paraId="51AC5D3A" w14:textId="77777777" w:rsidR="00FF7D70" w:rsidRDefault="00FF7D70" w:rsidP="00D9246A">
            <w:pPr>
              <w:pStyle w:val="BodyText"/>
              <w:rPr>
                <w:sz w:val="32"/>
                <w:szCs w:val="32"/>
              </w:rPr>
            </w:pPr>
          </w:p>
        </w:tc>
      </w:tr>
      <w:tr w:rsidR="00FF7D70" w14:paraId="3A272B43" w14:textId="158EEEDA" w:rsidTr="002735B8">
        <w:trPr>
          <w:trHeight w:val="1247"/>
        </w:trPr>
        <w:tc>
          <w:tcPr>
            <w:tcW w:w="1071" w:type="pct"/>
          </w:tcPr>
          <w:p w14:paraId="1BD17EE3" w14:textId="03BBF40A" w:rsidR="00FF7D70" w:rsidRPr="004A6E08" w:rsidRDefault="00FF7D70" w:rsidP="00D9246A">
            <w:pPr>
              <w:pStyle w:val="BodyText"/>
              <w:rPr>
                <w:b/>
                <w:bCs/>
                <w:sz w:val="32"/>
                <w:szCs w:val="32"/>
              </w:rPr>
            </w:pPr>
            <w:r w:rsidRPr="00532343">
              <w:rPr>
                <w:b/>
                <w:bCs/>
                <w:sz w:val="32"/>
                <w:szCs w:val="32"/>
              </w:rPr>
              <w:t>Tuesday</w:t>
            </w:r>
          </w:p>
        </w:tc>
        <w:tc>
          <w:tcPr>
            <w:tcW w:w="1571" w:type="pct"/>
          </w:tcPr>
          <w:p w14:paraId="772DFBF0" w14:textId="1180F8B2" w:rsidR="00FF7D70" w:rsidRDefault="00FF7D70" w:rsidP="00D9246A">
            <w:pPr>
              <w:pStyle w:val="BodyText"/>
              <w:rPr>
                <w:sz w:val="32"/>
                <w:szCs w:val="32"/>
              </w:rPr>
            </w:pPr>
          </w:p>
        </w:tc>
        <w:tc>
          <w:tcPr>
            <w:tcW w:w="2358" w:type="pct"/>
          </w:tcPr>
          <w:p w14:paraId="276DED53" w14:textId="77777777" w:rsidR="00FF7D70" w:rsidRDefault="00FF7D70" w:rsidP="00D9246A">
            <w:pPr>
              <w:pStyle w:val="BodyText"/>
              <w:rPr>
                <w:sz w:val="32"/>
                <w:szCs w:val="32"/>
              </w:rPr>
            </w:pPr>
          </w:p>
        </w:tc>
      </w:tr>
      <w:tr w:rsidR="00FF7D70" w14:paraId="7E666847" w14:textId="004FD5AD" w:rsidTr="002735B8">
        <w:trPr>
          <w:trHeight w:val="1247"/>
        </w:trPr>
        <w:tc>
          <w:tcPr>
            <w:tcW w:w="1071" w:type="pct"/>
          </w:tcPr>
          <w:p w14:paraId="68B99772" w14:textId="60E2D819" w:rsidR="00FF7D70" w:rsidRPr="004A6E08" w:rsidRDefault="00FF7D70" w:rsidP="00D9246A">
            <w:pPr>
              <w:pStyle w:val="BodyText"/>
              <w:rPr>
                <w:b/>
                <w:bCs/>
                <w:sz w:val="32"/>
                <w:szCs w:val="32"/>
              </w:rPr>
            </w:pPr>
            <w:r w:rsidRPr="00532343">
              <w:rPr>
                <w:b/>
                <w:bCs/>
                <w:sz w:val="32"/>
                <w:szCs w:val="32"/>
              </w:rPr>
              <w:t>Wednesday</w:t>
            </w:r>
          </w:p>
        </w:tc>
        <w:tc>
          <w:tcPr>
            <w:tcW w:w="1571" w:type="pct"/>
          </w:tcPr>
          <w:p w14:paraId="0BB37399" w14:textId="65A0E68D" w:rsidR="00FF7D70" w:rsidRDefault="00FF7D70" w:rsidP="00D9246A">
            <w:pPr>
              <w:pStyle w:val="BodyText"/>
              <w:rPr>
                <w:sz w:val="32"/>
                <w:szCs w:val="32"/>
              </w:rPr>
            </w:pPr>
          </w:p>
        </w:tc>
        <w:tc>
          <w:tcPr>
            <w:tcW w:w="2358" w:type="pct"/>
          </w:tcPr>
          <w:p w14:paraId="11C4EB86" w14:textId="77777777" w:rsidR="00FF7D70" w:rsidRDefault="00FF7D70" w:rsidP="00D9246A">
            <w:pPr>
              <w:pStyle w:val="BodyText"/>
              <w:rPr>
                <w:sz w:val="32"/>
                <w:szCs w:val="32"/>
              </w:rPr>
            </w:pPr>
          </w:p>
        </w:tc>
      </w:tr>
      <w:tr w:rsidR="00FF7D70" w14:paraId="68139165" w14:textId="55E01E70" w:rsidTr="002735B8">
        <w:trPr>
          <w:trHeight w:val="1247"/>
        </w:trPr>
        <w:tc>
          <w:tcPr>
            <w:tcW w:w="1071" w:type="pct"/>
          </w:tcPr>
          <w:p w14:paraId="68942B9B" w14:textId="27CDF075" w:rsidR="00FF7D70" w:rsidRPr="004A6E08" w:rsidRDefault="00FF7D70" w:rsidP="00D9246A">
            <w:pPr>
              <w:pStyle w:val="BodyText"/>
              <w:rPr>
                <w:b/>
                <w:bCs/>
                <w:sz w:val="32"/>
                <w:szCs w:val="32"/>
              </w:rPr>
            </w:pPr>
            <w:r w:rsidRPr="00532343">
              <w:rPr>
                <w:b/>
                <w:bCs/>
                <w:sz w:val="32"/>
                <w:szCs w:val="32"/>
              </w:rPr>
              <w:t>Thursday</w:t>
            </w:r>
          </w:p>
        </w:tc>
        <w:tc>
          <w:tcPr>
            <w:tcW w:w="1571" w:type="pct"/>
          </w:tcPr>
          <w:p w14:paraId="39BB78BC" w14:textId="064D8FD9" w:rsidR="0082202D" w:rsidRDefault="0082202D" w:rsidP="00D9246A">
            <w:pPr>
              <w:pStyle w:val="BodyText"/>
              <w:rPr>
                <w:sz w:val="32"/>
                <w:szCs w:val="32"/>
              </w:rPr>
            </w:pPr>
          </w:p>
        </w:tc>
        <w:tc>
          <w:tcPr>
            <w:tcW w:w="2358" w:type="pct"/>
          </w:tcPr>
          <w:p w14:paraId="11FC80BD" w14:textId="77777777" w:rsidR="00FF7D70" w:rsidRDefault="00FF7D70" w:rsidP="00D9246A">
            <w:pPr>
              <w:pStyle w:val="BodyText"/>
              <w:rPr>
                <w:sz w:val="32"/>
                <w:szCs w:val="32"/>
              </w:rPr>
            </w:pPr>
          </w:p>
        </w:tc>
      </w:tr>
      <w:tr w:rsidR="00FF7D70" w14:paraId="79563BF0" w14:textId="7F09C925" w:rsidTr="002735B8">
        <w:trPr>
          <w:trHeight w:val="1247"/>
        </w:trPr>
        <w:tc>
          <w:tcPr>
            <w:tcW w:w="1071" w:type="pct"/>
          </w:tcPr>
          <w:p w14:paraId="329BD0AC" w14:textId="70A28199" w:rsidR="00FF7D70" w:rsidRPr="004A6E08" w:rsidRDefault="00FF7D70" w:rsidP="00D9246A">
            <w:pPr>
              <w:pStyle w:val="BodyText"/>
              <w:rPr>
                <w:b/>
                <w:bCs/>
                <w:sz w:val="32"/>
                <w:szCs w:val="32"/>
              </w:rPr>
            </w:pPr>
            <w:r w:rsidRPr="00532343">
              <w:rPr>
                <w:b/>
                <w:bCs/>
                <w:sz w:val="32"/>
                <w:szCs w:val="32"/>
              </w:rPr>
              <w:t>Friday</w:t>
            </w:r>
          </w:p>
        </w:tc>
        <w:tc>
          <w:tcPr>
            <w:tcW w:w="1571" w:type="pct"/>
          </w:tcPr>
          <w:p w14:paraId="51BDCC5F" w14:textId="16360CF5" w:rsidR="00143A3A" w:rsidRDefault="00143A3A" w:rsidP="00D9246A">
            <w:pPr>
              <w:pStyle w:val="BodyText"/>
              <w:rPr>
                <w:sz w:val="32"/>
                <w:szCs w:val="32"/>
              </w:rPr>
            </w:pPr>
          </w:p>
        </w:tc>
        <w:tc>
          <w:tcPr>
            <w:tcW w:w="2358" w:type="pct"/>
          </w:tcPr>
          <w:p w14:paraId="3576978A" w14:textId="77777777" w:rsidR="00FF7D70" w:rsidRDefault="00FF7D70" w:rsidP="00D9246A">
            <w:pPr>
              <w:pStyle w:val="BodyText"/>
              <w:rPr>
                <w:sz w:val="32"/>
                <w:szCs w:val="32"/>
              </w:rPr>
            </w:pPr>
          </w:p>
        </w:tc>
      </w:tr>
      <w:tr w:rsidR="00FF7D70" w14:paraId="340979B2" w14:textId="1431335F" w:rsidTr="002735B8">
        <w:trPr>
          <w:trHeight w:val="1247"/>
        </w:trPr>
        <w:tc>
          <w:tcPr>
            <w:tcW w:w="1071" w:type="pct"/>
          </w:tcPr>
          <w:p w14:paraId="38AF404D" w14:textId="735E0CB0" w:rsidR="00FF7D70" w:rsidRPr="004A6E08" w:rsidRDefault="00FF7D70" w:rsidP="00D9246A">
            <w:pPr>
              <w:pStyle w:val="BodyText"/>
              <w:rPr>
                <w:b/>
                <w:bCs/>
                <w:sz w:val="32"/>
                <w:szCs w:val="32"/>
              </w:rPr>
            </w:pPr>
            <w:r w:rsidRPr="00532343">
              <w:rPr>
                <w:b/>
                <w:bCs/>
                <w:sz w:val="32"/>
                <w:szCs w:val="32"/>
              </w:rPr>
              <w:t>Saturday</w:t>
            </w:r>
          </w:p>
        </w:tc>
        <w:tc>
          <w:tcPr>
            <w:tcW w:w="1571" w:type="pct"/>
          </w:tcPr>
          <w:p w14:paraId="7C4667CF" w14:textId="2233CF95" w:rsidR="00143A3A" w:rsidRDefault="00143A3A" w:rsidP="00D9246A">
            <w:pPr>
              <w:pStyle w:val="BodyText"/>
              <w:rPr>
                <w:sz w:val="32"/>
                <w:szCs w:val="32"/>
              </w:rPr>
            </w:pPr>
          </w:p>
        </w:tc>
        <w:tc>
          <w:tcPr>
            <w:tcW w:w="2358" w:type="pct"/>
          </w:tcPr>
          <w:p w14:paraId="3E8C7E8E" w14:textId="77777777" w:rsidR="00FF7D70" w:rsidRDefault="00FF7D70" w:rsidP="00D9246A">
            <w:pPr>
              <w:pStyle w:val="BodyText"/>
              <w:rPr>
                <w:sz w:val="32"/>
                <w:szCs w:val="32"/>
              </w:rPr>
            </w:pPr>
          </w:p>
        </w:tc>
      </w:tr>
      <w:tr w:rsidR="00FF7D70" w14:paraId="7AEC0046" w14:textId="0783DB06" w:rsidTr="002735B8">
        <w:trPr>
          <w:trHeight w:val="1247"/>
        </w:trPr>
        <w:tc>
          <w:tcPr>
            <w:tcW w:w="1071" w:type="pct"/>
          </w:tcPr>
          <w:p w14:paraId="0897744A" w14:textId="29AF8DC2" w:rsidR="00FF7D70" w:rsidRPr="004A6E08" w:rsidRDefault="00FF7D70" w:rsidP="00D9246A">
            <w:pPr>
              <w:pStyle w:val="BodyText"/>
              <w:rPr>
                <w:b/>
                <w:bCs/>
                <w:sz w:val="32"/>
                <w:szCs w:val="32"/>
              </w:rPr>
            </w:pPr>
            <w:r w:rsidRPr="00532343">
              <w:rPr>
                <w:b/>
                <w:bCs/>
                <w:sz w:val="32"/>
                <w:szCs w:val="32"/>
              </w:rPr>
              <w:t>Sunday</w:t>
            </w:r>
          </w:p>
        </w:tc>
        <w:tc>
          <w:tcPr>
            <w:tcW w:w="1571" w:type="pct"/>
          </w:tcPr>
          <w:p w14:paraId="479359E2" w14:textId="768990BB" w:rsidR="0082202D" w:rsidRDefault="0082202D" w:rsidP="00D9246A">
            <w:pPr>
              <w:pStyle w:val="BodyText"/>
              <w:rPr>
                <w:sz w:val="32"/>
                <w:szCs w:val="32"/>
              </w:rPr>
            </w:pPr>
          </w:p>
        </w:tc>
        <w:tc>
          <w:tcPr>
            <w:tcW w:w="2358" w:type="pct"/>
          </w:tcPr>
          <w:p w14:paraId="68763684" w14:textId="407E2F35" w:rsidR="00FF7D70" w:rsidRDefault="00FF7D70" w:rsidP="00D9246A">
            <w:pPr>
              <w:pStyle w:val="BodyText"/>
              <w:rPr>
                <w:sz w:val="32"/>
                <w:szCs w:val="32"/>
              </w:rPr>
            </w:pPr>
          </w:p>
        </w:tc>
      </w:tr>
    </w:tbl>
    <w:p w14:paraId="66323C86" w14:textId="6A75C431" w:rsidR="002F33E8" w:rsidRPr="00537B58" w:rsidRDefault="002F33E8" w:rsidP="007E0177">
      <w:pPr>
        <w:pStyle w:val="BodyText"/>
        <w:rPr>
          <w:sz w:val="32"/>
          <w:szCs w:val="32"/>
        </w:rPr>
        <w:sectPr w:rsidR="002F33E8" w:rsidRPr="00537B58" w:rsidSect="00423575">
          <w:headerReference w:type="even" r:id="rId31"/>
          <w:headerReference w:type="default" r:id="rId32"/>
          <w:footerReference w:type="even" r:id="rId33"/>
          <w:footerReference w:type="default" r:id="rId34"/>
          <w:headerReference w:type="first" r:id="rId35"/>
          <w:footerReference w:type="first" r:id="rId36"/>
          <w:pgSz w:w="11906" w:h="16838"/>
          <w:pgMar w:top="964" w:right="1361" w:bottom="1134" w:left="1247" w:header="709" w:footer="369" w:gutter="0"/>
          <w:cols w:space="708"/>
          <w:docGrid w:linePitch="381"/>
        </w:sectPr>
      </w:pPr>
    </w:p>
    <w:p w14:paraId="00653A3D" w14:textId="6B93B0B2" w:rsidR="00166686" w:rsidRPr="00682FB9" w:rsidRDefault="0031049A" w:rsidP="00166686">
      <w:pPr>
        <w:pStyle w:val="SectionNumber"/>
      </w:pPr>
      <w:r>
        <w:rPr>
          <w:noProof/>
        </w:rPr>
        <w:lastRenderedPageBreak/>
        <w:t>0</w:t>
      </w:r>
      <w:r w:rsidR="00166686">
        <w:rPr>
          <w:noProof/>
        </w:rPr>
        <w:t>2</w:t>
      </w:r>
    </w:p>
    <w:p w14:paraId="4677D52E" w14:textId="7C445525" w:rsidR="00166686" w:rsidRDefault="0031049A" w:rsidP="0031049A">
      <w:pPr>
        <w:pStyle w:val="SectionHeading"/>
      </w:pPr>
      <w:r w:rsidRPr="0031049A">
        <w:t xml:space="preserve">Know your level </w:t>
      </w:r>
      <w:r>
        <w:br/>
      </w:r>
      <w:r w:rsidRPr="0031049A">
        <w:t>of preparedness</w:t>
      </w:r>
    </w:p>
    <w:p w14:paraId="0AD621DB" w14:textId="64394358" w:rsidR="00AE36FB" w:rsidRDefault="00AE36FB" w:rsidP="007E0177">
      <w:pPr>
        <w:pStyle w:val="BodyText"/>
      </w:pPr>
    </w:p>
    <w:p w14:paraId="3F6C2717" w14:textId="6483611A" w:rsidR="00AE36FB" w:rsidRDefault="00F06E1C">
      <w:pPr>
        <w:spacing w:before="0" w:line="278" w:lineRule="auto"/>
      </w:pPr>
      <w:r>
        <w:rPr>
          <w:noProof/>
        </w:rPr>
        <w:drawing>
          <wp:anchor distT="0" distB="0" distL="114300" distR="114300" simplePos="0" relativeHeight="251658244" behindDoc="0" locked="0" layoutInCell="1" allowOverlap="1" wp14:anchorId="182B839A" wp14:editId="436FAE51">
            <wp:simplePos x="0" y="0"/>
            <wp:positionH relativeFrom="page">
              <wp:align>right</wp:align>
            </wp:positionH>
            <wp:positionV relativeFrom="page">
              <wp:posOffset>5986130</wp:posOffset>
            </wp:positionV>
            <wp:extent cx="7559675" cy="4694555"/>
            <wp:effectExtent l="0" t="0" r="3175" b="0"/>
            <wp:wrapNone/>
            <wp:docPr id="579034203" name="Picture 20" descr="Illustration. A woman and man are filling water bottles. The woman is standing with a walking stick and hearing aids. The man kneels on the ground, getting bottles out of a cu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034203" name="Picture 20" descr="Illustration. A woman and man are filling water bottles. The woman is standing with a walking stick and hearing aids. The man kneels on the ground, getting bottles out of a cupboard."/>
                    <pic:cNvPicPr/>
                  </pic:nvPicPr>
                  <pic:blipFill rotWithShape="1">
                    <a:blip r:embed="rId37" cstate="print">
                      <a:extLst>
                        <a:ext uri="{28A0092B-C50C-407E-A947-70E740481C1C}">
                          <a14:useLocalDpi xmlns:a14="http://schemas.microsoft.com/office/drawing/2010/main" val="0"/>
                        </a:ext>
                      </a:extLst>
                    </a:blip>
                    <a:srcRect t="10911" b="475"/>
                    <a:stretch/>
                  </pic:blipFill>
                  <pic:spPr bwMode="auto">
                    <a:xfrm>
                      <a:off x="0" y="0"/>
                      <a:ext cx="7559675" cy="4694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36FB">
        <w:br w:type="page"/>
      </w:r>
    </w:p>
    <w:p w14:paraId="6B38509A" w14:textId="73EA7BF6" w:rsidR="00AE36FB" w:rsidRDefault="00551EAB" w:rsidP="00551EAB">
      <w:pPr>
        <w:pStyle w:val="Heading1"/>
      </w:pPr>
      <w:r w:rsidRPr="00551EAB">
        <w:lastRenderedPageBreak/>
        <w:t>How</w:t>
      </w:r>
      <w:r w:rsidR="00D65A84">
        <w:t xml:space="preserve"> </w:t>
      </w:r>
      <w:r w:rsidRPr="00551EAB">
        <w:t>prepared</w:t>
      </w:r>
      <w:r w:rsidR="00D65A84">
        <w:t xml:space="preserve"> </w:t>
      </w:r>
      <w:r w:rsidRPr="00551EAB">
        <w:t>are</w:t>
      </w:r>
      <w:r w:rsidR="00D65A84">
        <w:t xml:space="preserve"> </w:t>
      </w:r>
      <w:r w:rsidRPr="00551EAB">
        <w:t>you</w:t>
      </w:r>
      <w:r w:rsidR="00D65A84">
        <w:t xml:space="preserve"> </w:t>
      </w:r>
      <w:r w:rsidRPr="00551EAB">
        <w:t>for</w:t>
      </w:r>
      <w:r w:rsidR="00D65A84">
        <w:t xml:space="preserve"> </w:t>
      </w:r>
      <w:r w:rsidRPr="00551EAB">
        <w:t>emergencies?</w:t>
      </w:r>
    </w:p>
    <w:p w14:paraId="39E8DA94" w14:textId="4AE98EEA" w:rsidR="0043763E" w:rsidRDefault="00A55CB5" w:rsidP="0043763E">
      <w:pPr>
        <w:spacing w:before="1200" w:after="520"/>
        <w:ind w:left="-454"/>
      </w:pPr>
      <w:r>
        <w:rPr>
          <w:noProof/>
        </w:rPr>
        <w:drawing>
          <wp:inline distT="0" distB="0" distL="0" distR="0" wp14:anchorId="1B18CE76" wp14:editId="1E0E4E1C">
            <wp:extent cx="6491896" cy="2470244"/>
            <wp:effectExtent l="0" t="0" r="4445" b="6350"/>
            <wp:docPr id="198306374" name="Picture 3" descr="Diagram: Where are you on this line? &#10;1. Haven't thought about it&#10;2. Thought about it but not yet acted&#10;3. Started to get organised&#10;4. Have taken actions to get ready&#10;5. Reviewed actions and told ot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6374" name="Picture 3" descr="Diagram: Where are you on this line? &#10;1. Haven't thought about it&#10;2. Thought about it but not yet acted&#10;3. Started to get organised&#10;4. Have taken actions to get ready&#10;5. Reviewed actions and told other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95001" cy="2471426"/>
                    </a:xfrm>
                    <a:prstGeom prst="rect">
                      <a:avLst/>
                    </a:prstGeom>
                  </pic:spPr>
                </pic:pic>
              </a:graphicData>
            </a:graphic>
          </wp:inline>
        </w:drawing>
      </w:r>
      <w:r w:rsidR="0043763E" w:rsidRPr="0043763E">
        <w:rPr>
          <w:sz w:val="24"/>
          <w:szCs w:val="24"/>
        </w:rPr>
        <w:t xml:space="preserve">Level of Emergency </w:t>
      </w:r>
      <w:proofErr w:type="gramStart"/>
      <w:r w:rsidR="0043763E" w:rsidRPr="0043763E">
        <w:rPr>
          <w:sz w:val="24"/>
          <w:szCs w:val="24"/>
        </w:rPr>
        <w:t>Preparedness  ,</w:t>
      </w:r>
      <w:proofErr w:type="gramEnd"/>
      <w:r w:rsidR="0043763E" w:rsidRPr="0043763E">
        <w:rPr>
          <w:sz w:val="24"/>
          <w:szCs w:val="24"/>
        </w:rPr>
        <w:t xml:space="preserve"> Taken from the P-CEP Framework (Step 2). Published with permission of </w:t>
      </w:r>
      <w:hyperlink r:id="rId39" w:history="1">
        <w:r w:rsidR="0043763E" w:rsidRPr="006360C4">
          <w:rPr>
            <w:rStyle w:val="Hyperlink"/>
            <w:sz w:val="24"/>
            <w:szCs w:val="24"/>
          </w:rPr>
          <w:t>www.collaborating4inclusion.org</w:t>
        </w:r>
      </w:hyperlink>
    </w:p>
    <w:p w14:paraId="56395EB1" w14:textId="1E97A02F" w:rsidR="00CD2077" w:rsidRPr="0043763E" w:rsidRDefault="00CD2077" w:rsidP="0043763E">
      <w:pPr>
        <w:spacing w:before="1200" w:after="520"/>
        <w:ind w:left="-454"/>
      </w:pPr>
      <w:r w:rsidRPr="004E2649">
        <w:rPr>
          <w:sz w:val="32"/>
          <w:szCs w:val="32"/>
        </w:rPr>
        <w:t>Some</w:t>
      </w:r>
      <w:r w:rsidR="00D65A84" w:rsidRPr="004E2649">
        <w:rPr>
          <w:sz w:val="32"/>
          <w:szCs w:val="32"/>
        </w:rPr>
        <w:t xml:space="preserve"> </w:t>
      </w:r>
      <w:r w:rsidRPr="004E2649">
        <w:rPr>
          <w:sz w:val="32"/>
          <w:szCs w:val="32"/>
        </w:rPr>
        <w:t>of</w:t>
      </w:r>
      <w:r w:rsidR="00D65A84" w:rsidRPr="004E2649">
        <w:rPr>
          <w:sz w:val="32"/>
          <w:szCs w:val="32"/>
        </w:rPr>
        <w:t xml:space="preserve"> </w:t>
      </w:r>
      <w:r w:rsidRPr="004E2649">
        <w:rPr>
          <w:sz w:val="32"/>
          <w:szCs w:val="32"/>
        </w:rPr>
        <w:t>us</w:t>
      </w:r>
      <w:r w:rsidR="00D65A84" w:rsidRPr="004E2649">
        <w:rPr>
          <w:sz w:val="32"/>
          <w:szCs w:val="32"/>
        </w:rPr>
        <w:t xml:space="preserve"> </w:t>
      </w:r>
      <w:r w:rsidRPr="004E2649">
        <w:rPr>
          <w:sz w:val="32"/>
          <w:szCs w:val="32"/>
        </w:rPr>
        <w:t>are</w:t>
      </w:r>
      <w:r w:rsidR="00D65A84" w:rsidRPr="004E2649">
        <w:rPr>
          <w:sz w:val="32"/>
          <w:szCs w:val="32"/>
        </w:rPr>
        <w:t xml:space="preserve"> </w:t>
      </w:r>
      <w:r w:rsidRPr="004E2649">
        <w:rPr>
          <w:sz w:val="32"/>
          <w:szCs w:val="32"/>
        </w:rPr>
        <w:t>further</w:t>
      </w:r>
      <w:r w:rsidR="00D65A84" w:rsidRPr="004E2649">
        <w:rPr>
          <w:sz w:val="32"/>
          <w:szCs w:val="32"/>
        </w:rPr>
        <w:t xml:space="preserve"> </w:t>
      </w:r>
      <w:r w:rsidRPr="004E2649">
        <w:rPr>
          <w:sz w:val="32"/>
          <w:szCs w:val="32"/>
        </w:rPr>
        <w:t>along</w:t>
      </w:r>
      <w:r w:rsidR="00D65A84" w:rsidRPr="004E2649">
        <w:rPr>
          <w:sz w:val="32"/>
          <w:szCs w:val="32"/>
        </w:rPr>
        <w:t xml:space="preserve"> </w:t>
      </w:r>
      <w:r w:rsidRPr="004E2649">
        <w:rPr>
          <w:sz w:val="32"/>
          <w:szCs w:val="32"/>
        </w:rPr>
        <w:t>on</w:t>
      </w:r>
      <w:r w:rsidR="00D65A84" w:rsidRPr="004E2649">
        <w:rPr>
          <w:sz w:val="32"/>
          <w:szCs w:val="32"/>
        </w:rPr>
        <w:t xml:space="preserve"> </w:t>
      </w:r>
      <w:r w:rsidRPr="004E2649">
        <w:rPr>
          <w:sz w:val="32"/>
          <w:szCs w:val="32"/>
        </w:rPr>
        <w:t>our</w:t>
      </w:r>
      <w:r w:rsidR="00D65A84" w:rsidRPr="004E2649">
        <w:rPr>
          <w:sz w:val="32"/>
          <w:szCs w:val="32"/>
        </w:rPr>
        <w:t xml:space="preserve"> </w:t>
      </w:r>
      <w:r w:rsidRPr="004E2649">
        <w:rPr>
          <w:sz w:val="32"/>
          <w:szCs w:val="32"/>
        </w:rPr>
        <w:t>emergency</w:t>
      </w:r>
      <w:r w:rsidR="00D65A84" w:rsidRPr="004E2649">
        <w:rPr>
          <w:sz w:val="32"/>
          <w:szCs w:val="32"/>
        </w:rPr>
        <w:t xml:space="preserve"> </w:t>
      </w:r>
      <w:r w:rsidRPr="004E2649">
        <w:rPr>
          <w:sz w:val="32"/>
          <w:szCs w:val="32"/>
        </w:rPr>
        <w:t>preparedness</w:t>
      </w:r>
      <w:r w:rsidR="00D65A84" w:rsidRPr="004E2649">
        <w:rPr>
          <w:sz w:val="32"/>
          <w:szCs w:val="32"/>
        </w:rPr>
        <w:t xml:space="preserve"> </w:t>
      </w:r>
      <w:r w:rsidRPr="004E2649">
        <w:rPr>
          <w:sz w:val="32"/>
          <w:szCs w:val="32"/>
        </w:rPr>
        <w:t>than</w:t>
      </w:r>
      <w:r w:rsidR="00D65A84" w:rsidRPr="004E2649">
        <w:rPr>
          <w:sz w:val="32"/>
          <w:szCs w:val="32"/>
        </w:rPr>
        <w:t xml:space="preserve"> </w:t>
      </w:r>
      <w:r w:rsidRPr="004E2649">
        <w:rPr>
          <w:sz w:val="32"/>
          <w:szCs w:val="32"/>
        </w:rPr>
        <w:t>others.</w:t>
      </w:r>
      <w:r w:rsidR="00D65A84" w:rsidRPr="004E2649">
        <w:rPr>
          <w:sz w:val="32"/>
          <w:szCs w:val="32"/>
        </w:rPr>
        <w:t xml:space="preserve"> </w:t>
      </w:r>
    </w:p>
    <w:p w14:paraId="71F29054" w14:textId="0EBF4ED1" w:rsidR="00CD2077" w:rsidRPr="00532343" w:rsidRDefault="00CD2077" w:rsidP="00A152CF">
      <w:pPr>
        <w:pStyle w:val="BodyText"/>
        <w:rPr>
          <w:sz w:val="32"/>
          <w:szCs w:val="32"/>
        </w:rPr>
      </w:pPr>
      <w:r w:rsidRPr="00532343">
        <w:rPr>
          <w:sz w:val="32"/>
          <w:szCs w:val="32"/>
        </w:rPr>
        <w:t>If</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haven’t</w:t>
      </w:r>
      <w:r w:rsidR="00D65A84" w:rsidRPr="00532343">
        <w:rPr>
          <w:sz w:val="32"/>
          <w:szCs w:val="32"/>
        </w:rPr>
        <w:t xml:space="preserve"> </w:t>
      </w:r>
      <w:r w:rsidRPr="00532343">
        <w:rPr>
          <w:sz w:val="32"/>
          <w:szCs w:val="32"/>
        </w:rPr>
        <w:t>thought</w:t>
      </w:r>
      <w:r w:rsidR="00D65A84" w:rsidRPr="00532343">
        <w:rPr>
          <w:sz w:val="32"/>
          <w:szCs w:val="32"/>
        </w:rPr>
        <w:t xml:space="preserve"> </w:t>
      </w:r>
      <w:r w:rsidRPr="00532343">
        <w:rPr>
          <w:sz w:val="32"/>
          <w:szCs w:val="32"/>
        </w:rPr>
        <w:t>much</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preparedness,</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would</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unfair</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expect</w:t>
      </w:r>
      <w:r w:rsidR="00D65A84" w:rsidRPr="00532343">
        <w:rPr>
          <w:sz w:val="32"/>
          <w:szCs w:val="32"/>
        </w:rPr>
        <w:t xml:space="preserve"> </w:t>
      </w:r>
      <w:r w:rsidR="001F2785" w:rsidRPr="001F2785">
        <w:rPr>
          <w:sz w:val="32"/>
          <w:szCs w:val="32"/>
        </w:rPr>
        <w:t>you to</w:t>
      </w:r>
      <w:r w:rsidR="00A152CF" w:rsidRPr="00532343">
        <w:rPr>
          <w:sz w:val="32"/>
          <w:szCs w:val="32"/>
        </w:rPr>
        <w:t xml:space="preserve"> </w:t>
      </w:r>
      <w:r w:rsidRPr="00532343">
        <w:rPr>
          <w:sz w:val="32"/>
          <w:szCs w:val="32"/>
        </w:rPr>
        <w:t>achieve</w:t>
      </w:r>
      <w:r w:rsidR="00D65A84" w:rsidRPr="00532343">
        <w:rPr>
          <w:sz w:val="32"/>
          <w:szCs w:val="32"/>
        </w:rPr>
        <w:t xml:space="preserve"> </w:t>
      </w:r>
      <w:r w:rsidRPr="00532343">
        <w:rPr>
          <w:sz w:val="32"/>
          <w:szCs w:val="32"/>
        </w:rPr>
        <w:t>level</w:t>
      </w:r>
      <w:r w:rsidR="00D65A84" w:rsidRPr="00532343">
        <w:rPr>
          <w:sz w:val="32"/>
          <w:szCs w:val="32"/>
        </w:rPr>
        <w:t xml:space="preserve"> </w:t>
      </w:r>
      <w:r w:rsidRPr="00532343">
        <w:rPr>
          <w:sz w:val="32"/>
          <w:szCs w:val="32"/>
        </w:rPr>
        <w:t>4</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5</w:t>
      </w:r>
      <w:r w:rsidR="00D65A84" w:rsidRPr="00532343">
        <w:rPr>
          <w:sz w:val="32"/>
          <w:szCs w:val="32"/>
        </w:rPr>
        <w:t xml:space="preserve"> </w:t>
      </w:r>
      <w:r w:rsidRPr="00532343">
        <w:rPr>
          <w:sz w:val="32"/>
          <w:szCs w:val="32"/>
        </w:rPr>
        <w:t>yet.</w:t>
      </w:r>
    </w:p>
    <w:p w14:paraId="2D0E1D67" w14:textId="7BE65780" w:rsidR="009674B1" w:rsidRDefault="00CD2077" w:rsidP="003F4CAB">
      <w:pPr>
        <w:pStyle w:val="BodyText"/>
        <w:rPr>
          <w:sz w:val="32"/>
          <w:szCs w:val="32"/>
        </w:rPr>
      </w:pPr>
      <w:r w:rsidRPr="00532343">
        <w:rPr>
          <w:sz w:val="32"/>
          <w:szCs w:val="32"/>
        </w:rPr>
        <w:t>It</w:t>
      </w:r>
      <w:r w:rsidR="00D65A84" w:rsidRPr="00532343">
        <w:rPr>
          <w:sz w:val="32"/>
          <w:szCs w:val="32"/>
        </w:rPr>
        <w:t xml:space="preserve"> </w:t>
      </w:r>
      <w:r w:rsidRPr="00532343">
        <w:rPr>
          <w:sz w:val="32"/>
          <w:szCs w:val="32"/>
        </w:rPr>
        <w:t>takes</w:t>
      </w:r>
      <w:r w:rsidR="00D65A84" w:rsidRPr="00532343">
        <w:rPr>
          <w:sz w:val="32"/>
          <w:szCs w:val="32"/>
        </w:rPr>
        <w:t xml:space="preserve"> </w:t>
      </w:r>
      <w:r w:rsidRPr="00532343">
        <w:rPr>
          <w:sz w:val="32"/>
          <w:szCs w:val="32"/>
        </w:rPr>
        <w:t>tim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learn</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risks</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prepared.</w:t>
      </w:r>
    </w:p>
    <w:p w14:paraId="79D9261F" w14:textId="77777777" w:rsidR="003F4CAB" w:rsidRDefault="003F4CAB" w:rsidP="003F4CAB">
      <w:pPr>
        <w:pStyle w:val="BodyText"/>
        <w:rPr>
          <w:sz w:val="32"/>
          <w:szCs w:val="32"/>
        </w:rPr>
      </w:pPr>
    </w:p>
    <w:p w14:paraId="388CB46C" w14:textId="4C6CB164" w:rsidR="00CD2077" w:rsidRPr="00532343" w:rsidRDefault="00CD2077" w:rsidP="00CB437D">
      <w:pPr>
        <w:pStyle w:val="Heading4"/>
        <w:rPr>
          <w:sz w:val="32"/>
          <w:szCs w:val="32"/>
        </w:rPr>
      </w:pPr>
      <w:r w:rsidRPr="00532343">
        <w:rPr>
          <w:sz w:val="32"/>
          <w:szCs w:val="32"/>
        </w:rPr>
        <w:t>Emergency</w:t>
      </w:r>
      <w:r w:rsidR="00D65A84" w:rsidRPr="00532343">
        <w:rPr>
          <w:sz w:val="32"/>
          <w:szCs w:val="32"/>
        </w:rPr>
        <w:t xml:space="preserve"> </w:t>
      </w:r>
      <w:r w:rsidRPr="00532343">
        <w:rPr>
          <w:sz w:val="32"/>
          <w:szCs w:val="32"/>
        </w:rPr>
        <w:t>preparedness</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process</w:t>
      </w:r>
      <w:r w:rsidR="003438CD">
        <w:rPr>
          <w:sz w:val="32"/>
          <w:szCs w:val="32"/>
        </w:rPr>
        <w:t>, not a one-time event</w:t>
      </w:r>
      <w:r w:rsidR="004E7EDE">
        <w:rPr>
          <w:sz w:val="32"/>
          <w:szCs w:val="32"/>
        </w:rPr>
        <w:t>!</w:t>
      </w:r>
      <w:r w:rsidR="00D65A84" w:rsidRPr="00532343">
        <w:rPr>
          <w:sz w:val="32"/>
          <w:szCs w:val="32"/>
        </w:rPr>
        <w:t xml:space="preserve"> </w:t>
      </w:r>
    </w:p>
    <w:p w14:paraId="08F255A0" w14:textId="5F88D73A" w:rsidR="00CD2077" w:rsidRPr="001B4745" w:rsidRDefault="004E7EDE" w:rsidP="001B4745">
      <w:pPr>
        <w:pStyle w:val="ListBulletSpacing"/>
        <w:rPr>
          <w:b/>
          <w:bCs/>
        </w:rPr>
      </w:pPr>
      <w:r>
        <w:rPr>
          <w:b/>
          <w:bCs/>
        </w:rPr>
        <w:t>I</w:t>
      </w:r>
      <w:r w:rsidR="00CD2077" w:rsidRPr="001B4745">
        <w:rPr>
          <w:b/>
          <w:bCs/>
        </w:rPr>
        <w:t>ncrease</w:t>
      </w:r>
      <w:r w:rsidR="00D65A84" w:rsidRPr="001B4745">
        <w:rPr>
          <w:b/>
          <w:bCs/>
        </w:rPr>
        <w:t xml:space="preserve"> </w:t>
      </w:r>
      <w:r w:rsidR="00CD2077" w:rsidRPr="001B4745">
        <w:rPr>
          <w:b/>
          <w:bCs/>
        </w:rPr>
        <w:t>your</w:t>
      </w:r>
      <w:r w:rsidR="00D65A84" w:rsidRPr="001B4745">
        <w:rPr>
          <w:b/>
          <w:bCs/>
        </w:rPr>
        <w:t xml:space="preserve"> </w:t>
      </w:r>
      <w:r w:rsidR="00CD2077" w:rsidRPr="001B4745">
        <w:rPr>
          <w:b/>
          <w:bCs/>
        </w:rPr>
        <w:t>emergency</w:t>
      </w:r>
      <w:r w:rsidR="00D65A84" w:rsidRPr="001B4745">
        <w:rPr>
          <w:b/>
          <w:bCs/>
        </w:rPr>
        <w:t xml:space="preserve"> </w:t>
      </w:r>
      <w:r w:rsidR="00CD2077" w:rsidRPr="001B4745">
        <w:rPr>
          <w:b/>
          <w:bCs/>
        </w:rPr>
        <w:t>preparedness,</w:t>
      </w:r>
      <w:r w:rsidR="00D65A84" w:rsidRPr="001B4745">
        <w:rPr>
          <w:b/>
          <w:bCs/>
        </w:rPr>
        <w:t xml:space="preserve"> </w:t>
      </w:r>
      <w:r w:rsidR="00CD2077" w:rsidRPr="001B4745">
        <w:rPr>
          <w:b/>
          <w:bCs/>
        </w:rPr>
        <w:t>little</w:t>
      </w:r>
      <w:r w:rsidR="00D65A84" w:rsidRPr="001B4745">
        <w:rPr>
          <w:b/>
          <w:bCs/>
        </w:rPr>
        <w:t xml:space="preserve"> </w:t>
      </w:r>
      <w:r w:rsidR="00CD2077" w:rsidRPr="001B4745">
        <w:rPr>
          <w:b/>
          <w:bCs/>
        </w:rPr>
        <w:t>by</w:t>
      </w:r>
      <w:r w:rsidR="00D65A84" w:rsidRPr="001B4745">
        <w:rPr>
          <w:b/>
          <w:bCs/>
        </w:rPr>
        <w:t xml:space="preserve"> </w:t>
      </w:r>
      <w:r w:rsidR="00CD2077" w:rsidRPr="001B4745">
        <w:rPr>
          <w:b/>
          <w:bCs/>
        </w:rPr>
        <w:t>little.</w:t>
      </w:r>
    </w:p>
    <w:p w14:paraId="53CB9784" w14:textId="2632A5C0" w:rsidR="00CD2077" w:rsidRPr="001B4745" w:rsidRDefault="00CD2077" w:rsidP="001B4745">
      <w:pPr>
        <w:pStyle w:val="ListBulletSpacing"/>
        <w:rPr>
          <w:b/>
          <w:bCs/>
        </w:rPr>
      </w:pPr>
      <w:r w:rsidRPr="001B4745">
        <w:rPr>
          <w:b/>
          <w:bCs/>
        </w:rPr>
        <w:t>Start</w:t>
      </w:r>
      <w:r w:rsidR="00D65A84" w:rsidRPr="001B4745">
        <w:rPr>
          <w:b/>
          <w:bCs/>
        </w:rPr>
        <w:t xml:space="preserve"> </w:t>
      </w:r>
      <w:r w:rsidRPr="001B4745">
        <w:rPr>
          <w:b/>
          <w:bCs/>
        </w:rPr>
        <w:t>by</w:t>
      </w:r>
      <w:r w:rsidR="00D65A84" w:rsidRPr="001B4745">
        <w:rPr>
          <w:b/>
          <w:bCs/>
        </w:rPr>
        <w:t xml:space="preserve"> </w:t>
      </w:r>
      <w:r w:rsidRPr="001B4745">
        <w:rPr>
          <w:b/>
          <w:bCs/>
        </w:rPr>
        <w:t>identifying</w:t>
      </w:r>
      <w:r w:rsidR="00D65A84" w:rsidRPr="001B4745">
        <w:rPr>
          <w:b/>
          <w:bCs/>
        </w:rPr>
        <w:t xml:space="preserve"> </w:t>
      </w:r>
      <w:r w:rsidRPr="001B4745">
        <w:rPr>
          <w:b/>
          <w:bCs/>
        </w:rPr>
        <w:t>your</w:t>
      </w:r>
      <w:r w:rsidR="00D65A84" w:rsidRPr="001B4745">
        <w:rPr>
          <w:b/>
          <w:bCs/>
        </w:rPr>
        <w:t xml:space="preserve"> </w:t>
      </w:r>
      <w:r w:rsidRPr="001B4745">
        <w:rPr>
          <w:b/>
          <w:bCs/>
        </w:rPr>
        <w:t>top</w:t>
      </w:r>
      <w:r w:rsidR="00D65A84" w:rsidRPr="001B4745">
        <w:rPr>
          <w:b/>
          <w:bCs/>
        </w:rPr>
        <w:t xml:space="preserve"> </w:t>
      </w:r>
      <w:r w:rsidRPr="001B4745">
        <w:rPr>
          <w:b/>
          <w:bCs/>
        </w:rPr>
        <w:t>areas</w:t>
      </w:r>
      <w:r w:rsidR="00D65A84" w:rsidRPr="001B4745">
        <w:rPr>
          <w:b/>
          <w:bCs/>
        </w:rPr>
        <w:t xml:space="preserve"> </w:t>
      </w:r>
      <w:r w:rsidRPr="001B4745">
        <w:rPr>
          <w:b/>
          <w:bCs/>
        </w:rPr>
        <w:t>to</w:t>
      </w:r>
      <w:r w:rsidR="00D65A84" w:rsidRPr="001B4745">
        <w:rPr>
          <w:b/>
          <w:bCs/>
        </w:rPr>
        <w:t xml:space="preserve"> </w:t>
      </w:r>
      <w:r w:rsidRPr="001B4745">
        <w:rPr>
          <w:b/>
          <w:bCs/>
        </w:rPr>
        <w:t>work</w:t>
      </w:r>
      <w:r w:rsidR="00D65A84" w:rsidRPr="001B4745">
        <w:rPr>
          <w:b/>
          <w:bCs/>
        </w:rPr>
        <w:t xml:space="preserve"> </w:t>
      </w:r>
      <w:r w:rsidRPr="001B4745">
        <w:rPr>
          <w:b/>
          <w:bCs/>
        </w:rPr>
        <w:t>on</w:t>
      </w:r>
      <w:r w:rsidR="00D65A84" w:rsidRPr="001B4745">
        <w:rPr>
          <w:b/>
          <w:bCs/>
        </w:rPr>
        <w:t xml:space="preserve"> </w:t>
      </w:r>
      <w:r w:rsidRPr="001B4745">
        <w:rPr>
          <w:b/>
          <w:bCs/>
        </w:rPr>
        <w:t>and</w:t>
      </w:r>
      <w:r w:rsidR="00D65A84" w:rsidRPr="001B4745">
        <w:rPr>
          <w:b/>
          <w:bCs/>
        </w:rPr>
        <w:t xml:space="preserve"> </w:t>
      </w:r>
      <w:r w:rsidRPr="001B4745">
        <w:rPr>
          <w:b/>
          <w:bCs/>
        </w:rPr>
        <w:t>take</w:t>
      </w:r>
      <w:r w:rsidR="00D65A84" w:rsidRPr="001B4745">
        <w:rPr>
          <w:b/>
          <w:bCs/>
        </w:rPr>
        <w:t xml:space="preserve"> </w:t>
      </w:r>
      <w:r w:rsidRPr="001B4745">
        <w:rPr>
          <w:b/>
          <w:bCs/>
        </w:rPr>
        <w:t>small</w:t>
      </w:r>
      <w:r w:rsidR="00D65A84" w:rsidRPr="001B4745">
        <w:rPr>
          <w:b/>
          <w:bCs/>
        </w:rPr>
        <w:t xml:space="preserve"> </w:t>
      </w:r>
      <w:r w:rsidRPr="001B4745">
        <w:rPr>
          <w:b/>
          <w:bCs/>
        </w:rPr>
        <w:t>steps.</w:t>
      </w:r>
      <w:r w:rsidR="00D65A84" w:rsidRPr="001B4745">
        <w:rPr>
          <w:b/>
          <w:bCs/>
        </w:rPr>
        <w:t xml:space="preserve"> </w:t>
      </w:r>
    </w:p>
    <w:p w14:paraId="44808C3A" w14:textId="00F4FE97" w:rsidR="00CD2077" w:rsidRPr="001B4745" w:rsidRDefault="00CD2077" w:rsidP="001B4745">
      <w:pPr>
        <w:pStyle w:val="ListBulletSpacing"/>
        <w:rPr>
          <w:b/>
          <w:bCs/>
        </w:rPr>
      </w:pPr>
      <w:r w:rsidRPr="001B4745">
        <w:rPr>
          <w:b/>
          <w:bCs/>
        </w:rPr>
        <w:t>Start</w:t>
      </w:r>
      <w:r w:rsidR="00D65A84" w:rsidRPr="001B4745">
        <w:rPr>
          <w:b/>
          <w:bCs/>
        </w:rPr>
        <w:t xml:space="preserve"> </w:t>
      </w:r>
      <w:r w:rsidRPr="001B4745">
        <w:rPr>
          <w:b/>
          <w:bCs/>
        </w:rPr>
        <w:t>with</w:t>
      </w:r>
      <w:r w:rsidR="00D65A84" w:rsidRPr="001B4745">
        <w:rPr>
          <w:b/>
          <w:bCs/>
        </w:rPr>
        <w:t xml:space="preserve"> </w:t>
      </w:r>
      <w:r w:rsidRPr="001B4745">
        <w:rPr>
          <w:b/>
          <w:bCs/>
        </w:rPr>
        <w:t>what</w:t>
      </w:r>
      <w:r w:rsidR="00D65A84" w:rsidRPr="001B4745">
        <w:rPr>
          <w:b/>
          <w:bCs/>
        </w:rPr>
        <w:t xml:space="preserve"> </w:t>
      </w:r>
      <w:r w:rsidRPr="001B4745">
        <w:rPr>
          <w:b/>
          <w:bCs/>
        </w:rPr>
        <w:t>you</w:t>
      </w:r>
      <w:r w:rsidR="00D65A84" w:rsidRPr="001B4745">
        <w:rPr>
          <w:b/>
          <w:bCs/>
        </w:rPr>
        <w:t xml:space="preserve"> </w:t>
      </w:r>
      <w:r w:rsidRPr="001B4745">
        <w:rPr>
          <w:b/>
          <w:bCs/>
        </w:rPr>
        <w:t>can</w:t>
      </w:r>
      <w:r w:rsidR="00D65A84" w:rsidRPr="001B4745">
        <w:rPr>
          <w:b/>
          <w:bCs/>
        </w:rPr>
        <w:t xml:space="preserve"> </w:t>
      </w:r>
      <w:r w:rsidRPr="001B4745">
        <w:rPr>
          <w:b/>
          <w:bCs/>
        </w:rPr>
        <w:t>do</w:t>
      </w:r>
      <w:r w:rsidR="00D65A84" w:rsidRPr="001B4745">
        <w:rPr>
          <w:b/>
          <w:bCs/>
        </w:rPr>
        <w:t xml:space="preserve"> </w:t>
      </w:r>
      <w:r w:rsidRPr="001B4745">
        <w:rPr>
          <w:b/>
          <w:bCs/>
        </w:rPr>
        <w:t>today</w:t>
      </w:r>
      <w:r w:rsidR="00335A3E">
        <w:rPr>
          <w:b/>
          <w:bCs/>
        </w:rPr>
        <w:t>.</w:t>
      </w:r>
    </w:p>
    <w:p w14:paraId="5FADF19F" w14:textId="77777777" w:rsidR="004D05E9" w:rsidRDefault="004D05E9" w:rsidP="004D05E9">
      <w:pPr>
        <w:pStyle w:val="List"/>
        <w:numPr>
          <w:ilvl w:val="0"/>
          <w:numId w:val="0"/>
        </w:numPr>
        <w:rPr>
          <w:sz w:val="32"/>
          <w:szCs w:val="32"/>
        </w:rPr>
      </w:pPr>
    </w:p>
    <w:p w14:paraId="102C9573" w14:textId="77777777" w:rsidR="00C670F2" w:rsidRDefault="00C670F2" w:rsidP="00D93F4A">
      <w:pPr>
        <w:pStyle w:val="List"/>
        <w:numPr>
          <w:ilvl w:val="0"/>
          <w:numId w:val="0"/>
        </w:numPr>
        <w:rPr>
          <w:b/>
          <w:bCs/>
          <w:sz w:val="32"/>
          <w:szCs w:val="32"/>
        </w:rPr>
      </w:pPr>
    </w:p>
    <w:p w14:paraId="2F5B34D0" w14:textId="77777777" w:rsidR="00C670F2" w:rsidRDefault="00C670F2" w:rsidP="00D93F4A">
      <w:pPr>
        <w:pStyle w:val="List"/>
        <w:numPr>
          <w:ilvl w:val="0"/>
          <w:numId w:val="0"/>
        </w:numPr>
        <w:rPr>
          <w:b/>
          <w:bCs/>
          <w:sz w:val="32"/>
          <w:szCs w:val="32"/>
        </w:rPr>
      </w:pPr>
    </w:p>
    <w:p w14:paraId="31B9E89A" w14:textId="4468163A" w:rsidR="00C670F2" w:rsidRDefault="00C670F2" w:rsidP="000774E4">
      <w:pPr>
        <w:pStyle w:val="Heading2"/>
        <w:rPr>
          <w:sz w:val="48"/>
          <w:szCs w:val="48"/>
        </w:rPr>
      </w:pPr>
      <w:r w:rsidRPr="00FD7D9D">
        <w:rPr>
          <w:sz w:val="48"/>
          <w:szCs w:val="48"/>
        </w:rPr>
        <w:t>Keeping mentally prepared</w:t>
      </w:r>
    </w:p>
    <w:p w14:paraId="1CC6A0B3" w14:textId="77777777" w:rsidR="000774E4" w:rsidRPr="000774E4" w:rsidRDefault="000774E4" w:rsidP="000774E4"/>
    <w:p w14:paraId="4D1DFDB7" w14:textId="77777777" w:rsidR="00136B3A" w:rsidRPr="00FD7D9D" w:rsidRDefault="00D93F4A" w:rsidP="00D93F4A">
      <w:pPr>
        <w:pStyle w:val="List"/>
        <w:numPr>
          <w:ilvl w:val="0"/>
          <w:numId w:val="0"/>
        </w:numPr>
        <w:rPr>
          <w:b/>
          <w:bCs/>
          <w:sz w:val="32"/>
          <w:szCs w:val="32"/>
        </w:rPr>
      </w:pPr>
      <w:r w:rsidRPr="00FD7D9D">
        <w:rPr>
          <w:b/>
          <w:bCs/>
          <w:sz w:val="32"/>
          <w:szCs w:val="32"/>
        </w:rPr>
        <w:t xml:space="preserve">It’s just as important to be mentally prepared for an emergency.  </w:t>
      </w:r>
    </w:p>
    <w:p w14:paraId="3987122C" w14:textId="3985976A" w:rsidR="00B561B6" w:rsidRDefault="00136B3A" w:rsidP="00D93F4A">
      <w:pPr>
        <w:pStyle w:val="List"/>
        <w:numPr>
          <w:ilvl w:val="0"/>
          <w:numId w:val="0"/>
        </w:numPr>
        <w:rPr>
          <w:sz w:val="32"/>
          <w:szCs w:val="32"/>
        </w:rPr>
      </w:pPr>
      <w:r w:rsidRPr="00FD7D9D">
        <w:rPr>
          <w:sz w:val="32"/>
          <w:szCs w:val="32"/>
        </w:rPr>
        <w:t>You can make a better plan when you understand what to expect</w:t>
      </w:r>
      <w:r w:rsidR="0005089E" w:rsidRPr="00FD7D9D">
        <w:rPr>
          <w:sz w:val="32"/>
          <w:szCs w:val="32"/>
        </w:rPr>
        <w:t>.</w:t>
      </w:r>
    </w:p>
    <w:p w14:paraId="12E38E25" w14:textId="7D0F88A6" w:rsidR="001B4745" w:rsidRPr="001B4745" w:rsidRDefault="001B4745" w:rsidP="00D93F4A">
      <w:pPr>
        <w:pStyle w:val="List"/>
        <w:numPr>
          <w:ilvl w:val="0"/>
          <w:numId w:val="0"/>
        </w:numPr>
        <w:rPr>
          <w:sz w:val="32"/>
          <w:szCs w:val="32"/>
        </w:rPr>
      </w:pPr>
    </w:p>
    <w:p w14:paraId="30714883" w14:textId="06B4F7CA" w:rsidR="00C670F2" w:rsidRPr="00FD7D9D" w:rsidRDefault="00D233BF" w:rsidP="001B4745">
      <w:pPr>
        <w:pStyle w:val="ListBulletSpacing"/>
      </w:pPr>
      <w:r w:rsidRPr="00FD7D9D">
        <w:t>P</w:t>
      </w:r>
      <w:r w:rsidR="00D93F4A" w:rsidRPr="00FD7D9D">
        <w:t>lans</w:t>
      </w:r>
      <w:r w:rsidR="00136B3A" w:rsidRPr="00FD7D9D">
        <w:t xml:space="preserve"> </w:t>
      </w:r>
      <w:r w:rsidR="00D93F4A" w:rsidRPr="00FD7D9D">
        <w:t xml:space="preserve">might need to change quickly. </w:t>
      </w:r>
    </w:p>
    <w:p w14:paraId="27998EED" w14:textId="29209427" w:rsidR="00C670F2" w:rsidRPr="00FD7D9D" w:rsidRDefault="00D93F4A" w:rsidP="001B4745">
      <w:pPr>
        <w:pStyle w:val="ListBulletSpacing"/>
      </w:pPr>
      <w:r w:rsidRPr="00FD7D9D">
        <w:t>You might have not access to the support</w:t>
      </w:r>
      <w:r w:rsidR="00A350EB" w:rsidRPr="00FD7D9D">
        <w:t xml:space="preserve"> or technology</w:t>
      </w:r>
      <w:r w:rsidRPr="00FD7D9D">
        <w:t xml:space="preserve"> you are used to</w:t>
      </w:r>
      <w:r w:rsidR="00FF0FED" w:rsidRPr="00FD7D9D">
        <w:t>.</w:t>
      </w:r>
    </w:p>
    <w:p w14:paraId="59D43E20" w14:textId="3A2EEC98" w:rsidR="00FF0FED" w:rsidRPr="00FD7D9D" w:rsidRDefault="00EC3280" w:rsidP="001B4745">
      <w:pPr>
        <w:pStyle w:val="ListBulletSpacing"/>
      </w:pPr>
      <w:r w:rsidRPr="00FD7D9D">
        <w:t>New p</w:t>
      </w:r>
      <w:r w:rsidR="000837C5" w:rsidRPr="00FD7D9D">
        <w:t>eople coming</w:t>
      </w:r>
      <w:r w:rsidR="006B24B0" w:rsidRPr="00FD7D9D">
        <w:t xml:space="preserve"> to help</w:t>
      </w:r>
      <w:r w:rsidR="000837C5" w:rsidRPr="00FD7D9D">
        <w:t xml:space="preserve"> might not understand your needs</w:t>
      </w:r>
      <w:r w:rsidR="00AF1ACA" w:rsidRPr="00FD7D9D">
        <w:t>.</w:t>
      </w:r>
    </w:p>
    <w:p w14:paraId="7AC43631" w14:textId="3638474E" w:rsidR="001B4745" w:rsidRPr="00FD7D9D" w:rsidRDefault="00C670F2" w:rsidP="001B4745">
      <w:pPr>
        <w:pStyle w:val="ListBulletSpacing"/>
      </w:pPr>
      <w:r w:rsidRPr="00FD7D9D">
        <w:t>You could</w:t>
      </w:r>
      <w:r w:rsidR="00D93F4A" w:rsidRPr="00FD7D9D">
        <w:t xml:space="preserve"> feel isolated</w:t>
      </w:r>
      <w:r w:rsidR="006514EF" w:rsidRPr="00FD7D9D">
        <w:t>.</w:t>
      </w:r>
      <w:r w:rsidR="001B4745">
        <w:br/>
      </w:r>
    </w:p>
    <w:p w14:paraId="5AA3184F" w14:textId="57751C4A" w:rsidR="006514EF" w:rsidRPr="00FD7D9D" w:rsidRDefault="00C670F2" w:rsidP="0005089E">
      <w:pPr>
        <w:pStyle w:val="List"/>
        <w:numPr>
          <w:ilvl w:val="0"/>
          <w:numId w:val="0"/>
        </w:numPr>
        <w:rPr>
          <w:sz w:val="32"/>
          <w:szCs w:val="32"/>
        </w:rPr>
      </w:pPr>
      <w:r w:rsidRPr="00FD7D9D">
        <w:rPr>
          <w:sz w:val="32"/>
          <w:szCs w:val="32"/>
        </w:rPr>
        <w:t>Thinking about how you would a</w:t>
      </w:r>
      <w:r w:rsidR="00EB3AA4" w:rsidRPr="00FD7D9D">
        <w:rPr>
          <w:sz w:val="32"/>
          <w:szCs w:val="32"/>
        </w:rPr>
        <w:t>dapt to</w:t>
      </w:r>
      <w:r w:rsidR="00FD0433" w:rsidRPr="00FD7D9D">
        <w:rPr>
          <w:sz w:val="32"/>
          <w:szCs w:val="32"/>
        </w:rPr>
        <w:t xml:space="preserve"> different situations</w:t>
      </w:r>
      <w:r w:rsidRPr="00FD7D9D">
        <w:rPr>
          <w:sz w:val="32"/>
          <w:szCs w:val="32"/>
        </w:rPr>
        <w:t xml:space="preserve"> helps keep your mind resilient to change.   </w:t>
      </w:r>
    </w:p>
    <w:p w14:paraId="2DD45240" w14:textId="17E904AF" w:rsidR="00C305B5" w:rsidRPr="00FD7D9D" w:rsidRDefault="00C305B5" w:rsidP="0005089E">
      <w:pPr>
        <w:pStyle w:val="List"/>
        <w:numPr>
          <w:ilvl w:val="0"/>
          <w:numId w:val="0"/>
        </w:numPr>
        <w:rPr>
          <w:sz w:val="32"/>
          <w:szCs w:val="32"/>
        </w:rPr>
      </w:pPr>
    </w:p>
    <w:p w14:paraId="2C1EA425" w14:textId="294822C7" w:rsidR="006514EF" w:rsidRPr="00FD7D9D" w:rsidRDefault="006514EF" w:rsidP="00FD7D9D">
      <w:pPr>
        <w:pStyle w:val="List"/>
        <w:numPr>
          <w:ilvl w:val="0"/>
          <w:numId w:val="0"/>
        </w:numPr>
        <w:rPr>
          <w:sz w:val="32"/>
          <w:szCs w:val="32"/>
        </w:rPr>
      </w:pPr>
      <w:r w:rsidRPr="00FD7D9D">
        <w:rPr>
          <w:sz w:val="32"/>
          <w:szCs w:val="32"/>
        </w:rPr>
        <w:t>“</w:t>
      </w:r>
      <w:r w:rsidR="00DF018B" w:rsidRPr="00FD7D9D">
        <w:rPr>
          <w:sz w:val="32"/>
          <w:szCs w:val="32"/>
        </w:rPr>
        <w:t xml:space="preserve">After the Kaikoura Earthquake, I had </w:t>
      </w:r>
      <w:r w:rsidR="00B02A6C" w:rsidRPr="00FD7D9D">
        <w:rPr>
          <w:sz w:val="32"/>
          <w:szCs w:val="32"/>
        </w:rPr>
        <w:t xml:space="preserve">no support person, technology or power </w:t>
      </w:r>
      <w:r w:rsidR="00C305B5" w:rsidRPr="00FD7D9D">
        <w:rPr>
          <w:sz w:val="32"/>
          <w:szCs w:val="32"/>
        </w:rPr>
        <w:t>intially</w:t>
      </w:r>
      <w:r w:rsidR="00B02A6C" w:rsidRPr="00FD7D9D">
        <w:rPr>
          <w:sz w:val="32"/>
          <w:szCs w:val="32"/>
        </w:rPr>
        <w:t xml:space="preserve">. </w:t>
      </w:r>
      <w:r w:rsidR="002741FD" w:rsidRPr="00FD7D9D">
        <w:rPr>
          <w:sz w:val="32"/>
          <w:szCs w:val="32"/>
        </w:rPr>
        <w:t xml:space="preserve">I </w:t>
      </w:r>
      <w:r w:rsidR="00B02A6C" w:rsidRPr="00FD7D9D">
        <w:rPr>
          <w:sz w:val="32"/>
          <w:szCs w:val="32"/>
        </w:rPr>
        <w:t>had to manage myself</w:t>
      </w:r>
      <w:r w:rsidR="00763451" w:rsidRPr="00FD7D9D">
        <w:rPr>
          <w:sz w:val="32"/>
          <w:szCs w:val="32"/>
        </w:rPr>
        <w:t xml:space="preserve"> and adapt to th</w:t>
      </w:r>
      <w:r w:rsidR="00EB3AA4" w:rsidRPr="00FD7D9D">
        <w:rPr>
          <w:sz w:val="32"/>
          <w:szCs w:val="32"/>
        </w:rPr>
        <w:t>at</w:t>
      </w:r>
      <w:r w:rsidR="00763451" w:rsidRPr="00FD7D9D">
        <w:rPr>
          <w:sz w:val="32"/>
          <w:szCs w:val="32"/>
        </w:rPr>
        <w:t xml:space="preserve"> situation </w:t>
      </w:r>
      <w:r w:rsidR="005553E7" w:rsidRPr="00FD7D9D">
        <w:rPr>
          <w:sz w:val="32"/>
          <w:szCs w:val="32"/>
        </w:rPr>
        <w:t>mentally</w:t>
      </w:r>
      <w:r w:rsidR="002741FD" w:rsidRPr="00FD7D9D">
        <w:rPr>
          <w:sz w:val="32"/>
          <w:szCs w:val="32"/>
        </w:rPr>
        <w:t>,</w:t>
      </w:r>
      <w:r w:rsidR="005553E7" w:rsidRPr="00FD7D9D">
        <w:rPr>
          <w:sz w:val="32"/>
          <w:szCs w:val="32"/>
        </w:rPr>
        <w:t xml:space="preserve"> as well as</w:t>
      </w:r>
      <w:r w:rsidR="00763451" w:rsidRPr="00FD7D9D">
        <w:rPr>
          <w:sz w:val="32"/>
          <w:szCs w:val="32"/>
        </w:rPr>
        <w:t xml:space="preserve"> thinking about</w:t>
      </w:r>
      <w:r w:rsidR="005553E7" w:rsidRPr="00FD7D9D">
        <w:rPr>
          <w:sz w:val="32"/>
          <w:szCs w:val="32"/>
        </w:rPr>
        <w:t xml:space="preserve"> </w:t>
      </w:r>
      <w:r w:rsidR="00EE10EE" w:rsidRPr="00FD7D9D">
        <w:rPr>
          <w:sz w:val="32"/>
          <w:szCs w:val="32"/>
        </w:rPr>
        <w:t>my support needs</w:t>
      </w:r>
      <w:r w:rsidRPr="00FD7D9D">
        <w:rPr>
          <w:sz w:val="32"/>
          <w:szCs w:val="32"/>
        </w:rPr>
        <w:t>”</w:t>
      </w:r>
      <w:r w:rsidR="002741FD" w:rsidRPr="00FD7D9D">
        <w:rPr>
          <w:sz w:val="32"/>
          <w:szCs w:val="32"/>
        </w:rPr>
        <w:t xml:space="preserve"> </w:t>
      </w:r>
      <w:r w:rsidR="00A350EB" w:rsidRPr="00FD7D9D">
        <w:rPr>
          <w:sz w:val="32"/>
          <w:szCs w:val="32"/>
        </w:rPr>
        <w:t xml:space="preserve"> </w:t>
      </w:r>
      <w:r w:rsidR="000519AF">
        <w:rPr>
          <w:sz w:val="32"/>
          <w:szCs w:val="32"/>
        </w:rPr>
        <w:t>–</w:t>
      </w:r>
      <w:r w:rsidR="00A350EB" w:rsidRPr="00FD7D9D">
        <w:rPr>
          <w:sz w:val="32"/>
          <w:szCs w:val="32"/>
        </w:rPr>
        <w:t xml:space="preserve"> </w:t>
      </w:r>
      <w:r w:rsidR="003F2E45" w:rsidRPr="00FD7D9D">
        <w:rPr>
          <w:sz w:val="32"/>
          <w:szCs w:val="32"/>
        </w:rPr>
        <w:t xml:space="preserve"> </w:t>
      </w:r>
      <w:r w:rsidR="00CF0AAF" w:rsidRPr="00FD7D9D">
        <w:rPr>
          <w:sz w:val="32"/>
          <w:szCs w:val="32"/>
        </w:rPr>
        <w:t xml:space="preserve">Mr. </w:t>
      </w:r>
      <w:r w:rsidR="00067EBF" w:rsidRPr="00FD7D9D">
        <w:rPr>
          <w:sz w:val="32"/>
          <w:szCs w:val="32"/>
        </w:rPr>
        <w:t xml:space="preserve">PT, workshop member </w:t>
      </w:r>
      <w:r w:rsidR="000F2D1E" w:rsidRPr="00FD7D9D">
        <w:rPr>
          <w:sz w:val="32"/>
          <w:szCs w:val="32"/>
        </w:rPr>
        <w:t xml:space="preserve"> </w:t>
      </w:r>
    </w:p>
    <w:p w14:paraId="620885F6" w14:textId="18BF4296" w:rsidR="006514EF" w:rsidRDefault="006514EF" w:rsidP="006514EF">
      <w:pPr>
        <w:pStyle w:val="List"/>
        <w:numPr>
          <w:ilvl w:val="0"/>
          <w:numId w:val="0"/>
        </w:numPr>
        <w:rPr>
          <w:sz w:val="32"/>
          <w:szCs w:val="32"/>
        </w:rPr>
      </w:pPr>
    </w:p>
    <w:p w14:paraId="12906EC8" w14:textId="31607FB7" w:rsidR="00CD2077" w:rsidRPr="00532343" w:rsidRDefault="00CD2077" w:rsidP="00CB437D">
      <w:pPr>
        <w:pStyle w:val="Heading2"/>
        <w:rPr>
          <w:sz w:val="48"/>
          <w:szCs w:val="48"/>
        </w:rPr>
      </w:pPr>
      <w:r w:rsidRPr="00532343">
        <w:rPr>
          <w:sz w:val="48"/>
          <w:szCs w:val="48"/>
        </w:rPr>
        <w:t>Understanding</w:t>
      </w:r>
      <w:r w:rsidR="00D65A84" w:rsidRPr="00532343">
        <w:rPr>
          <w:sz w:val="48"/>
          <w:szCs w:val="48"/>
        </w:rPr>
        <w:t xml:space="preserve"> </w:t>
      </w:r>
      <w:r w:rsidRPr="00532343">
        <w:rPr>
          <w:sz w:val="48"/>
          <w:szCs w:val="48"/>
        </w:rPr>
        <w:t>your</w:t>
      </w:r>
      <w:r w:rsidR="00D65A84" w:rsidRPr="00532343">
        <w:rPr>
          <w:sz w:val="48"/>
          <w:szCs w:val="48"/>
        </w:rPr>
        <w:t xml:space="preserve"> </w:t>
      </w:r>
      <w:r w:rsidRPr="00532343">
        <w:rPr>
          <w:sz w:val="48"/>
          <w:szCs w:val="48"/>
        </w:rPr>
        <w:t>local</w:t>
      </w:r>
      <w:r w:rsidR="00D65A84" w:rsidRPr="00532343">
        <w:rPr>
          <w:sz w:val="48"/>
          <w:szCs w:val="48"/>
        </w:rPr>
        <w:t xml:space="preserve"> </w:t>
      </w:r>
      <w:r w:rsidRPr="00532343">
        <w:rPr>
          <w:sz w:val="48"/>
          <w:szCs w:val="48"/>
        </w:rPr>
        <w:t>hazards</w:t>
      </w:r>
    </w:p>
    <w:p w14:paraId="1BBD2B72" w14:textId="043DA68E" w:rsidR="00CD2077" w:rsidRPr="00532343" w:rsidRDefault="00CD2077" w:rsidP="00B50C96">
      <w:pPr>
        <w:pStyle w:val="BodyText"/>
        <w:rPr>
          <w:spacing w:val="-2"/>
          <w:sz w:val="32"/>
          <w:szCs w:val="32"/>
        </w:rPr>
      </w:pPr>
      <w:r w:rsidRPr="00532343">
        <w:rPr>
          <w:spacing w:val="-2"/>
          <w:sz w:val="32"/>
          <w:szCs w:val="32"/>
        </w:rPr>
        <w:t>Visit</w:t>
      </w:r>
      <w:r w:rsidR="00D65A84" w:rsidRPr="00532343">
        <w:rPr>
          <w:spacing w:val="-2"/>
          <w:sz w:val="32"/>
          <w:szCs w:val="32"/>
        </w:rPr>
        <w:t xml:space="preserve"> </w:t>
      </w:r>
      <w:hyperlink r:id="rId40" w:history="1">
        <w:r w:rsidR="004418DD" w:rsidRPr="00532343">
          <w:rPr>
            <w:rStyle w:val="Hyperlink"/>
            <w:bCs/>
            <w:spacing w:val="-2"/>
            <w:sz w:val="32"/>
            <w:szCs w:val="32"/>
          </w:rPr>
          <w:t>www.wremo.nz</w:t>
        </w:r>
      </w:hyperlink>
      <w:r w:rsidR="004418DD" w:rsidRPr="001C5961">
        <w:rPr>
          <w:spacing w:val="-2"/>
          <w:sz w:val="32"/>
          <w:szCs w:val="32"/>
        </w:rPr>
        <w:t xml:space="preserve"> or </w:t>
      </w:r>
      <w:hyperlink r:id="rId41" w:history="1">
        <w:r w:rsidR="004418DD" w:rsidRPr="007C0466">
          <w:rPr>
            <w:rStyle w:val="Hyperlink"/>
            <w:bCs/>
            <w:spacing w:val="-2"/>
            <w:sz w:val="32"/>
            <w:szCs w:val="32"/>
          </w:rPr>
          <w:t>www.getready.govt</w:t>
        </w:r>
        <w:r w:rsidR="001A65EC" w:rsidRPr="007C0466">
          <w:rPr>
            <w:rStyle w:val="Hyperlink"/>
            <w:bCs/>
            <w:spacing w:val="-2"/>
            <w:sz w:val="32"/>
            <w:szCs w:val="32"/>
          </w:rPr>
          <w:t>.nz</w:t>
        </w:r>
      </w:hyperlink>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learn</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the</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hazards</w:t>
      </w:r>
      <w:r w:rsidR="00D65A84" w:rsidRPr="00532343">
        <w:rPr>
          <w:spacing w:val="-2"/>
          <w:sz w:val="32"/>
          <w:szCs w:val="32"/>
        </w:rPr>
        <w:t xml:space="preserve"> </w:t>
      </w:r>
      <w:r w:rsidRPr="00532343">
        <w:rPr>
          <w:spacing w:val="-2"/>
          <w:sz w:val="32"/>
          <w:szCs w:val="32"/>
        </w:rPr>
        <w:t>where</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live.</w:t>
      </w:r>
      <w:r w:rsidR="00D65A84" w:rsidRPr="00532343">
        <w:rPr>
          <w:spacing w:val="-2"/>
          <w:sz w:val="32"/>
          <w:szCs w:val="32"/>
        </w:rPr>
        <w:t xml:space="preserve"> </w:t>
      </w:r>
      <w:r w:rsidRPr="00532343">
        <w:rPr>
          <w:spacing w:val="-2"/>
          <w:sz w:val="32"/>
          <w:szCs w:val="32"/>
        </w:rPr>
        <w:t>If</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do</w:t>
      </w:r>
      <w:r w:rsidR="00D65A84" w:rsidRPr="00532343">
        <w:rPr>
          <w:spacing w:val="-2"/>
          <w:sz w:val="32"/>
          <w:szCs w:val="32"/>
        </w:rPr>
        <w:t xml:space="preserve"> </w:t>
      </w:r>
      <w:r w:rsidRPr="00532343">
        <w:rPr>
          <w:spacing w:val="-2"/>
          <w:sz w:val="32"/>
          <w:szCs w:val="32"/>
        </w:rPr>
        <w:t>not</w:t>
      </w:r>
      <w:r w:rsidR="00D65A84" w:rsidRPr="00532343">
        <w:rPr>
          <w:spacing w:val="-2"/>
          <w:sz w:val="32"/>
          <w:szCs w:val="32"/>
        </w:rPr>
        <w:t xml:space="preserve"> </w:t>
      </w:r>
      <w:r w:rsidRPr="00532343">
        <w:rPr>
          <w:spacing w:val="-2"/>
          <w:sz w:val="32"/>
          <w:szCs w:val="32"/>
        </w:rPr>
        <w:t>have</w:t>
      </w:r>
      <w:r w:rsidR="00D65A84" w:rsidRPr="00532343">
        <w:rPr>
          <w:spacing w:val="-2"/>
          <w:sz w:val="32"/>
          <w:szCs w:val="32"/>
        </w:rPr>
        <w:t xml:space="preserve"> </w:t>
      </w:r>
      <w:r w:rsidRPr="00532343">
        <w:rPr>
          <w:spacing w:val="-2"/>
          <w:sz w:val="32"/>
          <w:szCs w:val="32"/>
        </w:rPr>
        <w:t>internet</w:t>
      </w:r>
      <w:r w:rsidR="00D65A84" w:rsidRPr="00532343">
        <w:rPr>
          <w:spacing w:val="-2"/>
          <w:sz w:val="32"/>
          <w:szCs w:val="32"/>
        </w:rPr>
        <w:t xml:space="preserve"> </w:t>
      </w:r>
      <w:r w:rsidRPr="00532343">
        <w:rPr>
          <w:spacing w:val="-2"/>
          <w:sz w:val="32"/>
          <w:szCs w:val="32"/>
        </w:rPr>
        <w:t>access,</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can</w:t>
      </w:r>
      <w:r w:rsidR="00D65A84" w:rsidRPr="00532343">
        <w:rPr>
          <w:spacing w:val="-2"/>
          <w:sz w:val="32"/>
          <w:szCs w:val="32"/>
        </w:rPr>
        <w:t xml:space="preserve"> </w:t>
      </w:r>
      <w:r w:rsidRPr="00532343">
        <w:rPr>
          <w:spacing w:val="-2"/>
          <w:sz w:val="32"/>
          <w:szCs w:val="32"/>
        </w:rPr>
        <w:t>talk</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someone</w:t>
      </w:r>
      <w:r w:rsidR="00D65A84" w:rsidRPr="00532343">
        <w:rPr>
          <w:spacing w:val="-2"/>
          <w:sz w:val="32"/>
          <w:szCs w:val="32"/>
        </w:rPr>
        <w:t xml:space="preserve"> </w:t>
      </w:r>
      <w:r w:rsidRPr="00532343">
        <w:rPr>
          <w:spacing w:val="-2"/>
          <w:sz w:val="32"/>
          <w:szCs w:val="32"/>
        </w:rPr>
        <w:t>at</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council</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the</w:t>
      </w:r>
      <w:r w:rsidR="00D65A84" w:rsidRPr="00532343">
        <w:rPr>
          <w:spacing w:val="-2"/>
          <w:sz w:val="32"/>
          <w:szCs w:val="32"/>
        </w:rPr>
        <w:t xml:space="preserve"> </w:t>
      </w:r>
      <w:r w:rsidRPr="00532343">
        <w:rPr>
          <w:spacing w:val="-2"/>
          <w:sz w:val="32"/>
          <w:szCs w:val="32"/>
        </w:rPr>
        <w:t>hazards</w:t>
      </w:r>
      <w:r w:rsidR="00D65A84" w:rsidRPr="00532343">
        <w:rPr>
          <w:spacing w:val="-2"/>
          <w:sz w:val="32"/>
          <w:szCs w:val="32"/>
        </w:rPr>
        <w:t xml:space="preserve"> </w:t>
      </w:r>
      <w:r w:rsidRPr="00532343">
        <w:rPr>
          <w:spacing w:val="-2"/>
          <w:sz w:val="32"/>
          <w:szCs w:val="32"/>
        </w:rPr>
        <w:t>where</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live,</w:t>
      </w:r>
      <w:r w:rsidR="00D65A84" w:rsidRPr="00532343">
        <w:rPr>
          <w:spacing w:val="-2"/>
          <w:sz w:val="32"/>
          <w:szCs w:val="32"/>
        </w:rPr>
        <w:t xml:space="preserve"> </w:t>
      </w:r>
      <w:r w:rsidRPr="00532343">
        <w:rPr>
          <w:spacing w:val="-2"/>
          <w:sz w:val="32"/>
          <w:szCs w:val="32"/>
        </w:rPr>
        <w:t>work,</w:t>
      </w:r>
      <w:r w:rsidR="00D65A84" w:rsidRPr="00532343">
        <w:rPr>
          <w:spacing w:val="-2"/>
          <w:sz w:val="32"/>
          <w:szCs w:val="32"/>
        </w:rPr>
        <w:t xml:space="preserve"> </w:t>
      </w:r>
      <w:r w:rsidRPr="00532343">
        <w:rPr>
          <w:spacing w:val="-2"/>
          <w:sz w:val="32"/>
          <w:szCs w:val="32"/>
        </w:rPr>
        <w:t>and</w:t>
      </w:r>
      <w:r w:rsidR="00D65A84" w:rsidRPr="00532343">
        <w:rPr>
          <w:spacing w:val="-2"/>
          <w:sz w:val="32"/>
          <w:szCs w:val="32"/>
        </w:rPr>
        <w:t xml:space="preserve"> </w:t>
      </w:r>
      <w:r w:rsidRPr="00532343">
        <w:rPr>
          <w:spacing w:val="-2"/>
          <w:sz w:val="32"/>
          <w:szCs w:val="32"/>
        </w:rPr>
        <w:t>spend</w:t>
      </w:r>
      <w:r w:rsidR="00D65A84" w:rsidRPr="00532343">
        <w:rPr>
          <w:spacing w:val="-2"/>
          <w:sz w:val="32"/>
          <w:szCs w:val="32"/>
        </w:rPr>
        <w:t xml:space="preserve"> </w:t>
      </w:r>
      <w:r w:rsidRPr="00532343">
        <w:rPr>
          <w:spacing w:val="-2"/>
          <w:sz w:val="32"/>
          <w:szCs w:val="32"/>
        </w:rPr>
        <w:t>time,</w:t>
      </w:r>
      <w:r w:rsidR="00D65A84" w:rsidRPr="00532343">
        <w:rPr>
          <w:spacing w:val="-2"/>
          <w:sz w:val="32"/>
          <w:szCs w:val="32"/>
        </w:rPr>
        <w:t xml:space="preserve"> </w:t>
      </w:r>
      <w:r w:rsidRPr="00532343">
        <w:rPr>
          <w:spacing w:val="-2"/>
          <w:sz w:val="32"/>
          <w:szCs w:val="32"/>
        </w:rPr>
        <w:t>or</w:t>
      </w:r>
      <w:r w:rsidR="00D65A84" w:rsidRPr="00532343">
        <w:rPr>
          <w:spacing w:val="-2"/>
          <w:sz w:val="32"/>
          <w:szCs w:val="32"/>
        </w:rPr>
        <w:t xml:space="preserve"> </w:t>
      </w:r>
      <w:r w:rsidRPr="00532343">
        <w:rPr>
          <w:spacing w:val="-2"/>
          <w:sz w:val="32"/>
          <w:szCs w:val="32"/>
        </w:rPr>
        <w:t>go</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a</w:t>
      </w:r>
      <w:r w:rsidR="00D65A84" w:rsidRPr="00532343">
        <w:rPr>
          <w:spacing w:val="-2"/>
          <w:sz w:val="32"/>
          <w:szCs w:val="32"/>
        </w:rPr>
        <w:t xml:space="preserve"> </w:t>
      </w:r>
      <w:r w:rsidRPr="00532343">
        <w:rPr>
          <w:spacing w:val="-2"/>
          <w:sz w:val="32"/>
          <w:szCs w:val="32"/>
        </w:rPr>
        <w:t>workshop</w:t>
      </w:r>
      <w:r w:rsidR="00D65A84" w:rsidRPr="00532343">
        <w:rPr>
          <w:spacing w:val="-2"/>
          <w:sz w:val="32"/>
          <w:szCs w:val="32"/>
        </w:rPr>
        <w:t xml:space="preserve"> </w:t>
      </w:r>
      <w:r w:rsidRPr="00532343">
        <w:rPr>
          <w:spacing w:val="-2"/>
          <w:sz w:val="32"/>
          <w:szCs w:val="32"/>
        </w:rPr>
        <w:t>in</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area.</w:t>
      </w:r>
      <w:r w:rsidR="00D65A84" w:rsidRPr="00532343">
        <w:rPr>
          <w:spacing w:val="-2"/>
          <w:sz w:val="32"/>
          <w:szCs w:val="32"/>
        </w:rPr>
        <w:t xml:space="preserve"> </w:t>
      </w:r>
    </w:p>
    <w:p w14:paraId="19190442" w14:textId="42EB0A77" w:rsidR="00732A60" w:rsidRPr="00532343" w:rsidRDefault="00CD2077" w:rsidP="00B50C96">
      <w:pPr>
        <w:pStyle w:val="BodyText"/>
        <w:rPr>
          <w:spacing w:val="-2"/>
          <w:sz w:val="32"/>
          <w:szCs w:val="32"/>
        </w:rPr>
      </w:pPr>
      <w:r w:rsidRPr="00532343">
        <w:rPr>
          <w:spacing w:val="-2"/>
          <w:sz w:val="32"/>
          <w:szCs w:val="32"/>
        </w:rPr>
        <w:lastRenderedPageBreak/>
        <w:t>Your</w:t>
      </w:r>
      <w:r w:rsidR="00D65A84" w:rsidRPr="00532343">
        <w:rPr>
          <w:spacing w:val="-2"/>
          <w:sz w:val="32"/>
          <w:szCs w:val="32"/>
        </w:rPr>
        <w:t xml:space="preserve"> </w:t>
      </w:r>
      <w:r w:rsidRPr="00532343">
        <w:rPr>
          <w:spacing w:val="-2"/>
          <w:sz w:val="32"/>
          <w:szCs w:val="32"/>
        </w:rPr>
        <w:t>local</w:t>
      </w:r>
      <w:r w:rsidR="00D65A84" w:rsidRPr="00532343">
        <w:rPr>
          <w:spacing w:val="-2"/>
          <w:sz w:val="32"/>
          <w:szCs w:val="32"/>
        </w:rPr>
        <w:t xml:space="preserve"> </w:t>
      </w:r>
      <w:r w:rsidRPr="00532343">
        <w:rPr>
          <w:spacing w:val="-2"/>
          <w:sz w:val="32"/>
          <w:szCs w:val="32"/>
        </w:rPr>
        <w:t>Emergency</w:t>
      </w:r>
      <w:r w:rsidR="00D65A84" w:rsidRPr="00532343">
        <w:rPr>
          <w:spacing w:val="-2"/>
          <w:sz w:val="32"/>
          <w:szCs w:val="32"/>
        </w:rPr>
        <w:t xml:space="preserve"> </w:t>
      </w:r>
      <w:r w:rsidRPr="00532343">
        <w:rPr>
          <w:spacing w:val="-2"/>
          <w:sz w:val="32"/>
          <w:szCs w:val="32"/>
        </w:rPr>
        <w:t>Management</w:t>
      </w:r>
      <w:r w:rsidR="00D65A84" w:rsidRPr="00532343">
        <w:rPr>
          <w:spacing w:val="-2"/>
          <w:sz w:val="32"/>
          <w:szCs w:val="32"/>
        </w:rPr>
        <w:t xml:space="preserve"> </w:t>
      </w:r>
      <w:r w:rsidRPr="00532343">
        <w:rPr>
          <w:spacing w:val="-2"/>
          <w:sz w:val="32"/>
          <w:szCs w:val="32"/>
        </w:rPr>
        <w:t>Advisor</w:t>
      </w:r>
      <w:r w:rsidR="00D65A84" w:rsidRPr="00532343">
        <w:rPr>
          <w:spacing w:val="-2"/>
          <w:sz w:val="32"/>
          <w:szCs w:val="32"/>
        </w:rPr>
        <w:t xml:space="preserve"> </w:t>
      </w:r>
      <w:r w:rsidRPr="00532343">
        <w:rPr>
          <w:spacing w:val="-2"/>
          <w:sz w:val="32"/>
          <w:szCs w:val="32"/>
        </w:rPr>
        <w:t>will</w:t>
      </w:r>
      <w:r w:rsidR="00D65A84" w:rsidRPr="00532343">
        <w:rPr>
          <w:spacing w:val="-2"/>
          <w:sz w:val="32"/>
          <w:szCs w:val="32"/>
        </w:rPr>
        <w:t xml:space="preserve"> </w:t>
      </w:r>
      <w:r w:rsidRPr="00532343">
        <w:rPr>
          <w:spacing w:val="-2"/>
          <w:sz w:val="32"/>
          <w:szCs w:val="32"/>
        </w:rPr>
        <w:t>be</w:t>
      </w:r>
      <w:r w:rsidR="00D65A84" w:rsidRPr="00532343">
        <w:rPr>
          <w:spacing w:val="-2"/>
          <w:sz w:val="32"/>
          <w:szCs w:val="32"/>
        </w:rPr>
        <w:t xml:space="preserve"> </w:t>
      </w:r>
      <w:r w:rsidRPr="00532343">
        <w:rPr>
          <w:spacing w:val="-2"/>
          <w:sz w:val="32"/>
          <w:szCs w:val="32"/>
        </w:rPr>
        <w:t>able</w:t>
      </w:r>
      <w:r w:rsidR="00D65A84" w:rsidRPr="00532343">
        <w:rPr>
          <w:spacing w:val="-2"/>
          <w:sz w:val="32"/>
          <w:szCs w:val="32"/>
        </w:rPr>
        <w:t xml:space="preserve"> </w:t>
      </w:r>
      <w:r w:rsidRPr="00532343">
        <w:rPr>
          <w:spacing w:val="-2"/>
          <w:sz w:val="32"/>
          <w:szCs w:val="32"/>
        </w:rPr>
        <w:t>to</w:t>
      </w:r>
      <w:r w:rsidR="00D65A84" w:rsidRPr="00532343">
        <w:rPr>
          <w:spacing w:val="-2"/>
          <w:sz w:val="32"/>
          <w:szCs w:val="32"/>
        </w:rPr>
        <w:t xml:space="preserve"> </w:t>
      </w:r>
      <w:r w:rsidRPr="00532343">
        <w:rPr>
          <w:spacing w:val="-2"/>
          <w:sz w:val="32"/>
          <w:szCs w:val="32"/>
        </w:rPr>
        <w:t>tell</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about</w:t>
      </w:r>
      <w:r w:rsidR="00D65A84" w:rsidRPr="00532343">
        <w:rPr>
          <w:spacing w:val="-2"/>
          <w:sz w:val="32"/>
          <w:szCs w:val="32"/>
        </w:rPr>
        <w:t xml:space="preserve"> </w:t>
      </w:r>
      <w:r w:rsidRPr="00532343">
        <w:rPr>
          <w:spacing w:val="-2"/>
          <w:sz w:val="32"/>
          <w:szCs w:val="32"/>
        </w:rPr>
        <w:t>workshops</w:t>
      </w:r>
      <w:r w:rsidR="00D65A84" w:rsidRPr="00532343">
        <w:rPr>
          <w:spacing w:val="-2"/>
          <w:sz w:val="32"/>
          <w:szCs w:val="32"/>
        </w:rPr>
        <w:t xml:space="preserve"> </w:t>
      </w:r>
      <w:r w:rsidRPr="00532343">
        <w:rPr>
          <w:spacing w:val="-2"/>
          <w:sz w:val="32"/>
          <w:szCs w:val="32"/>
        </w:rPr>
        <w:t>in</w:t>
      </w:r>
      <w:r w:rsidR="00D65A84" w:rsidRPr="00532343">
        <w:rPr>
          <w:spacing w:val="-2"/>
          <w:sz w:val="32"/>
          <w:szCs w:val="32"/>
        </w:rPr>
        <w:t xml:space="preserve"> </w:t>
      </w:r>
      <w:r w:rsidRPr="00532343">
        <w:rPr>
          <w:spacing w:val="-2"/>
          <w:sz w:val="32"/>
          <w:szCs w:val="32"/>
        </w:rPr>
        <w:t>your</w:t>
      </w:r>
      <w:r w:rsidR="00D65A84" w:rsidRPr="00532343">
        <w:rPr>
          <w:spacing w:val="-2"/>
          <w:sz w:val="32"/>
          <w:szCs w:val="32"/>
        </w:rPr>
        <w:t xml:space="preserve"> </w:t>
      </w:r>
      <w:r w:rsidRPr="00532343">
        <w:rPr>
          <w:spacing w:val="-2"/>
          <w:sz w:val="32"/>
          <w:szCs w:val="32"/>
        </w:rPr>
        <w:t>area.</w:t>
      </w:r>
      <w:r w:rsidR="00D65A84" w:rsidRPr="00532343">
        <w:rPr>
          <w:spacing w:val="-2"/>
          <w:sz w:val="32"/>
          <w:szCs w:val="32"/>
        </w:rPr>
        <w:t xml:space="preserve"> </w:t>
      </w:r>
      <w:r w:rsidRPr="00532343">
        <w:rPr>
          <w:spacing w:val="-2"/>
          <w:sz w:val="32"/>
          <w:szCs w:val="32"/>
        </w:rPr>
        <w:t>You</w:t>
      </w:r>
      <w:r w:rsidR="00D65A84" w:rsidRPr="00532343">
        <w:rPr>
          <w:spacing w:val="-2"/>
          <w:sz w:val="32"/>
          <w:szCs w:val="32"/>
        </w:rPr>
        <w:t xml:space="preserve"> </w:t>
      </w:r>
      <w:r w:rsidRPr="00532343">
        <w:rPr>
          <w:spacing w:val="-2"/>
          <w:sz w:val="32"/>
          <w:szCs w:val="32"/>
        </w:rPr>
        <w:t>can</w:t>
      </w:r>
      <w:r w:rsidR="00D65A84" w:rsidRPr="00532343">
        <w:rPr>
          <w:spacing w:val="-2"/>
          <w:sz w:val="32"/>
          <w:szCs w:val="32"/>
        </w:rPr>
        <w:t xml:space="preserve"> </w:t>
      </w:r>
      <w:r w:rsidRPr="00532343">
        <w:rPr>
          <w:spacing w:val="-2"/>
          <w:sz w:val="32"/>
          <w:szCs w:val="32"/>
        </w:rPr>
        <w:t>also</w:t>
      </w:r>
      <w:r w:rsidR="00D65A84" w:rsidRPr="00532343">
        <w:rPr>
          <w:spacing w:val="-2"/>
          <w:sz w:val="32"/>
          <w:szCs w:val="32"/>
        </w:rPr>
        <w:t xml:space="preserve"> </w:t>
      </w:r>
      <w:r w:rsidRPr="00532343">
        <w:rPr>
          <w:spacing w:val="-2"/>
          <w:sz w:val="32"/>
          <w:szCs w:val="32"/>
        </w:rPr>
        <w:t>email</w:t>
      </w:r>
      <w:r w:rsidR="00D65A84" w:rsidRPr="00532343">
        <w:rPr>
          <w:spacing w:val="-2"/>
          <w:sz w:val="32"/>
          <w:szCs w:val="32"/>
        </w:rPr>
        <w:t xml:space="preserve"> </w:t>
      </w:r>
      <w:hyperlink r:id="rId42" w:history="1">
        <w:r w:rsidR="003D3F1F" w:rsidRPr="00532343">
          <w:rPr>
            <w:rStyle w:val="Hyperlink"/>
            <w:bCs/>
            <w:spacing w:val="-2"/>
            <w:sz w:val="32"/>
            <w:szCs w:val="32"/>
          </w:rPr>
          <w:t>info@wremo.nz</w:t>
        </w:r>
      </w:hyperlink>
      <w:r w:rsidR="00D65A84" w:rsidRPr="00532343">
        <w:rPr>
          <w:b/>
          <w:bCs/>
          <w:spacing w:val="-2"/>
          <w:sz w:val="32"/>
          <w:szCs w:val="32"/>
        </w:rPr>
        <w:t xml:space="preserve"> </w:t>
      </w:r>
      <w:r w:rsidRPr="00532343">
        <w:rPr>
          <w:spacing w:val="-2"/>
          <w:sz w:val="32"/>
          <w:szCs w:val="32"/>
        </w:rPr>
        <w:t>or</w:t>
      </w:r>
      <w:r w:rsidR="00D65A84" w:rsidRPr="00532343">
        <w:rPr>
          <w:spacing w:val="-2"/>
          <w:sz w:val="32"/>
          <w:szCs w:val="32"/>
        </w:rPr>
        <w:t xml:space="preserve"> </w:t>
      </w:r>
      <w:r w:rsidRPr="00532343">
        <w:rPr>
          <w:spacing w:val="-2"/>
          <w:sz w:val="32"/>
          <w:szCs w:val="32"/>
        </w:rPr>
        <w:t>call</w:t>
      </w:r>
      <w:r w:rsidR="00D65A84" w:rsidRPr="00532343">
        <w:rPr>
          <w:spacing w:val="-2"/>
          <w:sz w:val="32"/>
          <w:szCs w:val="32"/>
        </w:rPr>
        <w:t xml:space="preserve"> </w:t>
      </w:r>
      <w:r w:rsidRPr="00532343">
        <w:rPr>
          <w:b/>
          <w:bCs/>
          <w:spacing w:val="-2"/>
          <w:sz w:val="32"/>
          <w:szCs w:val="32"/>
        </w:rPr>
        <w:t>04</w:t>
      </w:r>
      <w:r w:rsidR="00D65A84" w:rsidRPr="00532343">
        <w:rPr>
          <w:b/>
          <w:bCs/>
          <w:spacing w:val="-2"/>
          <w:sz w:val="32"/>
          <w:szCs w:val="32"/>
        </w:rPr>
        <w:t xml:space="preserve"> </w:t>
      </w:r>
      <w:r w:rsidRPr="00532343">
        <w:rPr>
          <w:b/>
          <w:bCs/>
          <w:spacing w:val="-2"/>
          <w:sz w:val="32"/>
          <w:szCs w:val="32"/>
        </w:rPr>
        <w:t>830</w:t>
      </w:r>
      <w:r w:rsidR="00D65A84" w:rsidRPr="00532343">
        <w:rPr>
          <w:b/>
          <w:bCs/>
          <w:spacing w:val="-2"/>
          <w:sz w:val="32"/>
          <w:szCs w:val="32"/>
        </w:rPr>
        <w:t xml:space="preserve"> </w:t>
      </w:r>
      <w:r w:rsidRPr="00532343">
        <w:rPr>
          <w:b/>
          <w:bCs/>
          <w:spacing w:val="-2"/>
          <w:sz w:val="32"/>
          <w:szCs w:val="32"/>
        </w:rPr>
        <w:t>4279</w:t>
      </w:r>
      <w:r w:rsidRPr="00532343">
        <w:rPr>
          <w:spacing w:val="-2"/>
          <w:sz w:val="32"/>
          <w:szCs w:val="32"/>
        </w:rPr>
        <w:t>.</w:t>
      </w:r>
    </w:p>
    <w:p w14:paraId="7214E238" w14:textId="09DFA4F4" w:rsidR="006A7983" w:rsidRPr="00532343" w:rsidRDefault="006A7983" w:rsidP="006A7983">
      <w:pPr>
        <w:pStyle w:val="Heading1"/>
        <w:rPr>
          <w:rFonts w:asciiTheme="majorHAnsi" w:hAnsiTheme="majorHAnsi" w:cstheme="majorHAnsi"/>
        </w:rPr>
      </w:pPr>
      <w:r w:rsidRPr="00532343">
        <w:rPr>
          <w:rFonts w:asciiTheme="majorHAnsi" w:hAnsiTheme="majorHAnsi" w:cstheme="majorHAnsi"/>
        </w:rPr>
        <w:lastRenderedPageBreak/>
        <w:t>Learn</w:t>
      </w:r>
      <w:r w:rsidR="00D65A84" w:rsidRPr="00532343">
        <w:rPr>
          <w:rFonts w:asciiTheme="majorHAnsi" w:hAnsiTheme="majorHAnsi" w:cstheme="majorHAnsi"/>
        </w:rPr>
        <w:t xml:space="preserve"> </w:t>
      </w:r>
      <w:r w:rsidRPr="00532343">
        <w:rPr>
          <w:rFonts w:asciiTheme="majorHAnsi" w:hAnsiTheme="majorHAnsi" w:cstheme="majorHAnsi"/>
        </w:rPr>
        <w:t>about</w:t>
      </w:r>
      <w:r w:rsidR="00D65A84" w:rsidRPr="00532343">
        <w:rPr>
          <w:rFonts w:asciiTheme="majorHAnsi" w:hAnsiTheme="majorHAnsi" w:cstheme="majorHAnsi"/>
        </w:rPr>
        <w:t xml:space="preserve"> </w:t>
      </w:r>
      <w:r w:rsidRPr="00532343">
        <w:rPr>
          <w:rFonts w:asciiTheme="majorHAnsi" w:hAnsiTheme="majorHAnsi" w:cstheme="majorHAnsi"/>
        </w:rPr>
        <w:t>your</w:t>
      </w:r>
      <w:r w:rsidR="00D65A84" w:rsidRPr="00532343">
        <w:rPr>
          <w:rFonts w:asciiTheme="majorHAnsi" w:hAnsiTheme="majorHAnsi" w:cstheme="majorHAnsi"/>
        </w:rPr>
        <w:t xml:space="preserve"> </w:t>
      </w:r>
      <w:r w:rsidRPr="00532343">
        <w:rPr>
          <w:rFonts w:asciiTheme="majorHAnsi" w:hAnsiTheme="majorHAnsi" w:cstheme="majorHAnsi"/>
        </w:rPr>
        <w:t>disaster</w:t>
      </w:r>
      <w:r w:rsidR="00D65A84" w:rsidRPr="00532343">
        <w:rPr>
          <w:rFonts w:asciiTheme="majorHAnsi" w:hAnsiTheme="majorHAnsi" w:cstheme="majorHAnsi"/>
        </w:rPr>
        <w:t xml:space="preserve"> </w:t>
      </w:r>
      <w:r w:rsidRPr="00532343">
        <w:rPr>
          <w:rFonts w:asciiTheme="majorHAnsi" w:hAnsiTheme="majorHAnsi" w:cstheme="majorHAnsi"/>
        </w:rPr>
        <w:t>risk</w:t>
      </w:r>
    </w:p>
    <w:p w14:paraId="5475ACC4" w14:textId="59DEC430" w:rsidR="006A7983" w:rsidRPr="00532343" w:rsidRDefault="006A7983" w:rsidP="00CB437D">
      <w:pPr>
        <w:pStyle w:val="Heading2"/>
        <w:rPr>
          <w:rFonts w:asciiTheme="majorHAnsi" w:hAnsiTheme="majorHAnsi" w:cstheme="majorHAnsi"/>
          <w:sz w:val="32"/>
          <w:szCs w:val="32"/>
        </w:rPr>
      </w:pPr>
      <w:r w:rsidRPr="00532343">
        <w:rPr>
          <w:rFonts w:asciiTheme="majorHAnsi" w:hAnsiTheme="majorHAnsi" w:cstheme="majorHAnsi"/>
          <w:sz w:val="32"/>
          <w:szCs w:val="32"/>
        </w:rPr>
        <w:t>Know</w:t>
      </w:r>
      <w:r w:rsidR="00D65A84" w:rsidRPr="00532343">
        <w:rPr>
          <w:rFonts w:asciiTheme="majorHAnsi" w:hAnsiTheme="majorHAnsi" w:cstheme="majorHAnsi"/>
          <w:sz w:val="32"/>
          <w:szCs w:val="32"/>
        </w:rPr>
        <w:t xml:space="preserve"> </w:t>
      </w:r>
      <w:r w:rsidRPr="00532343">
        <w:rPr>
          <w:rFonts w:asciiTheme="majorHAnsi" w:hAnsiTheme="majorHAnsi" w:cstheme="majorHAnsi"/>
          <w:sz w:val="32"/>
          <w:szCs w:val="32"/>
        </w:rPr>
        <w:t>your</w:t>
      </w:r>
      <w:r w:rsidR="00D65A84" w:rsidRPr="00532343">
        <w:rPr>
          <w:rFonts w:asciiTheme="majorHAnsi" w:hAnsiTheme="majorHAnsi" w:cstheme="majorHAnsi"/>
          <w:sz w:val="32"/>
          <w:szCs w:val="32"/>
        </w:rPr>
        <w:t xml:space="preserve"> </w:t>
      </w:r>
      <w:r w:rsidRPr="00532343">
        <w:rPr>
          <w:rFonts w:asciiTheme="majorHAnsi" w:hAnsiTheme="majorHAnsi" w:cstheme="majorHAnsi"/>
          <w:sz w:val="32"/>
          <w:szCs w:val="32"/>
        </w:rPr>
        <w:t>risks</w:t>
      </w:r>
    </w:p>
    <w:p w14:paraId="3406144F" w14:textId="6974AEDA" w:rsidR="00891A55" w:rsidRPr="00532343" w:rsidRDefault="00891A55" w:rsidP="00891A55">
      <w:pPr>
        <w:spacing w:before="0" w:after="0"/>
        <w:rPr>
          <w:rFonts w:asciiTheme="majorHAnsi" w:hAnsiTheme="majorHAnsi" w:cstheme="majorHAnsi"/>
          <w:sz w:val="32"/>
          <w:szCs w:val="32"/>
        </w:rPr>
      </w:pPr>
      <w:r w:rsidRPr="00532343">
        <w:rPr>
          <w:rFonts w:asciiTheme="majorHAnsi" w:hAnsiTheme="majorHAnsi" w:cstheme="majorHAnsi"/>
          <w:noProof/>
          <w:sz w:val="32"/>
          <w:szCs w:val="32"/>
        </w:rPr>
        <mc:AlternateContent>
          <mc:Choice Requires="wps">
            <w:drawing>
              <wp:inline distT="0" distB="0" distL="0" distR="0" wp14:anchorId="35FA5CC5" wp14:editId="2E567984">
                <wp:extent cx="5911200" cy="148855"/>
                <wp:effectExtent l="0" t="0" r="0" b="3810"/>
                <wp:docPr id="1588657685"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1200" cy="148855"/>
                        </a:xfrm>
                        <a:prstGeom prst="round2SameRect">
                          <a:avLst>
                            <a:gd name="adj1" fmla="val 38096"/>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992BE0" id="Rectangle: Top Corners Rounded 59" o:spid="_x0000_s1026" alt="&quot;&quot;" style="width:465.45pt;height:11.7pt;visibility:visible;mso-wrap-style:square;mso-left-percent:-10001;mso-top-percent:-10001;mso-position-horizontal:absolute;mso-position-horizontal-relative:char;mso-position-vertical:absolute;mso-position-vertical-relative:line;mso-left-percent:-10001;mso-top-percent:-10001;v-text-anchor:middle" coordsize="5911200,148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" path="m56708,l5854492,v31319,,56708,25389,56708,56708l5911200,148855r,l,148855r,l,56708c,25389,25389,,56708,xe" fillcolor="white [3212]" stroked="f" strokeweight="1pt">
                <v:stroke joinstyle="miter"/>
                <v:path arrowok="t" o:connecttype="custom" o:connectlocs="56708,0;5854492,0;5911200,56708;5911200,148855;5911200,148855;0,148855;0,148855;0,56708;56708,0" o:connectangles="0,0,0,0,0,0,0,0,0"/>
                <w10:anchorlock/>
              </v:shape>
            </w:pict>
          </mc:Fallback>
        </mc:AlternateContent>
      </w:r>
    </w:p>
    <w:tbl>
      <w:tblPr>
        <w:tblStyle w:val="FillableTable"/>
        <w:tblW w:w="9188"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none" w:sz="0" w:space="0" w:color="auto"/>
          <w:insideV w:val="none" w:sz="0" w:space="0" w:color="auto"/>
        </w:tblBorders>
        <w:tblLook w:val="04A0" w:firstRow="1" w:lastRow="0" w:firstColumn="1" w:lastColumn="0" w:noHBand="0" w:noVBand="1"/>
      </w:tblPr>
      <w:tblGrid>
        <w:gridCol w:w="536"/>
        <w:gridCol w:w="3574"/>
        <w:gridCol w:w="4447"/>
        <w:gridCol w:w="631"/>
      </w:tblGrid>
      <w:tr w:rsidR="00CC26FA" w:rsidRPr="00532343" w14:paraId="61CC6828" w14:textId="77777777" w:rsidTr="009111CA">
        <w:trPr>
          <w:trHeight w:val="1077"/>
        </w:trPr>
        <w:tc>
          <w:tcPr>
            <w:tcW w:w="404" w:type="dxa"/>
            <w:tcBorders>
              <w:bottom w:val="nil"/>
            </w:tcBorders>
          </w:tcPr>
          <w:p w14:paraId="313C6516" w14:textId="59347CF8" w:rsidR="00CC26FA" w:rsidRPr="00532343" w:rsidRDefault="00CC26FA" w:rsidP="00AC789D">
            <w:pPr>
              <w:spacing w:before="0"/>
              <w:rPr>
                <w:rFonts w:asciiTheme="majorHAnsi" w:hAnsiTheme="majorHAnsi" w:cstheme="majorHAnsi"/>
                <w:b/>
                <w:bCs/>
                <w:sz w:val="32"/>
                <w:szCs w:val="32"/>
              </w:rPr>
            </w:pPr>
          </w:p>
        </w:tc>
        <w:tc>
          <w:tcPr>
            <w:tcW w:w="3603" w:type="dxa"/>
            <w:tcBorders>
              <w:bottom w:val="nil"/>
            </w:tcBorders>
          </w:tcPr>
          <w:p w14:paraId="3FD3CB2A" w14:textId="1584A267" w:rsidR="00AC789D" w:rsidRPr="00532343" w:rsidRDefault="00AC789D" w:rsidP="00273F96">
            <w:pPr>
              <w:pStyle w:val="BodyText"/>
              <w:spacing w:before="0"/>
              <w:rPr>
                <w:rFonts w:asciiTheme="majorHAnsi" w:hAnsiTheme="majorHAnsi" w:cstheme="majorHAnsi"/>
                <w:b/>
                <w:bCs/>
                <w:sz w:val="32"/>
                <w:szCs w:val="32"/>
              </w:rPr>
            </w:pPr>
            <w:r w:rsidRPr="00532343">
              <w:rPr>
                <w:rFonts w:asciiTheme="majorHAnsi" w:hAnsiTheme="majorHAnsi" w:cstheme="majorHAnsi"/>
                <w:b/>
                <w:bCs/>
                <w:sz w:val="32"/>
                <w:szCs w:val="32"/>
              </w:rPr>
              <w:t>What are the main risks in your community?</w:t>
            </w:r>
          </w:p>
          <w:p w14:paraId="74FEC60B" w14:textId="3B25DACE" w:rsidR="00CC26FA" w:rsidRPr="00532343" w:rsidRDefault="00AC789D" w:rsidP="00273F96">
            <w:pPr>
              <w:pStyle w:val="BodyText"/>
              <w:spacing w:before="0"/>
              <w:rPr>
                <w:rFonts w:asciiTheme="majorHAnsi" w:hAnsiTheme="majorHAnsi" w:cstheme="majorHAnsi"/>
                <w:sz w:val="32"/>
                <w:szCs w:val="32"/>
              </w:rPr>
            </w:pPr>
            <w:r w:rsidRPr="00532343">
              <w:rPr>
                <w:rFonts w:asciiTheme="majorHAnsi" w:hAnsiTheme="majorHAnsi" w:cstheme="majorHAnsi"/>
                <w:sz w:val="32"/>
                <w:szCs w:val="32"/>
              </w:rPr>
              <w:t>(Check ones that apply)</w:t>
            </w:r>
          </w:p>
        </w:tc>
        <w:tc>
          <w:tcPr>
            <w:tcW w:w="4549" w:type="dxa"/>
            <w:tcBorders>
              <w:bottom w:val="nil"/>
            </w:tcBorders>
          </w:tcPr>
          <w:p w14:paraId="6D009804" w14:textId="7F27614A" w:rsidR="00CC26FA" w:rsidRPr="00532343" w:rsidRDefault="00AC789D" w:rsidP="00273F96">
            <w:pPr>
              <w:pStyle w:val="BodyText"/>
              <w:spacing w:before="0"/>
              <w:rPr>
                <w:rFonts w:asciiTheme="majorHAnsi" w:hAnsiTheme="majorHAnsi" w:cstheme="majorHAnsi"/>
                <w:b/>
                <w:bCs/>
                <w:sz w:val="32"/>
                <w:szCs w:val="32"/>
              </w:rPr>
            </w:pPr>
            <w:r w:rsidRPr="00532343">
              <w:rPr>
                <w:rFonts w:asciiTheme="majorHAnsi" w:hAnsiTheme="majorHAnsi" w:cstheme="majorHAnsi"/>
                <w:b/>
                <w:bCs/>
                <w:sz w:val="32"/>
                <w:szCs w:val="32"/>
              </w:rPr>
              <w:t>How would this affect you?</w:t>
            </w:r>
          </w:p>
        </w:tc>
        <w:tc>
          <w:tcPr>
            <w:tcW w:w="632" w:type="dxa"/>
          </w:tcPr>
          <w:p w14:paraId="4AD4D3C1" w14:textId="3FE020D3" w:rsidR="00CC26FA" w:rsidRPr="00532343" w:rsidRDefault="001D060C" w:rsidP="00987B1F">
            <w:pPr>
              <w:pStyle w:val="BodyText"/>
              <w:spacing w:before="0"/>
              <w:jc w:val="right"/>
              <w:rPr>
                <w:rFonts w:asciiTheme="majorHAnsi" w:hAnsiTheme="majorHAnsi" w:cstheme="majorHAnsi"/>
                <w:b/>
                <w:bCs/>
                <w:sz w:val="32"/>
                <w:szCs w:val="32"/>
              </w:rPr>
            </w:pPr>
            <w:r w:rsidRPr="00532343">
              <w:rPr>
                <w:rFonts w:asciiTheme="majorHAnsi" w:hAnsiTheme="majorHAnsi" w:cstheme="majorHAnsi"/>
                <w:noProof/>
                <w:sz w:val="32"/>
                <w:szCs w:val="32"/>
              </w:rPr>
              <w:drawing>
                <wp:inline distT="0" distB="0" distL="0" distR="0" wp14:anchorId="145807DC" wp14:editId="1BBD93CA">
                  <wp:extent cx="247650" cy="190500"/>
                  <wp:effectExtent l="0" t="0" r="0" b="0"/>
                  <wp:docPr id="1866113236"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13236"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inline>
              </w:drawing>
            </w:r>
          </w:p>
        </w:tc>
      </w:tr>
      <w:tr w:rsidR="00891A55" w:rsidRPr="00532343" w14:paraId="5E2DB2C6" w14:textId="77777777" w:rsidTr="009111CA">
        <w:trPr>
          <w:trHeight w:val="1446"/>
        </w:trPr>
        <w:sdt>
          <w:sdtPr>
            <w:rPr>
              <w:rFonts w:asciiTheme="majorHAnsi" w:hAnsiTheme="majorHAnsi" w:cstheme="majorHAnsi"/>
              <w:sz w:val="32"/>
              <w:szCs w:val="32"/>
            </w:rPr>
            <w:id w:val="550108216"/>
            <w14:checkbox>
              <w14:checked w14:val="0"/>
              <w14:checkedState w14:val="2612" w14:font="MS Gothic"/>
              <w14:uncheckedState w14:val="2610" w14:font="MS Gothic"/>
            </w14:checkbox>
          </w:sdtPr>
          <w:sdtContent>
            <w:tc>
              <w:tcPr>
                <w:tcW w:w="404" w:type="dxa"/>
                <w:tcBorders>
                  <w:top w:val="nil"/>
                  <w:bottom w:val="single" w:sz="2" w:space="0" w:color="19305A" w:themeColor="accent1"/>
                </w:tcBorders>
              </w:tcPr>
              <w:p w14:paraId="79C4A696" w14:textId="5A19649E" w:rsidR="00891A55" w:rsidRPr="00532343" w:rsidRDefault="00EB316B" w:rsidP="00EB316B">
                <w:pPr>
                  <w:pStyle w:val="Checkbox"/>
                  <w:spacing w:before="240"/>
                  <w:ind w:left="0"/>
                  <w:jc w:val="right"/>
                  <w:rPr>
                    <w:rFonts w:asciiTheme="majorHAnsi" w:hAnsiTheme="majorHAnsi" w:cstheme="majorHAnsi"/>
                    <w:sz w:val="32"/>
                    <w:szCs w:val="32"/>
                  </w:rPr>
                </w:pPr>
                <w:r>
                  <w:rPr>
                    <w:rFonts w:ascii="MS Gothic" w:eastAsia="MS Gothic" w:hAnsi="MS Gothic" w:cstheme="majorHAnsi" w:hint="eastAsia"/>
                    <w:sz w:val="32"/>
                    <w:szCs w:val="32"/>
                  </w:rPr>
                  <w:t>☐</w:t>
                </w:r>
              </w:p>
            </w:tc>
          </w:sdtContent>
        </w:sdt>
        <w:tc>
          <w:tcPr>
            <w:tcW w:w="3603" w:type="dxa"/>
            <w:tcBorders>
              <w:top w:val="nil"/>
              <w:bottom w:val="single" w:sz="2" w:space="0" w:color="19305A" w:themeColor="accent1"/>
            </w:tcBorders>
          </w:tcPr>
          <w:p w14:paraId="0837C374" w14:textId="58961E1A" w:rsidR="00891A55" w:rsidRPr="00532343" w:rsidRDefault="00891A55" w:rsidP="00891A55">
            <w:pPr>
              <w:pStyle w:val="BodyText"/>
              <w:rPr>
                <w:rFonts w:asciiTheme="majorHAnsi" w:hAnsiTheme="majorHAnsi" w:cstheme="majorHAnsi"/>
                <w:b/>
                <w:bCs/>
                <w:sz w:val="32"/>
                <w:szCs w:val="32"/>
              </w:rPr>
            </w:pPr>
            <w:r w:rsidRPr="00532343">
              <w:rPr>
                <w:rFonts w:asciiTheme="majorHAnsi" w:hAnsiTheme="majorHAnsi" w:cstheme="majorHAnsi"/>
                <w:b/>
                <w:bCs/>
                <w:sz w:val="32"/>
                <w:szCs w:val="32"/>
              </w:rPr>
              <w:t>Storm</w:t>
            </w:r>
            <w:r w:rsidR="002618CD">
              <w:rPr>
                <w:rFonts w:asciiTheme="majorHAnsi" w:hAnsiTheme="majorHAnsi" w:cstheme="majorHAnsi"/>
                <w:b/>
                <w:bCs/>
                <w:sz w:val="32"/>
                <w:szCs w:val="32"/>
              </w:rPr>
              <w:t>/</w:t>
            </w:r>
            <w:r w:rsidR="002618CD" w:rsidRPr="00FD7D9D">
              <w:rPr>
                <w:rFonts w:asciiTheme="majorHAnsi" w:hAnsiTheme="majorHAnsi" w:cstheme="majorHAnsi"/>
                <w:b/>
                <w:bCs/>
                <w:sz w:val="32"/>
                <w:szCs w:val="32"/>
              </w:rPr>
              <w:t>landsl</w:t>
            </w:r>
            <w:r w:rsidR="0094549D" w:rsidRPr="00FD7D9D">
              <w:rPr>
                <w:rFonts w:asciiTheme="majorHAnsi" w:hAnsiTheme="majorHAnsi" w:cstheme="majorHAnsi"/>
                <w:b/>
                <w:bCs/>
                <w:sz w:val="32"/>
                <w:szCs w:val="32"/>
              </w:rPr>
              <w:t>i</w:t>
            </w:r>
            <w:r w:rsidR="002B4A4F">
              <w:rPr>
                <w:rFonts w:asciiTheme="majorHAnsi" w:hAnsiTheme="majorHAnsi" w:cstheme="majorHAnsi"/>
                <w:b/>
                <w:bCs/>
                <w:sz w:val="32"/>
                <w:szCs w:val="32"/>
              </w:rPr>
              <w:t>de</w:t>
            </w:r>
          </w:p>
        </w:tc>
        <w:sdt>
          <w:sdtPr>
            <w:rPr>
              <w:rFonts w:asciiTheme="majorHAnsi" w:hAnsiTheme="majorHAnsi" w:cstheme="majorHAnsi"/>
              <w:sz w:val="32"/>
              <w:szCs w:val="32"/>
            </w:rPr>
            <w:id w:val="-1176647867"/>
            <w:placeholder>
              <w:docPart w:val="F791B4E958114805AC3E1C7432662A0C"/>
            </w:placeholder>
            <w:showingPlcHdr/>
            <w:text w:multiLine="1"/>
          </w:sdtPr>
          <w:sdtContent>
            <w:tc>
              <w:tcPr>
                <w:tcW w:w="4549" w:type="dxa"/>
                <w:tcBorders>
                  <w:top w:val="nil"/>
                  <w:bottom w:val="single" w:sz="2" w:space="0" w:color="19305A" w:themeColor="accent1"/>
                </w:tcBorders>
              </w:tcPr>
              <w:p w14:paraId="5E51EF76" w14:textId="72FC06D6" w:rsidR="00891A55" w:rsidRPr="00532343" w:rsidRDefault="00891A55" w:rsidP="00891A55">
                <w:pPr>
                  <w:pStyle w:val="BodyText"/>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tc>
          </w:sdtContent>
        </w:sdt>
        <w:tc>
          <w:tcPr>
            <w:tcW w:w="632" w:type="dxa"/>
          </w:tcPr>
          <w:p w14:paraId="085C7629" w14:textId="77777777" w:rsidR="00891A55" w:rsidRPr="00532343" w:rsidRDefault="00891A55" w:rsidP="00891A55">
            <w:pPr>
              <w:pStyle w:val="BodyText"/>
              <w:rPr>
                <w:rFonts w:asciiTheme="majorHAnsi" w:hAnsiTheme="majorHAnsi" w:cstheme="majorHAnsi"/>
                <w:sz w:val="32"/>
                <w:szCs w:val="32"/>
              </w:rPr>
            </w:pPr>
          </w:p>
        </w:tc>
      </w:tr>
      <w:tr w:rsidR="00EE52CC" w:rsidRPr="00532343" w14:paraId="20010372" w14:textId="77777777" w:rsidTr="009111CA">
        <w:trPr>
          <w:trHeight w:val="1446"/>
        </w:trPr>
        <w:sdt>
          <w:sdtPr>
            <w:rPr>
              <w:rFonts w:asciiTheme="majorHAnsi" w:hAnsiTheme="majorHAnsi" w:cstheme="majorHAnsi"/>
              <w:sz w:val="32"/>
              <w:szCs w:val="32"/>
            </w:rPr>
            <w:id w:val="-30810627"/>
            <w14:checkbox>
              <w14:checked w14:val="0"/>
              <w14:checkedState w14:val="2612" w14:font="MS Gothic"/>
              <w14:uncheckedState w14:val="2610" w14:font="MS Gothic"/>
            </w14:checkbox>
          </w:sdtPr>
          <w:sdtContent>
            <w:tc>
              <w:tcPr>
                <w:tcW w:w="404" w:type="dxa"/>
                <w:tcBorders>
                  <w:top w:val="single" w:sz="2" w:space="0" w:color="19305A" w:themeColor="accent1"/>
                  <w:bottom w:val="single" w:sz="2" w:space="0" w:color="19305A" w:themeColor="accent1"/>
                </w:tcBorders>
              </w:tcPr>
              <w:p w14:paraId="1A303265" w14:textId="629E0214" w:rsidR="00EE52CC" w:rsidRPr="00532343" w:rsidRDefault="00EE52CC" w:rsidP="00EB316B">
                <w:pPr>
                  <w:pStyle w:val="Checkbox"/>
                  <w:spacing w:before="240"/>
                  <w:ind w:left="0"/>
                  <w:jc w:val="right"/>
                  <w:rPr>
                    <w:rFonts w:asciiTheme="majorHAnsi" w:hAnsiTheme="majorHAnsi" w:cstheme="majorHAnsi"/>
                    <w:sz w:val="32"/>
                    <w:szCs w:val="32"/>
                  </w:rPr>
                </w:pPr>
                <w:r w:rsidRPr="00532343">
                  <w:rPr>
                    <w:rFonts w:ascii="Segoe UI Symbol" w:eastAsia="MS Gothic" w:hAnsi="Segoe UI Symbol" w:cs="Segoe UI Symbol"/>
                    <w:sz w:val="32"/>
                    <w:szCs w:val="32"/>
                  </w:rPr>
                  <w:t>☐</w:t>
                </w:r>
              </w:p>
            </w:tc>
          </w:sdtContent>
        </w:sdt>
        <w:tc>
          <w:tcPr>
            <w:tcW w:w="3603" w:type="dxa"/>
            <w:tcBorders>
              <w:top w:val="single" w:sz="2" w:space="0" w:color="19305A" w:themeColor="accent1"/>
              <w:bottom w:val="single" w:sz="2" w:space="0" w:color="19305A" w:themeColor="accent1"/>
            </w:tcBorders>
          </w:tcPr>
          <w:p w14:paraId="460A05B6" w14:textId="7862031E" w:rsidR="00EE52CC" w:rsidRPr="00532343" w:rsidRDefault="00EE52CC" w:rsidP="00EE52CC">
            <w:pPr>
              <w:pStyle w:val="BodyText"/>
              <w:rPr>
                <w:rFonts w:asciiTheme="majorHAnsi" w:hAnsiTheme="majorHAnsi" w:cstheme="majorHAnsi"/>
                <w:b/>
                <w:bCs/>
                <w:sz w:val="32"/>
                <w:szCs w:val="32"/>
              </w:rPr>
            </w:pPr>
            <w:r w:rsidRPr="00532343">
              <w:rPr>
                <w:rFonts w:asciiTheme="majorHAnsi" w:hAnsiTheme="majorHAnsi" w:cstheme="majorHAnsi"/>
                <w:b/>
                <w:bCs/>
                <w:sz w:val="32"/>
                <w:szCs w:val="32"/>
              </w:rPr>
              <w:t>Flood</w:t>
            </w:r>
          </w:p>
        </w:tc>
        <w:sdt>
          <w:sdtPr>
            <w:rPr>
              <w:rFonts w:asciiTheme="majorHAnsi" w:hAnsiTheme="majorHAnsi" w:cstheme="majorHAnsi"/>
              <w:sz w:val="32"/>
              <w:szCs w:val="32"/>
            </w:rPr>
            <w:id w:val="573018807"/>
            <w:placeholder>
              <w:docPart w:val="BF2415EC6E0C44C59206BCF8D364E879"/>
            </w:placeholder>
            <w:showingPlcHdr/>
            <w:text w:multiLine="1"/>
          </w:sdtPr>
          <w:sdtContent>
            <w:tc>
              <w:tcPr>
                <w:tcW w:w="4549" w:type="dxa"/>
                <w:tcBorders>
                  <w:top w:val="single" w:sz="2" w:space="0" w:color="19305A" w:themeColor="accent1"/>
                  <w:bottom w:val="single" w:sz="2" w:space="0" w:color="19305A" w:themeColor="accent1"/>
                </w:tcBorders>
              </w:tcPr>
              <w:p w14:paraId="0989F9BA" w14:textId="6519DD31" w:rsidR="00EE52CC" w:rsidRPr="00532343" w:rsidRDefault="00EE52CC" w:rsidP="00EE52CC">
                <w:pPr>
                  <w:pStyle w:val="BodyText"/>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tc>
          </w:sdtContent>
        </w:sdt>
        <w:tc>
          <w:tcPr>
            <w:tcW w:w="632" w:type="dxa"/>
          </w:tcPr>
          <w:p w14:paraId="0D3E098C" w14:textId="77777777" w:rsidR="00EE52CC" w:rsidRPr="00532343" w:rsidRDefault="00EE52CC" w:rsidP="00EE52CC">
            <w:pPr>
              <w:pStyle w:val="BodyText"/>
              <w:rPr>
                <w:rFonts w:asciiTheme="majorHAnsi" w:hAnsiTheme="majorHAnsi" w:cstheme="majorHAnsi"/>
                <w:sz w:val="32"/>
                <w:szCs w:val="32"/>
              </w:rPr>
            </w:pPr>
          </w:p>
        </w:tc>
      </w:tr>
      <w:tr w:rsidR="00EE52CC" w:rsidRPr="00532343" w14:paraId="3946AB83" w14:textId="77777777" w:rsidTr="009111CA">
        <w:trPr>
          <w:trHeight w:val="1446"/>
        </w:trPr>
        <w:sdt>
          <w:sdtPr>
            <w:rPr>
              <w:rFonts w:asciiTheme="majorHAnsi" w:hAnsiTheme="majorHAnsi" w:cstheme="majorHAnsi"/>
              <w:sz w:val="32"/>
              <w:szCs w:val="32"/>
            </w:rPr>
            <w:id w:val="1499915023"/>
            <w14:checkbox>
              <w14:checked w14:val="0"/>
              <w14:checkedState w14:val="2612" w14:font="MS Gothic"/>
              <w14:uncheckedState w14:val="2610" w14:font="MS Gothic"/>
            </w14:checkbox>
          </w:sdtPr>
          <w:sdtContent>
            <w:tc>
              <w:tcPr>
                <w:tcW w:w="404" w:type="dxa"/>
                <w:tcBorders>
                  <w:top w:val="single" w:sz="2" w:space="0" w:color="19305A" w:themeColor="accent1"/>
                  <w:bottom w:val="single" w:sz="2" w:space="0" w:color="19305A" w:themeColor="accent1"/>
                </w:tcBorders>
              </w:tcPr>
              <w:p w14:paraId="61EE001B" w14:textId="677006F6" w:rsidR="00EE52CC" w:rsidRPr="00532343" w:rsidRDefault="00EB316B" w:rsidP="00EB316B">
                <w:pPr>
                  <w:pStyle w:val="Checkbox"/>
                  <w:spacing w:before="240"/>
                  <w:ind w:left="0"/>
                  <w:jc w:val="right"/>
                  <w:rPr>
                    <w:rFonts w:asciiTheme="majorHAnsi" w:hAnsiTheme="majorHAnsi" w:cstheme="majorHAnsi"/>
                    <w:sz w:val="32"/>
                    <w:szCs w:val="32"/>
                  </w:rPr>
                </w:pPr>
                <w:r>
                  <w:rPr>
                    <w:rFonts w:ascii="MS Gothic" w:eastAsia="MS Gothic" w:hAnsi="MS Gothic" w:cstheme="majorHAnsi" w:hint="eastAsia"/>
                    <w:sz w:val="32"/>
                    <w:szCs w:val="32"/>
                  </w:rPr>
                  <w:t>☐</w:t>
                </w:r>
              </w:p>
            </w:tc>
          </w:sdtContent>
        </w:sdt>
        <w:tc>
          <w:tcPr>
            <w:tcW w:w="3603" w:type="dxa"/>
            <w:tcBorders>
              <w:top w:val="single" w:sz="2" w:space="0" w:color="19305A" w:themeColor="accent1"/>
              <w:bottom w:val="single" w:sz="2" w:space="0" w:color="19305A" w:themeColor="accent1"/>
            </w:tcBorders>
          </w:tcPr>
          <w:p w14:paraId="028707E5" w14:textId="307F5D25" w:rsidR="00EE52CC" w:rsidRPr="00532343" w:rsidRDefault="00EE52CC" w:rsidP="00EE52CC">
            <w:pPr>
              <w:pStyle w:val="BodyText"/>
              <w:rPr>
                <w:rFonts w:asciiTheme="majorHAnsi" w:hAnsiTheme="majorHAnsi" w:cstheme="majorHAnsi"/>
                <w:b/>
                <w:bCs/>
                <w:sz w:val="32"/>
                <w:szCs w:val="32"/>
              </w:rPr>
            </w:pPr>
            <w:r w:rsidRPr="00532343">
              <w:rPr>
                <w:rFonts w:asciiTheme="majorHAnsi" w:hAnsiTheme="majorHAnsi" w:cstheme="majorHAnsi"/>
                <w:b/>
                <w:bCs/>
                <w:sz w:val="32"/>
                <w:szCs w:val="32"/>
              </w:rPr>
              <w:t>Earthquake</w:t>
            </w:r>
          </w:p>
        </w:tc>
        <w:sdt>
          <w:sdtPr>
            <w:rPr>
              <w:rFonts w:asciiTheme="majorHAnsi" w:hAnsiTheme="majorHAnsi" w:cstheme="majorHAnsi"/>
              <w:sz w:val="32"/>
              <w:szCs w:val="32"/>
            </w:rPr>
            <w:id w:val="-1802219354"/>
            <w:placeholder>
              <w:docPart w:val="10C1F99A5AF64498AAFE6710394821B9"/>
            </w:placeholder>
            <w:showingPlcHdr/>
            <w:text w:multiLine="1"/>
          </w:sdtPr>
          <w:sdtContent>
            <w:tc>
              <w:tcPr>
                <w:tcW w:w="4549" w:type="dxa"/>
                <w:tcBorders>
                  <w:top w:val="single" w:sz="2" w:space="0" w:color="19305A" w:themeColor="accent1"/>
                  <w:bottom w:val="single" w:sz="2" w:space="0" w:color="19305A" w:themeColor="accent1"/>
                </w:tcBorders>
              </w:tcPr>
              <w:p w14:paraId="114687E1" w14:textId="19830230" w:rsidR="00EE52CC" w:rsidRPr="00532343" w:rsidRDefault="00EE52CC" w:rsidP="00EE52CC">
                <w:pPr>
                  <w:pStyle w:val="BodyText"/>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tc>
          </w:sdtContent>
        </w:sdt>
        <w:tc>
          <w:tcPr>
            <w:tcW w:w="632" w:type="dxa"/>
          </w:tcPr>
          <w:p w14:paraId="59D7723E" w14:textId="77777777" w:rsidR="00EE52CC" w:rsidRPr="00532343" w:rsidRDefault="00EE52CC" w:rsidP="00EE52CC">
            <w:pPr>
              <w:pStyle w:val="BodyText"/>
              <w:rPr>
                <w:rFonts w:asciiTheme="majorHAnsi" w:hAnsiTheme="majorHAnsi" w:cstheme="majorHAnsi"/>
                <w:sz w:val="32"/>
                <w:szCs w:val="32"/>
              </w:rPr>
            </w:pPr>
          </w:p>
        </w:tc>
      </w:tr>
      <w:tr w:rsidR="00EE52CC" w:rsidRPr="00532343" w14:paraId="17D69795" w14:textId="77777777" w:rsidTr="009111CA">
        <w:trPr>
          <w:trHeight w:val="1446"/>
        </w:trPr>
        <w:sdt>
          <w:sdtPr>
            <w:rPr>
              <w:rFonts w:asciiTheme="majorHAnsi" w:hAnsiTheme="majorHAnsi" w:cstheme="majorHAnsi"/>
              <w:sz w:val="32"/>
              <w:szCs w:val="32"/>
            </w:rPr>
            <w:id w:val="24839767"/>
            <w14:checkbox>
              <w14:checked w14:val="0"/>
              <w14:checkedState w14:val="2612" w14:font="MS Gothic"/>
              <w14:uncheckedState w14:val="2610" w14:font="MS Gothic"/>
            </w14:checkbox>
          </w:sdtPr>
          <w:sdtContent>
            <w:tc>
              <w:tcPr>
                <w:tcW w:w="404" w:type="dxa"/>
                <w:tcBorders>
                  <w:top w:val="single" w:sz="2" w:space="0" w:color="19305A" w:themeColor="accent1"/>
                  <w:bottom w:val="single" w:sz="2" w:space="0" w:color="19305A" w:themeColor="accent1"/>
                </w:tcBorders>
              </w:tcPr>
              <w:p w14:paraId="672E8526" w14:textId="6111005D" w:rsidR="00EE52CC" w:rsidRPr="00532343" w:rsidRDefault="00EB316B" w:rsidP="00EB316B">
                <w:pPr>
                  <w:pStyle w:val="Checkbox"/>
                  <w:spacing w:before="240"/>
                  <w:ind w:left="0"/>
                  <w:jc w:val="right"/>
                  <w:rPr>
                    <w:rFonts w:asciiTheme="majorHAnsi" w:hAnsiTheme="majorHAnsi" w:cstheme="majorHAnsi"/>
                    <w:sz w:val="32"/>
                    <w:szCs w:val="32"/>
                  </w:rPr>
                </w:pPr>
                <w:r>
                  <w:rPr>
                    <w:rFonts w:ascii="MS Gothic" w:eastAsia="MS Gothic" w:hAnsi="MS Gothic" w:cstheme="majorHAnsi" w:hint="eastAsia"/>
                    <w:sz w:val="32"/>
                    <w:szCs w:val="32"/>
                  </w:rPr>
                  <w:t>☐</w:t>
                </w:r>
              </w:p>
            </w:tc>
          </w:sdtContent>
        </w:sdt>
        <w:tc>
          <w:tcPr>
            <w:tcW w:w="3603" w:type="dxa"/>
            <w:tcBorders>
              <w:top w:val="single" w:sz="2" w:space="0" w:color="19305A" w:themeColor="accent1"/>
              <w:bottom w:val="single" w:sz="2" w:space="0" w:color="19305A" w:themeColor="accent1"/>
            </w:tcBorders>
          </w:tcPr>
          <w:p w14:paraId="7EB6E45C" w14:textId="6F4211CF" w:rsidR="00EE52CC" w:rsidRPr="00532343" w:rsidRDefault="00EE52CC" w:rsidP="00EE52CC">
            <w:pPr>
              <w:pStyle w:val="BodyText"/>
              <w:rPr>
                <w:rFonts w:asciiTheme="majorHAnsi" w:hAnsiTheme="majorHAnsi" w:cstheme="majorHAnsi"/>
                <w:b/>
                <w:bCs/>
                <w:sz w:val="32"/>
                <w:szCs w:val="32"/>
              </w:rPr>
            </w:pPr>
            <w:r w:rsidRPr="00532343">
              <w:rPr>
                <w:rFonts w:asciiTheme="majorHAnsi" w:hAnsiTheme="majorHAnsi" w:cstheme="majorHAnsi"/>
                <w:b/>
                <w:bCs/>
                <w:sz w:val="32"/>
                <w:szCs w:val="32"/>
              </w:rPr>
              <w:t>Tsunami</w:t>
            </w:r>
          </w:p>
        </w:tc>
        <w:sdt>
          <w:sdtPr>
            <w:rPr>
              <w:rFonts w:asciiTheme="majorHAnsi" w:hAnsiTheme="majorHAnsi" w:cstheme="majorHAnsi"/>
              <w:sz w:val="32"/>
              <w:szCs w:val="32"/>
            </w:rPr>
            <w:id w:val="1923211396"/>
            <w:placeholder>
              <w:docPart w:val="9B6DBC0D82BA46098EFD848F07AFAFF0"/>
            </w:placeholder>
            <w:showingPlcHdr/>
            <w:text w:multiLine="1"/>
          </w:sdtPr>
          <w:sdtContent>
            <w:tc>
              <w:tcPr>
                <w:tcW w:w="4549" w:type="dxa"/>
                <w:tcBorders>
                  <w:top w:val="single" w:sz="2" w:space="0" w:color="19305A" w:themeColor="accent1"/>
                  <w:bottom w:val="single" w:sz="2" w:space="0" w:color="19305A" w:themeColor="accent1"/>
                </w:tcBorders>
              </w:tcPr>
              <w:p w14:paraId="49638A4B" w14:textId="4E504CEA" w:rsidR="00EE52CC" w:rsidRPr="00532343" w:rsidRDefault="00EE52CC" w:rsidP="00EE52CC">
                <w:pPr>
                  <w:pStyle w:val="BodyText"/>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tc>
          </w:sdtContent>
        </w:sdt>
        <w:tc>
          <w:tcPr>
            <w:tcW w:w="632" w:type="dxa"/>
          </w:tcPr>
          <w:p w14:paraId="0ABD363E" w14:textId="77777777" w:rsidR="00EE52CC" w:rsidRPr="00532343" w:rsidRDefault="00EE52CC" w:rsidP="00EE52CC">
            <w:pPr>
              <w:pStyle w:val="BodyText"/>
              <w:rPr>
                <w:rFonts w:asciiTheme="majorHAnsi" w:hAnsiTheme="majorHAnsi" w:cstheme="majorHAnsi"/>
                <w:sz w:val="32"/>
                <w:szCs w:val="32"/>
              </w:rPr>
            </w:pPr>
          </w:p>
        </w:tc>
      </w:tr>
      <w:tr w:rsidR="00EE52CC" w:rsidRPr="00532343" w14:paraId="620BD565" w14:textId="77777777" w:rsidTr="009111CA">
        <w:trPr>
          <w:trHeight w:val="1446"/>
        </w:trPr>
        <w:sdt>
          <w:sdtPr>
            <w:rPr>
              <w:rFonts w:asciiTheme="majorHAnsi" w:hAnsiTheme="majorHAnsi" w:cstheme="majorHAnsi"/>
              <w:sz w:val="32"/>
              <w:szCs w:val="32"/>
            </w:rPr>
            <w:id w:val="-368225119"/>
            <w14:checkbox>
              <w14:checked w14:val="0"/>
              <w14:checkedState w14:val="2612" w14:font="MS Gothic"/>
              <w14:uncheckedState w14:val="2610" w14:font="MS Gothic"/>
            </w14:checkbox>
          </w:sdtPr>
          <w:sdtContent>
            <w:tc>
              <w:tcPr>
                <w:tcW w:w="404" w:type="dxa"/>
                <w:tcBorders>
                  <w:top w:val="single" w:sz="2" w:space="0" w:color="19305A" w:themeColor="accent1"/>
                  <w:bottom w:val="single" w:sz="2" w:space="0" w:color="19305A" w:themeColor="accent1"/>
                </w:tcBorders>
              </w:tcPr>
              <w:p w14:paraId="1E81E54E" w14:textId="498A239D" w:rsidR="00EE52CC" w:rsidRPr="00532343" w:rsidRDefault="00EB316B" w:rsidP="00EB316B">
                <w:pPr>
                  <w:pStyle w:val="Checkbox"/>
                  <w:spacing w:before="240"/>
                  <w:ind w:left="0"/>
                  <w:jc w:val="right"/>
                  <w:rPr>
                    <w:rFonts w:asciiTheme="majorHAnsi" w:hAnsiTheme="majorHAnsi" w:cstheme="majorHAnsi"/>
                    <w:sz w:val="32"/>
                    <w:szCs w:val="32"/>
                  </w:rPr>
                </w:pPr>
                <w:r>
                  <w:rPr>
                    <w:rFonts w:ascii="MS Gothic" w:eastAsia="MS Gothic" w:hAnsi="MS Gothic" w:cstheme="majorHAnsi" w:hint="eastAsia"/>
                    <w:sz w:val="32"/>
                    <w:szCs w:val="32"/>
                  </w:rPr>
                  <w:t>☐</w:t>
                </w:r>
              </w:p>
            </w:tc>
          </w:sdtContent>
        </w:sdt>
        <w:tc>
          <w:tcPr>
            <w:tcW w:w="3603" w:type="dxa"/>
            <w:tcBorders>
              <w:top w:val="single" w:sz="2" w:space="0" w:color="19305A" w:themeColor="accent1"/>
              <w:bottom w:val="single" w:sz="2" w:space="0" w:color="19305A" w:themeColor="accent1"/>
            </w:tcBorders>
          </w:tcPr>
          <w:p w14:paraId="7846A152" w14:textId="6C6F0607" w:rsidR="00EE52CC" w:rsidRPr="00532343" w:rsidRDefault="00EE52CC" w:rsidP="00EE52CC">
            <w:pPr>
              <w:pStyle w:val="BodyText"/>
              <w:rPr>
                <w:rFonts w:asciiTheme="majorHAnsi" w:hAnsiTheme="majorHAnsi" w:cstheme="majorHAnsi"/>
                <w:b/>
                <w:bCs/>
                <w:sz w:val="32"/>
                <w:szCs w:val="32"/>
              </w:rPr>
            </w:pPr>
            <w:r w:rsidRPr="00532343">
              <w:rPr>
                <w:rFonts w:asciiTheme="majorHAnsi" w:hAnsiTheme="majorHAnsi" w:cstheme="majorHAnsi"/>
                <w:b/>
                <w:bCs/>
                <w:sz w:val="32"/>
                <w:szCs w:val="32"/>
              </w:rPr>
              <w:t>Health emergency</w:t>
            </w:r>
            <w:r w:rsidRPr="00532343">
              <w:rPr>
                <w:rFonts w:asciiTheme="majorHAnsi" w:hAnsiTheme="majorHAnsi" w:cstheme="majorHAnsi"/>
                <w:b/>
                <w:bCs/>
                <w:sz w:val="32"/>
                <w:szCs w:val="32"/>
              </w:rPr>
              <w:br/>
            </w:r>
            <w:r w:rsidRPr="00532343">
              <w:rPr>
                <w:rFonts w:asciiTheme="majorHAnsi" w:hAnsiTheme="majorHAnsi" w:cstheme="majorHAnsi"/>
                <w:sz w:val="32"/>
                <w:szCs w:val="32"/>
              </w:rPr>
              <w:t>(</w:t>
            </w:r>
            <w:proofErr w:type="spellStart"/>
            <w:r w:rsidRPr="00532343">
              <w:rPr>
                <w:rFonts w:asciiTheme="majorHAnsi" w:hAnsiTheme="majorHAnsi" w:cstheme="majorHAnsi"/>
                <w:sz w:val="32"/>
                <w:szCs w:val="32"/>
              </w:rPr>
              <w:t>Eg.</w:t>
            </w:r>
            <w:proofErr w:type="spellEnd"/>
            <w:r w:rsidRPr="00532343">
              <w:rPr>
                <w:rFonts w:asciiTheme="majorHAnsi" w:hAnsiTheme="majorHAnsi" w:cstheme="majorHAnsi"/>
                <w:sz w:val="32"/>
                <w:szCs w:val="32"/>
              </w:rPr>
              <w:t xml:space="preserve"> Pandemics or other outbreaks like measles)</w:t>
            </w:r>
          </w:p>
        </w:tc>
        <w:sdt>
          <w:sdtPr>
            <w:rPr>
              <w:rFonts w:asciiTheme="majorHAnsi" w:hAnsiTheme="majorHAnsi" w:cstheme="majorHAnsi"/>
              <w:sz w:val="32"/>
              <w:szCs w:val="32"/>
            </w:rPr>
            <w:id w:val="452919536"/>
            <w:placeholder>
              <w:docPart w:val="9676D02A314C40D4A314E8AD93DC9EFB"/>
            </w:placeholder>
            <w:showingPlcHdr/>
            <w:text w:multiLine="1"/>
          </w:sdtPr>
          <w:sdtContent>
            <w:tc>
              <w:tcPr>
                <w:tcW w:w="4549" w:type="dxa"/>
                <w:tcBorders>
                  <w:top w:val="single" w:sz="2" w:space="0" w:color="19305A" w:themeColor="accent1"/>
                  <w:bottom w:val="single" w:sz="2" w:space="0" w:color="19305A" w:themeColor="accent1"/>
                </w:tcBorders>
              </w:tcPr>
              <w:p w14:paraId="48A7CBA3" w14:textId="512C59E7" w:rsidR="00EE52CC" w:rsidRPr="00532343" w:rsidRDefault="00EE52CC" w:rsidP="00EE52CC">
                <w:pPr>
                  <w:pStyle w:val="BodyText"/>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tc>
          </w:sdtContent>
        </w:sdt>
        <w:tc>
          <w:tcPr>
            <w:tcW w:w="632" w:type="dxa"/>
          </w:tcPr>
          <w:p w14:paraId="683C0800" w14:textId="77777777" w:rsidR="00EE52CC" w:rsidRPr="00532343" w:rsidRDefault="00EE52CC" w:rsidP="00EE52CC">
            <w:pPr>
              <w:pStyle w:val="BodyText"/>
              <w:rPr>
                <w:rFonts w:asciiTheme="majorHAnsi" w:hAnsiTheme="majorHAnsi" w:cstheme="majorHAnsi"/>
                <w:sz w:val="32"/>
                <w:szCs w:val="32"/>
              </w:rPr>
            </w:pPr>
          </w:p>
        </w:tc>
      </w:tr>
      <w:tr w:rsidR="00EE52CC" w:rsidRPr="00532343" w14:paraId="37C542AB" w14:textId="77777777" w:rsidTr="00D56533">
        <w:trPr>
          <w:trHeight w:val="1020"/>
        </w:trPr>
        <w:tc>
          <w:tcPr>
            <w:tcW w:w="404" w:type="dxa"/>
            <w:tcBorders>
              <w:top w:val="single" w:sz="2" w:space="0" w:color="19305A" w:themeColor="accent1"/>
              <w:bottom w:val="single" w:sz="48" w:space="0" w:color="FFFFFF" w:themeColor="background1"/>
            </w:tcBorders>
          </w:tcPr>
          <w:p w14:paraId="608FC966" w14:textId="38A0154A" w:rsidR="00EE52CC" w:rsidRPr="00532343" w:rsidRDefault="00EE52CC" w:rsidP="004B4EF7">
            <w:pPr>
              <w:pStyle w:val="Checkbox"/>
              <w:keepNext/>
              <w:jc w:val="right"/>
              <w:rPr>
                <w:rFonts w:asciiTheme="majorHAnsi" w:hAnsiTheme="majorHAnsi" w:cstheme="majorHAnsi"/>
                <w:sz w:val="32"/>
                <w:szCs w:val="32"/>
              </w:rPr>
            </w:pPr>
          </w:p>
        </w:tc>
        <w:tc>
          <w:tcPr>
            <w:tcW w:w="3603" w:type="dxa"/>
            <w:tcBorders>
              <w:top w:val="single" w:sz="2" w:space="0" w:color="19305A" w:themeColor="accent1"/>
              <w:bottom w:val="single" w:sz="48" w:space="0" w:color="FFFFFF" w:themeColor="background1"/>
            </w:tcBorders>
          </w:tcPr>
          <w:p w14:paraId="072E4844" w14:textId="705D94DE" w:rsidR="00EE52CC" w:rsidRPr="00532343" w:rsidRDefault="00EE52CC" w:rsidP="004B4EF7">
            <w:pPr>
              <w:pStyle w:val="BodyText"/>
              <w:keepNext/>
              <w:rPr>
                <w:rFonts w:asciiTheme="majorHAnsi" w:hAnsiTheme="majorHAnsi" w:cstheme="majorHAnsi"/>
                <w:b/>
                <w:bCs/>
                <w:sz w:val="32"/>
                <w:szCs w:val="32"/>
              </w:rPr>
            </w:pPr>
          </w:p>
        </w:tc>
        <w:tc>
          <w:tcPr>
            <w:tcW w:w="4549" w:type="dxa"/>
            <w:tcBorders>
              <w:top w:val="single" w:sz="2" w:space="0" w:color="19305A" w:themeColor="accent1"/>
              <w:bottom w:val="single" w:sz="48" w:space="0" w:color="FFFFFF" w:themeColor="background1"/>
            </w:tcBorders>
          </w:tcPr>
          <w:p w14:paraId="159715FF" w14:textId="045D0B3C" w:rsidR="00EE52CC" w:rsidRPr="00532343" w:rsidRDefault="00EE52CC" w:rsidP="004B4EF7">
            <w:pPr>
              <w:pStyle w:val="BodyText"/>
              <w:keepNext/>
              <w:rPr>
                <w:rFonts w:asciiTheme="majorHAnsi" w:hAnsiTheme="majorHAnsi" w:cstheme="majorHAnsi"/>
                <w:sz w:val="32"/>
                <w:szCs w:val="32"/>
              </w:rPr>
            </w:pPr>
          </w:p>
        </w:tc>
        <w:tc>
          <w:tcPr>
            <w:tcW w:w="632" w:type="dxa"/>
          </w:tcPr>
          <w:p w14:paraId="6033A170" w14:textId="77777777" w:rsidR="00EE52CC" w:rsidRPr="00532343" w:rsidRDefault="00EE52CC" w:rsidP="004B4EF7">
            <w:pPr>
              <w:pStyle w:val="BodyText"/>
              <w:keepNext/>
              <w:rPr>
                <w:rFonts w:asciiTheme="majorHAnsi" w:hAnsiTheme="majorHAnsi" w:cstheme="majorHAnsi"/>
                <w:sz w:val="32"/>
                <w:szCs w:val="32"/>
              </w:rPr>
            </w:pPr>
          </w:p>
        </w:tc>
      </w:tr>
    </w:tbl>
    <w:p w14:paraId="00623A33" w14:textId="0E0FD54E" w:rsidR="00891A55" w:rsidRDefault="006B354E" w:rsidP="00891A55">
      <w:pPr>
        <w:spacing w:before="0" w:after="720" w:line="240" w:lineRule="auto"/>
      </w:pPr>
      <w:r>
        <w:rPr>
          <w:noProof/>
        </w:rPr>
        <w:drawing>
          <wp:anchor distT="0" distB="0" distL="114300" distR="114300" simplePos="0" relativeHeight="251658246" behindDoc="0" locked="0" layoutInCell="1" allowOverlap="1" wp14:anchorId="2EAD2919" wp14:editId="4AB4990C">
            <wp:simplePos x="0" y="0"/>
            <wp:positionH relativeFrom="column">
              <wp:posOffset>5536565</wp:posOffset>
            </wp:positionH>
            <wp:positionV relativeFrom="paragraph">
              <wp:posOffset>612627</wp:posOffset>
            </wp:positionV>
            <wp:extent cx="167640" cy="167640"/>
            <wp:effectExtent l="0" t="0" r="3810" b="3810"/>
            <wp:wrapNone/>
            <wp:docPr id="258504182"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4182" name="Picture 23">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167640" cy="167640"/>
                    </a:xfrm>
                    <a:prstGeom prst="rect">
                      <a:avLst/>
                    </a:prstGeom>
                  </pic:spPr>
                </pic:pic>
              </a:graphicData>
            </a:graphic>
            <wp14:sizeRelH relativeFrom="page">
              <wp14:pctWidth>0</wp14:pctWidth>
            </wp14:sizeRelH>
            <wp14:sizeRelV relativeFrom="page">
              <wp14:pctHeight>0</wp14:pctHeight>
            </wp14:sizeRelV>
          </wp:anchor>
        </w:drawing>
      </w:r>
      <w:r w:rsidR="00891A55">
        <w:rPr>
          <w:noProof/>
        </w:rPr>
        <mc:AlternateContent>
          <mc:Choice Requires="wps">
            <w:drawing>
              <wp:inline distT="0" distB="0" distL="0" distR="0" wp14:anchorId="535F73AB" wp14:editId="16F1158B">
                <wp:extent cx="5911200" cy="266700"/>
                <wp:effectExtent l="0" t="0" r="0" b="0"/>
                <wp:docPr id="922928595"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1200" cy="266700"/>
                        </a:xfrm>
                        <a:prstGeom prst="round2SameRect">
                          <a:avLst>
                            <a:gd name="adj1" fmla="val 0"/>
                            <a:gd name="adj2" fmla="val 5000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8B5EBC" id="Rectangle: Top Corners Rounded 59" o:spid="_x0000_s1026" alt="&quot;&quot;" style="width:465.45pt;height:21pt;visibility:visible;mso-wrap-style:square;mso-left-percent:-10001;mso-top-percent:-10001;mso-position-horizontal:absolute;mso-position-horizontal-relative:char;mso-position-vertical:absolute;mso-position-vertical-relative:line;mso-left-percent:-10001;mso-top-percent:-10001;v-text-anchor:middle" coordsize="591120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" path="m,l5911200,r,l5911200,133350v,73647,-59703,133350,-133350,133350l133350,266700c59703,266700,,206997,,133350l,,,xe" fillcolor="white [3212]" stroked="f" strokeweight="1pt">
                <v:stroke joinstyle="miter"/>
                <v:path arrowok="t" o:connecttype="custom" o:connectlocs="0,0;5911200,0;5911200,0;5911200,133350;5777850,266700;133350,266700;0,133350;0,0;0,0" o:connectangles="0,0,0,0,0,0,0,0,0"/>
                <w10:anchorlock/>
              </v:shape>
            </w:pict>
          </mc:Fallback>
        </mc:AlternateContent>
      </w:r>
    </w:p>
    <w:tbl>
      <w:tblPr>
        <w:tblStyle w:val="Borderless"/>
        <w:tblW w:w="0" w:type="auto"/>
        <w:tblCellMar>
          <w:left w:w="454" w:type="dxa"/>
          <w:right w:w="454" w:type="dxa"/>
        </w:tblCellMar>
        <w:tblLook w:val="04A0" w:firstRow="1" w:lastRow="0" w:firstColumn="1" w:lastColumn="0" w:noHBand="0" w:noVBand="1"/>
      </w:tblPr>
      <w:tblGrid>
        <w:gridCol w:w="9288"/>
      </w:tblGrid>
      <w:tr w:rsidR="00025F62" w14:paraId="4AE4D9BF" w14:textId="77777777" w:rsidTr="00265BDD">
        <w:trPr>
          <w:trHeight w:val="850"/>
        </w:trPr>
        <w:tc>
          <w:tcPr>
            <w:tcW w:w="9288" w:type="dxa"/>
            <w:vAlign w:val="center"/>
          </w:tcPr>
          <w:p w14:paraId="168F7258" w14:textId="1ABADF29" w:rsidR="00025F62" w:rsidRPr="00025F62" w:rsidRDefault="00891A55" w:rsidP="00025F62">
            <w:pPr>
              <w:spacing w:before="0"/>
              <w:rPr>
                <w:b/>
                <w:bCs/>
              </w:rPr>
            </w:pPr>
            <w:r>
              <w:rPr>
                <w:noProof/>
              </w:rPr>
              <mc:AlternateContent>
                <mc:Choice Requires="wps">
                  <w:drawing>
                    <wp:anchor distT="0" distB="0" distL="114300" distR="114300" simplePos="0" relativeHeight="251658245" behindDoc="1" locked="0" layoutInCell="1" allowOverlap="1" wp14:anchorId="488250D9" wp14:editId="2E7F2C00">
                      <wp:simplePos x="0" y="0"/>
                      <wp:positionH relativeFrom="margin">
                        <wp:posOffset>-307975</wp:posOffset>
                      </wp:positionH>
                      <wp:positionV relativeFrom="paragraph">
                        <wp:posOffset>-219710</wp:posOffset>
                      </wp:positionV>
                      <wp:extent cx="5886450" cy="874395"/>
                      <wp:effectExtent l="0" t="0" r="0" b="1905"/>
                      <wp:wrapNone/>
                      <wp:docPr id="292086035"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6450" cy="874395"/>
                              </a:xfrm>
                              <a:prstGeom prst="roundRect">
                                <a:avLst>
                                  <a:gd name="adj" fmla="val 21462"/>
                                </a:avLst>
                              </a:prstGeom>
                              <a:solidFill>
                                <a:srgbClr val="DFEAC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771DDC" id="Rectangle: Rounded Corners 16" o:spid="_x0000_s1026" alt="&quot;&quot;" style="position:absolute;margin-left:-24.25pt;margin-top:-17.3pt;width:463.5pt;height:68.85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40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" fillcolor="#dfeacf" stroked="f" strokeweight="1pt">
                      <v:stroke joinstyle="miter"/>
                      <w10:wrap anchorx="margin"/>
                    </v:roundrect>
                  </w:pict>
                </mc:Fallback>
              </mc:AlternateContent>
            </w:r>
            <w:r w:rsidR="00025F62" w:rsidRPr="00025F62">
              <w:rPr>
                <w:b/>
                <w:bCs/>
              </w:rPr>
              <w:t xml:space="preserve">You can learn more about the different types of local hazards </w:t>
            </w:r>
          </w:p>
          <w:p w14:paraId="2C22B775" w14:textId="3EA2D750" w:rsidR="00025F62" w:rsidRPr="00F01051" w:rsidRDefault="00025F62" w:rsidP="00025F62">
            <w:pPr>
              <w:spacing w:before="0"/>
              <w:rPr>
                <w:b/>
                <w:bCs/>
              </w:rPr>
            </w:pPr>
            <w:r w:rsidRPr="00025F62">
              <w:rPr>
                <w:b/>
                <w:bCs/>
              </w:rPr>
              <w:t xml:space="preserve">by visiting </w:t>
            </w:r>
            <w:hyperlink r:id="rId47" w:history="1">
              <w:r w:rsidRPr="00F528BE">
                <w:rPr>
                  <w:rStyle w:val="Hyperlink"/>
                  <w:bCs/>
                </w:rPr>
                <w:t>www.wremo.nz/hazards</w:t>
              </w:r>
            </w:hyperlink>
            <w:r>
              <w:rPr>
                <w:b/>
                <w:bCs/>
              </w:rPr>
              <w:t xml:space="preserve"> </w:t>
            </w:r>
            <w:r w:rsidR="00BB4F04">
              <w:rPr>
                <w:b/>
                <w:bCs/>
              </w:rPr>
              <w:t xml:space="preserve">or </w:t>
            </w:r>
            <w:hyperlink r:id="rId48" w:history="1">
              <w:r w:rsidR="00BB4F04" w:rsidRPr="007C0466">
                <w:rPr>
                  <w:rStyle w:val="Hyperlink"/>
                  <w:bCs/>
                </w:rPr>
                <w:t>www.getready.govt</w:t>
              </w:r>
              <w:r w:rsidR="001A65EC" w:rsidRPr="007C0466">
                <w:rPr>
                  <w:rStyle w:val="Hyperlink"/>
                  <w:bCs/>
                </w:rPr>
                <w:t>.nz</w:t>
              </w:r>
            </w:hyperlink>
          </w:p>
        </w:tc>
      </w:tr>
    </w:tbl>
    <w:p w14:paraId="42EFF81F" w14:textId="7754310B" w:rsidR="00AB772C" w:rsidRPr="00532343" w:rsidRDefault="00AB772C" w:rsidP="00A10AD3">
      <w:pPr>
        <w:pStyle w:val="Heading1"/>
      </w:pPr>
      <w:r w:rsidRPr="00532343">
        <w:lastRenderedPageBreak/>
        <w:t>Know</w:t>
      </w:r>
      <w:r w:rsidR="00D65A84" w:rsidRPr="00532343">
        <w:t xml:space="preserve"> </w:t>
      </w:r>
      <w:r w:rsidRPr="00532343">
        <w:t>your</w:t>
      </w:r>
      <w:r w:rsidR="00D65A84" w:rsidRPr="00532343">
        <w:t xml:space="preserve"> </w:t>
      </w:r>
      <w:r w:rsidRPr="00532343">
        <w:t>immediate</w:t>
      </w:r>
      <w:r w:rsidR="00D65A84" w:rsidRPr="00532343">
        <w:t xml:space="preserve"> </w:t>
      </w:r>
      <w:r w:rsidRPr="00532343">
        <w:t>life-saving</w:t>
      </w:r>
      <w:r w:rsidR="00D65A84" w:rsidRPr="00532343">
        <w:t xml:space="preserve"> </w:t>
      </w:r>
      <w:r w:rsidRPr="00532343">
        <w:t>actions</w:t>
      </w:r>
    </w:p>
    <w:p w14:paraId="0B0E93A8" w14:textId="7DE41C62" w:rsidR="00AB772C" w:rsidRPr="00532343" w:rsidRDefault="00AB772C" w:rsidP="00CB437D">
      <w:pPr>
        <w:pStyle w:val="Heading2"/>
        <w:rPr>
          <w:sz w:val="32"/>
          <w:szCs w:val="32"/>
        </w:rPr>
      </w:pPr>
      <w:r w:rsidRPr="00532343">
        <w:rPr>
          <w:sz w:val="32"/>
          <w:szCs w:val="32"/>
        </w:rPr>
        <w:t>Earthquake</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drop,</w:t>
      </w:r>
      <w:r w:rsidR="00D65A84" w:rsidRPr="00532343">
        <w:rPr>
          <w:sz w:val="32"/>
          <w:szCs w:val="32"/>
        </w:rPr>
        <w:t xml:space="preserve"> </w:t>
      </w:r>
      <w:r w:rsidRPr="00532343">
        <w:rPr>
          <w:sz w:val="32"/>
          <w:szCs w:val="32"/>
        </w:rPr>
        <w:t>cover,</w:t>
      </w:r>
      <w:r w:rsidR="00D65A84" w:rsidRPr="00532343">
        <w:rPr>
          <w:sz w:val="32"/>
          <w:szCs w:val="32"/>
        </w:rPr>
        <w:t xml:space="preserve"> </w:t>
      </w:r>
      <w:r w:rsidRPr="00532343">
        <w:rPr>
          <w:sz w:val="32"/>
          <w:szCs w:val="32"/>
        </w:rPr>
        <w:t>hold”</w:t>
      </w:r>
    </w:p>
    <w:p w14:paraId="27AAA077" w14:textId="6D17C2FB" w:rsidR="00D66596" w:rsidRPr="00532343" w:rsidRDefault="00AB772C" w:rsidP="00D66596">
      <w:pPr>
        <w:pStyle w:val="BodyText"/>
        <w:spacing w:after="480"/>
        <w:rPr>
          <w:sz w:val="32"/>
          <w:szCs w:val="32"/>
        </w:rPr>
      </w:pPr>
      <w:r w:rsidRPr="00532343">
        <w:rPr>
          <w:sz w:val="32"/>
          <w:szCs w:val="32"/>
        </w:rPr>
        <w:t>Most</w:t>
      </w:r>
      <w:r w:rsidR="00D65A84" w:rsidRPr="00532343">
        <w:rPr>
          <w:sz w:val="32"/>
          <w:szCs w:val="32"/>
        </w:rPr>
        <w:t xml:space="preserve"> </w:t>
      </w:r>
      <w:r w:rsidRPr="00532343">
        <w:rPr>
          <w:sz w:val="32"/>
          <w:szCs w:val="32"/>
        </w:rPr>
        <w:t>injuries</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deaths</w:t>
      </w:r>
      <w:r w:rsidR="00D65A84" w:rsidRPr="00532343">
        <w:rPr>
          <w:sz w:val="32"/>
          <w:szCs w:val="32"/>
        </w:rPr>
        <w:t xml:space="preserve"> </w:t>
      </w:r>
      <w:r w:rsidRPr="00532343">
        <w:rPr>
          <w:sz w:val="32"/>
          <w:szCs w:val="32"/>
        </w:rPr>
        <w:t>during</w:t>
      </w:r>
      <w:r w:rsidR="00D65A84" w:rsidRPr="00532343">
        <w:rPr>
          <w:sz w:val="32"/>
          <w:szCs w:val="32"/>
        </w:rPr>
        <w:t xml:space="preserve"> </w:t>
      </w:r>
      <w:r w:rsidRPr="00532343">
        <w:rPr>
          <w:sz w:val="32"/>
          <w:szCs w:val="32"/>
        </w:rPr>
        <w:t>earthquake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caus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falling</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rather</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buildings</w:t>
      </w:r>
      <w:r w:rsidR="00D65A84" w:rsidRPr="00532343">
        <w:rPr>
          <w:sz w:val="32"/>
          <w:szCs w:val="32"/>
        </w:rPr>
        <w:t xml:space="preserve"> </w:t>
      </w:r>
      <w:r w:rsidRPr="00532343">
        <w:rPr>
          <w:sz w:val="32"/>
          <w:szCs w:val="32"/>
        </w:rPr>
        <w:t>collapsing.</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actise</w:t>
      </w:r>
      <w:r w:rsidR="00D65A84" w:rsidRPr="00532343">
        <w:rPr>
          <w:sz w:val="32"/>
          <w:szCs w:val="32"/>
        </w:rPr>
        <w:t xml:space="preserve"> </w:t>
      </w:r>
      <w:r w:rsidR="000409D0">
        <w:rPr>
          <w:sz w:val="32"/>
          <w:szCs w:val="32"/>
        </w:rPr>
        <w:t xml:space="preserve">the version </w:t>
      </w:r>
      <w:r w:rsidRPr="00532343">
        <w:rPr>
          <w:sz w:val="32"/>
          <w:szCs w:val="32"/>
        </w:rPr>
        <w:t>of</w:t>
      </w:r>
      <w:r w:rsidR="00D65A84" w:rsidRPr="00532343">
        <w:rPr>
          <w:sz w:val="32"/>
          <w:szCs w:val="32"/>
        </w:rPr>
        <w:t xml:space="preserve"> </w:t>
      </w:r>
      <w:r w:rsidRPr="00532343">
        <w:rPr>
          <w:sz w:val="32"/>
          <w:szCs w:val="32"/>
        </w:rPr>
        <w:t>DROP,</w:t>
      </w:r>
      <w:r w:rsidR="00D65A84" w:rsidRPr="00532343">
        <w:rPr>
          <w:sz w:val="32"/>
          <w:szCs w:val="32"/>
        </w:rPr>
        <w:t xml:space="preserve"> </w:t>
      </w:r>
      <w:r w:rsidRPr="00532343">
        <w:rPr>
          <w:sz w:val="32"/>
          <w:szCs w:val="32"/>
        </w:rPr>
        <w:t>COVER,</w:t>
      </w:r>
      <w:r w:rsidR="00D65A84" w:rsidRPr="00532343">
        <w:rPr>
          <w:sz w:val="32"/>
          <w:szCs w:val="32"/>
        </w:rPr>
        <w:t xml:space="preserve"> </w:t>
      </w:r>
      <w:r w:rsidRPr="00532343">
        <w:rPr>
          <w:sz w:val="32"/>
          <w:szCs w:val="32"/>
        </w:rPr>
        <w:t>HOLD</w:t>
      </w:r>
      <w:r w:rsidR="000409D0">
        <w:rPr>
          <w:sz w:val="32"/>
          <w:szCs w:val="32"/>
        </w:rPr>
        <w:t xml:space="preserve"> that works for you</w:t>
      </w:r>
      <w:r w:rsidR="00D65A84" w:rsidRPr="00532343">
        <w:rPr>
          <w:sz w:val="32"/>
          <w:szCs w:val="32"/>
        </w:rPr>
        <w:t xml:space="preserve"> </w:t>
      </w:r>
      <w:r w:rsidR="000409D0">
        <w:rPr>
          <w:sz w:val="32"/>
          <w:szCs w:val="32"/>
        </w:rPr>
        <w:t>and</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immediate</w:t>
      </w:r>
      <w:r w:rsidR="00D65A84" w:rsidRPr="00532343">
        <w:rPr>
          <w:sz w:val="32"/>
          <w:szCs w:val="32"/>
        </w:rPr>
        <w:t xml:space="preserve"> </w:t>
      </w:r>
      <w:r w:rsidRPr="00532343">
        <w:rPr>
          <w:sz w:val="32"/>
          <w:szCs w:val="32"/>
        </w:rPr>
        <w:t>reaction</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ground</w:t>
      </w:r>
      <w:r w:rsidR="00D65A84" w:rsidRPr="00532343">
        <w:rPr>
          <w:sz w:val="32"/>
          <w:szCs w:val="32"/>
        </w:rPr>
        <w:t xml:space="preserve"> </w:t>
      </w:r>
      <w:r w:rsidRPr="00532343">
        <w:rPr>
          <w:sz w:val="32"/>
          <w:szCs w:val="32"/>
        </w:rPr>
        <w:t>starts</w:t>
      </w:r>
      <w:r w:rsidR="00D65A84" w:rsidRPr="00532343">
        <w:rPr>
          <w:sz w:val="32"/>
          <w:szCs w:val="32"/>
        </w:rPr>
        <w:t xml:space="preserve"> </w:t>
      </w:r>
      <w:r w:rsidRPr="00532343">
        <w:rPr>
          <w:sz w:val="32"/>
          <w:szCs w:val="32"/>
        </w:rPr>
        <w:t>shaking.</w:t>
      </w:r>
      <w:r w:rsidR="00E56AC5" w:rsidRPr="00532343">
        <w:rPr>
          <w:noProof/>
          <w:sz w:val="32"/>
          <w:szCs w:val="32"/>
        </w:rPr>
        <w:t xml:space="preserve"> </w:t>
      </w:r>
    </w:p>
    <w:tbl>
      <w:tblPr>
        <w:tblStyle w:val="Borderless"/>
        <w:tblW w:w="9639" w:type="dxa"/>
        <w:tblCellMar>
          <w:left w:w="0" w:type="dxa"/>
          <w:right w:w="0" w:type="dxa"/>
        </w:tblCellMar>
        <w:tblLook w:val="04A0" w:firstRow="1" w:lastRow="0" w:firstColumn="1" w:lastColumn="0" w:noHBand="0" w:noVBand="1"/>
      </w:tblPr>
      <w:tblGrid>
        <w:gridCol w:w="3969"/>
        <w:gridCol w:w="5670"/>
      </w:tblGrid>
      <w:tr w:rsidR="004036FF" w:rsidRPr="00532343" w14:paraId="01F5B77C" w14:textId="77777777" w:rsidTr="00E333A7">
        <w:trPr>
          <w:trHeight w:val="6968"/>
        </w:trPr>
        <w:tc>
          <w:tcPr>
            <w:tcW w:w="3969" w:type="dxa"/>
          </w:tcPr>
          <w:p w14:paraId="103AF3CF" w14:textId="5C11475A" w:rsidR="004036FF" w:rsidRPr="00532343" w:rsidRDefault="004036FF" w:rsidP="00D66596">
            <w:pPr>
              <w:pStyle w:val="Heading2"/>
              <w:rPr>
                <w:sz w:val="32"/>
                <w:szCs w:val="32"/>
              </w:rPr>
            </w:pPr>
            <w:r w:rsidRPr="00532343">
              <w:rPr>
                <w:sz w:val="32"/>
                <w:szCs w:val="32"/>
              </w:rPr>
              <w:t xml:space="preserve">Protect yourself </w:t>
            </w:r>
            <w:r w:rsidRPr="00532343">
              <w:rPr>
                <w:sz w:val="32"/>
                <w:szCs w:val="32"/>
              </w:rPr>
              <w:br/>
              <w:t>during earthquakes</w:t>
            </w:r>
          </w:p>
          <w:p w14:paraId="38CEC513" w14:textId="40A7F99B" w:rsidR="004036FF" w:rsidRPr="00532343" w:rsidRDefault="004036FF" w:rsidP="00BF043C">
            <w:pPr>
              <w:rPr>
                <w:sz w:val="32"/>
                <w:szCs w:val="32"/>
              </w:rPr>
            </w:pPr>
            <w:r w:rsidRPr="00532343">
              <w:rPr>
                <w:noProof/>
                <w:sz w:val="32"/>
                <w:szCs w:val="32"/>
              </w:rPr>
              <w:drawing>
                <wp:inline distT="0" distB="0" distL="0" distR="0" wp14:anchorId="071F8C00" wp14:editId="02277582">
                  <wp:extent cx="2307866" cy="3289648"/>
                  <wp:effectExtent l="0" t="0" r="0" b="6350"/>
                  <wp:docPr id="503210491" name="Graphic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10491" name="Graphic 25">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307866" cy="3289648"/>
                          </a:xfrm>
                          <a:prstGeom prst="rect">
                            <a:avLst/>
                          </a:prstGeom>
                        </pic:spPr>
                      </pic:pic>
                    </a:graphicData>
                  </a:graphic>
                </wp:inline>
              </w:drawing>
            </w:r>
          </w:p>
        </w:tc>
        <w:tc>
          <w:tcPr>
            <w:tcW w:w="5670" w:type="dxa"/>
          </w:tcPr>
          <w:p w14:paraId="1B0A3DD5" w14:textId="4B627826" w:rsidR="004036FF" w:rsidRPr="00532343" w:rsidRDefault="00532343" w:rsidP="00A97888">
            <w:pPr>
              <w:spacing w:before="440" w:after="360"/>
              <w:ind w:left="-454"/>
              <w:jc w:val="center"/>
              <w:rPr>
                <w:sz w:val="32"/>
                <w:szCs w:val="32"/>
              </w:rPr>
            </w:pPr>
            <w:r w:rsidRPr="00532343">
              <w:rPr>
                <w:noProof/>
                <w:sz w:val="32"/>
                <w:szCs w:val="32"/>
              </w:rPr>
              <mc:AlternateContent>
                <mc:Choice Requires="wps">
                  <w:drawing>
                    <wp:anchor distT="0" distB="0" distL="114300" distR="114300" simplePos="0" relativeHeight="251658247" behindDoc="1" locked="0" layoutInCell="1" allowOverlap="1" wp14:anchorId="71A75AC3" wp14:editId="32D3EA84">
                      <wp:simplePos x="0" y="0"/>
                      <wp:positionH relativeFrom="margin">
                        <wp:posOffset>-2806700</wp:posOffset>
                      </wp:positionH>
                      <wp:positionV relativeFrom="paragraph">
                        <wp:posOffset>1905</wp:posOffset>
                      </wp:positionV>
                      <wp:extent cx="6475730" cy="5734050"/>
                      <wp:effectExtent l="0" t="0" r="1270" b="0"/>
                      <wp:wrapNone/>
                      <wp:docPr id="1723229601"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5730" cy="5734050"/>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388840" id="Rectangle: Rounded Corners 16" o:spid="_x0000_s1026" alt="&quot;&quot;" style="position:absolute;margin-left:-221pt;margin-top:.15pt;width:509.9pt;height:451.5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" fillcolor="white [3212]" stroked="f" strokeweight="1pt">
                      <v:stroke joinstyle="miter"/>
                      <w10:wrap anchorx="margin"/>
                    </v:roundrect>
                  </w:pict>
                </mc:Fallback>
              </mc:AlternateContent>
            </w:r>
            <w:r w:rsidR="004036FF" w:rsidRPr="00532343">
              <w:rPr>
                <w:noProof/>
                <w:sz w:val="32"/>
                <w:szCs w:val="32"/>
              </w:rPr>
              <w:drawing>
                <wp:inline distT="0" distB="0" distL="0" distR="0" wp14:anchorId="17D8C334" wp14:editId="7DF661D7">
                  <wp:extent cx="1306800" cy="1206277"/>
                  <wp:effectExtent l="0" t="0" r="8255" b="0"/>
                  <wp:docPr id="729950783" name="Graphic 26" descr="Graphic: A figure is seated in a chair, bent forwards with hands protecting their head, walking stick on the ground beside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50783" name="Graphic 26" descr="Graphic: A figure is seated in a chair, bent forwards with hands protecting their head, walking stick on the ground beside them."/>
                          <pic:cNvPicPr/>
                        </pic:nvPicPr>
                        <pic:blipFill>
                          <a:blip r:embed="rId50">
                            <a:extLst>
                              <a:ext uri="{96DAC541-7B7A-43D3-8B79-37D633B846F1}">
                                <asvg:svgBlip xmlns:asvg="http://schemas.microsoft.com/office/drawing/2016/SVG/main" r:embed="rId51"/>
                              </a:ext>
                            </a:extLst>
                          </a:blip>
                          <a:stretch>
                            <a:fillRect/>
                          </a:stretch>
                        </pic:blipFill>
                        <pic:spPr>
                          <a:xfrm>
                            <a:off x="0" y="0"/>
                            <a:ext cx="1306800" cy="1206277"/>
                          </a:xfrm>
                          <a:prstGeom prst="rect">
                            <a:avLst/>
                          </a:prstGeom>
                        </pic:spPr>
                      </pic:pic>
                    </a:graphicData>
                  </a:graphic>
                </wp:inline>
              </w:drawing>
            </w:r>
          </w:p>
          <w:p w14:paraId="14A02E6C" w14:textId="0F368F2B" w:rsidR="004036FF" w:rsidRPr="00532343" w:rsidRDefault="004036FF" w:rsidP="00A97888">
            <w:pPr>
              <w:pStyle w:val="BodyText"/>
              <w:ind w:left="-567"/>
              <w:jc w:val="center"/>
              <w:rPr>
                <w:b/>
                <w:bCs/>
                <w:sz w:val="32"/>
                <w:szCs w:val="32"/>
              </w:rPr>
            </w:pPr>
            <w:r w:rsidRPr="00532343">
              <w:rPr>
                <w:b/>
                <w:bCs/>
                <w:sz w:val="32"/>
                <w:szCs w:val="32"/>
              </w:rPr>
              <w:t>Sit, Cover and Hold</w:t>
            </w:r>
          </w:p>
          <w:p w14:paraId="6AE268E4" w14:textId="73A4F9A6" w:rsidR="004036FF" w:rsidRPr="00532343" w:rsidRDefault="004036FF" w:rsidP="005D2512">
            <w:pPr>
              <w:pStyle w:val="BodyText"/>
              <w:ind w:left="285" w:right="431"/>
              <w:rPr>
                <w:sz w:val="32"/>
                <w:szCs w:val="32"/>
              </w:rPr>
            </w:pPr>
            <w:r w:rsidRPr="00532343">
              <w:rPr>
                <w:sz w:val="32"/>
                <w:szCs w:val="32"/>
              </w:rPr>
              <w:t xml:space="preserve">The best version of drop, cover, hold is the one that works for your body and that you have practiced. </w:t>
            </w:r>
          </w:p>
          <w:p w14:paraId="252716C7" w14:textId="43041013" w:rsidR="004036FF" w:rsidRPr="00532343" w:rsidRDefault="004036FF" w:rsidP="005D2512">
            <w:pPr>
              <w:pStyle w:val="BodyText"/>
              <w:ind w:left="285" w:right="431"/>
              <w:rPr>
                <w:sz w:val="32"/>
                <w:szCs w:val="32"/>
              </w:rPr>
            </w:pPr>
            <w:r w:rsidRPr="00532343">
              <w:rPr>
                <w:sz w:val="32"/>
                <w:szCs w:val="32"/>
              </w:rPr>
              <w:t xml:space="preserve">If you can’t get up from the floor without help, you shouldn’t drop to the ground in an earthquake. See the picture for the “Sit, Cover and Hold” position. </w:t>
            </w:r>
          </w:p>
          <w:p w14:paraId="13670238" w14:textId="77777777" w:rsidR="004036FF" w:rsidRDefault="004036FF" w:rsidP="005D2512">
            <w:pPr>
              <w:pStyle w:val="BodyText"/>
              <w:ind w:left="285" w:right="431"/>
              <w:rPr>
                <w:sz w:val="32"/>
                <w:szCs w:val="32"/>
              </w:rPr>
            </w:pPr>
            <w:r w:rsidRPr="00532343">
              <w:rPr>
                <w:sz w:val="32"/>
                <w:szCs w:val="32"/>
              </w:rPr>
              <w:t>It’s also important to look around your home for things that can fall, especially in the places you spend the most time such as the lounge, kitchen or bedroom.</w:t>
            </w:r>
          </w:p>
          <w:p w14:paraId="1EC2363D" w14:textId="77777777" w:rsidR="00E51D94" w:rsidRDefault="00E51D94" w:rsidP="00D66596">
            <w:pPr>
              <w:pStyle w:val="BodyText"/>
              <w:rPr>
                <w:sz w:val="32"/>
                <w:szCs w:val="32"/>
              </w:rPr>
            </w:pPr>
          </w:p>
          <w:p w14:paraId="6F6B49A8" w14:textId="67A1936D" w:rsidR="00E51D94" w:rsidRPr="00532343" w:rsidRDefault="00E51D94" w:rsidP="00D66596">
            <w:pPr>
              <w:pStyle w:val="BodyText"/>
              <w:rPr>
                <w:sz w:val="32"/>
                <w:szCs w:val="32"/>
              </w:rPr>
            </w:pPr>
          </w:p>
        </w:tc>
      </w:tr>
    </w:tbl>
    <w:p w14:paraId="7EFC9DC7" w14:textId="1B130671" w:rsidR="00DC33C0" w:rsidRPr="00532343" w:rsidRDefault="00DC33C0" w:rsidP="00E56AC5">
      <w:pPr>
        <w:pStyle w:val="Heading2"/>
        <w:spacing w:before="480"/>
        <w:rPr>
          <w:sz w:val="32"/>
          <w:szCs w:val="32"/>
        </w:rPr>
      </w:pPr>
      <w:r w:rsidRPr="00532343">
        <w:rPr>
          <w:sz w:val="32"/>
          <w:szCs w:val="32"/>
        </w:rPr>
        <w:lastRenderedPageBreak/>
        <w:t>Tsunami</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long</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rong,</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gone”</w:t>
      </w:r>
    </w:p>
    <w:p w14:paraId="3C3DD919" w14:textId="0B0A536C" w:rsidR="00DC33C0" w:rsidRPr="00532343" w:rsidRDefault="00DC33C0" w:rsidP="00E56AC5">
      <w:pPr>
        <w:pStyle w:val="BodyText"/>
        <w:rPr>
          <w:sz w:val="32"/>
          <w:szCs w:val="32"/>
        </w:rPr>
      </w:pPr>
      <w:r w:rsidRPr="00532343">
        <w:rPr>
          <w:sz w:val="32"/>
          <w:szCs w:val="32"/>
        </w:rPr>
        <w:t>If</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feel</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arthquake</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EITHER</w:t>
      </w:r>
      <w:r w:rsidR="00D65A84" w:rsidRPr="00532343">
        <w:rPr>
          <w:sz w:val="32"/>
          <w:szCs w:val="32"/>
        </w:rPr>
        <w:t xml:space="preserve"> </w:t>
      </w:r>
      <w:r w:rsidRPr="00532343">
        <w:rPr>
          <w:sz w:val="32"/>
          <w:szCs w:val="32"/>
        </w:rPr>
        <w:t>longer</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inut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rong</w:t>
      </w:r>
      <w:r w:rsidR="00D65A84" w:rsidRPr="00532343">
        <w:rPr>
          <w:sz w:val="32"/>
          <w:szCs w:val="32"/>
        </w:rPr>
        <w:t xml:space="preserve"> </w:t>
      </w:r>
      <w:r w:rsidRPr="00532343">
        <w:rPr>
          <w:sz w:val="32"/>
          <w:szCs w:val="32"/>
        </w:rPr>
        <w:t>enough</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makes</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har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stand</w:t>
      </w:r>
      <w:r w:rsidR="00D65A84" w:rsidRPr="00532343">
        <w:rPr>
          <w:sz w:val="32"/>
          <w:szCs w:val="32"/>
        </w:rPr>
        <w:t xml:space="preserve"> </w:t>
      </w:r>
      <w:r w:rsidRPr="00532343">
        <w:rPr>
          <w:sz w:val="32"/>
          <w:szCs w:val="32"/>
        </w:rPr>
        <w:t>up,</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sunami</w:t>
      </w:r>
      <w:r w:rsidR="00D65A84" w:rsidRPr="00532343">
        <w:rPr>
          <w:sz w:val="32"/>
          <w:szCs w:val="32"/>
        </w:rPr>
        <w:t xml:space="preserve"> </w:t>
      </w:r>
      <w:r w:rsidRPr="00532343">
        <w:rPr>
          <w:sz w:val="32"/>
          <w:szCs w:val="32"/>
        </w:rPr>
        <w:t>zone,</w:t>
      </w:r>
      <w:r w:rsidR="00D65A84" w:rsidRPr="00532343">
        <w:rPr>
          <w:sz w:val="32"/>
          <w:szCs w:val="32"/>
        </w:rPr>
        <w:t xml:space="preserve"> </w:t>
      </w:r>
      <w:r w:rsidRPr="00532343">
        <w:rPr>
          <w:sz w:val="32"/>
          <w:szCs w:val="32"/>
        </w:rPr>
        <w:t>leave</w:t>
      </w:r>
      <w:r w:rsidR="00D65A84" w:rsidRPr="00532343">
        <w:rPr>
          <w:sz w:val="32"/>
          <w:szCs w:val="32"/>
        </w:rPr>
        <w:t xml:space="preserve"> </w:t>
      </w:r>
      <w:r w:rsidRPr="00532343">
        <w:rPr>
          <w:sz w:val="32"/>
          <w:szCs w:val="32"/>
        </w:rPr>
        <w:t>immediately.</w:t>
      </w:r>
    </w:p>
    <w:p w14:paraId="37AB0B71" w14:textId="77777777" w:rsidR="008E2502" w:rsidRPr="00532343" w:rsidRDefault="00DC33C0" w:rsidP="00E56AC5">
      <w:pPr>
        <w:pStyle w:val="BodyText"/>
        <w:rPr>
          <w:spacing w:val="-6"/>
          <w:sz w:val="32"/>
          <w:szCs w:val="32"/>
        </w:rPr>
      </w:pPr>
      <w:r w:rsidRPr="00532343">
        <w:rPr>
          <w:b/>
          <w:bCs/>
          <w:spacing w:val="-6"/>
          <w:sz w:val="32"/>
          <w:szCs w:val="32"/>
        </w:rPr>
        <w:t>Go</w:t>
      </w:r>
      <w:r w:rsidR="00D65A84" w:rsidRPr="00532343">
        <w:rPr>
          <w:b/>
          <w:bCs/>
          <w:spacing w:val="-6"/>
          <w:sz w:val="32"/>
          <w:szCs w:val="32"/>
        </w:rPr>
        <w:t xml:space="preserve"> </w:t>
      </w:r>
      <w:r w:rsidRPr="00532343">
        <w:rPr>
          <w:b/>
          <w:bCs/>
          <w:spacing w:val="-6"/>
          <w:sz w:val="32"/>
          <w:szCs w:val="32"/>
        </w:rPr>
        <w:t>inland</w:t>
      </w:r>
      <w:r w:rsidR="00D65A84" w:rsidRPr="00532343">
        <w:rPr>
          <w:b/>
          <w:bCs/>
          <w:spacing w:val="-6"/>
          <w:sz w:val="32"/>
          <w:szCs w:val="32"/>
        </w:rPr>
        <w:t xml:space="preserve"> </w:t>
      </w:r>
      <w:r w:rsidRPr="00532343">
        <w:rPr>
          <w:b/>
          <w:bCs/>
          <w:spacing w:val="-6"/>
          <w:sz w:val="32"/>
          <w:szCs w:val="32"/>
        </w:rPr>
        <w:t>(away</w:t>
      </w:r>
      <w:r w:rsidR="00D65A84" w:rsidRPr="00532343">
        <w:rPr>
          <w:b/>
          <w:bCs/>
          <w:spacing w:val="-6"/>
          <w:sz w:val="32"/>
          <w:szCs w:val="32"/>
        </w:rPr>
        <w:t xml:space="preserve"> </w:t>
      </w:r>
      <w:r w:rsidRPr="00532343">
        <w:rPr>
          <w:b/>
          <w:bCs/>
          <w:spacing w:val="-6"/>
          <w:sz w:val="32"/>
          <w:szCs w:val="32"/>
        </w:rPr>
        <w:t>from</w:t>
      </w:r>
      <w:r w:rsidR="00D65A84" w:rsidRPr="00532343">
        <w:rPr>
          <w:b/>
          <w:bCs/>
          <w:spacing w:val="-6"/>
          <w:sz w:val="32"/>
          <w:szCs w:val="32"/>
        </w:rPr>
        <w:t xml:space="preserve"> </w:t>
      </w:r>
      <w:r w:rsidRPr="00532343">
        <w:rPr>
          <w:b/>
          <w:bCs/>
          <w:spacing w:val="-6"/>
          <w:sz w:val="32"/>
          <w:szCs w:val="32"/>
        </w:rPr>
        <w:t>the</w:t>
      </w:r>
      <w:r w:rsidR="00D65A84" w:rsidRPr="00532343">
        <w:rPr>
          <w:b/>
          <w:bCs/>
          <w:spacing w:val="-6"/>
          <w:sz w:val="32"/>
          <w:szCs w:val="32"/>
        </w:rPr>
        <w:t xml:space="preserve"> </w:t>
      </w:r>
      <w:r w:rsidRPr="00532343">
        <w:rPr>
          <w:b/>
          <w:bCs/>
          <w:spacing w:val="-6"/>
          <w:sz w:val="32"/>
          <w:szCs w:val="32"/>
        </w:rPr>
        <w:t>sea),</w:t>
      </w:r>
      <w:r w:rsidR="00D65A84" w:rsidRPr="00532343">
        <w:rPr>
          <w:b/>
          <w:bCs/>
          <w:spacing w:val="-6"/>
          <w:sz w:val="32"/>
          <w:szCs w:val="32"/>
        </w:rPr>
        <w:t xml:space="preserve"> </w:t>
      </w:r>
      <w:r w:rsidRPr="00532343">
        <w:rPr>
          <w:b/>
          <w:bCs/>
          <w:spacing w:val="-6"/>
          <w:sz w:val="32"/>
          <w:szCs w:val="32"/>
        </w:rPr>
        <w:t>uphill</w:t>
      </w:r>
      <w:r w:rsidR="00D65A84" w:rsidRPr="00532343">
        <w:rPr>
          <w:b/>
          <w:bCs/>
          <w:spacing w:val="-6"/>
          <w:sz w:val="32"/>
          <w:szCs w:val="32"/>
        </w:rPr>
        <w:t xml:space="preserve"> </w:t>
      </w:r>
      <w:r w:rsidRPr="00532343">
        <w:rPr>
          <w:b/>
          <w:bCs/>
          <w:spacing w:val="-6"/>
          <w:sz w:val="32"/>
          <w:szCs w:val="32"/>
        </w:rPr>
        <w:t>or</w:t>
      </w:r>
      <w:r w:rsidR="00D65A84" w:rsidRPr="00532343">
        <w:rPr>
          <w:spacing w:val="-6"/>
          <w:sz w:val="32"/>
          <w:szCs w:val="32"/>
        </w:rPr>
        <w:t xml:space="preserve"> </w:t>
      </w:r>
      <w:r w:rsidRPr="00532343">
        <w:rPr>
          <w:spacing w:val="-6"/>
          <w:sz w:val="32"/>
          <w:szCs w:val="32"/>
        </w:rPr>
        <w:t>to</w:t>
      </w:r>
      <w:r w:rsidR="00D65A84" w:rsidRPr="00532343">
        <w:rPr>
          <w:spacing w:val="-6"/>
          <w:sz w:val="32"/>
          <w:szCs w:val="32"/>
        </w:rPr>
        <w:t xml:space="preserve"> </w:t>
      </w:r>
      <w:r w:rsidRPr="00532343">
        <w:rPr>
          <w:spacing w:val="-6"/>
          <w:sz w:val="32"/>
          <w:szCs w:val="32"/>
        </w:rPr>
        <w:t>the</w:t>
      </w:r>
      <w:r w:rsidR="00D65A84" w:rsidRPr="00532343">
        <w:rPr>
          <w:spacing w:val="-6"/>
          <w:sz w:val="32"/>
          <w:szCs w:val="32"/>
        </w:rPr>
        <w:t xml:space="preserve"> </w:t>
      </w:r>
      <w:r w:rsidRPr="00532343">
        <w:rPr>
          <w:spacing w:val="-6"/>
          <w:sz w:val="32"/>
          <w:szCs w:val="32"/>
        </w:rPr>
        <w:t>fifth</w:t>
      </w:r>
      <w:r w:rsidR="00D65A84" w:rsidRPr="00532343">
        <w:rPr>
          <w:spacing w:val="-6"/>
          <w:sz w:val="32"/>
          <w:szCs w:val="32"/>
        </w:rPr>
        <w:t xml:space="preserve"> </w:t>
      </w:r>
      <w:r w:rsidRPr="00532343">
        <w:rPr>
          <w:spacing w:val="-6"/>
          <w:sz w:val="32"/>
          <w:szCs w:val="32"/>
        </w:rPr>
        <w:t>floor</w:t>
      </w:r>
      <w:r w:rsidR="00D65A84" w:rsidRPr="00532343">
        <w:rPr>
          <w:spacing w:val="-6"/>
          <w:sz w:val="32"/>
          <w:szCs w:val="32"/>
        </w:rPr>
        <w:t xml:space="preserve"> </w:t>
      </w:r>
      <w:r w:rsidRPr="00532343">
        <w:rPr>
          <w:spacing w:val="-6"/>
          <w:sz w:val="32"/>
          <w:szCs w:val="32"/>
        </w:rPr>
        <w:t>or</w:t>
      </w:r>
      <w:r w:rsidR="00D65A84" w:rsidRPr="00532343">
        <w:rPr>
          <w:spacing w:val="-6"/>
          <w:sz w:val="32"/>
          <w:szCs w:val="32"/>
        </w:rPr>
        <w:t xml:space="preserve"> </w:t>
      </w:r>
      <w:r w:rsidRPr="00532343">
        <w:rPr>
          <w:spacing w:val="-6"/>
          <w:sz w:val="32"/>
          <w:szCs w:val="32"/>
        </w:rPr>
        <w:t>higher</w:t>
      </w:r>
      <w:r w:rsidR="00D65A84" w:rsidRPr="00532343">
        <w:rPr>
          <w:spacing w:val="-6"/>
          <w:sz w:val="32"/>
          <w:szCs w:val="32"/>
        </w:rPr>
        <w:t xml:space="preserve"> </w:t>
      </w:r>
      <w:r w:rsidRPr="00532343">
        <w:rPr>
          <w:spacing w:val="-6"/>
          <w:sz w:val="32"/>
          <w:szCs w:val="32"/>
        </w:rPr>
        <w:t>after</w:t>
      </w:r>
      <w:r w:rsidR="00D65A84" w:rsidRPr="00532343">
        <w:rPr>
          <w:spacing w:val="-6"/>
          <w:sz w:val="32"/>
          <w:szCs w:val="32"/>
        </w:rPr>
        <w:t xml:space="preserve"> </w:t>
      </w:r>
      <w:r w:rsidRPr="00532343">
        <w:rPr>
          <w:spacing w:val="-6"/>
          <w:sz w:val="32"/>
          <w:szCs w:val="32"/>
        </w:rPr>
        <w:t>the</w:t>
      </w:r>
      <w:r w:rsidR="00D65A84" w:rsidRPr="00532343">
        <w:rPr>
          <w:spacing w:val="-6"/>
          <w:sz w:val="32"/>
          <w:szCs w:val="32"/>
        </w:rPr>
        <w:t xml:space="preserve"> </w:t>
      </w:r>
      <w:r w:rsidRPr="00532343">
        <w:rPr>
          <w:spacing w:val="-6"/>
          <w:sz w:val="32"/>
          <w:szCs w:val="32"/>
        </w:rPr>
        <w:t>shaking</w:t>
      </w:r>
      <w:r w:rsidR="00D65A84" w:rsidRPr="00532343">
        <w:rPr>
          <w:spacing w:val="-6"/>
          <w:sz w:val="32"/>
          <w:szCs w:val="32"/>
        </w:rPr>
        <w:t xml:space="preserve"> </w:t>
      </w:r>
      <w:r w:rsidRPr="00532343">
        <w:rPr>
          <w:spacing w:val="-6"/>
          <w:sz w:val="32"/>
          <w:szCs w:val="32"/>
        </w:rPr>
        <w:t>stops.</w:t>
      </w:r>
    </w:p>
    <w:p w14:paraId="436949F5" w14:textId="37E2BAC7" w:rsidR="00DC33C0" w:rsidRPr="00532343" w:rsidRDefault="00DC33C0" w:rsidP="00E56AC5">
      <w:pPr>
        <w:pStyle w:val="BodyText"/>
        <w:rPr>
          <w:sz w:val="32"/>
          <w:szCs w:val="32"/>
        </w:rPr>
      </w:pPr>
      <w:r w:rsidRPr="00532343">
        <w:rPr>
          <w:sz w:val="32"/>
          <w:szCs w:val="32"/>
        </w:rPr>
        <w:t>The</w:t>
      </w:r>
      <w:r w:rsidR="00D65A84" w:rsidRPr="00532343">
        <w:rPr>
          <w:sz w:val="32"/>
          <w:szCs w:val="32"/>
        </w:rPr>
        <w:t xml:space="preserve"> </w:t>
      </w:r>
      <w:r w:rsidRPr="00532343">
        <w:rPr>
          <w:sz w:val="32"/>
          <w:szCs w:val="32"/>
        </w:rPr>
        <w:t>earthquake</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only</w:t>
      </w:r>
      <w:r w:rsidR="00D65A84" w:rsidRPr="00532343">
        <w:rPr>
          <w:sz w:val="32"/>
          <w:szCs w:val="32"/>
        </w:rPr>
        <w:t xml:space="preserve"> </w:t>
      </w:r>
      <w:r w:rsidRPr="00532343">
        <w:rPr>
          <w:sz w:val="32"/>
          <w:szCs w:val="32"/>
        </w:rPr>
        <w:t>warning</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sunami,</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not</w:t>
      </w:r>
      <w:r w:rsidR="00D65A84" w:rsidRPr="00532343">
        <w:rPr>
          <w:sz w:val="32"/>
          <w:szCs w:val="32"/>
        </w:rPr>
        <w:t xml:space="preserve"> </w:t>
      </w:r>
      <w:r w:rsidRPr="00532343">
        <w:rPr>
          <w:sz w:val="32"/>
          <w:szCs w:val="32"/>
        </w:rPr>
        <w:t>wait</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more</w:t>
      </w:r>
      <w:r w:rsidR="00D65A84" w:rsidRPr="00532343">
        <w:rPr>
          <w:sz w:val="32"/>
          <w:szCs w:val="32"/>
        </w:rPr>
        <w:t xml:space="preserve"> </w:t>
      </w:r>
      <w:r w:rsidRPr="00532343">
        <w:rPr>
          <w:sz w:val="32"/>
          <w:szCs w:val="32"/>
        </w:rPr>
        <w:t>instructions,</w:t>
      </w:r>
      <w:r w:rsidR="00D65A84" w:rsidRPr="00532343">
        <w:rPr>
          <w:sz w:val="32"/>
          <w:szCs w:val="32"/>
        </w:rPr>
        <w:t xml:space="preserve"> </w:t>
      </w:r>
      <w:r w:rsidRPr="00532343">
        <w:rPr>
          <w:sz w:val="32"/>
          <w:szCs w:val="32"/>
        </w:rPr>
        <w:t>alert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advice.</w:t>
      </w:r>
    </w:p>
    <w:p w14:paraId="05C1D84D" w14:textId="77777777" w:rsidR="00E85861" w:rsidRDefault="00DC33C0" w:rsidP="00E56AC5">
      <w:pPr>
        <w:pStyle w:val="BodyText"/>
        <w:rPr>
          <w:sz w:val="32"/>
          <w:szCs w:val="32"/>
        </w:rPr>
      </w:pPr>
      <w:r w:rsidRPr="00532343">
        <w:rPr>
          <w:sz w:val="32"/>
          <w:szCs w:val="32"/>
        </w:rPr>
        <w:t>Find</w:t>
      </w:r>
      <w:r w:rsidR="00D65A84" w:rsidRPr="00532343">
        <w:rPr>
          <w:sz w:val="32"/>
          <w:szCs w:val="32"/>
        </w:rPr>
        <w:t xml:space="preserve"> </w:t>
      </w:r>
      <w:r w:rsidRPr="00532343">
        <w:rPr>
          <w:sz w:val="32"/>
          <w:szCs w:val="32"/>
        </w:rPr>
        <w:t>out</w:t>
      </w:r>
      <w:r w:rsidR="00E51D94">
        <w:rPr>
          <w:sz w:val="32"/>
          <w:szCs w:val="32"/>
        </w:rPr>
        <w:t xml:space="preserve"> more information about tsunami at www.getready.govt.nz.</w:t>
      </w:r>
      <w:r w:rsidR="00D65A84" w:rsidRPr="00532343">
        <w:rPr>
          <w:sz w:val="32"/>
          <w:szCs w:val="32"/>
        </w:rPr>
        <w:t xml:space="preserve"> </w:t>
      </w:r>
    </w:p>
    <w:p w14:paraId="78B5FEC6" w14:textId="06308EDB" w:rsidR="00DC33C0" w:rsidRPr="00532343" w:rsidRDefault="00E85861" w:rsidP="00E56AC5">
      <w:pPr>
        <w:pStyle w:val="BodyText"/>
        <w:rPr>
          <w:sz w:val="32"/>
          <w:szCs w:val="32"/>
        </w:rPr>
      </w:pPr>
      <w:r>
        <w:rPr>
          <w:sz w:val="32"/>
          <w:szCs w:val="32"/>
        </w:rPr>
        <w:t xml:space="preserve">Check </w:t>
      </w:r>
      <w:r w:rsidR="00DC33C0" w:rsidRPr="00532343">
        <w:rPr>
          <w:sz w:val="32"/>
          <w:szCs w:val="32"/>
        </w:rPr>
        <w:t>if</w:t>
      </w:r>
      <w:r w:rsidR="00D65A84" w:rsidRPr="00532343">
        <w:rPr>
          <w:sz w:val="32"/>
          <w:szCs w:val="32"/>
        </w:rPr>
        <w:t xml:space="preserve"> </w:t>
      </w:r>
      <w:r w:rsidR="00DC33C0" w:rsidRPr="00532343">
        <w:rPr>
          <w:sz w:val="32"/>
          <w:szCs w:val="32"/>
        </w:rPr>
        <w:t>you</w:t>
      </w:r>
      <w:r w:rsidR="00D65A84" w:rsidRPr="00532343">
        <w:rPr>
          <w:sz w:val="32"/>
          <w:szCs w:val="32"/>
        </w:rPr>
        <w:t xml:space="preserve"> </w:t>
      </w:r>
      <w:r w:rsidR="00DC33C0" w:rsidRPr="00532343">
        <w:rPr>
          <w:sz w:val="32"/>
          <w:szCs w:val="32"/>
        </w:rPr>
        <w:t>live,</w:t>
      </w:r>
      <w:r w:rsidR="00D65A84" w:rsidRPr="00532343">
        <w:rPr>
          <w:sz w:val="32"/>
          <w:szCs w:val="32"/>
        </w:rPr>
        <w:t xml:space="preserve"> </w:t>
      </w:r>
      <w:r w:rsidR="00DC33C0" w:rsidRPr="00532343">
        <w:rPr>
          <w:sz w:val="32"/>
          <w:szCs w:val="32"/>
        </w:rPr>
        <w:t>work</w:t>
      </w:r>
      <w:r w:rsidR="00D65A84" w:rsidRPr="00532343">
        <w:rPr>
          <w:sz w:val="32"/>
          <w:szCs w:val="32"/>
        </w:rPr>
        <w:t xml:space="preserve"> </w:t>
      </w:r>
      <w:r w:rsidR="00DC33C0" w:rsidRPr="00532343">
        <w:rPr>
          <w:sz w:val="32"/>
          <w:szCs w:val="32"/>
        </w:rPr>
        <w:t>or</w:t>
      </w:r>
      <w:r w:rsidR="00D65A84" w:rsidRPr="00532343">
        <w:rPr>
          <w:sz w:val="32"/>
          <w:szCs w:val="32"/>
        </w:rPr>
        <w:t xml:space="preserve"> </w:t>
      </w:r>
      <w:r w:rsidR="00DC33C0" w:rsidRPr="00532343">
        <w:rPr>
          <w:sz w:val="32"/>
          <w:szCs w:val="32"/>
        </w:rPr>
        <w:t>play</w:t>
      </w:r>
      <w:r w:rsidR="00D65A84" w:rsidRPr="00532343">
        <w:rPr>
          <w:sz w:val="32"/>
          <w:szCs w:val="32"/>
        </w:rPr>
        <w:t xml:space="preserve"> </w:t>
      </w:r>
      <w:r w:rsidR="00DC33C0" w:rsidRPr="00532343">
        <w:rPr>
          <w:sz w:val="32"/>
          <w:szCs w:val="32"/>
        </w:rPr>
        <w:t>in</w:t>
      </w:r>
      <w:r w:rsidR="00D65A84" w:rsidRPr="00532343">
        <w:rPr>
          <w:sz w:val="32"/>
          <w:szCs w:val="32"/>
        </w:rPr>
        <w:t xml:space="preserve"> </w:t>
      </w:r>
      <w:r w:rsidR="00DC33C0" w:rsidRPr="00532343">
        <w:rPr>
          <w:sz w:val="32"/>
          <w:szCs w:val="32"/>
        </w:rPr>
        <w:t>a</w:t>
      </w:r>
      <w:r w:rsidR="00D65A84" w:rsidRPr="00532343">
        <w:rPr>
          <w:sz w:val="32"/>
          <w:szCs w:val="32"/>
        </w:rPr>
        <w:t xml:space="preserve"> </w:t>
      </w:r>
      <w:r w:rsidR="00DC33C0" w:rsidRPr="00532343">
        <w:rPr>
          <w:sz w:val="32"/>
          <w:szCs w:val="32"/>
        </w:rPr>
        <w:t>tsunami</w:t>
      </w:r>
      <w:r w:rsidR="00D65A84" w:rsidRPr="00532343">
        <w:rPr>
          <w:sz w:val="32"/>
          <w:szCs w:val="32"/>
        </w:rPr>
        <w:t xml:space="preserve"> </w:t>
      </w:r>
      <w:r w:rsidR="00DC33C0" w:rsidRPr="00532343">
        <w:rPr>
          <w:sz w:val="32"/>
          <w:szCs w:val="32"/>
        </w:rPr>
        <w:t>zone</w:t>
      </w:r>
      <w:r w:rsidR="00D65A84" w:rsidRPr="00532343">
        <w:rPr>
          <w:sz w:val="32"/>
          <w:szCs w:val="32"/>
        </w:rPr>
        <w:t xml:space="preserve"> </w:t>
      </w:r>
      <w:r w:rsidR="00DC33C0" w:rsidRPr="00532343">
        <w:rPr>
          <w:sz w:val="32"/>
          <w:szCs w:val="32"/>
        </w:rPr>
        <w:t>at</w:t>
      </w:r>
      <w:r w:rsidR="00D65A84" w:rsidRPr="00532343">
        <w:rPr>
          <w:sz w:val="32"/>
          <w:szCs w:val="32"/>
        </w:rPr>
        <w:t xml:space="preserve"> </w:t>
      </w:r>
      <w:hyperlink r:id="rId52" w:history="1">
        <w:r w:rsidR="00DC33C0" w:rsidRPr="00532343">
          <w:rPr>
            <w:rStyle w:val="Hyperlink"/>
            <w:bCs/>
            <w:sz w:val="32"/>
            <w:szCs w:val="32"/>
          </w:rPr>
          <w:t>www.wremo.nz/tz</w:t>
        </w:r>
      </w:hyperlink>
      <w:r w:rsidR="00D65A84" w:rsidRPr="00532343">
        <w:rPr>
          <w:sz w:val="32"/>
          <w:szCs w:val="32"/>
        </w:rPr>
        <w:t xml:space="preserve"> </w:t>
      </w:r>
      <w:r w:rsidR="00DC33C0" w:rsidRPr="00532343">
        <w:rPr>
          <w:sz w:val="32"/>
          <w:szCs w:val="32"/>
        </w:rPr>
        <w:t>or</w:t>
      </w:r>
      <w:r w:rsidR="00D65A84" w:rsidRPr="00532343">
        <w:rPr>
          <w:sz w:val="32"/>
          <w:szCs w:val="32"/>
        </w:rPr>
        <w:t xml:space="preserve"> </w:t>
      </w:r>
      <w:r w:rsidR="00DC33C0" w:rsidRPr="00532343">
        <w:rPr>
          <w:sz w:val="32"/>
          <w:szCs w:val="32"/>
        </w:rPr>
        <w:t>contact</w:t>
      </w:r>
      <w:r w:rsidR="00D65A84" w:rsidRPr="00532343">
        <w:rPr>
          <w:sz w:val="32"/>
          <w:szCs w:val="32"/>
        </w:rPr>
        <w:t xml:space="preserve"> </w:t>
      </w:r>
      <w:r w:rsidR="00DC33C0" w:rsidRPr="00532343">
        <w:rPr>
          <w:sz w:val="32"/>
          <w:szCs w:val="32"/>
        </w:rPr>
        <w:t>your</w:t>
      </w:r>
      <w:r w:rsidR="00D65A84" w:rsidRPr="00532343">
        <w:rPr>
          <w:sz w:val="32"/>
          <w:szCs w:val="32"/>
        </w:rPr>
        <w:t xml:space="preserve"> </w:t>
      </w:r>
      <w:r w:rsidR="00DC33C0" w:rsidRPr="00532343">
        <w:rPr>
          <w:sz w:val="32"/>
          <w:szCs w:val="32"/>
        </w:rPr>
        <w:t>local</w:t>
      </w:r>
      <w:r w:rsidR="00D65A84" w:rsidRPr="00532343">
        <w:rPr>
          <w:sz w:val="32"/>
          <w:szCs w:val="32"/>
        </w:rPr>
        <w:t xml:space="preserve"> </w:t>
      </w:r>
      <w:r w:rsidR="00DC33C0" w:rsidRPr="00532343">
        <w:rPr>
          <w:sz w:val="32"/>
          <w:szCs w:val="32"/>
        </w:rPr>
        <w:t>council.</w:t>
      </w:r>
    </w:p>
    <w:p w14:paraId="22E91737" w14:textId="7B3C0FB8" w:rsidR="00DC33C0" w:rsidRDefault="00DC33C0" w:rsidP="00E56AC5">
      <w:pPr>
        <w:pStyle w:val="BodyText"/>
        <w:rPr>
          <w:sz w:val="32"/>
          <w:szCs w:val="32"/>
        </w:rPr>
      </w:pPr>
      <w:r w:rsidRPr="00532343">
        <w:rPr>
          <w:sz w:val="32"/>
          <w:szCs w:val="32"/>
        </w:rPr>
        <w:t>See</w:t>
      </w:r>
      <w:r w:rsidR="00D65A84" w:rsidRPr="00532343">
        <w:rPr>
          <w:sz w:val="32"/>
          <w:szCs w:val="32"/>
        </w:rPr>
        <w:t xml:space="preserve"> </w:t>
      </w:r>
      <w:r w:rsidR="0027223C">
        <w:rPr>
          <w:sz w:val="32"/>
          <w:szCs w:val="32"/>
        </w:rPr>
        <w:t xml:space="preserve">Page </w:t>
      </w:r>
      <w:r w:rsidR="00F84050" w:rsidRPr="0027223C">
        <w:rPr>
          <w:sz w:val="32"/>
          <w:szCs w:val="32"/>
        </w:rPr>
        <w:fldChar w:fldCharType="begin"/>
      </w:r>
      <w:r w:rsidR="00F84050" w:rsidRPr="0027223C">
        <w:rPr>
          <w:sz w:val="32"/>
          <w:szCs w:val="32"/>
        </w:rPr>
        <w:instrText xml:space="preserve"> PAGEREF Page50EvacPlanning \h </w:instrText>
      </w:r>
      <w:r w:rsidR="00F84050" w:rsidRPr="0027223C">
        <w:rPr>
          <w:sz w:val="32"/>
          <w:szCs w:val="32"/>
        </w:rPr>
      </w:r>
      <w:r w:rsidR="00F84050" w:rsidRPr="0027223C">
        <w:rPr>
          <w:sz w:val="32"/>
          <w:szCs w:val="32"/>
        </w:rPr>
        <w:fldChar w:fldCharType="separate"/>
      </w:r>
      <w:r w:rsidR="004C7B57">
        <w:rPr>
          <w:noProof/>
          <w:sz w:val="32"/>
          <w:szCs w:val="32"/>
        </w:rPr>
        <w:t>54</w:t>
      </w:r>
      <w:r w:rsidR="00F84050" w:rsidRPr="0027223C">
        <w:rPr>
          <w:sz w:val="32"/>
          <w:szCs w:val="32"/>
        </w:rPr>
        <w:fldChar w:fldCharType="end"/>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information</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evacuation</w:t>
      </w:r>
      <w:r w:rsidR="00D65A84" w:rsidRPr="00532343">
        <w:rPr>
          <w:sz w:val="32"/>
          <w:szCs w:val="32"/>
        </w:rPr>
        <w:t xml:space="preserve"> </w:t>
      </w:r>
      <w:r w:rsidRPr="00532343">
        <w:rPr>
          <w:sz w:val="32"/>
          <w:szCs w:val="32"/>
        </w:rPr>
        <w:t>planning</w:t>
      </w:r>
      <w:r w:rsidR="00082C9C">
        <w:rPr>
          <w:sz w:val="32"/>
          <w:szCs w:val="32"/>
        </w:rPr>
        <w:t xml:space="preserve"> for disabled people.</w:t>
      </w:r>
    </w:p>
    <w:p w14:paraId="7DD4D5F6" w14:textId="77777777" w:rsidR="00D86244" w:rsidRDefault="00D86244" w:rsidP="00E56AC5">
      <w:pPr>
        <w:pStyle w:val="BodyText"/>
        <w:rPr>
          <w:sz w:val="32"/>
          <w:szCs w:val="32"/>
        </w:rPr>
      </w:pPr>
    </w:p>
    <w:p w14:paraId="57DD77A3" w14:textId="77777777" w:rsidR="00D86244" w:rsidRDefault="00D86244" w:rsidP="00E56AC5">
      <w:pPr>
        <w:pStyle w:val="BodyText"/>
        <w:rPr>
          <w:sz w:val="32"/>
          <w:szCs w:val="32"/>
        </w:rPr>
      </w:pPr>
    </w:p>
    <w:p w14:paraId="484594B9" w14:textId="77777777" w:rsidR="00D86244" w:rsidRDefault="00D86244" w:rsidP="00E56AC5">
      <w:pPr>
        <w:pStyle w:val="BodyText"/>
        <w:rPr>
          <w:sz w:val="32"/>
          <w:szCs w:val="32"/>
        </w:rPr>
      </w:pPr>
    </w:p>
    <w:p w14:paraId="1B9090CF" w14:textId="76B700D8" w:rsidR="00364570" w:rsidRPr="00532343" w:rsidRDefault="00364570" w:rsidP="00E56AC5">
      <w:pPr>
        <w:pStyle w:val="BodyText"/>
        <w:rPr>
          <w:sz w:val="32"/>
          <w:szCs w:val="32"/>
        </w:rPr>
      </w:pPr>
      <w:r w:rsidRPr="00D86244">
        <w:rPr>
          <w:noProof/>
          <w:sz w:val="32"/>
          <w:szCs w:val="32"/>
        </w:rPr>
        <w:drawing>
          <wp:inline distT="0" distB="0" distL="0" distR="0" wp14:anchorId="157DB762" wp14:editId="12132F46">
            <wp:extent cx="5901055" cy="2647315"/>
            <wp:effectExtent l="0" t="0" r="4445" b="635"/>
            <wp:docPr id="1334067131"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01055" cy="2647315"/>
                    </a:xfrm>
                    <a:prstGeom prst="roundRect">
                      <a:avLst/>
                    </a:prstGeom>
                    <a:noFill/>
                    <a:ln>
                      <a:noFill/>
                    </a:ln>
                  </pic:spPr>
                </pic:pic>
              </a:graphicData>
            </a:graphic>
          </wp:inline>
        </w:drawing>
      </w:r>
    </w:p>
    <w:p w14:paraId="0E2FD192" w14:textId="2F5F06C6" w:rsidR="00337351" w:rsidRDefault="00337351" w:rsidP="00337351">
      <w:pPr>
        <w:pStyle w:val="Heading1"/>
      </w:pPr>
      <w:r>
        <w:lastRenderedPageBreak/>
        <w:t>Supporting</w:t>
      </w:r>
      <w:r w:rsidR="00D65A84">
        <w:t xml:space="preserve"> </w:t>
      </w:r>
      <w:r>
        <w:t>each</w:t>
      </w:r>
      <w:r w:rsidR="00D65A84">
        <w:t xml:space="preserve"> </w:t>
      </w:r>
      <w:r>
        <w:t>other</w:t>
      </w:r>
      <w:r w:rsidR="00D65A84">
        <w:t xml:space="preserve"> </w:t>
      </w:r>
      <w:r>
        <w:t>in</w:t>
      </w:r>
      <w:r w:rsidR="00D65A84">
        <w:t xml:space="preserve"> </w:t>
      </w:r>
      <w:r>
        <w:t>an</w:t>
      </w:r>
      <w:r w:rsidR="00D65A84">
        <w:t xml:space="preserve"> </w:t>
      </w:r>
      <w:r>
        <w:t>emergency</w:t>
      </w:r>
    </w:p>
    <w:p w14:paraId="5B8778D2" w14:textId="3BDA2EC8" w:rsidR="00337351" w:rsidRDefault="00337351" w:rsidP="00CB437D">
      <w:pPr>
        <w:pStyle w:val="Heading2"/>
      </w:pPr>
      <w:r>
        <w:t>Community</w:t>
      </w:r>
      <w:r w:rsidR="00D65A84">
        <w:t xml:space="preserve"> </w:t>
      </w:r>
      <w:r>
        <w:t>Emergency</w:t>
      </w:r>
      <w:r w:rsidR="00D65A84">
        <w:t xml:space="preserve"> </w:t>
      </w:r>
      <w:r>
        <w:t>Hubs</w:t>
      </w:r>
    </w:p>
    <w:p w14:paraId="773305A0" w14:textId="0959F4BA" w:rsidR="00337351" w:rsidRDefault="00337351" w:rsidP="00312700">
      <w:pPr>
        <w:spacing w:before="480"/>
      </w:pPr>
      <w:r>
        <w:rPr>
          <w:noProof/>
        </w:rPr>
        <w:drawing>
          <wp:inline distT="0" distB="0" distL="0" distR="0" wp14:anchorId="5B0E3313" wp14:editId="5D417122">
            <wp:extent cx="5960110" cy="2446020"/>
            <wp:effectExtent l="0" t="0" r="2540" b="0"/>
            <wp:docPr id="670791549" name="Graphic 4" descr="Illustration: Group of diverse people working together outside a Community Emergency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791549" name="Graphic 4" descr="Illustration: Group of diverse people working together outside a Community Emergency Hub"/>
                    <pic:cNvPicPr/>
                  </pic:nvPicPr>
                  <pic:blipFill rotWithShape="1">
                    <a:blip r:embed="rId54">
                      <a:extLst>
                        <a:ext uri="{96DAC541-7B7A-43D3-8B79-37D633B846F1}">
                          <asvg:svgBlip xmlns:asvg="http://schemas.microsoft.com/office/drawing/2016/SVG/main" r:embed="rId55"/>
                        </a:ext>
                      </a:extLst>
                    </a:blip>
                    <a:srcRect/>
                    <a:stretch>
                      <a:fillRect/>
                    </a:stretch>
                  </pic:blipFill>
                  <pic:spPr bwMode="auto">
                    <a:xfrm>
                      <a:off x="0" y="0"/>
                      <a:ext cx="5998654" cy="2461838"/>
                    </a:xfrm>
                    <a:prstGeom prst="rect">
                      <a:avLst/>
                    </a:prstGeom>
                    <a:ln>
                      <a:noFill/>
                    </a:ln>
                    <a:extLst>
                      <a:ext uri="{53640926-AAD7-44D8-BBD7-CCE9431645EC}">
                        <a14:shadowObscured xmlns:a14="http://schemas.microsoft.com/office/drawing/2010/main"/>
                      </a:ext>
                    </a:extLst>
                  </pic:spPr>
                </pic:pic>
              </a:graphicData>
            </a:graphic>
          </wp:inline>
        </w:drawing>
      </w:r>
    </w:p>
    <w:p w14:paraId="7B6BB632" w14:textId="67801142" w:rsidR="00337351" w:rsidRPr="00532343" w:rsidRDefault="00337351" w:rsidP="00105BBB">
      <w:pPr>
        <w:pStyle w:val="Heading3"/>
        <w:rPr>
          <w:sz w:val="32"/>
          <w:szCs w:val="32"/>
        </w:rPr>
      </w:pPr>
      <w:r w:rsidRPr="00532343">
        <w:rPr>
          <w:sz w:val="32"/>
          <w:szCs w:val="32"/>
        </w:rPr>
        <w:t>What</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Community</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Hub?</w:t>
      </w:r>
    </w:p>
    <w:p w14:paraId="6E398BBB" w14:textId="0B6B9AED" w:rsidR="00337351" w:rsidRPr="00532343" w:rsidRDefault="00337351" w:rsidP="008217CF">
      <w:pPr>
        <w:rPr>
          <w:sz w:val="32"/>
          <w:szCs w:val="32"/>
        </w:rPr>
      </w:pP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ajor</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ioritis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most</w:t>
      </w:r>
      <w:r w:rsidR="00D65A84" w:rsidRPr="00532343">
        <w:rPr>
          <w:sz w:val="32"/>
          <w:szCs w:val="32"/>
        </w:rPr>
        <w:t xml:space="preserve"> </w:t>
      </w:r>
      <w:r w:rsidRPr="00532343">
        <w:rPr>
          <w:sz w:val="32"/>
          <w:szCs w:val="32"/>
        </w:rPr>
        <w:t>urgent</w:t>
      </w:r>
      <w:r w:rsidR="00D65A84" w:rsidRPr="00532343">
        <w:rPr>
          <w:sz w:val="32"/>
          <w:szCs w:val="32"/>
        </w:rPr>
        <w:t xml:space="preserve"> </w:t>
      </w:r>
      <w:r w:rsidRPr="00532343">
        <w:rPr>
          <w:sz w:val="32"/>
          <w:szCs w:val="32"/>
        </w:rPr>
        <w:t>issues.</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first</w:t>
      </w:r>
      <w:r w:rsidR="00D65A84" w:rsidRPr="00532343">
        <w:rPr>
          <w:sz w:val="32"/>
          <w:szCs w:val="32"/>
        </w:rPr>
        <w:t xml:space="preserve"> </w:t>
      </w:r>
      <w:r w:rsidRPr="00532343">
        <w:rPr>
          <w:sz w:val="32"/>
          <w:szCs w:val="32"/>
        </w:rPr>
        <w:t>few</w:t>
      </w:r>
      <w:r w:rsidR="00D65A84" w:rsidRPr="00532343">
        <w:rPr>
          <w:sz w:val="32"/>
          <w:szCs w:val="32"/>
        </w:rPr>
        <w:t xml:space="preserve"> </w:t>
      </w:r>
      <w:r w:rsidRPr="00532343">
        <w:rPr>
          <w:sz w:val="32"/>
          <w:szCs w:val="32"/>
        </w:rPr>
        <w:t>day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each</w:t>
      </w:r>
      <w:r w:rsidR="00D65A84" w:rsidRPr="00532343">
        <w:rPr>
          <w:sz w:val="32"/>
          <w:szCs w:val="32"/>
        </w:rPr>
        <w:t xml:space="preserve"> </w:t>
      </w:r>
      <w:r w:rsidRPr="00532343">
        <w:rPr>
          <w:sz w:val="32"/>
          <w:szCs w:val="32"/>
        </w:rPr>
        <w:t>other.</w:t>
      </w:r>
    </w:p>
    <w:p w14:paraId="30B2709B" w14:textId="2DEC4C25" w:rsidR="00337351" w:rsidRPr="00532343" w:rsidRDefault="00337351" w:rsidP="008217CF">
      <w:pPr>
        <w:rPr>
          <w:sz w:val="32"/>
          <w:szCs w:val="32"/>
        </w:rPr>
      </w:pPr>
      <w:r w:rsidRPr="00532343">
        <w:rPr>
          <w:sz w:val="32"/>
          <w:szCs w:val="32"/>
        </w:rPr>
        <w:t>Whe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checked</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househol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neighbour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family</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go</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ocal</w:t>
      </w:r>
      <w:r w:rsidR="00D65A84" w:rsidRPr="00532343">
        <w:rPr>
          <w:sz w:val="32"/>
          <w:szCs w:val="32"/>
        </w:rPr>
        <w:t xml:space="preserve"> </w:t>
      </w:r>
      <w:r w:rsidRPr="00532343">
        <w:rPr>
          <w:sz w:val="32"/>
          <w:szCs w:val="32"/>
        </w:rPr>
        <w:t>Community</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Hub</w:t>
      </w:r>
      <w:r w:rsidR="00D65A84" w:rsidRPr="00532343">
        <w:rPr>
          <w:sz w:val="32"/>
          <w:szCs w:val="32"/>
        </w:rPr>
        <w:t xml:space="preserve"> </w:t>
      </w:r>
      <w:r w:rsidRPr="00532343">
        <w:rPr>
          <w:sz w:val="32"/>
          <w:szCs w:val="32"/>
        </w:rPr>
        <w:t>to:</w:t>
      </w:r>
    </w:p>
    <w:p w14:paraId="4896C4E6" w14:textId="693AD643" w:rsidR="00337351" w:rsidRPr="001B4745" w:rsidRDefault="00337351" w:rsidP="001B4745">
      <w:pPr>
        <w:pStyle w:val="ListBulletSpacing"/>
      </w:pPr>
      <w:r w:rsidRPr="00532343">
        <w:t>Ask</w:t>
      </w:r>
      <w:r w:rsidR="00D65A84" w:rsidRPr="00532343">
        <w:t xml:space="preserve"> </w:t>
      </w:r>
      <w:r w:rsidRPr="00532343">
        <w:t>for</w:t>
      </w:r>
      <w:r w:rsidR="00D65A84" w:rsidRPr="00532343">
        <w:t xml:space="preserve"> </w:t>
      </w:r>
      <w:r w:rsidRPr="00532343">
        <w:t>and</w:t>
      </w:r>
      <w:r w:rsidR="00D65A84" w:rsidRPr="00532343">
        <w:t xml:space="preserve"> </w:t>
      </w:r>
      <w:r w:rsidRPr="00532343">
        <w:t>offer</w:t>
      </w:r>
      <w:r w:rsidR="00D65A84" w:rsidRPr="00532343">
        <w:t xml:space="preserve"> </w:t>
      </w:r>
      <w:r w:rsidRPr="001B4745">
        <w:t>help</w:t>
      </w:r>
      <w:r w:rsidR="00D65A84" w:rsidRPr="001B4745">
        <w:t xml:space="preserve"> </w:t>
      </w:r>
      <w:r w:rsidRPr="001B4745">
        <w:t>by</w:t>
      </w:r>
      <w:r w:rsidR="00D65A84" w:rsidRPr="001B4745">
        <w:t xml:space="preserve"> </w:t>
      </w:r>
      <w:r w:rsidRPr="001B4745">
        <w:t>sharing</w:t>
      </w:r>
      <w:r w:rsidR="00D65A84" w:rsidRPr="001B4745">
        <w:t xml:space="preserve"> </w:t>
      </w:r>
      <w:r w:rsidRPr="001B4745">
        <w:t>skills</w:t>
      </w:r>
      <w:r w:rsidR="00D65A84" w:rsidRPr="001B4745">
        <w:t xml:space="preserve"> </w:t>
      </w:r>
      <w:r w:rsidRPr="001B4745">
        <w:t>and</w:t>
      </w:r>
      <w:r w:rsidR="00D65A84" w:rsidRPr="001B4745">
        <w:t xml:space="preserve"> </w:t>
      </w:r>
      <w:r w:rsidRPr="001B4745">
        <w:t>resources</w:t>
      </w:r>
      <w:r w:rsidR="00D65A84" w:rsidRPr="001B4745">
        <w:t xml:space="preserve"> </w:t>
      </w:r>
      <w:r w:rsidRPr="001B4745">
        <w:t>among</w:t>
      </w:r>
      <w:r w:rsidR="00D65A84" w:rsidRPr="001B4745">
        <w:t xml:space="preserve"> </w:t>
      </w:r>
      <w:r w:rsidRPr="001B4745">
        <w:t>your</w:t>
      </w:r>
      <w:r w:rsidR="00D65A84" w:rsidRPr="001B4745">
        <w:t xml:space="preserve"> </w:t>
      </w:r>
      <w:r w:rsidRPr="001B4745">
        <w:t>community.</w:t>
      </w:r>
    </w:p>
    <w:p w14:paraId="5B0C762F" w14:textId="7D4349AB" w:rsidR="00337351" w:rsidRPr="001B4745" w:rsidRDefault="00337351" w:rsidP="001B4745">
      <w:pPr>
        <w:pStyle w:val="ListBulletSpacing"/>
      </w:pPr>
      <w:r w:rsidRPr="001B4745">
        <w:t>Share</w:t>
      </w:r>
      <w:r w:rsidR="00D65A84" w:rsidRPr="001B4745">
        <w:t xml:space="preserve"> </w:t>
      </w:r>
      <w:r w:rsidRPr="001B4745">
        <w:t>and</w:t>
      </w:r>
      <w:r w:rsidR="00D65A84" w:rsidRPr="001B4745">
        <w:t xml:space="preserve"> </w:t>
      </w:r>
      <w:r w:rsidRPr="001B4745">
        <w:t>find</w:t>
      </w:r>
      <w:r w:rsidR="00D65A84" w:rsidRPr="001B4745">
        <w:t xml:space="preserve"> </w:t>
      </w:r>
      <w:r w:rsidRPr="001B4745">
        <w:t>information</w:t>
      </w:r>
      <w:r w:rsidR="00D65A84" w:rsidRPr="001B4745">
        <w:t xml:space="preserve"> </w:t>
      </w:r>
      <w:r w:rsidRPr="001B4745">
        <w:t>about</w:t>
      </w:r>
      <w:r w:rsidR="00D65A84" w:rsidRPr="001B4745">
        <w:t xml:space="preserve"> </w:t>
      </w:r>
      <w:r w:rsidRPr="001B4745">
        <w:t>what’s</w:t>
      </w:r>
      <w:r w:rsidR="00D65A84" w:rsidRPr="001B4745">
        <w:t xml:space="preserve"> </w:t>
      </w:r>
      <w:r w:rsidRPr="001B4745">
        <w:t>happening</w:t>
      </w:r>
      <w:r w:rsidR="00D65A84" w:rsidRPr="001B4745">
        <w:t xml:space="preserve"> </w:t>
      </w:r>
      <w:r w:rsidRPr="001B4745">
        <w:t>in</w:t>
      </w:r>
      <w:r w:rsidR="00D65A84" w:rsidRPr="001B4745">
        <w:t xml:space="preserve"> </w:t>
      </w:r>
      <w:r w:rsidRPr="001B4745">
        <w:t>your</w:t>
      </w:r>
      <w:r w:rsidR="00D65A84" w:rsidRPr="001B4745">
        <w:t xml:space="preserve"> </w:t>
      </w:r>
      <w:r w:rsidRPr="001B4745">
        <w:t>suburb.</w:t>
      </w:r>
    </w:p>
    <w:p w14:paraId="081EBF9F" w14:textId="45AEB9B2" w:rsidR="00337351" w:rsidRPr="00532343" w:rsidRDefault="00337351" w:rsidP="001B4745">
      <w:pPr>
        <w:pStyle w:val="ListBulletSpacing"/>
      </w:pPr>
      <w:r w:rsidRPr="001B4745">
        <w:t>Start</w:t>
      </w:r>
      <w:r w:rsidR="00D65A84" w:rsidRPr="001B4745">
        <w:t xml:space="preserve"> </w:t>
      </w:r>
      <w:r w:rsidRPr="001B4745">
        <w:t>organising</w:t>
      </w:r>
      <w:r w:rsidR="00D65A84" w:rsidRPr="001B4745">
        <w:t xml:space="preserve"> </w:t>
      </w:r>
      <w:r w:rsidRPr="001B4745">
        <w:t>the</w:t>
      </w:r>
      <w:r w:rsidR="00D65A84" w:rsidRPr="001B4745">
        <w:t xml:space="preserve"> </w:t>
      </w:r>
      <w:r w:rsidRPr="001B4745">
        <w:t>clean</w:t>
      </w:r>
      <w:r w:rsidRPr="00532343">
        <w:t>-up</w:t>
      </w:r>
      <w:r w:rsidR="00D65A84" w:rsidRPr="00532343">
        <w:t xml:space="preserve"> </w:t>
      </w:r>
      <w:r w:rsidRPr="00532343">
        <w:t>of</w:t>
      </w:r>
      <w:r w:rsidR="00D65A84" w:rsidRPr="00532343">
        <w:t xml:space="preserve"> </w:t>
      </w:r>
      <w:r w:rsidRPr="00532343">
        <w:t>your</w:t>
      </w:r>
      <w:r w:rsidR="00D65A84" w:rsidRPr="00532343">
        <w:t xml:space="preserve"> </w:t>
      </w:r>
      <w:r w:rsidRPr="00532343">
        <w:t>community.</w:t>
      </w:r>
    </w:p>
    <w:p w14:paraId="51563660" w14:textId="10B59639" w:rsidR="00ED3564" w:rsidRPr="00532343" w:rsidRDefault="00532343" w:rsidP="00ED3564">
      <w:pPr>
        <w:spacing w:after="600"/>
        <w:rPr>
          <w:sz w:val="32"/>
          <w:szCs w:val="32"/>
        </w:rPr>
      </w:pPr>
      <w:r w:rsidRPr="00532343">
        <w:rPr>
          <w:noProof/>
          <w:sz w:val="32"/>
          <w:szCs w:val="32"/>
        </w:rPr>
        <mc:AlternateContent>
          <mc:Choice Requires="wpg">
            <w:drawing>
              <wp:anchor distT="0" distB="0" distL="114300" distR="114300" simplePos="0" relativeHeight="251658248" behindDoc="1" locked="0" layoutInCell="1" allowOverlap="1" wp14:anchorId="78D77489" wp14:editId="2150C8B3">
                <wp:simplePos x="0" y="0"/>
                <wp:positionH relativeFrom="margin">
                  <wp:align>right</wp:align>
                </wp:positionH>
                <wp:positionV relativeFrom="paragraph">
                  <wp:posOffset>1122680</wp:posOffset>
                </wp:positionV>
                <wp:extent cx="5886450" cy="931545"/>
                <wp:effectExtent l="0" t="0" r="0" b="1905"/>
                <wp:wrapNone/>
                <wp:docPr id="1615479893"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886450" cy="931545"/>
                          <a:chOff x="0" y="0"/>
                          <a:chExt cx="5886450" cy="931653"/>
                        </a:xfrm>
                      </wpg:grpSpPr>
                      <wps:wsp>
                        <wps:cNvPr id="2037241446" name="Rectangle: Rounded Corners 16">
                          <a:extLst>
                            <a:ext uri="{C183D7F6-B498-43B3-948B-1728B52AA6E4}">
                              <adec:decorative xmlns:adec="http://schemas.microsoft.com/office/drawing/2017/decorative" val="1"/>
                            </a:ext>
                          </a:extLst>
                        </wps:cNvPr>
                        <wps:cNvSpPr/>
                        <wps:spPr>
                          <a:xfrm>
                            <a:off x="0" y="0"/>
                            <a:ext cx="5886450" cy="931653"/>
                          </a:xfrm>
                          <a:prstGeom prst="roundRect">
                            <a:avLst>
                              <a:gd name="adj" fmla="val 21462"/>
                            </a:avLst>
                          </a:prstGeom>
                          <a:solidFill>
                            <a:srgbClr val="DFEAC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53294222" name="Picture 23">
                            <a:extLst>
                              <a:ext uri="{C183D7F6-B498-43B3-948B-1728B52AA6E4}">
                                <adec:decorative xmlns:adec="http://schemas.microsoft.com/office/drawing/2017/decorative" val="1"/>
                              </a:ext>
                            </a:extLst>
                          </pic:cNvPr>
                          <pic:cNvPicPr>
                            <a:picLocks noChangeAspect="1"/>
                          </pic:cNvPicPr>
                        </pic:nvPicPr>
                        <pic:blipFill>
                          <a:blip r:embed="rId45">
                            <a:extLst>
                              <a:ext uri="{96DAC541-7B7A-43D3-8B79-37D633B846F1}">
                                <asvg:svgBlip xmlns:asvg="http://schemas.microsoft.com/office/drawing/2016/SVG/main" r:embed="rId46"/>
                              </a:ext>
                            </a:extLst>
                          </a:blip>
                          <a:srcRect/>
                          <a:stretch/>
                        </pic:blipFill>
                        <pic:spPr>
                          <a:xfrm>
                            <a:off x="5581290" y="86264"/>
                            <a:ext cx="167640" cy="1676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C85508" id="Group 28" o:spid="_x0000_s1026" alt="&quot;&quot;" style="position:absolute;margin-left:412.3pt;margin-top:88.4pt;width:463.5pt;height:73.35pt;z-index:-251658232;mso-position-horizontal:right;mso-position-horizontal-relative:margin;mso-width-relative:margin;mso-height-relative:margin" coordsize="58864,931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">
                <v:roundrect id="Rectangle: Rounded Corners 16" o:spid="_x0000_s1027" alt="&quot;&quot;" style="position:absolute;width:58864;height:9316;visibility:visible;mso-wrap-style:square;v-text-anchor:middle" arcsize="1406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" fillcolor="#dfeacf" stroked="f" strokeweight="1pt">
                  <v:stroke joinstyle="miter"/>
                </v:roundrect>
                <v:shape id="Picture 23" o:spid="_x0000_s1028" type="#_x0000_t75" alt="&quot;&quot;" style="position:absolute;left:55812;top:862;width:1677;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">
                  <v:imagedata r:id="rId57" o:title=""/>
                </v:shape>
                <w10:wrap anchorx="margin"/>
              </v:group>
            </w:pict>
          </mc:Fallback>
        </mc:AlternateContent>
      </w:r>
      <w:r w:rsidR="00337351" w:rsidRPr="00532343">
        <w:rPr>
          <w:sz w:val="32"/>
          <w:szCs w:val="32"/>
        </w:rPr>
        <w:t>The</w:t>
      </w:r>
      <w:r w:rsidR="00D65A84" w:rsidRPr="00532343">
        <w:rPr>
          <w:sz w:val="32"/>
          <w:szCs w:val="32"/>
        </w:rPr>
        <w:t xml:space="preserve"> </w:t>
      </w:r>
      <w:r w:rsidR="00337351" w:rsidRPr="00532343">
        <w:rPr>
          <w:sz w:val="32"/>
          <w:szCs w:val="32"/>
        </w:rPr>
        <w:t>Hub</w:t>
      </w:r>
      <w:r w:rsidR="00D65A84" w:rsidRPr="00532343">
        <w:rPr>
          <w:sz w:val="32"/>
          <w:szCs w:val="32"/>
        </w:rPr>
        <w:t xml:space="preserve"> </w:t>
      </w:r>
      <w:r w:rsidR="00337351" w:rsidRPr="00532343">
        <w:rPr>
          <w:sz w:val="32"/>
          <w:szCs w:val="32"/>
        </w:rPr>
        <w:t>is</w:t>
      </w:r>
      <w:r w:rsidR="00D65A84" w:rsidRPr="00532343">
        <w:rPr>
          <w:sz w:val="32"/>
          <w:szCs w:val="32"/>
        </w:rPr>
        <w:t xml:space="preserve"> </w:t>
      </w:r>
      <w:r w:rsidR="00337351" w:rsidRPr="00532343">
        <w:rPr>
          <w:sz w:val="32"/>
          <w:szCs w:val="32"/>
        </w:rPr>
        <w:t>run</w:t>
      </w:r>
      <w:r w:rsidR="00D65A84" w:rsidRPr="00532343">
        <w:rPr>
          <w:sz w:val="32"/>
          <w:szCs w:val="32"/>
        </w:rPr>
        <w:t xml:space="preserve"> </w:t>
      </w:r>
      <w:r w:rsidR="00337351" w:rsidRPr="00532343">
        <w:rPr>
          <w:sz w:val="32"/>
          <w:szCs w:val="32"/>
        </w:rPr>
        <w:t>by</w:t>
      </w:r>
      <w:r w:rsidR="00D65A84" w:rsidRPr="00532343">
        <w:rPr>
          <w:sz w:val="32"/>
          <w:szCs w:val="32"/>
        </w:rPr>
        <w:t xml:space="preserve"> </w:t>
      </w:r>
      <w:r w:rsidR="00337351" w:rsidRPr="00532343">
        <w:rPr>
          <w:sz w:val="32"/>
          <w:szCs w:val="32"/>
        </w:rPr>
        <w:t>people</w:t>
      </w:r>
      <w:r w:rsidR="00D65A84" w:rsidRPr="00532343">
        <w:rPr>
          <w:sz w:val="32"/>
          <w:szCs w:val="32"/>
        </w:rPr>
        <w:t xml:space="preserve"> </w:t>
      </w:r>
      <w:r w:rsidR="00337351" w:rsidRPr="00532343">
        <w:rPr>
          <w:sz w:val="32"/>
          <w:szCs w:val="32"/>
        </w:rPr>
        <w:t>like</w:t>
      </w:r>
      <w:r w:rsidR="00D65A84" w:rsidRPr="00532343">
        <w:rPr>
          <w:sz w:val="32"/>
          <w:szCs w:val="32"/>
        </w:rPr>
        <w:t xml:space="preserve"> </w:t>
      </w:r>
      <w:r w:rsidR="00337351" w:rsidRPr="00532343">
        <w:rPr>
          <w:sz w:val="32"/>
          <w:szCs w:val="32"/>
        </w:rPr>
        <w:t>you</w:t>
      </w:r>
      <w:r w:rsidR="00D65A84" w:rsidRPr="00532343">
        <w:rPr>
          <w:sz w:val="32"/>
          <w:szCs w:val="32"/>
        </w:rPr>
        <w:t xml:space="preserve"> </w:t>
      </w:r>
      <w:r w:rsidR="00337351" w:rsidRPr="00532343">
        <w:rPr>
          <w:sz w:val="32"/>
          <w:szCs w:val="32"/>
        </w:rPr>
        <w:t>in</w:t>
      </w:r>
      <w:r w:rsidR="00D65A84" w:rsidRPr="00532343">
        <w:rPr>
          <w:sz w:val="32"/>
          <w:szCs w:val="32"/>
        </w:rPr>
        <w:t xml:space="preserve"> </w:t>
      </w:r>
      <w:r w:rsidR="00337351" w:rsidRPr="00532343">
        <w:rPr>
          <w:sz w:val="32"/>
          <w:szCs w:val="32"/>
        </w:rPr>
        <w:t>your</w:t>
      </w:r>
      <w:r w:rsidR="00D65A84" w:rsidRPr="00532343">
        <w:rPr>
          <w:sz w:val="32"/>
          <w:szCs w:val="32"/>
        </w:rPr>
        <w:t xml:space="preserve"> </w:t>
      </w:r>
      <w:r w:rsidR="00337351" w:rsidRPr="00532343">
        <w:rPr>
          <w:sz w:val="32"/>
          <w:szCs w:val="32"/>
        </w:rPr>
        <w:t>local</w:t>
      </w:r>
      <w:r w:rsidR="00D65A84" w:rsidRPr="00532343">
        <w:rPr>
          <w:sz w:val="32"/>
          <w:szCs w:val="32"/>
        </w:rPr>
        <w:t xml:space="preserve"> </w:t>
      </w:r>
      <w:r w:rsidR="00337351" w:rsidRPr="00532343">
        <w:rPr>
          <w:sz w:val="32"/>
          <w:szCs w:val="32"/>
        </w:rPr>
        <w:t>community</w:t>
      </w:r>
      <w:r w:rsidR="00D65A84" w:rsidRPr="00532343">
        <w:rPr>
          <w:sz w:val="32"/>
          <w:szCs w:val="32"/>
        </w:rPr>
        <w:t xml:space="preserve"> </w:t>
      </w:r>
      <w:r w:rsidR="00337351" w:rsidRPr="00532343">
        <w:rPr>
          <w:sz w:val="32"/>
          <w:szCs w:val="32"/>
        </w:rPr>
        <w:t>without</w:t>
      </w:r>
      <w:r w:rsidR="00D65A84" w:rsidRPr="00532343">
        <w:rPr>
          <w:sz w:val="32"/>
          <w:szCs w:val="32"/>
        </w:rPr>
        <w:t xml:space="preserve"> </w:t>
      </w:r>
      <w:r w:rsidR="00337351" w:rsidRPr="00532343">
        <w:rPr>
          <w:sz w:val="32"/>
          <w:szCs w:val="32"/>
        </w:rPr>
        <w:t>official</w:t>
      </w:r>
      <w:r w:rsidR="00D65A84" w:rsidRPr="00532343">
        <w:rPr>
          <w:sz w:val="32"/>
          <w:szCs w:val="32"/>
        </w:rPr>
        <w:t xml:space="preserve"> </w:t>
      </w:r>
      <w:r w:rsidR="00337351" w:rsidRPr="00532343">
        <w:rPr>
          <w:sz w:val="32"/>
          <w:szCs w:val="32"/>
        </w:rPr>
        <w:t>assistance.</w:t>
      </w:r>
      <w:r w:rsidR="00D65A84" w:rsidRPr="00532343">
        <w:rPr>
          <w:sz w:val="32"/>
          <w:szCs w:val="32"/>
        </w:rPr>
        <w:t xml:space="preserve"> </w:t>
      </w:r>
      <w:r w:rsidR="00337351" w:rsidRPr="00532343">
        <w:rPr>
          <w:sz w:val="32"/>
          <w:szCs w:val="32"/>
        </w:rPr>
        <w:t>There</w:t>
      </w:r>
      <w:r w:rsidR="00D65A84" w:rsidRPr="00532343">
        <w:rPr>
          <w:sz w:val="32"/>
          <w:szCs w:val="32"/>
        </w:rPr>
        <w:t xml:space="preserve"> </w:t>
      </w:r>
      <w:r w:rsidR="00337351" w:rsidRPr="00532343">
        <w:rPr>
          <w:sz w:val="32"/>
          <w:szCs w:val="32"/>
        </w:rPr>
        <w:t>are</w:t>
      </w:r>
      <w:r w:rsidR="00D65A84" w:rsidRPr="00532343">
        <w:rPr>
          <w:sz w:val="32"/>
          <w:szCs w:val="32"/>
        </w:rPr>
        <w:t xml:space="preserve"> </w:t>
      </w:r>
      <w:r w:rsidR="00337351" w:rsidRPr="00532343">
        <w:rPr>
          <w:sz w:val="32"/>
          <w:szCs w:val="32"/>
        </w:rPr>
        <w:t>no</w:t>
      </w:r>
      <w:r w:rsidR="00D65A84" w:rsidRPr="00532343">
        <w:rPr>
          <w:sz w:val="32"/>
          <w:szCs w:val="32"/>
        </w:rPr>
        <w:t xml:space="preserve"> </w:t>
      </w:r>
      <w:r w:rsidR="00337351" w:rsidRPr="00532343">
        <w:rPr>
          <w:sz w:val="32"/>
          <w:szCs w:val="32"/>
        </w:rPr>
        <w:t>supplies,</w:t>
      </w:r>
      <w:r w:rsidR="00D65A84" w:rsidRPr="00532343">
        <w:rPr>
          <w:sz w:val="32"/>
          <w:szCs w:val="32"/>
        </w:rPr>
        <w:t xml:space="preserve"> </w:t>
      </w:r>
      <w:r w:rsidR="00337351" w:rsidRPr="00532343">
        <w:rPr>
          <w:sz w:val="32"/>
          <w:szCs w:val="32"/>
        </w:rPr>
        <w:t>food,</w:t>
      </w:r>
      <w:r w:rsidR="00D65A84" w:rsidRPr="00532343">
        <w:rPr>
          <w:sz w:val="32"/>
          <w:szCs w:val="32"/>
        </w:rPr>
        <w:t xml:space="preserve"> </w:t>
      </w:r>
      <w:r w:rsidR="00337351" w:rsidRPr="00532343">
        <w:rPr>
          <w:sz w:val="32"/>
          <w:szCs w:val="32"/>
        </w:rPr>
        <w:t>water</w:t>
      </w:r>
      <w:r w:rsidR="00D65A84" w:rsidRPr="00532343">
        <w:rPr>
          <w:sz w:val="32"/>
          <w:szCs w:val="32"/>
        </w:rPr>
        <w:t xml:space="preserve"> </w:t>
      </w:r>
      <w:r w:rsidR="00337351" w:rsidRPr="00532343">
        <w:rPr>
          <w:sz w:val="32"/>
          <w:szCs w:val="32"/>
        </w:rPr>
        <w:t>or</w:t>
      </w:r>
      <w:r w:rsidR="00D65A84" w:rsidRPr="00532343">
        <w:rPr>
          <w:sz w:val="32"/>
          <w:szCs w:val="32"/>
        </w:rPr>
        <w:t xml:space="preserve"> </w:t>
      </w:r>
      <w:r w:rsidR="00337351" w:rsidRPr="00532343">
        <w:rPr>
          <w:sz w:val="32"/>
          <w:szCs w:val="32"/>
        </w:rPr>
        <w:t>blankets</w:t>
      </w:r>
      <w:r w:rsidR="00D65A84" w:rsidRPr="00532343">
        <w:rPr>
          <w:sz w:val="32"/>
          <w:szCs w:val="32"/>
        </w:rPr>
        <w:t xml:space="preserve"> </w:t>
      </w:r>
      <w:r w:rsidR="00337351" w:rsidRPr="00532343">
        <w:rPr>
          <w:sz w:val="32"/>
          <w:szCs w:val="32"/>
        </w:rPr>
        <w:t>stored</w:t>
      </w:r>
      <w:r w:rsidR="00D65A84" w:rsidRPr="00532343">
        <w:rPr>
          <w:sz w:val="32"/>
          <w:szCs w:val="32"/>
        </w:rPr>
        <w:t xml:space="preserve"> </w:t>
      </w:r>
      <w:r w:rsidR="00337351" w:rsidRPr="00532343">
        <w:rPr>
          <w:sz w:val="32"/>
          <w:szCs w:val="32"/>
        </w:rPr>
        <w:t>at</w:t>
      </w:r>
      <w:r w:rsidR="00D65A84" w:rsidRPr="00532343">
        <w:rPr>
          <w:sz w:val="32"/>
          <w:szCs w:val="32"/>
        </w:rPr>
        <w:t xml:space="preserve"> </w:t>
      </w:r>
      <w:r w:rsidR="00337351" w:rsidRPr="00532343">
        <w:rPr>
          <w:sz w:val="32"/>
          <w:szCs w:val="32"/>
        </w:rPr>
        <w:t>Hubs</w:t>
      </w:r>
      <w:r w:rsidR="00D65A84" w:rsidRPr="00532343">
        <w:rPr>
          <w:sz w:val="32"/>
          <w:szCs w:val="32"/>
        </w:rPr>
        <w:t xml:space="preserve"> </w:t>
      </w:r>
      <w:r w:rsidR="00337351" w:rsidRPr="00532343">
        <w:rPr>
          <w:sz w:val="32"/>
          <w:szCs w:val="32"/>
        </w:rPr>
        <w:t>because</w:t>
      </w:r>
      <w:r w:rsidR="00D65A84" w:rsidRPr="00532343">
        <w:rPr>
          <w:sz w:val="32"/>
          <w:szCs w:val="32"/>
        </w:rPr>
        <w:t xml:space="preserve"> </w:t>
      </w:r>
      <w:r w:rsidR="00337351" w:rsidRPr="00532343">
        <w:rPr>
          <w:sz w:val="32"/>
          <w:szCs w:val="32"/>
        </w:rPr>
        <w:t>these</w:t>
      </w:r>
      <w:r w:rsidR="00D65A84" w:rsidRPr="00532343">
        <w:rPr>
          <w:sz w:val="32"/>
          <w:szCs w:val="32"/>
        </w:rPr>
        <w:t xml:space="preserve"> </w:t>
      </w:r>
      <w:r w:rsidR="00337351" w:rsidRPr="00532343">
        <w:rPr>
          <w:sz w:val="32"/>
          <w:szCs w:val="32"/>
        </w:rPr>
        <w:t>things</w:t>
      </w:r>
      <w:r w:rsidR="00D65A84" w:rsidRPr="00532343">
        <w:rPr>
          <w:sz w:val="32"/>
          <w:szCs w:val="32"/>
        </w:rPr>
        <w:t xml:space="preserve"> </w:t>
      </w:r>
      <w:r w:rsidR="00337351" w:rsidRPr="00532343">
        <w:rPr>
          <w:sz w:val="32"/>
          <w:szCs w:val="32"/>
        </w:rPr>
        <w:t>are</w:t>
      </w:r>
      <w:r w:rsidR="00D65A84" w:rsidRPr="00532343">
        <w:rPr>
          <w:sz w:val="32"/>
          <w:szCs w:val="32"/>
        </w:rPr>
        <w:t xml:space="preserve"> </w:t>
      </w:r>
      <w:r w:rsidR="00337351" w:rsidRPr="00532343">
        <w:rPr>
          <w:sz w:val="32"/>
          <w:szCs w:val="32"/>
        </w:rPr>
        <w:t>already</w:t>
      </w:r>
      <w:r w:rsidR="00D65A84" w:rsidRPr="00532343">
        <w:rPr>
          <w:sz w:val="32"/>
          <w:szCs w:val="32"/>
        </w:rPr>
        <w:t xml:space="preserve"> </w:t>
      </w:r>
      <w:r w:rsidR="00337351" w:rsidRPr="00532343">
        <w:rPr>
          <w:sz w:val="32"/>
          <w:szCs w:val="32"/>
        </w:rPr>
        <w:t>in</w:t>
      </w:r>
      <w:r w:rsidR="00D65A84" w:rsidRPr="00532343">
        <w:rPr>
          <w:sz w:val="32"/>
          <w:szCs w:val="32"/>
        </w:rPr>
        <w:t xml:space="preserve"> </w:t>
      </w:r>
      <w:r w:rsidR="00337351" w:rsidRPr="00532343">
        <w:rPr>
          <w:sz w:val="32"/>
          <w:szCs w:val="32"/>
        </w:rPr>
        <w:t>your</w:t>
      </w:r>
      <w:r w:rsidR="00D65A84" w:rsidRPr="00532343">
        <w:rPr>
          <w:sz w:val="32"/>
          <w:szCs w:val="32"/>
        </w:rPr>
        <w:t xml:space="preserve"> </w:t>
      </w:r>
      <w:r w:rsidR="00337351" w:rsidRPr="00532343">
        <w:rPr>
          <w:sz w:val="32"/>
          <w:szCs w:val="32"/>
        </w:rPr>
        <w:t>own</w:t>
      </w:r>
      <w:r w:rsidR="00D65A84" w:rsidRPr="00532343">
        <w:rPr>
          <w:sz w:val="32"/>
          <w:szCs w:val="32"/>
        </w:rPr>
        <w:t xml:space="preserve"> </w:t>
      </w:r>
      <w:r w:rsidR="00337351" w:rsidRPr="00532343">
        <w:rPr>
          <w:sz w:val="32"/>
          <w:szCs w:val="32"/>
        </w:rPr>
        <w:t>homes</w:t>
      </w:r>
      <w:r w:rsidR="00D65A84" w:rsidRPr="00532343">
        <w:rPr>
          <w:sz w:val="32"/>
          <w:szCs w:val="32"/>
        </w:rPr>
        <w:t xml:space="preserve"> </w:t>
      </w:r>
      <w:r w:rsidR="00337351" w:rsidRPr="00532343">
        <w:rPr>
          <w:sz w:val="32"/>
          <w:szCs w:val="32"/>
        </w:rPr>
        <w:t>and</w:t>
      </w:r>
      <w:r w:rsidR="00D65A84" w:rsidRPr="00532343">
        <w:rPr>
          <w:sz w:val="32"/>
          <w:szCs w:val="32"/>
        </w:rPr>
        <w:t xml:space="preserve"> </w:t>
      </w:r>
      <w:r w:rsidR="00337351" w:rsidRPr="00532343">
        <w:rPr>
          <w:sz w:val="32"/>
          <w:szCs w:val="32"/>
        </w:rPr>
        <w:t>in</w:t>
      </w:r>
      <w:r w:rsidR="00D65A84" w:rsidRPr="00532343">
        <w:rPr>
          <w:sz w:val="32"/>
          <w:szCs w:val="32"/>
        </w:rPr>
        <w:t xml:space="preserve"> </w:t>
      </w:r>
      <w:r w:rsidR="00337351" w:rsidRPr="00532343">
        <w:rPr>
          <w:sz w:val="32"/>
          <w:szCs w:val="32"/>
        </w:rPr>
        <w:t>the</w:t>
      </w:r>
      <w:r w:rsidR="00D65A84" w:rsidRPr="00532343">
        <w:rPr>
          <w:sz w:val="32"/>
          <w:szCs w:val="32"/>
        </w:rPr>
        <w:t xml:space="preserve"> </w:t>
      </w:r>
      <w:r w:rsidR="00337351" w:rsidRPr="00532343">
        <w:rPr>
          <w:sz w:val="32"/>
          <w:szCs w:val="32"/>
        </w:rPr>
        <w:t>community.</w:t>
      </w:r>
    </w:p>
    <w:tbl>
      <w:tblPr>
        <w:tblStyle w:val="Borderless"/>
        <w:tblW w:w="0" w:type="auto"/>
        <w:tblCellMar>
          <w:left w:w="454" w:type="dxa"/>
          <w:right w:w="454" w:type="dxa"/>
        </w:tblCellMar>
        <w:tblLook w:val="04A0" w:firstRow="1" w:lastRow="0" w:firstColumn="1" w:lastColumn="0" w:noHBand="0" w:noVBand="1"/>
      </w:tblPr>
      <w:tblGrid>
        <w:gridCol w:w="9288"/>
      </w:tblGrid>
      <w:tr w:rsidR="00ED3564" w14:paraId="3D93219F" w14:textId="77777777" w:rsidTr="00382A73">
        <w:tc>
          <w:tcPr>
            <w:tcW w:w="9288" w:type="dxa"/>
            <w:vAlign w:val="center"/>
          </w:tcPr>
          <w:p w14:paraId="7370DED5" w14:textId="3294C77B" w:rsidR="00ED3564" w:rsidRPr="00025F62" w:rsidRDefault="00ED3564" w:rsidP="00382A73">
            <w:pPr>
              <w:spacing w:before="0"/>
              <w:rPr>
                <w:b/>
                <w:bCs/>
              </w:rPr>
            </w:pPr>
            <w:r w:rsidRPr="00025F62">
              <w:rPr>
                <w:b/>
                <w:bCs/>
              </w:rPr>
              <w:t xml:space="preserve">You can learn more about </w:t>
            </w:r>
            <w:r w:rsidR="00D277D9">
              <w:rPr>
                <w:b/>
                <w:bCs/>
              </w:rPr>
              <w:t>Community Emergency Hubs</w:t>
            </w:r>
          </w:p>
          <w:p w14:paraId="4C21890A" w14:textId="79FCB493" w:rsidR="00ED3564" w:rsidRPr="00F01051" w:rsidRDefault="00ED3564" w:rsidP="00382A73">
            <w:pPr>
              <w:spacing w:before="0"/>
              <w:rPr>
                <w:b/>
                <w:bCs/>
              </w:rPr>
            </w:pPr>
            <w:r w:rsidRPr="00025F62">
              <w:rPr>
                <w:b/>
                <w:bCs/>
              </w:rPr>
              <w:t>by visiting</w:t>
            </w:r>
            <w:r w:rsidR="00D277D9">
              <w:rPr>
                <w:b/>
                <w:bCs/>
              </w:rPr>
              <w:t xml:space="preserve"> </w:t>
            </w:r>
            <w:hyperlink r:id="rId58" w:history="1">
              <w:r w:rsidR="00D277D9" w:rsidRPr="006249CF">
                <w:rPr>
                  <w:rStyle w:val="Hyperlink"/>
                  <w:bCs/>
                </w:rPr>
                <w:t>www.wremo</w:t>
              </w:r>
              <w:r w:rsidR="00252CB9" w:rsidRPr="006249CF">
                <w:rPr>
                  <w:rStyle w:val="Hyperlink"/>
                  <w:bCs/>
                </w:rPr>
                <w:t>.nz</w:t>
              </w:r>
              <w:r w:rsidR="00DE4A90" w:rsidRPr="006249CF">
                <w:rPr>
                  <w:rStyle w:val="Hyperlink"/>
                  <w:bCs/>
                </w:rPr>
                <w:t>/hubs</w:t>
              </w:r>
            </w:hyperlink>
          </w:p>
        </w:tc>
      </w:tr>
    </w:tbl>
    <w:p w14:paraId="252CB381" w14:textId="071E284D" w:rsidR="00620BCC" w:rsidRDefault="00CD6F8D" w:rsidP="00620BCC">
      <w:pPr>
        <w:spacing w:after="1880"/>
      </w:pPr>
      <w:r>
        <w:rPr>
          <w:noProof/>
        </w:rPr>
        <w:lastRenderedPageBreak/>
        <mc:AlternateContent>
          <mc:Choice Requires="wps">
            <w:drawing>
              <wp:anchor distT="0" distB="0" distL="114300" distR="114300" simplePos="0" relativeHeight="251658291" behindDoc="1" locked="0" layoutInCell="1" allowOverlap="1" wp14:anchorId="37CF52A0" wp14:editId="05F4F116">
                <wp:simplePos x="0" y="0"/>
                <wp:positionH relativeFrom="column">
                  <wp:posOffset>-4445</wp:posOffset>
                </wp:positionH>
                <wp:positionV relativeFrom="paragraph">
                  <wp:posOffset>1258782</wp:posOffset>
                </wp:positionV>
                <wp:extent cx="5904230" cy="533400"/>
                <wp:effectExtent l="0" t="0" r="1270" b="0"/>
                <wp:wrapNone/>
                <wp:docPr id="1643927037"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533400"/>
                        </a:xfrm>
                        <a:prstGeom prst="round2SameRect">
                          <a:avLst>
                            <a:gd name="adj1" fmla="val 38096"/>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106C0C3" id="Rectangle: Top Corners Rounded 59" o:spid="_x0000_s1026" alt="&quot;&quot;" style="position:absolute;margin-left:-.35pt;margin-top:99.1pt;width:464.9pt;height:42pt;z-index:-2516581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90423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" path="m203204,l5701026,v112226,,203204,90978,203204,203204l5904230,533400r,l,533400r,l,203204c,90978,90978,,203204,xe" fillcolor="white [3212]" stroked="f" strokeweight="1pt">
                <v:stroke joinstyle="miter"/>
                <v:path arrowok="t" o:connecttype="custom" o:connectlocs="203204,0;5701026,0;5904230,203204;5904230,533400;5904230,533400;0,533400;0,533400;0,203204;203204,0" o:connectangles="0,0,0,0,0,0,0,0,0"/>
              </v:shape>
            </w:pict>
          </mc:Fallback>
        </mc:AlternateContent>
      </w:r>
      <w:r w:rsidR="001D060C">
        <w:rPr>
          <w:noProof/>
        </w:rPr>
        <w:drawing>
          <wp:anchor distT="0" distB="0" distL="114300" distR="114300" simplePos="0" relativeHeight="251658299" behindDoc="0" locked="0" layoutInCell="1" allowOverlap="1" wp14:anchorId="0680F10E" wp14:editId="5F27CD8D">
            <wp:simplePos x="0" y="0"/>
            <wp:positionH relativeFrom="column">
              <wp:posOffset>5431155</wp:posOffset>
            </wp:positionH>
            <wp:positionV relativeFrom="page">
              <wp:posOffset>2019300</wp:posOffset>
            </wp:positionV>
            <wp:extent cx="400050" cy="311150"/>
            <wp:effectExtent l="0" t="0" r="0" b="0"/>
            <wp:wrapNone/>
            <wp:docPr id="1132069977"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69977" name="Picture 15" descr="Icon: Pencil"/>
                    <pic:cNvPicPr/>
                  </pic:nvPicPr>
                  <pic:blipFill rotWithShape="1">
                    <a:blip r:embed="rId43">
                      <a:extLst>
                        <a:ext uri="{96DAC541-7B7A-43D3-8B79-37D633B846F1}">
                          <asvg:svgBlip xmlns:asvg="http://schemas.microsoft.com/office/drawing/2016/SVG/main" r:embed="rId44"/>
                        </a:ext>
                      </a:extLst>
                    </a:blip>
                    <a:srcRect l="-8617" t="-17720" r="-14069" b="-6332"/>
                    <a:stretch/>
                  </pic:blipFill>
                  <pic:spPr bwMode="auto">
                    <a:xfrm>
                      <a:off x="0" y="0"/>
                      <a:ext cx="400050" cy="31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952558" w14:textId="6C83ED2F" w:rsidR="00620BCC" w:rsidRDefault="00620BCC" w:rsidP="004F400F">
      <w:pPr>
        <w:pStyle w:val="Heading2"/>
        <w:spacing w:before="720"/>
        <w:ind w:left="170"/>
      </w:pPr>
      <w:r w:rsidRPr="00620BCC">
        <w:t>Closest Community Emergency Hubs</w:t>
      </w:r>
    </w:p>
    <w:tbl>
      <w:tblPr>
        <w:tblStyle w:val="FillableTable"/>
        <w:tblW w:w="0" w:type="auto"/>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shd w:val="clear" w:color="auto" w:fill="FFFFFF" w:themeFill="background1"/>
        <w:tblLook w:val="04A0" w:firstRow="1" w:lastRow="0" w:firstColumn="1" w:lastColumn="0" w:noHBand="0" w:noVBand="1"/>
      </w:tblPr>
      <w:tblGrid>
        <w:gridCol w:w="3364"/>
        <w:gridCol w:w="4656"/>
        <w:gridCol w:w="1158"/>
      </w:tblGrid>
      <w:tr w:rsidR="006B354E" w:rsidRPr="00FB25DE" w14:paraId="3BC7BCD4" w14:textId="77777777" w:rsidTr="00E74263">
        <w:tc>
          <w:tcPr>
            <w:tcW w:w="3364" w:type="dxa"/>
          </w:tcPr>
          <w:p w14:paraId="2FB51104" w14:textId="6D951349" w:rsidR="006B354E" w:rsidRPr="00FB25DE" w:rsidRDefault="006B354E" w:rsidP="003A0025">
            <w:pPr>
              <w:pStyle w:val="BodyText"/>
              <w:spacing w:before="120" w:after="160"/>
              <w:rPr>
                <w:b/>
                <w:bCs/>
                <w:sz w:val="32"/>
                <w:szCs w:val="32"/>
              </w:rPr>
            </w:pPr>
            <w:r w:rsidRPr="00FB25DE">
              <w:rPr>
                <w:b/>
                <w:bCs/>
                <w:sz w:val="32"/>
                <w:szCs w:val="32"/>
              </w:rPr>
              <w:t>Name</w:t>
            </w:r>
          </w:p>
        </w:tc>
        <w:tc>
          <w:tcPr>
            <w:tcW w:w="4656" w:type="dxa"/>
          </w:tcPr>
          <w:p w14:paraId="3AF9BA02" w14:textId="77777777" w:rsidR="006B354E" w:rsidRPr="00FB25DE" w:rsidRDefault="006B354E" w:rsidP="003A0025">
            <w:pPr>
              <w:pStyle w:val="BodyText"/>
              <w:spacing w:before="120"/>
              <w:rPr>
                <w:b/>
                <w:bCs/>
                <w:sz w:val="32"/>
                <w:szCs w:val="32"/>
              </w:rPr>
            </w:pPr>
            <w:r w:rsidRPr="00FB25DE">
              <w:rPr>
                <w:b/>
                <w:bCs/>
                <w:sz w:val="32"/>
                <w:szCs w:val="32"/>
              </w:rPr>
              <w:t>Address</w:t>
            </w:r>
          </w:p>
        </w:tc>
        <w:tc>
          <w:tcPr>
            <w:tcW w:w="1158" w:type="dxa"/>
            <w:tcBorders>
              <w:top w:val="nil"/>
              <w:bottom w:val="nil"/>
            </w:tcBorders>
          </w:tcPr>
          <w:p w14:paraId="505A85B1" w14:textId="3BAEC649" w:rsidR="006B354E" w:rsidRPr="00FB25DE" w:rsidRDefault="006B354E" w:rsidP="003A0025">
            <w:pPr>
              <w:pStyle w:val="BodyText"/>
              <w:spacing w:before="120" w:after="160"/>
              <w:rPr>
                <w:b/>
                <w:bCs/>
                <w:sz w:val="32"/>
                <w:szCs w:val="32"/>
              </w:rPr>
            </w:pPr>
          </w:p>
        </w:tc>
      </w:tr>
      <w:tr w:rsidR="006B354E" w:rsidRPr="00FB25DE" w14:paraId="36A4B103" w14:textId="77777777" w:rsidTr="00E74263">
        <w:sdt>
          <w:sdtPr>
            <w:rPr>
              <w:sz w:val="32"/>
              <w:szCs w:val="32"/>
            </w:rPr>
            <w:id w:val="2084253700"/>
            <w:placeholder>
              <w:docPart w:val="B1EF0D2A279B40E29E7A349CE69B30B3"/>
            </w:placeholder>
            <w:showingPlcHdr/>
            <w:text w:multiLine="1"/>
          </w:sdtPr>
          <w:sdtContent>
            <w:tc>
              <w:tcPr>
                <w:tcW w:w="3364" w:type="dxa"/>
              </w:tcPr>
              <w:p w14:paraId="78A3EF92" w14:textId="7DBFBED7" w:rsidR="006B354E" w:rsidRPr="00FB25DE" w:rsidRDefault="006B354E" w:rsidP="00C13775">
                <w:pPr>
                  <w:pStyle w:val="BodyText"/>
                  <w:spacing w:before="120" w:after="980"/>
                  <w:rPr>
                    <w:sz w:val="32"/>
                    <w:szCs w:val="32"/>
                  </w:rPr>
                </w:pPr>
                <w:r w:rsidRPr="00FB25DE">
                  <w:rPr>
                    <w:rStyle w:val="PlaceholderText"/>
                    <w:color w:val="auto"/>
                    <w:sz w:val="32"/>
                    <w:szCs w:val="32"/>
                  </w:rPr>
                  <w:t>[Enter text here]</w:t>
                </w:r>
              </w:p>
            </w:tc>
          </w:sdtContent>
        </w:sdt>
        <w:sdt>
          <w:sdtPr>
            <w:rPr>
              <w:sz w:val="32"/>
              <w:szCs w:val="32"/>
            </w:rPr>
            <w:id w:val="-581069036"/>
            <w:placeholder>
              <w:docPart w:val="D58F5DFC3A29459C88E8472CC1104E22"/>
            </w:placeholder>
            <w:showingPlcHdr/>
            <w:text w:multiLine="1"/>
          </w:sdtPr>
          <w:sdtContent>
            <w:tc>
              <w:tcPr>
                <w:tcW w:w="4656" w:type="dxa"/>
              </w:tcPr>
              <w:p w14:paraId="16214148" w14:textId="1D0DD21B" w:rsidR="006B354E" w:rsidRPr="00FB25DE" w:rsidRDefault="00E74263" w:rsidP="00C13775">
                <w:pPr>
                  <w:pStyle w:val="BodyText"/>
                  <w:spacing w:before="120" w:after="980"/>
                  <w:rPr>
                    <w:sz w:val="32"/>
                    <w:szCs w:val="32"/>
                  </w:rPr>
                </w:pPr>
                <w:r w:rsidRPr="00FB25DE">
                  <w:rPr>
                    <w:rStyle w:val="PlaceholderText"/>
                    <w:color w:val="auto"/>
                    <w:sz w:val="32"/>
                    <w:szCs w:val="32"/>
                  </w:rPr>
                  <w:t>[Enter text here]</w:t>
                </w:r>
              </w:p>
            </w:tc>
          </w:sdtContent>
        </w:sdt>
        <w:tc>
          <w:tcPr>
            <w:tcW w:w="1158" w:type="dxa"/>
            <w:tcBorders>
              <w:top w:val="nil"/>
              <w:bottom w:val="nil"/>
            </w:tcBorders>
          </w:tcPr>
          <w:p w14:paraId="442ABD15" w14:textId="2C1AAB10" w:rsidR="006B354E" w:rsidRPr="00FB25DE" w:rsidRDefault="006B354E" w:rsidP="00C13775">
            <w:pPr>
              <w:pStyle w:val="BodyText"/>
              <w:spacing w:before="120" w:after="980"/>
              <w:rPr>
                <w:sz w:val="32"/>
                <w:szCs w:val="32"/>
              </w:rPr>
            </w:pPr>
          </w:p>
        </w:tc>
      </w:tr>
      <w:tr w:rsidR="006B354E" w:rsidRPr="00FB25DE" w14:paraId="7DE5FD0E" w14:textId="77777777" w:rsidTr="00E74263">
        <w:sdt>
          <w:sdtPr>
            <w:rPr>
              <w:sz w:val="32"/>
              <w:szCs w:val="32"/>
            </w:rPr>
            <w:id w:val="-1197542798"/>
            <w:placeholder>
              <w:docPart w:val="32D2F6470261422A815C9F3EBBE0C19F"/>
            </w:placeholder>
            <w:showingPlcHdr/>
            <w:text w:multiLine="1"/>
          </w:sdtPr>
          <w:sdtContent>
            <w:tc>
              <w:tcPr>
                <w:tcW w:w="3364" w:type="dxa"/>
              </w:tcPr>
              <w:p w14:paraId="67278685" w14:textId="3A1FA6D4" w:rsidR="006B354E" w:rsidRPr="00FB25DE" w:rsidRDefault="006B354E" w:rsidP="00C13775">
                <w:pPr>
                  <w:pStyle w:val="BodyText"/>
                  <w:spacing w:before="120" w:after="980"/>
                  <w:rPr>
                    <w:sz w:val="32"/>
                    <w:szCs w:val="32"/>
                  </w:rPr>
                </w:pPr>
                <w:r w:rsidRPr="00FB25DE">
                  <w:rPr>
                    <w:rStyle w:val="PlaceholderText"/>
                    <w:color w:val="auto"/>
                    <w:sz w:val="32"/>
                    <w:szCs w:val="32"/>
                  </w:rPr>
                  <w:t>[Enter text here]</w:t>
                </w:r>
              </w:p>
            </w:tc>
          </w:sdtContent>
        </w:sdt>
        <w:sdt>
          <w:sdtPr>
            <w:rPr>
              <w:sz w:val="32"/>
              <w:szCs w:val="32"/>
            </w:rPr>
            <w:id w:val="-603269134"/>
            <w:placeholder>
              <w:docPart w:val="E63AE9E0AEE04A539FFD50A3C5CBC6E3"/>
            </w:placeholder>
            <w:showingPlcHdr/>
            <w:text w:multiLine="1"/>
          </w:sdtPr>
          <w:sdtContent>
            <w:tc>
              <w:tcPr>
                <w:tcW w:w="4656" w:type="dxa"/>
              </w:tcPr>
              <w:p w14:paraId="4832D690" w14:textId="39A0BE34" w:rsidR="006B354E" w:rsidRPr="00FB25DE" w:rsidRDefault="00E74263" w:rsidP="00C13775">
                <w:pPr>
                  <w:pStyle w:val="BodyText"/>
                  <w:spacing w:before="120" w:after="980"/>
                  <w:rPr>
                    <w:sz w:val="32"/>
                    <w:szCs w:val="32"/>
                  </w:rPr>
                </w:pPr>
                <w:r w:rsidRPr="00FB25DE">
                  <w:rPr>
                    <w:rStyle w:val="PlaceholderText"/>
                    <w:color w:val="auto"/>
                    <w:sz w:val="32"/>
                    <w:szCs w:val="32"/>
                  </w:rPr>
                  <w:t>[Enter text here]</w:t>
                </w:r>
              </w:p>
            </w:tc>
          </w:sdtContent>
        </w:sdt>
        <w:tc>
          <w:tcPr>
            <w:tcW w:w="1158" w:type="dxa"/>
            <w:tcBorders>
              <w:top w:val="nil"/>
              <w:bottom w:val="nil"/>
            </w:tcBorders>
          </w:tcPr>
          <w:p w14:paraId="726092A0" w14:textId="3FB9710D" w:rsidR="006B354E" w:rsidRPr="00FB25DE" w:rsidRDefault="006B354E" w:rsidP="00C13775">
            <w:pPr>
              <w:pStyle w:val="BodyText"/>
              <w:spacing w:before="120" w:after="980"/>
              <w:rPr>
                <w:sz w:val="32"/>
                <w:szCs w:val="32"/>
              </w:rPr>
            </w:pPr>
          </w:p>
        </w:tc>
      </w:tr>
      <w:tr w:rsidR="006B354E" w:rsidRPr="00FB25DE" w14:paraId="1CEE414D" w14:textId="77777777" w:rsidTr="00E74263">
        <w:sdt>
          <w:sdtPr>
            <w:rPr>
              <w:sz w:val="32"/>
              <w:szCs w:val="32"/>
            </w:rPr>
            <w:id w:val="1288396734"/>
            <w:placeholder>
              <w:docPart w:val="BD9083CCFB7F49B9AABA2CC287C1B98B"/>
            </w:placeholder>
            <w:showingPlcHdr/>
            <w:text w:multiLine="1"/>
          </w:sdtPr>
          <w:sdtContent>
            <w:tc>
              <w:tcPr>
                <w:tcW w:w="3364" w:type="dxa"/>
              </w:tcPr>
              <w:p w14:paraId="7B2A08E1" w14:textId="25C8EF52" w:rsidR="006B354E" w:rsidRPr="00FB25DE" w:rsidRDefault="006B354E" w:rsidP="00C13775">
                <w:pPr>
                  <w:pStyle w:val="BodyText"/>
                  <w:spacing w:before="120" w:after="980"/>
                  <w:rPr>
                    <w:sz w:val="32"/>
                    <w:szCs w:val="32"/>
                  </w:rPr>
                </w:pPr>
                <w:r w:rsidRPr="00FB25DE">
                  <w:rPr>
                    <w:rStyle w:val="PlaceholderText"/>
                    <w:color w:val="auto"/>
                    <w:sz w:val="32"/>
                    <w:szCs w:val="32"/>
                  </w:rPr>
                  <w:t>[Enter text here]</w:t>
                </w:r>
              </w:p>
            </w:tc>
          </w:sdtContent>
        </w:sdt>
        <w:sdt>
          <w:sdtPr>
            <w:rPr>
              <w:sz w:val="32"/>
              <w:szCs w:val="32"/>
            </w:rPr>
            <w:id w:val="1615710494"/>
            <w:placeholder>
              <w:docPart w:val="A6D023C9DE674A92B81CFD48EBDF9671"/>
            </w:placeholder>
            <w:showingPlcHdr/>
            <w:text w:multiLine="1"/>
          </w:sdtPr>
          <w:sdtContent>
            <w:tc>
              <w:tcPr>
                <w:tcW w:w="4656" w:type="dxa"/>
              </w:tcPr>
              <w:p w14:paraId="4549B780" w14:textId="120E1410" w:rsidR="006B354E" w:rsidRPr="00FB25DE" w:rsidRDefault="00E74263" w:rsidP="00C13775">
                <w:pPr>
                  <w:pStyle w:val="BodyText"/>
                  <w:spacing w:before="120" w:after="980"/>
                  <w:rPr>
                    <w:sz w:val="32"/>
                    <w:szCs w:val="32"/>
                  </w:rPr>
                </w:pPr>
                <w:r w:rsidRPr="00FB25DE">
                  <w:rPr>
                    <w:rStyle w:val="PlaceholderText"/>
                    <w:color w:val="auto"/>
                    <w:sz w:val="32"/>
                    <w:szCs w:val="32"/>
                  </w:rPr>
                  <w:t>[Enter text here]</w:t>
                </w:r>
              </w:p>
            </w:tc>
          </w:sdtContent>
        </w:sdt>
        <w:tc>
          <w:tcPr>
            <w:tcW w:w="1158" w:type="dxa"/>
            <w:tcBorders>
              <w:top w:val="nil"/>
              <w:bottom w:val="nil"/>
            </w:tcBorders>
          </w:tcPr>
          <w:p w14:paraId="16A39740" w14:textId="3FB6077A" w:rsidR="006B354E" w:rsidRPr="00FB25DE" w:rsidRDefault="006B354E" w:rsidP="00C13775">
            <w:pPr>
              <w:pStyle w:val="BodyText"/>
              <w:spacing w:before="120" w:after="980"/>
              <w:rPr>
                <w:sz w:val="32"/>
                <w:szCs w:val="32"/>
              </w:rPr>
            </w:pPr>
          </w:p>
        </w:tc>
      </w:tr>
      <w:tr w:rsidR="006B354E" w:rsidRPr="00FB25DE" w14:paraId="024E92EE" w14:textId="77777777" w:rsidTr="00E74263">
        <w:sdt>
          <w:sdtPr>
            <w:rPr>
              <w:sz w:val="32"/>
              <w:szCs w:val="32"/>
            </w:rPr>
            <w:id w:val="-1101565782"/>
            <w:placeholder>
              <w:docPart w:val="93870AE2C9544CB38BEE404E301051F8"/>
            </w:placeholder>
            <w:showingPlcHdr/>
            <w:text w:multiLine="1"/>
          </w:sdtPr>
          <w:sdtContent>
            <w:tc>
              <w:tcPr>
                <w:tcW w:w="3364" w:type="dxa"/>
              </w:tcPr>
              <w:p w14:paraId="7B4BF2A6" w14:textId="3BA03392" w:rsidR="006B354E" w:rsidRPr="00FB25DE" w:rsidRDefault="006B354E" w:rsidP="004B4EF7">
                <w:pPr>
                  <w:pStyle w:val="BodyText"/>
                  <w:keepNext/>
                  <w:spacing w:before="120" w:after="980"/>
                  <w:rPr>
                    <w:sz w:val="32"/>
                    <w:szCs w:val="32"/>
                  </w:rPr>
                </w:pPr>
                <w:r w:rsidRPr="00FB25DE">
                  <w:rPr>
                    <w:rStyle w:val="PlaceholderText"/>
                    <w:color w:val="auto"/>
                    <w:sz w:val="32"/>
                    <w:szCs w:val="32"/>
                  </w:rPr>
                  <w:t>[Enter text here]</w:t>
                </w:r>
              </w:p>
            </w:tc>
          </w:sdtContent>
        </w:sdt>
        <w:sdt>
          <w:sdtPr>
            <w:rPr>
              <w:sz w:val="32"/>
              <w:szCs w:val="32"/>
            </w:rPr>
            <w:id w:val="-1472750752"/>
            <w:placeholder>
              <w:docPart w:val="FB433833334B4993B8374982B7C465F0"/>
            </w:placeholder>
            <w:showingPlcHdr/>
            <w:text w:multiLine="1"/>
          </w:sdtPr>
          <w:sdtContent>
            <w:tc>
              <w:tcPr>
                <w:tcW w:w="4656" w:type="dxa"/>
              </w:tcPr>
              <w:p w14:paraId="2D2C0079" w14:textId="71807581" w:rsidR="006B354E" w:rsidRPr="00FB25DE" w:rsidRDefault="00E74263" w:rsidP="004B4EF7">
                <w:pPr>
                  <w:pStyle w:val="BodyText"/>
                  <w:keepNext/>
                  <w:spacing w:before="120" w:after="980"/>
                  <w:rPr>
                    <w:sz w:val="32"/>
                    <w:szCs w:val="32"/>
                  </w:rPr>
                </w:pPr>
                <w:r w:rsidRPr="00FB25DE">
                  <w:rPr>
                    <w:rStyle w:val="PlaceholderText"/>
                    <w:color w:val="auto"/>
                    <w:sz w:val="32"/>
                    <w:szCs w:val="32"/>
                  </w:rPr>
                  <w:t>[Enter text here]</w:t>
                </w:r>
              </w:p>
            </w:tc>
          </w:sdtContent>
        </w:sdt>
        <w:tc>
          <w:tcPr>
            <w:tcW w:w="1158" w:type="dxa"/>
            <w:tcBorders>
              <w:top w:val="nil"/>
              <w:bottom w:val="single" w:sz="48" w:space="0" w:color="FFFFFF" w:themeColor="background1"/>
            </w:tcBorders>
          </w:tcPr>
          <w:p w14:paraId="2BA8B5AE" w14:textId="4FDB5A82" w:rsidR="006B354E" w:rsidRPr="00FB25DE" w:rsidRDefault="006B354E" w:rsidP="004B4EF7">
            <w:pPr>
              <w:pStyle w:val="BodyText"/>
              <w:keepNext/>
              <w:spacing w:before="120" w:after="980"/>
              <w:rPr>
                <w:sz w:val="32"/>
                <w:szCs w:val="32"/>
              </w:rPr>
            </w:pPr>
          </w:p>
        </w:tc>
      </w:tr>
    </w:tbl>
    <w:p w14:paraId="1E30B047" w14:textId="4C94DA53" w:rsidR="003A0025" w:rsidRDefault="00E566C5">
      <w:pPr>
        <w:spacing w:before="0" w:line="278" w:lineRule="auto"/>
        <w:sectPr w:rsidR="003A0025" w:rsidSect="00423575">
          <w:headerReference w:type="even" r:id="rId59"/>
          <w:headerReference w:type="default" r:id="rId60"/>
          <w:footerReference w:type="even" r:id="rId61"/>
          <w:footerReference w:type="default" r:id="rId62"/>
          <w:pgSz w:w="11906" w:h="16838"/>
          <w:pgMar w:top="964" w:right="1361" w:bottom="1134" w:left="1247" w:header="709" w:footer="369" w:gutter="0"/>
          <w:cols w:space="708"/>
          <w:docGrid w:linePitch="381"/>
        </w:sectPr>
      </w:pPr>
      <w:r>
        <w:rPr>
          <w:noProof/>
        </w:rPr>
        <mc:AlternateContent>
          <mc:Choice Requires="wps">
            <w:drawing>
              <wp:inline distT="0" distB="0" distL="0" distR="0" wp14:anchorId="05887793" wp14:editId="13CDDF7D">
                <wp:extent cx="5896800" cy="266700"/>
                <wp:effectExtent l="0" t="0" r="8890" b="0"/>
                <wp:docPr id="122429247"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6800" cy="266700"/>
                        </a:xfrm>
                        <a:prstGeom prst="round2SameRect">
                          <a:avLst>
                            <a:gd name="adj1" fmla="val 0"/>
                            <a:gd name="adj2" fmla="val 5000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0AEA9C8" id="Rectangle: Top Corners Rounded 59" o:spid="_x0000_s1026" alt="&quot;&quot;" style="width:464.3pt;height:21pt;visibility:visible;mso-wrap-style:square;mso-left-percent:-10001;mso-top-percent:-10001;mso-position-horizontal:absolute;mso-position-horizontal-relative:char;mso-position-vertical:absolute;mso-position-vertical-relative:line;mso-left-percent:-10001;mso-top-percent:-10001;v-text-anchor:middle" coordsize="589680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" path="m,l5896800,r,l5896800,133350v,73647,-59703,133350,-133350,133350l133350,266700c59703,266700,,206997,,133350l,,,xe" fillcolor="white [3212]" stroked="f" strokeweight="1pt">
                <v:stroke joinstyle="miter"/>
                <v:path arrowok="t" o:connecttype="custom" o:connectlocs="0,0;5896800,0;5896800,0;5896800,133350;5763450,266700;133350,266700;0,133350;0,0;0,0" o:connectangles="0,0,0,0,0,0,0,0,0"/>
                <w10:anchorlock/>
              </v:shape>
            </w:pict>
          </mc:Fallback>
        </mc:AlternateContent>
      </w:r>
    </w:p>
    <w:p w14:paraId="7F23D798" w14:textId="06B9C621" w:rsidR="004B0A9F" w:rsidRDefault="004B0A9F" w:rsidP="004574CC">
      <w:pPr>
        <w:pStyle w:val="SectionNumber"/>
      </w:pPr>
      <w:r>
        <w:lastRenderedPageBreak/>
        <w:t>3</w:t>
      </w:r>
    </w:p>
    <w:p w14:paraId="2EA92251" w14:textId="2C9F7AA4" w:rsidR="00242841" w:rsidRDefault="009962CB" w:rsidP="004574CC">
      <w:pPr>
        <w:pStyle w:val="SectionHeading"/>
        <w:rPr>
          <w:sz w:val="32"/>
          <w:szCs w:val="32"/>
        </w:rPr>
      </w:pPr>
      <w:r>
        <w:rPr>
          <w:noProof/>
        </w:rPr>
        <w:drawing>
          <wp:anchor distT="0" distB="0" distL="114300" distR="114300" simplePos="0" relativeHeight="251658249" behindDoc="0" locked="0" layoutInCell="1" allowOverlap="1" wp14:anchorId="3E5A0803" wp14:editId="2B5BEA6C">
            <wp:simplePos x="0" y="0"/>
            <wp:positionH relativeFrom="page">
              <wp:posOffset>0</wp:posOffset>
            </wp:positionH>
            <wp:positionV relativeFrom="page">
              <wp:posOffset>5990897</wp:posOffset>
            </wp:positionV>
            <wp:extent cx="7559675" cy="4694555"/>
            <wp:effectExtent l="0" t="0" r="3175" b="0"/>
            <wp:wrapNone/>
            <wp:docPr id="672990478" name="Picture 20" descr="Illustration: A man, woman and child are around a kitchen table. The woman has a cane and an assistance dog. The child is drawing and the man and woman are discussing an emergency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90478" name="Picture 20" descr="Illustration: A man, woman and child are around a kitchen table. The woman has a cane and an assistance dog. The child is drawing and the man and woman are discussing an emergency plan."/>
                    <pic:cNvPicPr/>
                  </pic:nvPicPr>
                  <pic:blipFill>
                    <a:blip r:embed="rId63" cstate="print">
                      <a:extLst>
                        <a:ext uri="{28A0092B-C50C-407E-A947-70E740481C1C}">
                          <a14:useLocalDpi xmlns:a14="http://schemas.microsoft.com/office/drawing/2010/main" val="0"/>
                        </a:ext>
                      </a:extLst>
                    </a:blip>
                    <a:srcRect l="1648" r="1648"/>
                    <a:stretch>
                      <a:fillRect/>
                    </a:stretch>
                  </pic:blipFill>
                  <pic:spPr bwMode="auto">
                    <a:xfrm>
                      <a:off x="0" y="0"/>
                      <a:ext cx="7559675" cy="4694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74CC" w:rsidRPr="004574CC">
        <w:t xml:space="preserve">Starting your </w:t>
      </w:r>
      <w:r w:rsidR="004574CC">
        <w:br/>
      </w:r>
      <w:r w:rsidR="004574CC" w:rsidRPr="004574CC">
        <w:t>emergency plan</w:t>
      </w:r>
    </w:p>
    <w:p w14:paraId="79F853B9" w14:textId="6BDEFBB1" w:rsidR="004E1983" w:rsidRDefault="004E1983">
      <w:pPr>
        <w:spacing w:before="0" w:line="278" w:lineRule="auto"/>
      </w:pPr>
    </w:p>
    <w:p w14:paraId="6FFBCF49" w14:textId="77777777" w:rsidR="002B0C22" w:rsidRDefault="002B0C22" w:rsidP="002B0C22">
      <w:pPr>
        <w:pStyle w:val="Heading1"/>
      </w:pPr>
      <w:r w:rsidRPr="004E1983">
        <w:lastRenderedPageBreak/>
        <w:t>Start</w:t>
      </w:r>
      <w:r>
        <w:t xml:space="preserve"> </w:t>
      </w:r>
      <w:r w:rsidRPr="004E1983">
        <w:t>your</w:t>
      </w:r>
      <w:r>
        <w:t xml:space="preserve"> </w:t>
      </w:r>
      <w:r w:rsidRPr="004E1983">
        <w:t>plan</w:t>
      </w:r>
      <w:r>
        <w:t xml:space="preserve"> </w:t>
      </w:r>
      <w:r w:rsidRPr="004E1983">
        <w:t>using</w:t>
      </w:r>
      <w:r>
        <w:t xml:space="preserve"> </w:t>
      </w:r>
      <w:r w:rsidRPr="004E1983">
        <w:t>this</w:t>
      </w:r>
      <w:r>
        <w:t xml:space="preserve"> </w:t>
      </w:r>
      <w:r w:rsidRPr="004E1983">
        <w:t>guide</w:t>
      </w:r>
    </w:p>
    <w:p w14:paraId="2A4C285E" w14:textId="77777777" w:rsidR="002B0C22" w:rsidRDefault="002B0C22" w:rsidP="002B0C22">
      <w:pPr>
        <w:pStyle w:val="BodyText"/>
        <w:rPr>
          <w:sz w:val="32"/>
          <w:szCs w:val="32"/>
        </w:rPr>
      </w:pPr>
      <w:r w:rsidRPr="00532343">
        <w:rPr>
          <w:noProof/>
          <w:sz w:val="32"/>
          <w:szCs w:val="32"/>
        </w:rPr>
        <w:drawing>
          <wp:inline distT="0" distB="0" distL="0" distR="0" wp14:anchorId="49F1A829" wp14:editId="04497B7D">
            <wp:extent cx="2415265" cy="1449852"/>
            <wp:effectExtent l="0" t="0" r="4445" b="0"/>
            <wp:docPr id="15116750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7507" name="Picture 6">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15265" cy="1449852"/>
                    </a:xfrm>
                    <a:prstGeom prst="rect">
                      <a:avLst/>
                    </a:prstGeom>
                  </pic:spPr>
                </pic:pic>
              </a:graphicData>
            </a:graphic>
          </wp:inline>
        </w:drawing>
      </w:r>
    </w:p>
    <w:p w14:paraId="46B579EF" w14:textId="77777777" w:rsidR="002B0C22" w:rsidRDefault="002B0C22" w:rsidP="002B0C22">
      <w:pPr>
        <w:pStyle w:val="BodyText"/>
        <w:rPr>
          <w:sz w:val="32"/>
          <w:szCs w:val="32"/>
        </w:rPr>
      </w:pPr>
    </w:p>
    <w:p w14:paraId="3B13B338" w14:textId="77777777" w:rsidR="002B0C22" w:rsidRDefault="002B0C22" w:rsidP="002B0C22">
      <w:pPr>
        <w:pStyle w:val="BodyText"/>
        <w:rPr>
          <w:sz w:val="32"/>
          <w:szCs w:val="32"/>
        </w:rPr>
      </w:pPr>
      <w:r w:rsidRPr="00532343">
        <w:rPr>
          <w:sz w:val="32"/>
          <w:szCs w:val="32"/>
        </w:rPr>
        <w:t xml:space="preserve">On the </w:t>
      </w:r>
      <w:r>
        <w:rPr>
          <w:b/>
          <w:bCs/>
          <w:sz w:val="32"/>
          <w:szCs w:val="32"/>
        </w:rPr>
        <w:t>light-blue pages</w:t>
      </w:r>
      <w:r w:rsidRPr="00532343">
        <w:rPr>
          <w:sz w:val="32"/>
          <w:szCs w:val="32"/>
        </w:rPr>
        <w:t xml:space="preserve"> of the guide:</w:t>
      </w:r>
    </w:p>
    <w:p w14:paraId="7DCF4CAC" w14:textId="77777777" w:rsidR="002B0C22" w:rsidRPr="008070D2" w:rsidRDefault="002B0C22" w:rsidP="002B0C22">
      <w:pPr>
        <w:pStyle w:val="ListBulletSpacing"/>
      </w:pPr>
      <w:r w:rsidRPr="00532343">
        <w:t xml:space="preserve">Think about your capabilities and how you manage your needs in daily life, </w:t>
      </w:r>
      <w:r w:rsidRPr="00532343">
        <w:rPr>
          <w:b/>
          <w:bCs/>
        </w:rPr>
        <w:t>before an emergency</w:t>
      </w:r>
      <w:r w:rsidRPr="00532343">
        <w:t>.</w:t>
      </w:r>
      <w:r>
        <w:br/>
      </w:r>
    </w:p>
    <w:p w14:paraId="14BD60D1" w14:textId="77777777" w:rsidR="002B0C22" w:rsidRPr="00532343" w:rsidRDefault="002B0C22" w:rsidP="002B0C22">
      <w:pPr>
        <w:pStyle w:val="BodyText"/>
        <w:rPr>
          <w:sz w:val="32"/>
          <w:szCs w:val="32"/>
        </w:rPr>
      </w:pPr>
      <w:r w:rsidRPr="00532343">
        <w:rPr>
          <w:sz w:val="32"/>
          <w:szCs w:val="32"/>
        </w:rPr>
        <w:t xml:space="preserve">On the </w:t>
      </w:r>
      <w:r>
        <w:rPr>
          <w:b/>
          <w:bCs/>
          <w:sz w:val="32"/>
          <w:szCs w:val="32"/>
        </w:rPr>
        <w:t>light pink pages</w:t>
      </w:r>
      <w:r w:rsidRPr="00532343">
        <w:rPr>
          <w:sz w:val="32"/>
          <w:szCs w:val="32"/>
        </w:rPr>
        <w:t xml:space="preserve"> of the guide:</w:t>
      </w:r>
    </w:p>
    <w:p w14:paraId="4037EED8" w14:textId="77777777" w:rsidR="002B0C22" w:rsidRPr="008070D2" w:rsidRDefault="002B0C22" w:rsidP="002B0C22">
      <w:pPr>
        <w:pStyle w:val="ListBulletSpacing"/>
      </w:pPr>
      <w:r w:rsidRPr="00532343">
        <w:t xml:space="preserve">Think about how you can adapt your capabilities and manage your needs </w:t>
      </w:r>
      <w:r w:rsidRPr="00532343">
        <w:rPr>
          <w:b/>
          <w:bCs/>
        </w:rPr>
        <w:t>after an emergency</w:t>
      </w:r>
      <w:r w:rsidRPr="00532343">
        <w:t xml:space="preserve">. </w:t>
      </w:r>
      <w:r>
        <w:br/>
      </w:r>
    </w:p>
    <w:p w14:paraId="3CD2A1CC" w14:textId="77777777" w:rsidR="002B0C22" w:rsidRPr="007955BF" w:rsidRDefault="002B0C22" w:rsidP="002B0C22">
      <w:pPr>
        <w:rPr>
          <w:sz w:val="32"/>
          <w:szCs w:val="32"/>
        </w:rPr>
      </w:pPr>
      <w:r w:rsidRPr="007955BF">
        <w:rPr>
          <w:sz w:val="32"/>
          <w:szCs w:val="32"/>
        </w:rPr>
        <w:t>Using the “Capability Wheel”</w:t>
      </w:r>
      <w:r>
        <w:rPr>
          <w:sz w:val="32"/>
          <w:szCs w:val="32"/>
        </w:rPr>
        <w:t xml:space="preserve"> on the next page</w:t>
      </w:r>
      <w:r w:rsidRPr="007955BF">
        <w:rPr>
          <w:sz w:val="32"/>
          <w:szCs w:val="32"/>
        </w:rPr>
        <w:t xml:space="preserve">, think about your strengths and how you manage your needs every day. Start wherever you like and go around the wheel. </w:t>
      </w:r>
    </w:p>
    <w:p w14:paraId="7795D3F7" w14:textId="77777777" w:rsidR="002B0C22" w:rsidRPr="007955BF" w:rsidRDefault="002B0C22" w:rsidP="002B0C22">
      <w:pPr>
        <w:rPr>
          <w:sz w:val="32"/>
          <w:szCs w:val="32"/>
        </w:rPr>
      </w:pPr>
      <w:r w:rsidRPr="007955BF">
        <w:rPr>
          <w:sz w:val="32"/>
          <w:szCs w:val="32"/>
        </w:rPr>
        <w:t>Focus on the parts that are relevant and skip the ones that do not apply to you.</w:t>
      </w:r>
    </w:p>
    <w:p w14:paraId="02E8DCB4" w14:textId="77777777" w:rsidR="00CE5E04" w:rsidRDefault="00CE5E04" w:rsidP="00BD37DD">
      <w:pPr>
        <w:pStyle w:val="BodyText"/>
        <w:spacing w:before="120" w:after="600"/>
        <w:jc w:val="center"/>
        <w:rPr>
          <w:b/>
          <w:bCs/>
        </w:rPr>
      </w:pPr>
    </w:p>
    <w:p w14:paraId="2F17D59D" w14:textId="77777777" w:rsidR="00CE5E04" w:rsidRDefault="00CE5E04" w:rsidP="00BD37DD">
      <w:pPr>
        <w:pStyle w:val="BodyText"/>
        <w:spacing w:before="120" w:after="600"/>
        <w:jc w:val="center"/>
        <w:rPr>
          <w:b/>
          <w:bCs/>
        </w:rPr>
      </w:pPr>
    </w:p>
    <w:p w14:paraId="5CEC87E6" w14:textId="77777777" w:rsidR="007955BF" w:rsidRDefault="007955BF" w:rsidP="00BD37DD">
      <w:pPr>
        <w:pStyle w:val="BodyText"/>
        <w:spacing w:before="120" w:after="600"/>
        <w:jc w:val="center"/>
        <w:rPr>
          <w:b/>
          <w:bCs/>
        </w:rPr>
      </w:pPr>
    </w:p>
    <w:p w14:paraId="3BC92C69" w14:textId="77777777" w:rsidR="00CE5E04" w:rsidRDefault="00CE5E04" w:rsidP="00BD37DD">
      <w:pPr>
        <w:pStyle w:val="BodyText"/>
        <w:spacing w:before="120" w:after="600"/>
        <w:jc w:val="center"/>
        <w:rPr>
          <w:b/>
          <w:bCs/>
        </w:rPr>
      </w:pPr>
    </w:p>
    <w:p w14:paraId="0572F294" w14:textId="77777777" w:rsidR="002B0C22" w:rsidRDefault="002B0C22" w:rsidP="00CE5E04">
      <w:pPr>
        <w:pStyle w:val="BodyText"/>
        <w:rPr>
          <w:b/>
          <w:bCs/>
          <w:sz w:val="32"/>
          <w:szCs w:val="32"/>
        </w:rPr>
      </w:pPr>
    </w:p>
    <w:p w14:paraId="6E231919" w14:textId="17647F43" w:rsidR="00CE5E04" w:rsidRPr="007450F5" w:rsidRDefault="00CE5E04" w:rsidP="00CE5E04">
      <w:pPr>
        <w:pStyle w:val="BodyText"/>
        <w:rPr>
          <w:b/>
          <w:bCs/>
          <w:sz w:val="32"/>
          <w:szCs w:val="32"/>
        </w:rPr>
      </w:pPr>
      <w:r w:rsidRPr="007450F5">
        <w:rPr>
          <w:b/>
          <w:bCs/>
          <w:sz w:val="32"/>
          <w:szCs w:val="32"/>
        </w:rPr>
        <w:lastRenderedPageBreak/>
        <w:t>Think about your priority areas for personal emergency preparedness and circle the areas that apply to you</w:t>
      </w:r>
      <w:r>
        <w:rPr>
          <w:b/>
          <w:bCs/>
          <w:sz w:val="32"/>
          <w:szCs w:val="32"/>
        </w:rPr>
        <w:t>.</w:t>
      </w:r>
    </w:p>
    <w:p w14:paraId="04D5B68A" w14:textId="77777777" w:rsidR="00CE5E04" w:rsidRDefault="00CE5E04" w:rsidP="00BD37DD">
      <w:pPr>
        <w:pStyle w:val="BodyText"/>
        <w:spacing w:before="120" w:after="600"/>
        <w:jc w:val="center"/>
        <w:rPr>
          <w:b/>
          <w:bCs/>
        </w:rPr>
      </w:pPr>
    </w:p>
    <w:p w14:paraId="7B3D9F2C" w14:textId="77777777" w:rsidR="00CE5E04" w:rsidRDefault="00CE5E04" w:rsidP="00BD37DD">
      <w:pPr>
        <w:pStyle w:val="BodyText"/>
        <w:spacing w:before="120" w:after="600"/>
        <w:jc w:val="center"/>
        <w:rPr>
          <w:b/>
          <w:bCs/>
        </w:rPr>
      </w:pPr>
    </w:p>
    <w:p w14:paraId="06ED4810" w14:textId="02C2838E" w:rsidR="00AE433F" w:rsidRDefault="00AD3BFF" w:rsidP="00BD37DD">
      <w:pPr>
        <w:pStyle w:val="BodyText"/>
        <w:spacing w:before="120" w:after="600"/>
        <w:jc w:val="center"/>
        <w:rPr>
          <w:b/>
          <w:bCs/>
        </w:rPr>
      </w:pPr>
      <w:r>
        <w:rPr>
          <w:b/>
          <w:bCs/>
          <w:noProof/>
        </w:rPr>
        <w:drawing>
          <wp:inline distT="0" distB="0" distL="0" distR="0" wp14:anchorId="7B62611C" wp14:editId="4E27D2E1">
            <wp:extent cx="5183505" cy="5171652"/>
            <wp:effectExtent l="0" t="0" r="0" b="0"/>
            <wp:docPr id="623405649" name="Graphic 32" descr="Social connection graphic: A man and woman are holding coffee cups and chatting&#10;&#10;Transportation graphic: A green car&#10;&#10;Assistive technology graphic: A hand pushes a button on a computer tablet&#10;&#10;Taking care of health graphic: A medicine container with tablets&#10;&#10;Personal support graphic: A standing man hands a shopping bag to a woman in a wheelchair&#10;&#10;Communication graphic: Two people with hearing dificulties have a conversation in sign language&#10;&#10;Assistance animals graphic: A dark-coloured assistance dog sits&#10;&#10;Living siuation graphic: A house, with an illustration of a torch and bottle of water indicate emergency plann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05649" name="Graphic 32" descr="Social connection graphic: A man and woman are holding coffee cups and chatting&#10;&#10;Transportation graphic: A green car&#10;&#10;Assistive technology graphic: A hand pushes a button on a computer tablet&#10;&#10;Taking care of health graphic: A medicine container with tablets&#10;&#10;Personal support graphic: A standing man hands a shopping bag to a woman in a wheelchair&#10;&#10;Communication graphic: Two people with hearing dificulties have a conversation in sign language&#10;&#10;Assistance animals graphic: A dark-coloured assistance dog sits&#10;&#10;Living siuation graphic: A house, with an illustration of a torch and bottle of water indicate emergency planning&#10;"/>
                    <pic:cNvPicPr/>
                  </pic:nvPicPr>
                  <pic:blipFill>
                    <a:blip r:embed="rId65">
                      <a:extLst>
                        <a:ext uri="{96DAC541-7B7A-43D3-8B79-37D633B846F1}">
                          <asvg:svgBlip xmlns:asvg="http://schemas.microsoft.com/office/drawing/2016/SVG/main" r:embed="rId66"/>
                        </a:ext>
                      </a:extLst>
                    </a:blip>
                    <a:stretch>
                      <a:fillRect/>
                    </a:stretch>
                  </pic:blipFill>
                  <pic:spPr>
                    <a:xfrm>
                      <a:off x="0" y="0"/>
                      <a:ext cx="5187477" cy="5175615"/>
                    </a:xfrm>
                    <a:prstGeom prst="rect">
                      <a:avLst/>
                    </a:prstGeom>
                  </pic:spPr>
                </pic:pic>
              </a:graphicData>
            </a:graphic>
          </wp:inline>
        </w:drawing>
      </w:r>
    </w:p>
    <w:p w14:paraId="7AB90DE9" w14:textId="17F895E9" w:rsidR="006A59FE" w:rsidRPr="006A59FE" w:rsidRDefault="006A59FE" w:rsidP="006A59FE">
      <w:pPr>
        <w:pStyle w:val="BodyText"/>
        <w:spacing w:before="120" w:after="600"/>
      </w:pPr>
      <w:r w:rsidRPr="006A59FE">
        <w:t xml:space="preserve">Taken from the Person -Centred Emergency Preparedness (P-CEP) Capability Wheel and modified with permission to match our graphics. Published with permission </w:t>
      </w:r>
      <w:r w:rsidRPr="006A59FE">
        <w:rPr>
          <w:b/>
          <w:bCs/>
        </w:rPr>
        <w:t>www.collaborating4inclusion.org</w:t>
      </w:r>
    </w:p>
    <w:p w14:paraId="65AAD9C6" w14:textId="0D84A49E" w:rsidR="00A54586" w:rsidRDefault="00A54586" w:rsidP="00A54586">
      <w:pPr>
        <w:pStyle w:val="Heading1"/>
      </w:pPr>
      <w:r>
        <w:lastRenderedPageBreak/>
        <w:t>Planning</w:t>
      </w:r>
      <w:r w:rsidR="00D65A84">
        <w:t xml:space="preserve"> </w:t>
      </w:r>
      <w:r>
        <w:t>for</w:t>
      </w:r>
      <w:r w:rsidR="00D65A84">
        <w:t xml:space="preserve"> </w:t>
      </w:r>
      <w:r>
        <w:t>how</w:t>
      </w:r>
      <w:r w:rsidR="00D65A84">
        <w:t xml:space="preserve"> </w:t>
      </w:r>
      <w:r>
        <w:t>you</w:t>
      </w:r>
      <w:r w:rsidR="00D65A84">
        <w:t xml:space="preserve"> </w:t>
      </w:r>
      <w:r>
        <w:t>will</w:t>
      </w:r>
      <w:r w:rsidR="00D65A84">
        <w:t xml:space="preserve"> </w:t>
      </w:r>
      <w:r>
        <w:t>manage</w:t>
      </w:r>
      <w:r w:rsidR="00D65A84">
        <w:t xml:space="preserve"> </w:t>
      </w:r>
      <w:r w:rsidR="004E5134">
        <w:br/>
      </w:r>
      <w:r>
        <w:t>your</w:t>
      </w:r>
      <w:r w:rsidR="00D65A84">
        <w:t xml:space="preserve"> </w:t>
      </w:r>
      <w:r>
        <w:t>needs</w:t>
      </w:r>
      <w:r w:rsidR="00D65A84">
        <w:t xml:space="preserve"> </w:t>
      </w:r>
      <w:r>
        <w:t>after</w:t>
      </w:r>
      <w:r w:rsidR="00D65A84">
        <w:t xml:space="preserve"> </w:t>
      </w:r>
      <w:r>
        <w:t>an</w:t>
      </w:r>
      <w:r w:rsidR="00D65A84">
        <w:t xml:space="preserve"> </w:t>
      </w:r>
      <w:r>
        <w:t>emergency</w:t>
      </w:r>
    </w:p>
    <w:p w14:paraId="2AFF7F21" w14:textId="720A5CD5" w:rsidR="00EF3748" w:rsidRDefault="00A54586" w:rsidP="00CB437D">
      <w:pPr>
        <w:pStyle w:val="Heading2"/>
      </w:pPr>
      <w:r>
        <w:t>Plan</w:t>
      </w:r>
      <w:r w:rsidR="00D65A84">
        <w:t xml:space="preserve"> </w:t>
      </w:r>
      <w:r>
        <w:t>for</w:t>
      </w:r>
      <w:r w:rsidR="00D65A84">
        <w:t xml:space="preserve"> </w:t>
      </w:r>
      <w:r>
        <w:t>an</w:t>
      </w:r>
      <w:r w:rsidR="00D65A84">
        <w:t xml:space="preserve"> </w:t>
      </w:r>
      <w:r>
        <w:t>emergency</w:t>
      </w:r>
      <w:r w:rsidR="00D65A84">
        <w:t xml:space="preserve"> </w:t>
      </w:r>
      <w:r>
        <w:t>by</w:t>
      </w:r>
      <w:r w:rsidR="00D65A84">
        <w:t xml:space="preserve"> </w:t>
      </w:r>
      <w:r>
        <w:t>doing</w:t>
      </w:r>
      <w:r w:rsidR="00D65A84">
        <w:t xml:space="preserve"> </w:t>
      </w:r>
      <w:r>
        <w:t>these</w:t>
      </w:r>
      <w:r w:rsidR="00D65A84">
        <w:t xml:space="preserve"> </w:t>
      </w:r>
      <w:r>
        <w:t>three</w:t>
      </w:r>
      <w:r w:rsidR="00D65A84">
        <w:t xml:space="preserve"> </w:t>
      </w:r>
      <w:r>
        <w:t>things.</w:t>
      </w:r>
      <w:r w:rsidR="004E5134" w:rsidRPr="004E5134">
        <w:rPr>
          <w:noProof/>
        </w:rPr>
        <w:t xml:space="preserve"> </w:t>
      </w:r>
    </w:p>
    <w:p w14:paraId="7E22CB4B" w14:textId="3D7741E3" w:rsidR="00F9523B" w:rsidRDefault="007B651B" w:rsidP="004E5134">
      <w:pPr>
        <w:spacing w:before="2760"/>
        <w:ind w:left="-397"/>
        <w:jc w:val="center"/>
      </w:pPr>
      <w:r>
        <w:rPr>
          <w:noProof/>
        </w:rPr>
        <w:drawing>
          <wp:anchor distT="0" distB="0" distL="114300" distR="114300" simplePos="0" relativeHeight="251658330" behindDoc="0" locked="0" layoutInCell="1" allowOverlap="1" wp14:anchorId="49BBBED1" wp14:editId="0F6741B9">
            <wp:simplePos x="0" y="0"/>
            <wp:positionH relativeFrom="column">
              <wp:posOffset>1212215</wp:posOffset>
            </wp:positionH>
            <wp:positionV relativeFrom="paragraph">
              <wp:posOffset>90977</wp:posOffset>
            </wp:positionV>
            <wp:extent cx="3276600" cy="3345008"/>
            <wp:effectExtent l="0" t="0" r="0" b="8255"/>
            <wp:wrapNone/>
            <wp:docPr id="557355746" name="Graphic 8" descr="Graphic with three jigsaw pieces joined together. Piece one says be aware. Piece two says get organised. Piece three says make it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55746" name="Graphic 8" descr="Graphic with three jigsaw pieces joined together. Piece one says be aware. Piece two says get organised. Piece three says make it fit"/>
                    <pic:cNvPicPr/>
                  </pic:nvPicPr>
                  <pic:blipFill>
                    <a:blip r:embed="rId67">
                      <a:extLst>
                        <a:ext uri="{96DAC541-7B7A-43D3-8B79-37D633B846F1}">
                          <asvg:svgBlip xmlns:asvg="http://schemas.microsoft.com/office/drawing/2016/SVG/main" r:embed="rId68"/>
                        </a:ext>
                      </a:extLst>
                    </a:blip>
                    <a:stretch>
                      <a:fillRect/>
                    </a:stretch>
                  </pic:blipFill>
                  <pic:spPr>
                    <a:xfrm>
                      <a:off x="0" y="0"/>
                      <a:ext cx="3280031" cy="3348510"/>
                    </a:xfrm>
                    <a:prstGeom prst="rect">
                      <a:avLst/>
                    </a:prstGeom>
                  </pic:spPr>
                </pic:pic>
              </a:graphicData>
            </a:graphic>
            <wp14:sizeRelH relativeFrom="margin">
              <wp14:pctWidth>0</wp14:pctWidth>
            </wp14:sizeRelH>
            <wp14:sizeRelV relativeFrom="margin">
              <wp14:pctHeight>0</wp14:pctHeight>
            </wp14:sizeRelV>
          </wp:anchor>
        </w:drawing>
      </w:r>
    </w:p>
    <w:p w14:paraId="4F7B69F1" w14:textId="77777777" w:rsidR="007B651B" w:rsidRDefault="007B651B" w:rsidP="00532343">
      <w:pPr>
        <w:spacing w:before="0" w:line="278" w:lineRule="auto"/>
      </w:pPr>
    </w:p>
    <w:p w14:paraId="1B1CA3F6" w14:textId="77777777" w:rsidR="007B651B" w:rsidRDefault="007B651B" w:rsidP="00532343">
      <w:pPr>
        <w:spacing w:before="0" w:line="278" w:lineRule="auto"/>
      </w:pPr>
    </w:p>
    <w:p w14:paraId="63DFC9F0" w14:textId="77777777" w:rsidR="007B651B" w:rsidRDefault="007B651B" w:rsidP="00532343">
      <w:pPr>
        <w:spacing w:before="0" w:line="278" w:lineRule="auto"/>
      </w:pPr>
    </w:p>
    <w:p w14:paraId="57F18DC9" w14:textId="77777777" w:rsidR="007B651B" w:rsidRDefault="007B651B" w:rsidP="00532343">
      <w:pPr>
        <w:spacing w:before="0" w:line="278" w:lineRule="auto"/>
      </w:pPr>
    </w:p>
    <w:p w14:paraId="71CA5A87" w14:textId="77777777" w:rsidR="007B651B" w:rsidRDefault="007B651B" w:rsidP="00532343">
      <w:pPr>
        <w:spacing w:before="0" w:line="278" w:lineRule="auto"/>
      </w:pPr>
    </w:p>
    <w:p w14:paraId="0491D633" w14:textId="77777777" w:rsidR="007B651B" w:rsidRPr="00532343" w:rsidRDefault="007B651B" w:rsidP="007B651B">
      <w:pPr>
        <w:pStyle w:val="Heading3"/>
        <w:spacing w:before="400"/>
        <w:rPr>
          <w:sz w:val="32"/>
          <w:szCs w:val="32"/>
        </w:rPr>
      </w:pPr>
      <w:r w:rsidRPr="00532343">
        <w:rPr>
          <w:sz w:val="32"/>
          <w:szCs w:val="32"/>
        </w:rPr>
        <w:t>What happens when it doesn’t fit?</w:t>
      </w:r>
    </w:p>
    <w:p w14:paraId="69D31806" w14:textId="77777777" w:rsidR="007B651B" w:rsidRPr="00532343" w:rsidRDefault="007B651B" w:rsidP="007B651B">
      <w:pPr>
        <w:rPr>
          <w:sz w:val="32"/>
          <w:szCs w:val="32"/>
        </w:rPr>
      </w:pPr>
      <w:r w:rsidRPr="00532343">
        <w:rPr>
          <w:sz w:val="32"/>
          <w:szCs w:val="32"/>
        </w:rPr>
        <w:t>At the bottom of each section there is a space to write down any gaps in your plan.</w:t>
      </w:r>
    </w:p>
    <w:p w14:paraId="624D928B" w14:textId="77777777" w:rsidR="007B651B" w:rsidRPr="00532343" w:rsidRDefault="007B651B" w:rsidP="007B651B">
      <w:pPr>
        <w:rPr>
          <w:sz w:val="32"/>
          <w:szCs w:val="32"/>
        </w:rPr>
      </w:pPr>
      <w:r w:rsidRPr="00532343">
        <w:rPr>
          <w:sz w:val="32"/>
          <w:szCs w:val="32"/>
        </w:rPr>
        <w:t xml:space="preserve">Think about the options you have when identifying gaps. </w:t>
      </w:r>
    </w:p>
    <w:p w14:paraId="585CE718" w14:textId="0F8D5EAD" w:rsidR="007B651B" w:rsidRPr="00092749" w:rsidRDefault="007B651B" w:rsidP="00092749">
      <w:pPr>
        <w:pStyle w:val="ListBulletSpacing"/>
      </w:pPr>
      <w:r w:rsidRPr="009661F3">
        <w:t xml:space="preserve">Some gaps in your plan can be solved yourself by using your current support networks. You may also find more support online, from suppliers/providers or larger organisations. </w:t>
      </w:r>
    </w:p>
    <w:p w14:paraId="7F1A6379" w14:textId="77777777" w:rsidR="007B651B" w:rsidRPr="009661F3" w:rsidRDefault="007B651B" w:rsidP="00092749">
      <w:pPr>
        <w:pStyle w:val="ListBulletSpacing"/>
      </w:pPr>
      <w:r w:rsidRPr="009661F3">
        <w:t>Some gaps are part of a larger system. Disabled people and allies may need to advocate at local and/or national levels to bring change.</w:t>
      </w:r>
    </w:p>
    <w:p w14:paraId="31365370" w14:textId="5746EC59" w:rsidR="00F9523B" w:rsidRPr="00532343" w:rsidRDefault="007B651B" w:rsidP="00F9523B">
      <w:pPr>
        <w:rPr>
          <w:sz w:val="32"/>
          <w:szCs w:val="32"/>
        </w:rPr>
      </w:pPr>
      <w:r w:rsidRPr="00532343">
        <w:rPr>
          <w:sz w:val="32"/>
          <w:szCs w:val="32"/>
        </w:rPr>
        <w:t>This guide was designed by disabled people to be one part of disability inclusive emergency planning.</w:t>
      </w:r>
    </w:p>
    <w:p w14:paraId="2FE36BDB" w14:textId="77777777" w:rsidR="00D20443" w:rsidRDefault="00D20443" w:rsidP="00F9523B">
      <w:pPr>
        <w:sectPr w:rsidR="00D20443" w:rsidSect="00423575">
          <w:headerReference w:type="even" r:id="rId69"/>
          <w:headerReference w:type="default" r:id="rId70"/>
          <w:footerReference w:type="even" r:id="rId71"/>
          <w:footerReference w:type="default" r:id="rId72"/>
          <w:pgSz w:w="11906" w:h="16838"/>
          <w:pgMar w:top="964" w:right="1361" w:bottom="1134" w:left="1247" w:header="709" w:footer="369" w:gutter="0"/>
          <w:cols w:space="708"/>
          <w:docGrid w:linePitch="381"/>
        </w:sectPr>
      </w:pPr>
    </w:p>
    <w:p w14:paraId="6102130A" w14:textId="77777777" w:rsidR="00A0383B" w:rsidRDefault="00A0383B" w:rsidP="00A0383B">
      <w:pPr>
        <w:pStyle w:val="Heading1"/>
      </w:pPr>
      <w:bookmarkStart w:id="1" w:name="Page18"/>
      <w:bookmarkEnd w:id="1"/>
      <w:r>
        <w:lastRenderedPageBreak/>
        <w:t>Communication</w:t>
      </w:r>
    </w:p>
    <w:p w14:paraId="27A14545" w14:textId="43FE8788" w:rsidR="00A0383B" w:rsidRPr="00E40558" w:rsidRDefault="00A0383B" w:rsidP="00E40558">
      <w:pPr>
        <w:rPr>
          <w:sz w:val="32"/>
          <w:szCs w:val="32"/>
        </w:rPr>
      </w:pPr>
      <w:r w:rsidRPr="00E40558">
        <w:rPr>
          <w:sz w:val="32"/>
          <w:szCs w:val="32"/>
        </w:rPr>
        <w:t>This</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sending</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getting</w:t>
      </w:r>
      <w:r w:rsidR="00D65A84" w:rsidRPr="00E40558">
        <w:rPr>
          <w:sz w:val="32"/>
          <w:szCs w:val="32"/>
        </w:rPr>
        <w:t xml:space="preserve"> </w:t>
      </w:r>
      <w:r w:rsidRPr="00E40558">
        <w:rPr>
          <w:sz w:val="32"/>
          <w:szCs w:val="32"/>
        </w:rPr>
        <w:t>information</w:t>
      </w:r>
      <w:r w:rsidR="00D65A84" w:rsidRPr="00E40558">
        <w:rPr>
          <w:sz w:val="32"/>
          <w:szCs w:val="32"/>
        </w:rPr>
        <w:t xml:space="preserve"> </w:t>
      </w:r>
      <w:r w:rsidRPr="00E40558">
        <w:rPr>
          <w:sz w:val="32"/>
          <w:szCs w:val="32"/>
        </w:rPr>
        <w:t>such</w:t>
      </w:r>
      <w:r w:rsidR="00D65A84" w:rsidRPr="00E40558">
        <w:rPr>
          <w:sz w:val="32"/>
          <w:szCs w:val="32"/>
        </w:rPr>
        <w:t xml:space="preserve"> </w:t>
      </w:r>
      <w:r w:rsidRPr="00E40558">
        <w:rPr>
          <w:sz w:val="32"/>
          <w:szCs w:val="32"/>
        </w:rPr>
        <w:t>as</w:t>
      </w:r>
      <w:r w:rsidR="00D65A84" w:rsidRPr="00E40558">
        <w:rPr>
          <w:sz w:val="32"/>
          <w:szCs w:val="32"/>
        </w:rPr>
        <w:t xml:space="preserve"> </w:t>
      </w:r>
      <w:r w:rsidRPr="00E40558">
        <w:rPr>
          <w:sz w:val="32"/>
          <w:szCs w:val="32"/>
        </w:rPr>
        <w:t>by</w:t>
      </w:r>
      <w:r w:rsidR="00D65A84" w:rsidRPr="00E40558">
        <w:rPr>
          <w:sz w:val="32"/>
          <w:szCs w:val="32"/>
        </w:rPr>
        <w:t xml:space="preserve"> </w:t>
      </w:r>
      <w:r w:rsidRPr="00E40558">
        <w:rPr>
          <w:sz w:val="32"/>
          <w:szCs w:val="32"/>
        </w:rPr>
        <w:t>telephone</w:t>
      </w:r>
      <w:r w:rsidR="00D65A84" w:rsidRPr="00E40558">
        <w:rPr>
          <w:sz w:val="32"/>
          <w:szCs w:val="32"/>
        </w:rPr>
        <w:t xml:space="preserve"> </w:t>
      </w:r>
      <w:r w:rsidRPr="00E40558">
        <w:rPr>
          <w:sz w:val="32"/>
          <w:szCs w:val="32"/>
        </w:rPr>
        <w:t>(landline/mobil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computer.</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also</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anything</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use</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help</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replac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speech</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writing.</w:t>
      </w:r>
    </w:p>
    <w:p w14:paraId="70EB2B59" w14:textId="77777777" w:rsidR="00A0383B" w:rsidRPr="00532343" w:rsidRDefault="00A0383B" w:rsidP="00A0383B">
      <w:pPr>
        <w:pStyle w:val="Heading3"/>
        <w:rPr>
          <w:sz w:val="32"/>
          <w:szCs w:val="32"/>
        </w:rPr>
      </w:pPr>
      <w:r w:rsidRPr="00532343">
        <w:rPr>
          <w:sz w:val="32"/>
          <w:szCs w:val="32"/>
        </w:rPr>
        <w:t>Consider:</w:t>
      </w:r>
    </w:p>
    <w:p w14:paraId="08EAF9E2" w14:textId="495056C1" w:rsidR="00A0383B" w:rsidRPr="00092749" w:rsidRDefault="00A0383B" w:rsidP="00092749">
      <w:pPr>
        <w:pStyle w:val="ListBulletSpacing"/>
      </w:pPr>
      <w:r w:rsidRPr="00532343">
        <w:t>What</w:t>
      </w:r>
      <w:r w:rsidR="00D65A84" w:rsidRPr="00532343">
        <w:t xml:space="preserve"> </w:t>
      </w:r>
      <w:r w:rsidRPr="00532343">
        <w:t>support</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Pr="00532343">
        <w:t>for</w:t>
      </w:r>
      <w:r w:rsidR="00D65A84" w:rsidRPr="00532343">
        <w:t xml:space="preserve"> </w:t>
      </w:r>
      <w:r w:rsidRPr="00532343">
        <w:t>seeing,</w:t>
      </w:r>
      <w:r w:rsidR="00D65A84" w:rsidRPr="00532343">
        <w:t xml:space="preserve"> </w:t>
      </w:r>
      <w:r w:rsidRPr="00532343">
        <w:t>hearing,</w:t>
      </w:r>
      <w:r w:rsidR="00D65A84" w:rsidRPr="00532343">
        <w:t xml:space="preserve"> </w:t>
      </w:r>
      <w:r w:rsidRPr="00532343">
        <w:t>speaking</w:t>
      </w:r>
      <w:r w:rsidR="00D65A84" w:rsidRPr="00532343">
        <w:t xml:space="preserve"> </w:t>
      </w:r>
      <w:r w:rsidRPr="00532343">
        <w:t>and</w:t>
      </w:r>
      <w:r w:rsidR="00D65A84" w:rsidRPr="00532343">
        <w:t xml:space="preserve"> </w:t>
      </w:r>
      <w:r w:rsidRPr="00092749">
        <w:t>understanding?</w:t>
      </w:r>
    </w:p>
    <w:p w14:paraId="39811304" w14:textId="157B6292" w:rsidR="00A0383B" w:rsidRPr="00092749" w:rsidRDefault="00A0383B" w:rsidP="00092749">
      <w:pPr>
        <w:pStyle w:val="ListBulletSpacing"/>
      </w:pPr>
      <w:r w:rsidRPr="00092749">
        <w:t>What</w:t>
      </w:r>
      <w:r w:rsidR="00D65A84" w:rsidRPr="00092749">
        <w:t xml:space="preserve"> </w:t>
      </w:r>
      <w:r w:rsidRPr="00092749">
        <w:t>assistive</w:t>
      </w:r>
      <w:r w:rsidR="00D65A84" w:rsidRPr="00092749">
        <w:t xml:space="preserve"> </w:t>
      </w:r>
      <w:r w:rsidRPr="00092749">
        <w:t>devices,</w:t>
      </w:r>
      <w:r w:rsidR="00D65A84" w:rsidRPr="00092749">
        <w:t xml:space="preserve"> </w:t>
      </w:r>
      <w:r w:rsidRPr="00092749">
        <w:t>tools,</w:t>
      </w:r>
      <w:r w:rsidR="00D65A84" w:rsidRPr="00092749">
        <w:t xml:space="preserve"> </w:t>
      </w:r>
      <w:r w:rsidRPr="00092749">
        <w:t>technologies,</w:t>
      </w:r>
      <w:r w:rsidR="00D65A84" w:rsidRPr="00092749">
        <w:t xml:space="preserve"> </w:t>
      </w:r>
      <w:r w:rsidRPr="00092749">
        <w:t>or</w:t>
      </w:r>
      <w:r w:rsidR="00D65A84" w:rsidRPr="00092749">
        <w:t xml:space="preserve"> </w:t>
      </w:r>
      <w:r w:rsidRPr="00092749">
        <w:t>services</w:t>
      </w:r>
      <w:r w:rsidR="00D65A84" w:rsidRPr="00092749">
        <w:t xml:space="preserve"> </w:t>
      </w:r>
      <w:r w:rsidRPr="00092749">
        <w:t>do</w:t>
      </w:r>
      <w:r w:rsidR="00D65A84" w:rsidRPr="00092749">
        <w:t xml:space="preserve"> </w:t>
      </w:r>
      <w:r w:rsidRPr="00092749">
        <w:t>I</w:t>
      </w:r>
      <w:r w:rsidR="00D65A84" w:rsidRPr="00092749">
        <w:t xml:space="preserve"> </w:t>
      </w:r>
      <w:r w:rsidRPr="00092749">
        <w:t>rely</w:t>
      </w:r>
      <w:r w:rsidR="00D65A84" w:rsidRPr="00092749">
        <w:t xml:space="preserve"> </w:t>
      </w:r>
      <w:r w:rsidRPr="00092749">
        <w:t>on</w:t>
      </w:r>
      <w:r w:rsidR="00D65A84" w:rsidRPr="00092749">
        <w:t xml:space="preserve"> </w:t>
      </w:r>
      <w:r w:rsidRPr="00092749">
        <w:t>to</w:t>
      </w:r>
      <w:r w:rsidR="00D65A84" w:rsidRPr="00092749">
        <w:t xml:space="preserve"> </w:t>
      </w:r>
      <w:r w:rsidRPr="00092749">
        <w:t>communicate?</w:t>
      </w:r>
    </w:p>
    <w:p w14:paraId="0C12A4EE" w14:textId="5F885521" w:rsidR="00A0383B" w:rsidRPr="00092749" w:rsidRDefault="00A038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best</w:t>
      </w:r>
      <w:r w:rsidR="00D65A84" w:rsidRPr="00092749">
        <w:t xml:space="preserve"> </w:t>
      </w:r>
      <w:r w:rsidRPr="00092749">
        <w:t>communicate?</w:t>
      </w:r>
      <w:r w:rsidR="00D65A84" w:rsidRPr="00092749">
        <w:t xml:space="preserve"> </w:t>
      </w:r>
      <w:r w:rsidRPr="00092749">
        <w:br/>
        <w:t>(</w:t>
      </w:r>
      <w:proofErr w:type="spellStart"/>
      <w:r w:rsidRPr="00092749">
        <w:t>Eg.</w:t>
      </w:r>
      <w:proofErr w:type="spellEnd"/>
      <w:r w:rsidR="00D65A84" w:rsidRPr="00092749">
        <w:t xml:space="preserve"> </w:t>
      </w:r>
      <w:r w:rsidRPr="00092749">
        <w:t>NZSL,</w:t>
      </w:r>
      <w:r w:rsidR="00D65A84" w:rsidRPr="00092749">
        <w:t xml:space="preserve"> </w:t>
      </w:r>
      <w:r w:rsidRPr="00092749">
        <w:t>written</w:t>
      </w:r>
      <w:r w:rsidR="00D65A84" w:rsidRPr="00092749">
        <w:t xml:space="preserve"> </w:t>
      </w:r>
      <w:r w:rsidRPr="00092749">
        <w:t>communication,</w:t>
      </w:r>
      <w:r w:rsidR="00D65A84" w:rsidRPr="00092749">
        <w:t xml:space="preserve"> </w:t>
      </w:r>
      <w:r w:rsidRPr="00092749">
        <w:t>Braille</w:t>
      </w:r>
      <w:r w:rsidR="00D65A84" w:rsidRPr="00092749">
        <w:t xml:space="preserve"> </w:t>
      </w:r>
      <w:r w:rsidRPr="00092749">
        <w:t>etc.)</w:t>
      </w:r>
    </w:p>
    <w:p w14:paraId="6789108D" w14:textId="3E305A1C" w:rsidR="00A0383B" w:rsidRPr="00092749" w:rsidRDefault="00A038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usually</w:t>
      </w:r>
      <w:r w:rsidR="00D65A84" w:rsidRPr="00092749">
        <w:t xml:space="preserve"> </w:t>
      </w:r>
      <w:r w:rsidRPr="00092749">
        <w:t>get</w:t>
      </w:r>
      <w:r w:rsidR="00D65A84" w:rsidRPr="00092749">
        <w:t xml:space="preserve"> </w:t>
      </w:r>
      <w:r w:rsidRPr="00092749">
        <w:t>information?</w:t>
      </w:r>
    </w:p>
    <w:p w14:paraId="598B1E7D" w14:textId="1F43FB9E" w:rsidR="00A0383B" w:rsidRPr="00092749" w:rsidRDefault="00A0383B" w:rsidP="00092749">
      <w:pPr>
        <w:pStyle w:val="ListBulletSpacing"/>
      </w:pPr>
      <w:r w:rsidRPr="00092749">
        <w:t>What</w:t>
      </w:r>
      <w:r w:rsidR="00D65A84" w:rsidRPr="00092749">
        <w:t xml:space="preserve"> </w:t>
      </w:r>
      <w:r w:rsidRPr="00092749">
        <w:t>are</w:t>
      </w:r>
      <w:r w:rsidR="00D65A84" w:rsidRPr="00092749">
        <w:t xml:space="preserve"> </w:t>
      </w:r>
      <w:r w:rsidRPr="00092749">
        <w:t>the</w:t>
      </w:r>
      <w:r w:rsidR="00D65A84" w:rsidRPr="00092749">
        <w:t xml:space="preserve"> </w:t>
      </w:r>
      <w:r w:rsidRPr="00092749">
        <w:t>things</w:t>
      </w:r>
      <w:r w:rsidR="00D65A84" w:rsidRPr="00092749">
        <w:t xml:space="preserve"> </w:t>
      </w:r>
      <w:r w:rsidRPr="00092749">
        <w:t>that</w:t>
      </w:r>
      <w:r w:rsidR="00D65A84" w:rsidRPr="00092749">
        <w:t xml:space="preserve"> </w:t>
      </w:r>
      <w:r w:rsidRPr="00092749">
        <w:t>help</w:t>
      </w:r>
      <w:r w:rsidR="00D65A84" w:rsidRPr="00092749">
        <w:t xml:space="preserve"> </w:t>
      </w:r>
      <w:r w:rsidRPr="00092749">
        <w:t>me</w:t>
      </w:r>
      <w:r w:rsidR="00D65A84" w:rsidRPr="00092749">
        <w:t xml:space="preserve"> </w:t>
      </w:r>
      <w:r w:rsidRPr="00092749">
        <w:t>talk?</w:t>
      </w:r>
      <w:r w:rsidR="00D65A84" w:rsidRPr="00092749">
        <w:t xml:space="preserve"> </w:t>
      </w:r>
      <w:r w:rsidRPr="00092749">
        <w:br/>
        <w:t>(</w:t>
      </w:r>
      <w:proofErr w:type="spellStart"/>
      <w:r w:rsidRPr="00092749">
        <w:t>Eg.</w:t>
      </w:r>
      <w:proofErr w:type="spellEnd"/>
      <w:r w:rsidR="00D65A84" w:rsidRPr="00092749">
        <w:t xml:space="preserve"> </w:t>
      </w:r>
      <w:r w:rsidRPr="00092749">
        <w:t>Communication</w:t>
      </w:r>
      <w:r w:rsidR="00D65A84" w:rsidRPr="00092749">
        <w:t xml:space="preserve"> </w:t>
      </w:r>
      <w:r w:rsidRPr="00092749">
        <w:t>system,</w:t>
      </w:r>
      <w:r w:rsidR="00D65A84" w:rsidRPr="00092749">
        <w:t xml:space="preserve"> </w:t>
      </w:r>
      <w:r w:rsidRPr="00092749">
        <w:t>gestures,</w:t>
      </w:r>
      <w:r w:rsidR="00D65A84" w:rsidRPr="00092749">
        <w:t xml:space="preserve"> </w:t>
      </w:r>
      <w:r w:rsidRPr="00092749">
        <w:t>pictures,</w:t>
      </w:r>
      <w:r w:rsidR="00D65A84" w:rsidRPr="00092749">
        <w:t xml:space="preserve"> </w:t>
      </w:r>
      <w:r w:rsidRPr="00092749">
        <w:t>people,</w:t>
      </w:r>
      <w:r w:rsidR="00D65A84" w:rsidRPr="00092749">
        <w:t xml:space="preserve"> </w:t>
      </w:r>
      <w:r w:rsidRPr="00092749">
        <w:t>etc.)</w:t>
      </w:r>
      <w:r w:rsidR="00D65A84" w:rsidRPr="00092749">
        <w:t xml:space="preserve"> </w:t>
      </w:r>
    </w:p>
    <w:p w14:paraId="0CB784C9" w14:textId="492C54FC" w:rsidR="00A0383B" w:rsidRPr="00092749" w:rsidRDefault="00A0383B" w:rsidP="00092749">
      <w:pPr>
        <w:pStyle w:val="ListBulletSpacing"/>
      </w:pPr>
      <w:r w:rsidRPr="00092749">
        <w:t>What</w:t>
      </w:r>
      <w:r w:rsidR="00D65A84" w:rsidRPr="00092749">
        <w:t xml:space="preserve"> </w:t>
      </w:r>
      <w:r w:rsidRPr="00092749">
        <w:t>are</w:t>
      </w:r>
      <w:r w:rsidR="00D65A84" w:rsidRPr="00092749">
        <w:t xml:space="preserve"> </w:t>
      </w:r>
      <w:r w:rsidRPr="00092749">
        <w:t>the</w:t>
      </w:r>
      <w:r w:rsidR="00D65A84" w:rsidRPr="00092749">
        <w:t xml:space="preserve"> </w:t>
      </w:r>
      <w:r w:rsidRPr="00092749">
        <w:t>things</w:t>
      </w:r>
      <w:r w:rsidR="00D65A84" w:rsidRPr="00092749">
        <w:t xml:space="preserve"> </w:t>
      </w:r>
      <w:r w:rsidRPr="00092749">
        <w:t>that</w:t>
      </w:r>
      <w:r w:rsidR="00D65A84" w:rsidRPr="00092749">
        <w:t xml:space="preserve"> </w:t>
      </w:r>
      <w:r w:rsidRPr="00092749">
        <w:t>help</w:t>
      </w:r>
      <w:r w:rsidR="00D65A84" w:rsidRPr="00092749">
        <w:t xml:space="preserve"> </w:t>
      </w:r>
      <w:r w:rsidRPr="00092749">
        <w:t>me</w:t>
      </w:r>
      <w:r w:rsidR="00D65A84" w:rsidRPr="00092749">
        <w:t xml:space="preserve"> </w:t>
      </w:r>
      <w:r w:rsidRPr="00092749">
        <w:t>understand?</w:t>
      </w:r>
      <w:r w:rsidR="00D65A84" w:rsidRPr="00092749">
        <w:t xml:space="preserve"> </w:t>
      </w:r>
      <w:r w:rsidR="008A52D1" w:rsidRPr="00092749">
        <w:br/>
      </w:r>
      <w:r w:rsidRPr="00092749">
        <w:t>(</w:t>
      </w:r>
      <w:proofErr w:type="spellStart"/>
      <w:r w:rsidRPr="00092749">
        <w:t>Eg.</w:t>
      </w:r>
      <w:proofErr w:type="spellEnd"/>
      <w:r w:rsidR="00D65A84" w:rsidRPr="00092749">
        <w:t xml:space="preserve"> </w:t>
      </w:r>
      <w:r w:rsidRPr="00092749">
        <w:t>Pictures,</w:t>
      </w:r>
      <w:r w:rsidR="00D65A84" w:rsidRPr="00092749">
        <w:t xml:space="preserve"> </w:t>
      </w:r>
      <w:r w:rsidRPr="00092749">
        <w:t>simple</w:t>
      </w:r>
      <w:r w:rsidR="00D65A84" w:rsidRPr="00092749">
        <w:t xml:space="preserve"> </w:t>
      </w:r>
      <w:r w:rsidRPr="00092749">
        <w:t>words,</w:t>
      </w:r>
      <w:r w:rsidR="00D65A84" w:rsidRPr="00092749">
        <w:t xml:space="preserve"> </w:t>
      </w:r>
      <w:r w:rsidRPr="00092749">
        <w:t>showing</w:t>
      </w:r>
      <w:r w:rsidR="00D65A84" w:rsidRPr="00092749">
        <w:t xml:space="preserve"> </w:t>
      </w:r>
      <w:r w:rsidRPr="00092749">
        <w:t>me,</w:t>
      </w:r>
      <w:r w:rsidR="00D65A84" w:rsidRPr="00092749">
        <w:t xml:space="preserve"> </w:t>
      </w:r>
      <w:r w:rsidRPr="00092749">
        <w:t>etc.)</w:t>
      </w:r>
    </w:p>
    <w:p w14:paraId="49E901DC" w14:textId="013BC285" w:rsidR="00A0383B" w:rsidRPr="00092749" w:rsidRDefault="00A0383B" w:rsidP="00092749">
      <w:pPr>
        <w:pStyle w:val="ListBulletSpacing"/>
      </w:pPr>
      <w:r w:rsidRPr="00092749">
        <w:t>What</w:t>
      </w:r>
      <w:r w:rsidR="00D65A84" w:rsidRPr="00092749">
        <w:t xml:space="preserve"> </w:t>
      </w:r>
      <w:r w:rsidRPr="00092749">
        <w:t>suppor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call</w:t>
      </w:r>
      <w:r w:rsidR="00D65A84" w:rsidRPr="00092749">
        <w:t xml:space="preserve"> </w:t>
      </w:r>
      <w:r w:rsidRPr="00092749">
        <w:t>people</w:t>
      </w:r>
      <w:r w:rsidR="00D65A84" w:rsidRPr="00092749">
        <w:t xml:space="preserve"> </w:t>
      </w:r>
      <w:r w:rsidRPr="00092749">
        <w:t>or</w:t>
      </w:r>
      <w:r w:rsidR="00D65A84" w:rsidRPr="00092749">
        <w:t xml:space="preserve"> </w:t>
      </w:r>
      <w:r w:rsidRPr="00092749">
        <w:t>get</w:t>
      </w:r>
      <w:r w:rsidR="00D65A84" w:rsidRPr="00092749">
        <w:t xml:space="preserve"> </w:t>
      </w:r>
      <w:r w:rsidRPr="00092749">
        <w:t>information</w:t>
      </w:r>
      <w:r w:rsidR="00D65A84" w:rsidRPr="00092749">
        <w:t xml:space="preserve"> </w:t>
      </w:r>
      <w:r w:rsidRPr="00092749">
        <w:t>from</w:t>
      </w:r>
      <w:r w:rsidR="00D65A84" w:rsidRPr="00092749">
        <w:t xml:space="preserve"> </w:t>
      </w:r>
      <w:r w:rsidRPr="00092749">
        <w:t>others?</w:t>
      </w:r>
      <w:r w:rsidR="00D65A84" w:rsidRPr="00092749">
        <w:t xml:space="preserve"> </w:t>
      </w:r>
      <w:r w:rsidR="008A52D1" w:rsidRPr="00092749">
        <w:br/>
      </w:r>
      <w:r w:rsidRPr="00092749">
        <w:t>(</w:t>
      </w:r>
      <w:proofErr w:type="spellStart"/>
      <w:r w:rsidRPr="00092749">
        <w:t>Eg.</w:t>
      </w:r>
      <w:proofErr w:type="spellEnd"/>
      <w:r w:rsidR="00D65A84" w:rsidRPr="00092749">
        <w:t xml:space="preserve"> </w:t>
      </w:r>
      <w:r w:rsidRPr="00092749">
        <w:t>Landline,</w:t>
      </w:r>
      <w:r w:rsidR="00D65A84" w:rsidRPr="00092749">
        <w:t xml:space="preserve"> </w:t>
      </w:r>
      <w:r w:rsidRPr="00092749">
        <w:t>mobile,</w:t>
      </w:r>
      <w:r w:rsidR="00D65A84" w:rsidRPr="00092749">
        <w:t xml:space="preserve"> </w:t>
      </w:r>
      <w:r w:rsidRPr="00092749">
        <w:t>computer,</w:t>
      </w:r>
      <w:r w:rsidR="00D65A84" w:rsidRPr="00092749">
        <w:t xml:space="preserve"> </w:t>
      </w:r>
      <w:proofErr w:type="gramStart"/>
      <w:r w:rsidRPr="00092749">
        <w:t>other</w:t>
      </w:r>
      <w:proofErr w:type="gramEnd"/>
      <w:r w:rsidR="00D65A84" w:rsidRPr="00092749">
        <w:t xml:space="preserve"> </w:t>
      </w:r>
      <w:r w:rsidRPr="00092749">
        <w:t>device.)</w:t>
      </w:r>
    </w:p>
    <w:p w14:paraId="0AF93090" w14:textId="3DF573DD" w:rsidR="00A0383B" w:rsidRPr="00092749" w:rsidRDefault="00A0383B" w:rsidP="00092749">
      <w:pPr>
        <w:pStyle w:val="ListBulletSpacing"/>
      </w:pPr>
      <w:r w:rsidRPr="00092749">
        <w:t>Who/what</w:t>
      </w:r>
      <w:r w:rsidR="00D65A84" w:rsidRPr="00092749">
        <w:t xml:space="preserve"> </w:t>
      </w:r>
      <w:r w:rsidRPr="00092749">
        <w:t>sources</w:t>
      </w:r>
      <w:r w:rsidR="00D65A84" w:rsidRPr="00092749">
        <w:t xml:space="preserve"> </w:t>
      </w:r>
      <w:r w:rsidRPr="00092749">
        <w:t>do</w:t>
      </w:r>
      <w:r w:rsidR="00D65A84" w:rsidRPr="00092749">
        <w:t xml:space="preserve"> </w:t>
      </w:r>
      <w:r w:rsidRPr="00092749">
        <w:t>I</w:t>
      </w:r>
      <w:r w:rsidR="00D65A84" w:rsidRPr="00092749">
        <w:t xml:space="preserve"> </w:t>
      </w:r>
      <w:r w:rsidRPr="00092749">
        <w:t>trust</w:t>
      </w:r>
      <w:r w:rsidR="00D65A84" w:rsidRPr="00092749">
        <w:t xml:space="preserve"> </w:t>
      </w:r>
      <w:r w:rsidRPr="00092749">
        <w:t>to</w:t>
      </w:r>
      <w:r w:rsidR="00D65A84" w:rsidRPr="00092749">
        <w:t xml:space="preserve"> </w:t>
      </w:r>
      <w:r w:rsidRPr="00092749">
        <w:t>give</w:t>
      </w:r>
      <w:r w:rsidR="00D65A84" w:rsidRPr="00092749">
        <w:t xml:space="preserve"> </w:t>
      </w:r>
      <w:r w:rsidRPr="00092749">
        <w:t>me</w:t>
      </w:r>
      <w:r w:rsidR="00D65A84" w:rsidRPr="00092749">
        <w:t xml:space="preserve"> </w:t>
      </w:r>
      <w:r w:rsidRPr="00092749">
        <w:t>helpful</w:t>
      </w:r>
      <w:r w:rsidR="00D65A84" w:rsidRPr="00092749">
        <w:t xml:space="preserve"> </w:t>
      </w:r>
      <w:r w:rsidRPr="00092749">
        <w:t>information?</w:t>
      </w:r>
    </w:p>
    <w:p w14:paraId="7417285A" w14:textId="644EF7C3" w:rsidR="00A0383B" w:rsidRDefault="00A0383B" w:rsidP="00092749">
      <w:pPr>
        <w:pStyle w:val="ListBulletSpacing"/>
      </w:pPr>
      <w:r w:rsidRPr="00092749">
        <w:t>What</w:t>
      </w:r>
      <w:r w:rsidR="00D65A84" w:rsidRPr="00092749">
        <w:t xml:space="preserve"> </w:t>
      </w:r>
      <w:r w:rsidRPr="00092749">
        <w:t>tools</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008A52D1" w:rsidRPr="00532343">
        <w:br/>
      </w:r>
      <w:r w:rsidRPr="00532343">
        <w:t>(</w:t>
      </w:r>
      <w:proofErr w:type="spellStart"/>
      <w:r w:rsidRPr="00532343">
        <w:t>Eg.</w:t>
      </w:r>
      <w:proofErr w:type="spellEnd"/>
      <w:r w:rsidR="00D65A84" w:rsidRPr="00532343">
        <w:t xml:space="preserve"> </w:t>
      </w:r>
      <w:r w:rsidRPr="00532343">
        <w:t>Computer/internet/data.)</w:t>
      </w:r>
    </w:p>
    <w:p w14:paraId="40366BE8" w14:textId="77777777" w:rsidR="00502083" w:rsidRDefault="00502083" w:rsidP="00502083">
      <w:pPr>
        <w:pStyle w:val="ListBulletSpacing"/>
        <w:numPr>
          <w:ilvl w:val="0"/>
          <w:numId w:val="0"/>
        </w:numPr>
        <w:spacing w:before="120" w:after="200"/>
        <w:ind w:left="284" w:hanging="284"/>
        <w:rPr>
          <w:szCs w:val="32"/>
        </w:rPr>
      </w:pPr>
    </w:p>
    <w:p w14:paraId="472B6BD9" w14:textId="77777777" w:rsidR="00502083" w:rsidRDefault="00502083" w:rsidP="00502083">
      <w:pPr>
        <w:pStyle w:val="ListBulletSpacing"/>
        <w:numPr>
          <w:ilvl w:val="0"/>
          <w:numId w:val="0"/>
        </w:numPr>
        <w:spacing w:before="120" w:after="200"/>
        <w:ind w:left="284" w:hanging="284"/>
        <w:rPr>
          <w:szCs w:val="32"/>
        </w:rPr>
      </w:pPr>
    </w:p>
    <w:p w14:paraId="4D43B462" w14:textId="77777777" w:rsidR="00502083" w:rsidRPr="00532343" w:rsidRDefault="00502083" w:rsidP="00532343">
      <w:pPr>
        <w:pStyle w:val="ListBulletSpacing"/>
        <w:numPr>
          <w:ilvl w:val="0"/>
          <w:numId w:val="0"/>
        </w:numPr>
        <w:spacing w:before="120" w:after="200"/>
        <w:ind w:left="284" w:hanging="284"/>
        <w:rPr>
          <w:szCs w:val="32"/>
        </w:rPr>
      </w:pPr>
    </w:p>
    <w:p w14:paraId="37A338EC" w14:textId="77777777" w:rsidR="00603160" w:rsidRDefault="00603160">
      <w:pPr>
        <w:spacing w:before="0" w:line="278" w:lineRule="auto"/>
      </w:pPr>
    </w:p>
    <w:tbl>
      <w:tblPr>
        <w:tblStyle w:val="Borderless"/>
        <w:tblW w:w="0" w:type="auto"/>
        <w:tblLook w:val="04A0" w:firstRow="1" w:lastRow="0" w:firstColumn="1" w:lastColumn="0" w:noHBand="0" w:noVBand="1"/>
      </w:tblPr>
      <w:tblGrid>
        <w:gridCol w:w="8789"/>
        <w:gridCol w:w="499"/>
      </w:tblGrid>
      <w:tr w:rsidR="00B653B1" w14:paraId="6FE0FFDC" w14:textId="77777777" w:rsidTr="00A105DE">
        <w:trPr>
          <w:trHeight w:val="6350"/>
        </w:trPr>
        <w:tc>
          <w:tcPr>
            <w:tcW w:w="8789" w:type="dxa"/>
          </w:tcPr>
          <w:p w14:paraId="1510166F" w14:textId="6C6404F7" w:rsidR="0072063E" w:rsidRPr="00A105DE" w:rsidRDefault="0072063E" w:rsidP="00502083">
            <w:pPr>
              <w:spacing w:before="1000" w:after="240"/>
              <w:ind w:left="425"/>
              <w:rPr>
                <w:b/>
                <w:bCs/>
                <w:sz w:val="32"/>
                <w:szCs w:val="32"/>
              </w:rPr>
            </w:pPr>
            <w:r w:rsidRPr="00A105DE">
              <w:rPr>
                <w:b/>
                <w:bCs/>
                <w:noProof/>
                <w:sz w:val="32"/>
                <w:szCs w:val="32"/>
              </w:rPr>
              <w:lastRenderedPageBreak/>
              <mc:AlternateContent>
                <mc:Choice Requires="wps">
                  <w:drawing>
                    <wp:anchor distT="0" distB="0" distL="114300" distR="114300" simplePos="0" relativeHeight="251658312" behindDoc="1" locked="0" layoutInCell="1" allowOverlap="1" wp14:anchorId="25432F22" wp14:editId="26C20E18">
                      <wp:simplePos x="0" y="0"/>
                      <wp:positionH relativeFrom="column">
                        <wp:posOffset>-12700</wp:posOffset>
                      </wp:positionH>
                      <wp:positionV relativeFrom="paragraph">
                        <wp:posOffset>488315</wp:posOffset>
                      </wp:positionV>
                      <wp:extent cx="5900420" cy="5162550"/>
                      <wp:effectExtent l="0" t="0" r="5080" b="0"/>
                      <wp:wrapNone/>
                      <wp:docPr id="85625732"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5162550"/>
                              </a:xfrm>
                              <a:prstGeom prst="roundRect">
                                <a:avLst>
                                  <a:gd name="adj" fmla="val 4287"/>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4515CB" id="Rectangle: Rounded Corners 16" o:spid="_x0000_s1026" alt="&quot;&quot;" style="position:absolute;margin-left:-1pt;margin-top:38.45pt;width:464.6pt;height:406.5pt;z-index:-251658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28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" fillcolor="#ddf1f6" stroked="f" strokeweight="1pt">
                      <v:stroke joinstyle="miter"/>
                    </v:roundrect>
                  </w:pict>
                </mc:Fallback>
              </mc:AlternateContent>
            </w:r>
            <w:r w:rsidRPr="00A105DE">
              <w:rPr>
                <w:b/>
                <w:bCs/>
                <w:sz w:val="32"/>
                <w:szCs w:val="32"/>
              </w:rPr>
              <w:t>Tips for making your plan fit your needs:</w:t>
            </w:r>
          </w:p>
          <w:p w14:paraId="25395108" w14:textId="6C7F919F" w:rsidR="0072063E" w:rsidRPr="00A105DE" w:rsidRDefault="0072063E" w:rsidP="0072063E">
            <w:pPr>
              <w:pStyle w:val="ListBulletSpacing"/>
              <w:spacing w:before="120"/>
              <w:ind w:left="709"/>
              <w:rPr>
                <w:szCs w:val="32"/>
              </w:rPr>
            </w:pPr>
            <w:r w:rsidRPr="00A105DE">
              <w:rPr>
                <w:szCs w:val="32"/>
              </w:rPr>
              <w:t xml:space="preserve">Create a health passport and keep it in your grab bag so others know the best way to communicate with you. </w:t>
            </w:r>
            <w:r w:rsidRPr="00A105DE">
              <w:rPr>
                <w:szCs w:val="32"/>
              </w:rPr>
              <w:br/>
            </w:r>
            <w:r w:rsidRPr="00A105DE">
              <w:rPr>
                <w:b/>
                <w:bCs/>
                <w:szCs w:val="32"/>
              </w:rPr>
              <w:t>Examples of health passports can be found at the end of the guide</w:t>
            </w:r>
            <w:r w:rsidRPr="00A105DE">
              <w:rPr>
                <w:szCs w:val="32"/>
              </w:rPr>
              <w:t>.</w:t>
            </w:r>
          </w:p>
          <w:p w14:paraId="366980EE" w14:textId="77777777" w:rsidR="00335A3E" w:rsidRDefault="0072063E" w:rsidP="001C21E9">
            <w:pPr>
              <w:pStyle w:val="ListBulletSpacing"/>
              <w:ind w:left="709"/>
              <w:rPr>
                <w:noProof/>
                <w:szCs w:val="32"/>
              </w:rPr>
            </w:pPr>
            <w:r w:rsidRPr="00A105DE">
              <w:rPr>
                <w:noProof/>
                <w:szCs w:val="32"/>
              </w:rPr>
              <w:drawing>
                <wp:anchor distT="0" distB="0" distL="114300" distR="114300" simplePos="0" relativeHeight="251658311" behindDoc="0" locked="0" layoutInCell="1" allowOverlap="1" wp14:anchorId="37BA137C" wp14:editId="7675123C">
                  <wp:simplePos x="0" y="0"/>
                  <wp:positionH relativeFrom="page">
                    <wp:posOffset>179705</wp:posOffset>
                  </wp:positionH>
                  <wp:positionV relativeFrom="page">
                    <wp:posOffset>6098540</wp:posOffset>
                  </wp:positionV>
                  <wp:extent cx="4177457" cy="3056255"/>
                  <wp:effectExtent l="0" t="0" r="0" b="0"/>
                  <wp:wrapNone/>
                  <wp:docPr id="468202263" name="Picture 40" descr="Graphic: Two people with hearing difficulties have a conversation in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39996" name="Picture 40" descr="Graphic: Two people with hearing difficulties have a conversation in sign language"/>
                          <pic:cNvPicPr/>
                        </pic:nvPicPr>
                        <pic:blipFill rotWithShape="1">
                          <a:blip r:embed="rId73" cstate="print">
                            <a:extLst>
                              <a:ext uri="{28A0092B-C50C-407E-A947-70E740481C1C}">
                                <a14:useLocalDpi xmlns:a14="http://schemas.microsoft.com/office/drawing/2010/main" val="0"/>
                              </a:ext>
                            </a:extLst>
                          </a:blip>
                          <a:srcRect l="16210" t="6597" r="16081" b="10932"/>
                          <a:stretch/>
                        </pic:blipFill>
                        <pic:spPr bwMode="auto">
                          <a:xfrm>
                            <a:off x="0" y="0"/>
                            <a:ext cx="4183781" cy="30608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6B60" w:rsidRPr="00936B60">
              <w:rPr>
                <w:noProof/>
                <w:szCs w:val="32"/>
              </w:rPr>
              <w:t>Pre-planning is really important for people who need a power supply and/or people to operate life-sustaining equipment</w:t>
            </w:r>
            <w:r w:rsidR="001C21E9">
              <w:rPr>
                <w:noProof/>
                <w:szCs w:val="32"/>
              </w:rPr>
              <w:t xml:space="preserve">. </w:t>
            </w:r>
            <w:r w:rsidR="00936B60" w:rsidRPr="00936B60">
              <w:rPr>
                <w:noProof/>
                <w:szCs w:val="32"/>
              </w:rPr>
              <w:t xml:space="preserve">If you rely on power for critical medical support, contact your power company now. </w:t>
            </w:r>
          </w:p>
          <w:p w14:paraId="4CF060C6" w14:textId="77777777" w:rsidR="00335A3E" w:rsidRDefault="00936B60" w:rsidP="001C21E9">
            <w:pPr>
              <w:pStyle w:val="ListBulletSpacing"/>
              <w:ind w:left="709"/>
              <w:rPr>
                <w:noProof/>
                <w:szCs w:val="32"/>
              </w:rPr>
            </w:pPr>
            <w:r w:rsidRPr="001C21E9">
              <w:rPr>
                <w:b/>
                <w:bCs/>
                <w:noProof/>
                <w:szCs w:val="32"/>
              </w:rPr>
              <w:t>Your power supply cannot be guaranteed in an emergency.</w:t>
            </w:r>
            <w:r w:rsidRPr="00936B60">
              <w:rPr>
                <w:noProof/>
                <w:szCs w:val="32"/>
              </w:rPr>
              <w:t xml:space="preserve"> Your power company can help you put an emergency response plan in place—so you know what to do if the power goes out. </w:t>
            </w:r>
          </w:p>
          <w:p w14:paraId="28F907AC" w14:textId="08840CEC" w:rsidR="00B653B1" w:rsidRPr="00936B60" w:rsidRDefault="00936B60" w:rsidP="001C21E9">
            <w:pPr>
              <w:pStyle w:val="ListBulletSpacing"/>
              <w:ind w:left="709"/>
              <w:rPr>
                <w:noProof/>
                <w:szCs w:val="32"/>
              </w:rPr>
            </w:pPr>
            <w:r w:rsidRPr="00936B60">
              <w:rPr>
                <w:noProof/>
                <w:szCs w:val="32"/>
              </w:rPr>
              <w:t>If you urgently need power, call 111 if possible or go to your nearest medical centre. Think about what you information you will need to communicate to make sure your access needs are met quickly. It’s helpful to write this down.</w:t>
            </w:r>
          </w:p>
        </w:tc>
        <w:tc>
          <w:tcPr>
            <w:tcW w:w="499" w:type="dxa"/>
          </w:tcPr>
          <w:p w14:paraId="74A81956" w14:textId="264AA03B" w:rsidR="00B653B1" w:rsidRDefault="0072063E" w:rsidP="00B653B1">
            <w:pPr>
              <w:spacing w:before="1000" w:after="240"/>
              <w:jc w:val="right"/>
              <w:rPr>
                <w:b/>
                <w:bCs/>
              </w:rPr>
            </w:pPr>
            <w:r>
              <w:rPr>
                <w:b/>
                <w:bCs/>
                <w:noProof/>
              </w:rPr>
              <w:drawing>
                <wp:inline distT="0" distB="0" distL="0" distR="0" wp14:anchorId="17F1CA02" wp14:editId="713BF62C">
                  <wp:extent cx="180000" cy="180000"/>
                  <wp:effectExtent l="0" t="0" r="0" b="0"/>
                  <wp:docPr id="327133801"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33801"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6041550F" w14:textId="667EFFA5" w:rsidR="008A52D1" w:rsidRDefault="008A52D1" w:rsidP="0072063E">
      <w:pPr>
        <w:pStyle w:val="ListBulletSpacing"/>
        <w:numPr>
          <w:ilvl w:val="0"/>
          <w:numId w:val="0"/>
        </w:numPr>
        <w:spacing w:before="120" w:after="120"/>
        <w:ind w:left="709"/>
      </w:pPr>
    </w:p>
    <w:p w14:paraId="7F889733" w14:textId="77777777" w:rsidR="00937BCD" w:rsidRDefault="00937BCD" w:rsidP="008A52D1">
      <w:pPr>
        <w:sectPr w:rsidR="00937BCD" w:rsidSect="00423575">
          <w:headerReference w:type="even" r:id="rId74"/>
          <w:headerReference w:type="default" r:id="rId75"/>
          <w:footerReference w:type="even" r:id="rId76"/>
          <w:footerReference w:type="default" r:id="rId77"/>
          <w:pgSz w:w="11906" w:h="16838"/>
          <w:pgMar w:top="964" w:right="1361" w:bottom="1134" w:left="1247" w:header="709" w:footer="369" w:gutter="0"/>
          <w:cols w:space="708"/>
          <w:docGrid w:linePitch="381"/>
        </w:sectPr>
      </w:pPr>
    </w:p>
    <w:p w14:paraId="5942EA40" w14:textId="26839B29" w:rsidR="009A1C49" w:rsidRDefault="006D2590" w:rsidP="009A1C49">
      <w:pPr>
        <w:pStyle w:val="Heading1"/>
      </w:pPr>
      <w:r>
        <w:rPr>
          <w:noProof/>
        </w:rPr>
        <w:lastRenderedPageBreak/>
        <w:drawing>
          <wp:anchor distT="0" distB="0" distL="114300" distR="114300" simplePos="0" relativeHeight="251658251" behindDoc="0" locked="0" layoutInCell="1" allowOverlap="1" wp14:anchorId="69A61E57" wp14:editId="207E1FCA">
            <wp:simplePos x="0" y="0"/>
            <wp:positionH relativeFrom="margin">
              <wp:posOffset>4593590</wp:posOffset>
            </wp:positionH>
            <wp:positionV relativeFrom="page">
              <wp:posOffset>555180</wp:posOffset>
            </wp:positionV>
            <wp:extent cx="1364400" cy="1364400"/>
            <wp:effectExtent l="0" t="0" r="7620" b="7620"/>
            <wp:wrapNone/>
            <wp:docPr id="1898749684" name="Picture 43" descr="Communication graphic: Two people with hearing dificulties have a conversation in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49684" name="Picture 43" descr="Communication graphic: Two people with hearing dificulties have a conversation in sign language"/>
                    <pic:cNvPicPr/>
                  </pic:nvPicPr>
                  <pic:blipFill>
                    <a:blip r:embed="rId78">
                      <a:extLst>
                        <a:ext uri="{96DAC541-7B7A-43D3-8B79-37D633B846F1}">
                          <asvg:svgBlip xmlns:asvg="http://schemas.microsoft.com/office/drawing/2016/SVG/main" r:embed="rId79"/>
                        </a:ext>
                      </a:extLst>
                    </a:blip>
                    <a:stretch>
                      <a:fillRect/>
                    </a:stretch>
                  </pic:blipFill>
                  <pic:spPr>
                    <a:xfrm>
                      <a:off x="0" y="0"/>
                      <a:ext cx="1364400" cy="1364400"/>
                    </a:xfrm>
                    <a:prstGeom prst="rect">
                      <a:avLst/>
                    </a:prstGeom>
                  </pic:spPr>
                </pic:pic>
              </a:graphicData>
            </a:graphic>
            <wp14:sizeRelH relativeFrom="margin">
              <wp14:pctWidth>0</wp14:pctWidth>
            </wp14:sizeRelH>
            <wp14:sizeRelV relativeFrom="margin">
              <wp14:pctHeight>0</wp14:pctHeight>
            </wp14:sizeRelV>
          </wp:anchor>
        </w:drawing>
      </w:r>
      <w:r w:rsidR="009A1C49">
        <w:t>Daily</w:t>
      </w:r>
      <w:r w:rsidR="00D65A84">
        <w:t xml:space="preserve"> </w:t>
      </w:r>
      <w:r w:rsidR="009A1C49">
        <w:t>life</w:t>
      </w:r>
    </w:p>
    <w:p w14:paraId="77216CCB" w14:textId="76F31A0A" w:rsidR="009A1C49" w:rsidRPr="00532343" w:rsidRDefault="009A1C49" w:rsidP="00CB437D">
      <w:pPr>
        <w:pStyle w:val="Heading2"/>
        <w:rPr>
          <w:sz w:val="32"/>
          <w:szCs w:val="32"/>
        </w:rPr>
      </w:pPr>
      <w:r w:rsidRPr="00532343">
        <w:rPr>
          <w:sz w:val="32"/>
          <w:szCs w:val="32"/>
        </w:rPr>
        <w:t>Getting,</w:t>
      </w:r>
      <w:r w:rsidR="00D65A84" w:rsidRPr="00532343">
        <w:rPr>
          <w:sz w:val="32"/>
          <w:szCs w:val="32"/>
        </w:rPr>
        <w:t xml:space="preserve"> </w:t>
      </w:r>
      <w:r w:rsidRPr="00532343">
        <w:rPr>
          <w:sz w:val="32"/>
          <w:szCs w:val="32"/>
        </w:rPr>
        <w:t>giving</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understanding</w:t>
      </w:r>
      <w:r w:rsidR="00D65A84" w:rsidRPr="00532343">
        <w:rPr>
          <w:sz w:val="32"/>
          <w:szCs w:val="32"/>
        </w:rPr>
        <w:t xml:space="preserve"> </w:t>
      </w:r>
      <w:r w:rsidR="00104818" w:rsidRPr="00532343">
        <w:rPr>
          <w:sz w:val="32"/>
          <w:szCs w:val="32"/>
        </w:rPr>
        <w:br/>
      </w:r>
      <w:r w:rsidRPr="00532343">
        <w:rPr>
          <w:sz w:val="32"/>
          <w:szCs w:val="32"/>
        </w:rPr>
        <w:t>information.</w:t>
      </w:r>
    </w:p>
    <w:p w14:paraId="579BA978" w14:textId="1ED91C20" w:rsidR="008A3F2E" w:rsidRPr="00532343" w:rsidRDefault="00243ADF" w:rsidP="008A3F2E">
      <w:pPr>
        <w:spacing w:after="0"/>
        <w:rPr>
          <w:sz w:val="32"/>
          <w:szCs w:val="32"/>
        </w:rPr>
      </w:pPr>
      <w:r w:rsidRPr="00532343">
        <w:rPr>
          <w:noProof/>
          <w:sz w:val="32"/>
          <w:szCs w:val="32"/>
        </w:rPr>
        <w:drawing>
          <wp:anchor distT="0" distB="0" distL="114300" distR="114300" simplePos="0" relativeHeight="251658317" behindDoc="0" locked="0" layoutInCell="1" allowOverlap="1" wp14:anchorId="0651850A" wp14:editId="74730456">
            <wp:simplePos x="0" y="0"/>
            <wp:positionH relativeFrom="column">
              <wp:posOffset>5452110</wp:posOffset>
            </wp:positionH>
            <wp:positionV relativeFrom="page">
              <wp:posOffset>2144557</wp:posOffset>
            </wp:positionV>
            <wp:extent cx="247650" cy="190500"/>
            <wp:effectExtent l="0" t="0" r="0" b="0"/>
            <wp:wrapNone/>
            <wp:docPr id="461791684"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91684"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008A3F2E" w:rsidRPr="00532343">
        <w:rPr>
          <w:noProof/>
          <w:sz w:val="32"/>
          <w:szCs w:val="32"/>
        </w:rPr>
        <mc:AlternateContent>
          <mc:Choice Requires="wps">
            <w:drawing>
              <wp:inline distT="0" distB="0" distL="0" distR="0" wp14:anchorId="2A8452D6" wp14:editId="4D36240C">
                <wp:extent cx="5903595" cy="148590"/>
                <wp:effectExtent l="0" t="0" r="1905" b="3810"/>
                <wp:docPr id="1748746468"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3595" cy="148590"/>
                        </a:xfrm>
                        <a:prstGeom prst="round2SameRect">
                          <a:avLst>
                            <a:gd name="adj1" fmla="val 50000"/>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F96BC8" id="Rectangle: Top Corners Rounded 59" o:spid="_x0000_s1026" alt="&quot;&quot;" style="width:464.85pt;height:11.7pt;visibility:visible;mso-wrap-style:square;mso-left-percent:-10001;mso-top-percent:-10001;mso-position-horizontal:absolute;mso-position-horizontal-relative:char;mso-position-vertical:absolute;mso-position-vertical-relative:line;mso-left-percent:-10001;mso-top-percent:-10001;v-text-anchor:middle" coordsize="5903595,148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" path="m74295,l5829300,v41032,,74295,33263,74295,74295l5903595,148590r,l,148590r,l,74295c,33263,33263,,74295,xe" fillcolor="white [3212]" stroked="f" strokeweight="1pt">
                <v:stroke joinstyle="miter"/>
                <v:path arrowok="t" o:connecttype="custom" o:connectlocs="74295,0;5829300,0;5903595,74295;5903595,148590;5903595,148590;0,148590;0,148590;0,74295;74295,0" o:connectangles="0,0,0,0,0,0,0,0,0"/>
                <w10:anchorlock/>
              </v:shape>
            </w:pict>
          </mc:Fallback>
        </mc:AlternateContent>
      </w:r>
    </w:p>
    <w:tbl>
      <w:tblPr>
        <w:tblStyle w:val="FillableTable"/>
        <w:tblW w:w="5000" w:type="pct"/>
        <w:tblCellMar>
          <w:right w:w="0" w:type="dxa"/>
        </w:tblCellMar>
        <w:tblLook w:val="04A0" w:firstRow="1" w:lastRow="0" w:firstColumn="1" w:lastColumn="0" w:noHBand="0" w:noVBand="1"/>
      </w:tblPr>
      <w:tblGrid>
        <w:gridCol w:w="9178"/>
      </w:tblGrid>
      <w:tr w:rsidR="00F5664B" w:rsidRPr="00532343" w14:paraId="2F44D18E" w14:textId="77777777" w:rsidTr="006E2181">
        <w:trPr>
          <w:trHeight w:val="1361"/>
        </w:trPr>
        <w:tc>
          <w:tcPr>
            <w:tcW w:w="9178" w:type="dxa"/>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03041763" w14:textId="0111B1A8" w:rsidR="00F5664B" w:rsidRPr="00532343" w:rsidRDefault="00F5664B" w:rsidP="00382A73">
            <w:pPr>
              <w:pStyle w:val="BodyText"/>
              <w:spacing w:before="0"/>
              <w:rPr>
                <w:b/>
                <w:bCs/>
                <w:sz w:val="32"/>
                <w:szCs w:val="32"/>
              </w:rPr>
            </w:pPr>
            <w:r w:rsidRPr="00532343">
              <w:rPr>
                <w:b/>
                <w:bCs/>
                <w:sz w:val="32"/>
                <w:szCs w:val="32"/>
              </w:rPr>
              <w:t>How do I communicate?</w:t>
            </w:r>
          </w:p>
          <w:sdt>
            <w:sdtPr>
              <w:rPr>
                <w:sz w:val="32"/>
                <w:szCs w:val="32"/>
              </w:rPr>
              <w:id w:val="-609198780"/>
              <w:placeholder>
                <w:docPart w:val="A4FF5338BC52475090A4BB355BC1B39D"/>
              </w:placeholder>
              <w:showingPlcHdr/>
              <w:text w:multiLine="1"/>
            </w:sdtPr>
            <w:sdtContent>
              <w:p w14:paraId="150D6718" w14:textId="77777777" w:rsidR="00F5664B" w:rsidRPr="00532343" w:rsidRDefault="00F5664B" w:rsidP="004116A5">
                <w:pPr>
                  <w:pStyle w:val="BodyText"/>
                  <w:spacing w:before="120" w:after="120"/>
                  <w:rPr>
                    <w:sz w:val="32"/>
                    <w:szCs w:val="32"/>
                  </w:rPr>
                </w:pPr>
                <w:r w:rsidRPr="00532343">
                  <w:rPr>
                    <w:rStyle w:val="PlaceholderText"/>
                    <w:color w:val="auto"/>
                    <w:sz w:val="32"/>
                    <w:szCs w:val="32"/>
                  </w:rPr>
                  <w:t>[Enter text here]</w:t>
                </w:r>
              </w:p>
            </w:sdtContent>
          </w:sdt>
          <w:p w14:paraId="7F1DA4B6" w14:textId="4389A2E5" w:rsidR="00F5664B" w:rsidRPr="00532343" w:rsidRDefault="00F5664B" w:rsidP="00382A73">
            <w:pPr>
              <w:pStyle w:val="BodyText"/>
              <w:spacing w:before="0"/>
              <w:jc w:val="right"/>
              <w:rPr>
                <w:b/>
                <w:bCs/>
                <w:sz w:val="32"/>
                <w:szCs w:val="32"/>
              </w:rPr>
            </w:pPr>
          </w:p>
        </w:tc>
      </w:tr>
      <w:tr w:rsidR="00F5664B" w:rsidRPr="00532343" w14:paraId="393C3963" w14:textId="77777777" w:rsidTr="009D57B0">
        <w:trPr>
          <w:trHeight w:val="1417"/>
        </w:trPr>
        <w:tc>
          <w:tcPr>
            <w:tcW w:w="917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47761E5F" w14:textId="77777777" w:rsidR="00F5664B" w:rsidRPr="00532343" w:rsidRDefault="00F5664B" w:rsidP="000F6D3A">
            <w:pPr>
              <w:pStyle w:val="BodyText"/>
              <w:rPr>
                <w:b/>
                <w:bCs/>
                <w:sz w:val="32"/>
                <w:szCs w:val="32"/>
              </w:rPr>
            </w:pPr>
            <w:r w:rsidRPr="00532343">
              <w:rPr>
                <w:b/>
                <w:bCs/>
                <w:sz w:val="32"/>
                <w:szCs w:val="32"/>
              </w:rPr>
              <w:t>What assistive devices do I use?</w:t>
            </w:r>
          </w:p>
          <w:sdt>
            <w:sdtPr>
              <w:rPr>
                <w:sz w:val="32"/>
                <w:szCs w:val="32"/>
              </w:rPr>
              <w:id w:val="-1161388138"/>
              <w:placeholder>
                <w:docPart w:val="8FCC2BA9892E4FB09D384875888396C6"/>
              </w:placeholder>
              <w:showingPlcHdr/>
              <w:text w:multiLine="1"/>
            </w:sdtPr>
            <w:sdtContent>
              <w:p w14:paraId="0DBD7B9F" w14:textId="1978051F" w:rsidR="00F5664B" w:rsidRPr="00532343" w:rsidRDefault="00F5664B" w:rsidP="000F6D3A">
                <w:pPr>
                  <w:pStyle w:val="BodyText"/>
                  <w:rPr>
                    <w:sz w:val="32"/>
                    <w:szCs w:val="32"/>
                  </w:rPr>
                </w:pPr>
                <w:r w:rsidRPr="00532343">
                  <w:rPr>
                    <w:rStyle w:val="PlaceholderText"/>
                    <w:color w:val="auto"/>
                    <w:sz w:val="32"/>
                    <w:szCs w:val="32"/>
                  </w:rPr>
                  <w:t>[Enter text here]</w:t>
                </w:r>
              </w:p>
            </w:sdtContent>
          </w:sdt>
        </w:tc>
      </w:tr>
      <w:tr w:rsidR="00F5664B" w:rsidRPr="00532343" w14:paraId="4D31B14A" w14:textId="77777777" w:rsidTr="00D4060F">
        <w:trPr>
          <w:trHeight w:val="1417"/>
        </w:trPr>
        <w:tc>
          <w:tcPr>
            <w:tcW w:w="917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0AAF1C33" w14:textId="77777777" w:rsidR="00F5664B" w:rsidRPr="00532343" w:rsidRDefault="00F5664B" w:rsidP="000F6D3A">
            <w:pPr>
              <w:pStyle w:val="BodyText"/>
              <w:rPr>
                <w:b/>
                <w:bCs/>
                <w:sz w:val="32"/>
                <w:szCs w:val="32"/>
              </w:rPr>
            </w:pPr>
            <w:r w:rsidRPr="00532343">
              <w:rPr>
                <w:b/>
                <w:bCs/>
                <w:sz w:val="32"/>
                <w:szCs w:val="32"/>
              </w:rPr>
              <w:t>What methods do I use to communicate and understand?</w:t>
            </w:r>
          </w:p>
          <w:sdt>
            <w:sdtPr>
              <w:rPr>
                <w:sz w:val="32"/>
                <w:szCs w:val="32"/>
              </w:rPr>
              <w:id w:val="-850415937"/>
              <w:placeholder>
                <w:docPart w:val="3E7DDDC842CE4852BDB5B7E24EF72CBD"/>
              </w:placeholder>
              <w:showingPlcHdr/>
              <w:text w:multiLine="1"/>
            </w:sdtPr>
            <w:sdtContent>
              <w:p w14:paraId="48D27725" w14:textId="7AD979E2" w:rsidR="00F5664B" w:rsidRPr="00532343" w:rsidRDefault="00F5664B" w:rsidP="000F6D3A">
                <w:pPr>
                  <w:pStyle w:val="BodyText"/>
                  <w:rPr>
                    <w:sz w:val="32"/>
                    <w:szCs w:val="32"/>
                  </w:rPr>
                </w:pPr>
                <w:r w:rsidRPr="00532343">
                  <w:rPr>
                    <w:rStyle w:val="PlaceholderText"/>
                    <w:color w:val="auto"/>
                    <w:sz w:val="32"/>
                    <w:szCs w:val="32"/>
                  </w:rPr>
                  <w:t>[Enter text here]</w:t>
                </w:r>
              </w:p>
            </w:sdtContent>
          </w:sdt>
        </w:tc>
      </w:tr>
      <w:tr w:rsidR="00F5664B" w:rsidRPr="00532343" w14:paraId="319F8B6D" w14:textId="77777777" w:rsidTr="00AA2757">
        <w:trPr>
          <w:trHeight w:val="1417"/>
        </w:trPr>
        <w:tc>
          <w:tcPr>
            <w:tcW w:w="917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46DF40F6" w14:textId="77777777" w:rsidR="00F5664B" w:rsidRPr="00532343" w:rsidRDefault="00F5664B" w:rsidP="000F6D3A">
            <w:pPr>
              <w:pStyle w:val="BodyText"/>
              <w:rPr>
                <w:b/>
                <w:bCs/>
                <w:sz w:val="32"/>
                <w:szCs w:val="32"/>
              </w:rPr>
            </w:pPr>
            <w:r w:rsidRPr="00532343">
              <w:rPr>
                <w:b/>
                <w:bCs/>
                <w:sz w:val="32"/>
                <w:szCs w:val="32"/>
              </w:rPr>
              <w:t xml:space="preserve">Where do I get information from? </w:t>
            </w:r>
          </w:p>
          <w:sdt>
            <w:sdtPr>
              <w:rPr>
                <w:sz w:val="32"/>
                <w:szCs w:val="32"/>
              </w:rPr>
              <w:id w:val="81425001"/>
              <w:placeholder>
                <w:docPart w:val="3DBAE45B1B47452092C4F393D027CF90"/>
              </w:placeholder>
              <w:showingPlcHdr/>
              <w:text w:multiLine="1"/>
            </w:sdtPr>
            <w:sdtContent>
              <w:p w14:paraId="6AF41A3D" w14:textId="7DCBE7FE" w:rsidR="00F5664B" w:rsidRPr="00532343" w:rsidRDefault="00F5664B" w:rsidP="000F6D3A">
                <w:pPr>
                  <w:pStyle w:val="BodyText"/>
                  <w:rPr>
                    <w:sz w:val="32"/>
                    <w:szCs w:val="32"/>
                  </w:rPr>
                </w:pPr>
                <w:r w:rsidRPr="00532343">
                  <w:rPr>
                    <w:rStyle w:val="PlaceholderText"/>
                    <w:color w:val="auto"/>
                    <w:sz w:val="32"/>
                    <w:szCs w:val="32"/>
                  </w:rPr>
                  <w:t>[Enter text here]</w:t>
                </w:r>
              </w:p>
            </w:sdtContent>
          </w:sdt>
        </w:tc>
      </w:tr>
      <w:tr w:rsidR="00F5664B" w:rsidRPr="00532343" w14:paraId="0D0B2422" w14:textId="77777777" w:rsidTr="000E2C97">
        <w:trPr>
          <w:trHeight w:val="1361"/>
        </w:trPr>
        <w:tc>
          <w:tcPr>
            <w:tcW w:w="917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0DFC3E06" w14:textId="77777777" w:rsidR="00F5664B" w:rsidRPr="00532343" w:rsidRDefault="00F5664B" w:rsidP="000F6D3A">
            <w:pPr>
              <w:pStyle w:val="BodyText"/>
              <w:rPr>
                <w:b/>
                <w:bCs/>
                <w:sz w:val="32"/>
                <w:szCs w:val="32"/>
              </w:rPr>
            </w:pPr>
            <w:r w:rsidRPr="00532343">
              <w:rPr>
                <w:b/>
                <w:bCs/>
                <w:sz w:val="32"/>
                <w:szCs w:val="32"/>
              </w:rPr>
              <w:t>What support do I need to communicate with people?</w:t>
            </w:r>
          </w:p>
          <w:sdt>
            <w:sdtPr>
              <w:rPr>
                <w:sz w:val="32"/>
                <w:szCs w:val="32"/>
              </w:rPr>
              <w:id w:val="-1508589639"/>
              <w:placeholder>
                <w:docPart w:val="119A1F093F69460097890907D88F5C81"/>
              </w:placeholder>
              <w:showingPlcHdr/>
              <w:text w:multiLine="1"/>
            </w:sdtPr>
            <w:sdtContent>
              <w:p w14:paraId="46CEF7F4" w14:textId="20E4208F" w:rsidR="00F5664B" w:rsidRPr="00532343" w:rsidRDefault="00F5664B" w:rsidP="000F6D3A">
                <w:pPr>
                  <w:pStyle w:val="BodyText"/>
                  <w:rPr>
                    <w:sz w:val="32"/>
                    <w:szCs w:val="32"/>
                  </w:rPr>
                </w:pPr>
                <w:r w:rsidRPr="00532343">
                  <w:rPr>
                    <w:rStyle w:val="PlaceholderText"/>
                    <w:color w:val="auto"/>
                    <w:sz w:val="32"/>
                    <w:szCs w:val="32"/>
                  </w:rPr>
                  <w:t>[Enter text here]</w:t>
                </w:r>
              </w:p>
            </w:sdtContent>
          </w:sdt>
        </w:tc>
      </w:tr>
      <w:tr w:rsidR="00F5664B" w:rsidRPr="00532343" w14:paraId="2BE69153" w14:textId="77777777" w:rsidTr="00424A25">
        <w:trPr>
          <w:trHeight w:val="1417"/>
        </w:trPr>
        <w:tc>
          <w:tcPr>
            <w:tcW w:w="917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3F0E2943" w14:textId="77777777" w:rsidR="00F5664B" w:rsidRPr="00532343" w:rsidRDefault="00F5664B" w:rsidP="000F6D3A">
            <w:pPr>
              <w:pStyle w:val="BodyText"/>
              <w:rPr>
                <w:b/>
                <w:bCs/>
                <w:sz w:val="32"/>
                <w:szCs w:val="32"/>
              </w:rPr>
            </w:pPr>
            <w:r w:rsidRPr="00532343">
              <w:rPr>
                <w:b/>
                <w:bCs/>
                <w:sz w:val="32"/>
                <w:szCs w:val="32"/>
              </w:rPr>
              <w:t>What tools do I use?</w:t>
            </w:r>
          </w:p>
          <w:sdt>
            <w:sdtPr>
              <w:rPr>
                <w:sz w:val="32"/>
                <w:szCs w:val="32"/>
              </w:rPr>
              <w:id w:val="1755400769"/>
              <w:placeholder>
                <w:docPart w:val="595AEC8519BA443F8204202A12881F25"/>
              </w:placeholder>
              <w:showingPlcHdr/>
              <w:text w:multiLine="1"/>
            </w:sdtPr>
            <w:sdtContent>
              <w:p w14:paraId="4016206B" w14:textId="1D51D672" w:rsidR="00F5664B" w:rsidRPr="00532343" w:rsidRDefault="00F5664B" w:rsidP="000F6D3A">
                <w:pPr>
                  <w:pStyle w:val="BodyText"/>
                  <w:rPr>
                    <w:sz w:val="32"/>
                    <w:szCs w:val="32"/>
                  </w:rPr>
                </w:pPr>
                <w:r w:rsidRPr="00532343">
                  <w:rPr>
                    <w:rStyle w:val="PlaceholderText"/>
                    <w:color w:val="auto"/>
                    <w:sz w:val="32"/>
                    <w:szCs w:val="32"/>
                  </w:rPr>
                  <w:t>[Enter text here]</w:t>
                </w:r>
              </w:p>
            </w:sdtContent>
          </w:sdt>
        </w:tc>
      </w:tr>
      <w:tr w:rsidR="00F5664B" w:rsidRPr="00532343" w14:paraId="7D599640" w14:textId="77777777" w:rsidTr="00280E6A">
        <w:trPr>
          <w:trHeight w:val="1361"/>
        </w:trPr>
        <w:tc>
          <w:tcPr>
            <w:tcW w:w="9178" w:type="dxa"/>
            <w:tcBorders>
              <w:top w:val="single" w:sz="2" w:space="0" w:color="19305A" w:themeColor="accent1"/>
              <w:left w:val="single" w:sz="48" w:space="0" w:color="FFFFFF" w:themeColor="background1"/>
              <w:bottom w:val="single" w:sz="48" w:space="0" w:color="FFFFFF" w:themeColor="background1"/>
              <w:right w:val="single" w:sz="48" w:space="0" w:color="FFFFFF" w:themeColor="background1"/>
            </w:tcBorders>
          </w:tcPr>
          <w:p w14:paraId="7297E40E" w14:textId="77777777" w:rsidR="00F5664B" w:rsidRPr="00532343" w:rsidRDefault="00F5664B" w:rsidP="004B4EF7">
            <w:pPr>
              <w:pStyle w:val="BodyText"/>
              <w:keepNext/>
              <w:rPr>
                <w:sz w:val="32"/>
                <w:szCs w:val="32"/>
              </w:rPr>
            </w:pPr>
            <w:r w:rsidRPr="00532343">
              <w:rPr>
                <w:b/>
                <w:bCs/>
                <w:sz w:val="32"/>
                <w:szCs w:val="32"/>
              </w:rPr>
              <w:t xml:space="preserve">What should people be aware of when communicating with me?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Face me, speak clearly, tap furniture to get my attention, ensure my hearing aid is on, tell me what you are doing, and confirm I have understood.)</w:t>
            </w:r>
          </w:p>
          <w:sdt>
            <w:sdtPr>
              <w:rPr>
                <w:sz w:val="32"/>
                <w:szCs w:val="32"/>
              </w:rPr>
              <w:id w:val="-1191600995"/>
              <w:placeholder>
                <w:docPart w:val="87CA722621A3437B9292C4624DE598B8"/>
              </w:placeholder>
              <w:showingPlcHdr/>
              <w:text w:multiLine="1"/>
            </w:sdtPr>
            <w:sdtContent>
              <w:p w14:paraId="04604C3E" w14:textId="4814E50C" w:rsidR="00F5664B" w:rsidRPr="00532343" w:rsidRDefault="00F5664B" w:rsidP="004B4EF7">
                <w:pPr>
                  <w:pStyle w:val="BodyText"/>
                  <w:keepNext/>
                  <w:rPr>
                    <w:sz w:val="32"/>
                    <w:szCs w:val="32"/>
                  </w:rPr>
                </w:pPr>
                <w:r w:rsidRPr="00532343">
                  <w:rPr>
                    <w:rStyle w:val="PlaceholderText"/>
                    <w:color w:val="auto"/>
                    <w:sz w:val="32"/>
                    <w:szCs w:val="32"/>
                  </w:rPr>
                  <w:t>[Enter text here]</w:t>
                </w:r>
              </w:p>
            </w:sdtContent>
          </w:sdt>
        </w:tc>
      </w:tr>
    </w:tbl>
    <w:p w14:paraId="51559D74" w14:textId="36C47475" w:rsidR="00DC5FD0" w:rsidRDefault="008A3F2E" w:rsidP="004116A5">
      <w:pPr>
        <w:spacing w:before="0"/>
      </w:pPr>
      <w:r>
        <w:rPr>
          <w:noProof/>
        </w:rPr>
        <mc:AlternateContent>
          <mc:Choice Requires="wps">
            <w:drawing>
              <wp:inline distT="0" distB="0" distL="0" distR="0" wp14:anchorId="29B46C1F" wp14:editId="5EF708B1">
                <wp:extent cx="5896800" cy="266700"/>
                <wp:effectExtent l="0" t="0" r="8890" b="0"/>
                <wp:docPr id="89332712"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6800" cy="266700"/>
                        </a:xfrm>
                        <a:prstGeom prst="round2SameRect">
                          <a:avLst>
                            <a:gd name="adj1" fmla="val 0"/>
                            <a:gd name="adj2" fmla="val 5000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D125E5" id="Rectangle: Top Corners Rounded 59" o:spid="_x0000_s1026" alt="&quot;&quot;" style="width:464.3pt;height:21pt;visibility:visible;mso-wrap-style:square;mso-left-percent:-10001;mso-top-percent:-10001;mso-position-horizontal:absolute;mso-position-horizontal-relative:char;mso-position-vertical:absolute;mso-position-vertical-relative:line;mso-left-percent:-10001;mso-top-percent:-10001;v-text-anchor:middle" coordsize="589680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" path="m,l5896800,r,l5896800,133350v,73647,-59703,133350,-133350,133350l133350,266700c59703,266700,,206997,,133350l,,,xe" fillcolor="white [3212]" stroked="f" strokeweight="1pt">
                <v:stroke joinstyle="miter"/>
                <v:path arrowok="t" o:connecttype="custom" o:connectlocs="0,0;5896800,0;5896800,0;5896800,133350;5763450,266700;133350,266700;0,133350;0,0;0,0" o:connectangles="0,0,0,0,0,0,0,0,0"/>
                <w10:anchorlock/>
              </v:shape>
            </w:pict>
          </mc:Fallback>
        </mc:AlternateContent>
      </w:r>
    </w:p>
    <w:p w14:paraId="4766E041" w14:textId="731FC62D" w:rsidR="00735A25" w:rsidRDefault="00CD3824" w:rsidP="00735A25">
      <w:pPr>
        <w:pStyle w:val="Heading1"/>
      </w:pPr>
      <w:r>
        <w:rPr>
          <w:noProof/>
        </w:rPr>
        <w:lastRenderedPageBreak/>
        <w:drawing>
          <wp:anchor distT="0" distB="0" distL="114300" distR="114300" simplePos="0" relativeHeight="251658252" behindDoc="0" locked="0" layoutInCell="1" allowOverlap="1" wp14:anchorId="6E1A4CAC" wp14:editId="3E2F0681">
            <wp:simplePos x="0" y="0"/>
            <wp:positionH relativeFrom="margin">
              <wp:posOffset>4580255</wp:posOffset>
            </wp:positionH>
            <wp:positionV relativeFrom="page">
              <wp:posOffset>589781</wp:posOffset>
            </wp:positionV>
            <wp:extent cx="1364400" cy="1364400"/>
            <wp:effectExtent l="0" t="0" r="7620" b="7620"/>
            <wp:wrapNone/>
            <wp:docPr id="1672330595" name="Picture 43" descr="Communication graphic: Two people with hearing dificulties have a conversation in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30595" name="Picture 43" descr="Communication graphic: Two people with hearing dificulties have a conversation in sign language"/>
                    <pic:cNvPicPr/>
                  </pic:nvPicPr>
                  <pic:blipFill>
                    <a:blip r:embed="rId78">
                      <a:extLst>
                        <a:ext uri="{96DAC541-7B7A-43D3-8B79-37D633B846F1}">
                          <asvg:svgBlip xmlns:asvg="http://schemas.microsoft.com/office/drawing/2016/SVG/main" r:embed="rId79"/>
                        </a:ext>
                      </a:extLst>
                    </a:blip>
                    <a:stretch>
                      <a:fillRect/>
                    </a:stretch>
                  </pic:blipFill>
                  <pic:spPr>
                    <a:xfrm>
                      <a:off x="0" y="0"/>
                      <a:ext cx="1364400" cy="1364400"/>
                    </a:xfrm>
                    <a:prstGeom prst="rect">
                      <a:avLst/>
                    </a:prstGeom>
                  </pic:spPr>
                </pic:pic>
              </a:graphicData>
            </a:graphic>
            <wp14:sizeRelH relativeFrom="margin">
              <wp14:pctWidth>0</wp14:pctWidth>
            </wp14:sizeRelH>
            <wp14:sizeRelV relativeFrom="margin">
              <wp14:pctHeight>0</wp14:pctHeight>
            </wp14:sizeRelV>
          </wp:anchor>
        </w:drawing>
      </w:r>
      <w:r w:rsidR="00735A25">
        <w:t>After</w:t>
      </w:r>
      <w:r w:rsidR="00D65A84">
        <w:t xml:space="preserve"> </w:t>
      </w:r>
      <w:r w:rsidR="00735A25">
        <w:t>an</w:t>
      </w:r>
      <w:r w:rsidR="00D65A84">
        <w:t xml:space="preserve"> </w:t>
      </w:r>
      <w:r w:rsidR="00735A25">
        <w:t>emergency</w:t>
      </w:r>
    </w:p>
    <w:p w14:paraId="56846ECA" w14:textId="63E4F590" w:rsidR="00735A25" w:rsidRPr="00532343" w:rsidRDefault="00735A25" w:rsidP="00BE0FB3">
      <w:pPr>
        <w:spacing w:after="600"/>
        <w:rPr>
          <w:sz w:val="32"/>
          <w:szCs w:val="32"/>
        </w:rPr>
      </w:pPr>
      <w:r w:rsidRPr="00532343">
        <w:rPr>
          <w:sz w:val="32"/>
          <w:szCs w:val="32"/>
        </w:rPr>
        <w:t>How</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I</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sure</w:t>
      </w:r>
      <w:r w:rsidR="00D65A84" w:rsidRPr="00532343">
        <w:rPr>
          <w:sz w:val="32"/>
          <w:szCs w:val="32"/>
        </w:rPr>
        <w:t xml:space="preserve"> </w:t>
      </w:r>
      <w:r w:rsidRPr="00532343">
        <w:rPr>
          <w:sz w:val="32"/>
          <w:szCs w:val="32"/>
        </w:rPr>
        <w:t>I</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communicate</w:t>
      </w:r>
      <w:r w:rsidR="00D65A84" w:rsidRPr="00532343">
        <w:rPr>
          <w:sz w:val="32"/>
          <w:szCs w:val="32"/>
        </w:rPr>
        <w:t xml:space="preserve"> </w:t>
      </w:r>
      <w:r w:rsidRPr="00532343">
        <w:rPr>
          <w:sz w:val="32"/>
          <w:szCs w:val="32"/>
        </w:rPr>
        <w:t>after</w:t>
      </w:r>
      <w:r w:rsidR="00D65A84" w:rsidRPr="00532343">
        <w:rPr>
          <w:sz w:val="32"/>
          <w:szCs w:val="32"/>
        </w:rPr>
        <w:t xml:space="preserve"> </w:t>
      </w:r>
      <w:r w:rsidR="00BE0FB3" w:rsidRPr="00532343">
        <w:rPr>
          <w:sz w:val="32"/>
          <w:szCs w:val="32"/>
        </w:rPr>
        <w:br/>
      </w:r>
      <w:r w:rsidRPr="00532343">
        <w:rPr>
          <w:sz w:val="32"/>
          <w:szCs w:val="32"/>
        </w:rPr>
        <w:t>an</w:t>
      </w:r>
      <w:r w:rsidR="00D65A84" w:rsidRPr="00532343">
        <w:rPr>
          <w:sz w:val="32"/>
          <w:szCs w:val="32"/>
        </w:rPr>
        <w:t xml:space="preserve"> </w:t>
      </w:r>
      <w:r w:rsidRPr="00532343">
        <w:rPr>
          <w:sz w:val="32"/>
          <w:szCs w:val="32"/>
        </w:rPr>
        <w:t>emergency?</w:t>
      </w:r>
    </w:p>
    <w:p w14:paraId="59DF4711" w14:textId="681B78D6" w:rsidR="00F175DB" w:rsidRPr="00532343" w:rsidRDefault="00F175DB" w:rsidP="00F175DB">
      <w:pPr>
        <w:spacing w:before="0" w:after="0"/>
        <w:rPr>
          <w:sz w:val="32"/>
          <w:szCs w:val="32"/>
        </w:rPr>
      </w:pPr>
      <w:r w:rsidRPr="00532343">
        <w:rPr>
          <w:noProof/>
          <w:sz w:val="32"/>
          <w:szCs w:val="32"/>
        </w:rPr>
        <mc:AlternateContent>
          <mc:Choice Requires="wps">
            <w:drawing>
              <wp:inline distT="0" distB="0" distL="0" distR="0" wp14:anchorId="16EE6FD4" wp14:editId="226F6588">
                <wp:extent cx="6003925" cy="148590"/>
                <wp:effectExtent l="0" t="0" r="0" b="3810"/>
                <wp:docPr id="728575006"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3925" cy="148590"/>
                        </a:xfrm>
                        <a:prstGeom prst="round2SameRect">
                          <a:avLst>
                            <a:gd name="adj1" fmla="val 50000"/>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46CB48" id="Rectangle: Top Corners Rounded 59" o:spid="_x0000_s1026" alt="&quot;&quot;" style="width:472.75pt;height:11.7pt;visibility:visible;mso-wrap-style:square;mso-left-percent:-10001;mso-top-percent:-10001;mso-position-horizontal:absolute;mso-position-horizontal-relative:char;mso-position-vertical:absolute;mso-position-vertical-relative:line;mso-left-percent:-10001;mso-top-percent:-10001;v-text-anchor:middle" coordsize="6003925,148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" path="m74295,l5929630,v41032,,74295,33263,74295,74295l6003925,148590r,l,148590r,l,74295c,33263,33263,,74295,xe" fillcolor="white [3212]" stroked="f" strokeweight="1pt">
                <v:stroke joinstyle="miter"/>
                <v:path arrowok="t" o:connecttype="custom" o:connectlocs="74295,0;5929630,0;6003925,74295;6003925,148590;6003925,148590;0,148590;0,148590;0,74295;74295,0" o:connectangles="0,0,0,0,0,0,0,0,0"/>
                <w10:anchorlock/>
              </v:shape>
            </w:pict>
          </mc:Fallback>
        </mc:AlternateContent>
      </w:r>
    </w:p>
    <w:tbl>
      <w:tblPr>
        <w:tblStyle w:val="FillableTable"/>
        <w:tblW w:w="9356"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single" w:sz="2" w:space="0" w:color="19305A" w:themeColor="accent1"/>
        </w:tblBorders>
        <w:tblLook w:val="04A0" w:firstRow="1" w:lastRow="0" w:firstColumn="1" w:lastColumn="0" w:noHBand="0" w:noVBand="1"/>
      </w:tblPr>
      <w:tblGrid>
        <w:gridCol w:w="9356"/>
      </w:tblGrid>
      <w:tr w:rsidR="00F5664B" w:rsidRPr="00532343" w14:paraId="67DB808B" w14:textId="77777777" w:rsidTr="00CD1732">
        <w:trPr>
          <w:trHeight w:val="5272"/>
        </w:trPr>
        <w:tc>
          <w:tcPr>
            <w:tcW w:w="9356" w:type="dxa"/>
          </w:tcPr>
          <w:p w14:paraId="1510B1F7" w14:textId="36FD5FF2" w:rsidR="00F5664B" w:rsidRPr="00532343" w:rsidRDefault="00F5664B" w:rsidP="004C6F6C">
            <w:pPr>
              <w:pStyle w:val="BodyText"/>
              <w:spacing w:before="0"/>
              <w:rPr>
                <w:b/>
                <w:bCs/>
                <w:sz w:val="32"/>
                <w:szCs w:val="32"/>
              </w:rPr>
            </w:pPr>
            <w:r w:rsidRPr="00532343">
              <w:rPr>
                <w:b/>
                <w:bCs/>
                <w:noProof/>
                <w:sz w:val="32"/>
                <w:szCs w:val="32"/>
              </w:rPr>
              <w:drawing>
                <wp:anchor distT="0" distB="0" distL="114300" distR="114300" simplePos="0" relativeHeight="251658318" behindDoc="0" locked="0" layoutInCell="1" allowOverlap="1" wp14:anchorId="2936C085" wp14:editId="4D994358">
                  <wp:simplePos x="0" y="0"/>
                  <wp:positionH relativeFrom="column">
                    <wp:posOffset>5411511</wp:posOffset>
                  </wp:positionH>
                  <wp:positionV relativeFrom="page">
                    <wp:posOffset>-635</wp:posOffset>
                  </wp:positionV>
                  <wp:extent cx="247650" cy="190500"/>
                  <wp:effectExtent l="0" t="0" r="0" b="0"/>
                  <wp:wrapNone/>
                  <wp:docPr id="1640800920"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00920"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Pr="00532343">
              <w:rPr>
                <w:b/>
                <w:bCs/>
                <w:sz w:val="32"/>
                <w:szCs w:val="32"/>
              </w:rPr>
              <w:t xml:space="preserve">Assistive devices </w:t>
            </w:r>
          </w:p>
          <w:p w14:paraId="3C881C09" w14:textId="6255E4B2" w:rsidR="00F5664B" w:rsidRPr="00532343" w:rsidRDefault="00F5664B" w:rsidP="004C6F6C">
            <w:pPr>
              <w:pStyle w:val="BodyText"/>
              <w:spacing w:before="0"/>
              <w:rPr>
                <w:sz w:val="32"/>
                <w:szCs w:val="32"/>
              </w:rPr>
            </w:pPr>
            <w:r w:rsidRPr="00532343">
              <w:rPr>
                <w:sz w:val="32"/>
                <w:szCs w:val="32"/>
              </w:rPr>
              <w:t>(</w:t>
            </w:r>
            <w:proofErr w:type="spellStart"/>
            <w:r w:rsidRPr="00532343">
              <w:rPr>
                <w:sz w:val="32"/>
                <w:szCs w:val="32"/>
              </w:rPr>
              <w:t>Eg.</w:t>
            </w:r>
            <w:proofErr w:type="spellEnd"/>
            <w:r w:rsidRPr="00532343">
              <w:rPr>
                <w:sz w:val="32"/>
                <w:szCs w:val="32"/>
              </w:rPr>
              <w:t xml:space="preserve"> Hearing aids, glasses, iPad, communication boards, pen and paper, texting, text to speech, video relay.)</w:t>
            </w:r>
          </w:p>
          <w:sdt>
            <w:sdtPr>
              <w:rPr>
                <w:sz w:val="32"/>
                <w:szCs w:val="32"/>
              </w:rPr>
              <w:id w:val="-2045894417"/>
              <w:placeholder>
                <w:docPart w:val="019C8785E5AD432A96EA1D60EB637EB7"/>
              </w:placeholder>
              <w:showingPlcHdr/>
              <w:text w:multiLine="1"/>
            </w:sdtPr>
            <w:sdtContent>
              <w:p w14:paraId="4CA84DCD" w14:textId="54BF64C3" w:rsidR="00F5664B" w:rsidRPr="00532343" w:rsidRDefault="00F5664B" w:rsidP="00F175DB">
                <w:pPr>
                  <w:pStyle w:val="BodyText"/>
                  <w:spacing w:before="120" w:after="120"/>
                  <w:rPr>
                    <w:sz w:val="32"/>
                    <w:szCs w:val="32"/>
                  </w:rPr>
                </w:pPr>
                <w:r w:rsidRPr="00532343">
                  <w:rPr>
                    <w:rStyle w:val="PlaceholderText"/>
                    <w:color w:val="auto"/>
                    <w:sz w:val="32"/>
                    <w:szCs w:val="32"/>
                  </w:rPr>
                  <w:t>[Enter text here]</w:t>
                </w:r>
              </w:p>
            </w:sdtContent>
          </w:sdt>
          <w:p w14:paraId="6FBD84B7" w14:textId="77777777" w:rsidR="00F5664B" w:rsidRPr="00532343" w:rsidRDefault="00F5664B" w:rsidP="00CD04AB">
            <w:pPr>
              <w:pStyle w:val="BodyText"/>
              <w:spacing w:before="360"/>
              <w:rPr>
                <w:b/>
                <w:bCs/>
                <w:sz w:val="32"/>
                <w:szCs w:val="32"/>
              </w:rPr>
            </w:pPr>
            <w:r w:rsidRPr="00532343">
              <w:rPr>
                <w:b/>
                <w:bCs/>
                <w:sz w:val="32"/>
                <w:szCs w:val="32"/>
              </w:rPr>
              <w:t>What is your emergency plan for your devices?</w:t>
            </w:r>
          </w:p>
          <w:p w14:paraId="5499591D" w14:textId="77777777" w:rsidR="00F5664B" w:rsidRPr="00532343" w:rsidRDefault="00F5664B" w:rsidP="003F085D">
            <w:pPr>
              <w:pStyle w:val="ListBulletSpacing"/>
              <w:spacing w:after="0" w:line="240" w:lineRule="auto"/>
            </w:pPr>
            <w:r w:rsidRPr="00532343">
              <w:t>Charging.</w:t>
            </w:r>
          </w:p>
          <w:p w14:paraId="19FC9876" w14:textId="77777777" w:rsidR="00F5664B" w:rsidRPr="00532343" w:rsidRDefault="00F5664B" w:rsidP="003F085D">
            <w:pPr>
              <w:pStyle w:val="ListBulletSpacing"/>
              <w:spacing w:before="120" w:after="0" w:line="240" w:lineRule="auto"/>
            </w:pPr>
            <w:r w:rsidRPr="00532343">
              <w:t>Replacing batteries.</w:t>
            </w:r>
          </w:p>
          <w:p w14:paraId="0A71A210" w14:textId="77777777" w:rsidR="00F5664B" w:rsidRPr="00532343" w:rsidRDefault="00F5664B" w:rsidP="003F085D">
            <w:pPr>
              <w:pStyle w:val="ListBulletSpacing"/>
              <w:spacing w:before="120" w:after="0" w:line="240" w:lineRule="auto"/>
            </w:pPr>
            <w:r w:rsidRPr="00532343">
              <w:t xml:space="preserve">Getting mobile data/internet access. </w:t>
            </w:r>
          </w:p>
          <w:p w14:paraId="44630652" w14:textId="77777777" w:rsidR="00F5664B" w:rsidRPr="00532343" w:rsidRDefault="00F5664B" w:rsidP="003F085D">
            <w:pPr>
              <w:pStyle w:val="ListBulletSpacing"/>
              <w:spacing w:before="120" w:after="0" w:line="240" w:lineRule="auto"/>
            </w:pPr>
            <w:r w:rsidRPr="00532343">
              <w:t>Spare equipment.</w:t>
            </w:r>
          </w:p>
          <w:p w14:paraId="25F64EB5" w14:textId="77777777" w:rsidR="00F5664B" w:rsidRPr="00532343" w:rsidRDefault="00F5664B" w:rsidP="003F085D">
            <w:pPr>
              <w:pStyle w:val="ListBulletSpacing"/>
              <w:spacing w:before="120" w:after="0" w:line="240" w:lineRule="auto"/>
            </w:pPr>
            <w:r w:rsidRPr="00532343">
              <w:t>Replacing equipment.</w:t>
            </w:r>
          </w:p>
          <w:p w14:paraId="2229A137" w14:textId="77777777" w:rsidR="00F5664B" w:rsidRDefault="00F5664B" w:rsidP="003F085D">
            <w:pPr>
              <w:pStyle w:val="ListBulletSpacing"/>
              <w:spacing w:before="120" w:line="240" w:lineRule="auto"/>
            </w:pPr>
            <w:r w:rsidRPr="00532343">
              <w:t>Repairing damage.</w:t>
            </w:r>
          </w:p>
          <w:sdt>
            <w:sdtPr>
              <w:rPr>
                <w:sz w:val="32"/>
                <w:szCs w:val="32"/>
              </w:rPr>
              <w:id w:val="1681162204"/>
              <w:placeholder>
                <w:docPart w:val="1DF499A91124DC4FB0A93BC4FE2F19E1"/>
              </w:placeholder>
              <w:showingPlcHdr/>
              <w:text w:multiLine="1"/>
            </w:sdtPr>
            <w:sdtContent>
              <w:p w14:paraId="5F33F8C5" w14:textId="54D09DEE" w:rsidR="003F085D" w:rsidRPr="003F085D" w:rsidRDefault="003F085D" w:rsidP="003F085D">
                <w:pPr>
                  <w:pStyle w:val="BodyText"/>
                  <w:spacing w:before="120" w:after="120"/>
                  <w:rPr>
                    <w:sz w:val="32"/>
                    <w:szCs w:val="32"/>
                  </w:rPr>
                </w:pPr>
                <w:r w:rsidRPr="00532343">
                  <w:rPr>
                    <w:rStyle w:val="PlaceholderText"/>
                    <w:color w:val="auto"/>
                    <w:sz w:val="32"/>
                    <w:szCs w:val="32"/>
                  </w:rPr>
                  <w:t>[Enter text here]</w:t>
                </w:r>
              </w:p>
            </w:sdtContent>
          </w:sdt>
        </w:tc>
      </w:tr>
      <w:tr w:rsidR="00F5664B" w:rsidRPr="00532343" w14:paraId="2FD60972" w14:textId="77777777" w:rsidTr="00CD1732">
        <w:trPr>
          <w:trHeight w:val="2098"/>
        </w:trPr>
        <w:tc>
          <w:tcPr>
            <w:tcW w:w="9356" w:type="dxa"/>
          </w:tcPr>
          <w:p w14:paraId="1A961E0C" w14:textId="77777777" w:rsidR="00F5664B" w:rsidRPr="00532343" w:rsidRDefault="00F5664B" w:rsidP="00CD04AB">
            <w:pPr>
              <w:pStyle w:val="BodyText"/>
              <w:spacing w:before="120"/>
              <w:rPr>
                <w:sz w:val="32"/>
                <w:szCs w:val="32"/>
              </w:rPr>
            </w:pPr>
            <w:r w:rsidRPr="00532343">
              <w:rPr>
                <w:b/>
                <w:bCs/>
                <w:sz w:val="32"/>
                <w:szCs w:val="32"/>
              </w:rPr>
              <w:t xml:space="preserve">What are your options if you don’t have access to your normal communication method? </w:t>
            </w:r>
            <w:r w:rsidRPr="00532343">
              <w:rPr>
                <w:sz w:val="32"/>
                <w:szCs w:val="32"/>
              </w:rPr>
              <w:t>(</w:t>
            </w:r>
            <w:proofErr w:type="spellStart"/>
            <w:r w:rsidRPr="00532343">
              <w:rPr>
                <w:sz w:val="32"/>
                <w:szCs w:val="32"/>
              </w:rPr>
              <w:t>Eg.</w:t>
            </w:r>
            <w:proofErr w:type="spellEnd"/>
            <w:r w:rsidRPr="00532343">
              <w:rPr>
                <w:sz w:val="32"/>
                <w:szCs w:val="32"/>
              </w:rPr>
              <w:t xml:space="preserve"> If you use NZSL, lipread, use a communication board, rely on people who understand your speech patterns.)</w:t>
            </w:r>
          </w:p>
          <w:sdt>
            <w:sdtPr>
              <w:rPr>
                <w:sz w:val="32"/>
                <w:szCs w:val="32"/>
              </w:rPr>
              <w:id w:val="-1327052207"/>
              <w:placeholder>
                <w:docPart w:val="66928CF083DD4831A12C6E5D132B0FC0"/>
              </w:placeholder>
              <w:showingPlcHdr/>
              <w:text w:multiLine="1"/>
            </w:sdtPr>
            <w:sdtContent>
              <w:p w14:paraId="14738C32" w14:textId="04109E31" w:rsidR="00F5664B" w:rsidRPr="00532343" w:rsidRDefault="00F5664B" w:rsidP="00382A73">
                <w:pPr>
                  <w:pStyle w:val="BodyText"/>
                  <w:rPr>
                    <w:sz w:val="32"/>
                    <w:szCs w:val="32"/>
                  </w:rPr>
                </w:pPr>
                <w:r w:rsidRPr="00532343">
                  <w:rPr>
                    <w:rStyle w:val="PlaceholderText"/>
                    <w:color w:val="auto"/>
                    <w:sz w:val="32"/>
                    <w:szCs w:val="32"/>
                  </w:rPr>
                  <w:t>[Enter text here]</w:t>
                </w:r>
              </w:p>
            </w:sdtContent>
          </w:sdt>
        </w:tc>
      </w:tr>
      <w:tr w:rsidR="00F5664B" w:rsidRPr="00532343" w14:paraId="357E1473" w14:textId="77777777" w:rsidTr="00AA4148">
        <w:trPr>
          <w:trHeight w:val="1231"/>
        </w:trPr>
        <w:tc>
          <w:tcPr>
            <w:tcW w:w="9356" w:type="dxa"/>
          </w:tcPr>
          <w:p w14:paraId="69ECCC66" w14:textId="77777777" w:rsidR="00F5664B" w:rsidRDefault="00F5664B" w:rsidP="00D64C84">
            <w:pPr>
              <w:pStyle w:val="BodyText"/>
              <w:spacing w:before="120"/>
              <w:rPr>
                <w:sz w:val="32"/>
                <w:szCs w:val="32"/>
              </w:rPr>
            </w:pPr>
            <w:r w:rsidRPr="00532343">
              <w:rPr>
                <w:b/>
                <w:bCs/>
                <w:sz w:val="32"/>
                <w:szCs w:val="32"/>
              </w:rPr>
              <w:t>Accessible ways of getting information in an emergency.</w:t>
            </w:r>
            <w:r w:rsidRPr="00532343">
              <w:rPr>
                <w:b/>
                <w:bCs/>
                <w:sz w:val="32"/>
                <w:szCs w:val="32"/>
              </w:rPr>
              <w:br/>
            </w:r>
            <w:r w:rsidRPr="00532343">
              <w:rPr>
                <w:sz w:val="32"/>
                <w:szCs w:val="32"/>
              </w:rPr>
              <w:t>How will you get information if there is no power, no internet or cell phone networks?</w:t>
            </w:r>
          </w:p>
          <w:sdt>
            <w:sdtPr>
              <w:rPr>
                <w:sz w:val="32"/>
                <w:szCs w:val="32"/>
              </w:rPr>
              <w:id w:val="1148703690"/>
              <w:placeholder>
                <w:docPart w:val="A75664C86B4C4E8498826241430E50D4"/>
              </w:placeholder>
              <w:showingPlcHdr/>
              <w:text w:multiLine="1"/>
            </w:sdtPr>
            <w:sdtContent>
              <w:p w14:paraId="2EEC2CC4" w14:textId="7FD58402" w:rsidR="006B0F4A" w:rsidRPr="00AA4148" w:rsidRDefault="006B0F4A" w:rsidP="006B0F4A">
                <w:pPr>
                  <w:pStyle w:val="BodyText"/>
                  <w:rPr>
                    <w:sz w:val="32"/>
                    <w:szCs w:val="32"/>
                  </w:rPr>
                </w:pPr>
                <w:r w:rsidRPr="00532343">
                  <w:rPr>
                    <w:rStyle w:val="PlaceholderText"/>
                    <w:color w:val="auto"/>
                    <w:sz w:val="32"/>
                    <w:szCs w:val="32"/>
                  </w:rPr>
                  <w:t>[Enter text here]</w:t>
                </w:r>
              </w:p>
            </w:sdtContent>
          </w:sdt>
        </w:tc>
      </w:tr>
      <w:tr w:rsidR="00AA4148" w:rsidRPr="00532343" w14:paraId="10879D43" w14:textId="77777777" w:rsidTr="00CD1732">
        <w:trPr>
          <w:trHeight w:val="1230"/>
        </w:trPr>
        <w:tc>
          <w:tcPr>
            <w:tcW w:w="9356" w:type="dxa"/>
          </w:tcPr>
          <w:p w14:paraId="10F0D4DB" w14:textId="77777777" w:rsidR="00D64C84" w:rsidRDefault="00D64C84" w:rsidP="00D64C84">
            <w:pPr>
              <w:pStyle w:val="BodyText"/>
              <w:rPr>
                <w:b/>
                <w:bCs/>
                <w:sz w:val="32"/>
                <w:szCs w:val="32"/>
              </w:rPr>
            </w:pPr>
            <w:r>
              <w:rPr>
                <w:b/>
                <w:bCs/>
                <w:sz w:val="32"/>
                <w:szCs w:val="32"/>
              </w:rPr>
              <w:t>Are there any gaps? What can I do next?</w:t>
            </w:r>
          </w:p>
          <w:sdt>
            <w:sdtPr>
              <w:rPr>
                <w:sz w:val="32"/>
                <w:szCs w:val="32"/>
              </w:rPr>
              <w:id w:val="612402765"/>
              <w:placeholder>
                <w:docPart w:val="E7CD03E5DC0B438DB981A6B1962DEB97"/>
              </w:placeholder>
              <w:text w:multiLine="1"/>
            </w:sdtPr>
            <w:sdtContent>
              <w:p w14:paraId="4F913413" w14:textId="022291F4" w:rsidR="00AA4148" w:rsidRPr="00532343" w:rsidRDefault="00D64C84" w:rsidP="00D64C84">
                <w:pPr>
                  <w:pStyle w:val="BodyText"/>
                  <w:spacing w:before="120"/>
                  <w:rPr>
                    <w:b/>
                    <w:bCs/>
                    <w:sz w:val="32"/>
                    <w:szCs w:val="32"/>
                  </w:rPr>
                </w:pPr>
                <w:r w:rsidRPr="00AA4148">
                  <w:rPr>
                    <w:sz w:val="32"/>
                    <w:szCs w:val="32"/>
                  </w:rPr>
                  <w:t>[Enter text here]</w:t>
                </w:r>
              </w:p>
            </w:sdtContent>
          </w:sdt>
        </w:tc>
      </w:tr>
    </w:tbl>
    <w:p w14:paraId="6EE0A9D4" w14:textId="073BFDEA" w:rsidR="00C9372D" w:rsidRPr="00092749" w:rsidRDefault="00C9372D" w:rsidP="00092749">
      <w:pPr>
        <w:spacing w:before="0" w:after="0" w:line="240" w:lineRule="auto"/>
        <w:rPr>
          <w:sz w:val="20"/>
          <w:szCs w:val="20"/>
        </w:rPr>
      </w:pPr>
    </w:p>
    <w:p w14:paraId="05BFDB35" w14:textId="51C9D603" w:rsidR="00F175DB" w:rsidRPr="00092749" w:rsidRDefault="00F175DB" w:rsidP="00092749">
      <w:pPr>
        <w:spacing w:before="0" w:after="0" w:line="240" w:lineRule="auto"/>
        <w:rPr>
          <w:sz w:val="20"/>
          <w:szCs w:val="20"/>
        </w:rPr>
        <w:sectPr w:rsidR="00F175DB" w:rsidRPr="00092749" w:rsidSect="00423575">
          <w:headerReference w:type="even" r:id="rId80"/>
          <w:headerReference w:type="default" r:id="rId81"/>
          <w:footerReference w:type="even" r:id="rId82"/>
          <w:footerReference w:type="default" r:id="rId83"/>
          <w:pgSz w:w="11906" w:h="16838"/>
          <w:pgMar w:top="964" w:right="1361" w:bottom="1134" w:left="1247" w:header="709" w:footer="369" w:gutter="0"/>
          <w:cols w:space="708"/>
          <w:docGrid w:linePitch="381"/>
        </w:sectPr>
      </w:pPr>
    </w:p>
    <w:p w14:paraId="26215FFF" w14:textId="78227639" w:rsidR="001B223B" w:rsidRDefault="001B223B" w:rsidP="001B223B">
      <w:pPr>
        <w:pStyle w:val="Heading1"/>
      </w:pPr>
      <w:r>
        <w:lastRenderedPageBreak/>
        <w:t>Taking</w:t>
      </w:r>
      <w:r w:rsidR="00D65A84">
        <w:t xml:space="preserve"> </w:t>
      </w:r>
      <w:r>
        <w:t>care</w:t>
      </w:r>
      <w:r w:rsidR="00D65A84">
        <w:t xml:space="preserve"> </w:t>
      </w:r>
      <w:r>
        <w:t>of</w:t>
      </w:r>
      <w:r w:rsidR="00D65A84">
        <w:t xml:space="preserve"> </w:t>
      </w:r>
      <w:r>
        <w:t>health</w:t>
      </w:r>
      <w:r w:rsidR="00D65A84">
        <w:t xml:space="preserve"> </w:t>
      </w:r>
    </w:p>
    <w:p w14:paraId="696C79EC" w14:textId="73F58ACD" w:rsidR="001B223B" w:rsidRPr="00E40558" w:rsidRDefault="001B223B" w:rsidP="00E40558">
      <w:pPr>
        <w:rPr>
          <w:sz w:val="32"/>
          <w:szCs w:val="32"/>
        </w:rPr>
      </w:pPr>
      <w:r w:rsidRPr="00E40558">
        <w:rPr>
          <w:sz w:val="32"/>
          <w:szCs w:val="32"/>
        </w:rPr>
        <w:t>Taking</w:t>
      </w:r>
      <w:r w:rsidR="00D65A84" w:rsidRPr="00E40558">
        <w:rPr>
          <w:sz w:val="32"/>
          <w:szCs w:val="32"/>
        </w:rPr>
        <w:t xml:space="preserve"> </w:t>
      </w:r>
      <w:r w:rsidRPr="00E40558">
        <w:rPr>
          <w:sz w:val="32"/>
          <w:szCs w:val="32"/>
        </w:rPr>
        <w:t>care</w:t>
      </w:r>
      <w:r w:rsidR="00D65A84" w:rsidRPr="00E40558">
        <w:rPr>
          <w:sz w:val="32"/>
          <w:szCs w:val="32"/>
        </w:rPr>
        <w:t xml:space="preserve"> </w:t>
      </w:r>
      <w:r w:rsidRPr="00E40558">
        <w:rPr>
          <w:sz w:val="32"/>
          <w:szCs w:val="32"/>
        </w:rPr>
        <w:t>of</w:t>
      </w:r>
      <w:r w:rsidR="00D65A84" w:rsidRPr="00E40558">
        <w:rPr>
          <w:sz w:val="32"/>
          <w:szCs w:val="32"/>
        </w:rPr>
        <w:t xml:space="preserve"> </w:t>
      </w:r>
      <w:r w:rsidRPr="00E40558">
        <w:rPr>
          <w:sz w:val="32"/>
          <w:szCs w:val="32"/>
        </w:rPr>
        <w:t>medical</w:t>
      </w:r>
      <w:r w:rsidR="00D65A84" w:rsidRPr="00E40558">
        <w:rPr>
          <w:sz w:val="32"/>
          <w:szCs w:val="32"/>
        </w:rPr>
        <w:t xml:space="preserve"> </w:t>
      </w:r>
      <w:r w:rsidRPr="00E40558">
        <w:rPr>
          <w:sz w:val="32"/>
          <w:szCs w:val="32"/>
        </w:rPr>
        <w:t>conditions</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medicines,</w:t>
      </w:r>
      <w:r w:rsidR="00D65A84" w:rsidRPr="00E40558">
        <w:rPr>
          <w:sz w:val="32"/>
          <w:szCs w:val="32"/>
        </w:rPr>
        <w:t xml:space="preserve"> </w:t>
      </w:r>
      <w:r w:rsidRPr="00E40558">
        <w:rPr>
          <w:sz w:val="32"/>
          <w:szCs w:val="32"/>
        </w:rPr>
        <w:t>nutrition,</w:t>
      </w:r>
      <w:r w:rsidR="00D65A84" w:rsidRPr="00E40558">
        <w:rPr>
          <w:sz w:val="32"/>
          <w:szCs w:val="32"/>
        </w:rPr>
        <w:t xml:space="preserve"> </w:t>
      </w:r>
      <w:r w:rsidRPr="00E40558">
        <w:rPr>
          <w:sz w:val="32"/>
          <w:szCs w:val="32"/>
        </w:rPr>
        <w:t>exercis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other</w:t>
      </w:r>
      <w:r w:rsidR="00D65A84" w:rsidRPr="00E40558">
        <w:rPr>
          <w:sz w:val="32"/>
          <w:szCs w:val="32"/>
        </w:rPr>
        <w:t xml:space="preserve"> </w:t>
      </w:r>
      <w:r w:rsidRPr="00E40558">
        <w:rPr>
          <w:sz w:val="32"/>
          <w:szCs w:val="32"/>
        </w:rPr>
        <w:t>treatments</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therapies</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help</w:t>
      </w:r>
      <w:r w:rsidR="00D65A84" w:rsidRPr="00E40558">
        <w:rPr>
          <w:sz w:val="32"/>
          <w:szCs w:val="32"/>
        </w:rPr>
        <w:t xml:space="preserve"> </w:t>
      </w:r>
      <w:r w:rsidR="00115B43" w:rsidRPr="00E40558">
        <w:rPr>
          <w:sz w:val="32"/>
          <w:szCs w:val="32"/>
        </w:rPr>
        <w:br/>
      </w:r>
      <w:r w:rsidRPr="00E40558">
        <w:rPr>
          <w:sz w:val="32"/>
          <w:szCs w:val="32"/>
        </w:rPr>
        <w:t>you</w:t>
      </w:r>
      <w:r w:rsidR="00D65A84" w:rsidRPr="00E40558">
        <w:rPr>
          <w:sz w:val="32"/>
          <w:szCs w:val="32"/>
        </w:rPr>
        <w:t xml:space="preserve"> </w:t>
      </w:r>
      <w:r w:rsidRPr="00E40558">
        <w:rPr>
          <w:sz w:val="32"/>
          <w:szCs w:val="32"/>
        </w:rPr>
        <w:t>stay</w:t>
      </w:r>
      <w:r w:rsidR="00D65A84" w:rsidRPr="00E40558">
        <w:rPr>
          <w:sz w:val="32"/>
          <w:szCs w:val="32"/>
        </w:rPr>
        <w:t xml:space="preserve"> </w:t>
      </w:r>
      <w:r w:rsidRPr="00E40558">
        <w:rPr>
          <w:sz w:val="32"/>
          <w:szCs w:val="32"/>
        </w:rPr>
        <w:t>well.</w:t>
      </w:r>
      <w:r w:rsidR="00D65A84" w:rsidRPr="00E40558">
        <w:rPr>
          <w:sz w:val="32"/>
          <w:szCs w:val="32"/>
        </w:rPr>
        <w:t xml:space="preserve"> </w:t>
      </w:r>
      <w:r w:rsidRPr="00E40558">
        <w:rPr>
          <w:sz w:val="32"/>
          <w:szCs w:val="32"/>
        </w:rPr>
        <w:t>This</w:t>
      </w:r>
      <w:r w:rsidR="00D65A84" w:rsidRPr="00E40558">
        <w:rPr>
          <w:sz w:val="32"/>
          <w:szCs w:val="32"/>
        </w:rPr>
        <w:t xml:space="preserve"> </w:t>
      </w:r>
      <w:r w:rsidRPr="00E40558">
        <w:rPr>
          <w:sz w:val="32"/>
          <w:szCs w:val="32"/>
        </w:rPr>
        <w:t>also</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how</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look</w:t>
      </w:r>
      <w:r w:rsidR="00D65A84" w:rsidRPr="00E40558">
        <w:rPr>
          <w:sz w:val="32"/>
          <w:szCs w:val="32"/>
        </w:rPr>
        <w:t xml:space="preserve"> </w:t>
      </w:r>
      <w:r w:rsidRPr="00E40558">
        <w:rPr>
          <w:sz w:val="32"/>
          <w:szCs w:val="32"/>
        </w:rPr>
        <w:t>after</w:t>
      </w:r>
      <w:r w:rsidR="00D65A84" w:rsidRPr="00E40558">
        <w:rPr>
          <w:sz w:val="32"/>
          <w:szCs w:val="32"/>
        </w:rPr>
        <w:t xml:space="preserve"> </w:t>
      </w:r>
      <w:r w:rsidRPr="00E40558">
        <w:rPr>
          <w:sz w:val="32"/>
          <w:szCs w:val="32"/>
        </w:rPr>
        <w:t>your</w:t>
      </w:r>
      <w:r w:rsidR="00D65A84" w:rsidRPr="00E40558">
        <w:rPr>
          <w:sz w:val="32"/>
          <w:szCs w:val="32"/>
        </w:rPr>
        <w:t xml:space="preserve"> </w:t>
      </w:r>
      <w:r w:rsidR="00115B43" w:rsidRPr="00E40558">
        <w:rPr>
          <w:sz w:val="32"/>
          <w:szCs w:val="32"/>
        </w:rPr>
        <w:br/>
      </w:r>
      <w:r w:rsidRPr="00E40558">
        <w:rPr>
          <w:sz w:val="32"/>
          <w:szCs w:val="32"/>
        </w:rPr>
        <w:t>mental</w:t>
      </w:r>
      <w:r w:rsidR="00D65A84" w:rsidRPr="00E40558">
        <w:rPr>
          <w:sz w:val="32"/>
          <w:szCs w:val="32"/>
        </w:rPr>
        <w:t xml:space="preserve"> </w:t>
      </w:r>
      <w:r w:rsidRPr="00E40558">
        <w:rPr>
          <w:sz w:val="32"/>
          <w:szCs w:val="32"/>
        </w:rPr>
        <w:t>health.</w:t>
      </w:r>
    </w:p>
    <w:p w14:paraId="018E4D19" w14:textId="77CFD84B" w:rsidR="001B223B" w:rsidRPr="00532343" w:rsidRDefault="001B223B" w:rsidP="001B223B">
      <w:pPr>
        <w:rPr>
          <w:sz w:val="32"/>
          <w:szCs w:val="32"/>
        </w:rPr>
      </w:pPr>
      <w:r w:rsidRPr="00532343">
        <w:rPr>
          <w:sz w:val="32"/>
          <w:szCs w:val="32"/>
        </w:rPr>
        <w:t>Medical</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includes</w:t>
      </w:r>
      <w:r w:rsidR="00D65A84" w:rsidRPr="00532343">
        <w:rPr>
          <w:sz w:val="32"/>
          <w:szCs w:val="32"/>
        </w:rPr>
        <w:t xml:space="preserve"> </w:t>
      </w:r>
      <w:r w:rsidRPr="00532343">
        <w:rPr>
          <w:sz w:val="32"/>
          <w:szCs w:val="32"/>
        </w:rPr>
        <w:t>caring</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wounds,</w:t>
      </w:r>
      <w:r w:rsidR="00D65A84" w:rsidRPr="00532343">
        <w:rPr>
          <w:sz w:val="32"/>
          <w:szCs w:val="32"/>
        </w:rPr>
        <w:t xml:space="preserve"> </w:t>
      </w:r>
      <w:r w:rsidRPr="00532343">
        <w:rPr>
          <w:sz w:val="32"/>
          <w:szCs w:val="32"/>
        </w:rPr>
        <w:t>catheter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stoma;</w:t>
      </w:r>
      <w:r w:rsidR="00D65A84" w:rsidRPr="00532343">
        <w:rPr>
          <w:sz w:val="32"/>
          <w:szCs w:val="32"/>
        </w:rPr>
        <w:t xml:space="preserve"> </w:t>
      </w:r>
      <w:r w:rsidRPr="00532343">
        <w:rPr>
          <w:sz w:val="32"/>
          <w:szCs w:val="32"/>
        </w:rPr>
        <w:t>acces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edical</w:t>
      </w:r>
      <w:r w:rsidR="00D65A84" w:rsidRPr="00532343">
        <w:rPr>
          <w:sz w:val="32"/>
          <w:szCs w:val="32"/>
        </w:rPr>
        <w:t xml:space="preserve"> </w:t>
      </w:r>
      <w:r w:rsidRPr="00532343">
        <w:rPr>
          <w:sz w:val="32"/>
          <w:szCs w:val="32"/>
        </w:rPr>
        <w:t>supplies,</w:t>
      </w:r>
      <w:r w:rsidR="00D65A84" w:rsidRPr="00532343">
        <w:rPr>
          <w:sz w:val="32"/>
          <w:szCs w:val="32"/>
        </w:rPr>
        <w:t xml:space="preserve"> </w:t>
      </w:r>
      <w:r w:rsidRPr="00532343">
        <w:rPr>
          <w:sz w:val="32"/>
          <w:szCs w:val="32"/>
        </w:rPr>
        <w:t>equipment</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their</w:t>
      </w:r>
      <w:r w:rsidR="00D65A84" w:rsidRPr="00532343">
        <w:rPr>
          <w:sz w:val="32"/>
          <w:szCs w:val="32"/>
        </w:rPr>
        <w:t xml:space="preserve"> </w:t>
      </w:r>
      <w:r w:rsidRPr="00532343">
        <w:rPr>
          <w:sz w:val="32"/>
          <w:szCs w:val="32"/>
        </w:rPr>
        <w:t>maintenance;</w:t>
      </w:r>
      <w:r w:rsidR="00D65A84" w:rsidRPr="00532343">
        <w:rPr>
          <w:sz w:val="32"/>
          <w:szCs w:val="32"/>
        </w:rPr>
        <w:t xml:space="preserve"> </w:t>
      </w:r>
      <w:r w:rsidRPr="00532343">
        <w:rPr>
          <w:sz w:val="32"/>
          <w:szCs w:val="32"/>
        </w:rPr>
        <w:t>using</w:t>
      </w:r>
      <w:r w:rsidR="00D65A84" w:rsidRPr="00532343">
        <w:rPr>
          <w:sz w:val="32"/>
          <w:szCs w:val="32"/>
        </w:rPr>
        <w:t xml:space="preserve"> </w:t>
      </w:r>
      <w:r w:rsidRPr="00532343">
        <w:rPr>
          <w:sz w:val="32"/>
          <w:szCs w:val="32"/>
        </w:rPr>
        <w:t>power-dependent</w:t>
      </w:r>
      <w:r w:rsidR="00D65A84" w:rsidRPr="00532343">
        <w:rPr>
          <w:sz w:val="32"/>
          <w:szCs w:val="32"/>
        </w:rPr>
        <w:t xml:space="preserve"> </w:t>
      </w:r>
      <w:r w:rsidRPr="00532343">
        <w:rPr>
          <w:sz w:val="32"/>
          <w:szCs w:val="32"/>
        </w:rPr>
        <w:t>equipmen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kee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liv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mobile.</w:t>
      </w:r>
    </w:p>
    <w:p w14:paraId="4B305CF2" w14:textId="26A03FAC" w:rsidR="001B223B" w:rsidRPr="00532343" w:rsidRDefault="001B223B" w:rsidP="001B223B">
      <w:pPr>
        <w:rPr>
          <w:sz w:val="32"/>
          <w:szCs w:val="32"/>
        </w:rPr>
      </w:pPr>
      <w:r w:rsidRPr="00532343">
        <w:rPr>
          <w:sz w:val="32"/>
          <w:szCs w:val="32"/>
        </w:rPr>
        <w:t>Many</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find</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most</w:t>
      </w:r>
      <w:r w:rsidR="00D65A84" w:rsidRPr="00532343">
        <w:rPr>
          <w:sz w:val="32"/>
          <w:szCs w:val="32"/>
        </w:rPr>
        <w:t xml:space="preserve"> </w:t>
      </w:r>
      <w:r w:rsidRPr="00532343">
        <w:rPr>
          <w:sz w:val="32"/>
          <w:szCs w:val="32"/>
        </w:rPr>
        <w:t>complex</w:t>
      </w:r>
      <w:r w:rsidR="00D65A84" w:rsidRPr="00532343">
        <w:rPr>
          <w:sz w:val="32"/>
          <w:szCs w:val="32"/>
        </w:rPr>
        <w:t xml:space="preserve"> </w:t>
      </w:r>
      <w:r w:rsidRPr="00532343">
        <w:rPr>
          <w:sz w:val="32"/>
          <w:szCs w:val="32"/>
        </w:rPr>
        <w:t>section</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planning.</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raise</w:t>
      </w:r>
      <w:r w:rsidR="00D65A84" w:rsidRPr="00532343">
        <w:rPr>
          <w:sz w:val="32"/>
          <w:szCs w:val="32"/>
        </w:rPr>
        <w:t xml:space="preserve"> </w:t>
      </w:r>
      <w:r w:rsidRPr="00532343">
        <w:rPr>
          <w:sz w:val="32"/>
          <w:szCs w:val="32"/>
        </w:rPr>
        <w:t>gaps,</w:t>
      </w:r>
      <w:r w:rsidR="00D65A84" w:rsidRPr="00532343">
        <w:rPr>
          <w:sz w:val="32"/>
          <w:szCs w:val="32"/>
        </w:rPr>
        <w:t xml:space="preserve"> </w:t>
      </w:r>
      <w:r w:rsidRPr="00532343">
        <w:rPr>
          <w:sz w:val="32"/>
          <w:szCs w:val="32"/>
        </w:rPr>
        <w:t>questions</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concerns.</w:t>
      </w:r>
      <w:r w:rsidR="00D65A84" w:rsidRPr="00532343">
        <w:rPr>
          <w:sz w:val="32"/>
          <w:szCs w:val="32"/>
        </w:rPr>
        <w:t xml:space="preserve"> </w:t>
      </w:r>
      <w:r w:rsidRPr="00532343">
        <w:rPr>
          <w:sz w:val="32"/>
          <w:szCs w:val="32"/>
        </w:rPr>
        <w:t>Some</w:t>
      </w:r>
      <w:r w:rsidR="00D65A84" w:rsidRPr="00532343">
        <w:rPr>
          <w:sz w:val="32"/>
          <w:szCs w:val="32"/>
        </w:rPr>
        <w:t xml:space="preserve"> </w:t>
      </w:r>
      <w:r w:rsidRPr="00532343">
        <w:rPr>
          <w:sz w:val="32"/>
          <w:szCs w:val="32"/>
        </w:rPr>
        <w:t>parts</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out</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irect</w:t>
      </w:r>
      <w:r w:rsidR="00D65A84" w:rsidRPr="00532343">
        <w:rPr>
          <w:sz w:val="32"/>
          <w:szCs w:val="32"/>
        </w:rPr>
        <w:t xml:space="preserve"> </w:t>
      </w:r>
      <w:r w:rsidRPr="00532343">
        <w:rPr>
          <w:sz w:val="32"/>
          <w:szCs w:val="32"/>
        </w:rPr>
        <w:t>control.</w:t>
      </w:r>
      <w:r w:rsidR="00D65A84" w:rsidRPr="00532343">
        <w:rPr>
          <w:sz w:val="32"/>
          <w:szCs w:val="32"/>
        </w:rPr>
        <w:t xml:space="preserve"> </w:t>
      </w:r>
      <w:r w:rsidRPr="00532343">
        <w:rPr>
          <w:sz w:val="32"/>
          <w:szCs w:val="32"/>
        </w:rPr>
        <w:t>Write</w:t>
      </w:r>
      <w:r w:rsidR="00D65A84" w:rsidRPr="00532343">
        <w:rPr>
          <w:sz w:val="32"/>
          <w:szCs w:val="32"/>
        </w:rPr>
        <w:t xml:space="preserve"> </w:t>
      </w:r>
      <w:r w:rsidRPr="00532343">
        <w:rPr>
          <w:sz w:val="32"/>
          <w:szCs w:val="32"/>
        </w:rPr>
        <w:t>dow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much</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Bring</w:t>
      </w:r>
      <w:r w:rsidR="00D65A84" w:rsidRPr="00532343">
        <w:rPr>
          <w:sz w:val="32"/>
          <w:szCs w:val="32"/>
        </w:rPr>
        <w:t xml:space="preserve"> </w:t>
      </w:r>
      <w:r w:rsidRPr="00532343">
        <w:rPr>
          <w:sz w:val="32"/>
          <w:szCs w:val="32"/>
        </w:rPr>
        <w:t>question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local</w:t>
      </w:r>
      <w:r w:rsidR="00D65A84" w:rsidRPr="00532343">
        <w:rPr>
          <w:sz w:val="32"/>
          <w:szCs w:val="32"/>
        </w:rPr>
        <w:t xml:space="preserve"> </w:t>
      </w:r>
      <w:r w:rsidRPr="00532343">
        <w:rPr>
          <w:sz w:val="32"/>
          <w:szCs w:val="32"/>
        </w:rPr>
        <w:t>GP,</w:t>
      </w:r>
      <w:r w:rsidR="00D65A84" w:rsidRPr="00532343">
        <w:rPr>
          <w:sz w:val="32"/>
          <w:szCs w:val="32"/>
        </w:rPr>
        <w:t xml:space="preserve"> </w:t>
      </w:r>
      <w:r w:rsidRPr="00532343">
        <w:rPr>
          <w:sz w:val="32"/>
          <w:szCs w:val="32"/>
        </w:rPr>
        <w:t>health</w:t>
      </w:r>
      <w:r w:rsidR="00D65A84" w:rsidRPr="00532343">
        <w:rPr>
          <w:sz w:val="32"/>
          <w:szCs w:val="32"/>
        </w:rPr>
        <w:t xml:space="preserve"> </w:t>
      </w:r>
      <w:r w:rsidRPr="00532343">
        <w:rPr>
          <w:sz w:val="32"/>
          <w:szCs w:val="32"/>
        </w:rPr>
        <w:t>group,</w:t>
      </w:r>
      <w:r w:rsidR="00D65A84" w:rsidRPr="00532343">
        <w:rPr>
          <w:sz w:val="32"/>
          <w:szCs w:val="32"/>
        </w:rPr>
        <w:t xml:space="preserve"> </w:t>
      </w:r>
      <w:r w:rsidRPr="00532343">
        <w:rPr>
          <w:sz w:val="32"/>
          <w:szCs w:val="32"/>
        </w:rPr>
        <w:t>advocacy</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harmacist.</w:t>
      </w:r>
    </w:p>
    <w:p w14:paraId="196A97D8" w14:textId="77777777" w:rsidR="001B223B" w:rsidRPr="00532343" w:rsidRDefault="001B223B" w:rsidP="001B223B">
      <w:pPr>
        <w:pStyle w:val="Heading3"/>
        <w:rPr>
          <w:sz w:val="32"/>
          <w:szCs w:val="32"/>
        </w:rPr>
      </w:pPr>
      <w:r w:rsidRPr="00532343">
        <w:rPr>
          <w:sz w:val="32"/>
          <w:szCs w:val="32"/>
        </w:rPr>
        <w:t>Consider:</w:t>
      </w:r>
    </w:p>
    <w:p w14:paraId="7B9AC210" w14:textId="733D3412" w:rsidR="001B223B" w:rsidRPr="00092749" w:rsidRDefault="001B223B" w:rsidP="00092749">
      <w:pPr>
        <w:pStyle w:val="ListBulletSpacing"/>
      </w:pPr>
      <w:r w:rsidRPr="00532343">
        <w:t>Where</w:t>
      </w:r>
      <w:r w:rsidR="00D65A84" w:rsidRPr="00532343">
        <w:t xml:space="preserve"> </w:t>
      </w:r>
      <w:r w:rsidRPr="00532343">
        <w:t>do</w:t>
      </w:r>
      <w:r w:rsidR="00D65A84" w:rsidRPr="00532343">
        <w:t xml:space="preserve"> </w:t>
      </w:r>
      <w:r w:rsidRPr="00532343">
        <w:t>I</w:t>
      </w:r>
      <w:r w:rsidR="00D65A84" w:rsidRPr="00532343">
        <w:t xml:space="preserve"> </w:t>
      </w:r>
      <w:r w:rsidRPr="00532343">
        <w:t>keep</w:t>
      </w:r>
      <w:r w:rsidR="00D65A84" w:rsidRPr="00532343">
        <w:t xml:space="preserve"> </w:t>
      </w:r>
      <w:r w:rsidRPr="00532343">
        <w:t>my</w:t>
      </w:r>
      <w:r w:rsidR="00D65A84" w:rsidRPr="00532343">
        <w:t xml:space="preserve"> </w:t>
      </w:r>
      <w:r w:rsidRPr="00532343">
        <w:t>health</w:t>
      </w:r>
      <w:r w:rsidR="00D65A84" w:rsidRPr="00532343">
        <w:t xml:space="preserve"> </w:t>
      </w:r>
      <w:r w:rsidRPr="00532343">
        <w:t>information?</w:t>
      </w:r>
      <w:r w:rsidR="00D65A84" w:rsidRPr="00532343">
        <w:t xml:space="preserve"> </w:t>
      </w:r>
      <w:r w:rsidRPr="00532343">
        <w:br/>
        <w:t>(</w:t>
      </w:r>
      <w:proofErr w:type="spellStart"/>
      <w:r w:rsidRPr="00532343">
        <w:t>Eg.</w:t>
      </w:r>
      <w:proofErr w:type="spellEnd"/>
      <w:r w:rsidR="00D65A84" w:rsidRPr="00532343">
        <w:t xml:space="preserve"> </w:t>
      </w:r>
      <w:r w:rsidRPr="00532343">
        <w:t>Identification</w:t>
      </w:r>
      <w:r w:rsidRPr="00092749">
        <w:t>,</w:t>
      </w:r>
      <w:r w:rsidR="00D65A84" w:rsidRPr="00092749">
        <w:t xml:space="preserve"> </w:t>
      </w:r>
      <w:r w:rsidRPr="00092749">
        <w:t>NHI,</w:t>
      </w:r>
      <w:r w:rsidR="00D65A84" w:rsidRPr="00092749">
        <w:t xml:space="preserve"> </w:t>
      </w:r>
      <w:r w:rsidRPr="00092749">
        <w:t>health</w:t>
      </w:r>
      <w:r w:rsidR="00D65A84" w:rsidRPr="00092749">
        <w:t xml:space="preserve"> </w:t>
      </w:r>
      <w:r w:rsidRPr="00092749">
        <w:t>records.)</w:t>
      </w:r>
    </w:p>
    <w:p w14:paraId="7B13E3C2" w14:textId="2D310DB2" w:rsidR="001B223B" w:rsidRPr="00092749" w:rsidRDefault="001B223B" w:rsidP="00092749">
      <w:pPr>
        <w:pStyle w:val="ListBulletSpacing"/>
      </w:pPr>
      <w:r w:rsidRPr="00092749">
        <w:t>What</w:t>
      </w:r>
      <w:r w:rsidR="00D65A84" w:rsidRPr="00092749">
        <w:t xml:space="preserve"> </w:t>
      </w:r>
      <w:r w:rsidRPr="00092749">
        <w:t>are</w:t>
      </w:r>
      <w:r w:rsidR="00D65A84" w:rsidRPr="00092749">
        <w:t xml:space="preserve"> </w:t>
      </w:r>
      <w:r w:rsidRPr="00092749">
        <w:t>my</w:t>
      </w:r>
      <w:r w:rsidR="00D65A84" w:rsidRPr="00092749">
        <w:t xml:space="preserve"> </w:t>
      </w:r>
      <w:r w:rsidRPr="00092749">
        <w:t>health</w:t>
      </w:r>
      <w:r w:rsidR="00D65A84" w:rsidRPr="00092749">
        <w:t xml:space="preserve"> </w:t>
      </w:r>
      <w:r w:rsidRPr="00092749">
        <w:t>conditions/exercise/nutrition</w:t>
      </w:r>
      <w:r w:rsidR="00D65A84" w:rsidRPr="00092749">
        <w:t xml:space="preserve"> </w:t>
      </w:r>
      <w:r w:rsidRPr="00092749">
        <w:t>needs?</w:t>
      </w:r>
    </w:p>
    <w:p w14:paraId="451584BC" w14:textId="3952D30E" w:rsidR="001B223B" w:rsidRPr="00092749" w:rsidRDefault="001B223B"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manage</w:t>
      </w:r>
      <w:r w:rsidR="00D65A84" w:rsidRPr="00092749">
        <w:t xml:space="preserve"> </w:t>
      </w:r>
      <w:r w:rsidRPr="00092749">
        <w:t>and</w:t>
      </w:r>
      <w:r w:rsidR="00D65A84" w:rsidRPr="00092749">
        <w:t xml:space="preserve"> </w:t>
      </w:r>
      <w:r w:rsidRPr="00092749">
        <w:t>monitor</w:t>
      </w:r>
      <w:r w:rsidR="00D65A84" w:rsidRPr="00092749">
        <w:t xml:space="preserve"> </w:t>
      </w:r>
      <w:r w:rsidRPr="00092749">
        <w:t>my</w:t>
      </w:r>
      <w:r w:rsidR="00D65A84" w:rsidRPr="00092749">
        <w:t xml:space="preserve"> </w:t>
      </w:r>
      <w:r w:rsidRPr="00092749">
        <w:t>health/medical/treatment?</w:t>
      </w:r>
      <w:r w:rsidR="00D65A84" w:rsidRPr="00092749">
        <w:t xml:space="preserve"> </w:t>
      </w:r>
    </w:p>
    <w:p w14:paraId="6591F27E" w14:textId="563C004E" w:rsidR="001B223B" w:rsidRPr="00092749" w:rsidRDefault="001B223B" w:rsidP="00092749">
      <w:pPr>
        <w:pStyle w:val="ListBulletSpacing"/>
      </w:pPr>
      <w:r w:rsidRPr="00092749">
        <w:t>What</w:t>
      </w:r>
      <w:r w:rsidR="00D65A84" w:rsidRPr="00092749">
        <w:t xml:space="preserve"> </w:t>
      </w:r>
      <w:r w:rsidRPr="00092749">
        <w:t>monitoring</w:t>
      </w:r>
      <w:r w:rsidR="00D65A84" w:rsidRPr="00092749">
        <w:t xml:space="preserve"> </w:t>
      </w:r>
      <w:r w:rsidRPr="00092749">
        <w:t>devices</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make</w:t>
      </w:r>
      <w:r w:rsidR="00D65A84" w:rsidRPr="00092749">
        <w:t xml:space="preserve"> </w:t>
      </w:r>
      <w:r w:rsidRPr="00092749">
        <w:t>sure</w:t>
      </w:r>
      <w:r w:rsidR="00D65A84" w:rsidRPr="00092749">
        <w:t xml:space="preserve"> </w:t>
      </w:r>
      <w:r w:rsidRPr="00092749">
        <w:t>are</w:t>
      </w:r>
      <w:r w:rsidR="00D65A84" w:rsidRPr="00092749">
        <w:t xml:space="preserve"> </w:t>
      </w:r>
      <w:r w:rsidRPr="00092749">
        <w:t>working</w:t>
      </w:r>
      <w:r w:rsidR="00D65A84" w:rsidRPr="00092749">
        <w:t xml:space="preserve"> </w:t>
      </w:r>
      <w:r w:rsidRPr="00092749">
        <w:t>or</w:t>
      </w:r>
      <w:r w:rsidR="00D65A84" w:rsidRPr="00092749">
        <w:t xml:space="preserve"> </w:t>
      </w:r>
      <w:r w:rsidRPr="00092749">
        <w:t>have</w:t>
      </w:r>
      <w:r w:rsidR="00D65A84" w:rsidRPr="00092749">
        <w:t xml:space="preserve"> </w:t>
      </w:r>
      <w:r w:rsidRPr="00092749">
        <w:t>supplies?</w:t>
      </w:r>
    </w:p>
    <w:p w14:paraId="3A2C9882" w14:textId="3BD13494" w:rsidR="001B223B" w:rsidRPr="00092749" w:rsidRDefault="001B223B" w:rsidP="00092749">
      <w:pPr>
        <w:pStyle w:val="ListBulletSpacing"/>
      </w:pPr>
      <w:r w:rsidRPr="00092749">
        <w:t>What</w:t>
      </w:r>
      <w:r w:rsidR="00D65A84" w:rsidRPr="00092749">
        <w:t xml:space="preserve"> </w:t>
      </w:r>
      <w:r w:rsidRPr="00092749">
        <w:t>power</w:t>
      </w:r>
      <w:r w:rsidR="00D65A84" w:rsidRPr="00092749">
        <w:t xml:space="preserve"> </w:t>
      </w:r>
      <w:r w:rsidRPr="00092749">
        <w:t>sources</w:t>
      </w:r>
      <w:r w:rsidR="00D65A84" w:rsidRPr="00092749">
        <w:t xml:space="preserve"> </w:t>
      </w:r>
      <w:r w:rsidRPr="00092749">
        <w:t>are</w:t>
      </w:r>
      <w:r w:rsidR="00D65A84" w:rsidRPr="00092749">
        <w:t xml:space="preserve"> </w:t>
      </w:r>
      <w:r w:rsidRPr="00092749">
        <w:t>needed</w:t>
      </w:r>
      <w:r w:rsidR="00D65A84" w:rsidRPr="00092749">
        <w:t xml:space="preserve"> </w:t>
      </w:r>
      <w:r w:rsidRPr="00092749">
        <w:t>to</w:t>
      </w:r>
      <w:r w:rsidR="00D65A84" w:rsidRPr="00092749">
        <w:t xml:space="preserve"> </w:t>
      </w:r>
      <w:r w:rsidRPr="00092749">
        <w:t>operate</w:t>
      </w:r>
      <w:r w:rsidR="00D65A84" w:rsidRPr="00092749">
        <w:t xml:space="preserve"> </w:t>
      </w:r>
      <w:r w:rsidRPr="00092749">
        <w:t>my</w:t>
      </w:r>
      <w:r w:rsidR="00D65A84" w:rsidRPr="00092749">
        <w:t xml:space="preserve"> </w:t>
      </w:r>
      <w:r w:rsidRPr="00092749">
        <w:t>medical</w:t>
      </w:r>
      <w:r w:rsidR="00D65A84" w:rsidRPr="00092749">
        <w:t xml:space="preserve"> </w:t>
      </w:r>
      <w:r w:rsidRPr="00092749">
        <w:t>equipment?</w:t>
      </w:r>
      <w:r w:rsidR="00D65A84" w:rsidRPr="00092749">
        <w:t xml:space="preserve"> </w:t>
      </w:r>
      <w:r w:rsidRPr="00092749">
        <w:t>(</w:t>
      </w:r>
      <w:proofErr w:type="spellStart"/>
      <w:r w:rsidRPr="00092749">
        <w:t>Eg.</w:t>
      </w:r>
      <w:proofErr w:type="spellEnd"/>
      <w:r w:rsidR="00D65A84" w:rsidRPr="00092749">
        <w:t xml:space="preserve"> </w:t>
      </w:r>
      <w:r w:rsidRPr="00092749">
        <w:t>Battery,</w:t>
      </w:r>
      <w:r w:rsidR="00D65A84" w:rsidRPr="00092749">
        <w:t xml:space="preserve"> </w:t>
      </w:r>
      <w:r w:rsidRPr="00092749">
        <w:t>electricity.)</w:t>
      </w:r>
    </w:p>
    <w:p w14:paraId="5BE3819A" w14:textId="6493D396" w:rsidR="001B223B" w:rsidRPr="00092749" w:rsidRDefault="001B223B" w:rsidP="00092749">
      <w:pPr>
        <w:pStyle w:val="ListBulletSpacing"/>
      </w:pPr>
      <w:r w:rsidRPr="00092749">
        <w:t>Where</w:t>
      </w:r>
      <w:r w:rsidR="00D65A84" w:rsidRPr="00092749">
        <w:t xml:space="preserve"> </w:t>
      </w:r>
      <w:r w:rsidRPr="00092749">
        <w:t>do</w:t>
      </w:r>
      <w:r w:rsidR="00D65A84" w:rsidRPr="00092749">
        <w:t xml:space="preserve"> </w:t>
      </w:r>
      <w:r w:rsidRPr="00092749">
        <w:t>I</w:t>
      </w:r>
      <w:r w:rsidR="00D65A84" w:rsidRPr="00092749">
        <w:t xml:space="preserve"> </w:t>
      </w:r>
      <w:r w:rsidRPr="00092749">
        <w:t>get</w:t>
      </w:r>
      <w:r w:rsidR="00D65A84" w:rsidRPr="00092749">
        <w:t xml:space="preserve"> </w:t>
      </w:r>
      <w:r w:rsidRPr="00092749">
        <w:t>my</w:t>
      </w:r>
      <w:r w:rsidR="00D65A84" w:rsidRPr="00092749">
        <w:t xml:space="preserve"> </w:t>
      </w:r>
      <w:r w:rsidRPr="00092749">
        <w:t>supplies?</w:t>
      </w:r>
      <w:r w:rsidR="00D65A84" w:rsidRPr="00092749">
        <w:t xml:space="preserve"> </w:t>
      </w: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manage</w:t>
      </w:r>
      <w:r w:rsidR="00D65A84" w:rsidRPr="00092749">
        <w:t xml:space="preserve"> </w:t>
      </w:r>
      <w:r w:rsidRPr="00092749">
        <w:t>my</w:t>
      </w:r>
      <w:r w:rsidR="00D65A84" w:rsidRPr="00092749">
        <w:t xml:space="preserve"> </w:t>
      </w:r>
      <w:r w:rsidRPr="00092749">
        <w:t>supplies?</w:t>
      </w:r>
    </w:p>
    <w:p w14:paraId="273D92F4" w14:textId="277C3BAB" w:rsidR="001B223B" w:rsidRPr="00092749" w:rsidRDefault="001B223B" w:rsidP="00092749">
      <w:pPr>
        <w:pStyle w:val="ListBulletSpacing"/>
      </w:pPr>
      <w:r w:rsidRPr="00092749">
        <w:t>What</w:t>
      </w:r>
      <w:r w:rsidR="00D65A84" w:rsidRPr="00092749">
        <w:t xml:space="preserve"> </w:t>
      </w:r>
      <w:r w:rsidRPr="00092749">
        <w:t>treatments/therapies</w:t>
      </w:r>
      <w:r w:rsidR="00D65A84" w:rsidRPr="00092749">
        <w:t xml:space="preserve"> </w:t>
      </w:r>
      <w:r w:rsidRPr="00092749">
        <w:t>are</w:t>
      </w:r>
      <w:r w:rsidR="00D65A84" w:rsidRPr="00092749">
        <w:t xml:space="preserve"> </w:t>
      </w:r>
      <w:r w:rsidRPr="00092749">
        <w:t>important</w:t>
      </w:r>
      <w:r w:rsidR="00D65A84" w:rsidRPr="00092749">
        <w:t xml:space="preserve"> </w:t>
      </w:r>
      <w:r w:rsidRPr="00092749">
        <w:t>for</w:t>
      </w:r>
      <w:r w:rsidR="00D65A84" w:rsidRPr="00092749">
        <w:t xml:space="preserve"> </w:t>
      </w:r>
      <w:r w:rsidRPr="00092749">
        <w:t>my</w:t>
      </w:r>
      <w:r w:rsidR="00D65A84" w:rsidRPr="00092749">
        <w:t xml:space="preserve"> </w:t>
      </w:r>
      <w:r w:rsidRPr="00092749">
        <w:t>physical</w:t>
      </w:r>
      <w:r w:rsidR="00D65A84" w:rsidRPr="00092749">
        <w:t xml:space="preserve"> </w:t>
      </w:r>
      <w:r w:rsidRPr="00092749">
        <w:t>health,</w:t>
      </w:r>
      <w:r w:rsidR="00D65A84" w:rsidRPr="00092749">
        <w:t xml:space="preserve"> </w:t>
      </w:r>
      <w:r w:rsidRPr="00092749">
        <w:t>my</w:t>
      </w:r>
      <w:r w:rsidR="00D65A84" w:rsidRPr="00092749">
        <w:t xml:space="preserve"> </w:t>
      </w:r>
      <w:r w:rsidRPr="00092749">
        <w:t>mental</w:t>
      </w:r>
      <w:r w:rsidR="00D65A84" w:rsidRPr="00092749">
        <w:t xml:space="preserve"> </w:t>
      </w:r>
      <w:r w:rsidRPr="00092749">
        <w:t>health</w:t>
      </w:r>
      <w:r w:rsidR="00D65A84" w:rsidRPr="00092749">
        <w:t xml:space="preserve"> </w:t>
      </w:r>
      <w:r w:rsidRPr="00092749">
        <w:t>and</w:t>
      </w:r>
      <w:r w:rsidR="00D65A84" w:rsidRPr="00092749">
        <w:t xml:space="preserve"> </w:t>
      </w:r>
      <w:r w:rsidRPr="00092749">
        <w:t>well-being?</w:t>
      </w:r>
    </w:p>
    <w:p w14:paraId="7F5B991E" w14:textId="63DAD400" w:rsidR="001B223B" w:rsidRPr="00532343" w:rsidRDefault="001B223B" w:rsidP="00092749">
      <w:pPr>
        <w:pStyle w:val="ListBulletSpacing"/>
      </w:pPr>
      <w:r w:rsidRPr="00092749">
        <w:t>Do</w:t>
      </w:r>
      <w:r w:rsidR="00D65A84" w:rsidRPr="00092749">
        <w:t xml:space="preserve"> </w:t>
      </w:r>
      <w:r w:rsidRPr="00092749">
        <w:t>I</w:t>
      </w:r>
      <w:r w:rsidR="00D65A84" w:rsidRPr="00092749">
        <w:t xml:space="preserve"> </w:t>
      </w:r>
      <w:r w:rsidRPr="00092749">
        <w:t>have</w:t>
      </w:r>
      <w:r w:rsidR="00D65A84" w:rsidRPr="00092749">
        <w:t xml:space="preserve"> </w:t>
      </w:r>
      <w:r w:rsidRPr="00092749">
        <w:t>private</w:t>
      </w:r>
      <w:r w:rsidR="00D65A84" w:rsidRPr="00532343">
        <w:t xml:space="preserve"> </w:t>
      </w:r>
      <w:r w:rsidRPr="00532343">
        <w:t>health</w:t>
      </w:r>
      <w:r w:rsidR="00D65A84" w:rsidRPr="00532343">
        <w:t xml:space="preserve"> </w:t>
      </w:r>
      <w:r w:rsidRPr="00532343">
        <w:t>insurance?</w:t>
      </w:r>
      <w:r w:rsidR="00D65A84" w:rsidRPr="00532343">
        <w:t xml:space="preserve"> </w:t>
      </w:r>
      <w:r w:rsidRPr="00532343">
        <w:t>What</w:t>
      </w:r>
      <w:r w:rsidR="00D65A84" w:rsidRPr="00532343">
        <w:t xml:space="preserve"> </w:t>
      </w:r>
      <w:r w:rsidRPr="00532343">
        <w:t>services</w:t>
      </w:r>
      <w:r w:rsidR="00D65A84" w:rsidRPr="00532343">
        <w:t xml:space="preserve"> </w:t>
      </w:r>
      <w:r w:rsidRPr="00532343">
        <w:t>are</w:t>
      </w:r>
      <w:r w:rsidR="00D65A84" w:rsidRPr="00532343">
        <w:t xml:space="preserve"> </w:t>
      </w:r>
      <w:r w:rsidRPr="00532343">
        <w:t>covered</w:t>
      </w:r>
      <w:r w:rsidR="00D65A84" w:rsidRPr="00532343">
        <w:t xml:space="preserve"> </w:t>
      </w:r>
      <w:r w:rsidRPr="00532343">
        <w:t>by</w:t>
      </w:r>
      <w:r w:rsidR="00D65A84" w:rsidRPr="00532343">
        <w:t xml:space="preserve"> </w:t>
      </w:r>
      <w:r w:rsidRPr="00532343">
        <w:t>my</w:t>
      </w:r>
      <w:r w:rsidR="00D65A84" w:rsidRPr="00532343">
        <w:t xml:space="preserve"> </w:t>
      </w:r>
      <w:r w:rsidRPr="00532343">
        <w:t>insurance?</w:t>
      </w:r>
    </w:p>
    <w:p w14:paraId="2AFC8A21" w14:textId="540C7C7A" w:rsidR="007C5F54" w:rsidRDefault="007C5F54" w:rsidP="007C5F54">
      <w:pPr>
        <w:pStyle w:val="Heading3"/>
        <w:spacing w:after="600"/>
      </w:pPr>
    </w:p>
    <w:p w14:paraId="6D7B279D" w14:textId="6970E48B" w:rsidR="006E78C9" w:rsidRPr="00532343" w:rsidRDefault="006E78C9" w:rsidP="006E78C9">
      <w:pPr>
        <w:pStyle w:val="Heading3"/>
        <w:rPr>
          <w:sz w:val="32"/>
          <w:szCs w:val="32"/>
        </w:rPr>
      </w:pPr>
      <w:r w:rsidRPr="00532343">
        <w:rPr>
          <w:sz w:val="32"/>
          <w:szCs w:val="32"/>
        </w:rPr>
        <w:t>Medication:</w:t>
      </w:r>
    </w:p>
    <w:p w14:paraId="401BF53E" w14:textId="1806A41D" w:rsidR="007C725E" w:rsidRPr="00532343" w:rsidRDefault="006E78C9" w:rsidP="00532343">
      <w:pPr>
        <w:pStyle w:val="ListBullet"/>
        <w:spacing w:line="278" w:lineRule="auto"/>
        <w:rPr>
          <w:szCs w:val="32"/>
        </w:rPr>
      </w:pPr>
      <w:r w:rsidRPr="00532343">
        <w:rPr>
          <w:szCs w:val="32"/>
        </w:rPr>
        <w:t>Discuss</w:t>
      </w:r>
      <w:r w:rsidR="00D65A84" w:rsidRPr="00532343">
        <w:rPr>
          <w:szCs w:val="32"/>
        </w:rPr>
        <w:t xml:space="preserve"> </w:t>
      </w:r>
      <w:r w:rsidRPr="00532343">
        <w:rPr>
          <w:szCs w:val="32"/>
        </w:rPr>
        <w:t>with</w:t>
      </w:r>
      <w:r w:rsidR="00D65A84" w:rsidRPr="00532343">
        <w:rPr>
          <w:szCs w:val="32"/>
        </w:rPr>
        <w:t xml:space="preserve"> </w:t>
      </w:r>
      <w:r w:rsidRPr="00532343">
        <w:rPr>
          <w:szCs w:val="32"/>
        </w:rPr>
        <w:t>your</w:t>
      </w:r>
      <w:r w:rsidR="00D65A84" w:rsidRPr="00532343">
        <w:rPr>
          <w:szCs w:val="32"/>
        </w:rPr>
        <w:t xml:space="preserve"> </w:t>
      </w:r>
      <w:r w:rsidRPr="00532343">
        <w:rPr>
          <w:szCs w:val="32"/>
        </w:rPr>
        <w:t>doctor</w:t>
      </w:r>
      <w:r w:rsidR="00D65A84" w:rsidRPr="00532343">
        <w:rPr>
          <w:szCs w:val="32"/>
        </w:rPr>
        <w:t xml:space="preserve"> </w:t>
      </w:r>
      <w:r w:rsidRPr="00532343">
        <w:rPr>
          <w:szCs w:val="32"/>
        </w:rPr>
        <w:t>how</w:t>
      </w:r>
      <w:r w:rsidR="00D65A84" w:rsidRPr="00532343">
        <w:rPr>
          <w:szCs w:val="32"/>
        </w:rPr>
        <w:t xml:space="preserve"> </w:t>
      </w:r>
      <w:r w:rsidRPr="00532343">
        <w:rPr>
          <w:szCs w:val="32"/>
        </w:rPr>
        <w:t>you</w:t>
      </w:r>
      <w:r w:rsidR="00D65A84" w:rsidRPr="00532343">
        <w:rPr>
          <w:szCs w:val="32"/>
        </w:rPr>
        <w:t xml:space="preserve"> </w:t>
      </w:r>
      <w:r w:rsidRPr="00532343">
        <w:rPr>
          <w:szCs w:val="32"/>
        </w:rPr>
        <w:t>will</w:t>
      </w:r>
      <w:r w:rsidR="00D65A84" w:rsidRPr="00532343">
        <w:rPr>
          <w:szCs w:val="32"/>
        </w:rPr>
        <w:t xml:space="preserve"> </w:t>
      </w:r>
      <w:r w:rsidRPr="00532343">
        <w:rPr>
          <w:szCs w:val="32"/>
        </w:rPr>
        <w:t>access</w:t>
      </w:r>
      <w:r w:rsidR="00D65A84" w:rsidRPr="00532343">
        <w:rPr>
          <w:szCs w:val="32"/>
        </w:rPr>
        <w:t xml:space="preserve"> </w:t>
      </w:r>
      <w:r w:rsidRPr="00532343">
        <w:rPr>
          <w:szCs w:val="32"/>
        </w:rPr>
        <w:t>medication</w:t>
      </w:r>
      <w:r w:rsidR="00D65A84" w:rsidRPr="00532343">
        <w:rPr>
          <w:szCs w:val="32"/>
        </w:rPr>
        <w:t xml:space="preserve"> </w:t>
      </w:r>
      <w:r w:rsidRPr="00532343">
        <w:rPr>
          <w:szCs w:val="32"/>
        </w:rPr>
        <w:t>during</w:t>
      </w:r>
      <w:r w:rsidR="00D65A84" w:rsidRPr="00532343">
        <w:rPr>
          <w:szCs w:val="32"/>
        </w:rPr>
        <w:t xml:space="preserve"> </w:t>
      </w:r>
      <w:r w:rsidRPr="00532343">
        <w:rPr>
          <w:szCs w:val="32"/>
        </w:rPr>
        <w:t>and</w:t>
      </w:r>
      <w:r w:rsidR="00D65A84" w:rsidRPr="00532343">
        <w:rPr>
          <w:szCs w:val="32"/>
        </w:rPr>
        <w:t xml:space="preserve"> </w:t>
      </w:r>
      <w:r w:rsidRPr="00532343">
        <w:rPr>
          <w:szCs w:val="32"/>
        </w:rPr>
        <w:t>after</w:t>
      </w:r>
      <w:r w:rsidR="00D65A84" w:rsidRPr="00532343">
        <w:rPr>
          <w:szCs w:val="32"/>
        </w:rPr>
        <w:t xml:space="preserve"> </w:t>
      </w:r>
      <w:r w:rsidRPr="00532343">
        <w:rPr>
          <w:szCs w:val="32"/>
        </w:rPr>
        <w:t>an</w:t>
      </w:r>
      <w:r w:rsidR="00D65A84" w:rsidRPr="00532343">
        <w:rPr>
          <w:szCs w:val="32"/>
        </w:rPr>
        <w:t xml:space="preserve"> </w:t>
      </w:r>
      <w:r w:rsidRPr="00532343">
        <w:rPr>
          <w:szCs w:val="32"/>
        </w:rPr>
        <w:t>emergency,</w:t>
      </w:r>
      <w:r w:rsidR="00D65A84" w:rsidRPr="00532343">
        <w:rPr>
          <w:szCs w:val="32"/>
        </w:rPr>
        <w:t xml:space="preserve"> </w:t>
      </w:r>
      <w:r w:rsidRPr="00532343">
        <w:rPr>
          <w:szCs w:val="32"/>
        </w:rPr>
        <w:t>especially</w:t>
      </w:r>
      <w:r w:rsidR="00D65A84" w:rsidRPr="00532343">
        <w:rPr>
          <w:szCs w:val="32"/>
        </w:rPr>
        <w:t xml:space="preserve"> </w:t>
      </w:r>
      <w:r w:rsidRPr="00532343">
        <w:rPr>
          <w:szCs w:val="32"/>
        </w:rPr>
        <w:t>medications</w:t>
      </w:r>
      <w:r w:rsidR="00D65A84" w:rsidRPr="00532343">
        <w:rPr>
          <w:szCs w:val="32"/>
        </w:rPr>
        <w:t xml:space="preserve"> </w:t>
      </w:r>
      <w:r w:rsidRPr="00532343">
        <w:rPr>
          <w:szCs w:val="32"/>
        </w:rPr>
        <w:t>and</w:t>
      </w:r>
      <w:r w:rsidR="00D65A84" w:rsidRPr="00532343">
        <w:rPr>
          <w:szCs w:val="32"/>
        </w:rPr>
        <w:t xml:space="preserve"> </w:t>
      </w:r>
      <w:r w:rsidRPr="00532343">
        <w:rPr>
          <w:szCs w:val="32"/>
        </w:rPr>
        <w:t>supplies</w:t>
      </w:r>
      <w:r w:rsidR="00D65A84" w:rsidRPr="00532343">
        <w:rPr>
          <w:szCs w:val="32"/>
        </w:rPr>
        <w:t xml:space="preserve"> </w:t>
      </w:r>
      <w:r w:rsidRPr="00532343">
        <w:rPr>
          <w:szCs w:val="32"/>
        </w:rPr>
        <w:t>that</w:t>
      </w:r>
      <w:r w:rsidR="00D65A84" w:rsidRPr="00532343">
        <w:rPr>
          <w:szCs w:val="32"/>
        </w:rPr>
        <w:t xml:space="preserve"> </w:t>
      </w:r>
      <w:r w:rsidRPr="00532343">
        <w:rPr>
          <w:szCs w:val="32"/>
        </w:rPr>
        <w:t>are</w:t>
      </w:r>
      <w:r w:rsidR="00D65A84" w:rsidRPr="00532343">
        <w:rPr>
          <w:szCs w:val="32"/>
        </w:rPr>
        <w:t xml:space="preserve"> </w:t>
      </w:r>
      <w:r w:rsidRPr="00532343">
        <w:rPr>
          <w:szCs w:val="32"/>
        </w:rPr>
        <w:t>controlled</w:t>
      </w:r>
      <w:r w:rsidR="00461A54">
        <w:rPr>
          <w:szCs w:val="32"/>
        </w:rPr>
        <w:t xml:space="preserve"> o</w:t>
      </w:r>
      <w:r w:rsidRPr="00532343">
        <w:rPr>
          <w:szCs w:val="32"/>
        </w:rPr>
        <w:t>r</w:t>
      </w:r>
      <w:r w:rsidR="00461A54">
        <w:rPr>
          <w:szCs w:val="32"/>
        </w:rPr>
        <w:t xml:space="preserve"> r</w:t>
      </w:r>
      <w:r w:rsidRPr="00532343">
        <w:rPr>
          <w:szCs w:val="32"/>
        </w:rPr>
        <w:t>equire</w:t>
      </w:r>
      <w:r w:rsidR="00D65A84" w:rsidRPr="00532343">
        <w:rPr>
          <w:szCs w:val="32"/>
        </w:rPr>
        <w:t xml:space="preserve"> </w:t>
      </w:r>
      <w:r w:rsidRPr="00532343">
        <w:rPr>
          <w:szCs w:val="32"/>
        </w:rPr>
        <w:t>refrigeration</w:t>
      </w:r>
      <w:r w:rsidR="004B6DB5">
        <w:rPr>
          <w:szCs w:val="32"/>
        </w:rPr>
        <w:t>.</w:t>
      </w:r>
    </w:p>
    <w:tbl>
      <w:tblPr>
        <w:tblStyle w:val="Borderless"/>
        <w:tblW w:w="0" w:type="auto"/>
        <w:tblLook w:val="04A0" w:firstRow="1" w:lastRow="0" w:firstColumn="1" w:lastColumn="0" w:noHBand="0" w:noVBand="1"/>
      </w:tblPr>
      <w:tblGrid>
        <w:gridCol w:w="8789"/>
        <w:gridCol w:w="499"/>
      </w:tblGrid>
      <w:tr w:rsidR="007C725E" w:rsidRPr="00532343" w14:paraId="2FFF36AA" w14:textId="77777777" w:rsidTr="007960C0">
        <w:tc>
          <w:tcPr>
            <w:tcW w:w="8789" w:type="dxa"/>
          </w:tcPr>
          <w:p w14:paraId="7F88FB82" w14:textId="6088B90A" w:rsidR="007C725E" w:rsidRPr="00532343" w:rsidRDefault="007C725E" w:rsidP="007C725E">
            <w:pPr>
              <w:spacing w:before="600" w:after="240"/>
              <w:ind w:left="425"/>
              <w:rPr>
                <w:b/>
                <w:bCs/>
                <w:sz w:val="32"/>
                <w:szCs w:val="32"/>
              </w:rPr>
            </w:pPr>
            <w:r w:rsidRPr="00532343">
              <w:rPr>
                <w:b/>
                <w:bCs/>
                <w:noProof/>
                <w:sz w:val="32"/>
                <w:szCs w:val="32"/>
              </w:rPr>
              <mc:AlternateContent>
                <mc:Choice Requires="wps">
                  <w:drawing>
                    <wp:anchor distT="0" distB="0" distL="114300" distR="114300" simplePos="0" relativeHeight="251658313" behindDoc="1" locked="0" layoutInCell="1" allowOverlap="1" wp14:anchorId="6CE0F68A" wp14:editId="7FD0F32D">
                      <wp:simplePos x="0" y="0"/>
                      <wp:positionH relativeFrom="column">
                        <wp:posOffset>-3175</wp:posOffset>
                      </wp:positionH>
                      <wp:positionV relativeFrom="paragraph">
                        <wp:posOffset>299085</wp:posOffset>
                      </wp:positionV>
                      <wp:extent cx="5900420" cy="2152650"/>
                      <wp:effectExtent l="0" t="0" r="5080" b="0"/>
                      <wp:wrapNone/>
                      <wp:docPr id="111306589"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2152650"/>
                              </a:xfrm>
                              <a:prstGeom prst="roundRect">
                                <a:avLst>
                                  <a:gd name="adj" fmla="val 7340"/>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C1F5C04" id="Rectangle: Rounded Corners 16" o:spid="_x0000_s1026" alt="&quot;&quot;" style="position:absolute;margin-left:-.25pt;margin-top:23.55pt;width:464.6pt;height:169.5pt;z-index:-2516581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8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" fillcolor="#ddf1f6" stroked="f" strokeweight="1pt">
                      <v:stroke joinstyle="miter"/>
                    </v:roundrect>
                  </w:pict>
                </mc:Fallback>
              </mc:AlternateContent>
            </w:r>
            <w:r w:rsidRPr="00532343">
              <w:rPr>
                <w:b/>
                <w:bCs/>
                <w:sz w:val="32"/>
                <w:szCs w:val="32"/>
              </w:rPr>
              <w:t>Tips</w:t>
            </w:r>
          </w:p>
          <w:p w14:paraId="2A8A05E4" w14:textId="4DFC1A11" w:rsidR="007C725E" w:rsidRPr="00532343" w:rsidRDefault="007C725E" w:rsidP="007C725E">
            <w:pPr>
              <w:pStyle w:val="ListBulletSpacing"/>
              <w:ind w:left="746"/>
              <w:rPr>
                <w:szCs w:val="32"/>
              </w:rPr>
            </w:pPr>
            <w:r w:rsidRPr="00532343">
              <w:rPr>
                <w:szCs w:val="32"/>
              </w:rPr>
              <w:t>Remember to keep copies of community service cards, health insurance cards and prescriptions together with this emergency plan.</w:t>
            </w:r>
          </w:p>
          <w:p w14:paraId="0C10D24D" w14:textId="77777777" w:rsidR="007C725E" w:rsidRPr="00532343" w:rsidRDefault="007C725E" w:rsidP="007C725E">
            <w:pPr>
              <w:pStyle w:val="ListBulletSpacing"/>
              <w:ind w:left="746"/>
              <w:rPr>
                <w:szCs w:val="32"/>
              </w:rPr>
            </w:pPr>
            <w:r w:rsidRPr="00532343">
              <w:rPr>
                <w:szCs w:val="32"/>
              </w:rPr>
              <w:t xml:space="preserve">Make a note of where you keep your medication in case you </w:t>
            </w:r>
            <w:proofErr w:type="gramStart"/>
            <w:r w:rsidRPr="00532343">
              <w:rPr>
                <w:szCs w:val="32"/>
              </w:rPr>
              <w:t>have to</w:t>
            </w:r>
            <w:proofErr w:type="gramEnd"/>
            <w:r w:rsidRPr="00532343">
              <w:rPr>
                <w:szCs w:val="32"/>
              </w:rPr>
              <w:t xml:space="preserve"> evacuate quickly, or someone needs to get it for you.</w:t>
            </w:r>
          </w:p>
          <w:p w14:paraId="4525978C" w14:textId="452A3FC7" w:rsidR="007C725E" w:rsidRPr="00532343" w:rsidRDefault="007C725E" w:rsidP="007C725E">
            <w:pPr>
              <w:pStyle w:val="ListBulletSpacing"/>
              <w:numPr>
                <w:ilvl w:val="0"/>
                <w:numId w:val="0"/>
              </w:numPr>
              <w:spacing w:before="120" w:after="120"/>
              <w:rPr>
                <w:szCs w:val="32"/>
              </w:rPr>
            </w:pPr>
          </w:p>
        </w:tc>
        <w:tc>
          <w:tcPr>
            <w:tcW w:w="499" w:type="dxa"/>
          </w:tcPr>
          <w:p w14:paraId="4E33B04C" w14:textId="77777777" w:rsidR="007C725E" w:rsidRPr="00532343" w:rsidRDefault="007C725E" w:rsidP="00E216E3">
            <w:pPr>
              <w:spacing w:before="400" w:after="240"/>
              <w:jc w:val="right"/>
              <w:rPr>
                <w:b/>
                <w:bCs/>
                <w:sz w:val="32"/>
                <w:szCs w:val="32"/>
              </w:rPr>
            </w:pPr>
            <w:r w:rsidRPr="00532343">
              <w:rPr>
                <w:b/>
                <w:bCs/>
                <w:noProof/>
                <w:sz w:val="32"/>
                <w:szCs w:val="32"/>
              </w:rPr>
              <w:drawing>
                <wp:anchor distT="0" distB="0" distL="114300" distR="114300" simplePos="0" relativeHeight="251662438" behindDoc="0" locked="0" layoutInCell="1" allowOverlap="1" wp14:anchorId="1245A1F7" wp14:editId="7051E36A">
                  <wp:simplePos x="0" y="0"/>
                  <wp:positionH relativeFrom="column">
                    <wp:posOffset>-17780</wp:posOffset>
                  </wp:positionH>
                  <wp:positionV relativeFrom="page">
                    <wp:posOffset>396240</wp:posOffset>
                  </wp:positionV>
                  <wp:extent cx="179705" cy="179705"/>
                  <wp:effectExtent l="0" t="0" r="0" b="0"/>
                  <wp:wrapNone/>
                  <wp:docPr id="1438596074"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96074"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79705" cy="179705"/>
                          </a:xfrm>
                          <a:prstGeom prst="rect">
                            <a:avLst/>
                          </a:prstGeom>
                        </pic:spPr>
                      </pic:pic>
                    </a:graphicData>
                  </a:graphic>
                </wp:anchor>
              </w:drawing>
            </w:r>
          </w:p>
        </w:tc>
      </w:tr>
    </w:tbl>
    <w:p w14:paraId="5807D8FB" w14:textId="12AD9923" w:rsidR="007C725E" w:rsidRDefault="007C725E" w:rsidP="007C725E">
      <w:pPr>
        <w:pStyle w:val="ListBullet"/>
        <w:numPr>
          <w:ilvl w:val="0"/>
          <w:numId w:val="0"/>
        </w:numPr>
        <w:ind w:left="284" w:hanging="284"/>
      </w:pPr>
    </w:p>
    <w:p w14:paraId="22611657" w14:textId="65933D89" w:rsidR="00C438E3" w:rsidRDefault="00BD245D" w:rsidP="007C725E">
      <w:pPr>
        <w:pStyle w:val="ListBulletSpacing"/>
        <w:numPr>
          <w:ilvl w:val="0"/>
          <w:numId w:val="0"/>
        </w:numPr>
        <w:ind w:right="1020"/>
      </w:pPr>
      <w:r>
        <w:rPr>
          <w:noProof/>
        </w:rPr>
        <w:drawing>
          <wp:anchor distT="0" distB="0" distL="114300" distR="114300" simplePos="0" relativeHeight="251658240" behindDoc="1" locked="0" layoutInCell="1" allowOverlap="1" wp14:anchorId="59A738F4" wp14:editId="5679FC6D">
            <wp:simplePos x="0" y="0"/>
            <wp:positionH relativeFrom="margin">
              <wp:align>right</wp:align>
            </wp:positionH>
            <wp:positionV relativeFrom="page">
              <wp:posOffset>6024880</wp:posOffset>
            </wp:positionV>
            <wp:extent cx="6030000" cy="4662000"/>
            <wp:effectExtent l="0" t="0" r="0" b="5715"/>
            <wp:wrapNone/>
            <wp:docPr id="598301796" name="Picture 50" descr="Graphic: A medicine container with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01796" name="Picture 50" descr="Graphic: A medicine container with tablets"/>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30000" cy="4662000"/>
                    </a:xfrm>
                    <a:prstGeom prst="rect">
                      <a:avLst/>
                    </a:prstGeom>
                  </pic:spPr>
                </pic:pic>
              </a:graphicData>
            </a:graphic>
            <wp14:sizeRelH relativeFrom="margin">
              <wp14:pctWidth>0</wp14:pctWidth>
            </wp14:sizeRelH>
            <wp14:sizeRelV relativeFrom="margin">
              <wp14:pctHeight>0</wp14:pctHeight>
            </wp14:sizeRelV>
          </wp:anchor>
        </w:drawing>
      </w:r>
    </w:p>
    <w:p w14:paraId="3F84F827" w14:textId="77777777" w:rsidR="00BD245D" w:rsidRDefault="00BD245D" w:rsidP="00BD245D">
      <w:pPr>
        <w:sectPr w:rsidR="00BD245D" w:rsidSect="00423575">
          <w:headerReference w:type="even" r:id="rId85"/>
          <w:headerReference w:type="default" r:id="rId86"/>
          <w:footerReference w:type="even" r:id="rId87"/>
          <w:footerReference w:type="default" r:id="rId88"/>
          <w:pgSz w:w="11906" w:h="16838"/>
          <w:pgMar w:top="964" w:right="1361" w:bottom="1134" w:left="1247" w:header="709" w:footer="369" w:gutter="0"/>
          <w:cols w:space="708"/>
          <w:docGrid w:linePitch="381"/>
        </w:sectPr>
      </w:pPr>
    </w:p>
    <w:p w14:paraId="3A5478C3" w14:textId="352A3014" w:rsidR="007B29B2" w:rsidRPr="00532343" w:rsidRDefault="00181D91" w:rsidP="007B29B2">
      <w:pPr>
        <w:pStyle w:val="Heading1"/>
        <w:rPr>
          <w:sz w:val="32"/>
          <w:szCs w:val="32"/>
        </w:rPr>
      </w:pPr>
      <w:r w:rsidRPr="00532343">
        <w:rPr>
          <w:noProof/>
          <w:sz w:val="32"/>
          <w:szCs w:val="32"/>
        </w:rPr>
        <w:lastRenderedPageBreak/>
        <w:drawing>
          <wp:anchor distT="0" distB="0" distL="114300" distR="114300" simplePos="0" relativeHeight="251658253" behindDoc="0" locked="0" layoutInCell="1" allowOverlap="1" wp14:anchorId="4BF097B2" wp14:editId="3E51D646">
            <wp:simplePos x="0" y="0"/>
            <wp:positionH relativeFrom="margin">
              <wp:posOffset>5269865</wp:posOffset>
            </wp:positionH>
            <wp:positionV relativeFrom="page">
              <wp:posOffset>342900</wp:posOffset>
            </wp:positionV>
            <wp:extent cx="1205230" cy="1157530"/>
            <wp:effectExtent l="0" t="0" r="0" b="5080"/>
            <wp:wrapNone/>
            <wp:docPr id="1614022190" name="Picture 43" descr="Taking care of health graphic: A medicine container with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22190" name="Picture 43" descr="Taking care of health graphic: A medicine container with tablets"/>
                    <pic:cNvPicPr/>
                  </pic:nvPicPr>
                  <pic:blipFill>
                    <a:blip r:embed="rId89">
                      <a:extLst>
                        <a:ext uri="{96DAC541-7B7A-43D3-8B79-37D633B846F1}">
                          <asvg:svgBlip xmlns:asvg="http://schemas.microsoft.com/office/drawing/2016/SVG/main" r:embed="rId90"/>
                        </a:ext>
                      </a:extLst>
                    </a:blip>
                    <a:stretch>
                      <a:fillRect/>
                    </a:stretch>
                  </pic:blipFill>
                  <pic:spPr>
                    <a:xfrm>
                      <a:off x="0" y="0"/>
                      <a:ext cx="1205230" cy="1157530"/>
                    </a:xfrm>
                    <a:prstGeom prst="rect">
                      <a:avLst/>
                    </a:prstGeom>
                  </pic:spPr>
                </pic:pic>
              </a:graphicData>
            </a:graphic>
            <wp14:sizeRelH relativeFrom="margin">
              <wp14:pctWidth>0</wp14:pctWidth>
            </wp14:sizeRelH>
            <wp14:sizeRelV relativeFrom="margin">
              <wp14:pctHeight>0</wp14:pctHeight>
            </wp14:sizeRelV>
          </wp:anchor>
        </w:drawing>
      </w:r>
      <w:r w:rsidR="007B29B2" w:rsidRPr="00532343">
        <w:rPr>
          <w:sz w:val="32"/>
          <w:szCs w:val="32"/>
        </w:rPr>
        <w:t>Daily</w:t>
      </w:r>
      <w:r w:rsidR="00D65A84" w:rsidRPr="00532343">
        <w:rPr>
          <w:sz w:val="32"/>
          <w:szCs w:val="32"/>
        </w:rPr>
        <w:t xml:space="preserve"> </w:t>
      </w:r>
      <w:r w:rsidR="007B29B2" w:rsidRPr="00532343">
        <w:rPr>
          <w:sz w:val="32"/>
          <w:szCs w:val="32"/>
        </w:rPr>
        <w:t>life</w:t>
      </w:r>
    </w:p>
    <w:p w14:paraId="56AA76A7" w14:textId="7BC62A51" w:rsidR="00474F19" w:rsidRPr="00532343" w:rsidRDefault="007B29B2" w:rsidP="003832AA">
      <w:pPr>
        <w:pStyle w:val="BodyText"/>
        <w:rPr>
          <w:sz w:val="32"/>
          <w:szCs w:val="32"/>
        </w:rPr>
      </w:pPr>
      <w:r w:rsidRPr="00532343">
        <w:rPr>
          <w:sz w:val="32"/>
          <w:szCs w:val="32"/>
        </w:rPr>
        <w:t>You</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limited</w:t>
      </w:r>
      <w:r w:rsidR="00D65A84" w:rsidRPr="00532343">
        <w:rPr>
          <w:sz w:val="32"/>
          <w:szCs w:val="32"/>
        </w:rPr>
        <w:t xml:space="preserve"> </w:t>
      </w:r>
      <w:r w:rsidRPr="00532343">
        <w:rPr>
          <w:sz w:val="32"/>
          <w:szCs w:val="32"/>
        </w:rPr>
        <w:t>acces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edications</w:t>
      </w:r>
      <w:r w:rsidR="00D65A84" w:rsidRPr="00532343">
        <w:rPr>
          <w:sz w:val="32"/>
          <w:szCs w:val="32"/>
        </w:rPr>
        <w:t xml:space="preserve"> </w:t>
      </w:r>
      <w:r w:rsidR="003832AA" w:rsidRPr="00532343">
        <w:rPr>
          <w:sz w:val="32"/>
          <w:szCs w:val="32"/>
        </w:rPr>
        <w:br/>
      </w:r>
      <w:r w:rsidRPr="00532343">
        <w:rPr>
          <w:sz w:val="32"/>
          <w:szCs w:val="32"/>
        </w:rPr>
        <w:t>if</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vacuation</w:t>
      </w:r>
      <w:r w:rsidR="00D65A84" w:rsidRPr="00532343">
        <w:rPr>
          <w:sz w:val="32"/>
          <w:szCs w:val="32"/>
        </w:rPr>
        <w:t xml:space="preserve"> </w:t>
      </w:r>
      <w:r w:rsidRPr="00532343">
        <w:rPr>
          <w:sz w:val="32"/>
          <w:szCs w:val="32"/>
        </w:rPr>
        <w:t>centr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if</w:t>
      </w:r>
      <w:r w:rsidR="00D65A84" w:rsidRPr="00532343">
        <w:rPr>
          <w:sz w:val="32"/>
          <w:szCs w:val="32"/>
        </w:rPr>
        <w:t xml:space="preserve"> </w:t>
      </w:r>
      <w:r w:rsidRPr="00532343">
        <w:rPr>
          <w:sz w:val="32"/>
          <w:szCs w:val="32"/>
        </w:rPr>
        <w:t>supply</w:t>
      </w:r>
      <w:r w:rsidR="00D65A84" w:rsidRPr="00532343">
        <w:rPr>
          <w:sz w:val="32"/>
          <w:szCs w:val="32"/>
        </w:rPr>
        <w:t xml:space="preserve"> </w:t>
      </w:r>
      <w:r w:rsidRPr="00532343">
        <w:rPr>
          <w:sz w:val="32"/>
          <w:szCs w:val="32"/>
        </w:rPr>
        <w:t>companies</w:t>
      </w:r>
      <w:r w:rsidR="00D65A84" w:rsidRPr="00532343">
        <w:rPr>
          <w:sz w:val="32"/>
          <w:szCs w:val="32"/>
        </w:rPr>
        <w:t xml:space="preserve"> </w:t>
      </w:r>
      <w:r w:rsidR="003832AA" w:rsidRPr="00532343">
        <w:rPr>
          <w:sz w:val="32"/>
          <w:szCs w:val="32"/>
        </w:rPr>
        <w:br/>
      </w:r>
      <w:r w:rsidRPr="00532343">
        <w:rPr>
          <w:sz w:val="32"/>
          <w:szCs w:val="32"/>
        </w:rPr>
        <w:t>are</w:t>
      </w:r>
      <w:r w:rsidR="00D65A84" w:rsidRPr="00532343">
        <w:rPr>
          <w:sz w:val="32"/>
          <w:szCs w:val="32"/>
        </w:rPr>
        <w:t xml:space="preserve"> </w:t>
      </w:r>
      <w:r w:rsidRPr="00532343">
        <w:rPr>
          <w:sz w:val="32"/>
          <w:szCs w:val="32"/>
        </w:rPr>
        <w:t>not</w:t>
      </w:r>
      <w:r w:rsidR="00D65A84" w:rsidRPr="00532343">
        <w:rPr>
          <w:sz w:val="32"/>
          <w:szCs w:val="32"/>
        </w:rPr>
        <w:t xml:space="preserve"> </w:t>
      </w:r>
      <w:r w:rsidRPr="00532343">
        <w:rPr>
          <w:sz w:val="32"/>
          <w:szCs w:val="32"/>
        </w:rPr>
        <w:t>abl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deliver</w:t>
      </w:r>
      <w:r w:rsidR="00D65A84" w:rsidRPr="00532343">
        <w:rPr>
          <w:sz w:val="32"/>
          <w:szCs w:val="32"/>
        </w:rPr>
        <w:t xml:space="preserve"> </w:t>
      </w:r>
      <w:r w:rsidRPr="00532343">
        <w:rPr>
          <w:sz w:val="32"/>
          <w:szCs w:val="32"/>
        </w:rPr>
        <w:t>medicin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community.</w:t>
      </w:r>
    </w:p>
    <w:p w14:paraId="467926D9" w14:textId="552553EF" w:rsidR="003832AA" w:rsidRPr="00532343" w:rsidRDefault="00226EB4" w:rsidP="00040DD9">
      <w:pPr>
        <w:pStyle w:val="BodyText"/>
        <w:spacing w:after="0"/>
        <w:rPr>
          <w:sz w:val="32"/>
          <w:szCs w:val="32"/>
        </w:rPr>
      </w:pPr>
      <w:r>
        <w:rPr>
          <w:noProof/>
        </w:rPr>
        <mc:AlternateContent>
          <mc:Choice Requires="wps">
            <w:drawing>
              <wp:anchor distT="0" distB="0" distL="114300" distR="114300" simplePos="0" relativeHeight="251663462" behindDoc="1" locked="0" layoutInCell="1" allowOverlap="1" wp14:anchorId="490AEAA9" wp14:editId="2DC64605">
                <wp:simplePos x="0" y="0"/>
                <wp:positionH relativeFrom="margin">
                  <wp:align>left</wp:align>
                </wp:positionH>
                <wp:positionV relativeFrom="page">
                  <wp:posOffset>2232660</wp:posOffset>
                </wp:positionV>
                <wp:extent cx="6112510" cy="7701915"/>
                <wp:effectExtent l="0" t="0" r="2540" b="0"/>
                <wp:wrapNone/>
                <wp:docPr id="1005786583"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861060" y="2232660"/>
                          <a:ext cx="6112510" cy="7701915"/>
                        </a:xfrm>
                        <a:prstGeom prst="roundRect">
                          <a:avLst>
                            <a:gd name="adj" fmla="val 1832"/>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8B544B" id="Rectangle: Top Corners Rounded 59" o:spid="_x0000_s1026" alt="&quot;&quot;" style="position:absolute;margin-left:0;margin-top:175.8pt;width:481.3pt;height:606.45pt;z-index:-251653018;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middle" arcsize="12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" fillcolor="white [3212]" stroked="f" strokeweight="1pt">
                <v:stroke joinstyle="miter"/>
                <w10:wrap anchorx="margin" anchory="page"/>
              </v:roundrect>
            </w:pict>
          </mc:Fallback>
        </mc:AlternateContent>
      </w:r>
    </w:p>
    <w:tbl>
      <w:tblPr>
        <w:tblStyle w:val="FillableTable"/>
        <w:tblW w:w="9498"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single" w:sz="2" w:space="0" w:color="19305A" w:themeColor="accent1"/>
        </w:tblBorders>
        <w:tblLook w:val="04A0" w:firstRow="1" w:lastRow="0" w:firstColumn="1" w:lastColumn="0" w:noHBand="0" w:noVBand="1"/>
      </w:tblPr>
      <w:tblGrid>
        <w:gridCol w:w="9498"/>
      </w:tblGrid>
      <w:tr w:rsidR="00CD04AB" w:rsidRPr="00532343" w14:paraId="44428DB0" w14:textId="77777777" w:rsidTr="00CD04AB">
        <w:trPr>
          <w:trHeight w:val="2348"/>
        </w:trPr>
        <w:tc>
          <w:tcPr>
            <w:tcW w:w="9498" w:type="dxa"/>
          </w:tcPr>
          <w:p w14:paraId="4C9C81D6" w14:textId="259E1E62" w:rsidR="00CD04AB" w:rsidRPr="00532343" w:rsidRDefault="00CD04AB" w:rsidP="00732C44">
            <w:pPr>
              <w:pStyle w:val="BodyText"/>
              <w:spacing w:before="0"/>
              <w:rPr>
                <w:b/>
                <w:bCs/>
                <w:sz w:val="32"/>
                <w:szCs w:val="32"/>
              </w:rPr>
            </w:pPr>
            <w:r w:rsidRPr="00532343">
              <w:rPr>
                <w:noProof/>
                <w:sz w:val="32"/>
                <w:szCs w:val="32"/>
              </w:rPr>
              <w:drawing>
                <wp:anchor distT="0" distB="0" distL="114300" distR="114300" simplePos="0" relativeHeight="251658319" behindDoc="0" locked="0" layoutInCell="1" allowOverlap="1" wp14:anchorId="6505A32B" wp14:editId="0278E7D8">
                  <wp:simplePos x="0" y="0"/>
                  <wp:positionH relativeFrom="column">
                    <wp:posOffset>5605780</wp:posOffset>
                  </wp:positionH>
                  <wp:positionV relativeFrom="page">
                    <wp:posOffset>-88900</wp:posOffset>
                  </wp:positionV>
                  <wp:extent cx="247650" cy="190500"/>
                  <wp:effectExtent l="0" t="0" r="0" b="0"/>
                  <wp:wrapNone/>
                  <wp:docPr id="788857615"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57615"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Pr="00532343">
              <w:rPr>
                <w:b/>
                <w:bCs/>
                <w:sz w:val="32"/>
                <w:szCs w:val="32"/>
              </w:rPr>
              <w:t>How do I monitor/manage my health/medical/treatment?</w:t>
            </w:r>
          </w:p>
          <w:p w14:paraId="2B2DD1CD" w14:textId="77777777" w:rsidR="00CD04AB" w:rsidRPr="00532343" w:rsidRDefault="00CD04AB" w:rsidP="00732C44">
            <w:pPr>
              <w:pStyle w:val="BodyText"/>
              <w:spacing w:before="0"/>
              <w:rPr>
                <w:sz w:val="32"/>
                <w:szCs w:val="32"/>
              </w:rPr>
            </w:pPr>
            <w:r w:rsidRPr="00532343">
              <w:rPr>
                <w:sz w:val="32"/>
                <w:szCs w:val="32"/>
              </w:rPr>
              <w:t xml:space="preserve">This could include management of wounds, catheters </w:t>
            </w:r>
            <w:proofErr w:type="gramStart"/>
            <w:r w:rsidRPr="00532343">
              <w:rPr>
                <w:sz w:val="32"/>
                <w:szCs w:val="32"/>
              </w:rPr>
              <w:t>stoma;</w:t>
            </w:r>
            <w:proofErr w:type="gramEnd"/>
            <w:r w:rsidRPr="00532343">
              <w:rPr>
                <w:sz w:val="32"/>
                <w:szCs w:val="32"/>
              </w:rPr>
              <w:t xml:space="preserve"> </w:t>
            </w:r>
          </w:p>
          <w:p w14:paraId="17D65DE5" w14:textId="77777777" w:rsidR="00CD04AB" w:rsidRPr="00532343" w:rsidRDefault="00CD04AB" w:rsidP="00732C44">
            <w:pPr>
              <w:pStyle w:val="BodyText"/>
              <w:spacing w:before="0"/>
              <w:rPr>
                <w:sz w:val="32"/>
                <w:szCs w:val="32"/>
              </w:rPr>
            </w:pPr>
            <w:r w:rsidRPr="00532343">
              <w:rPr>
                <w:sz w:val="32"/>
                <w:szCs w:val="32"/>
              </w:rPr>
              <w:t xml:space="preserve">access to medical supplies, equipment or their </w:t>
            </w:r>
            <w:proofErr w:type="gramStart"/>
            <w:r w:rsidRPr="00532343">
              <w:rPr>
                <w:sz w:val="32"/>
                <w:szCs w:val="32"/>
              </w:rPr>
              <w:t>maintenance;</w:t>
            </w:r>
            <w:proofErr w:type="gramEnd"/>
            <w:r w:rsidRPr="00532343">
              <w:rPr>
                <w:sz w:val="32"/>
                <w:szCs w:val="32"/>
              </w:rPr>
              <w:t xml:space="preserve"> </w:t>
            </w:r>
          </w:p>
          <w:p w14:paraId="15DCEB6B" w14:textId="77777777" w:rsidR="00CD04AB" w:rsidRPr="00532343" w:rsidRDefault="00CD04AB" w:rsidP="00732C44">
            <w:pPr>
              <w:pStyle w:val="BodyText"/>
              <w:spacing w:before="0"/>
              <w:rPr>
                <w:sz w:val="32"/>
                <w:szCs w:val="32"/>
              </w:rPr>
            </w:pPr>
            <w:r w:rsidRPr="00532343">
              <w:rPr>
                <w:sz w:val="32"/>
                <w:szCs w:val="32"/>
              </w:rPr>
              <w:t>operating power-dependent equipment that helps you stay alive.</w:t>
            </w:r>
          </w:p>
          <w:sdt>
            <w:sdtPr>
              <w:rPr>
                <w:sz w:val="32"/>
                <w:szCs w:val="32"/>
              </w:rPr>
              <w:id w:val="-935128753"/>
              <w:placeholder>
                <w:docPart w:val="E66BBCE803874A8DBEEC83E8DD8335D9"/>
              </w:placeholder>
              <w:showingPlcHdr/>
              <w:text w:multiLine="1"/>
            </w:sdtPr>
            <w:sdtContent>
              <w:p w14:paraId="50D07DBA" w14:textId="77777777"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p w14:paraId="5C73098F" w14:textId="1A9A1ED9" w:rsidR="00CD04AB" w:rsidRPr="00532343" w:rsidRDefault="00CD04AB" w:rsidP="00382A73">
            <w:pPr>
              <w:pStyle w:val="BodyText"/>
              <w:spacing w:before="0"/>
              <w:jc w:val="right"/>
              <w:rPr>
                <w:b/>
                <w:bCs/>
                <w:sz w:val="32"/>
                <w:szCs w:val="32"/>
              </w:rPr>
            </w:pPr>
          </w:p>
        </w:tc>
      </w:tr>
      <w:tr w:rsidR="00CD04AB" w:rsidRPr="00532343" w14:paraId="53898DFA" w14:textId="77777777" w:rsidTr="00CD04AB">
        <w:trPr>
          <w:trHeight w:val="1556"/>
        </w:trPr>
        <w:tc>
          <w:tcPr>
            <w:tcW w:w="9498" w:type="dxa"/>
          </w:tcPr>
          <w:p w14:paraId="11A214A8" w14:textId="77777777" w:rsidR="00CD04AB" w:rsidRPr="00532343" w:rsidRDefault="00CD04AB" w:rsidP="00732C44">
            <w:pPr>
              <w:pStyle w:val="BodyText"/>
              <w:rPr>
                <w:b/>
                <w:bCs/>
                <w:sz w:val="32"/>
                <w:szCs w:val="32"/>
              </w:rPr>
            </w:pPr>
            <w:r w:rsidRPr="00532343">
              <w:rPr>
                <w:b/>
                <w:bCs/>
                <w:sz w:val="32"/>
                <w:szCs w:val="32"/>
              </w:rPr>
              <w:t>Where do I keep my medication?</w:t>
            </w:r>
          </w:p>
          <w:sdt>
            <w:sdtPr>
              <w:rPr>
                <w:sz w:val="32"/>
                <w:szCs w:val="32"/>
              </w:rPr>
              <w:id w:val="1626578244"/>
              <w:placeholder>
                <w:docPart w:val="EEDDA655158D40F2BFF5AECA3CC917A3"/>
              </w:placeholder>
              <w:showingPlcHdr/>
              <w:text w:multiLine="1"/>
            </w:sdtPr>
            <w:sdtContent>
              <w:p w14:paraId="3809302A" w14:textId="11FF34C5"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r w:rsidR="00CD04AB" w:rsidRPr="00532343" w14:paraId="52B09903" w14:textId="77777777" w:rsidTr="00CD04AB">
        <w:trPr>
          <w:trHeight w:val="1499"/>
        </w:trPr>
        <w:tc>
          <w:tcPr>
            <w:tcW w:w="9498" w:type="dxa"/>
          </w:tcPr>
          <w:p w14:paraId="0FE9018A" w14:textId="77777777" w:rsidR="00CD04AB" w:rsidRPr="00532343" w:rsidRDefault="00CD04AB" w:rsidP="00732C44">
            <w:pPr>
              <w:pStyle w:val="BodyText"/>
              <w:rPr>
                <w:b/>
                <w:bCs/>
                <w:sz w:val="32"/>
                <w:szCs w:val="32"/>
              </w:rPr>
            </w:pPr>
            <w:r w:rsidRPr="00532343">
              <w:rPr>
                <w:b/>
                <w:bCs/>
                <w:sz w:val="32"/>
                <w:szCs w:val="32"/>
              </w:rPr>
              <w:t xml:space="preserve">Where do I get my medication from? </w:t>
            </w:r>
          </w:p>
          <w:sdt>
            <w:sdtPr>
              <w:rPr>
                <w:sz w:val="32"/>
                <w:szCs w:val="32"/>
              </w:rPr>
              <w:id w:val="363329567"/>
              <w:placeholder>
                <w:docPart w:val="43140476F82F4829BCCCBBC7315E65DE"/>
              </w:placeholder>
              <w:showingPlcHdr/>
              <w:text w:multiLine="1"/>
            </w:sdtPr>
            <w:sdtContent>
              <w:p w14:paraId="0F44850A" w14:textId="78ECC9D8"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r w:rsidR="00CD04AB" w:rsidRPr="00532343" w14:paraId="40901A13" w14:textId="77777777" w:rsidTr="00CD04AB">
        <w:trPr>
          <w:trHeight w:val="1514"/>
        </w:trPr>
        <w:tc>
          <w:tcPr>
            <w:tcW w:w="9498" w:type="dxa"/>
          </w:tcPr>
          <w:p w14:paraId="0AC18D40" w14:textId="77777777" w:rsidR="00CD04AB" w:rsidRPr="00532343" w:rsidRDefault="00CD04AB" w:rsidP="00732C44">
            <w:pPr>
              <w:pStyle w:val="BodyText"/>
              <w:rPr>
                <w:b/>
                <w:bCs/>
                <w:sz w:val="32"/>
                <w:szCs w:val="32"/>
              </w:rPr>
            </w:pPr>
            <w:r w:rsidRPr="00532343">
              <w:rPr>
                <w:b/>
                <w:bCs/>
                <w:sz w:val="32"/>
                <w:szCs w:val="32"/>
              </w:rPr>
              <w:t>Is any of my medical controlled or must be kept in specific conditions?</w:t>
            </w:r>
          </w:p>
          <w:sdt>
            <w:sdtPr>
              <w:rPr>
                <w:sz w:val="32"/>
                <w:szCs w:val="32"/>
              </w:rPr>
              <w:id w:val="-1860493610"/>
              <w:placeholder>
                <w:docPart w:val="645C3171A8324FFD9BDF0E71EA616C88"/>
              </w:placeholder>
              <w:showingPlcHdr/>
              <w:text w:multiLine="1"/>
            </w:sdtPr>
            <w:sdtContent>
              <w:p w14:paraId="5A45BDD2" w14:textId="3E548C6B"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r w:rsidR="00CD04AB" w:rsidRPr="00532343" w14:paraId="6F7F4F22" w14:textId="77777777" w:rsidTr="00CD04AB">
        <w:trPr>
          <w:trHeight w:val="1514"/>
        </w:trPr>
        <w:tc>
          <w:tcPr>
            <w:tcW w:w="9498" w:type="dxa"/>
          </w:tcPr>
          <w:p w14:paraId="720B492E" w14:textId="77777777" w:rsidR="00CD04AB" w:rsidRPr="00532343" w:rsidRDefault="00CD04AB" w:rsidP="00732C44">
            <w:pPr>
              <w:pStyle w:val="BodyText"/>
              <w:rPr>
                <w:b/>
                <w:bCs/>
                <w:sz w:val="32"/>
                <w:szCs w:val="32"/>
              </w:rPr>
            </w:pPr>
            <w:r w:rsidRPr="00532343">
              <w:rPr>
                <w:b/>
                <w:bCs/>
                <w:sz w:val="32"/>
                <w:szCs w:val="32"/>
              </w:rPr>
              <w:t>What therapies do I rely on?</w:t>
            </w:r>
          </w:p>
          <w:sdt>
            <w:sdtPr>
              <w:rPr>
                <w:sz w:val="32"/>
                <w:szCs w:val="32"/>
              </w:rPr>
              <w:id w:val="548260380"/>
              <w:placeholder>
                <w:docPart w:val="7956019252124C3790BEA163E994CA12"/>
              </w:placeholder>
              <w:showingPlcHdr/>
              <w:text w:multiLine="1"/>
            </w:sdtPr>
            <w:sdtContent>
              <w:p w14:paraId="3D7FEBA1" w14:textId="36035C47"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r w:rsidR="00CD04AB" w:rsidRPr="00532343" w14:paraId="086E4A42" w14:textId="77777777" w:rsidTr="00CD04AB">
        <w:trPr>
          <w:trHeight w:val="1527"/>
        </w:trPr>
        <w:tc>
          <w:tcPr>
            <w:tcW w:w="9498" w:type="dxa"/>
          </w:tcPr>
          <w:p w14:paraId="7616814D" w14:textId="77777777" w:rsidR="00CD04AB" w:rsidRPr="00532343" w:rsidRDefault="00CD04AB" w:rsidP="00732C44">
            <w:pPr>
              <w:pStyle w:val="BodyText"/>
              <w:rPr>
                <w:b/>
                <w:bCs/>
                <w:sz w:val="32"/>
                <w:szCs w:val="32"/>
              </w:rPr>
            </w:pPr>
            <w:r w:rsidRPr="00532343">
              <w:rPr>
                <w:b/>
                <w:bCs/>
                <w:sz w:val="32"/>
                <w:szCs w:val="32"/>
              </w:rPr>
              <w:t>What dietary needs do I have? How do I meet those needs?</w:t>
            </w:r>
          </w:p>
          <w:sdt>
            <w:sdtPr>
              <w:rPr>
                <w:sz w:val="32"/>
                <w:szCs w:val="32"/>
              </w:rPr>
              <w:id w:val="1934785852"/>
              <w:placeholder>
                <w:docPart w:val="009129F88A6E4D8AB7608A766BA9099F"/>
              </w:placeholder>
              <w:showingPlcHdr/>
              <w:text w:multiLine="1"/>
            </w:sdtPr>
            <w:sdtContent>
              <w:p w14:paraId="177541E9" w14:textId="586B52F1"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r w:rsidR="00CD04AB" w:rsidRPr="00532343" w14:paraId="6A9A2279" w14:textId="77777777" w:rsidTr="00CD04AB">
        <w:trPr>
          <w:trHeight w:val="1361"/>
        </w:trPr>
        <w:tc>
          <w:tcPr>
            <w:tcW w:w="9498" w:type="dxa"/>
          </w:tcPr>
          <w:p w14:paraId="3C101D27" w14:textId="77777777" w:rsidR="00CD04AB" w:rsidRPr="00532343" w:rsidRDefault="00CD04AB" w:rsidP="004B4EF7">
            <w:pPr>
              <w:pStyle w:val="BodyText"/>
              <w:keepNext/>
              <w:rPr>
                <w:b/>
                <w:bCs/>
                <w:sz w:val="32"/>
                <w:szCs w:val="32"/>
              </w:rPr>
            </w:pPr>
            <w:r w:rsidRPr="00532343">
              <w:rPr>
                <w:b/>
                <w:bCs/>
                <w:sz w:val="32"/>
                <w:szCs w:val="32"/>
              </w:rPr>
              <w:t>Who supports my health needs?</w:t>
            </w:r>
          </w:p>
          <w:sdt>
            <w:sdtPr>
              <w:rPr>
                <w:sz w:val="32"/>
                <w:szCs w:val="32"/>
              </w:rPr>
              <w:id w:val="402180871"/>
              <w:placeholder>
                <w:docPart w:val="5BF636B85F3C4E039E8AC68D71A84ACC"/>
              </w:placeholder>
              <w:showingPlcHdr/>
              <w:text w:multiLine="1"/>
            </w:sdtPr>
            <w:sdtContent>
              <w:p w14:paraId="200E95EB" w14:textId="513B2401" w:rsidR="00CD04AB" w:rsidRPr="00532343" w:rsidRDefault="00CD04AB" w:rsidP="00CD04AB">
                <w:pPr>
                  <w:pStyle w:val="BodyText"/>
                  <w:keepNext/>
                  <w:spacing w:before="120"/>
                  <w:rPr>
                    <w:sz w:val="32"/>
                    <w:szCs w:val="32"/>
                  </w:rPr>
                </w:pPr>
                <w:r w:rsidRPr="00532343">
                  <w:rPr>
                    <w:rStyle w:val="PlaceholderText"/>
                    <w:color w:val="auto"/>
                    <w:sz w:val="32"/>
                    <w:szCs w:val="32"/>
                  </w:rPr>
                  <w:t>[Enter text here]</w:t>
                </w:r>
              </w:p>
            </w:sdtContent>
          </w:sdt>
        </w:tc>
      </w:tr>
    </w:tbl>
    <w:p w14:paraId="57918AD8" w14:textId="1EEF15D5" w:rsidR="003832AA" w:rsidRDefault="003832AA" w:rsidP="00040DD9">
      <w:pPr>
        <w:pStyle w:val="BodyText"/>
        <w:spacing w:before="0"/>
      </w:pPr>
    </w:p>
    <w:p w14:paraId="10DF76AE" w14:textId="2623F663" w:rsidR="007B29B2" w:rsidRDefault="00907516" w:rsidP="00040DD9">
      <w:pPr>
        <w:pStyle w:val="Heading1"/>
        <w:spacing w:after="1680"/>
      </w:pPr>
      <w:r>
        <w:rPr>
          <w:noProof/>
        </w:rPr>
        <w:lastRenderedPageBreak/>
        <w:drawing>
          <wp:anchor distT="0" distB="0" distL="114300" distR="114300" simplePos="0" relativeHeight="251658254" behindDoc="0" locked="0" layoutInCell="1" allowOverlap="1" wp14:anchorId="3526005D" wp14:editId="4AC6AF28">
            <wp:simplePos x="0" y="0"/>
            <wp:positionH relativeFrom="margin">
              <wp:posOffset>4551680</wp:posOffset>
            </wp:positionH>
            <wp:positionV relativeFrom="page">
              <wp:posOffset>691515</wp:posOffset>
            </wp:positionV>
            <wp:extent cx="1364400" cy="1310400"/>
            <wp:effectExtent l="0" t="0" r="7620" b="4445"/>
            <wp:wrapNone/>
            <wp:docPr id="229965664" name="Picture 43" descr="Taking care of health graphic: A medicine container with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65664" name="Picture 43" descr="Taking care of health graphic: A medicine container with tablets"/>
                    <pic:cNvPicPr/>
                  </pic:nvPicPr>
                  <pic:blipFill>
                    <a:blip r:embed="rId89">
                      <a:extLst>
                        <a:ext uri="{96DAC541-7B7A-43D3-8B79-37D633B846F1}">
                          <asvg:svgBlip xmlns:asvg="http://schemas.microsoft.com/office/drawing/2016/SVG/main" r:embed="rId90"/>
                        </a:ext>
                      </a:extLst>
                    </a:blip>
                    <a:stretch>
                      <a:fillRect/>
                    </a:stretch>
                  </pic:blipFill>
                  <pic:spPr>
                    <a:xfrm>
                      <a:off x="0" y="0"/>
                      <a:ext cx="1364400" cy="1310400"/>
                    </a:xfrm>
                    <a:prstGeom prst="rect">
                      <a:avLst/>
                    </a:prstGeom>
                  </pic:spPr>
                </pic:pic>
              </a:graphicData>
            </a:graphic>
            <wp14:sizeRelH relativeFrom="margin">
              <wp14:pctWidth>0</wp14:pctWidth>
            </wp14:sizeRelH>
            <wp14:sizeRelV relativeFrom="margin">
              <wp14:pctHeight>0</wp14:pctHeight>
            </wp14:sizeRelV>
          </wp:anchor>
        </w:drawing>
      </w:r>
      <w:r w:rsidR="007B29B2" w:rsidRPr="007B29B2">
        <w:t>After</w:t>
      </w:r>
      <w:r w:rsidR="00D65A84">
        <w:t xml:space="preserve"> </w:t>
      </w:r>
      <w:r w:rsidR="007B29B2" w:rsidRPr="007B29B2">
        <w:t>an</w:t>
      </w:r>
      <w:r w:rsidR="00D65A84">
        <w:t xml:space="preserve"> </w:t>
      </w:r>
      <w:r w:rsidR="007B29B2" w:rsidRPr="007B29B2">
        <w:t>emergency</w:t>
      </w:r>
    </w:p>
    <w:p w14:paraId="1A37E939" w14:textId="4CAFE844" w:rsidR="00040DD9" w:rsidRPr="00040DD9" w:rsidRDefault="00226EB4" w:rsidP="00040DD9">
      <w:pPr>
        <w:spacing w:before="0" w:after="0"/>
      </w:pPr>
      <w:r>
        <w:rPr>
          <w:noProof/>
        </w:rPr>
        <mc:AlternateContent>
          <mc:Choice Requires="wps">
            <w:drawing>
              <wp:anchor distT="0" distB="0" distL="114300" distR="114300" simplePos="0" relativeHeight="251664486" behindDoc="1" locked="0" layoutInCell="1" allowOverlap="1" wp14:anchorId="513D01F4" wp14:editId="136E4A4E">
                <wp:simplePos x="0" y="0"/>
                <wp:positionH relativeFrom="margin">
                  <wp:align>left</wp:align>
                </wp:positionH>
                <wp:positionV relativeFrom="page">
                  <wp:posOffset>2171700</wp:posOffset>
                </wp:positionV>
                <wp:extent cx="6112510" cy="7437120"/>
                <wp:effectExtent l="0" t="0" r="2540" b="0"/>
                <wp:wrapNone/>
                <wp:docPr id="668782896"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12510" cy="7437120"/>
                        </a:xfrm>
                        <a:prstGeom prst="roundRect">
                          <a:avLst>
                            <a:gd name="adj" fmla="val 3453"/>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7DF7F5" id="Rectangle: Top Corners Rounded 59" o:spid="_x0000_s1026" alt="&quot;&quot;" style="position:absolute;margin-left:0;margin-top:171pt;width:481.3pt;height:585.6pt;z-index:-251651994;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middle" arcsize="22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" fillcolor="white [3212]" stroked="f" strokeweight="1pt">
                <v:stroke joinstyle="miter"/>
                <w10:wrap anchorx="margin" anchory="page"/>
              </v:roundrect>
            </w:pict>
          </mc:Fallback>
        </mc:AlternateContent>
      </w:r>
    </w:p>
    <w:tbl>
      <w:tblPr>
        <w:tblStyle w:val="FillableTable"/>
        <w:tblW w:w="9498"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9498"/>
      </w:tblGrid>
      <w:tr w:rsidR="00CD04AB" w14:paraId="5FCF9B59" w14:textId="77777777" w:rsidTr="0035327B">
        <w:trPr>
          <w:trHeight w:val="20"/>
        </w:trPr>
        <w:tc>
          <w:tcPr>
            <w:tcW w:w="9498" w:type="dxa"/>
            <w:tcBorders>
              <w:right w:val="single" w:sz="48" w:space="0" w:color="FFFFFF" w:themeColor="background1"/>
            </w:tcBorders>
          </w:tcPr>
          <w:p w14:paraId="6853F413" w14:textId="5BD89C12" w:rsidR="00CD04AB" w:rsidRPr="00532343" w:rsidRDefault="00CD04AB" w:rsidP="00572BCC">
            <w:pPr>
              <w:pStyle w:val="BodyText"/>
              <w:spacing w:before="100" w:beforeAutospacing="1" w:after="100"/>
              <w:rPr>
                <w:b/>
                <w:bCs/>
                <w:sz w:val="32"/>
                <w:szCs w:val="32"/>
              </w:rPr>
            </w:pPr>
            <w:r w:rsidRPr="00532343">
              <w:rPr>
                <w:noProof/>
                <w:sz w:val="32"/>
                <w:szCs w:val="32"/>
              </w:rPr>
              <w:drawing>
                <wp:anchor distT="0" distB="0" distL="114300" distR="114300" simplePos="0" relativeHeight="251658320" behindDoc="0" locked="0" layoutInCell="1" allowOverlap="1" wp14:anchorId="59AC475E" wp14:editId="28B7F702">
                  <wp:simplePos x="0" y="0"/>
                  <wp:positionH relativeFrom="column">
                    <wp:posOffset>5570073</wp:posOffset>
                  </wp:positionH>
                  <wp:positionV relativeFrom="page">
                    <wp:posOffset>-46946</wp:posOffset>
                  </wp:positionV>
                  <wp:extent cx="247650" cy="190500"/>
                  <wp:effectExtent l="0" t="0" r="0" b="0"/>
                  <wp:wrapNone/>
                  <wp:docPr id="1704250888"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50888"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Pr="00532343">
              <w:rPr>
                <w:b/>
                <w:bCs/>
                <w:sz w:val="32"/>
                <w:szCs w:val="32"/>
              </w:rPr>
              <w:t xml:space="preserve">How will I let people know about my medical needs and health information </w:t>
            </w:r>
            <w:r w:rsidRPr="00532343">
              <w:rPr>
                <w:b/>
                <w:bCs/>
                <w:sz w:val="32"/>
                <w:szCs w:val="32"/>
              </w:rPr>
              <w:br/>
              <w:t>in an emergency?</w:t>
            </w:r>
          </w:p>
          <w:sdt>
            <w:sdtPr>
              <w:rPr>
                <w:sz w:val="32"/>
                <w:szCs w:val="32"/>
              </w:rPr>
              <w:id w:val="-627236310"/>
              <w:placeholder>
                <w:docPart w:val="D5846D69D5064684B0539AD1E22B666A"/>
              </w:placeholder>
              <w:showingPlcHdr/>
              <w:text w:multiLine="1"/>
            </w:sdtPr>
            <w:sdtContent>
              <w:p w14:paraId="1D4E4C3E" w14:textId="70616E6A" w:rsidR="00CD04AB" w:rsidRPr="00532343" w:rsidRDefault="00CD04AB" w:rsidP="00CD04AB">
                <w:pPr>
                  <w:pStyle w:val="BodyText"/>
                  <w:spacing w:before="120" w:after="100"/>
                  <w:rPr>
                    <w:sz w:val="32"/>
                    <w:szCs w:val="32"/>
                  </w:rPr>
                </w:pPr>
                <w:r w:rsidRPr="00532343">
                  <w:rPr>
                    <w:rStyle w:val="PlaceholderText"/>
                    <w:color w:val="auto"/>
                    <w:sz w:val="32"/>
                    <w:szCs w:val="32"/>
                  </w:rPr>
                  <w:t>[Enter text here]</w:t>
                </w:r>
              </w:p>
            </w:sdtContent>
          </w:sdt>
        </w:tc>
      </w:tr>
      <w:tr w:rsidR="00CD04AB" w14:paraId="0EE8E141" w14:textId="77777777" w:rsidTr="00A76996">
        <w:trPr>
          <w:trHeight w:val="20"/>
        </w:trPr>
        <w:tc>
          <w:tcPr>
            <w:tcW w:w="9498" w:type="dxa"/>
            <w:tcBorders>
              <w:right w:val="single" w:sz="48" w:space="0" w:color="FFFFFF" w:themeColor="background1"/>
            </w:tcBorders>
          </w:tcPr>
          <w:p w14:paraId="6465F6B7" w14:textId="77777777" w:rsidR="00CD04AB" w:rsidRPr="00532343" w:rsidRDefault="00CD04AB" w:rsidP="00572BCC">
            <w:pPr>
              <w:pStyle w:val="BodyText"/>
              <w:spacing w:before="120" w:after="100"/>
              <w:rPr>
                <w:b/>
                <w:bCs/>
                <w:sz w:val="32"/>
                <w:szCs w:val="32"/>
              </w:rPr>
            </w:pPr>
            <w:r w:rsidRPr="00532343">
              <w:rPr>
                <w:b/>
                <w:bCs/>
                <w:sz w:val="32"/>
                <w:szCs w:val="32"/>
              </w:rPr>
              <w:t xml:space="preserve">How will I manage my health if I have limited medical supplies or can’t access nurse support? </w:t>
            </w:r>
          </w:p>
          <w:sdt>
            <w:sdtPr>
              <w:rPr>
                <w:sz w:val="32"/>
                <w:szCs w:val="32"/>
              </w:rPr>
              <w:id w:val="-284268203"/>
              <w:placeholder>
                <w:docPart w:val="7FDB5B9AA8794FF797A923E8D70D1167"/>
              </w:placeholder>
              <w:showingPlcHdr/>
              <w:text w:multiLine="1"/>
            </w:sdtPr>
            <w:sdtContent>
              <w:p w14:paraId="7B79E8E7" w14:textId="7248BCBF"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CD04AB" w14:paraId="3A3B68CF" w14:textId="77777777" w:rsidTr="00DB3827">
        <w:trPr>
          <w:trHeight w:val="20"/>
        </w:trPr>
        <w:tc>
          <w:tcPr>
            <w:tcW w:w="9498" w:type="dxa"/>
            <w:tcBorders>
              <w:right w:val="single" w:sz="48" w:space="0" w:color="FFFFFF" w:themeColor="background1"/>
            </w:tcBorders>
          </w:tcPr>
          <w:p w14:paraId="48562995" w14:textId="523E9DF3" w:rsidR="00461A54" w:rsidRPr="00532343" w:rsidRDefault="00CD04AB" w:rsidP="00461A54">
            <w:pPr>
              <w:pStyle w:val="BodyText"/>
              <w:spacing w:before="120" w:after="100"/>
              <w:rPr>
                <w:b/>
                <w:bCs/>
                <w:sz w:val="32"/>
                <w:szCs w:val="32"/>
              </w:rPr>
            </w:pPr>
            <w:r w:rsidRPr="00532343">
              <w:rPr>
                <w:b/>
                <w:bCs/>
                <w:sz w:val="32"/>
                <w:szCs w:val="32"/>
              </w:rPr>
              <w:t xml:space="preserve">How long can I go without specific medications? </w:t>
            </w:r>
          </w:p>
          <w:sdt>
            <w:sdtPr>
              <w:rPr>
                <w:sz w:val="32"/>
                <w:szCs w:val="32"/>
              </w:rPr>
              <w:id w:val="817611170"/>
              <w:placeholder>
                <w:docPart w:val="16962394AA944526AD2ACA0DEDE130CE"/>
              </w:placeholder>
              <w:showingPlcHdr/>
              <w:text w:multiLine="1"/>
            </w:sdtPr>
            <w:sdtContent>
              <w:p w14:paraId="48DBFB10" w14:textId="3C2EE59C" w:rsidR="00CD04AB" w:rsidRPr="00532343" w:rsidRDefault="00CD04AB" w:rsidP="00461A54">
                <w:pPr>
                  <w:pStyle w:val="BodyText"/>
                  <w:spacing w:before="120" w:after="100"/>
                  <w:rPr>
                    <w:sz w:val="32"/>
                    <w:szCs w:val="32"/>
                  </w:rPr>
                </w:pPr>
                <w:r w:rsidRPr="00532343">
                  <w:rPr>
                    <w:rStyle w:val="PlaceholderText"/>
                    <w:color w:val="auto"/>
                    <w:sz w:val="32"/>
                    <w:szCs w:val="32"/>
                  </w:rPr>
                  <w:t>[Enter text here]</w:t>
                </w:r>
              </w:p>
            </w:sdtContent>
          </w:sdt>
        </w:tc>
      </w:tr>
      <w:tr w:rsidR="00CD04AB" w14:paraId="6E2D6D0B" w14:textId="77777777" w:rsidTr="00F37DA0">
        <w:trPr>
          <w:trHeight w:val="20"/>
        </w:trPr>
        <w:tc>
          <w:tcPr>
            <w:tcW w:w="9498" w:type="dxa"/>
            <w:tcBorders>
              <w:right w:val="single" w:sz="48" w:space="0" w:color="FFFFFF" w:themeColor="background1"/>
            </w:tcBorders>
          </w:tcPr>
          <w:p w14:paraId="5AE663CD" w14:textId="77777777" w:rsidR="00CD04AB" w:rsidRPr="00532343" w:rsidRDefault="00CD04AB" w:rsidP="00572BCC">
            <w:pPr>
              <w:pStyle w:val="BodyText"/>
              <w:spacing w:before="120" w:after="100"/>
              <w:rPr>
                <w:b/>
                <w:bCs/>
                <w:sz w:val="32"/>
                <w:szCs w:val="32"/>
              </w:rPr>
            </w:pPr>
            <w:r w:rsidRPr="00532343">
              <w:rPr>
                <w:b/>
                <w:bCs/>
                <w:sz w:val="32"/>
                <w:szCs w:val="32"/>
              </w:rPr>
              <w:t xml:space="preserve">What is my plan for my medical needs if I </w:t>
            </w:r>
            <w:proofErr w:type="gramStart"/>
            <w:r w:rsidRPr="00532343">
              <w:rPr>
                <w:b/>
                <w:bCs/>
                <w:sz w:val="32"/>
                <w:szCs w:val="32"/>
              </w:rPr>
              <w:t>have to</w:t>
            </w:r>
            <w:proofErr w:type="gramEnd"/>
            <w:r w:rsidRPr="00532343">
              <w:rPr>
                <w:b/>
                <w:bCs/>
                <w:sz w:val="32"/>
                <w:szCs w:val="32"/>
              </w:rPr>
              <w:t xml:space="preserve"> evacuate? Are there any critical medical supplies or equipment I need to take? How will I make sure these come with me?</w:t>
            </w:r>
          </w:p>
          <w:sdt>
            <w:sdtPr>
              <w:rPr>
                <w:sz w:val="32"/>
                <w:szCs w:val="32"/>
              </w:rPr>
              <w:id w:val="-1622224003"/>
              <w:placeholder>
                <w:docPart w:val="ABCC62B41C1442B4ABB01DCAA7CC029D"/>
              </w:placeholder>
              <w:showingPlcHdr/>
              <w:text w:multiLine="1"/>
            </w:sdtPr>
            <w:sdtContent>
              <w:p w14:paraId="27547586" w14:textId="79C4CDEC"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CD04AB" w14:paraId="35FBDA61" w14:textId="77777777" w:rsidTr="006B2550">
        <w:trPr>
          <w:trHeight w:val="20"/>
        </w:trPr>
        <w:tc>
          <w:tcPr>
            <w:tcW w:w="9498" w:type="dxa"/>
            <w:tcBorders>
              <w:right w:val="single" w:sz="48" w:space="0" w:color="FFFFFF" w:themeColor="background1"/>
            </w:tcBorders>
          </w:tcPr>
          <w:p w14:paraId="4057B768" w14:textId="77777777" w:rsidR="00CD04AB" w:rsidRPr="00532343" w:rsidRDefault="00CD04AB" w:rsidP="00572BCC">
            <w:pPr>
              <w:pStyle w:val="BodyText"/>
              <w:spacing w:before="120" w:after="100"/>
              <w:rPr>
                <w:b/>
                <w:bCs/>
                <w:sz w:val="32"/>
                <w:szCs w:val="32"/>
              </w:rPr>
            </w:pPr>
            <w:r w:rsidRPr="00532343">
              <w:rPr>
                <w:b/>
                <w:bCs/>
                <w:sz w:val="32"/>
                <w:szCs w:val="32"/>
              </w:rPr>
              <w:t xml:space="preserve">How will I access medication? How will I keep my medication stable? </w:t>
            </w:r>
          </w:p>
          <w:sdt>
            <w:sdtPr>
              <w:rPr>
                <w:sz w:val="32"/>
                <w:szCs w:val="32"/>
              </w:rPr>
              <w:id w:val="1073544796"/>
              <w:placeholder>
                <w:docPart w:val="FC6D1DF06A9A4DD890A5CE90A7131BC9"/>
              </w:placeholder>
              <w:showingPlcHdr/>
              <w:text w:multiLine="1"/>
            </w:sdtPr>
            <w:sdtContent>
              <w:p w14:paraId="78FDA6FB" w14:textId="6A2B0903"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CD04AB" w14:paraId="6DEC0E81" w14:textId="77777777" w:rsidTr="008C2E17">
        <w:trPr>
          <w:trHeight w:val="20"/>
        </w:trPr>
        <w:tc>
          <w:tcPr>
            <w:tcW w:w="9498" w:type="dxa"/>
            <w:tcBorders>
              <w:right w:val="single" w:sz="48" w:space="0" w:color="FFFFFF" w:themeColor="background1"/>
            </w:tcBorders>
          </w:tcPr>
          <w:p w14:paraId="4BCCA52D" w14:textId="77777777" w:rsidR="00CD04AB" w:rsidRPr="00532343" w:rsidRDefault="00CD04AB" w:rsidP="00572BCC">
            <w:pPr>
              <w:pStyle w:val="BodyText"/>
              <w:spacing w:before="120" w:after="100"/>
              <w:rPr>
                <w:sz w:val="32"/>
                <w:szCs w:val="32"/>
              </w:rPr>
            </w:pPr>
            <w:r w:rsidRPr="00532343">
              <w:rPr>
                <w:b/>
                <w:bCs/>
                <w:sz w:val="32"/>
                <w:szCs w:val="32"/>
              </w:rPr>
              <w:t xml:space="preserve">What priority do my therapies have?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Which are critical, which can I do without and for how long?)</w:t>
            </w:r>
          </w:p>
          <w:sdt>
            <w:sdtPr>
              <w:rPr>
                <w:sz w:val="32"/>
                <w:szCs w:val="32"/>
              </w:rPr>
              <w:id w:val="2051809193"/>
              <w:placeholder>
                <w:docPart w:val="25C45ADDD691459290574346A172A35A"/>
              </w:placeholder>
              <w:showingPlcHdr/>
              <w:text w:multiLine="1"/>
            </w:sdtPr>
            <w:sdtContent>
              <w:p w14:paraId="7AD58F6C" w14:textId="2BBF3572"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CD04AB" w14:paraId="19FF5B9E" w14:textId="77777777" w:rsidTr="002447F9">
        <w:trPr>
          <w:trHeight w:val="20"/>
        </w:trPr>
        <w:tc>
          <w:tcPr>
            <w:tcW w:w="9498" w:type="dxa"/>
            <w:tcBorders>
              <w:right w:val="single" w:sz="48" w:space="0" w:color="FFFFFF" w:themeColor="background1"/>
            </w:tcBorders>
          </w:tcPr>
          <w:p w14:paraId="16E47719" w14:textId="77777777" w:rsidR="00CD04AB" w:rsidRPr="00532343" w:rsidRDefault="00CD04AB" w:rsidP="00572BCC">
            <w:pPr>
              <w:pStyle w:val="BodyText"/>
              <w:spacing w:before="120" w:after="100"/>
              <w:rPr>
                <w:b/>
                <w:bCs/>
                <w:sz w:val="32"/>
                <w:szCs w:val="32"/>
              </w:rPr>
            </w:pPr>
            <w:r w:rsidRPr="00532343">
              <w:rPr>
                <w:b/>
                <w:bCs/>
                <w:sz w:val="32"/>
                <w:szCs w:val="32"/>
              </w:rPr>
              <w:t>How will I access critical therapies in an emergency?</w:t>
            </w:r>
          </w:p>
          <w:sdt>
            <w:sdtPr>
              <w:rPr>
                <w:sz w:val="32"/>
                <w:szCs w:val="32"/>
              </w:rPr>
              <w:id w:val="1934544803"/>
              <w:placeholder>
                <w:docPart w:val="615D4CF66350400498CDBE250FB59E28"/>
              </w:placeholder>
              <w:showingPlcHdr/>
              <w:text w:multiLine="1"/>
            </w:sdtPr>
            <w:sdtContent>
              <w:p w14:paraId="46111FD7" w14:textId="6C5FB1E2"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CD04AB" w14:paraId="5C587C57" w14:textId="77777777" w:rsidTr="00A76F7A">
        <w:trPr>
          <w:trHeight w:val="20"/>
        </w:trPr>
        <w:tc>
          <w:tcPr>
            <w:tcW w:w="9498" w:type="dxa"/>
            <w:tcBorders>
              <w:right w:val="single" w:sz="48" w:space="0" w:color="FFFFFF" w:themeColor="background1"/>
            </w:tcBorders>
          </w:tcPr>
          <w:p w14:paraId="507D96A2" w14:textId="77777777" w:rsidR="00CD04AB" w:rsidRPr="00532343" w:rsidRDefault="00CD04AB" w:rsidP="00572BCC">
            <w:pPr>
              <w:pStyle w:val="BodyText"/>
              <w:spacing w:before="120" w:after="100"/>
              <w:rPr>
                <w:b/>
                <w:bCs/>
                <w:sz w:val="32"/>
                <w:szCs w:val="32"/>
              </w:rPr>
            </w:pPr>
            <w:r w:rsidRPr="00532343">
              <w:rPr>
                <w:b/>
                <w:bCs/>
                <w:sz w:val="32"/>
                <w:szCs w:val="32"/>
              </w:rPr>
              <w:t>What are my providers plans after an emergency?</w:t>
            </w:r>
          </w:p>
          <w:sdt>
            <w:sdtPr>
              <w:rPr>
                <w:sz w:val="32"/>
                <w:szCs w:val="32"/>
              </w:rPr>
              <w:id w:val="981814882"/>
              <w:placeholder>
                <w:docPart w:val="CCBA515C636C427F8AB4A7BA937FC31F"/>
              </w:placeholder>
              <w:showingPlcHdr/>
              <w:text w:multiLine="1"/>
            </w:sdtPr>
            <w:sdtContent>
              <w:p w14:paraId="39A07941" w14:textId="22B8867A"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bl>
    <w:p w14:paraId="0F29E4AC" w14:textId="77777777" w:rsidR="000029E1" w:rsidRDefault="000029E1">
      <w:pPr>
        <w:sectPr w:rsidR="000029E1" w:rsidSect="00423575">
          <w:headerReference w:type="even" r:id="rId91"/>
          <w:headerReference w:type="default" r:id="rId92"/>
          <w:footerReference w:type="even" r:id="rId93"/>
          <w:footerReference w:type="default" r:id="rId94"/>
          <w:pgSz w:w="11906" w:h="16838"/>
          <w:pgMar w:top="964" w:right="1361" w:bottom="1134" w:left="1247" w:header="709" w:footer="369" w:gutter="0"/>
          <w:cols w:space="708"/>
          <w:docGrid w:linePitch="381"/>
        </w:sectPr>
      </w:pPr>
    </w:p>
    <w:tbl>
      <w:tblPr>
        <w:tblStyle w:val="FillableTable"/>
        <w:tblW w:w="9498"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9498"/>
      </w:tblGrid>
      <w:tr w:rsidR="00CD04AB" w14:paraId="7F70FB82" w14:textId="77777777" w:rsidTr="00A252BE">
        <w:trPr>
          <w:trHeight w:val="20"/>
        </w:trPr>
        <w:tc>
          <w:tcPr>
            <w:tcW w:w="9498" w:type="dxa"/>
            <w:tcBorders>
              <w:right w:val="single" w:sz="48" w:space="0" w:color="FFFFFF" w:themeColor="background1"/>
            </w:tcBorders>
          </w:tcPr>
          <w:p w14:paraId="0F204F22" w14:textId="77777777" w:rsidR="00CD04AB" w:rsidRPr="00532343" w:rsidRDefault="00CD04AB" w:rsidP="00572BCC">
            <w:pPr>
              <w:pStyle w:val="BodyText"/>
              <w:spacing w:before="120" w:after="100"/>
              <w:rPr>
                <w:b/>
                <w:bCs/>
                <w:sz w:val="32"/>
                <w:szCs w:val="32"/>
              </w:rPr>
            </w:pPr>
            <w:r w:rsidRPr="00532343">
              <w:rPr>
                <w:b/>
                <w:bCs/>
                <w:sz w:val="32"/>
                <w:szCs w:val="32"/>
              </w:rPr>
              <w:lastRenderedPageBreak/>
              <w:t xml:space="preserve">What is my food plan? What are my options if supermarkets are closed or specialised food is unavailable? </w:t>
            </w:r>
          </w:p>
          <w:sdt>
            <w:sdtPr>
              <w:rPr>
                <w:sz w:val="32"/>
                <w:szCs w:val="32"/>
              </w:rPr>
              <w:id w:val="38409763"/>
              <w:placeholder>
                <w:docPart w:val="AFEBD40267714998B67F820E1206B0AB"/>
              </w:placeholder>
              <w:showingPlcHdr/>
              <w:text w:multiLine="1"/>
            </w:sdtPr>
            <w:sdtContent>
              <w:p w14:paraId="3C8CC511" w14:textId="53259F08" w:rsidR="00CD04AB" w:rsidRPr="00532343" w:rsidRDefault="00CD04AB" w:rsidP="00572BCC">
                <w:pPr>
                  <w:pStyle w:val="BodyText"/>
                  <w:spacing w:before="120" w:after="100"/>
                  <w:rPr>
                    <w:sz w:val="32"/>
                    <w:szCs w:val="32"/>
                  </w:rPr>
                </w:pPr>
                <w:r w:rsidRPr="00532343">
                  <w:rPr>
                    <w:rStyle w:val="PlaceholderText"/>
                    <w:color w:val="auto"/>
                    <w:sz w:val="32"/>
                    <w:szCs w:val="32"/>
                  </w:rPr>
                  <w:t>[Enter text here]</w:t>
                </w:r>
              </w:p>
            </w:sdtContent>
          </w:sdt>
        </w:tc>
      </w:tr>
      <w:tr w:rsidR="00863EE6" w14:paraId="6DCEFAB7" w14:textId="77777777" w:rsidTr="00440C04">
        <w:trPr>
          <w:trHeight w:val="20"/>
        </w:trPr>
        <w:tc>
          <w:tcPr>
            <w:tcW w:w="9498" w:type="dxa"/>
            <w:tcBorders>
              <w:right w:val="single" w:sz="48" w:space="0" w:color="FFFFFF" w:themeColor="background1"/>
            </w:tcBorders>
          </w:tcPr>
          <w:p w14:paraId="6F7DFCC7" w14:textId="77777777" w:rsidR="00863EE6" w:rsidRPr="00532343" w:rsidRDefault="00863EE6" w:rsidP="00572BCC">
            <w:pPr>
              <w:pStyle w:val="BodyText"/>
              <w:keepNext/>
              <w:spacing w:before="120" w:after="100"/>
              <w:rPr>
                <w:b/>
                <w:bCs/>
                <w:sz w:val="32"/>
                <w:szCs w:val="32"/>
              </w:rPr>
            </w:pPr>
            <w:r w:rsidRPr="00532343">
              <w:rPr>
                <w:b/>
                <w:bCs/>
                <w:sz w:val="32"/>
                <w:szCs w:val="32"/>
              </w:rPr>
              <w:t>Are there any gaps? What can I do next?</w:t>
            </w:r>
          </w:p>
          <w:sdt>
            <w:sdtPr>
              <w:rPr>
                <w:sz w:val="32"/>
                <w:szCs w:val="32"/>
              </w:rPr>
              <w:id w:val="-684362445"/>
              <w:placeholder>
                <w:docPart w:val="4509017A069E4F7E8E59C4337F6173A3"/>
              </w:placeholder>
              <w:showingPlcHdr/>
              <w:text w:multiLine="1"/>
            </w:sdtPr>
            <w:sdtContent>
              <w:p w14:paraId="25E8C4B4" w14:textId="3674EAE6" w:rsidR="00863EE6" w:rsidRPr="00532343" w:rsidRDefault="00863EE6" w:rsidP="00572BCC">
                <w:pPr>
                  <w:pStyle w:val="BodyText"/>
                  <w:keepNext/>
                  <w:spacing w:before="120" w:after="100"/>
                  <w:rPr>
                    <w:sz w:val="32"/>
                    <w:szCs w:val="32"/>
                  </w:rPr>
                </w:pPr>
                <w:r w:rsidRPr="00532343">
                  <w:rPr>
                    <w:rStyle w:val="PlaceholderText"/>
                    <w:color w:val="auto"/>
                    <w:sz w:val="32"/>
                    <w:szCs w:val="32"/>
                  </w:rPr>
                  <w:t>[Enter text here]</w:t>
                </w:r>
              </w:p>
            </w:sdtContent>
          </w:sdt>
        </w:tc>
      </w:tr>
    </w:tbl>
    <w:p w14:paraId="016E6AA2" w14:textId="5751943B" w:rsidR="00FF7358" w:rsidRDefault="00040DD9" w:rsidP="00D4799E">
      <w:pPr>
        <w:spacing w:before="0" w:after="0" w:line="192" w:lineRule="auto"/>
        <w:rPr>
          <w:sz w:val="10"/>
          <w:szCs w:val="10"/>
        </w:rPr>
        <w:sectPr w:rsidR="00FF7358" w:rsidSect="00423575">
          <w:headerReference w:type="even" r:id="rId95"/>
          <w:footerReference w:type="even" r:id="rId96"/>
          <w:pgSz w:w="11906" w:h="16838"/>
          <w:pgMar w:top="964" w:right="1361" w:bottom="1134" w:left="1247" w:header="709" w:footer="369" w:gutter="0"/>
          <w:cols w:space="708"/>
          <w:docGrid w:linePitch="381"/>
        </w:sectPr>
      </w:pPr>
      <w:r>
        <w:rPr>
          <w:noProof/>
        </w:rPr>
        <mc:AlternateContent>
          <mc:Choice Requires="wps">
            <w:drawing>
              <wp:anchor distT="0" distB="0" distL="114300" distR="114300" simplePos="0" relativeHeight="251665510" behindDoc="1" locked="0" layoutInCell="1" allowOverlap="1" wp14:anchorId="0F94030F" wp14:editId="033D69DD">
                <wp:simplePos x="0" y="0"/>
                <wp:positionH relativeFrom="margin">
                  <wp:posOffset>-3175</wp:posOffset>
                </wp:positionH>
                <wp:positionV relativeFrom="margin">
                  <wp:posOffset>-45085</wp:posOffset>
                </wp:positionV>
                <wp:extent cx="6112510" cy="2002155"/>
                <wp:effectExtent l="0" t="0" r="2540" b="0"/>
                <wp:wrapNone/>
                <wp:docPr id="76831244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12510" cy="2002155"/>
                        </a:xfrm>
                        <a:prstGeom prst="roundRect">
                          <a:avLst>
                            <a:gd name="adj" fmla="val 4426"/>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F5CC98" id="Rectangle: Top Corners Rounded 59" o:spid="_x0000_s1026" alt="&quot;&quot;" style="position:absolute;margin-left:-.25pt;margin-top:-3.55pt;width:481.3pt;height:157.65pt;z-index:-25165097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arcsize="29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" fillcolor="white [3212]" stroked="f" strokeweight="1pt">
                <v:stroke joinstyle="miter"/>
                <w10:wrap anchorx="margin" anchory="margin"/>
              </v:roundrect>
            </w:pict>
          </mc:Fallback>
        </mc:AlternateContent>
      </w:r>
    </w:p>
    <w:p w14:paraId="63D2802E" w14:textId="500D4203" w:rsidR="007B29B2" w:rsidRDefault="00B537D7" w:rsidP="007B29B2">
      <w:pPr>
        <w:pStyle w:val="Heading1"/>
      </w:pPr>
      <w:bookmarkStart w:id="2" w:name="_Ref189680907"/>
      <w:bookmarkStart w:id="3" w:name="Page26"/>
      <w:r>
        <w:rPr>
          <w:noProof/>
        </w:rPr>
        <w:lastRenderedPageBreak/>
        <w:drawing>
          <wp:anchor distT="0" distB="0" distL="114300" distR="114300" simplePos="0" relativeHeight="251658255" behindDoc="0" locked="0" layoutInCell="1" allowOverlap="1" wp14:anchorId="3875A907" wp14:editId="1F93717A">
            <wp:simplePos x="0" y="0"/>
            <wp:positionH relativeFrom="margin">
              <wp:align>right</wp:align>
            </wp:positionH>
            <wp:positionV relativeFrom="page">
              <wp:posOffset>159604</wp:posOffset>
            </wp:positionV>
            <wp:extent cx="2094614" cy="1447847"/>
            <wp:effectExtent l="0" t="0" r="0" b="0"/>
            <wp:wrapNone/>
            <wp:docPr id="894510130" name="Picture 55" descr="Assistive technology graphic: A hand pushes a button on a computer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10130" name="Picture 55" descr="Assistive technology graphic: A hand pushes a button on a computer tablet"/>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94614" cy="1447847"/>
                    </a:xfrm>
                    <a:prstGeom prst="rect">
                      <a:avLst/>
                    </a:prstGeom>
                  </pic:spPr>
                </pic:pic>
              </a:graphicData>
            </a:graphic>
            <wp14:sizeRelH relativeFrom="margin">
              <wp14:pctWidth>0</wp14:pctWidth>
            </wp14:sizeRelH>
            <wp14:sizeRelV relativeFrom="margin">
              <wp14:pctHeight>0</wp14:pctHeight>
            </wp14:sizeRelV>
          </wp:anchor>
        </w:drawing>
      </w:r>
      <w:r w:rsidR="007B29B2">
        <w:t>Assistive</w:t>
      </w:r>
      <w:r w:rsidR="00D65A84">
        <w:t xml:space="preserve"> </w:t>
      </w:r>
      <w:r w:rsidR="007B29B2">
        <w:t>technology</w:t>
      </w:r>
      <w:bookmarkEnd w:id="2"/>
    </w:p>
    <w:bookmarkEnd w:id="3"/>
    <w:p w14:paraId="1D8C57E1" w14:textId="31EC4484" w:rsidR="007B29B2" w:rsidRPr="00532343" w:rsidRDefault="007B29B2" w:rsidP="006E1E83">
      <w:pPr>
        <w:pStyle w:val="Heading2"/>
        <w:spacing w:after="240"/>
        <w:rPr>
          <w:sz w:val="32"/>
          <w:szCs w:val="32"/>
        </w:rPr>
      </w:pPr>
      <w:r w:rsidRPr="00532343">
        <w:rPr>
          <w:sz w:val="32"/>
          <w:szCs w:val="32"/>
        </w:rPr>
        <w:t>The</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equipment.</w:t>
      </w:r>
      <w:r w:rsidR="00D65A84" w:rsidRPr="00532343">
        <w:rPr>
          <w:sz w:val="32"/>
          <w:szCs w:val="32"/>
        </w:rPr>
        <w:t xml:space="preserve"> </w:t>
      </w:r>
    </w:p>
    <w:p w14:paraId="2C140D2F" w14:textId="0C2B7439" w:rsidR="007B29B2" w:rsidRPr="00E40558" w:rsidRDefault="007B29B2" w:rsidP="00E40558">
      <w:pPr>
        <w:rPr>
          <w:sz w:val="32"/>
          <w:szCs w:val="32"/>
        </w:rPr>
      </w:pPr>
      <w:r w:rsidRPr="00E40558">
        <w:rPr>
          <w:sz w:val="32"/>
          <w:szCs w:val="32"/>
        </w:rPr>
        <w:t>Assistive</w:t>
      </w:r>
      <w:r w:rsidR="00D65A84" w:rsidRPr="00E40558">
        <w:rPr>
          <w:sz w:val="32"/>
          <w:szCs w:val="32"/>
        </w:rPr>
        <w:t xml:space="preserve"> </w:t>
      </w:r>
      <w:r w:rsidRPr="00E40558">
        <w:rPr>
          <w:sz w:val="32"/>
          <w:szCs w:val="32"/>
        </w:rPr>
        <w:t>technology</w:t>
      </w:r>
      <w:r w:rsidR="00D65A84" w:rsidRPr="00E40558">
        <w:rPr>
          <w:sz w:val="32"/>
          <w:szCs w:val="32"/>
        </w:rPr>
        <w:t xml:space="preserve"> </w:t>
      </w:r>
      <w:r w:rsidRPr="00E40558">
        <w:rPr>
          <w:sz w:val="32"/>
          <w:szCs w:val="32"/>
        </w:rPr>
        <w:t>is</w:t>
      </w:r>
      <w:r w:rsidR="00D65A84" w:rsidRPr="00E40558">
        <w:rPr>
          <w:sz w:val="32"/>
          <w:szCs w:val="32"/>
        </w:rPr>
        <w:t xml:space="preserve"> </w:t>
      </w:r>
      <w:r w:rsidRPr="00E40558">
        <w:rPr>
          <w:sz w:val="32"/>
          <w:szCs w:val="32"/>
        </w:rPr>
        <w:t>any</w:t>
      </w:r>
      <w:r w:rsidR="00D65A84" w:rsidRPr="00E40558">
        <w:rPr>
          <w:sz w:val="32"/>
          <w:szCs w:val="32"/>
        </w:rPr>
        <w:t xml:space="preserve"> </w:t>
      </w:r>
      <w:r w:rsidRPr="00E40558">
        <w:rPr>
          <w:sz w:val="32"/>
          <w:szCs w:val="32"/>
        </w:rPr>
        <w:t>device,</w:t>
      </w:r>
      <w:r w:rsidR="00D65A84" w:rsidRPr="00E40558">
        <w:rPr>
          <w:sz w:val="32"/>
          <w:szCs w:val="32"/>
        </w:rPr>
        <w:t xml:space="preserve"> </w:t>
      </w:r>
      <w:r w:rsidRPr="00E40558">
        <w:rPr>
          <w:sz w:val="32"/>
          <w:szCs w:val="32"/>
        </w:rPr>
        <w:t>system</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design,</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allow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things</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would</w:t>
      </w:r>
      <w:r w:rsidR="00D65A84" w:rsidRPr="00E40558">
        <w:rPr>
          <w:sz w:val="32"/>
          <w:szCs w:val="32"/>
        </w:rPr>
        <w:t xml:space="preserve"> </w:t>
      </w:r>
      <w:r w:rsidRPr="00E40558">
        <w:rPr>
          <w:sz w:val="32"/>
          <w:szCs w:val="32"/>
        </w:rPr>
        <w:t>otherwise</w:t>
      </w:r>
      <w:r w:rsidR="00D65A84" w:rsidRPr="00E40558">
        <w:rPr>
          <w:sz w:val="32"/>
          <w:szCs w:val="32"/>
        </w:rPr>
        <w:t xml:space="preserve"> </w:t>
      </w:r>
      <w:r w:rsidRPr="00E40558">
        <w:rPr>
          <w:sz w:val="32"/>
          <w:szCs w:val="32"/>
        </w:rPr>
        <w:t>be</w:t>
      </w:r>
      <w:r w:rsidR="00D65A84" w:rsidRPr="00E40558">
        <w:rPr>
          <w:sz w:val="32"/>
          <w:szCs w:val="32"/>
        </w:rPr>
        <w:t xml:space="preserve"> </w:t>
      </w:r>
      <w:r w:rsidRPr="00E40558">
        <w:rPr>
          <w:sz w:val="32"/>
          <w:szCs w:val="32"/>
        </w:rPr>
        <w:t>unable</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find</w:t>
      </w:r>
      <w:r w:rsidR="00D65A84" w:rsidRPr="00E40558">
        <w:rPr>
          <w:sz w:val="32"/>
          <w:szCs w:val="32"/>
        </w:rPr>
        <w:t xml:space="preserve"> </w:t>
      </w:r>
      <w:r w:rsidRPr="00E40558">
        <w:rPr>
          <w:sz w:val="32"/>
          <w:szCs w:val="32"/>
        </w:rPr>
        <w:t>difficult</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anything</w:t>
      </w:r>
      <w:r w:rsidR="00D65A84" w:rsidRPr="00E40558">
        <w:rPr>
          <w:sz w:val="32"/>
          <w:szCs w:val="32"/>
        </w:rPr>
        <w:t xml:space="preserve"> </w:t>
      </w:r>
      <w:r w:rsidRPr="00E40558">
        <w:rPr>
          <w:sz w:val="32"/>
          <w:szCs w:val="32"/>
        </w:rPr>
        <w:t>(</w:t>
      </w:r>
      <w:proofErr w:type="spellStart"/>
      <w:r w:rsidRPr="00E40558">
        <w:rPr>
          <w:sz w:val="32"/>
          <w:szCs w:val="32"/>
        </w:rPr>
        <w:t>eg.</w:t>
      </w:r>
      <w:proofErr w:type="spellEnd"/>
      <w:r w:rsidR="00D65A84" w:rsidRPr="00E40558">
        <w:rPr>
          <w:sz w:val="32"/>
          <w:szCs w:val="32"/>
        </w:rPr>
        <w:t xml:space="preserve"> </w:t>
      </w:r>
      <w:r w:rsidRPr="00E40558">
        <w:rPr>
          <w:sz w:val="32"/>
          <w:szCs w:val="32"/>
        </w:rPr>
        <w:t>tool</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device;</w:t>
      </w:r>
      <w:r w:rsidR="00D65A84" w:rsidRPr="00E40558">
        <w:rPr>
          <w:sz w:val="32"/>
          <w:szCs w:val="32"/>
        </w:rPr>
        <w:t xml:space="preserve"> </w:t>
      </w:r>
      <w:r w:rsidRPr="00E40558">
        <w:rPr>
          <w:sz w:val="32"/>
          <w:szCs w:val="32"/>
        </w:rPr>
        <w:t>high</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low</w:t>
      </w:r>
      <w:r w:rsidR="00D65A84" w:rsidRPr="00E40558">
        <w:rPr>
          <w:sz w:val="32"/>
          <w:szCs w:val="32"/>
        </w:rPr>
        <w:t xml:space="preserve"> </w:t>
      </w:r>
      <w:r w:rsidRPr="00E40558">
        <w:rPr>
          <w:sz w:val="32"/>
          <w:szCs w:val="32"/>
        </w:rPr>
        <w:t>tech)</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support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carry-out</w:t>
      </w:r>
      <w:r w:rsidR="00D65A84" w:rsidRPr="00E40558">
        <w:rPr>
          <w:sz w:val="32"/>
          <w:szCs w:val="32"/>
        </w:rPr>
        <w:t xml:space="preserve"> </w:t>
      </w:r>
      <w:r w:rsidRPr="00E40558">
        <w:rPr>
          <w:sz w:val="32"/>
          <w:szCs w:val="32"/>
        </w:rPr>
        <w:t>your</w:t>
      </w:r>
      <w:r w:rsidR="00D65A84" w:rsidRPr="00E40558">
        <w:rPr>
          <w:sz w:val="32"/>
          <w:szCs w:val="32"/>
        </w:rPr>
        <w:t xml:space="preserve"> </w:t>
      </w:r>
      <w:r w:rsidRPr="00E40558">
        <w:rPr>
          <w:sz w:val="32"/>
          <w:szCs w:val="32"/>
        </w:rPr>
        <w:t>daily</w:t>
      </w:r>
      <w:r w:rsidR="00D65A84" w:rsidRPr="00E40558">
        <w:rPr>
          <w:sz w:val="32"/>
          <w:szCs w:val="32"/>
        </w:rPr>
        <w:t xml:space="preserve"> </w:t>
      </w:r>
      <w:r w:rsidRPr="00E40558">
        <w:rPr>
          <w:sz w:val="32"/>
          <w:szCs w:val="32"/>
        </w:rPr>
        <w:t>activities.</w:t>
      </w:r>
      <w:r w:rsidR="005E2AF9" w:rsidRPr="00E40558">
        <w:rPr>
          <w:sz w:val="32"/>
          <w:szCs w:val="32"/>
        </w:rPr>
        <w:t xml:space="preserve"> </w:t>
      </w:r>
      <w:bookmarkStart w:id="4" w:name="_Hlk194570986"/>
      <w:r w:rsidR="005E2AF9" w:rsidRPr="00E40558">
        <w:rPr>
          <w:sz w:val="32"/>
          <w:szCs w:val="32"/>
        </w:rPr>
        <w:t xml:space="preserve">This can include </w:t>
      </w:r>
      <w:r w:rsidR="00F935E2" w:rsidRPr="00E40558">
        <w:rPr>
          <w:sz w:val="32"/>
          <w:szCs w:val="32"/>
        </w:rPr>
        <w:t>canes and walkers and things to keep you calm like headphones or fi</w:t>
      </w:r>
      <w:r w:rsidR="008B4B5F" w:rsidRPr="00E40558">
        <w:rPr>
          <w:sz w:val="32"/>
          <w:szCs w:val="32"/>
        </w:rPr>
        <w:t>d</w:t>
      </w:r>
      <w:r w:rsidR="00F935E2" w:rsidRPr="00E40558">
        <w:rPr>
          <w:sz w:val="32"/>
          <w:szCs w:val="32"/>
        </w:rPr>
        <w:t>get spinners</w:t>
      </w:r>
      <w:r w:rsidR="008B4B5F" w:rsidRPr="00E40558">
        <w:rPr>
          <w:sz w:val="32"/>
          <w:szCs w:val="32"/>
        </w:rPr>
        <w:t>.</w:t>
      </w:r>
      <w:bookmarkEnd w:id="4"/>
    </w:p>
    <w:p w14:paraId="184A91A1" w14:textId="29BC46FC" w:rsidR="007B29B2" w:rsidRPr="00532343" w:rsidRDefault="007B29B2" w:rsidP="007B29B2">
      <w:pPr>
        <w:pStyle w:val="Heading3"/>
        <w:rPr>
          <w:sz w:val="32"/>
          <w:szCs w:val="32"/>
        </w:rPr>
      </w:pPr>
      <w:r w:rsidRPr="00532343">
        <w:rPr>
          <w:sz w:val="32"/>
          <w:szCs w:val="32"/>
        </w:rPr>
        <w:t>Consider:</w:t>
      </w:r>
    </w:p>
    <w:p w14:paraId="7FC180E3" w14:textId="7FA0CB5D" w:rsidR="007B29B2" w:rsidRPr="00092749" w:rsidRDefault="007B29B2" w:rsidP="00092749">
      <w:pPr>
        <w:pStyle w:val="ListBulletSpacing"/>
      </w:pPr>
      <w:r w:rsidRPr="00532343">
        <w:t>What</w:t>
      </w:r>
      <w:r w:rsidR="00D65A84" w:rsidRPr="00532343">
        <w:t xml:space="preserve"> </w:t>
      </w:r>
      <w:r w:rsidRPr="00532343">
        <w:t>assistive</w:t>
      </w:r>
      <w:r w:rsidR="00D65A84" w:rsidRPr="00532343">
        <w:t xml:space="preserve"> </w:t>
      </w:r>
      <w:r w:rsidRPr="00532343">
        <w:t>devices,</w:t>
      </w:r>
      <w:r w:rsidR="00D65A84" w:rsidRPr="00532343">
        <w:t xml:space="preserve"> </w:t>
      </w:r>
      <w:r w:rsidRPr="00532343">
        <w:t>tech</w:t>
      </w:r>
      <w:r w:rsidRPr="00092749">
        <w:t>nology,</w:t>
      </w:r>
      <w:r w:rsidR="00D65A84" w:rsidRPr="00092749">
        <w:t xml:space="preserve"> </w:t>
      </w:r>
      <w:r w:rsidRPr="00092749">
        <w:t>or</w:t>
      </w:r>
      <w:r w:rsidR="00D65A84" w:rsidRPr="00092749">
        <w:t xml:space="preserve"> </w:t>
      </w:r>
      <w:r w:rsidRPr="00092749">
        <w:t>equipment</w:t>
      </w:r>
      <w:r w:rsidR="00D65A84" w:rsidRPr="00092749">
        <w:t xml:space="preserve"> </w:t>
      </w:r>
      <w:r w:rsidRPr="00092749">
        <w:t>do</w:t>
      </w:r>
      <w:r w:rsidR="00D65A84" w:rsidRPr="00092749">
        <w:t xml:space="preserve"> </w:t>
      </w:r>
      <w:r w:rsidRPr="00092749">
        <w:t>I</w:t>
      </w:r>
      <w:r w:rsidR="00D65A84" w:rsidRPr="00092749">
        <w:t xml:space="preserve"> </w:t>
      </w:r>
      <w:r w:rsidRPr="00092749">
        <w:t>use?</w:t>
      </w:r>
    </w:p>
    <w:p w14:paraId="3D7A7588" w14:textId="062EAABB" w:rsidR="007B29B2" w:rsidRPr="00532343" w:rsidRDefault="007B29B2" w:rsidP="00092749">
      <w:pPr>
        <w:pStyle w:val="ListBulletSpacing"/>
      </w:pPr>
      <w:r w:rsidRPr="00092749">
        <w:t>What</w:t>
      </w:r>
      <w:r w:rsidR="00D65A84" w:rsidRPr="00092749">
        <w:t xml:space="preserve"> </w:t>
      </w:r>
      <w:r w:rsidRPr="00092749">
        <w:t>supplies</w:t>
      </w:r>
      <w:r w:rsidR="00D65A84" w:rsidRPr="00092749">
        <w:t xml:space="preserve"> </w:t>
      </w:r>
      <w:r w:rsidRPr="00092749">
        <w:t>do</w:t>
      </w:r>
      <w:r w:rsidR="00D65A84" w:rsidRPr="00092749">
        <w:t xml:space="preserve"> </w:t>
      </w:r>
      <w:r w:rsidRPr="00092749">
        <w:t>I</w:t>
      </w:r>
      <w:r w:rsidR="00D65A84" w:rsidRPr="00092749">
        <w:t xml:space="preserve"> </w:t>
      </w:r>
      <w:r w:rsidRPr="00092749">
        <w:t>always</w:t>
      </w:r>
      <w:r w:rsidR="00D65A84" w:rsidRPr="00092749">
        <w:t xml:space="preserve"> </w:t>
      </w:r>
      <w:r w:rsidRPr="00092749">
        <w:t>have</w:t>
      </w:r>
      <w:r w:rsidR="00D65A84" w:rsidRPr="00092749">
        <w:t xml:space="preserve"> </w:t>
      </w:r>
      <w:r w:rsidRPr="00532343">
        <w:t>on</w:t>
      </w:r>
      <w:r w:rsidR="00D65A84" w:rsidRPr="00532343">
        <w:t xml:space="preserve"> </w:t>
      </w:r>
      <w:r w:rsidRPr="00532343">
        <w:t>hand?</w:t>
      </w:r>
    </w:p>
    <w:tbl>
      <w:tblPr>
        <w:tblStyle w:val="Borderless"/>
        <w:tblpPr w:leftFromText="180" w:rightFromText="180" w:vertAnchor="text" w:horzAnchor="margin" w:tblpY="33"/>
        <w:tblW w:w="0" w:type="auto"/>
        <w:tblLook w:val="04A0" w:firstRow="1" w:lastRow="0" w:firstColumn="1" w:lastColumn="0" w:noHBand="0" w:noVBand="1"/>
      </w:tblPr>
      <w:tblGrid>
        <w:gridCol w:w="8789"/>
        <w:gridCol w:w="499"/>
      </w:tblGrid>
      <w:tr w:rsidR="00B537D7" w:rsidRPr="00FA50D5" w14:paraId="5B225DF0" w14:textId="77777777" w:rsidTr="00B537D7">
        <w:tc>
          <w:tcPr>
            <w:tcW w:w="8789" w:type="dxa"/>
          </w:tcPr>
          <w:p w14:paraId="5AA995A7" w14:textId="6CECEC2A" w:rsidR="00B537D7" w:rsidRPr="00FA50D5" w:rsidRDefault="00B537D7" w:rsidP="00B537D7">
            <w:pPr>
              <w:spacing w:before="1000" w:after="240"/>
              <w:ind w:left="425"/>
              <w:rPr>
                <w:b/>
                <w:bCs/>
                <w:sz w:val="32"/>
                <w:szCs w:val="32"/>
              </w:rPr>
            </w:pPr>
            <w:r w:rsidRPr="00FA50D5">
              <w:rPr>
                <w:b/>
                <w:bCs/>
                <w:noProof/>
                <w:sz w:val="32"/>
                <w:szCs w:val="32"/>
              </w:rPr>
              <mc:AlternateContent>
                <mc:Choice Requires="wps">
                  <w:drawing>
                    <wp:anchor distT="0" distB="0" distL="114300" distR="114300" simplePos="0" relativeHeight="251658329" behindDoc="1" locked="0" layoutInCell="1" allowOverlap="1" wp14:anchorId="507A9B14" wp14:editId="0F25C908">
                      <wp:simplePos x="0" y="0"/>
                      <wp:positionH relativeFrom="column">
                        <wp:posOffset>-5715</wp:posOffset>
                      </wp:positionH>
                      <wp:positionV relativeFrom="paragraph">
                        <wp:posOffset>487680</wp:posOffset>
                      </wp:positionV>
                      <wp:extent cx="5900420" cy="4629150"/>
                      <wp:effectExtent l="0" t="0" r="5080" b="0"/>
                      <wp:wrapNone/>
                      <wp:docPr id="842121425"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4629150"/>
                              </a:xfrm>
                              <a:prstGeom prst="roundRect">
                                <a:avLst>
                                  <a:gd name="adj" fmla="val 5350"/>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06A1081" id="Rectangle: Rounded Corners 16" o:spid="_x0000_s1026" alt="&quot;&quot;" style="position:absolute;margin-left:-.45pt;margin-top:38.4pt;width:464.6pt;height:364.5pt;z-index:-2516581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35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" fillcolor="#ddf1f6" stroked="f" strokeweight="1pt">
                      <v:stroke joinstyle="miter"/>
                    </v:roundrect>
                  </w:pict>
                </mc:Fallback>
              </mc:AlternateContent>
            </w:r>
            <w:r w:rsidRPr="00FA50D5">
              <w:rPr>
                <w:b/>
                <w:bCs/>
                <w:sz w:val="32"/>
                <w:szCs w:val="32"/>
              </w:rPr>
              <w:t>Tips</w:t>
            </w:r>
          </w:p>
          <w:p w14:paraId="36DF01BC" w14:textId="0F4B4EFC" w:rsidR="00B537D7" w:rsidRPr="00FA50D5" w:rsidRDefault="00B537D7" w:rsidP="00B537D7">
            <w:pPr>
              <w:pStyle w:val="ListBulletSpacing"/>
              <w:ind w:left="709"/>
              <w:rPr>
                <w:szCs w:val="32"/>
              </w:rPr>
            </w:pPr>
            <w:r w:rsidRPr="00FA50D5">
              <w:rPr>
                <w:szCs w:val="32"/>
              </w:rPr>
              <w:t xml:space="preserve">Identify your priority assistive technology and make sure your plan includes how you will take critical equipment with you if you </w:t>
            </w:r>
            <w:proofErr w:type="gramStart"/>
            <w:r w:rsidRPr="00FA50D5">
              <w:rPr>
                <w:szCs w:val="32"/>
              </w:rPr>
              <w:t>have to</w:t>
            </w:r>
            <w:proofErr w:type="gramEnd"/>
            <w:r w:rsidRPr="00FA50D5">
              <w:rPr>
                <w:szCs w:val="32"/>
              </w:rPr>
              <w:t xml:space="preserve"> evacuate.</w:t>
            </w:r>
          </w:p>
          <w:p w14:paraId="24524983" w14:textId="6705D754" w:rsidR="00B537D7" w:rsidRPr="00FA50D5" w:rsidRDefault="00B537D7" w:rsidP="00B537D7">
            <w:pPr>
              <w:pStyle w:val="ListBulletSpacing"/>
              <w:ind w:left="709"/>
              <w:rPr>
                <w:szCs w:val="32"/>
              </w:rPr>
            </w:pPr>
            <w:proofErr w:type="gramStart"/>
            <w:r w:rsidRPr="00FA50D5">
              <w:rPr>
                <w:szCs w:val="32"/>
              </w:rPr>
              <w:t>Make a plan</w:t>
            </w:r>
            <w:proofErr w:type="gramEnd"/>
            <w:r w:rsidRPr="00FA50D5">
              <w:rPr>
                <w:szCs w:val="32"/>
              </w:rPr>
              <w:t xml:space="preserve"> for how you will manage your equipment in an emergency.</w:t>
            </w:r>
            <w:r>
              <w:rPr>
                <w:szCs w:val="32"/>
              </w:rPr>
              <w:t xml:space="preserve"> Include things like having spare wheels and parts.</w:t>
            </w:r>
          </w:p>
          <w:p w14:paraId="03DAF39F" w14:textId="252F4638" w:rsidR="00B537D7" w:rsidRPr="00FA50D5" w:rsidRDefault="00B537D7" w:rsidP="00B537D7">
            <w:pPr>
              <w:pStyle w:val="ListBulletSpacing"/>
              <w:ind w:left="709"/>
              <w:rPr>
                <w:szCs w:val="32"/>
              </w:rPr>
            </w:pPr>
            <w:r w:rsidRPr="00FA50D5">
              <w:rPr>
                <w:szCs w:val="32"/>
              </w:rPr>
              <w:t xml:space="preserve">Pre-planning is critical for people who require power supply and/or people to operate life-sustaining and other equipment. Power companies do not provide special help in an emergency to people on life-sustaining equipment. Call 111 if possible or go to your nearest medical </w:t>
            </w:r>
            <w:r w:rsidRPr="00CB277D">
              <w:rPr>
                <w:szCs w:val="32"/>
              </w:rPr>
              <w:t>centre. Think</w:t>
            </w:r>
            <w:r w:rsidRPr="00FA50D5">
              <w:rPr>
                <w:szCs w:val="32"/>
              </w:rPr>
              <w:t xml:space="preserve"> about what you information you will need to communicate to make sure your access needs are met quickly. It’s helpful to write this down. </w:t>
            </w:r>
          </w:p>
        </w:tc>
        <w:tc>
          <w:tcPr>
            <w:tcW w:w="499" w:type="dxa"/>
          </w:tcPr>
          <w:p w14:paraId="01C0C3C0" w14:textId="4A8939A4" w:rsidR="00B537D7" w:rsidRPr="00FA50D5" w:rsidRDefault="00B537D7" w:rsidP="00B537D7">
            <w:pPr>
              <w:spacing w:before="1000" w:after="240"/>
              <w:jc w:val="right"/>
              <w:rPr>
                <w:b/>
                <w:bCs/>
                <w:sz w:val="32"/>
                <w:szCs w:val="32"/>
              </w:rPr>
            </w:pPr>
            <w:r w:rsidRPr="00FA50D5">
              <w:rPr>
                <w:b/>
                <w:bCs/>
                <w:noProof/>
                <w:sz w:val="32"/>
                <w:szCs w:val="32"/>
              </w:rPr>
              <w:drawing>
                <wp:inline distT="0" distB="0" distL="0" distR="0" wp14:anchorId="2353EA23" wp14:editId="654A1502">
                  <wp:extent cx="180000" cy="180000"/>
                  <wp:effectExtent l="0" t="0" r="0" b="0"/>
                  <wp:docPr id="68567485"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5829"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4AE5E608" w14:textId="76C71723" w:rsidR="00CB277D" w:rsidRPr="00532343" w:rsidRDefault="00CB277D">
      <w:pPr>
        <w:spacing w:before="0" w:line="278" w:lineRule="auto"/>
        <w:rPr>
          <w:sz w:val="32"/>
          <w:szCs w:val="32"/>
        </w:rPr>
      </w:pPr>
    </w:p>
    <w:p w14:paraId="778B8D00" w14:textId="30E4A278" w:rsidR="00DE4BA9" w:rsidRDefault="00DE4BA9" w:rsidP="00A33F79">
      <w:pPr>
        <w:pStyle w:val="ListBulletSpacing"/>
        <w:numPr>
          <w:ilvl w:val="0"/>
          <w:numId w:val="0"/>
        </w:numPr>
        <w:spacing w:before="120" w:after="0"/>
        <w:ind w:left="284" w:hanging="284"/>
        <w:sectPr w:rsidR="00DE4BA9" w:rsidSect="00423575">
          <w:headerReference w:type="even" r:id="rId98"/>
          <w:headerReference w:type="default" r:id="rId99"/>
          <w:footerReference w:type="even" r:id="rId100"/>
          <w:footerReference w:type="default" r:id="rId101"/>
          <w:pgSz w:w="11906" w:h="16838"/>
          <w:pgMar w:top="964" w:right="1361" w:bottom="1134" w:left="1247" w:header="709" w:footer="369" w:gutter="0"/>
          <w:cols w:space="708"/>
          <w:docGrid w:linePitch="381"/>
        </w:sectPr>
      </w:pPr>
    </w:p>
    <w:p w14:paraId="7869FC12" w14:textId="5039DF34" w:rsidR="00462ED1" w:rsidRDefault="00907516" w:rsidP="00A023CE">
      <w:pPr>
        <w:pStyle w:val="Heading1"/>
        <w:spacing w:after="2240"/>
      </w:pPr>
      <w:r>
        <w:rPr>
          <w:noProof/>
        </w:rPr>
        <w:lastRenderedPageBreak/>
        <w:drawing>
          <wp:anchor distT="0" distB="0" distL="114300" distR="114300" simplePos="0" relativeHeight="251658256" behindDoc="0" locked="0" layoutInCell="1" allowOverlap="1" wp14:anchorId="08BD4584" wp14:editId="25EB9F03">
            <wp:simplePos x="0" y="0"/>
            <wp:positionH relativeFrom="margin">
              <wp:posOffset>4593590</wp:posOffset>
            </wp:positionH>
            <wp:positionV relativeFrom="page">
              <wp:posOffset>663575</wp:posOffset>
            </wp:positionV>
            <wp:extent cx="1364400" cy="1270800"/>
            <wp:effectExtent l="0" t="0" r="7620" b="5715"/>
            <wp:wrapNone/>
            <wp:docPr id="1421237735" name="Picture 43" descr="Assistive technology graphic: A hand pushes a button on a computer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37735" name="Picture 43" descr="Assistive technology graphic: A hand pushes a button on a computer tablet"/>
                    <pic:cNvPicPr/>
                  </pic:nvPicPr>
                  <pic:blipFill>
                    <a:blip r:embed="rId102">
                      <a:extLst>
                        <a:ext uri="{96DAC541-7B7A-43D3-8B79-37D633B846F1}">
                          <asvg:svgBlip xmlns:asvg="http://schemas.microsoft.com/office/drawing/2016/SVG/main" r:embed="rId103"/>
                        </a:ext>
                      </a:extLst>
                    </a:blip>
                    <a:stretch>
                      <a:fillRect/>
                    </a:stretch>
                  </pic:blipFill>
                  <pic:spPr>
                    <a:xfrm>
                      <a:off x="0" y="0"/>
                      <a:ext cx="1364400" cy="1270800"/>
                    </a:xfrm>
                    <a:prstGeom prst="rect">
                      <a:avLst/>
                    </a:prstGeom>
                  </pic:spPr>
                </pic:pic>
              </a:graphicData>
            </a:graphic>
            <wp14:sizeRelH relativeFrom="margin">
              <wp14:pctWidth>0</wp14:pctWidth>
            </wp14:sizeRelH>
            <wp14:sizeRelV relativeFrom="margin">
              <wp14:pctHeight>0</wp14:pctHeight>
            </wp14:sizeRelV>
          </wp:anchor>
        </w:drawing>
      </w:r>
      <w:r w:rsidR="001A0392" w:rsidRPr="001A0392">
        <w:t>Daily</w:t>
      </w:r>
      <w:r w:rsidR="00D65A84">
        <w:t xml:space="preserve"> </w:t>
      </w:r>
      <w:r w:rsidR="001A0392" w:rsidRPr="001A0392">
        <w:t>life</w:t>
      </w:r>
    </w:p>
    <w:p w14:paraId="6CB94627" w14:textId="3AB2C31D" w:rsidR="00B93FFB" w:rsidRPr="00B93FFB" w:rsidRDefault="00B93FFB" w:rsidP="00B93FFB">
      <w:pPr>
        <w:spacing w:before="0" w:after="0"/>
      </w:pPr>
      <w:r>
        <w:rPr>
          <w:noProof/>
        </w:rPr>
        <mc:AlternateContent>
          <mc:Choice Requires="wps">
            <w:drawing>
              <wp:anchor distT="0" distB="0" distL="114300" distR="114300" simplePos="0" relativeHeight="251666534" behindDoc="1" locked="0" layoutInCell="1" allowOverlap="1" wp14:anchorId="183B94F6" wp14:editId="351F956C">
                <wp:simplePos x="0" y="0"/>
                <wp:positionH relativeFrom="margin">
                  <wp:align>right</wp:align>
                </wp:positionH>
                <wp:positionV relativeFrom="page">
                  <wp:posOffset>2514600</wp:posOffset>
                </wp:positionV>
                <wp:extent cx="5904230" cy="6835140"/>
                <wp:effectExtent l="0" t="0" r="1270" b="3810"/>
                <wp:wrapNone/>
                <wp:docPr id="111033185"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861060" y="2514600"/>
                          <a:ext cx="5904230" cy="6835140"/>
                        </a:xfrm>
                        <a:prstGeom prst="roundRect">
                          <a:avLst>
                            <a:gd name="adj" fmla="val 1825"/>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780CD5" id="Rectangle: Top Corners Rounded 59" o:spid="_x0000_s1026" alt="&quot;&quot;" style="position:absolute;margin-left:413.7pt;margin-top:198pt;width:464.9pt;height:538.2pt;z-index:-251649946;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119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" fillcolor="white [3212]" stroked="f" strokeweight="1pt">
                <v:stroke joinstyle="miter"/>
                <w10:wrap anchorx="margin" anchory="page"/>
              </v:roundrect>
            </w:pict>
          </mc:Fallback>
        </mc:AlternateConten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blBorders>
        <w:tblLook w:val="04A0" w:firstRow="1" w:lastRow="0" w:firstColumn="1" w:lastColumn="0" w:noHBand="0" w:noVBand="1"/>
      </w:tblPr>
      <w:tblGrid>
        <w:gridCol w:w="2518"/>
        <w:gridCol w:w="3196"/>
        <w:gridCol w:w="2858"/>
        <w:gridCol w:w="606"/>
      </w:tblGrid>
      <w:tr w:rsidR="00A023CE" w14:paraId="0012A92D" w14:textId="77777777" w:rsidTr="00226EB4">
        <w:trPr>
          <w:trHeight w:val="1247"/>
        </w:trPr>
        <w:tc>
          <w:tcPr>
            <w:tcW w:w="1372" w:type="pct"/>
            <w:tcBorders>
              <w:top w:val="single" w:sz="48" w:space="0" w:color="FFFFFF" w:themeColor="background1"/>
              <w:bottom w:val="single" w:sz="2" w:space="0" w:color="19305A" w:themeColor="accent1"/>
              <w:right w:val="nil"/>
            </w:tcBorders>
          </w:tcPr>
          <w:p w14:paraId="4FAB77B7" w14:textId="57E412F1" w:rsidR="00A023CE" w:rsidRPr="00532343" w:rsidRDefault="00A4072B" w:rsidP="00DA7C2B">
            <w:pPr>
              <w:pStyle w:val="BodyText"/>
              <w:spacing w:before="0"/>
              <w:rPr>
                <w:b/>
                <w:bCs/>
                <w:sz w:val="32"/>
                <w:szCs w:val="32"/>
              </w:rPr>
            </w:pPr>
            <w:r w:rsidRPr="00532343">
              <w:rPr>
                <w:b/>
                <w:bCs/>
                <w:sz w:val="32"/>
                <w:szCs w:val="32"/>
              </w:rPr>
              <w:t>List of Equipment</w:t>
            </w:r>
          </w:p>
        </w:tc>
        <w:tc>
          <w:tcPr>
            <w:tcW w:w="1741" w:type="pct"/>
            <w:tcBorders>
              <w:top w:val="single" w:sz="48" w:space="0" w:color="FFFFFF" w:themeColor="background1"/>
              <w:left w:val="nil"/>
              <w:bottom w:val="single" w:sz="2" w:space="0" w:color="19305A" w:themeColor="accent1"/>
              <w:right w:val="nil"/>
            </w:tcBorders>
          </w:tcPr>
          <w:p w14:paraId="351DE2E8" w14:textId="04702ABF" w:rsidR="00A023CE" w:rsidRPr="00532343" w:rsidRDefault="00A4072B" w:rsidP="009534BC">
            <w:pPr>
              <w:pStyle w:val="BodyText"/>
              <w:spacing w:before="0" w:after="240"/>
              <w:jc w:val="center"/>
              <w:rPr>
                <w:b/>
                <w:bCs/>
                <w:sz w:val="32"/>
                <w:szCs w:val="32"/>
              </w:rPr>
            </w:pPr>
            <w:r w:rsidRPr="00532343">
              <w:rPr>
                <w:b/>
                <w:bCs/>
                <w:sz w:val="32"/>
                <w:szCs w:val="32"/>
              </w:rPr>
              <w:t>Critical to my functioning?</w:t>
            </w:r>
          </w:p>
          <w:p w14:paraId="0097CDF8" w14:textId="78577EC2" w:rsidR="00A4072B" w:rsidRPr="00532343" w:rsidRDefault="00A4072B" w:rsidP="00CB35DE">
            <w:pPr>
              <w:pStyle w:val="BodyText"/>
              <w:spacing w:before="0"/>
              <w:jc w:val="center"/>
              <w:rPr>
                <w:sz w:val="32"/>
                <w:szCs w:val="32"/>
              </w:rPr>
            </w:pPr>
            <w:r w:rsidRPr="00532343">
              <w:rPr>
                <w:sz w:val="32"/>
                <w:szCs w:val="32"/>
              </w:rPr>
              <w:t>Yes</w:t>
            </w:r>
            <w:r w:rsidR="00CB35DE" w:rsidRPr="00532343">
              <w:rPr>
                <w:sz w:val="32"/>
                <w:szCs w:val="32"/>
              </w:rPr>
              <w:t xml:space="preserve">      </w:t>
            </w:r>
            <w:r w:rsidRPr="00532343">
              <w:rPr>
                <w:sz w:val="32"/>
                <w:szCs w:val="32"/>
              </w:rPr>
              <w:t xml:space="preserve"> No</w:t>
            </w:r>
          </w:p>
        </w:tc>
        <w:tc>
          <w:tcPr>
            <w:tcW w:w="1557" w:type="pct"/>
            <w:tcBorders>
              <w:top w:val="single" w:sz="48" w:space="0" w:color="FFFFFF" w:themeColor="background1"/>
              <w:left w:val="nil"/>
              <w:bottom w:val="single" w:sz="2" w:space="0" w:color="19305A" w:themeColor="accent1"/>
              <w:right w:val="nil"/>
            </w:tcBorders>
          </w:tcPr>
          <w:p w14:paraId="029B2C64" w14:textId="14C491D3" w:rsidR="00A023CE" w:rsidRPr="00532343" w:rsidRDefault="00A4072B" w:rsidP="00DA7C2B">
            <w:pPr>
              <w:pStyle w:val="BodyText"/>
              <w:spacing w:before="0"/>
              <w:rPr>
                <w:b/>
                <w:bCs/>
                <w:sz w:val="32"/>
                <w:szCs w:val="32"/>
              </w:rPr>
            </w:pPr>
            <w:r w:rsidRPr="00532343">
              <w:rPr>
                <w:b/>
                <w:bCs/>
                <w:sz w:val="32"/>
                <w:szCs w:val="32"/>
              </w:rPr>
              <w:t>Use, maintenance or repair considerations</w:t>
            </w:r>
          </w:p>
        </w:tc>
        <w:tc>
          <w:tcPr>
            <w:tcW w:w="330" w:type="pct"/>
            <w:tcBorders>
              <w:top w:val="single" w:sz="48" w:space="0" w:color="FFFFFF" w:themeColor="background1"/>
              <w:left w:val="nil"/>
            </w:tcBorders>
          </w:tcPr>
          <w:p w14:paraId="1602AF7A" w14:textId="25F35D75" w:rsidR="00A023CE" w:rsidRPr="00273F96" w:rsidRDefault="00CE437A" w:rsidP="00DA7C2B">
            <w:pPr>
              <w:pStyle w:val="BodyText"/>
              <w:spacing w:before="0"/>
              <w:jc w:val="right"/>
              <w:rPr>
                <w:b/>
                <w:bCs/>
              </w:rPr>
            </w:pPr>
            <w:r w:rsidRPr="00CE437A">
              <w:rPr>
                <w:noProof/>
              </w:rPr>
              <w:drawing>
                <wp:inline distT="0" distB="0" distL="0" distR="0" wp14:anchorId="04551192" wp14:editId="2723BF5A">
                  <wp:extent cx="247650" cy="190500"/>
                  <wp:effectExtent l="0" t="0" r="0" b="0"/>
                  <wp:docPr id="357352828"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52828"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inline>
              </w:drawing>
            </w:r>
          </w:p>
        </w:tc>
      </w:tr>
      <w:tr w:rsidR="00A023CE" w14:paraId="5F9CB707"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873374440"/>
              <w:placeholder>
                <w:docPart w:val="48098D41B9184EE8B529C6561E726F23"/>
              </w:placeholder>
              <w:showingPlcHdr/>
              <w:text w:multiLine="1"/>
            </w:sdtPr>
            <w:sdtContent>
              <w:p w14:paraId="754F8F8D" w14:textId="02E0E761" w:rsidR="00A023CE"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74F3EF98" w14:textId="0AF31EF8" w:rsidR="00A023CE" w:rsidRPr="00532343" w:rsidRDefault="00000000" w:rsidP="009534BC">
            <w:pPr>
              <w:pStyle w:val="BodyText"/>
              <w:spacing w:before="120" w:after="120"/>
              <w:jc w:val="center"/>
              <w:rPr>
                <w:sz w:val="32"/>
                <w:szCs w:val="32"/>
              </w:rPr>
            </w:pPr>
            <w:sdt>
              <w:sdtPr>
                <w:rPr>
                  <w:sz w:val="32"/>
                  <w:szCs w:val="32"/>
                </w:rPr>
                <w:id w:val="-936900272"/>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397948275"/>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p w14:paraId="66F0E342" w14:textId="1AC2248C" w:rsidR="00A023CE" w:rsidRPr="00532343" w:rsidRDefault="00000000" w:rsidP="00B93FFB">
            <w:pPr>
              <w:pStyle w:val="BodyText"/>
              <w:spacing w:before="120" w:after="100"/>
              <w:rPr>
                <w:sz w:val="32"/>
                <w:szCs w:val="32"/>
              </w:rPr>
            </w:pPr>
            <w:sdt>
              <w:sdtPr>
                <w:rPr>
                  <w:sz w:val="32"/>
                  <w:szCs w:val="32"/>
                </w:rPr>
                <w:id w:val="1613321663"/>
                <w:placeholder>
                  <w:docPart w:val="0EBB89671FA24AF6B056FCCB4687E5FC"/>
                </w:placeholder>
                <w:showingPlcHdr/>
                <w:text w:multiLine="1"/>
              </w:sdtPr>
              <w:sdtContent>
                <w:r w:rsidR="00B93FFB" w:rsidRPr="00532343">
                  <w:rPr>
                    <w:rStyle w:val="PlaceholderText"/>
                    <w:color w:val="auto"/>
                    <w:sz w:val="32"/>
                    <w:szCs w:val="32"/>
                  </w:rPr>
                  <w:t>[Enter text here]</w:t>
                </w:r>
              </w:sdtContent>
            </w:sdt>
            <w:r w:rsidR="007B1935" w:rsidRPr="00532343">
              <w:rPr>
                <w:noProof/>
                <w:sz w:val="32"/>
                <w:szCs w:val="32"/>
              </w:rPr>
              <mc:AlternateContent>
                <mc:Choice Requires="wps">
                  <w:drawing>
                    <wp:anchor distT="0" distB="0" distL="114300" distR="114300" simplePos="0" relativeHeight="251658258" behindDoc="1" locked="0" layoutInCell="1" allowOverlap="1" wp14:anchorId="3A7BD72B" wp14:editId="43795197">
                      <wp:simplePos x="0" y="0"/>
                      <wp:positionH relativeFrom="page">
                        <wp:posOffset>-13022094</wp:posOffset>
                      </wp:positionH>
                      <wp:positionV relativeFrom="paragraph">
                        <wp:posOffset>-24647413</wp:posOffset>
                      </wp:positionV>
                      <wp:extent cx="6477000" cy="7902105"/>
                      <wp:effectExtent l="0" t="0" r="0" b="3810"/>
                      <wp:wrapNone/>
                      <wp:docPr id="1188426971"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68BC54" id="Rectangle: Rounded Corners 16" o:spid="_x0000_s1026" alt="&quot;&quot;" style="position:absolute;margin-left:-1025.35pt;margin-top:-1940.75pt;width:510pt;height:622.2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c>
          <w:tcPr>
            <w:tcW w:w="330" w:type="pct"/>
            <w:tcBorders>
              <w:left w:val="nil"/>
            </w:tcBorders>
          </w:tcPr>
          <w:p w14:paraId="424B58DC" w14:textId="77777777" w:rsidR="00A023CE" w:rsidRPr="00320D29" w:rsidRDefault="00A023CE" w:rsidP="00DA7C2B">
            <w:pPr>
              <w:pStyle w:val="BodyText"/>
            </w:pPr>
          </w:p>
        </w:tc>
      </w:tr>
      <w:tr w:rsidR="00C2675D" w14:paraId="691031B7"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221827148"/>
              <w:placeholder>
                <w:docPart w:val="D8B74C73D3904F24863FB616DB844DF9"/>
              </w:placeholder>
              <w:showingPlcHdr/>
              <w:text w:multiLine="1"/>
            </w:sdtPr>
            <w:sdtContent>
              <w:p w14:paraId="38F24A55" w14:textId="63EAF3B4"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5F49BD66" w14:textId="0B3D6614" w:rsidR="00C2675D" w:rsidRPr="00532343" w:rsidRDefault="00000000" w:rsidP="009534BC">
            <w:pPr>
              <w:pStyle w:val="BodyText"/>
              <w:spacing w:before="120" w:after="120"/>
              <w:jc w:val="center"/>
              <w:rPr>
                <w:sz w:val="32"/>
                <w:szCs w:val="32"/>
              </w:rPr>
            </w:pPr>
            <w:sdt>
              <w:sdtPr>
                <w:rPr>
                  <w:sz w:val="32"/>
                  <w:szCs w:val="32"/>
                </w:rPr>
                <w:id w:val="-1945826850"/>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029260015"/>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1146935793"/>
              <w:placeholder>
                <w:docPart w:val="C5149C8DAEC043CBB645C8E3594228B7"/>
              </w:placeholder>
              <w:showingPlcHdr/>
              <w:text w:multiLine="1"/>
            </w:sdtPr>
            <w:sdtContent>
              <w:p w14:paraId="1A266FD9" w14:textId="3351C51B"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4F9D8550" w14:textId="77777777" w:rsidR="00C2675D" w:rsidRPr="00320D29" w:rsidRDefault="00C2675D" w:rsidP="00C2675D">
            <w:pPr>
              <w:pStyle w:val="BodyText"/>
            </w:pPr>
          </w:p>
        </w:tc>
      </w:tr>
      <w:tr w:rsidR="00C2675D" w14:paraId="6A1C85AC"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20855716"/>
              <w:placeholder>
                <w:docPart w:val="016E0CB520134342AAA5255C7E849118"/>
              </w:placeholder>
              <w:showingPlcHdr/>
              <w:text w:multiLine="1"/>
            </w:sdtPr>
            <w:sdtContent>
              <w:p w14:paraId="3B7B3518" w14:textId="42C1CF8A"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1F72D21E" w14:textId="7F0A21EA" w:rsidR="00C2675D" w:rsidRPr="00532343" w:rsidRDefault="00000000" w:rsidP="009534BC">
            <w:pPr>
              <w:pStyle w:val="BodyText"/>
              <w:spacing w:before="120" w:after="120"/>
              <w:jc w:val="center"/>
              <w:rPr>
                <w:sz w:val="32"/>
                <w:szCs w:val="32"/>
              </w:rPr>
            </w:pPr>
            <w:sdt>
              <w:sdtPr>
                <w:rPr>
                  <w:sz w:val="32"/>
                  <w:szCs w:val="32"/>
                </w:rPr>
                <w:id w:val="-329601271"/>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337808464"/>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558359566"/>
              <w:placeholder>
                <w:docPart w:val="C3B41F59E0034C9B9EDB9CABFF64AE69"/>
              </w:placeholder>
              <w:showingPlcHdr/>
              <w:text w:multiLine="1"/>
            </w:sdtPr>
            <w:sdtContent>
              <w:p w14:paraId="2D5029A6" w14:textId="580F329F"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775A9BEB" w14:textId="77777777" w:rsidR="00C2675D" w:rsidRPr="00320D29" w:rsidRDefault="00C2675D" w:rsidP="00C2675D">
            <w:pPr>
              <w:pStyle w:val="BodyText"/>
            </w:pPr>
          </w:p>
        </w:tc>
      </w:tr>
      <w:tr w:rsidR="00C2675D" w14:paraId="47BA5BEE"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931534000"/>
              <w:placeholder>
                <w:docPart w:val="8C612D4EA2DC4B1BA465B5FECA122917"/>
              </w:placeholder>
              <w:showingPlcHdr/>
              <w:text w:multiLine="1"/>
            </w:sdtPr>
            <w:sdtContent>
              <w:p w14:paraId="2F66B312" w14:textId="42B3C8D1"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2146B40A" w14:textId="22F9A891" w:rsidR="00C2675D" w:rsidRPr="00532343" w:rsidRDefault="00000000" w:rsidP="009534BC">
            <w:pPr>
              <w:pStyle w:val="BodyText"/>
              <w:spacing w:before="120" w:after="120"/>
              <w:jc w:val="center"/>
              <w:rPr>
                <w:sz w:val="32"/>
                <w:szCs w:val="32"/>
              </w:rPr>
            </w:pPr>
            <w:sdt>
              <w:sdtPr>
                <w:rPr>
                  <w:sz w:val="32"/>
                  <w:szCs w:val="32"/>
                </w:rPr>
                <w:id w:val="-536745984"/>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178646803"/>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1270089290"/>
              <w:placeholder>
                <w:docPart w:val="3AD98019CA514922A2BCE9D63CC4A5BE"/>
              </w:placeholder>
              <w:showingPlcHdr/>
              <w:text w:multiLine="1"/>
            </w:sdtPr>
            <w:sdtContent>
              <w:p w14:paraId="634108B3" w14:textId="3E0CE5EC"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50F7A679" w14:textId="77777777" w:rsidR="00C2675D" w:rsidRPr="00320D29" w:rsidRDefault="00C2675D" w:rsidP="00C2675D">
            <w:pPr>
              <w:pStyle w:val="BodyText"/>
            </w:pPr>
          </w:p>
        </w:tc>
      </w:tr>
      <w:tr w:rsidR="00C2675D" w14:paraId="47BFDDA7"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90684712"/>
              <w:placeholder>
                <w:docPart w:val="58E8ECF1D1D04ECAB930E6A34EAF058C"/>
              </w:placeholder>
              <w:showingPlcHdr/>
              <w:text w:multiLine="1"/>
            </w:sdtPr>
            <w:sdtContent>
              <w:p w14:paraId="124C5B8F" w14:textId="2FCA7877"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04507E36" w14:textId="10E7EB53" w:rsidR="00C2675D" w:rsidRPr="00532343" w:rsidRDefault="00000000" w:rsidP="009534BC">
            <w:pPr>
              <w:pStyle w:val="BodyText"/>
              <w:spacing w:before="120" w:after="120"/>
              <w:jc w:val="center"/>
              <w:rPr>
                <w:sz w:val="32"/>
                <w:szCs w:val="32"/>
              </w:rPr>
            </w:pPr>
            <w:sdt>
              <w:sdtPr>
                <w:rPr>
                  <w:sz w:val="32"/>
                  <w:szCs w:val="32"/>
                </w:rPr>
                <w:id w:val="606159381"/>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2091272858"/>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417524029"/>
              <w:placeholder>
                <w:docPart w:val="874C5E4EB7CD4C57A85A316ED0811303"/>
              </w:placeholder>
              <w:showingPlcHdr/>
              <w:text w:multiLine="1"/>
            </w:sdtPr>
            <w:sdtContent>
              <w:p w14:paraId="5365897C" w14:textId="040026A7"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79583395" w14:textId="77777777" w:rsidR="00C2675D" w:rsidRPr="00320D29" w:rsidRDefault="00C2675D" w:rsidP="00C2675D">
            <w:pPr>
              <w:pStyle w:val="BodyText"/>
            </w:pPr>
          </w:p>
        </w:tc>
      </w:tr>
      <w:tr w:rsidR="00C2675D" w14:paraId="26207654"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1456878"/>
              <w:placeholder>
                <w:docPart w:val="3BAF2CFEF14840258BEFEC2E61280F32"/>
              </w:placeholder>
              <w:showingPlcHdr/>
              <w:text w:multiLine="1"/>
            </w:sdtPr>
            <w:sdtContent>
              <w:p w14:paraId="391F1DD2" w14:textId="68242EF6"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5A8E99FD" w14:textId="6D34241E" w:rsidR="00C2675D" w:rsidRPr="00532343" w:rsidRDefault="00000000" w:rsidP="009534BC">
            <w:pPr>
              <w:pStyle w:val="BodyText"/>
              <w:spacing w:before="120" w:after="120"/>
              <w:jc w:val="center"/>
              <w:rPr>
                <w:sz w:val="32"/>
                <w:szCs w:val="32"/>
              </w:rPr>
            </w:pPr>
            <w:sdt>
              <w:sdtPr>
                <w:rPr>
                  <w:sz w:val="32"/>
                  <w:szCs w:val="32"/>
                </w:rPr>
                <w:id w:val="947045953"/>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36233540"/>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164914977"/>
              <w:placeholder>
                <w:docPart w:val="6ACD0EF3D1364D0C86B961BA5291B104"/>
              </w:placeholder>
              <w:showingPlcHdr/>
              <w:text w:multiLine="1"/>
            </w:sdtPr>
            <w:sdtContent>
              <w:p w14:paraId="26A739B2" w14:textId="0AA8CBE4"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785D15F6" w14:textId="77777777" w:rsidR="00C2675D" w:rsidRPr="00320D29" w:rsidRDefault="00C2675D" w:rsidP="00C2675D">
            <w:pPr>
              <w:pStyle w:val="BodyText"/>
            </w:pPr>
          </w:p>
        </w:tc>
      </w:tr>
      <w:tr w:rsidR="00C2675D" w14:paraId="44F7428D"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65175527"/>
              <w:placeholder>
                <w:docPart w:val="7C10F552B31F4040B8685492AE4E1A3D"/>
              </w:placeholder>
              <w:showingPlcHdr/>
              <w:text w:multiLine="1"/>
            </w:sdtPr>
            <w:sdtContent>
              <w:p w14:paraId="60F4F8C9" w14:textId="72D85C7F"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30F917C1" w14:textId="63A58F97" w:rsidR="00C2675D" w:rsidRPr="00532343" w:rsidRDefault="00000000" w:rsidP="009534BC">
            <w:pPr>
              <w:pStyle w:val="BodyText"/>
              <w:spacing w:before="120" w:after="120"/>
              <w:jc w:val="center"/>
              <w:rPr>
                <w:sz w:val="32"/>
                <w:szCs w:val="32"/>
              </w:rPr>
            </w:pPr>
            <w:sdt>
              <w:sdtPr>
                <w:rPr>
                  <w:sz w:val="32"/>
                  <w:szCs w:val="32"/>
                </w:rPr>
                <w:id w:val="-644969333"/>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52489752"/>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1376467729"/>
              <w:placeholder>
                <w:docPart w:val="C37EC05EC1F548AAAF7A9639DBF727D5"/>
              </w:placeholder>
              <w:showingPlcHdr/>
              <w:text w:multiLine="1"/>
            </w:sdtPr>
            <w:sdtContent>
              <w:p w14:paraId="5F110DB2" w14:textId="797138B5"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2C47438D" w14:textId="77777777" w:rsidR="00C2675D" w:rsidRPr="00320D29" w:rsidRDefault="00C2675D" w:rsidP="00C2675D">
            <w:pPr>
              <w:pStyle w:val="BodyText"/>
            </w:pPr>
          </w:p>
        </w:tc>
      </w:tr>
      <w:tr w:rsidR="00C2675D" w14:paraId="1FF6D2FD"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45500843"/>
              <w:placeholder>
                <w:docPart w:val="692A0A8181244A37B4E2772EBDE2DE98"/>
              </w:placeholder>
              <w:showingPlcHdr/>
              <w:text w:multiLine="1"/>
            </w:sdtPr>
            <w:sdtContent>
              <w:p w14:paraId="22C9740F" w14:textId="69154759"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257615BA" w14:textId="127E895C" w:rsidR="00C2675D" w:rsidRPr="00532343" w:rsidRDefault="00000000" w:rsidP="009534BC">
            <w:pPr>
              <w:pStyle w:val="BodyText"/>
              <w:spacing w:before="120" w:after="120"/>
              <w:jc w:val="center"/>
              <w:rPr>
                <w:sz w:val="32"/>
                <w:szCs w:val="32"/>
              </w:rPr>
            </w:pPr>
            <w:sdt>
              <w:sdtPr>
                <w:rPr>
                  <w:sz w:val="32"/>
                  <w:szCs w:val="32"/>
                </w:rPr>
                <w:id w:val="-1942756947"/>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495302276"/>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1526587550"/>
              <w:placeholder>
                <w:docPart w:val="90D765EC7B884A8987F13518BB9EF396"/>
              </w:placeholder>
              <w:showingPlcHdr/>
              <w:text w:multiLine="1"/>
            </w:sdtPr>
            <w:sdtContent>
              <w:p w14:paraId="3E2C55D7" w14:textId="6600E65B"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45E5E7B5" w14:textId="77777777" w:rsidR="00C2675D" w:rsidRPr="00320D29" w:rsidRDefault="00C2675D" w:rsidP="00C2675D">
            <w:pPr>
              <w:pStyle w:val="BodyText"/>
            </w:pPr>
          </w:p>
        </w:tc>
      </w:tr>
      <w:tr w:rsidR="00C2675D" w14:paraId="0BCB0606" w14:textId="77777777" w:rsidTr="00226EB4">
        <w:trPr>
          <w:trHeight w:val="850"/>
        </w:trPr>
        <w:tc>
          <w:tcPr>
            <w:tcW w:w="1372" w:type="pct"/>
            <w:tcBorders>
              <w:top w:val="single" w:sz="2" w:space="0" w:color="19305A" w:themeColor="accent1"/>
              <w:bottom w:val="single" w:sz="2" w:space="0" w:color="19305A" w:themeColor="accent1"/>
              <w:right w:val="nil"/>
            </w:tcBorders>
          </w:tcPr>
          <w:sdt>
            <w:sdtPr>
              <w:rPr>
                <w:sz w:val="32"/>
                <w:szCs w:val="32"/>
              </w:rPr>
              <w:id w:val="1508328868"/>
              <w:placeholder>
                <w:docPart w:val="2E11123B0F5B4BBFB245A89F3465A142"/>
              </w:placeholder>
              <w:showingPlcHdr/>
              <w:text w:multiLine="1"/>
            </w:sdtPr>
            <w:sdtContent>
              <w:p w14:paraId="463DD919" w14:textId="373D0B49"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2" w:space="0" w:color="19305A" w:themeColor="accent1"/>
              <w:right w:val="nil"/>
            </w:tcBorders>
          </w:tcPr>
          <w:p w14:paraId="4DBE5DF6" w14:textId="697D7615" w:rsidR="00C2675D" w:rsidRPr="00532343" w:rsidRDefault="00000000" w:rsidP="009534BC">
            <w:pPr>
              <w:pStyle w:val="BodyText"/>
              <w:spacing w:before="120" w:after="120"/>
              <w:jc w:val="center"/>
              <w:rPr>
                <w:sz w:val="32"/>
                <w:szCs w:val="32"/>
              </w:rPr>
            </w:pPr>
            <w:sdt>
              <w:sdtPr>
                <w:rPr>
                  <w:sz w:val="32"/>
                  <w:szCs w:val="32"/>
                </w:rPr>
                <w:id w:val="-472831809"/>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1676529700"/>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2" w:space="0" w:color="19305A" w:themeColor="accent1"/>
              <w:right w:val="nil"/>
            </w:tcBorders>
          </w:tcPr>
          <w:sdt>
            <w:sdtPr>
              <w:rPr>
                <w:sz w:val="32"/>
                <w:szCs w:val="32"/>
              </w:rPr>
              <w:id w:val="-549231175"/>
              <w:placeholder>
                <w:docPart w:val="0F941ED5D6E54609AECB6BE21C871FBC"/>
              </w:placeholder>
              <w:showingPlcHdr/>
              <w:text w:multiLine="1"/>
            </w:sdtPr>
            <w:sdtContent>
              <w:p w14:paraId="1B2783F5" w14:textId="19C06155"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tcBorders>
          </w:tcPr>
          <w:p w14:paraId="55FDFC75" w14:textId="77777777" w:rsidR="00C2675D" w:rsidRPr="00320D29" w:rsidRDefault="00C2675D" w:rsidP="00C2675D">
            <w:pPr>
              <w:pStyle w:val="BodyText"/>
            </w:pPr>
          </w:p>
        </w:tc>
      </w:tr>
      <w:tr w:rsidR="00C2675D" w14:paraId="48D15BE0" w14:textId="77777777" w:rsidTr="00226EB4">
        <w:trPr>
          <w:trHeight w:val="850"/>
        </w:trPr>
        <w:tc>
          <w:tcPr>
            <w:tcW w:w="1372" w:type="pct"/>
            <w:tcBorders>
              <w:top w:val="single" w:sz="2" w:space="0" w:color="19305A" w:themeColor="accent1"/>
              <w:bottom w:val="single" w:sz="48" w:space="0" w:color="FFFFFF" w:themeColor="background1"/>
              <w:right w:val="nil"/>
            </w:tcBorders>
          </w:tcPr>
          <w:sdt>
            <w:sdtPr>
              <w:rPr>
                <w:sz w:val="32"/>
                <w:szCs w:val="32"/>
              </w:rPr>
              <w:id w:val="1453126255"/>
              <w:placeholder>
                <w:docPart w:val="28FBF8C79BD543F7969DC949F0A42431"/>
              </w:placeholder>
              <w:showingPlcHdr/>
              <w:text w:multiLine="1"/>
            </w:sdtPr>
            <w:sdtContent>
              <w:p w14:paraId="054DD2EA" w14:textId="54AE348A"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1741" w:type="pct"/>
            <w:tcBorders>
              <w:top w:val="single" w:sz="2" w:space="0" w:color="19305A" w:themeColor="accent1"/>
              <w:left w:val="nil"/>
              <w:bottom w:val="single" w:sz="48" w:space="0" w:color="FFFFFF" w:themeColor="background1"/>
              <w:right w:val="nil"/>
            </w:tcBorders>
          </w:tcPr>
          <w:p w14:paraId="15A0FFA7" w14:textId="533CC7B4" w:rsidR="00C2675D" w:rsidRPr="00532343" w:rsidRDefault="00000000" w:rsidP="009534BC">
            <w:pPr>
              <w:pStyle w:val="BodyText"/>
              <w:spacing w:before="120" w:after="120"/>
              <w:jc w:val="center"/>
              <w:rPr>
                <w:sz w:val="32"/>
                <w:szCs w:val="32"/>
              </w:rPr>
            </w:pPr>
            <w:sdt>
              <w:sdtPr>
                <w:rPr>
                  <w:sz w:val="32"/>
                  <w:szCs w:val="32"/>
                </w:rPr>
                <w:id w:val="-1294663458"/>
                <w14:checkbox>
                  <w14:checked w14:val="0"/>
                  <w14:checkedState w14:val="2612" w14:font="MS Gothic"/>
                  <w14:uncheckedState w14:val="2610" w14:font="MS Gothic"/>
                </w14:checkbox>
              </w:sdtPr>
              <w:sdtContent>
                <w:r w:rsidR="00571F39">
                  <w:rPr>
                    <w:rFonts w:ascii="MS Gothic" w:eastAsia="MS Gothic" w:hAnsi="MS Gothic" w:hint="eastAsia"/>
                    <w:sz w:val="32"/>
                    <w:szCs w:val="32"/>
                  </w:rPr>
                  <w:t>☐</w:t>
                </w:r>
              </w:sdtContent>
            </w:sdt>
            <w:r w:rsidR="009534BC" w:rsidRPr="00532343">
              <w:rPr>
                <w:sz w:val="32"/>
                <w:szCs w:val="32"/>
              </w:rPr>
              <w:t xml:space="preserve">         </w:t>
            </w:r>
            <w:sdt>
              <w:sdtPr>
                <w:rPr>
                  <w:sz w:val="32"/>
                  <w:szCs w:val="32"/>
                </w:rPr>
                <w:id w:val="2123492238"/>
                <w14:checkbox>
                  <w14:checked w14:val="0"/>
                  <w14:checkedState w14:val="2612" w14:font="MS Gothic"/>
                  <w14:uncheckedState w14:val="2610" w14:font="MS Gothic"/>
                </w14:checkbox>
              </w:sdtPr>
              <w:sdtContent>
                <w:r w:rsidR="009534BC" w:rsidRPr="00532343">
                  <w:rPr>
                    <w:rFonts w:ascii="MS Gothic" w:eastAsia="MS Gothic" w:hAnsi="MS Gothic" w:hint="eastAsia"/>
                    <w:sz w:val="32"/>
                    <w:szCs w:val="32"/>
                  </w:rPr>
                  <w:t>☐</w:t>
                </w:r>
              </w:sdtContent>
            </w:sdt>
          </w:p>
        </w:tc>
        <w:tc>
          <w:tcPr>
            <w:tcW w:w="1557" w:type="pct"/>
            <w:tcBorders>
              <w:top w:val="single" w:sz="2" w:space="0" w:color="19305A" w:themeColor="accent1"/>
              <w:left w:val="nil"/>
              <w:bottom w:val="single" w:sz="48" w:space="0" w:color="FFFFFF" w:themeColor="background1"/>
              <w:right w:val="nil"/>
            </w:tcBorders>
          </w:tcPr>
          <w:sdt>
            <w:sdtPr>
              <w:rPr>
                <w:sz w:val="32"/>
                <w:szCs w:val="32"/>
              </w:rPr>
              <w:id w:val="-548231205"/>
              <w:placeholder>
                <w:docPart w:val="39B93FA906584511B6BA96572B264E82"/>
              </w:placeholder>
              <w:showingPlcHdr/>
              <w:text w:multiLine="1"/>
            </w:sdtPr>
            <w:sdtContent>
              <w:p w14:paraId="5C7C5653" w14:textId="477A1CB3" w:rsidR="00C2675D" w:rsidRPr="00532343" w:rsidRDefault="00B93FFB" w:rsidP="00B93FFB">
                <w:pPr>
                  <w:pStyle w:val="BodyText"/>
                  <w:spacing w:before="120" w:after="100"/>
                  <w:rPr>
                    <w:sz w:val="32"/>
                    <w:szCs w:val="32"/>
                  </w:rPr>
                </w:pPr>
                <w:r w:rsidRPr="00532343">
                  <w:rPr>
                    <w:rStyle w:val="PlaceholderText"/>
                    <w:color w:val="auto"/>
                    <w:sz w:val="32"/>
                    <w:szCs w:val="32"/>
                  </w:rPr>
                  <w:t>[Enter text here]</w:t>
                </w:r>
              </w:p>
            </w:sdtContent>
          </w:sdt>
        </w:tc>
        <w:tc>
          <w:tcPr>
            <w:tcW w:w="330" w:type="pct"/>
            <w:tcBorders>
              <w:left w:val="nil"/>
              <w:bottom w:val="single" w:sz="48" w:space="0" w:color="FFFFFF" w:themeColor="background1"/>
            </w:tcBorders>
          </w:tcPr>
          <w:p w14:paraId="290891E2" w14:textId="77777777" w:rsidR="00C2675D" w:rsidRPr="00320D29" w:rsidRDefault="00C2675D" w:rsidP="00C2675D">
            <w:pPr>
              <w:pStyle w:val="BodyText"/>
            </w:pPr>
          </w:p>
        </w:tc>
      </w:tr>
    </w:tbl>
    <w:p w14:paraId="7C135CEB" w14:textId="11DB213A" w:rsidR="001A0392" w:rsidRDefault="001A0392" w:rsidP="00B93FFB">
      <w:pPr>
        <w:spacing w:before="0" w:after="0"/>
      </w:pPr>
    </w:p>
    <w:p w14:paraId="7D6EB60A" w14:textId="66FC4DE3" w:rsidR="001A0392" w:rsidRDefault="00C2675D" w:rsidP="000632DC">
      <w:pPr>
        <w:pStyle w:val="Heading1"/>
        <w:spacing w:after="1680"/>
      </w:pPr>
      <w:r>
        <w:rPr>
          <w:noProof/>
        </w:rPr>
        <w:lastRenderedPageBreak/>
        <w:drawing>
          <wp:anchor distT="0" distB="0" distL="114300" distR="114300" simplePos="0" relativeHeight="251658257" behindDoc="0" locked="0" layoutInCell="1" allowOverlap="1" wp14:anchorId="5B7AFFE7" wp14:editId="1D7F3947">
            <wp:simplePos x="0" y="0"/>
            <wp:positionH relativeFrom="margin">
              <wp:posOffset>4561205</wp:posOffset>
            </wp:positionH>
            <wp:positionV relativeFrom="page">
              <wp:posOffset>659130</wp:posOffset>
            </wp:positionV>
            <wp:extent cx="1364400" cy="1270800"/>
            <wp:effectExtent l="0" t="0" r="7620" b="5715"/>
            <wp:wrapNone/>
            <wp:docPr id="2130552624" name="Picture 43" descr="Assistive technology graphic: A hand pushes a button on a computer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2624" name="Picture 43" descr="Assistive technology graphic: A hand pushes a button on a computer tablet"/>
                    <pic:cNvPicPr/>
                  </pic:nvPicPr>
                  <pic:blipFill>
                    <a:blip r:embed="rId102">
                      <a:extLst>
                        <a:ext uri="{96DAC541-7B7A-43D3-8B79-37D633B846F1}">
                          <asvg:svgBlip xmlns:asvg="http://schemas.microsoft.com/office/drawing/2016/SVG/main" r:embed="rId103"/>
                        </a:ext>
                      </a:extLst>
                    </a:blip>
                    <a:stretch>
                      <a:fillRect/>
                    </a:stretch>
                  </pic:blipFill>
                  <pic:spPr>
                    <a:xfrm>
                      <a:off x="0" y="0"/>
                      <a:ext cx="1364400" cy="1270800"/>
                    </a:xfrm>
                    <a:prstGeom prst="rect">
                      <a:avLst/>
                    </a:prstGeom>
                  </pic:spPr>
                </pic:pic>
              </a:graphicData>
            </a:graphic>
            <wp14:sizeRelH relativeFrom="margin">
              <wp14:pctWidth>0</wp14:pctWidth>
            </wp14:sizeRelH>
            <wp14:sizeRelV relativeFrom="margin">
              <wp14:pctHeight>0</wp14:pctHeight>
            </wp14:sizeRelV>
          </wp:anchor>
        </w:drawing>
      </w:r>
      <w:r w:rsidR="001A0392" w:rsidRPr="001A0392">
        <w:t>After</w:t>
      </w:r>
      <w:r w:rsidR="00D65A84">
        <w:t xml:space="preserve"> </w:t>
      </w:r>
      <w:r w:rsidR="001A0392" w:rsidRPr="001A0392">
        <w:t>an</w:t>
      </w:r>
      <w:r w:rsidR="00D65A84">
        <w:t xml:space="preserve"> </w:t>
      </w:r>
      <w:r w:rsidR="001A0392" w:rsidRPr="001A0392">
        <w:t>emergency</w:t>
      </w:r>
    </w:p>
    <w:p w14:paraId="66AFC9B2" w14:textId="7844E6BC" w:rsidR="009534BC" w:rsidRPr="000632DC" w:rsidRDefault="00571F39" w:rsidP="009534BC">
      <w:pPr>
        <w:spacing w:before="0" w:after="0"/>
        <w:rPr>
          <w:sz w:val="8"/>
          <w:szCs w:val="8"/>
        </w:rPr>
      </w:pPr>
      <w:r w:rsidRPr="000632DC">
        <w:rPr>
          <w:noProof/>
          <w:sz w:val="8"/>
          <w:szCs w:val="8"/>
        </w:rPr>
        <mc:AlternateContent>
          <mc:Choice Requires="wps">
            <w:drawing>
              <wp:anchor distT="0" distB="0" distL="114300" distR="114300" simplePos="0" relativeHeight="251667558" behindDoc="1" locked="0" layoutInCell="1" allowOverlap="1" wp14:anchorId="37D4A27D" wp14:editId="3955C58B">
                <wp:simplePos x="0" y="0"/>
                <wp:positionH relativeFrom="margin">
                  <wp:posOffset>7620</wp:posOffset>
                </wp:positionH>
                <wp:positionV relativeFrom="page">
                  <wp:posOffset>2156460</wp:posOffset>
                </wp:positionV>
                <wp:extent cx="6097905" cy="7414260"/>
                <wp:effectExtent l="0" t="0" r="0" b="0"/>
                <wp:wrapNone/>
                <wp:docPr id="629701097"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97905" cy="7414260"/>
                        </a:xfrm>
                        <a:prstGeom prst="roundRect">
                          <a:avLst>
                            <a:gd name="adj" fmla="val 1547"/>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74797D" id="Rectangle: Top Corners Rounded 59" o:spid="_x0000_s1026" alt="&quot;&quot;" style="position:absolute;margin-left:.6pt;margin-top:169.8pt;width:480.15pt;height:583.8pt;z-index:-251648922;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arcsize="101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" fillcolor="white [3212]" stroked="f" strokeweight="1pt">
                <v:stroke joinstyle="miter"/>
                <w10:wrap anchorx="margin" anchory="page"/>
              </v:roundrect>
            </w:pict>
          </mc:Fallback>
        </mc:AlternateContent>
      </w:r>
      <w:r w:rsidR="00BD7F1C" w:rsidRPr="00CE437A">
        <w:rPr>
          <w:noProof/>
        </w:rPr>
        <w:drawing>
          <wp:anchor distT="0" distB="0" distL="114300" distR="114300" simplePos="0" relativeHeight="251658321" behindDoc="0" locked="0" layoutInCell="1" allowOverlap="1" wp14:anchorId="25CBD403" wp14:editId="07610F23">
            <wp:simplePos x="0" y="0"/>
            <wp:positionH relativeFrom="column">
              <wp:posOffset>5697058</wp:posOffset>
            </wp:positionH>
            <wp:positionV relativeFrom="page">
              <wp:posOffset>2329180</wp:posOffset>
            </wp:positionV>
            <wp:extent cx="247650" cy="190500"/>
            <wp:effectExtent l="0" t="0" r="0" b="0"/>
            <wp:wrapNone/>
            <wp:docPr id="1224521134"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21134"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p>
    <w:tbl>
      <w:tblPr>
        <w:tblStyle w:val="FillableTable"/>
        <w:tblW w:w="9498" w:type="dxa"/>
        <w:tblCellMar>
          <w:bottom w:w="113" w:type="dxa"/>
        </w:tblCellMar>
        <w:tblLook w:val="04A0" w:firstRow="1" w:lastRow="0" w:firstColumn="1" w:lastColumn="0" w:noHBand="0" w:noVBand="1"/>
      </w:tblPr>
      <w:tblGrid>
        <w:gridCol w:w="9498"/>
      </w:tblGrid>
      <w:tr w:rsidR="0046301D" w14:paraId="21F3B838" w14:textId="77777777" w:rsidTr="00572E17">
        <w:trPr>
          <w:trHeight w:val="284"/>
        </w:trPr>
        <w:tc>
          <w:tcPr>
            <w:tcW w:w="9498" w:type="dxa"/>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6DD611A0" w14:textId="0F6A1888" w:rsidR="0046301D" w:rsidRPr="00532343" w:rsidRDefault="00220B01" w:rsidP="00DA7C2B">
            <w:pPr>
              <w:pStyle w:val="BodyText"/>
              <w:spacing w:before="0"/>
              <w:rPr>
                <w:b/>
                <w:bCs/>
                <w:sz w:val="32"/>
                <w:szCs w:val="32"/>
              </w:rPr>
            </w:pPr>
            <w:r w:rsidRPr="00532343">
              <w:rPr>
                <w:b/>
                <w:bCs/>
                <w:sz w:val="32"/>
                <w:szCs w:val="32"/>
              </w:rPr>
              <w:t>How will I take my critical equipment with me if I need to evacuate?</w:t>
            </w:r>
          </w:p>
          <w:sdt>
            <w:sdtPr>
              <w:rPr>
                <w:sz w:val="32"/>
                <w:szCs w:val="32"/>
              </w:rPr>
              <w:id w:val="-255976078"/>
              <w:placeholder>
                <w:docPart w:val="FC3128518F1C4BDD884F64C1C8AE3622"/>
              </w:placeholder>
              <w:showingPlcHdr/>
              <w:text w:multiLine="1"/>
            </w:sdtPr>
            <w:sdtContent>
              <w:p w14:paraId="16F3CC5D" w14:textId="2987D3E4" w:rsidR="00572E17" w:rsidRPr="00572E17" w:rsidRDefault="0046301D" w:rsidP="00572E17">
                <w:pPr>
                  <w:pStyle w:val="BodyText"/>
                  <w:spacing w:before="120" w:after="100"/>
                  <w:rPr>
                    <w:sz w:val="32"/>
                    <w:szCs w:val="32"/>
                  </w:rPr>
                </w:pPr>
                <w:r w:rsidRPr="00532343">
                  <w:rPr>
                    <w:rStyle w:val="PlaceholderText"/>
                    <w:color w:val="auto"/>
                    <w:sz w:val="32"/>
                    <w:szCs w:val="32"/>
                  </w:rPr>
                  <w:t>[Enter text here]</w:t>
                </w:r>
              </w:p>
            </w:sdtContent>
          </w:sdt>
        </w:tc>
      </w:tr>
      <w:tr w:rsidR="0046301D" w14:paraId="7F8FDCD8"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09C19CD4" w14:textId="5C50A68E" w:rsidR="0046301D" w:rsidRPr="004F7F6A" w:rsidRDefault="00220B01" w:rsidP="009534BC">
            <w:pPr>
              <w:pStyle w:val="BodyText"/>
              <w:spacing w:before="120"/>
              <w:rPr>
                <w:b/>
                <w:bCs/>
                <w:sz w:val="32"/>
                <w:szCs w:val="32"/>
              </w:rPr>
            </w:pPr>
            <w:r w:rsidRPr="00532343">
              <w:rPr>
                <w:b/>
                <w:bCs/>
                <w:sz w:val="32"/>
                <w:szCs w:val="32"/>
              </w:rPr>
              <w:t>What do emergency services need to know about moving my equipment?</w:t>
            </w:r>
            <w:r w:rsidR="005A0D78">
              <w:rPr>
                <w:b/>
                <w:bCs/>
                <w:sz w:val="32"/>
                <w:szCs w:val="32"/>
              </w:rPr>
              <w:t xml:space="preserve"> </w:t>
            </w:r>
            <w:r w:rsidR="005A0D78" w:rsidRPr="004F7F6A">
              <w:rPr>
                <w:b/>
                <w:bCs/>
                <w:sz w:val="32"/>
                <w:szCs w:val="32"/>
              </w:rPr>
              <w:t>E.g. spare wheels</w:t>
            </w:r>
          </w:p>
          <w:sdt>
            <w:sdtPr>
              <w:rPr>
                <w:sz w:val="32"/>
                <w:szCs w:val="32"/>
              </w:rPr>
              <w:id w:val="132144420"/>
              <w:placeholder>
                <w:docPart w:val="5D5A9049C4A849F2B4BE0FA8759AA7C9"/>
              </w:placeholder>
              <w:showingPlcHdr/>
              <w:text w:multiLine="1"/>
            </w:sdtPr>
            <w:sdtContent>
              <w:p w14:paraId="768C4DC1" w14:textId="63AA1FFE" w:rsidR="0046301D" w:rsidRPr="00532343" w:rsidRDefault="0046301D" w:rsidP="0046301D">
                <w:pPr>
                  <w:pStyle w:val="BodyText"/>
                  <w:keepNext/>
                  <w:spacing w:before="120"/>
                  <w:rPr>
                    <w:sz w:val="32"/>
                    <w:szCs w:val="32"/>
                  </w:rPr>
                </w:pPr>
                <w:r w:rsidRPr="004F7F6A">
                  <w:rPr>
                    <w:rStyle w:val="PlaceholderText"/>
                    <w:color w:val="auto"/>
                    <w:sz w:val="32"/>
                    <w:szCs w:val="32"/>
                  </w:rPr>
                  <w:t>[Enter text here]</w:t>
                </w:r>
              </w:p>
            </w:sdtContent>
          </w:sdt>
        </w:tc>
      </w:tr>
      <w:tr w:rsidR="0046301D" w14:paraId="74C74AEB"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54263324" w14:textId="4DAA7097" w:rsidR="004E447E" w:rsidRPr="00532343" w:rsidRDefault="004E447E" w:rsidP="004E447E">
            <w:pPr>
              <w:pStyle w:val="BodyText"/>
              <w:spacing w:before="120"/>
              <w:rPr>
                <w:b/>
                <w:bCs/>
                <w:sz w:val="32"/>
                <w:szCs w:val="32"/>
              </w:rPr>
            </w:pPr>
            <w:r w:rsidRPr="00532343">
              <w:rPr>
                <w:b/>
                <w:bCs/>
                <w:sz w:val="32"/>
                <w:szCs w:val="32"/>
              </w:rPr>
              <w:t>What supplies do I need to make sure my assistive equipment keep working?</w:t>
            </w:r>
          </w:p>
          <w:p w14:paraId="397C68A5" w14:textId="033FD9FC" w:rsidR="0046301D" w:rsidRPr="00572E17" w:rsidRDefault="00000000" w:rsidP="00572E17">
            <w:pPr>
              <w:pStyle w:val="BodyText"/>
              <w:spacing w:before="120"/>
              <w:rPr>
                <w:b/>
                <w:bCs/>
                <w:sz w:val="32"/>
                <w:szCs w:val="32"/>
              </w:rPr>
            </w:pPr>
            <w:sdt>
              <w:sdtPr>
                <w:rPr>
                  <w:sz w:val="32"/>
                  <w:szCs w:val="32"/>
                </w:rPr>
                <w:id w:val="1048026573"/>
                <w:placeholder>
                  <w:docPart w:val="D860C13F20D9464596953F7B6B4C5EB0"/>
                </w:placeholder>
                <w:showingPlcHdr/>
                <w:text w:multiLine="1"/>
              </w:sdtPr>
              <w:sdtContent>
                <w:r w:rsidR="004E447E" w:rsidRPr="00532343">
                  <w:rPr>
                    <w:rStyle w:val="PlaceholderText"/>
                    <w:color w:val="auto"/>
                    <w:sz w:val="32"/>
                    <w:szCs w:val="32"/>
                  </w:rPr>
                  <w:t>[Enter text here]</w:t>
                </w:r>
              </w:sdtContent>
            </w:sdt>
          </w:p>
        </w:tc>
      </w:tr>
      <w:tr w:rsidR="00572E17" w14:paraId="204B57D4"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439A5C22" w14:textId="77777777" w:rsidR="00572E17" w:rsidRPr="00532343" w:rsidRDefault="00572E17" w:rsidP="00572E17">
            <w:pPr>
              <w:pStyle w:val="BodyText"/>
              <w:keepNext/>
              <w:spacing w:before="120"/>
              <w:rPr>
                <w:b/>
                <w:bCs/>
                <w:sz w:val="32"/>
                <w:szCs w:val="32"/>
              </w:rPr>
            </w:pPr>
            <w:r w:rsidRPr="00532343">
              <w:rPr>
                <w:b/>
                <w:bCs/>
                <w:sz w:val="32"/>
                <w:szCs w:val="32"/>
              </w:rPr>
              <w:t>What are some other options if I can’t get these supplies?</w:t>
            </w:r>
          </w:p>
          <w:p w14:paraId="0088EF27" w14:textId="13CD580D" w:rsidR="00572E17" w:rsidRPr="00532343" w:rsidRDefault="00572E17" w:rsidP="00572E17">
            <w:pPr>
              <w:pStyle w:val="BodyText"/>
              <w:spacing w:before="120"/>
              <w:rPr>
                <w:b/>
                <w:bCs/>
                <w:sz w:val="32"/>
                <w:szCs w:val="32"/>
              </w:rPr>
            </w:pPr>
            <w:r w:rsidRPr="00532343">
              <w:rPr>
                <w:b/>
                <w:bCs/>
                <w:sz w:val="32"/>
                <w:szCs w:val="32"/>
              </w:rPr>
              <w:t xml:space="preserve"> </w:t>
            </w:r>
            <w:sdt>
              <w:sdtPr>
                <w:rPr>
                  <w:sz w:val="32"/>
                  <w:szCs w:val="32"/>
                </w:rPr>
                <w:id w:val="1980802435"/>
                <w:placeholder>
                  <w:docPart w:val="3C999A8DF5B93B4F9E51D2C61C979905"/>
                </w:placeholder>
                <w:showingPlcHdr/>
                <w:text w:multiLine="1"/>
              </w:sdtPr>
              <w:sdtContent>
                <w:r w:rsidRPr="00532343">
                  <w:rPr>
                    <w:rStyle w:val="PlaceholderText"/>
                    <w:color w:val="auto"/>
                    <w:sz w:val="32"/>
                    <w:szCs w:val="32"/>
                  </w:rPr>
                  <w:t>[Enter text here]</w:t>
                </w:r>
              </w:sdtContent>
            </w:sdt>
          </w:p>
        </w:tc>
      </w:tr>
      <w:tr w:rsidR="0046301D" w14:paraId="7D8EA8C0"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0EAF7468" w14:textId="36E38AD4" w:rsidR="0046301D" w:rsidRPr="00532343" w:rsidRDefault="008D030B" w:rsidP="009534BC">
            <w:pPr>
              <w:pStyle w:val="BodyText"/>
              <w:spacing w:before="120"/>
              <w:rPr>
                <w:b/>
                <w:bCs/>
                <w:sz w:val="32"/>
                <w:szCs w:val="32"/>
              </w:rPr>
            </w:pPr>
            <w:r w:rsidRPr="00532343">
              <w:rPr>
                <w:b/>
                <w:bCs/>
                <w:sz w:val="32"/>
                <w:szCs w:val="32"/>
              </w:rPr>
              <w:t>Who can repair my equipment locally if it gets damaged?</w:t>
            </w:r>
          </w:p>
          <w:sdt>
            <w:sdtPr>
              <w:rPr>
                <w:sz w:val="32"/>
                <w:szCs w:val="32"/>
              </w:rPr>
              <w:id w:val="-109742412"/>
              <w:placeholder>
                <w:docPart w:val="390C8D64492043F99F99502FDD533F0D"/>
              </w:placeholder>
              <w:showingPlcHdr/>
              <w:text w:multiLine="1"/>
            </w:sdtPr>
            <w:sdtContent>
              <w:p w14:paraId="2B733395" w14:textId="7C116EAD" w:rsidR="0046301D" w:rsidRPr="00532343" w:rsidRDefault="0046301D" w:rsidP="0046301D">
                <w:pPr>
                  <w:pStyle w:val="BodyText"/>
                  <w:keepNext/>
                  <w:spacing w:before="120"/>
                  <w:rPr>
                    <w:sz w:val="32"/>
                    <w:szCs w:val="32"/>
                  </w:rPr>
                </w:pPr>
                <w:r w:rsidRPr="00532343">
                  <w:rPr>
                    <w:rStyle w:val="PlaceholderText"/>
                    <w:color w:val="auto"/>
                    <w:sz w:val="32"/>
                    <w:szCs w:val="32"/>
                  </w:rPr>
                  <w:t>[Enter text here]</w:t>
                </w:r>
              </w:p>
            </w:sdtContent>
          </w:sdt>
        </w:tc>
      </w:tr>
      <w:tr w:rsidR="0046301D" w14:paraId="762C5343"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51D0723E" w14:textId="4E45A24E" w:rsidR="0046301D" w:rsidRPr="00532343" w:rsidRDefault="008D030B" w:rsidP="009534BC">
            <w:pPr>
              <w:pStyle w:val="BodyText"/>
              <w:spacing w:before="120"/>
              <w:rPr>
                <w:b/>
                <w:bCs/>
                <w:sz w:val="32"/>
                <w:szCs w:val="32"/>
              </w:rPr>
            </w:pPr>
            <w:r w:rsidRPr="00532343">
              <w:rPr>
                <w:b/>
                <w:bCs/>
                <w:sz w:val="32"/>
                <w:szCs w:val="32"/>
              </w:rPr>
              <w:t>What options do I have for emergency power?</w:t>
            </w:r>
          </w:p>
          <w:sdt>
            <w:sdtPr>
              <w:rPr>
                <w:sz w:val="32"/>
                <w:szCs w:val="32"/>
              </w:rPr>
              <w:id w:val="-404526874"/>
              <w:placeholder>
                <w:docPart w:val="A34ECE6AA5BC49F2B399FDA59BE1B8AD"/>
              </w:placeholder>
              <w:showingPlcHdr/>
              <w:text w:multiLine="1"/>
            </w:sdtPr>
            <w:sdtContent>
              <w:p w14:paraId="6CAE4F7D" w14:textId="44BBA225" w:rsidR="0046301D" w:rsidRPr="00532343" w:rsidRDefault="0046301D" w:rsidP="0046301D">
                <w:pPr>
                  <w:pStyle w:val="BodyText"/>
                  <w:keepNext/>
                  <w:spacing w:before="120"/>
                  <w:rPr>
                    <w:sz w:val="32"/>
                    <w:szCs w:val="32"/>
                  </w:rPr>
                </w:pPr>
                <w:r w:rsidRPr="00532343">
                  <w:rPr>
                    <w:rStyle w:val="PlaceholderText"/>
                    <w:color w:val="auto"/>
                    <w:sz w:val="32"/>
                    <w:szCs w:val="32"/>
                  </w:rPr>
                  <w:t>[Enter text here]</w:t>
                </w:r>
              </w:p>
            </w:sdtContent>
          </w:sdt>
        </w:tc>
      </w:tr>
      <w:tr w:rsidR="0046301D" w14:paraId="0B9E6650" w14:textId="77777777" w:rsidTr="00572E17">
        <w:trPr>
          <w:trHeight w:val="284"/>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7DB455C5" w14:textId="67824873" w:rsidR="0046301D" w:rsidRPr="00532343" w:rsidRDefault="008D030B" w:rsidP="009534BC">
            <w:pPr>
              <w:pStyle w:val="BodyText"/>
              <w:spacing w:before="120"/>
              <w:rPr>
                <w:sz w:val="32"/>
                <w:szCs w:val="32"/>
              </w:rPr>
            </w:pPr>
            <w:r w:rsidRPr="00532343">
              <w:rPr>
                <w:b/>
                <w:bCs/>
                <w:sz w:val="32"/>
                <w:szCs w:val="32"/>
              </w:rPr>
              <w:t>How will I make sure my equipment can be returned to me if it gets lost?</w:t>
            </w:r>
          </w:p>
          <w:sdt>
            <w:sdtPr>
              <w:rPr>
                <w:sz w:val="32"/>
                <w:szCs w:val="32"/>
              </w:rPr>
              <w:id w:val="-1822577833"/>
              <w:placeholder>
                <w:docPart w:val="DDB0F6BE500B47B29AD01FDE1ABF4FDF"/>
              </w:placeholder>
              <w:showingPlcHdr/>
              <w:text w:multiLine="1"/>
            </w:sdtPr>
            <w:sdtContent>
              <w:p w14:paraId="4A2514DE" w14:textId="0A4B6BDE" w:rsidR="0046301D" w:rsidRPr="00532343" w:rsidRDefault="0046301D" w:rsidP="0046301D">
                <w:pPr>
                  <w:pStyle w:val="BodyText"/>
                  <w:keepNext/>
                  <w:spacing w:before="120"/>
                  <w:rPr>
                    <w:sz w:val="32"/>
                    <w:szCs w:val="32"/>
                  </w:rPr>
                </w:pPr>
                <w:r w:rsidRPr="00532343">
                  <w:rPr>
                    <w:rStyle w:val="PlaceholderText"/>
                    <w:color w:val="auto"/>
                    <w:sz w:val="32"/>
                    <w:szCs w:val="32"/>
                  </w:rPr>
                  <w:t>[Enter text here]</w:t>
                </w:r>
              </w:p>
            </w:sdtContent>
          </w:sdt>
        </w:tc>
      </w:tr>
      <w:tr w:rsidR="0046301D" w14:paraId="7E71CA61" w14:textId="77777777" w:rsidTr="00572E17">
        <w:trPr>
          <w:trHeight w:val="284"/>
        </w:trPr>
        <w:tc>
          <w:tcPr>
            <w:tcW w:w="9498" w:type="dxa"/>
            <w:tcBorders>
              <w:top w:val="single" w:sz="2" w:space="0" w:color="19305A" w:themeColor="accent1"/>
              <w:left w:val="single" w:sz="48" w:space="0" w:color="FFFFFF" w:themeColor="background1"/>
              <w:bottom w:val="single" w:sz="48" w:space="0" w:color="FFFFFF" w:themeColor="background1"/>
              <w:right w:val="single" w:sz="48" w:space="0" w:color="FFFFFF" w:themeColor="background1"/>
            </w:tcBorders>
          </w:tcPr>
          <w:p w14:paraId="1D7B98A8" w14:textId="4C08F782" w:rsidR="0046301D" w:rsidRPr="00532343" w:rsidRDefault="008D030B" w:rsidP="009534BC">
            <w:pPr>
              <w:pStyle w:val="BodyText"/>
              <w:spacing w:before="120"/>
              <w:rPr>
                <w:b/>
                <w:bCs/>
                <w:sz w:val="32"/>
                <w:szCs w:val="32"/>
              </w:rPr>
            </w:pPr>
            <w:r w:rsidRPr="00532343">
              <w:rPr>
                <w:b/>
                <w:bCs/>
                <w:sz w:val="32"/>
                <w:szCs w:val="32"/>
              </w:rPr>
              <w:t>Are there any gaps? What can I do next?</w:t>
            </w:r>
          </w:p>
          <w:sdt>
            <w:sdtPr>
              <w:rPr>
                <w:sz w:val="32"/>
                <w:szCs w:val="32"/>
              </w:rPr>
              <w:id w:val="1730039014"/>
              <w:placeholder>
                <w:docPart w:val="C5240DEDA6674800B536532341B4D68B"/>
              </w:placeholder>
              <w:showingPlcHdr/>
              <w:text w:multiLine="1"/>
            </w:sdtPr>
            <w:sdtContent>
              <w:p w14:paraId="48304271" w14:textId="299C1F1A" w:rsidR="0046301D" w:rsidRPr="00532343" w:rsidRDefault="0046301D" w:rsidP="0046301D">
                <w:pPr>
                  <w:pStyle w:val="BodyText"/>
                  <w:keepNext/>
                  <w:spacing w:before="120"/>
                  <w:rPr>
                    <w:sz w:val="32"/>
                    <w:szCs w:val="32"/>
                  </w:rPr>
                </w:pPr>
                <w:r w:rsidRPr="00532343">
                  <w:rPr>
                    <w:rStyle w:val="PlaceholderText"/>
                    <w:color w:val="auto"/>
                    <w:sz w:val="32"/>
                    <w:szCs w:val="32"/>
                  </w:rPr>
                  <w:t>[Enter text here]</w:t>
                </w:r>
              </w:p>
            </w:sdtContent>
          </w:sdt>
        </w:tc>
      </w:tr>
    </w:tbl>
    <w:p w14:paraId="2300D4AD" w14:textId="17B40DD4" w:rsidR="002E08E2" w:rsidRDefault="002E08E2" w:rsidP="000632DC">
      <w:pPr>
        <w:spacing w:before="0" w:after="0" w:line="240" w:lineRule="auto"/>
        <w:rPr>
          <w:sz w:val="10"/>
          <w:szCs w:val="10"/>
        </w:rPr>
        <w:sectPr w:rsidR="002E08E2" w:rsidSect="00423575">
          <w:headerReference w:type="even" r:id="rId104"/>
          <w:headerReference w:type="default" r:id="rId105"/>
          <w:footerReference w:type="even" r:id="rId106"/>
          <w:footerReference w:type="default" r:id="rId107"/>
          <w:pgSz w:w="11906" w:h="16838"/>
          <w:pgMar w:top="964" w:right="1361" w:bottom="1134" w:left="1247" w:header="709" w:footer="369" w:gutter="0"/>
          <w:cols w:space="708"/>
          <w:docGrid w:linePitch="381"/>
        </w:sectPr>
      </w:pPr>
    </w:p>
    <w:p w14:paraId="4728280E" w14:textId="48BF1D50" w:rsidR="001A0392" w:rsidRDefault="001A0392" w:rsidP="001A0392">
      <w:pPr>
        <w:pStyle w:val="Heading1"/>
      </w:pPr>
      <w:r>
        <w:lastRenderedPageBreak/>
        <w:t>Personal</w:t>
      </w:r>
      <w:r w:rsidR="00D65A84">
        <w:t xml:space="preserve"> </w:t>
      </w:r>
      <w:r>
        <w:t>support</w:t>
      </w:r>
    </w:p>
    <w:p w14:paraId="6A95778D" w14:textId="2D838969" w:rsidR="001A0392" w:rsidRPr="00532343" w:rsidRDefault="001A0392" w:rsidP="00CB437D">
      <w:pPr>
        <w:pStyle w:val="Heading2"/>
        <w:rPr>
          <w:sz w:val="32"/>
          <w:szCs w:val="32"/>
        </w:rPr>
      </w:pPr>
      <w:r w:rsidRPr="00532343">
        <w:rPr>
          <w:sz w:val="32"/>
          <w:szCs w:val="32"/>
        </w:rPr>
        <w:t>The</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other</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every</w:t>
      </w:r>
      <w:r w:rsidR="00D65A84" w:rsidRPr="00532343">
        <w:rPr>
          <w:sz w:val="32"/>
          <w:szCs w:val="32"/>
        </w:rPr>
        <w:t xml:space="preserve"> </w:t>
      </w:r>
      <w:r w:rsidRPr="00532343">
        <w:rPr>
          <w:sz w:val="32"/>
          <w:szCs w:val="32"/>
        </w:rPr>
        <w:t>day.</w:t>
      </w:r>
      <w:r w:rsidR="00D65A84" w:rsidRPr="00532343">
        <w:rPr>
          <w:sz w:val="32"/>
          <w:szCs w:val="32"/>
        </w:rPr>
        <w:t xml:space="preserve"> </w:t>
      </w:r>
    </w:p>
    <w:p w14:paraId="03184D98" w14:textId="53914998" w:rsidR="001A0392" w:rsidRPr="00E40558" w:rsidRDefault="001A0392" w:rsidP="00E40558">
      <w:pPr>
        <w:rPr>
          <w:sz w:val="32"/>
          <w:szCs w:val="32"/>
        </w:rPr>
      </w:pPr>
      <w:r w:rsidRPr="00E40558">
        <w:rPr>
          <w:sz w:val="32"/>
          <w:szCs w:val="32"/>
        </w:rPr>
        <w:t>The</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help</w:t>
      </w:r>
      <w:r w:rsidR="00D65A84" w:rsidRPr="00E40558">
        <w:rPr>
          <w:sz w:val="32"/>
          <w:szCs w:val="32"/>
        </w:rPr>
        <w:t xml:space="preserve"> </w:t>
      </w:r>
      <w:r w:rsidRPr="00E40558">
        <w:rPr>
          <w:sz w:val="32"/>
          <w:szCs w:val="32"/>
        </w:rPr>
        <w:t>from</w:t>
      </w:r>
      <w:r w:rsidR="00D65A84" w:rsidRPr="00E40558">
        <w:rPr>
          <w:sz w:val="32"/>
          <w:szCs w:val="32"/>
        </w:rPr>
        <w:t xml:space="preserve"> </w:t>
      </w:r>
      <w:r w:rsidRPr="00E40558">
        <w:rPr>
          <w:sz w:val="32"/>
          <w:szCs w:val="32"/>
        </w:rPr>
        <w:t>another</w:t>
      </w:r>
      <w:r w:rsidR="00D65A84" w:rsidRPr="00E40558">
        <w:rPr>
          <w:sz w:val="32"/>
          <w:szCs w:val="32"/>
        </w:rPr>
        <w:t xml:space="preserve"> </w:t>
      </w:r>
      <w:r w:rsidRPr="00E40558">
        <w:rPr>
          <w:sz w:val="32"/>
          <w:szCs w:val="32"/>
        </w:rPr>
        <w:t>person</w:t>
      </w:r>
      <w:r w:rsidR="00D65A84" w:rsidRPr="00E40558">
        <w:rPr>
          <w:sz w:val="32"/>
          <w:szCs w:val="32"/>
        </w:rPr>
        <w:t xml:space="preserve"> </w:t>
      </w:r>
      <w:r w:rsidRPr="00E40558">
        <w:rPr>
          <w:sz w:val="32"/>
          <w:szCs w:val="32"/>
        </w:rPr>
        <w:t>for</w:t>
      </w:r>
      <w:r w:rsidR="00D65A84" w:rsidRPr="00E40558">
        <w:rPr>
          <w:sz w:val="32"/>
          <w:szCs w:val="32"/>
        </w:rPr>
        <w:t xml:space="preserve"> </w:t>
      </w:r>
      <w:r w:rsidR="007418EC">
        <w:rPr>
          <w:sz w:val="32"/>
          <w:szCs w:val="32"/>
        </w:rPr>
        <w:t>personal support</w:t>
      </w:r>
      <w:r w:rsidR="00D65A84" w:rsidRPr="00E40558">
        <w:rPr>
          <w:sz w:val="32"/>
          <w:szCs w:val="32"/>
        </w:rPr>
        <w:t xml:space="preserve"> </w:t>
      </w:r>
      <w:r w:rsidRPr="00E40558">
        <w:rPr>
          <w:sz w:val="32"/>
          <w:szCs w:val="32"/>
        </w:rPr>
        <w:t>or</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activities</w:t>
      </w:r>
      <w:r w:rsidR="00D65A84" w:rsidRPr="00E40558">
        <w:rPr>
          <w:sz w:val="32"/>
          <w:szCs w:val="32"/>
        </w:rPr>
        <w:t xml:space="preserve"> </w:t>
      </w:r>
      <w:r w:rsidRPr="00E40558">
        <w:rPr>
          <w:sz w:val="32"/>
          <w:szCs w:val="32"/>
        </w:rPr>
        <w:t>of</w:t>
      </w:r>
      <w:r w:rsidR="00D65A84" w:rsidRPr="00E40558">
        <w:rPr>
          <w:sz w:val="32"/>
          <w:szCs w:val="32"/>
        </w:rPr>
        <w:t xml:space="preserve"> </w:t>
      </w:r>
      <w:r w:rsidRPr="00E40558">
        <w:rPr>
          <w:sz w:val="32"/>
          <w:szCs w:val="32"/>
        </w:rPr>
        <w:t>daily</w:t>
      </w:r>
      <w:r w:rsidR="00D65A84" w:rsidRPr="00E40558">
        <w:rPr>
          <w:sz w:val="32"/>
          <w:szCs w:val="32"/>
        </w:rPr>
        <w:t xml:space="preserve"> </w:t>
      </w:r>
      <w:r w:rsidRPr="00E40558">
        <w:rPr>
          <w:sz w:val="32"/>
          <w:szCs w:val="32"/>
        </w:rPr>
        <w:t>living.</w:t>
      </w:r>
      <w:r w:rsidR="00D65A84" w:rsidRPr="00E40558">
        <w:rPr>
          <w:sz w:val="32"/>
          <w:szCs w:val="32"/>
        </w:rPr>
        <w:t xml:space="preserve"> </w:t>
      </w:r>
      <w:r w:rsidRPr="00E40558">
        <w:rPr>
          <w:sz w:val="32"/>
          <w:szCs w:val="32"/>
        </w:rPr>
        <w:t>It</w:t>
      </w:r>
      <w:r w:rsidR="00D65A84" w:rsidRPr="00E40558">
        <w:rPr>
          <w:sz w:val="32"/>
          <w:szCs w:val="32"/>
        </w:rPr>
        <w:t xml:space="preserve"> </w:t>
      </w:r>
      <w:r w:rsidRPr="00E40558">
        <w:rPr>
          <w:sz w:val="32"/>
          <w:szCs w:val="32"/>
        </w:rPr>
        <w:t>can</w:t>
      </w:r>
      <w:r w:rsidR="00D65A84" w:rsidRPr="00E40558">
        <w:rPr>
          <w:sz w:val="32"/>
          <w:szCs w:val="32"/>
        </w:rPr>
        <w:t xml:space="preserve"> </w:t>
      </w:r>
      <w:r w:rsidRPr="00E40558">
        <w:rPr>
          <w:sz w:val="32"/>
          <w:szCs w:val="32"/>
        </w:rPr>
        <w:t>include</w:t>
      </w:r>
      <w:r w:rsidR="00D65A84" w:rsidRPr="00E40558">
        <w:rPr>
          <w:sz w:val="32"/>
          <w:szCs w:val="32"/>
        </w:rPr>
        <w:t xml:space="preserve"> </w:t>
      </w:r>
      <w:r w:rsidRPr="00E40558">
        <w:rPr>
          <w:sz w:val="32"/>
          <w:szCs w:val="32"/>
        </w:rPr>
        <w:t>both</w:t>
      </w:r>
      <w:r w:rsidR="00D65A84" w:rsidRPr="00E40558">
        <w:rPr>
          <w:sz w:val="32"/>
          <w:szCs w:val="32"/>
        </w:rPr>
        <w:t xml:space="preserve"> </w:t>
      </w:r>
      <w:r w:rsidRPr="00E40558">
        <w:rPr>
          <w:sz w:val="32"/>
          <w:szCs w:val="32"/>
        </w:rPr>
        <w:t>practical</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emotional</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that</w:t>
      </w:r>
      <w:r w:rsidR="00D65A84" w:rsidRPr="00E40558">
        <w:rPr>
          <w:sz w:val="32"/>
          <w:szCs w:val="32"/>
        </w:rPr>
        <w:t xml:space="preserve"> </w:t>
      </w:r>
      <w:r w:rsidRPr="00E40558">
        <w:rPr>
          <w:sz w:val="32"/>
          <w:szCs w:val="32"/>
        </w:rPr>
        <w:t>enable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the</w:t>
      </w:r>
      <w:r w:rsidR="00D65A84" w:rsidRPr="00E40558">
        <w:rPr>
          <w:sz w:val="32"/>
          <w:szCs w:val="32"/>
        </w:rPr>
        <w:t xml:space="preserve"> </w:t>
      </w:r>
      <w:r w:rsidRPr="00E40558">
        <w:rPr>
          <w:sz w:val="32"/>
          <w:szCs w:val="32"/>
        </w:rPr>
        <w:t>things</w:t>
      </w:r>
      <w:r w:rsidR="00D65A84" w:rsidRPr="00E40558">
        <w:rPr>
          <w:sz w:val="32"/>
          <w:szCs w:val="32"/>
        </w:rPr>
        <w:t xml:space="preserve"> </w:t>
      </w:r>
      <w:r w:rsidRPr="00E40558">
        <w:rPr>
          <w:sz w:val="32"/>
          <w:szCs w:val="32"/>
        </w:rPr>
        <w:t>you</w:t>
      </w:r>
      <w:r w:rsidR="00D65A84" w:rsidRPr="00E40558">
        <w:rPr>
          <w:sz w:val="32"/>
          <w:szCs w:val="32"/>
        </w:rPr>
        <w:t xml:space="preserve"> </w:t>
      </w:r>
      <w:r w:rsidRPr="00E40558">
        <w:rPr>
          <w:sz w:val="32"/>
          <w:szCs w:val="32"/>
        </w:rPr>
        <w:t>want,</w:t>
      </w:r>
      <w:r w:rsidR="00D65A84" w:rsidRPr="00E40558">
        <w:rPr>
          <w:sz w:val="32"/>
          <w:szCs w:val="32"/>
        </w:rPr>
        <w:t xml:space="preserve"> </w:t>
      </w:r>
      <w:r w:rsidRPr="00E40558">
        <w:rPr>
          <w:sz w:val="32"/>
          <w:szCs w:val="32"/>
        </w:rPr>
        <w:t>need</w:t>
      </w:r>
      <w:r w:rsidR="00D65A84" w:rsidRPr="00E40558">
        <w:rPr>
          <w:sz w:val="32"/>
          <w:szCs w:val="32"/>
        </w:rPr>
        <w:t xml:space="preserve"> </w:t>
      </w:r>
      <w:r w:rsidRPr="00E40558">
        <w:rPr>
          <w:sz w:val="32"/>
          <w:szCs w:val="32"/>
        </w:rPr>
        <w:t>or</w:t>
      </w:r>
      <w:r w:rsidR="00D65A84" w:rsidRPr="00E40558">
        <w:rPr>
          <w:sz w:val="32"/>
          <w:szCs w:val="32"/>
        </w:rPr>
        <w:t xml:space="preserve"> </w:t>
      </w:r>
      <w:proofErr w:type="gramStart"/>
      <w:r w:rsidRPr="00E40558">
        <w:rPr>
          <w:sz w:val="32"/>
          <w:szCs w:val="32"/>
        </w:rPr>
        <w:t>have</w:t>
      </w:r>
      <w:r w:rsidR="00D65A84" w:rsidRPr="00E40558">
        <w:rPr>
          <w:sz w:val="32"/>
          <w:szCs w:val="32"/>
        </w:rPr>
        <w:t xml:space="preserve"> </w:t>
      </w:r>
      <w:r w:rsidRPr="00E40558">
        <w:rPr>
          <w:sz w:val="32"/>
          <w:szCs w:val="32"/>
        </w:rPr>
        <w:t>to</w:t>
      </w:r>
      <w:proofErr w:type="gramEnd"/>
      <w:r w:rsidR="00D65A84" w:rsidRPr="00E40558">
        <w:rPr>
          <w:sz w:val="32"/>
          <w:szCs w:val="32"/>
        </w:rPr>
        <w:t xml:space="preserve"> </w:t>
      </w:r>
      <w:r w:rsidRPr="00E40558">
        <w:rPr>
          <w:sz w:val="32"/>
          <w:szCs w:val="32"/>
        </w:rPr>
        <w:t>do</w:t>
      </w:r>
      <w:r w:rsidR="00D65A84" w:rsidRPr="00E40558">
        <w:rPr>
          <w:sz w:val="32"/>
          <w:szCs w:val="32"/>
        </w:rPr>
        <w:t xml:space="preserve"> </w:t>
      </w:r>
      <w:r w:rsidRPr="00E40558">
        <w:rPr>
          <w:sz w:val="32"/>
          <w:szCs w:val="32"/>
        </w:rPr>
        <w:t>every</w:t>
      </w:r>
      <w:r w:rsidR="00D65A84" w:rsidRPr="00E40558">
        <w:rPr>
          <w:sz w:val="32"/>
          <w:szCs w:val="32"/>
        </w:rPr>
        <w:t xml:space="preserve"> </w:t>
      </w:r>
      <w:r w:rsidRPr="00E40558">
        <w:rPr>
          <w:sz w:val="32"/>
          <w:szCs w:val="32"/>
        </w:rPr>
        <w:t>day.</w:t>
      </w:r>
    </w:p>
    <w:p w14:paraId="56656CE0" w14:textId="77777777" w:rsidR="001A0392" w:rsidRPr="00532343" w:rsidRDefault="001A0392" w:rsidP="001A0392">
      <w:pPr>
        <w:pStyle w:val="Heading3"/>
        <w:rPr>
          <w:sz w:val="32"/>
          <w:szCs w:val="32"/>
        </w:rPr>
      </w:pPr>
      <w:r w:rsidRPr="00532343">
        <w:rPr>
          <w:sz w:val="32"/>
          <w:szCs w:val="32"/>
        </w:rPr>
        <w:t>Consider:</w:t>
      </w:r>
    </w:p>
    <w:p w14:paraId="0C0EB11C" w14:textId="2A9F5F8E" w:rsidR="001A0392" w:rsidRPr="00092749" w:rsidRDefault="001A0392" w:rsidP="00092749">
      <w:pPr>
        <w:pStyle w:val="ListBulletSpacing"/>
      </w:pPr>
      <w:r w:rsidRPr="00532343">
        <w:t>Who</w:t>
      </w:r>
      <w:r w:rsidR="00D65A84" w:rsidRPr="00532343">
        <w:t xml:space="preserve"> </w:t>
      </w:r>
      <w:r w:rsidRPr="00532343">
        <w:t>helps</w:t>
      </w:r>
      <w:r w:rsidR="00D65A84" w:rsidRPr="00532343">
        <w:t xml:space="preserve"> </w:t>
      </w:r>
      <w:r w:rsidRPr="00092749">
        <w:t>me</w:t>
      </w:r>
      <w:r w:rsidR="00D65A84" w:rsidRPr="00092749">
        <w:t xml:space="preserve"> </w:t>
      </w:r>
      <w:r w:rsidRPr="00092749">
        <w:t>with</w:t>
      </w:r>
      <w:r w:rsidR="00D65A84" w:rsidRPr="00092749">
        <w:t xml:space="preserve"> </w:t>
      </w:r>
      <w:r w:rsidRPr="00092749">
        <w:t>my</w:t>
      </w:r>
      <w:r w:rsidR="00D65A84" w:rsidRPr="00092749">
        <w:t xml:space="preserve"> </w:t>
      </w:r>
      <w:r w:rsidRPr="00092749">
        <w:t>self-care/activities</w:t>
      </w:r>
      <w:r w:rsidR="00D65A84" w:rsidRPr="00092749">
        <w:t xml:space="preserve"> </w:t>
      </w:r>
      <w:r w:rsidRPr="00092749">
        <w:t>of</w:t>
      </w:r>
      <w:r w:rsidR="00D65A84" w:rsidRPr="00092749">
        <w:t xml:space="preserve"> </w:t>
      </w:r>
      <w:r w:rsidRPr="00092749">
        <w:t>daily</w:t>
      </w:r>
      <w:r w:rsidR="00D65A84" w:rsidRPr="00092749">
        <w:t xml:space="preserve"> </w:t>
      </w:r>
      <w:r w:rsidRPr="00092749">
        <w:t>living?</w:t>
      </w:r>
    </w:p>
    <w:p w14:paraId="2AAD4096" w14:textId="23FFC7CF" w:rsidR="001A0392" w:rsidRPr="00092749" w:rsidRDefault="001A0392" w:rsidP="00092749">
      <w:pPr>
        <w:pStyle w:val="ListBulletSpacing"/>
      </w:pPr>
      <w:r w:rsidRPr="00092749">
        <w:t>What</w:t>
      </w:r>
      <w:r w:rsidR="00D65A84" w:rsidRPr="00092749">
        <w:t xml:space="preserve"> </w:t>
      </w:r>
      <w:r w:rsidRPr="00092749">
        <w:t>do</w:t>
      </w:r>
      <w:r w:rsidR="00D65A84" w:rsidRPr="00092749">
        <w:t xml:space="preserve"> </w:t>
      </w:r>
      <w:r w:rsidRPr="00092749">
        <w:t>they</w:t>
      </w:r>
      <w:r w:rsidR="00D65A84" w:rsidRPr="00092749">
        <w:t xml:space="preserve"> </w:t>
      </w:r>
      <w:r w:rsidRPr="00092749">
        <w:t>help</w:t>
      </w:r>
      <w:r w:rsidR="00D65A84" w:rsidRPr="00092749">
        <w:t xml:space="preserve"> </w:t>
      </w:r>
      <w:r w:rsidRPr="00092749">
        <w:t>with?</w:t>
      </w:r>
    </w:p>
    <w:p w14:paraId="539383EC" w14:textId="13336A8D" w:rsidR="001A0392" w:rsidRPr="00092749" w:rsidRDefault="001A0392" w:rsidP="00092749">
      <w:pPr>
        <w:pStyle w:val="ListBulletSpacing"/>
      </w:pPr>
      <w:r w:rsidRPr="00092749">
        <w:t>When</w:t>
      </w:r>
      <w:r w:rsidR="00D65A84" w:rsidRPr="00092749">
        <w:t xml:space="preserve"> </w:t>
      </w:r>
      <w:r w:rsidRPr="00092749">
        <w:t>do</w:t>
      </w:r>
      <w:r w:rsidR="00D65A84" w:rsidRPr="00092749">
        <w:t xml:space="preserve"> </w:t>
      </w:r>
      <w:r w:rsidRPr="00092749">
        <w:t>they</w:t>
      </w:r>
      <w:r w:rsidR="00D65A84" w:rsidRPr="00092749">
        <w:t xml:space="preserve"> </w:t>
      </w:r>
      <w:r w:rsidRPr="00092749">
        <w:t>help?</w:t>
      </w:r>
    </w:p>
    <w:p w14:paraId="5D38CEDF" w14:textId="19117149" w:rsidR="001A0392" w:rsidRPr="00532343" w:rsidRDefault="001A0392"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organise</w:t>
      </w:r>
      <w:r w:rsidR="00D65A84" w:rsidRPr="00532343">
        <w:t xml:space="preserve"> </w:t>
      </w:r>
      <w:r w:rsidRPr="00532343">
        <w:t>my</w:t>
      </w:r>
      <w:r w:rsidR="00D65A84" w:rsidRPr="00532343">
        <w:t xml:space="preserve"> </w:t>
      </w:r>
      <w:r w:rsidR="007418EC">
        <w:t>personal support</w:t>
      </w:r>
      <w:r w:rsidRPr="00532343">
        <w:t>?</w:t>
      </w:r>
    </w:p>
    <w:p w14:paraId="6B6DDCDA" w14:textId="2E2B9B2A" w:rsidR="00CB277D" w:rsidRDefault="001A0392" w:rsidP="00CB277D">
      <w:pPr>
        <w:pStyle w:val="ListBulletSpacing"/>
        <w:numPr>
          <w:ilvl w:val="0"/>
          <w:numId w:val="0"/>
        </w:numPr>
        <w:ind w:left="284" w:hanging="284"/>
        <w:rPr>
          <w:szCs w:val="32"/>
        </w:rPr>
      </w:pPr>
      <w:r w:rsidRPr="00532343">
        <w:rPr>
          <w:szCs w:val="32"/>
        </w:rPr>
        <w:t>How</w:t>
      </w:r>
      <w:r w:rsidR="00D65A84" w:rsidRPr="00532343">
        <w:rPr>
          <w:szCs w:val="32"/>
        </w:rPr>
        <w:t xml:space="preserve"> </w:t>
      </w:r>
      <w:r w:rsidRPr="00532343">
        <w:rPr>
          <w:szCs w:val="32"/>
        </w:rPr>
        <w:t>do</w:t>
      </w:r>
      <w:r w:rsidR="00D65A84" w:rsidRPr="00532343">
        <w:rPr>
          <w:szCs w:val="32"/>
        </w:rPr>
        <w:t xml:space="preserve"> </w:t>
      </w:r>
      <w:r w:rsidRPr="00532343">
        <w:rPr>
          <w:szCs w:val="32"/>
        </w:rPr>
        <w:t>I</w:t>
      </w:r>
      <w:r w:rsidR="00D65A84" w:rsidRPr="00532343">
        <w:rPr>
          <w:szCs w:val="32"/>
        </w:rPr>
        <w:t xml:space="preserve"> </w:t>
      </w:r>
      <w:r w:rsidRPr="00532343">
        <w:rPr>
          <w:szCs w:val="32"/>
        </w:rPr>
        <w:t>manage</w:t>
      </w:r>
      <w:r w:rsidR="00D65A84" w:rsidRPr="00532343">
        <w:rPr>
          <w:szCs w:val="32"/>
        </w:rPr>
        <w:t xml:space="preserve"> </w:t>
      </w:r>
      <w:r w:rsidRPr="00532343">
        <w:rPr>
          <w:szCs w:val="32"/>
        </w:rPr>
        <w:t>if/when</w:t>
      </w:r>
      <w:r w:rsidR="00D65A84" w:rsidRPr="00532343">
        <w:rPr>
          <w:szCs w:val="32"/>
        </w:rPr>
        <w:t xml:space="preserve"> </w:t>
      </w:r>
      <w:r w:rsidRPr="00532343">
        <w:rPr>
          <w:szCs w:val="32"/>
        </w:rPr>
        <w:t>they</w:t>
      </w:r>
      <w:r w:rsidR="00D65A84" w:rsidRPr="00532343">
        <w:rPr>
          <w:szCs w:val="32"/>
        </w:rPr>
        <w:t xml:space="preserve"> </w:t>
      </w:r>
      <w:r w:rsidRPr="00532343">
        <w:rPr>
          <w:szCs w:val="32"/>
        </w:rPr>
        <w:t>are</w:t>
      </w:r>
      <w:r w:rsidR="00D65A84" w:rsidRPr="00532343">
        <w:rPr>
          <w:szCs w:val="32"/>
        </w:rPr>
        <w:t xml:space="preserve"> </w:t>
      </w:r>
      <w:r w:rsidRPr="00532343">
        <w:rPr>
          <w:szCs w:val="32"/>
        </w:rPr>
        <w:t>unavailable</w:t>
      </w:r>
    </w:p>
    <w:p w14:paraId="55EBF01D" w14:textId="77777777" w:rsidR="00CB277D" w:rsidRDefault="00CB277D" w:rsidP="00CB277D">
      <w:pPr>
        <w:pStyle w:val="ListBulletSpacing"/>
        <w:numPr>
          <w:ilvl w:val="0"/>
          <w:numId w:val="0"/>
        </w:numPr>
        <w:ind w:left="284" w:hanging="284"/>
        <w:rPr>
          <w:szCs w:val="32"/>
        </w:rPr>
      </w:pPr>
    </w:p>
    <w:p w14:paraId="6DC72863" w14:textId="77777777" w:rsidR="00CB277D" w:rsidRDefault="00CB277D" w:rsidP="00CB277D">
      <w:pPr>
        <w:pStyle w:val="ListBulletSpacing"/>
        <w:numPr>
          <w:ilvl w:val="0"/>
          <w:numId w:val="0"/>
        </w:numPr>
        <w:ind w:left="284" w:hanging="284"/>
        <w:rPr>
          <w:szCs w:val="32"/>
        </w:rPr>
      </w:pPr>
    </w:p>
    <w:p w14:paraId="65ECDD7E" w14:textId="63B77B97" w:rsidR="00CB277D" w:rsidRDefault="00CB277D" w:rsidP="00CB277D">
      <w:pPr>
        <w:pStyle w:val="ListBulletSpacing"/>
        <w:numPr>
          <w:ilvl w:val="0"/>
          <w:numId w:val="0"/>
        </w:numPr>
        <w:ind w:left="284" w:hanging="284"/>
        <w:rPr>
          <w:szCs w:val="32"/>
        </w:rPr>
      </w:pPr>
    </w:p>
    <w:p w14:paraId="5CBCE2D8" w14:textId="110D47E5" w:rsidR="00CB277D" w:rsidRDefault="00EA3390" w:rsidP="00CB277D">
      <w:pPr>
        <w:pStyle w:val="ListBulletSpacing"/>
        <w:numPr>
          <w:ilvl w:val="0"/>
          <w:numId w:val="0"/>
        </w:numPr>
        <w:ind w:left="284" w:hanging="284"/>
        <w:rPr>
          <w:szCs w:val="32"/>
        </w:rPr>
      </w:pPr>
      <w:r>
        <w:rPr>
          <w:noProof/>
        </w:rPr>
        <w:drawing>
          <wp:anchor distT="0" distB="0" distL="114300" distR="114300" simplePos="0" relativeHeight="251658259" behindDoc="0" locked="0" layoutInCell="1" allowOverlap="1" wp14:anchorId="1D64BFDE" wp14:editId="0A5A75E3">
            <wp:simplePos x="0" y="0"/>
            <wp:positionH relativeFrom="page">
              <wp:posOffset>137160</wp:posOffset>
            </wp:positionH>
            <wp:positionV relativeFrom="page">
              <wp:posOffset>6638128</wp:posOffset>
            </wp:positionV>
            <wp:extent cx="6761480" cy="4124325"/>
            <wp:effectExtent l="0" t="0" r="0" b="0"/>
            <wp:wrapNone/>
            <wp:docPr id="1042234712" name="Picture 55" descr="Personal support graphic: A standing man hands a shopping bag to a woman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34712" name="Picture 55" descr="Personal support graphic: A standing man hands a shopping bag to a woman in a wheelchair"/>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761480" cy="4124325"/>
                    </a:xfrm>
                    <a:prstGeom prst="rect">
                      <a:avLst/>
                    </a:prstGeom>
                  </pic:spPr>
                </pic:pic>
              </a:graphicData>
            </a:graphic>
            <wp14:sizeRelH relativeFrom="margin">
              <wp14:pctWidth>0</wp14:pctWidth>
            </wp14:sizeRelH>
            <wp14:sizeRelV relativeFrom="margin">
              <wp14:pctHeight>0</wp14:pctHeight>
            </wp14:sizeRelV>
          </wp:anchor>
        </w:drawing>
      </w:r>
    </w:p>
    <w:p w14:paraId="32ADEFC3" w14:textId="77777777" w:rsidR="00CB277D" w:rsidRDefault="00CB277D" w:rsidP="00CB277D">
      <w:pPr>
        <w:pStyle w:val="ListBulletSpacing"/>
        <w:numPr>
          <w:ilvl w:val="0"/>
          <w:numId w:val="0"/>
        </w:numPr>
        <w:ind w:left="284" w:hanging="284"/>
        <w:rPr>
          <w:szCs w:val="32"/>
        </w:rPr>
      </w:pPr>
    </w:p>
    <w:p w14:paraId="7CE879D6" w14:textId="77777777" w:rsidR="00CB277D" w:rsidRDefault="00CB277D" w:rsidP="00CB277D">
      <w:pPr>
        <w:pStyle w:val="ListBulletSpacing"/>
        <w:numPr>
          <w:ilvl w:val="0"/>
          <w:numId w:val="0"/>
        </w:numPr>
        <w:ind w:left="284" w:hanging="284"/>
        <w:rPr>
          <w:szCs w:val="32"/>
        </w:rPr>
      </w:pPr>
    </w:p>
    <w:p w14:paraId="2E8C3C44" w14:textId="77777777" w:rsidR="00CB277D" w:rsidRDefault="00CB277D" w:rsidP="00CB277D">
      <w:pPr>
        <w:pStyle w:val="ListBulletSpacing"/>
        <w:numPr>
          <w:ilvl w:val="0"/>
          <w:numId w:val="0"/>
        </w:numPr>
        <w:ind w:left="284" w:hanging="284"/>
        <w:rPr>
          <w:szCs w:val="32"/>
        </w:rPr>
      </w:pPr>
    </w:p>
    <w:p w14:paraId="1B68EE8E" w14:textId="77777777" w:rsidR="00CB277D" w:rsidRDefault="00CB277D" w:rsidP="00CB277D">
      <w:pPr>
        <w:pStyle w:val="ListBulletSpacing"/>
        <w:numPr>
          <w:ilvl w:val="0"/>
          <w:numId w:val="0"/>
        </w:numPr>
        <w:ind w:left="284" w:hanging="284"/>
        <w:rPr>
          <w:szCs w:val="32"/>
        </w:rPr>
      </w:pPr>
    </w:p>
    <w:p w14:paraId="5585342A" w14:textId="77777777" w:rsidR="00CB277D" w:rsidRDefault="00CB277D" w:rsidP="00CB277D">
      <w:pPr>
        <w:pStyle w:val="ListBulletSpacing"/>
        <w:numPr>
          <w:ilvl w:val="0"/>
          <w:numId w:val="0"/>
        </w:numPr>
        <w:ind w:left="284" w:hanging="284"/>
        <w:rPr>
          <w:szCs w:val="32"/>
        </w:rPr>
      </w:pPr>
    </w:p>
    <w:p w14:paraId="5B51A824" w14:textId="77777777" w:rsidR="00CB277D" w:rsidRDefault="00CB277D" w:rsidP="00CB277D">
      <w:pPr>
        <w:pStyle w:val="ListBulletSpacing"/>
        <w:numPr>
          <w:ilvl w:val="0"/>
          <w:numId w:val="0"/>
        </w:numPr>
        <w:ind w:left="284" w:hanging="284"/>
        <w:rPr>
          <w:szCs w:val="32"/>
        </w:rPr>
      </w:pPr>
    </w:p>
    <w:p w14:paraId="4D80475C" w14:textId="77777777" w:rsidR="00C86549" w:rsidRDefault="00C86549" w:rsidP="00CB277D">
      <w:pPr>
        <w:pStyle w:val="ListBulletSpacing"/>
        <w:numPr>
          <w:ilvl w:val="0"/>
          <w:numId w:val="0"/>
        </w:numPr>
        <w:ind w:left="284" w:hanging="284"/>
        <w:rPr>
          <w:szCs w:val="32"/>
        </w:rPr>
      </w:pPr>
    </w:p>
    <w:p w14:paraId="6D24A883" w14:textId="77777777" w:rsidR="00C86549" w:rsidRDefault="00C86549" w:rsidP="00CB277D">
      <w:pPr>
        <w:pStyle w:val="ListBulletSpacing"/>
        <w:numPr>
          <w:ilvl w:val="0"/>
          <w:numId w:val="0"/>
        </w:numPr>
        <w:ind w:left="284" w:hanging="284"/>
        <w:rPr>
          <w:szCs w:val="32"/>
        </w:rPr>
      </w:pPr>
    </w:p>
    <w:p w14:paraId="3D59DC9C" w14:textId="77777777" w:rsidR="00CB277D" w:rsidRPr="00532343" w:rsidRDefault="00CB277D" w:rsidP="00532343">
      <w:pPr>
        <w:pStyle w:val="ListBulletSpacing"/>
        <w:numPr>
          <w:ilvl w:val="0"/>
          <w:numId w:val="0"/>
        </w:numPr>
        <w:ind w:left="284" w:hanging="284"/>
        <w:rPr>
          <w:szCs w:val="32"/>
        </w:rPr>
      </w:pPr>
    </w:p>
    <w:p w14:paraId="06D6D022" w14:textId="04F7A526" w:rsidR="00F92791" w:rsidRPr="00C86549" w:rsidRDefault="00F92791" w:rsidP="00C86549">
      <w:pPr>
        <w:rPr>
          <w:sz w:val="32"/>
          <w:szCs w:val="32"/>
        </w:rPr>
      </w:pPr>
    </w:p>
    <w:tbl>
      <w:tblPr>
        <w:tblStyle w:val="Borderless"/>
        <w:tblW w:w="0" w:type="auto"/>
        <w:tblLook w:val="04A0" w:firstRow="1" w:lastRow="0" w:firstColumn="1" w:lastColumn="0" w:noHBand="0" w:noVBand="1"/>
      </w:tblPr>
      <w:tblGrid>
        <w:gridCol w:w="8789"/>
        <w:gridCol w:w="499"/>
      </w:tblGrid>
      <w:tr w:rsidR="0042281B" w:rsidRPr="00532343" w14:paraId="5D465D30" w14:textId="77777777" w:rsidTr="007960C0">
        <w:tc>
          <w:tcPr>
            <w:tcW w:w="8789" w:type="dxa"/>
          </w:tcPr>
          <w:p w14:paraId="0940A823" w14:textId="77777777" w:rsidR="0042281B" w:rsidRPr="00532343" w:rsidRDefault="0042281B" w:rsidP="007960C0">
            <w:pPr>
              <w:spacing w:before="1000" w:after="240"/>
              <w:ind w:left="425"/>
              <w:rPr>
                <w:b/>
                <w:bCs/>
                <w:sz w:val="32"/>
                <w:szCs w:val="32"/>
              </w:rPr>
            </w:pPr>
            <w:r w:rsidRPr="00532343">
              <w:rPr>
                <w:b/>
                <w:bCs/>
                <w:noProof/>
                <w:sz w:val="32"/>
                <w:szCs w:val="32"/>
              </w:rPr>
              <mc:AlternateContent>
                <mc:Choice Requires="wps">
                  <w:drawing>
                    <wp:anchor distT="0" distB="0" distL="114300" distR="114300" simplePos="0" relativeHeight="251658314" behindDoc="1" locked="0" layoutInCell="1" allowOverlap="1" wp14:anchorId="6F71D553" wp14:editId="48A65537">
                      <wp:simplePos x="0" y="0"/>
                      <wp:positionH relativeFrom="column">
                        <wp:posOffset>-5715</wp:posOffset>
                      </wp:positionH>
                      <wp:positionV relativeFrom="paragraph">
                        <wp:posOffset>488315</wp:posOffset>
                      </wp:positionV>
                      <wp:extent cx="5900420" cy="5187950"/>
                      <wp:effectExtent l="0" t="0" r="5080" b="0"/>
                      <wp:wrapNone/>
                      <wp:docPr id="375787100"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5187950"/>
                              </a:xfrm>
                              <a:prstGeom prst="roundRect">
                                <a:avLst>
                                  <a:gd name="adj" fmla="val 4861"/>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5583C4" id="Rectangle: Rounded Corners 16" o:spid="_x0000_s1026" alt="&quot;&quot;" style="position:absolute;margin-left:-.45pt;margin-top:38.45pt;width:464.6pt;height:408.5pt;z-index:-2516581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31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" fillcolor="#ddf1f6" stroked="f" strokeweight="1pt">
                      <v:stroke joinstyle="miter"/>
                    </v:roundrect>
                  </w:pict>
                </mc:Fallback>
              </mc:AlternateContent>
            </w:r>
            <w:r w:rsidRPr="00532343">
              <w:rPr>
                <w:b/>
                <w:bCs/>
                <w:sz w:val="32"/>
                <w:szCs w:val="32"/>
              </w:rPr>
              <w:t>Tips</w:t>
            </w:r>
          </w:p>
          <w:p w14:paraId="107F0210" w14:textId="7C148F7C" w:rsidR="0042281B" w:rsidRPr="00532343" w:rsidRDefault="0042281B" w:rsidP="00C912BF">
            <w:pPr>
              <w:pStyle w:val="ListBulletSpacing"/>
              <w:ind w:left="709"/>
              <w:rPr>
                <w:szCs w:val="32"/>
              </w:rPr>
            </w:pPr>
            <w:r w:rsidRPr="00532343">
              <w:rPr>
                <w:szCs w:val="32"/>
              </w:rPr>
              <w:t>Ask your service provider about what plans they have during and after emergencies. Make sure your expectations match what they can deliver in an emergency.</w:t>
            </w:r>
          </w:p>
          <w:p w14:paraId="20962210" w14:textId="6681BE1B" w:rsidR="0042281B" w:rsidRPr="00532343" w:rsidRDefault="0042281B" w:rsidP="00C912BF">
            <w:pPr>
              <w:pStyle w:val="ListBulletSpacing"/>
              <w:ind w:left="709"/>
              <w:rPr>
                <w:szCs w:val="32"/>
              </w:rPr>
            </w:pPr>
            <w:r w:rsidRPr="00532343">
              <w:rPr>
                <w:szCs w:val="32"/>
              </w:rPr>
              <w:t xml:space="preserve">Think about what support services are critical to you and which you could go without in the short term. </w:t>
            </w:r>
          </w:p>
          <w:p w14:paraId="7410CB3A" w14:textId="74546BCF" w:rsidR="0042281B" w:rsidRPr="00532343" w:rsidRDefault="0042281B" w:rsidP="00C912BF">
            <w:pPr>
              <w:pStyle w:val="ListBulletSpacing"/>
              <w:ind w:left="709"/>
              <w:rPr>
                <w:szCs w:val="32"/>
              </w:rPr>
            </w:pPr>
            <w:r w:rsidRPr="00532343">
              <w:rPr>
                <w:szCs w:val="32"/>
              </w:rPr>
              <w:t>You may be separated from the people who normally support you. Your emergency plan should include a record (in whatever way is useful for you) of the needs you have and the support you receive to meet those needs.</w:t>
            </w:r>
          </w:p>
          <w:p w14:paraId="62AD98DD" w14:textId="3EE18399" w:rsidR="0042281B" w:rsidRPr="00532343" w:rsidRDefault="0042281B" w:rsidP="00C912BF">
            <w:pPr>
              <w:pStyle w:val="ListBulletSpacing"/>
              <w:ind w:left="709"/>
              <w:rPr>
                <w:szCs w:val="32"/>
              </w:rPr>
            </w:pPr>
            <w:r w:rsidRPr="00532343">
              <w:rPr>
                <w:szCs w:val="32"/>
              </w:rPr>
              <w:t xml:space="preserve">Recording details about your specific needs can help you make better decisions when you are under pressure. Share the information with others who support you. Together, you can make back-up plans for help in </w:t>
            </w:r>
            <w:r w:rsidR="00CB277D" w:rsidRPr="00CB277D">
              <w:rPr>
                <w:szCs w:val="32"/>
              </w:rPr>
              <w:t xml:space="preserve">emergencies. </w:t>
            </w:r>
            <w:proofErr w:type="gramStart"/>
            <w:r w:rsidR="00CB277D" w:rsidRPr="00CB277D">
              <w:rPr>
                <w:szCs w:val="32"/>
              </w:rPr>
              <w:t>Make</w:t>
            </w:r>
            <w:r w:rsidRPr="00532343">
              <w:rPr>
                <w:szCs w:val="32"/>
              </w:rPr>
              <w:t xml:space="preserve"> a plan</w:t>
            </w:r>
            <w:proofErr w:type="gramEnd"/>
            <w:r w:rsidRPr="00532343">
              <w:rPr>
                <w:szCs w:val="32"/>
              </w:rPr>
              <w:t xml:space="preserve"> for how you will manage your equipment in an emergency.</w:t>
            </w:r>
          </w:p>
        </w:tc>
        <w:tc>
          <w:tcPr>
            <w:tcW w:w="499" w:type="dxa"/>
          </w:tcPr>
          <w:p w14:paraId="38CE4C00" w14:textId="77777777" w:rsidR="0042281B" w:rsidRPr="00532343" w:rsidRDefault="0042281B" w:rsidP="007960C0">
            <w:pPr>
              <w:spacing w:before="1000" w:after="240"/>
              <w:jc w:val="right"/>
              <w:rPr>
                <w:b/>
                <w:bCs/>
                <w:sz w:val="32"/>
                <w:szCs w:val="32"/>
              </w:rPr>
            </w:pPr>
            <w:r w:rsidRPr="00532343">
              <w:rPr>
                <w:b/>
                <w:bCs/>
                <w:noProof/>
                <w:sz w:val="32"/>
                <w:szCs w:val="32"/>
              </w:rPr>
              <w:drawing>
                <wp:inline distT="0" distB="0" distL="0" distR="0" wp14:anchorId="2BBF6E17" wp14:editId="5CB1345B">
                  <wp:extent cx="180000" cy="180000"/>
                  <wp:effectExtent l="0" t="0" r="0" b="0"/>
                  <wp:docPr id="1142662446"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62446"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3E401873" w14:textId="4566453A" w:rsidR="007D5388" w:rsidRDefault="007D5388" w:rsidP="0042281B">
      <w:pPr>
        <w:spacing w:before="1000" w:after="1040"/>
        <w:ind w:left="425"/>
        <w:sectPr w:rsidR="007D5388" w:rsidSect="007D5388">
          <w:headerReference w:type="even" r:id="rId109"/>
          <w:headerReference w:type="default" r:id="rId110"/>
          <w:footerReference w:type="even" r:id="rId111"/>
          <w:footerReference w:type="default" r:id="rId112"/>
          <w:pgSz w:w="11906" w:h="16838"/>
          <w:pgMar w:top="964" w:right="1361" w:bottom="1134" w:left="1247" w:header="709" w:footer="369" w:gutter="0"/>
          <w:cols w:space="708"/>
          <w:docGrid w:linePitch="381"/>
        </w:sectPr>
      </w:pPr>
      <w:r>
        <w:t xml:space="preserve"> </w:t>
      </w:r>
    </w:p>
    <w:p w14:paraId="34911BB2" w14:textId="6CC40591" w:rsidR="00AE16B4" w:rsidRDefault="003E66F7" w:rsidP="00EC3155">
      <w:pPr>
        <w:pStyle w:val="Heading1"/>
        <w:spacing w:after="1600"/>
      </w:pPr>
      <w:r>
        <w:rPr>
          <w:noProof/>
        </w:rPr>
        <w:lastRenderedPageBreak/>
        <w:drawing>
          <wp:anchor distT="0" distB="0" distL="114300" distR="114300" simplePos="0" relativeHeight="251658260" behindDoc="0" locked="0" layoutInCell="1" allowOverlap="1" wp14:anchorId="66A13186" wp14:editId="2CDA15FE">
            <wp:simplePos x="0" y="0"/>
            <wp:positionH relativeFrom="margin">
              <wp:posOffset>4412615</wp:posOffset>
            </wp:positionH>
            <wp:positionV relativeFrom="page">
              <wp:posOffset>640084</wp:posOffset>
            </wp:positionV>
            <wp:extent cx="1533600" cy="1310400"/>
            <wp:effectExtent l="0" t="0" r="0" b="4445"/>
            <wp:wrapNone/>
            <wp:docPr id="1824926861" name="Picture 43" descr="Personal support graphic: A standing man hands a shopping bag to a woman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6861" name="Picture 43" descr="Personal support graphic: A standing man hands a shopping bag to a woman in a wheelchair"/>
                    <pic:cNvPicPr/>
                  </pic:nvPicPr>
                  <pic:blipFill>
                    <a:blip r:embed="rId113">
                      <a:extLst>
                        <a:ext uri="{96DAC541-7B7A-43D3-8B79-37D633B846F1}">
                          <asvg:svgBlip xmlns:asvg="http://schemas.microsoft.com/office/drawing/2016/SVG/main" r:embed="rId114"/>
                        </a:ext>
                      </a:extLst>
                    </a:blip>
                    <a:stretch>
                      <a:fillRect/>
                    </a:stretch>
                  </pic:blipFill>
                  <pic:spPr>
                    <a:xfrm>
                      <a:off x="0" y="0"/>
                      <a:ext cx="1533600" cy="1310400"/>
                    </a:xfrm>
                    <a:prstGeom prst="rect">
                      <a:avLst/>
                    </a:prstGeom>
                  </pic:spPr>
                </pic:pic>
              </a:graphicData>
            </a:graphic>
            <wp14:sizeRelH relativeFrom="margin">
              <wp14:pctWidth>0</wp14:pctWidth>
            </wp14:sizeRelH>
            <wp14:sizeRelV relativeFrom="margin">
              <wp14:pctHeight>0</wp14:pctHeight>
            </wp14:sizeRelV>
          </wp:anchor>
        </w:drawing>
      </w:r>
      <w:r w:rsidR="00AE16B4" w:rsidRPr="001A0392">
        <w:t>Daily</w:t>
      </w:r>
      <w:r w:rsidR="00D65A84">
        <w:t xml:space="preserve"> </w:t>
      </w:r>
      <w:r w:rsidR="00AE16B4" w:rsidRPr="001A0392">
        <w:t>life</w:t>
      </w:r>
    </w:p>
    <w:p w14:paraId="7C03B65E" w14:textId="6DA10CDB" w:rsidR="00EC3155" w:rsidRPr="00EC3155" w:rsidRDefault="00571F39" w:rsidP="00EC3155">
      <w:pPr>
        <w:spacing w:before="0" w:after="0"/>
      </w:pPr>
      <w:r w:rsidRPr="000632DC">
        <w:rPr>
          <w:noProof/>
          <w:sz w:val="8"/>
          <w:szCs w:val="8"/>
        </w:rPr>
        <mc:AlternateContent>
          <mc:Choice Requires="wps">
            <w:drawing>
              <wp:anchor distT="0" distB="0" distL="114300" distR="114300" simplePos="0" relativeHeight="251668582" behindDoc="1" locked="0" layoutInCell="1" allowOverlap="1" wp14:anchorId="5D2D189F" wp14:editId="3E2A97C6">
                <wp:simplePos x="0" y="0"/>
                <wp:positionH relativeFrom="margin">
                  <wp:align>right</wp:align>
                </wp:positionH>
                <wp:positionV relativeFrom="page">
                  <wp:posOffset>2118360</wp:posOffset>
                </wp:positionV>
                <wp:extent cx="5904230" cy="3794760"/>
                <wp:effectExtent l="0" t="0" r="1270" b="0"/>
                <wp:wrapNone/>
                <wp:docPr id="197777551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861060" y="2118360"/>
                          <a:ext cx="5904230" cy="3794760"/>
                        </a:xfrm>
                        <a:prstGeom prst="roundRect">
                          <a:avLst>
                            <a:gd name="adj" fmla="val 3816"/>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52B4B57" id="Rectangle: Top Corners Rounded 59" o:spid="_x0000_s1026" alt="&quot;&quot;" style="position:absolute;margin-left:413.7pt;margin-top:166.8pt;width:464.9pt;height:298.8pt;z-index:-251647898;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25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" fillcolor="white [3212]" stroked="f" strokeweight="1pt">
                <v:stroke joinstyle="miter"/>
                <w10:wrap anchorx="margin" anchory="page"/>
              </v:roundrect>
            </w:pict>
          </mc:Fallback>
        </mc:AlternateContent>
      </w:r>
      <w:r w:rsidR="009836B6">
        <w:rPr>
          <w:noProof/>
        </w:rPr>
        <mc:AlternateContent>
          <mc:Choice Requires="wps">
            <w:drawing>
              <wp:anchor distT="0" distB="0" distL="114300" distR="114300" simplePos="0" relativeHeight="251658292" behindDoc="1" locked="0" layoutInCell="1" allowOverlap="1" wp14:anchorId="01FEB56E" wp14:editId="26D1E365">
                <wp:simplePos x="0" y="0"/>
                <wp:positionH relativeFrom="column">
                  <wp:posOffset>-15240</wp:posOffset>
                </wp:positionH>
                <wp:positionV relativeFrom="paragraph">
                  <wp:posOffset>2064385</wp:posOffset>
                </wp:positionV>
                <wp:extent cx="5915025" cy="131445"/>
                <wp:effectExtent l="0" t="0" r="9525" b="1905"/>
                <wp:wrapNone/>
                <wp:docPr id="2043386518" name="Rectangle 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5025" cy="13144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1B372" id="Rectangle 60" o:spid="_x0000_s1026" alt="&quot;&quot;" style="position:absolute;margin-left:-1.2pt;margin-top:162.55pt;width:465.75pt;height:10.35pt;z-index:-251658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" fillcolor="white [3212]" stroked="f" strokeweight="1pt"/>
            </w:pict>
          </mc:Fallback>
        </mc:AlternateConten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blBorders>
        <w:tblLook w:val="04A0" w:firstRow="1" w:lastRow="0" w:firstColumn="1" w:lastColumn="0" w:noHBand="0" w:noVBand="1"/>
      </w:tblPr>
      <w:tblGrid>
        <w:gridCol w:w="2005"/>
        <w:gridCol w:w="2190"/>
        <w:gridCol w:w="1973"/>
        <w:gridCol w:w="2008"/>
        <w:gridCol w:w="1002"/>
      </w:tblGrid>
      <w:tr w:rsidR="0086484A" w:rsidRPr="00532343" w14:paraId="0867014E" w14:textId="77777777" w:rsidTr="0003445B">
        <w:trPr>
          <w:trHeight w:val="20"/>
        </w:trPr>
        <w:tc>
          <w:tcPr>
            <w:tcW w:w="1143" w:type="pct"/>
            <w:tcBorders>
              <w:top w:val="single" w:sz="48" w:space="0" w:color="FFFFFF" w:themeColor="background1"/>
              <w:bottom w:val="single" w:sz="2" w:space="0" w:color="19305A" w:themeColor="accent1"/>
            </w:tcBorders>
          </w:tcPr>
          <w:p w14:paraId="2F53992C" w14:textId="2550483D" w:rsidR="0086484A" w:rsidRPr="00532343" w:rsidRDefault="0086484A" w:rsidP="0053444A">
            <w:pPr>
              <w:pStyle w:val="BodyText"/>
              <w:spacing w:before="0"/>
              <w:rPr>
                <w:b/>
                <w:bCs/>
                <w:sz w:val="32"/>
                <w:szCs w:val="32"/>
              </w:rPr>
            </w:pPr>
            <w:r w:rsidRPr="00532343">
              <w:rPr>
                <w:b/>
                <w:bCs/>
                <w:sz w:val="32"/>
                <w:szCs w:val="32"/>
              </w:rPr>
              <w:t>Service provider Name and role</w:t>
            </w:r>
          </w:p>
        </w:tc>
        <w:tc>
          <w:tcPr>
            <w:tcW w:w="991" w:type="pct"/>
            <w:tcBorders>
              <w:top w:val="single" w:sz="48" w:space="0" w:color="FFFFFF" w:themeColor="background1"/>
              <w:bottom w:val="single" w:sz="2" w:space="0" w:color="19305A" w:themeColor="accent1"/>
            </w:tcBorders>
          </w:tcPr>
          <w:p w14:paraId="68820753" w14:textId="1C3445DD" w:rsidR="0086484A" w:rsidRPr="00532343" w:rsidRDefault="0086484A" w:rsidP="0053444A">
            <w:pPr>
              <w:pStyle w:val="BodyText"/>
              <w:spacing w:before="0"/>
              <w:rPr>
                <w:b/>
                <w:bCs/>
                <w:sz w:val="32"/>
                <w:szCs w:val="32"/>
              </w:rPr>
            </w:pPr>
            <w:r w:rsidRPr="00532343">
              <w:rPr>
                <w:b/>
                <w:bCs/>
                <w:sz w:val="32"/>
                <w:szCs w:val="32"/>
              </w:rPr>
              <w:t>Organisation they work for</w:t>
            </w:r>
          </w:p>
        </w:tc>
        <w:tc>
          <w:tcPr>
            <w:tcW w:w="1125" w:type="pct"/>
            <w:tcBorders>
              <w:top w:val="single" w:sz="48" w:space="0" w:color="FFFFFF" w:themeColor="background1"/>
              <w:bottom w:val="single" w:sz="2" w:space="0" w:color="19305A" w:themeColor="accent1"/>
            </w:tcBorders>
          </w:tcPr>
          <w:p w14:paraId="56FD337A" w14:textId="090C0F93" w:rsidR="0086484A" w:rsidRPr="00532343" w:rsidRDefault="00642860" w:rsidP="0053444A">
            <w:pPr>
              <w:pStyle w:val="BodyText"/>
              <w:spacing w:before="0"/>
              <w:rPr>
                <w:sz w:val="32"/>
                <w:szCs w:val="32"/>
              </w:rPr>
            </w:pPr>
            <w:r w:rsidRPr="00532343">
              <w:rPr>
                <w:b/>
                <w:bCs/>
                <w:sz w:val="32"/>
                <w:szCs w:val="32"/>
              </w:rPr>
              <w:t>Phone number</w:t>
            </w:r>
          </w:p>
        </w:tc>
        <w:tc>
          <w:tcPr>
            <w:tcW w:w="1144" w:type="pct"/>
            <w:tcBorders>
              <w:top w:val="single" w:sz="48" w:space="0" w:color="FFFFFF" w:themeColor="background1"/>
              <w:bottom w:val="single" w:sz="2" w:space="0" w:color="19305A" w:themeColor="accent1"/>
            </w:tcBorders>
          </w:tcPr>
          <w:p w14:paraId="4AACAE7B" w14:textId="257AAD35" w:rsidR="0086484A" w:rsidRPr="00532343" w:rsidRDefault="00642860" w:rsidP="0053444A">
            <w:pPr>
              <w:pStyle w:val="BodyText"/>
              <w:spacing w:before="0"/>
              <w:rPr>
                <w:b/>
                <w:bCs/>
                <w:sz w:val="32"/>
                <w:szCs w:val="32"/>
              </w:rPr>
            </w:pPr>
            <w:r w:rsidRPr="00532343">
              <w:rPr>
                <w:b/>
                <w:bCs/>
                <w:sz w:val="32"/>
                <w:szCs w:val="32"/>
              </w:rPr>
              <w:t>Address or email</w:t>
            </w:r>
          </w:p>
        </w:tc>
        <w:tc>
          <w:tcPr>
            <w:tcW w:w="596" w:type="pct"/>
          </w:tcPr>
          <w:p w14:paraId="5DAE7262" w14:textId="021B11A3" w:rsidR="0086484A" w:rsidRPr="00532343" w:rsidRDefault="00CE437A" w:rsidP="00DA7C2B">
            <w:pPr>
              <w:pStyle w:val="BodyText"/>
              <w:spacing w:before="0"/>
              <w:jc w:val="right"/>
              <w:rPr>
                <w:b/>
                <w:bCs/>
                <w:sz w:val="32"/>
                <w:szCs w:val="32"/>
              </w:rPr>
            </w:pPr>
            <w:r w:rsidRPr="00532343">
              <w:rPr>
                <w:noProof/>
                <w:sz w:val="32"/>
                <w:szCs w:val="32"/>
              </w:rPr>
              <w:drawing>
                <wp:inline distT="0" distB="0" distL="0" distR="0" wp14:anchorId="63805661" wp14:editId="124C06A3">
                  <wp:extent cx="247650" cy="190500"/>
                  <wp:effectExtent l="0" t="0" r="0" b="0"/>
                  <wp:docPr id="1962771412"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1412"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inline>
              </w:drawing>
            </w:r>
          </w:p>
        </w:tc>
      </w:tr>
      <w:tr w:rsidR="0086484A" w:rsidRPr="00532343" w14:paraId="15B65DF7" w14:textId="77777777" w:rsidTr="0003445B">
        <w:trPr>
          <w:trHeight w:val="20"/>
        </w:trPr>
        <w:tc>
          <w:tcPr>
            <w:tcW w:w="1143" w:type="pct"/>
            <w:tcBorders>
              <w:top w:val="single" w:sz="2" w:space="0" w:color="19305A" w:themeColor="accent1"/>
              <w:bottom w:val="single" w:sz="2" w:space="0" w:color="19305A" w:themeColor="accent1"/>
            </w:tcBorders>
          </w:tcPr>
          <w:sdt>
            <w:sdtPr>
              <w:rPr>
                <w:sz w:val="32"/>
                <w:szCs w:val="32"/>
              </w:rPr>
              <w:id w:val="-1123144870"/>
              <w:placeholder>
                <w:docPart w:val="ABC84FD2D4CE4ACCAD81891AC546836B"/>
              </w:placeholder>
              <w:showingPlcHdr/>
              <w:text w:multiLine="1"/>
            </w:sdtPr>
            <w:sdtContent>
              <w:p w14:paraId="72A9CFCB" w14:textId="22384794"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991" w:type="pct"/>
            <w:tcBorders>
              <w:top w:val="single" w:sz="2" w:space="0" w:color="19305A" w:themeColor="accent1"/>
              <w:bottom w:val="single" w:sz="2" w:space="0" w:color="19305A" w:themeColor="accent1"/>
            </w:tcBorders>
          </w:tcPr>
          <w:sdt>
            <w:sdtPr>
              <w:rPr>
                <w:sz w:val="32"/>
                <w:szCs w:val="32"/>
              </w:rPr>
              <w:id w:val="-31658954"/>
              <w:placeholder>
                <w:docPart w:val="70065CD085DA4562900A7C3A6CAD9D76"/>
              </w:placeholder>
              <w:showingPlcHdr/>
              <w:text w:multiLine="1"/>
            </w:sdtPr>
            <w:sdtContent>
              <w:p w14:paraId="050ABAC3" w14:textId="3D7CE09F" w:rsidR="0086484A" w:rsidRPr="00532343" w:rsidRDefault="009744AF" w:rsidP="0003445B">
                <w:pPr>
                  <w:pStyle w:val="BodyText"/>
                  <w:spacing w:before="120" w:after="100"/>
                  <w:rPr>
                    <w:sz w:val="32"/>
                    <w:szCs w:val="32"/>
                  </w:rPr>
                </w:pPr>
                <w:r w:rsidRPr="00532343">
                  <w:rPr>
                    <w:rStyle w:val="PlaceholderText"/>
                    <w:color w:val="auto"/>
                    <w:sz w:val="32"/>
                    <w:szCs w:val="32"/>
                  </w:rPr>
                  <w:t>[Enter text here]</w:t>
                </w:r>
              </w:p>
            </w:sdtContent>
          </w:sdt>
        </w:tc>
        <w:tc>
          <w:tcPr>
            <w:tcW w:w="1125" w:type="pct"/>
            <w:tcBorders>
              <w:top w:val="single" w:sz="2" w:space="0" w:color="19305A" w:themeColor="accent1"/>
              <w:bottom w:val="single" w:sz="2" w:space="0" w:color="19305A" w:themeColor="accent1"/>
            </w:tcBorders>
          </w:tcPr>
          <w:sdt>
            <w:sdtPr>
              <w:rPr>
                <w:sz w:val="32"/>
                <w:szCs w:val="32"/>
              </w:rPr>
              <w:id w:val="1769887838"/>
              <w:placeholder>
                <w:docPart w:val="2D8E347E73C041F08A07ED2F51CCE26D"/>
              </w:placeholder>
              <w:showingPlcHdr/>
              <w:text w:multiLine="1"/>
            </w:sdtPr>
            <w:sdtContent>
              <w:p w14:paraId="7795A35E" w14:textId="1AC1EDD2"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1144" w:type="pct"/>
            <w:tcBorders>
              <w:top w:val="single" w:sz="2" w:space="0" w:color="19305A" w:themeColor="accent1"/>
              <w:bottom w:val="single" w:sz="2" w:space="0" w:color="19305A" w:themeColor="accent1"/>
            </w:tcBorders>
          </w:tcPr>
          <w:sdt>
            <w:sdtPr>
              <w:rPr>
                <w:sz w:val="32"/>
                <w:szCs w:val="32"/>
              </w:rPr>
              <w:id w:val="-2113655061"/>
              <w:placeholder>
                <w:docPart w:val="0198C1B13E7D4D409371F1FE6DDED582"/>
              </w:placeholder>
              <w:showingPlcHdr/>
              <w:text w:multiLine="1"/>
            </w:sdtPr>
            <w:sdtContent>
              <w:p w14:paraId="42A93A78" w14:textId="23972BF3"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596" w:type="pct"/>
          </w:tcPr>
          <w:p w14:paraId="7134E808" w14:textId="77777777" w:rsidR="0086484A" w:rsidRPr="00532343" w:rsidRDefault="0086484A" w:rsidP="00DA7C2B">
            <w:pPr>
              <w:pStyle w:val="BodyText"/>
              <w:rPr>
                <w:sz w:val="32"/>
                <w:szCs w:val="32"/>
              </w:rPr>
            </w:pPr>
          </w:p>
        </w:tc>
      </w:tr>
      <w:tr w:rsidR="0086484A" w:rsidRPr="00532343" w14:paraId="4C9D6201" w14:textId="77777777" w:rsidTr="0003445B">
        <w:trPr>
          <w:trHeight w:val="20"/>
        </w:trPr>
        <w:tc>
          <w:tcPr>
            <w:tcW w:w="1143" w:type="pct"/>
            <w:tcBorders>
              <w:top w:val="single" w:sz="2" w:space="0" w:color="19305A" w:themeColor="accent1"/>
              <w:bottom w:val="single" w:sz="2" w:space="0" w:color="19305A" w:themeColor="accent1"/>
            </w:tcBorders>
          </w:tcPr>
          <w:sdt>
            <w:sdtPr>
              <w:rPr>
                <w:sz w:val="32"/>
                <w:szCs w:val="32"/>
              </w:rPr>
              <w:id w:val="1097753289"/>
              <w:placeholder>
                <w:docPart w:val="774E1D3894FD468AA88D3343198C6941"/>
              </w:placeholder>
              <w:showingPlcHdr/>
              <w:text w:multiLine="1"/>
            </w:sdtPr>
            <w:sdtContent>
              <w:p w14:paraId="103F854E" w14:textId="55DD23A1"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991" w:type="pct"/>
            <w:tcBorders>
              <w:top w:val="single" w:sz="2" w:space="0" w:color="19305A" w:themeColor="accent1"/>
              <w:bottom w:val="single" w:sz="2" w:space="0" w:color="19305A" w:themeColor="accent1"/>
            </w:tcBorders>
          </w:tcPr>
          <w:sdt>
            <w:sdtPr>
              <w:rPr>
                <w:sz w:val="32"/>
                <w:szCs w:val="32"/>
              </w:rPr>
              <w:id w:val="-25479763"/>
              <w:placeholder>
                <w:docPart w:val="C1B46F841210429C9B7974BF89AA42E2"/>
              </w:placeholder>
              <w:showingPlcHdr/>
              <w:text w:multiLine="1"/>
            </w:sdtPr>
            <w:sdtContent>
              <w:p w14:paraId="2C9FA06B" w14:textId="4E44405E" w:rsidR="0086484A" w:rsidRPr="00532343" w:rsidRDefault="009744AF" w:rsidP="0003445B">
                <w:pPr>
                  <w:pStyle w:val="BodyText"/>
                  <w:spacing w:before="120" w:after="100"/>
                  <w:rPr>
                    <w:sz w:val="32"/>
                    <w:szCs w:val="32"/>
                  </w:rPr>
                </w:pPr>
                <w:r w:rsidRPr="00532343">
                  <w:rPr>
                    <w:rStyle w:val="PlaceholderText"/>
                    <w:color w:val="auto"/>
                    <w:sz w:val="32"/>
                    <w:szCs w:val="32"/>
                  </w:rPr>
                  <w:t>[Enter text here]</w:t>
                </w:r>
              </w:p>
            </w:sdtContent>
          </w:sdt>
        </w:tc>
        <w:tc>
          <w:tcPr>
            <w:tcW w:w="1125" w:type="pct"/>
            <w:tcBorders>
              <w:top w:val="single" w:sz="2" w:space="0" w:color="19305A" w:themeColor="accent1"/>
              <w:bottom w:val="single" w:sz="2" w:space="0" w:color="19305A" w:themeColor="accent1"/>
            </w:tcBorders>
          </w:tcPr>
          <w:sdt>
            <w:sdtPr>
              <w:rPr>
                <w:sz w:val="32"/>
                <w:szCs w:val="32"/>
              </w:rPr>
              <w:id w:val="451760991"/>
              <w:placeholder>
                <w:docPart w:val="B05A116E017E42EFBCA2D89E36E584DF"/>
              </w:placeholder>
              <w:showingPlcHdr/>
              <w:text w:multiLine="1"/>
            </w:sdtPr>
            <w:sdtContent>
              <w:p w14:paraId="6FE9BA21" w14:textId="383598F0"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1144" w:type="pct"/>
            <w:tcBorders>
              <w:top w:val="single" w:sz="2" w:space="0" w:color="19305A" w:themeColor="accent1"/>
              <w:bottom w:val="single" w:sz="2" w:space="0" w:color="19305A" w:themeColor="accent1"/>
            </w:tcBorders>
          </w:tcPr>
          <w:sdt>
            <w:sdtPr>
              <w:rPr>
                <w:sz w:val="32"/>
                <w:szCs w:val="32"/>
              </w:rPr>
              <w:id w:val="-1409837756"/>
              <w:placeholder>
                <w:docPart w:val="F0EC5E9094594FF6AD98D1750415A61C"/>
              </w:placeholder>
              <w:showingPlcHdr/>
              <w:text w:multiLine="1"/>
            </w:sdtPr>
            <w:sdtContent>
              <w:p w14:paraId="7496780D" w14:textId="0DBE98D8" w:rsidR="0086484A"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596" w:type="pct"/>
          </w:tcPr>
          <w:p w14:paraId="4B88727F" w14:textId="77777777" w:rsidR="0086484A" w:rsidRPr="00532343" w:rsidRDefault="0086484A" w:rsidP="00DA7C2B">
            <w:pPr>
              <w:pStyle w:val="BodyText"/>
              <w:rPr>
                <w:sz w:val="32"/>
                <w:szCs w:val="32"/>
              </w:rPr>
            </w:pPr>
          </w:p>
        </w:tc>
      </w:tr>
      <w:tr w:rsidR="00642860" w:rsidRPr="00532343" w14:paraId="45AA15B3" w14:textId="77777777" w:rsidTr="0003445B">
        <w:trPr>
          <w:trHeight w:val="20"/>
        </w:trPr>
        <w:tc>
          <w:tcPr>
            <w:tcW w:w="1143" w:type="pct"/>
            <w:tcBorders>
              <w:top w:val="single" w:sz="2" w:space="0" w:color="19305A" w:themeColor="accent1"/>
              <w:bottom w:val="single" w:sz="2" w:space="0" w:color="19305A" w:themeColor="accent1"/>
            </w:tcBorders>
          </w:tcPr>
          <w:sdt>
            <w:sdtPr>
              <w:rPr>
                <w:sz w:val="32"/>
                <w:szCs w:val="32"/>
              </w:rPr>
              <w:id w:val="-1927031986"/>
              <w:placeholder>
                <w:docPart w:val="64F63EB893154EA3BC5C8CDE2D58A756"/>
              </w:placeholder>
              <w:showingPlcHdr/>
              <w:text w:multiLine="1"/>
            </w:sdtPr>
            <w:sdtContent>
              <w:p w14:paraId="730D98B9" w14:textId="379E2FA1"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991" w:type="pct"/>
            <w:tcBorders>
              <w:top w:val="single" w:sz="2" w:space="0" w:color="19305A" w:themeColor="accent1"/>
              <w:bottom w:val="single" w:sz="2" w:space="0" w:color="19305A" w:themeColor="accent1"/>
            </w:tcBorders>
          </w:tcPr>
          <w:sdt>
            <w:sdtPr>
              <w:rPr>
                <w:sz w:val="32"/>
                <w:szCs w:val="32"/>
              </w:rPr>
              <w:id w:val="1827475962"/>
              <w:placeholder>
                <w:docPart w:val="9981A81BF8A340F3B9D3C99CAF121B12"/>
              </w:placeholder>
              <w:showingPlcHdr/>
              <w:text w:multiLine="1"/>
            </w:sdtPr>
            <w:sdtContent>
              <w:p w14:paraId="6BA8E066" w14:textId="61D8A6C9" w:rsidR="00642860" w:rsidRPr="00532343" w:rsidRDefault="009744AF" w:rsidP="0003445B">
                <w:pPr>
                  <w:pStyle w:val="BodyText"/>
                  <w:spacing w:before="120" w:after="100"/>
                  <w:rPr>
                    <w:sz w:val="32"/>
                    <w:szCs w:val="32"/>
                  </w:rPr>
                </w:pPr>
                <w:r w:rsidRPr="00532343">
                  <w:rPr>
                    <w:rStyle w:val="PlaceholderText"/>
                    <w:color w:val="auto"/>
                    <w:sz w:val="32"/>
                    <w:szCs w:val="32"/>
                  </w:rPr>
                  <w:t>[Enter text here]</w:t>
                </w:r>
              </w:p>
            </w:sdtContent>
          </w:sdt>
        </w:tc>
        <w:tc>
          <w:tcPr>
            <w:tcW w:w="1125" w:type="pct"/>
            <w:tcBorders>
              <w:top w:val="single" w:sz="2" w:space="0" w:color="19305A" w:themeColor="accent1"/>
              <w:bottom w:val="single" w:sz="2" w:space="0" w:color="19305A" w:themeColor="accent1"/>
            </w:tcBorders>
          </w:tcPr>
          <w:sdt>
            <w:sdtPr>
              <w:rPr>
                <w:sz w:val="32"/>
                <w:szCs w:val="32"/>
              </w:rPr>
              <w:id w:val="1562061149"/>
              <w:placeholder>
                <w:docPart w:val="E793E198BB724A65996AD77F3B3D7644"/>
              </w:placeholder>
              <w:showingPlcHdr/>
              <w:text w:multiLine="1"/>
            </w:sdtPr>
            <w:sdtContent>
              <w:p w14:paraId="48B5982C" w14:textId="725361B1"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1144" w:type="pct"/>
            <w:tcBorders>
              <w:top w:val="single" w:sz="2" w:space="0" w:color="19305A" w:themeColor="accent1"/>
              <w:bottom w:val="single" w:sz="2" w:space="0" w:color="19305A" w:themeColor="accent1"/>
            </w:tcBorders>
          </w:tcPr>
          <w:sdt>
            <w:sdtPr>
              <w:rPr>
                <w:sz w:val="32"/>
                <w:szCs w:val="32"/>
              </w:rPr>
              <w:id w:val="-2026467337"/>
              <w:placeholder>
                <w:docPart w:val="3C3DC487000743029E6A0136A9DE4DC8"/>
              </w:placeholder>
              <w:showingPlcHdr/>
              <w:text w:multiLine="1"/>
            </w:sdtPr>
            <w:sdtContent>
              <w:p w14:paraId="799BB835" w14:textId="357CC873"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596" w:type="pct"/>
          </w:tcPr>
          <w:p w14:paraId="65F6BC7E" w14:textId="77777777" w:rsidR="00642860" w:rsidRPr="00532343" w:rsidRDefault="00642860" w:rsidP="00DA7C2B">
            <w:pPr>
              <w:pStyle w:val="BodyText"/>
              <w:rPr>
                <w:sz w:val="32"/>
                <w:szCs w:val="32"/>
              </w:rPr>
            </w:pPr>
          </w:p>
        </w:tc>
      </w:tr>
      <w:tr w:rsidR="00642860" w:rsidRPr="00532343" w14:paraId="21A6530F" w14:textId="77777777" w:rsidTr="0003445B">
        <w:trPr>
          <w:trHeight w:val="20"/>
        </w:trPr>
        <w:tc>
          <w:tcPr>
            <w:tcW w:w="1143" w:type="pct"/>
            <w:tcBorders>
              <w:top w:val="single" w:sz="2" w:space="0" w:color="19305A" w:themeColor="accent1"/>
              <w:bottom w:val="single" w:sz="48" w:space="0" w:color="FFFFFF" w:themeColor="background1"/>
            </w:tcBorders>
          </w:tcPr>
          <w:sdt>
            <w:sdtPr>
              <w:rPr>
                <w:sz w:val="32"/>
                <w:szCs w:val="32"/>
              </w:rPr>
              <w:id w:val="1518963095"/>
              <w:placeholder>
                <w:docPart w:val="90C77CEE2FB1457093A1EB30474ED06A"/>
              </w:placeholder>
              <w:showingPlcHdr/>
              <w:text w:multiLine="1"/>
            </w:sdtPr>
            <w:sdtContent>
              <w:p w14:paraId="136B739E" w14:textId="1323E663"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991" w:type="pct"/>
            <w:tcBorders>
              <w:top w:val="single" w:sz="2" w:space="0" w:color="19305A" w:themeColor="accent1"/>
              <w:bottom w:val="single" w:sz="48" w:space="0" w:color="FFFFFF" w:themeColor="background1"/>
            </w:tcBorders>
          </w:tcPr>
          <w:sdt>
            <w:sdtPr>
              <w:rPr>
                <w:sz w:val="32"/>
                <w:szCs w:val="32"/>
              </w:rPr>
              <w:id w:val="1321236356"/>
              <w:placeholder>
                <w:docPart w:val="C81EE710BAE24C32BFE9CF2B376A8EC7"/>
              </w:placeholder>
              <w:showingPlcHdr/>
              <w:text w:multiLine="1"/>
            </w:sdtPr>
            <w:sdtContent>
              <w:p w14:paraId="1C3F3DE8" w14:textId="46060D32"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1125" w:type="pct"/>
            <w:tcBorders>
              <w:top w:val="single" w:sz="2" w:space="0" w:color="19305A" w:themeColor="accent1"/>
              <w:bottom w:val="single" w:sz="48" w:space="0" w:color="FFFFFF" w:themeColor="background1"/>
            </w:tcBorders>
          </w:tcPr>
          <w:sdt>
            <w:sdtPr>
              <w:rPr>
                <w:sz w:val="32"/>
                <w:szCs w:val="32"/>
              </w:rPr>
              <w:id w:val="-1770691306"/>
              <w:placeholder>
                <w:docPart w:val="BC73E2FF39D344AFB655324B3881375A"/>
              </w:placeholder>
              <w:showingPlcHdr/>
              <w:text w:multiLine="1"/>
            </w:sdtPr>
            <w:sdtContent>
              <w:p w14:paraId="4136A806" w14:textId="407157D2"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1144" w:type="pct"/>
            <w:tcBorders>
              <w:top w:val="single" w:sz="2" w:space="0" w:color="19305A" w:themeColor="accent1"/>
              <w:bottom w:val="single" w:sz="48" w:space="0" w:color="FFFFFF" w:themeColor="background1"/>
            </w:tcBorders>
          </w:tcPr>
          <w:sdt>
            <w:sdtPr>
              <w:rPr>
                <w:sz w:val="32"/>
                <w:szCs w:val="32"/>
              </w:rPr>
              <w:id w:val="-714651673"/>
              <w:placeholder>
                <w:docPart w:val="A20C66D72CAA45188C5191699ED59903"/>
              </w:placeholder>
              <w:showingPlcHdr/>
              <w:text w:multiLine="1"/>
            </w:sdtPr>
            <w:sdtContent>
              <w:p w14:paraId="68D8D79A" w14:textId="24C968F7" w:rsidR="00642860" w:rsidRPr="00532343" w:rsidRDefault="0003445B" w:rsidP="0003445B">
                <w:pPr>
                  <w:pStyle w:val="BodyText"/>
                  <w:spacing w:before="120" w:after="100"/>
                  <w:rPr>
                    <w:sz w:val="32"/>
                    <w:szCs w:val="32"/>
                  </w:rPr>
                </w:pPr>
                <w:r w:rsidRPr="00532343">
                  <w:rPr>
                    <w:rStyle w:val="PlaceholderText"/>
                    <w:color w:val="auto"/>
                    <w:sz w:val="32"/>
                    <w:szCs w:val="32"/>
                  </w:rPr>
                  <w:t>[Enter text here]</w:t>
                </w:r>
              </w:p>
            </w:sdtContent>
          </w:sdt>
        </w:tc>
        <w:tc>
          <w:tcPr>
            <w:tcW w:w="596" w:type="pct"/>
          </w:tcPr>
          <w:p w14:paraId="61D41E96" w14:textId="77777777" w:rsidR="00642860" w:rsidRPr="00532343" w:rsidRDefault="00642860" w:rsidP="00DA7C2B">
            <w:pPr>
              <w:pStyle w:val="BodyText"/>
              <w:rPr>
                <w:sz w:val="32"/>
                <w:szCs w:val="32"/>
              </w:rPr>
            </w:pPr>
          </w:p>
        </w:tc>
      </w:tr>
    </w:tbl>
    <w:p w14:paraId="4F989A88" w14:textId="289A49E3" w:rsidR="00642860" w:rsidRDefault="00642860" w:rsidP="00775482">
      <w:pPr>
        <w:spacing w:before="0" w:after="0" w:line="240" w:lineRule="auto"/>
        <w:rPr>
          <w:sz w:val="32"/>
          <w:szCs w:val="32"/>
        </w:rPr>
      </w:pPr>
    </w:p>
    <w:p w14:paraId="2C5C9494" w14:textId="77777777" w:rsidR="00CB277D" w:rsidRDefault="00CB277D" w:rsidP="00775482">
      <w:pPr>
        <w:spacing w:before="0" w:after="0" w:line="240" w:lineRule="auto"/>
        <w:rPr>
          <w:sz w:val="32"/>
          <w:szCs w:val="32"/>
        </w:rPr>
      </w:pPr>
    </w:p>
    <w:p w14:paraId="4B0B984F" w14:textId="77777777" w:rsidR="00CB277D" w:rsidRDefault="00CB277D" w:rsidP="00775482">
      <w:pPr>
        <w:spacing w:before="0" w:after="0" w:line="240" w:lineRule="auto"/>
        <w:rPr>
          <w:sz w:val="32"/>
          <w:szCs w:val="32"/>
        </w:rPr>
      </w:pPr>
    </w:p>
    <w:p w14:paraId="39DD219F" w14:textId="77777777" w:rsidR="00CB277D" w:rsidRDefault="00CB277D" w:rsidP="00775482">
      <w:pPr>
        <w:spacing w:before="0" w:after="0" w:line="240" w:lineRule="auto"/>
        <w:rPr>
          <w:sz w:val="32"/>
          <w:szCs w:val="32"/>
        </w:rPr>
      </w:pPr>
    </w:p>
    <w:p w14:paraId="42594392" w14:textId="77777777" w:rsidR="00CB277D" w:rsidRDefault="00CB277D" w:rsidP="00775482">
      <w:pPr>
        <w:spacing w:before="0" w:after="0" w:line="240" w:lineRule="auto"/>
        <w:rPr>
          <w:sz w:val="32"/>
          <w:szCs w:val="32"/>
        </w:rPr>
      </w:pPr>
    </w:p>
    <w:p w14:paraId="55C3F722" w14:textId="77777777" w:rsidR="00CB277D" w:rsidRDefault="00CB277D" w:rsidP="00775482">
      <w:pPr>
        <w:spacing w:before="0" w:after="0" w:line="240" w:lineRule="auto"/>
        <w:rPr>
          <w:sz w:val="32"/>
          <w:szCs w:val="32"/>
        </w:rPr>
      </w:pPr>
    </w:p>
    <w:p w14:paraId="283A93ED" w14:textId="77777777" w:rsidR="00CB277D" w:rsidRDefault="00CB277D" w:rsidP="00775482">
      <w:pPr>
        <w:spacing w:before="0" w:after="0" w:line="240" w:lineRule="auto"/>
        <w:rPr>
          <w:sz w:val="32"/>
          <w:szCs w:val="32"/>
        </w:rPr>
      </w:pPr>
    </w:p>
    <w:p w14:paraId="2C4752E4" w14:textId="77777777" w:rsidR="00CB277D" w:rsidRDefault="00CB277D" w:rsidP="00775482">
      <w:pPr>
        <w:spacing w:before="0" w:after="0" w:line="240" w:lineRule="auto"/>
        <w:rPr>
          <w:sz w:val="32"/>
          <w:szCs w:val="32"/>
        </w:rPr>
      </w:pPr>
    </w:p>
    <w:p w14:paraId="74A7F623" w14:textId="77777777" w:rsidR="00CB277D" w:rsidRDefault="00CB277D" w:rsidP="00775482">
      <w:pPr>
        <w:spacing w:before="0" w:after="0" w:line="240" w:lineRule="auto"/>
        <w:rPr>
          <w:sz w:val="32"/>
          <w:szCs w:val="32"/>
        </w:rPr>
      </w:pPr>
    </w:p>
    <w:p w14:paraId="477474E9" w14:textId="77777777" w:rsidR="00CB277D" w:rsidRDefault="00CB277D" w:rsidP="00775482">
      <w:pPr>
        <w:spacing w:before="0" w:after="0" w:line="240" w:lineRule="auto"/>
        <w:rPr>
          <w:sz w:val="32"/>
          <w:szCs w:val="32"/>
        </w:rPr>
      </w:pPr>
    </w:p>
    <w:p w14:paraId="17648C9F" w14:textId="77777777" w:rsidR="00CB277D" w:rsidRDefault="00CB277D" w:rsidP="00775482">
      <w:pPr>
        <w:spacing w:before="0" w:after="0" w:line="240" w:lineRule="auto"/>
        <w:rPr>
          <w:sz w:val="32"/>
          <w:szCs w:val="32"/>
        </w:rPr>
      </w:pPr>
    </w:p>
    <w:p w14:paraId="7F71BEE5" w14:textId="77777777" w:rsidR="00CB277D" w:rsidRDefault="00CB277D" w:rsidP="00775482">
      <w:pPr>
        <w:spacing w:before="0" w:after="0" w:line="240" w:lineRule="auto"/>
        <w:rPr>
          <w:sz w:val="32"/>
          <w:szCs w:val="32"/>
        </w:rPr>
      </w:pPr>
    </w:p>
    <w:p w14:paraId="4E289DB1" w14:textId="77777777" w:rsidR="00CB277D" w:rsidRDefault="00CB277D" w:rsidP="00775482">
      <w:pPr>
        <w:spacing w:before="0" w:after="0" w:line="240" w:lineRule="auto"/>
        <w:rPr>
          <w:sz w:val="32"/>
          <w:szCs w:val="32"/>
        </w:rPr>
      </w:pPr>
    </w:p>
    <w:p w14:paraId="49E8ABB2" w14:textId="77777777" w:rsidR="00CB277D" w:rsidRDefault="00CB277D" w:rsidP="00775482">
      <w:pPr>
        <w:spacing w:before="0" w:after="0" w:line="240" w:lineRule="auto"/>
        <w:rPr>
          <w:sz w:val="32"/>
          <w:szCs w:val="32"/>
        </w:rPr>
      </w:pPr>
    </w:p>
    <w:p w14:paraId="0CC96F63" w14:textId="77777777" w:rsidR="00CB277D" w:rsidRDefault="00CB277D" w:rsidP="00775482">
      <w:pPr>
        <w:spacing w:before="0" w:after="0" w:line="240" w:lineRule="auto"/>
        <w:rPr>
          <w:sz w:val="32"/>
          <w:szCs w:val="32"/>
        </w:rPr>
      </w:pPr>
    </w:p>
    <w:p w14:paraId="772498D7" w14:textId="77777777" w:rsidR="00CB277D" w:rsidRDefault="00CB277D" w:rsidP="00775482">
      <w:pPr>
        <w:spacing w:before="0" w:after="0" w:line="240" w:lineRule="auto"/>
        <w:rPr>
          <w:sz w:val="32"/>
          <w:szCs w:val="32"/>
        </w:rPr>
      </w:pPr>
    </w:p>
    <w:p w14:paraId="2833DB61" w14:textId="77777777" w:rsidR="00CB277D" w:rsidRPr="00532343" w:rsidRDefault="00CB277D" w:rsidP="00775482">
      <w:pPr>
        <w:spacing w:before="0" w:after="0" w:line="240" w:lineRule="auto"/>
        <w:rPr>
          <w:sz w:val="32"/>
          <w:szCs w:val="32"/>
        </w:rPr>
      </w:pP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blBorders>
        <w:tblLook w:val="04A0" w:firstRow="1" w:lastRow="0" w:firstColumn="1" w:lastColumn="0" w:noHBand="0" w:noVBand="1"/>
      </w:tblPr>
      <w:tblGrid>
        <w:gridCol w:w="2916"/>
        <w:gridCol w:w="1559"/>
        <w:gridCol w:w="2983"/>
        <w:gridCol w:w="1498"/>
        <w:gridCol w:w="222"/>
      </w:tblGrid>
      <w:tr w:rsidR="00DF32C0" w:rsidRPr="00532343" w14:paraId="109C7437" w14:textId="77777777" w:rsidTr="00571F39">
        <w:trPr>
          <w:trHeight w:val="1020"/>
        </w:trPr>
        <w:tc>
          <w:tcPr>
            <w:tcW w:w="1589" w:type="pct"/>
            <w:tcBorders>
              <w:top w:val="single" w:sz="48" w:space="0" w:color="FFFFFF" w:themeColor="background1"/>
              <w:bottom w:val="single" w:sz="2" w:space="0" w:color="19305A" w:themeColor="accent1"/>
              <w:right w:val="nil"/>
            </w:tcBorders>
            <w:vAlign w:val="center"/>
          </w:tcPr>
          <w:p w14:paraId="15FC3E17" w14:textId="31B9DF11" w:rsidR="00642860" w:rsidRPr="00532343" w:rsidRDefault="00642860" w:rsidP="00D41775">
            <w:pPr>
              <w:pStyle w:val="BodyText"/>
              <w:spacing w:before="0"/>
              <w:rPr>
                <w:b/>
                <w:bCs/>
                <w:sz w:val="32"/>
                <w:szCs w:val="32"/>
              </w:rPr>
            </w:pPr>
          </w:p>
        </w:tc>
        <w:tc>
          <w:tcPr>
            <w:tcW w:w="850" w:type="pct"/>
            <w:tcBorders>
              <w:top w:val="single" w:sz="48" w:space="0" w:color="FFFFFF" w:themeColor="background1"/>
              <w:left w:val="nil"/>
              <w:bottom w:val="single" w:sz="2" w:space="0" w:color="19305A" w:themeColor="accent1"/>
              <w:right w:val="nil"/>
            </w:tcBorders>
            <w:vAlign w:val="bottom"/>
          </w:tcPr>
          <w:p w14:paraId="08E6BEA4" w14:textId="379D89BD" w:rsidR="00642860" w:rsidRPr="00532343" w:rsidRDefault="00665868" w:rsidP="00D41775">
            <w:pPr>
              <w:pStyle w:val="BodyText"/>
              <w:spacing w:before="0"/>
              <w:jc w:val="center"/>
              <w:rPr>
                <w:sz w:val="32"/>
                <w:szCs w:val="32"/>
              </w:rPr>
            </w:pPr>
            <w:r w:rsidRPr="00532343">
              <w:rPr>
                <w:sz w:val="32"/>
                <w:szCs w:val="32"/>
              </w:rPr>
              <w:t>Yes No</w:t>
            </w:r>
          </w:p>
        </w:tc>
        <w:tc>
          <w:tcPr>
            <w:tcW w:w="1625" w:type="pct"/>
            <w:tcBorders>
              <w:top w:val="single" w:sz="48" w:space="0" w:color="FFFFFF" w:themeColor="background1"/>
              <w:left w:val="nil"/>
              <w:bottom w:val="single" w:sz="2" w:space="0" w:color="19305A" w:themeColor="accent1"/>
              <w:right w:val="nil"/>
            </w:tcBorders>
            <w:vAlign w:val="center"/>
          </w:tcPr>
          <w:p w14:paraId="172C5B98" w14:textId="14530E3D" w:rsidR="00642860" w:rsidRPr="00532343" w:rsidRDefault="00665868" w:rsidP="00D41775">
            <w:pPr>
              <w:pStyle w:val="BodyText"/>
              <w:spacing w:before="0"/>
              <w:rPr>
                <w:sz w:val="32"/>
                <w:szCs w:val="32"/>
              </w:rPr>
            </w:pPr>
            <w:r w:rsidRPr="00532343">
              <w:rPr>
                <w:b/>
                <w:bCs/>
                <w:sz w:val="32"/>
                <w:szCs w:val="32"/>
              </w:rPr>
              <w:t>Make notes about the help you need</w:t>
            </w:r>
          </w:p>
        </w:tc>
        <w:tc>
          <w:tcPr>
            <w:tcW w:w="816" w:type="pct"/>
            <w:tcBorders>
              <w:top w:val="single" w:sz="48" w:space="0" w:color="FFFFFF" w:themeColor="background1"/>
              <w:left w:val="nil"/>
              <w:bottom w:val="single" w:sz="2" w:space="0" w:color="19305A" w:themeColor="accent1"/>
              <w:right w:val="nil"/>
            </w:tcBorders>
            <w:vAlign w:val="center"/>
          </w:tcPr>
          <w:p w14:paraId="2B3F45F2" w14:textId="7AFEA484" w:rsidR="00665868" w:rsidRPr="00532343" w:rsidRDefault="00665868" w:rsidP="00D41775">
            <w:pPr>
              <w:pStyle w:val="BodyText"/>
              <w:spacing w:before="0"/>
              <w:jc w:val="center"/>
              <w:rPr>
                <w:b/>
                <w:bCs/>
                <w:sz w:val="32"/>
                <w:szCs w:val="32"/>
              </w:rPr>
            </w:pPr>
            <w:r w:rsidRPr="00532343">
              <w:rPr>
                <w:b/>
                <w:bCs/>
                <w:sz w:val="32"/>
                <w:szCs w:val="32"/>
              </w:rPr>
              <w:t>Critical?</w:t>
            </w:r>
          </w:p>
          <w:p w14:paraId="1BC28AAC" w14:textId="356B150E" w:rsidR="00642860" w:rsidRPr="00532343" w:rsidRDefault="00665868" w:rsidP="00D41775">
            <w:pPr>
              <w:pStyle w:val="BodyText"/>
              <w:spacing w:before="0"/>
              <w:jc w:val="center"/>
              <w:rPr>
                <w:sz w:val="32"/>
                <w:szCs w:val="32"/>
              </w:rPr>
            </w:pPr>
            <w:r w:rsidRPr="00532343">
              <w:rPr>
                <w:sz w:val="32"/>
                <w:szCs w:val="32"/>
              </w:rPr>
              <w:t>Yes No</w:t>
            </w:r>
          </w:p>
        </w:tc>
        <w:tc>
          <w:tcPr>
            <w:tcW w:w="121" w:type="pct"/>
            <w:tcBorders>
              <w:top w:val="single" w:sz="48" w:space="0" w:color="FFFFFF" w:themeColor="background1"/>
              <w:left w:val="nil"/>
            </w:tcBorders>
          </w:tcPr>
          <w:p w14:paraId="114EA1A8" w14:textId="1CBD2F81" w:rsidR="00642860" w:rsidRPr="00532343" w:rsidRDefault="00642860" w:rsidP="002C62F4">
            <w:pPr>
              <w:pStyle w:val="BodyText"/>
              <w:spacing w:before="0"/>
              <w:jc w:val="right"/>
              <w:rPr>
                <w:b/>
                <w:bCs/>
                <w:sz w:val="32"/>
                <w:szCs w:val="32"/>
              </w:rPr>
            </w:pPr>
          </w:p>
        </w:tc>
      </w:tr>
      <w:tr w:rsidR="008816A6" w:rsidRPr="00532343" w14:paraId="312B38BE"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5D230EB6" w14:textId="5CEDBBB6" w:rsidR="008816A6" w:rsidRPr="00532343" w:rsidRDefault="008816A6" w:rsidP="00D41775">
            <w:pPr>
              <w:pStyle w:val="BodyText"/>
              <w:spacing w:before="0"/>
              <w:rPr>
                <w:b/>
                <w:bCs/>
                <w:sz w:val="32"/>
                <w:szCs w:val="32"/>
              </w:rPr>
            </w:pPr>
            <w:r w:rsidRPr="00532343">
              <w:rPr>
                <w:b/>
                <w:bCs/>
                <w:sz w:val="32"/>
                <w:szCs w:val="32"/>
              </w:rPr>
              <w:t>Bathing</w:t>
            </w:r>
          </w:p>
        </w:tc>
        <w:tc>
          <w:tcPr>
            <w:tcW w:w="850" w:type="pct"/>
            <w:tcBorders>
              <w:top w:val="single" w:sz="2" w:space="0" w:color="19305A" w:themeColor="accent1"/>
              <w:left w:val="nil"/>
              <w:bottom w:val="single" w:sz="2" w:space="0" w:color="19305A" w:themeColor="accent1"/>
              <w:right w:val="nil"/>
            </w:tcBorders>
            <w:vAlign w:val="center"/>
          </w:tcPr>
          <w:p w14:paraId="24F846D1" w14:textId="665768A3" w:rsidR="008816A6" w:rsidRPr="00532343" w:rsidRDefault="00000000" w:rsidP="00D41775">
            <w:pPr>
              <w:pStyle w:val="BodyText"/>
              <w:spacing w:before="0"/>
              <w:jc w:val="center"/>
              <w:rPr>
                <w:sz w:val="32"/>
                <w:szCs w:val="32"/>
              </w:rPr>
            </w:pPr>
            <w:sdt>
              <w:sdtPr>
                <w:rPr>
                  <w:sz w:val="32"/>
                  <w:szCs w:val="32"/>
                </w:rPr>
                <w:id w:val="-162322398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860895875"/>
                <w14:checkbox>
                  <w14:checked w14:val="0"/>
                  <w14:checkedState w14:val="2612" w14:font="MS Gothic"/>
                  <w14:uncheckedState w14:val="2610" w14:font="MS Gothic"/>
                </w14:checkbox>
              </w:sdtPr>
              <w:sdtContent>
                <w:r w:rsidR="00D00909">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46650584"/>
              <w:placeholder>
                <w:docPart w:val="9772238CBECA4AA5A8F7D18496DEA3FB"/>
              </w:placeholder>
              <w:showingPlcHdr/>
              <w:text w:multiLine="1"/>
            </w:sdtPr>
            <w:sdtContent>
              <w:p w14:paraId="63C18C93" w14:textId="6D537FB2"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133ADCA4" w14:textId="034747AE" w:rsidR="008816A6" w:rsidRPr="00532343" w:rsidRDefault="00000000" w:rsidP="00D41775">
            <w:pPr>
              <w:pStyle w:val="BodyText"/>
              <w:spacing w:before="0"/>
              <w:jc w:val="center"/>
              <w:rPr>
                <w:sz w:val="32"/>
                <w:szCs w:val="32"/>
              </w:rPr>
            </w:pPr>
            <w:sdt>
              <w:sdtPr>
                <w:rPr>
                  <w:sz w:val="32"/>
                  <w:szCs w:val="32"/>
                </w:rPr>
                <w:id w:val="-69414884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2649275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542F2F02" w14:textId="01C5561B" w:rsidR="008816A6" w:rsidRPr="00532343" w:rsidRDefault="008816A6" w:rsidP="002C62F4">
            <w:pPr>
              <w:pStyle w:val="BodyText"/>
              <w:spacing w:before="0"/>
              <w:rPr>
                <w:sz w:val="32"/>
                <w:szCs w:val="32"/>
              </w:rPr>
            </w:pPr>
          </w:p>
        </w:tc>
      </w:tr>
      <w:tr w:rsidR="008816A6" w:rsidRPr="00532343" w14:paraId="424235C8"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622CA2C5" w14:textId="63336533" w:rsidR="008816A6" w:rsidRPr="00532343" w:rsidRDefault="008816A6" w:rsidP="00D41775">
            <w:pPr>
              <w:pStyle w:val="BodyText"/>
              <w:spacing w:before="0"/>
              <w:rPr>
                <w:b/>
                <w:bCs/>
                <w:sz w:val="32"/>
                <w:szCs w:val="32"/>
              </w:rPr>
            </w:pPr>
            <w:r w:rsidRPr="00532343">
              <w:rPr>
                <w:b/>
                <w:bCs/>
                <w:sz w:val="32"/>
                <w:szCs w:val="32"/>
              </w:rPr>
              <w:t>Toileting</w:t>
            </w:r>
          </w:p>
        </w:tc>
        <w:tc>
          <w:tcPr>
            <w:tcW w:w="850" w:type="pct"/>
            <w:tcBorders>
              <w:top w:val="single" w:sz="2" w:space="0" w:color="19305A" w:themeColor="accent1"/>
              <w:left w:val="nil"/>
              <w:bottom w:val="single" w:sz="2" w:space="0" w:color="19305A" w:themeColor="accent1"/>
              <w:right w:val="nil"/>
            </w:tcBorders>
            <w:vAlign w:val="center"/>
          </w:tcPr>
          <w:p w14:paraId="656D3FEC" w14:textId="58B0EA47" w:rsidR="008816A6" w:rsidRPr="00532343" w:rsidRDefault="00000000" w:rsidP="00D41775">
            <w:pPr>
              <w:pStyle w:val="BodyText"/>
              <w:spacing w:before="0"/>
              <w:jc w:val="center"/>
              <w:rPr>
                <w:sz w:val="32"/>
                <w:szCs w:val="32"/>
              </w:rPr>
            </w:pPr>
            <w:sdt>
              <w:sdtPr>
                <w:rPr>
                  <w:sz w:val="32"/>
                  <w:szCs w:val="32"/>
                </w:rPr>
                <w:id w:val="-124965977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288489941"/>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1030456635"/>
              <w:placeholder>
                <w:docPart w:val="F33343ECF1BE466CA89D594518134812"/>
              </w:placeholder>
              <w:showingPlcHdr/>
              <w:text w:multiLine="1"/>
            </w:sdtPr>
            <w:sdtContent>
              <w:p w14:paraId="2B3A3134" w14:textId="5C4AB09A"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727E6404" w14:textId="08C9F990" w:rsidR="008816A6" w:rsidRPr="00532343" w:rsidRDefault="00000000" w:rsidP="00D41775">
            <w:pPr>
              <w:pStyle w:val="BodyText"/>
              <w:spacing w:before="0"/>
              <w:jc w:val="center"/>
              <w:rPr>
                <w:sz w:val="32"/>
                <w:szCs w:val="32"/>
              </w:rPr>
            </w:pPr>
            <w:sdt>
              <w:sdtPr>
                <w:rPr>
                  <w:sz w:val="32"/>
                  <w:szCs w:val="32"/>
                </w:rPr>
                <w:id w:val="62281494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11248269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75CFDC45" w14:textId="77777777" w:rsidR="008816A6" w:rsidRPr="00532343" w:rsidRDefault="008816A6" w:rsidP="00D41775">
            <w:pPr>
              <w:pStyle w:val="BodyText"/>
              <w:spacing w:before="0"/>
              <w:rPr>
                <w:sz w:val="32"/>
                <w:szCs w:val="32"/>
              </w:rPr>
            </w:pPr>
          </w:p>
        </w:tc>
      </w:tr>
      <w:tr w:rsidR="008816A6" w:rsidRPr="00532343" w14:paraId="0FB11A5D"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01161719" w14:textId="38099B5C" w:rsidR="008816A6" w:rsidRPr="00532343" w:rsidRDefault="008816A6" w:rsidP="00D41775">
            <w:pPr>
              <w:pStyle w:val="BodyText"/>
              <w:spacing w:before="0"/>
              <w:rPr>
                <w:b/>
                <w:bCs/>
                <w:sz w:val="32"/>
                <w:szCs w:val="32"/>
              </w:rPr>
            </w:pPr>
            <w:r w:rsidRPr="00532343">
              <w:rPr>
                <w:b/>
                <w:bCs/>
                <w:sz w:val="32"/>
                <w:szCs w:val="32"/>
              </w:rPr>
              <w:t>Grooming</w:t>
            </w:r>
          </w:p>
        </w:tc>
        <w:tc>
          <w:tcPr>
            <w:tcW w:w="850" w:type="pct"/>
            <w:tcBorders>
              <w:top w:val="single" w:sz="2" w:space="0" w:color="19305A" w:themeColor="accent1"/>
              <w:left w:val="nil"/>
              <w:bottom w:val="single" w:sz="2" w:space="0" w:color="19305A" w:themeColor="accent1"/>
              <w:right w:val="nil"/>
            </w:tcBorders>
            <w:vAlign w:val="center"/>
          </w:tcPr>
          <w:p w14:paraId="4780BA9A" w14:textId="4D9FB5FF" w:rsidR="008816A6" w:rsidRPr="00532343" w:rsidRDefault="00000000" w:rsidP="00D41775">
            <w:pPr>
              <w:pStyle w:val="BodyText"/>
              <w:spacing w:before="0"/>
              <w:jc w:val="center"/>
              <w:rPr>
                <w:sz w:val="32"/>
                <w:szCs w:val="32"/>
              </w:rPr>
            </w:pPr>
            <w:sdt>
              <w:sdtPr>
                <w:rPr>
                  <w:sz w:val="32"/>
                  <w:szCs w:val="32"/>
                </w:rPr>
                <w:id w:val="-303157220"/>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463115422"/>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410323479"/>
              <w:placeholder>
                <w:docPart w:val="F342B35738BC4423AADA976516071D1F"/>
              </w:placeholder>
              <w:showingPlcHdr/>
              <w:text w:multiLine="1"/>
            </w:sdtPr>
            <w:sdtContent>
              <w:p w14:paraId="30837958" w14:textId="72799020"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3ED2EA47" w14:textId="3C53C494" w:rsidR="008816A6" w:rsidRPr="00532343" w:rsidRDefault="00000000" w:rsidP="00D41775">
            <w:pPr>
              <w:pStyle w:val="BodyText"/>
              <w:spacing w:before="0"/>
              <w:jc w:val="center"/>
              <w:rPr>
                <w:sz w:val="32"/>
                <w:szCs w:val="32"/>
              </w:rPr>
            </w:pPr>
            <w:sdt>
              <w:sdtPr>
                <w:rPr>
                  <w:sz w:val="32"/>
                  <w:szCs w:val="32"/>
                </w:rPr>
                <w:id w:val="-51538919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881405694"/>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3C72804F" w14:textId="77777777" w:rsidR="008816A6" w:rsidRPr="00532343" w:rsidRDefault="008816A6" w:rsidP="00D41775">
            <w:pPr>
              <w:pStyle w:val="BodyText"/>
              <w:spacing w:before="0"/>
              <w:rPr>
                <w:sz w:val="32"/>
                <w:szCs w:val="32"/>
              </w:rPr>
            </w:pPr>
          </w:p>
        </w:tc>
      </w:tr>
      <w:tr w:rsidR="008816A6" w:rsidRPr="00532343" w14:paraId="0B44B802"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184D1616" w14:textId="135B4360" w:rsidR="008816A6" w:rsidRPr="00532343" w:rsidRDefault="008816A6" w:rsidP="00D41775">
            <w:pPr>
              <w:pStyle w:val="BodyText"/>
              <w:spacing w:before="0"/>
              <w:rPr>
                <w:b/>
                <w:bCs/>
                <w:sz w:val="32"/>
                <w:szCs w:val="32"/>
              </w:rPr>
            </w:pPr>
            <w:r w:rsidRPr="00532343">
              <w:rPr>
                <w:b/>
                <w:bCs/>
                <w:sz w:val="32"/>
                <w:szCs w:val="32"/>
              </w:rPr>
              <w:t>Dressing</w:t>
            </w:r>
          </w:p>
        </w:tc>
        <w:tc>
          <w:tcPr>
            <w:tcW w:w="850" w:type="pct"/>
            <w:tcBorders>
              <w:top w:val="single" w:sz="2" w:space="0" w:color="19305A" w:themeColor="accent1"/>
              <w:left w:val="nil"/>
              <w:bottom w:val="single" w:sz="2" w:space="0" w:color="19305A" w:themeColor="accent1"/>
              <w:right w:val="nil"/>
            </w:tcBorders>
            <w:vAlign w:val="center"/>
          </w:tcPr>
          <w:p w14:paraId="60551B96" w14:textId="5FCEB783" w:rsidR="008816A6" w:rsidRPr="00532343" w:rsidRDefault="00000000" w:rsidP="00D41775">
            <w:pPr>
              <w:pStyle w:val="BodyText"/>
              <w:spacing w:before="0"/>
              <w:jc w:val="center"/>
              <w:rPr>
                <w:sz w:val="32"/>
                <w:szCs w:val="32"/>
              </w:rPr>
            </w:pPr>
            <w:sdt>
              <w:sdtPr>
                <w:rPr>
                  <w:sz w:val="32"/>
                  <w:szCs w:val="32"/>
                </w:rPr>
                <w:id w:val="119049322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999878847"/>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1274289824"/>
              <w:placeholder>
                <w:docPart w:val="D3002CAD2AE04E1DB050F0FA9E244C7E"/>
              </w:placeholder>
              <w:showingPlcHdr/>
              <w:text w:multiLine="1"/>
            </w:sdtPr>
            <w:sdtContent>
              <w:p w14:paraId="3C104247" w14:textId="5D12ABAD"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56CB7023" w14:textId="511E4F55" w:rsidR="008816A6" w:rsidRPr="00532343" w:rsidRDefault="00000000" w:rsidP="00D41775">
            <w:pPr>
              <w:pStyle w:val="BodyText"/>
              <w:spacing w:before="0"/>
              <w:jc w:val="center"/>
              <w:rPr>
                <w:sz w:val="32"/>
                <w:szCs w:val="32"/>
              </w:rPr>
            </w:pPr>
            <w:sdt>
              <w:sdtPr>
                <w:rPr>
                  <w:sz w:val="32"/>
                  <w:szCs w:val="32"/>
                </w:rPr>
                <w:id w:val="-484930632"/>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2129376820"/>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5599E074" w14:textId="77777777" w:rsidR="008816A6" w:rsidRPr="00532343" w:rsidRDefault="008816A6" w:rsidP="00D41775">
            <w:pPr>
              <w:pStyle w:val="BodyText"/>
              <w:spacing w:before="0"/>
              <w:rPr>
                <w:sz w:val="32"/>
                <w:szCs w:val="32"/>
              </w:rPr>
            </w:pPr>
          </w:p>
        </w:tc>
      </w:tr>
      <w:tr w:rsidR="008816A6" w:rsidRPr="00532343" w14:paraId="11086F31"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41336F49" w14:textId="71973FDB" w:rsidR="008816A6" w:rsidRPr="00532343" w:rsidRDefault="008816A6" w:rsidP="00D41775">
            <w:pPr>
              <w:pStyle w:val="BodyText"/>
              <w:spacing w:before="0"/>
              <w:rPr>
                <w:b/>
                <w:bCs/>
                <w:sz w:val="32"/>
                <w:szCs w:val="32"/>
              </w:rPr>
            </w:pPr>
            <w:r w:rsidRPr="00532343">
              <w:rPr>
                <w:b/>
                <w:bCs/>
                <w:sz w:val="32"/>
                <w:szCs w:val="32"/>
              </w:rPr>
              <w:t>Transferring</w:t>
            </w:r>
          </w:p>
        </w:tc>
        <w:tc>
          <w:tcPr>
            <w:tcW w:w="850" w:type="pct"/>
            <w:tcBorders>
              <w:top w:val="single" w:sz="2" w:space="0" w:color="19305A" w:themeColor="accent1"/>
              <w:left w:val="nil"/>
              <w:bottom w:val="single" w:sz="2" w:space="0" w:color="19305A" w:themeColor="accent1"/>
              <w:right w:val="nil"/>
            </w:tcBorders>
            <w:vAlign w:val="center"/>
          </w:tcPr>
          <w:p w14:paraId="6D410DD9" w14:textId="4F931EE5" w:rsidR="008816A6" w:rsidRPr="00532343" w:rsidRDefault="00000000" w:rsidP="00D41775">
            <w:pPr>
              <w:pStyle w:val="BodyText"/>
              <w:spacing w:before="0"/>
              <w:jc w:val="center"/>
              <w:rPr>
                <w:sz w:val="32"/>
                <w:szCs w:val="32"/>
              </w:rPr>
            </w:pPr>
            <w:sdt>
              <w:sdtPr>
                <w:rPr>
                  <w:sz w:val="32"/>
                  <w:szCs w:val="32"/>
                </w:rPr>
                <w:id w:val="1678156753"/>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38751531"/>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1386791221"/>
              <w:placeholder>
                <w:docPart w:val="3E161B86D607466F89AAEA08065CB6EA"/>
              </w:placeholder>
              <w:showingPlcHdr/>
              <w:text w:multiLine="1"/>
            </w:sdtPr>
            <w:sdtContent>
              <w:p w14:paraId="73BD1EDD" w14:textId="63C33C29"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3955E6D1" w14:textId="02A92573" w:rsidR="008816A6" w:rsidRPr="00532343" w:rsidRDefault="00000000" w:rsidP="00D41775">
            <w:pPr>
              <w:pStyle w:val="BodyText"/>
              <w:spacing w:before="0"/>
              <w:jc w:val="center"/>
              <w:rPr>
                <w:sz w:val="32"/>
                <w:szCs w:val="32"/>
              </w:rPr>
            </w:pPr>
            <w:sdt>
              <w:sdtPr>
                <w:rPr>
                  <w:sz w:val="32"/>
                  <w:szCs w:val="32"/>
                </w:rPr>
                <w:id w:val="1555125078"/>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539250032"/>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2F84B45F" w14:textId="77777777" w:rsidR="008816A6" w:rsidRPr="00532343" w:rsidRDefault="008816A6" w:rsidP="00D41775">
            <w:pPr>
              <w:pStyle w:val="BodyText"/>
              <w:spacing w:before="0"/>
              <w:rPr>
                <w:sz w:val="32"/>
                <w:szCs w:val="32"/>
              </w:rPr>
            </w:pPr>
          </w:p>
        </w:tc>
      </w:tr>
      <w:tr w:rsidR="008816A6" w:rsidRPr="00532343" w14:paraId="2D449331" w14:textId="77777777" w:rsidTr="00571F39">
        <w:trPr>
          <w:trHeight w:val="907"/>
        </w:trPr>
        <w:tc>
          <w:tcPr>
            <w:tcW w:w="1589" w:type="pct"/>
            <w:tcBorders>
              <w:top w:val="single" w:sz="2" w:space="0" w:color="19305A" w:themeColor="accent1"/>
              <w:bottom w:val="single" w:sz="2" w:space="0" w:color="19305A" w:themeColor="accent1"/>
              <w:right w:val="nil"/>
            </w:tcBorders>
            <w:vAlign w:val="center"/>
          </w:tcPr>
          <w:p w14:paraId="32402ADE" w14:textId="5DAD0D66" w:rsidR="008816A6" w:rsidRPr="00532343" w:rsidRDefault="008816A6" w:rsidP="00D41775">
            <w:pPr>
              <w:pStyle w:val="BodyText"/>
              <w:spacing w:before="0"/>
              <w:rPr>
                <w:b/>
                <w:bCs/>
                <w:sz w:val="32"/>
                <w:szCs w:val="32"/>
              </w:rPr>
            </w:pPr>
            <w:r w:rsidRPr="00532343">
              <w:rPr>
                <w:b/>
                <w:bCs/>
                <w:sz w:val="32"/>
                <w:szCs w:val="32"/>
              </w:rPr>
              <w:t>Mobility/</w:t>
            </w:r>
            <w:r w:rsidR="00D00909">
              <w:rPr>
                <w:b/>
                <w:bCs/>
                <w:sz w:val="32"/>
                <w:szCs w:val="32"/>
              </w:rPr>
              <w:t xml:space="preserve"> </w:t>
            </w:r>
            <w:r w:rsidRPr="00532343">
              <w:rPr>
                <w:b/>
                <w:bCs/>
                <w:sz w:val="32"/>
                <w:szCs w:val="32"/>
              </w:rPr>
              <w:t>Positioning</w:t>
            </w:r>
          </w:p>
        </w:tc>
        <w:tc>
          <w:tcPr>
            <w:tcW w:w="850" w:type="pct"/>
            <w:tcBorders>
              <w:top w:val="single" w:sz="2" w:space="0" w:color="19305A" w:themeColor="accent1"/>
              <w:left w:val="nil"/>
              <w:bottom w:val="single" w:sz="2" w:space="0" w:color="19305A" w:themeColor="accent1"/>
              <w:right w:val="nil"/>
            </w:tcBorders>
            <w:vAlign w:val="center"/>
          </w:tcPr>
          <w:p w14:paraId="62B9448A" w14:textId="074C46E3" w:rsidR="008816A6" w:rsidRPr="00532343" w:rsidRDefault="00000000" w:rsidP="00D41775">
            <w:pPr>
              <w:pStyle w:val="BodyText"/>
              <w:spacing w:before="0"/>
              <w:jc w:val="center"/>
              <w:rPr>
                <w:sz w:val="32"/>
                <w:szCs w:val="32"/>
              </w:rPr>
            </w:pPr>
            <w:sdt>
              <w:sdtPr>
                <w:rPr>
                  <w:sz w:val="32"/>
                  <w:szCs w:val="32"/>
                </w:rPr>
                <w:id w:val="171669061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449742674"/>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943926622"/>
              <w:placeholder>
                <w:docPart w:val="9F72B1663E564E619E945F6B5081A79A"/>
              </w:placeholder>
              <w:showingPlcHdr/>
              <w:text w:multiLine="1"/>
            </w:sdtPr>
            <w:sdtContent>
              <w:p w14:paraId="78873D51" w14:textId="5ACB0C00"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77484ECC" w14:textId="483A9DF6" w:rsidR="008816A6" w:rsidRPr="00532343" w:rsidRDefault="00000000" w:rsidP="00D41775">
            <w:pPr>
              <w:pStyle w:val="BodyText"/>
              <w:spacing w:before="0"/>
              <w:jc w:val="center"/>
              <w:rPr>
                <w:sz w:val="32"/>
                <w:szCs w:val="32"/>
              </w:rPr>
            </w:pPr>
            <w:sdt>
              <w:sdtPr>
                <w:rPr>
                  <w:sz w:val="32"/>
                  <w:szCs w:val="32"/>
                </w:rPr>
                <w:id w:val="-129444326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35072346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2C03EA69" w14:textId="77777777" w:rsidR="008816A6" w:rsidRPr="00532343" w:rsidRDefault="008816A6" w:rsidP="00D41775">
            <w:pPr>
              <w:pStyle w:val="BodyText"/>
              <w:spacing w:before="0"/>
              <w:rPr>
                <w:sz w:val="32"/>
                <w:szCs w:val="32"/>
              </w:rPr>
            </w:pPr>
          </w:p>
        </w:tc>
      </w:tr>
      <w:tr w:rsidR="008816A6" w:rsidRPr="00532343" w14:paraId="7AE04F9B"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3309D06F" w14:textId="02F175D7" w:rsidR="008816A6" w:rsidRPr="00532343" w:rsidRDefault="008816A6" w:rsidP="00D41775">
            <w:pPr>
              <w:pStyle w:val="BodyText"/>
              <w:spacing w:before="0"/>
              <w:rPr>
                <w:b/>
                <w:bCs/>
                <w:sz w:val="32"/>
                <w:szCs w:val="32"/>
              </w:rPr>
            </w:pPr>
            <w:r w:rsidRPr="00532343">
              <w:rPr>
                <w:b/>
                <w:bCs/>
                <w:sz w:val="32"/>
                <w:szCs w:val="32"/>
              </w:rPr>
              <w:t>Sleeping</w:t>
            </w:r>
          </w:p>
        </w:tc>
        <w:tc>
          <w:tcPr>
            <w:tcW w:w="850" w:type="pct"/>
            <w:tcBorders>
              <w:top w:val="single" w:sz="2" w:space="0" w:color="19305A" w:themeColor="accent1"/>
              <w:left w:val="nil"/>
              <w:bottom w:val="single" w:sz="2" w:space="0" w:color="19305A" w:themeColor="accent1"/>
              <w:right w:val="nil"/>
            </w:tcBorders>
            <w:vAlign w:val="center"/>
          </w:tcPr>
          <w:p w14:paraId="1A8E0AAB" w14:textId="638B5E3F" w:rsidR="008816A6" w:rsidRPr="00532343" w:rsidRDefault="00000000" w:rsidP="00D41775">
            <w:pPr>
              <w:pStyle w:val="BodyText"/>
              <w:spacing w:before="0"/>
              <w:jc w:val="center"/>
              <w:rPr>
                <w:sz w:val="32"/>
                <w:szCs w:val="32"/>
              </w:rPr>
            </w:pPr>
            <w:sdt>
              <w:sdtPr>
                <w:rPr>
                  <w:sz w:val="32"/>
                  <w:szCs w:val="32"/>
                </w:rPr>
                <w:id w:val="1573230529"/>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564380118"/>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624198868"/>
              <w:placeholder>
                <w:docPart w:val="014C67F551DF425CA08E526C0B73BDCD"/>
              </w:placeholder>
              <w:showingPlcHdr/>
              <w:text w:multiLine="1"/>
            </w:sdtPr>
            <w:sdtContent>
              <w:p w14:paraId="563BFB84" w14:textId="65ECADD6"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562CD609" w14:textId="36B7741C" w:rsidR="008816A6" w:rsidRPr="00532343" w:rsidRDefault="00000000" w:rsidP="00D41775">
            <w:pPr>
              <w:pStyle w:val="BodyText"/>
              <w:spacing w:before="0"/>
              <w:jc w:val="center"/>
              <w:rPr>
                <w:sz w:val="32"/>
                <w:szCs w:val="32"/>
              </w:rPr>
            </w:pPr>
            <w:sdt>
              <w:sdtPr>
                <w:rPr>
                  <w:sz w:val="32"/>
                  <w:szCs w:val="32"/>
                </w:rPr>
                <w:id w:val="-1052925833"/>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68262096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111C045E" w14:textId="77777777" w:rsidR="008816A6" w:rsidRPr="00532343" w:rsidRDefault="008816A6" w:rsidP="00D41775">
            <w:pPr>
              <w:pStyle w:val="BodyText"/>
              <w:spacing w:before="0"/>
              <w:rPr>
                <w:sz w:val="32"/>
                <w:szCs w:val="32"/>
              </w:rPr>
            </w:pPr>
          </w:p>
        </w:tc>
      </w:tr>
      <w:tr w:rsidR="008816A6" w:rsidRPr="00532343" w14:paraId="0F64FCB1"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31BA6AE0" w14:textId="54B1D58E" w:rsidR="008816A6" w:rsidRPr="00532343" w:rsidRDefault="008816A6" w:rsidP="00D41775">
            <w:pPr>
              <w:pStyle w:val="BodyText"/>
              <w:spacing w:before="0"/>
              <w:rPr>
                <w:b/>
                <w:bCs/>
                <w:sz w:val="32"/>
                <w:szCs w:val="32"/>
              </w:rPr>
            </w:pPr>
            <w:r w:rsidRPr="00532343">
              <w:rPr>
                <w:b/>
                <w:bCs/>
                <w:sz w:val="32"/>
                <w:szCs w:val="32"/>
              </w:rPr>
              <w:t>Eating</w:t>
            </w:r>
          </w:p>
        </w:tc>
        <w:tc>
          <w:tcPr>
            <w:tcW w:w="850" w:type="pct"/>
            <w:tcBorders>
              <w:top w:val="single" w:sz="2" w:space="0" w:color="19305A" w:themeColor="accent1"/>
              <w:left w:val="nil"/>
              <w:bottom w:val="single" w:sz="2" w:space="0" w:color="19305A" w:themeColor="accent1"/>
              <w:right w:val="nil"/>
            </w:tcBorders>
            <w:vAlign w:val="center"/>
          </w:tcPr>
          <w:p w14:paraId="57A2E44C" w14:textId="27372FA6" w:rsidR="008816A6" w:rsidRPr="00532343" w:rsidRDefault="00000000" w:rsidP="00D41775">
            <w:pPr>
              <w:pStyle w:val="BodyText"/>
              <w:spacing w:before="0"/>
              <w:jc w:val="center"/>
              <w:rPr>
                <w:sz w:val="32"/>
                <w:szCs w:val="32"/>
              </w:rPr>
            </w:pPr>
            <w:sdt>
              <w:sdtPr>
                <w:rPr>
                  <w:sz w:val="32"/>
                  <w:szCs w:val="32"/>
                </w:rPr>
                <w:id w:val="-2014049464"/>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377136012"/>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833218059"/>
              <w:placeholder>
                <w:docPart w:val="ABA10FD9C41C43BA84BA37D2D60F0EB8"/>
              </w:placeholder>
              <w:showingPlcHdr/>
              <w:text w:multiLine="1"/>
            </w:sdtPr>
            <w:sdtContent>
              <w:p w14:paraId="1F1D180B" w14:textId="3B198370"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3A302F12" w14:textId="61B3B735" w:rsidR="008816A6" w:rsidRPr="00532343" w:rsidRDefault="00000000" w:rsidP="00D41775">
            <w:pPr>
              <w:pStyle w:val="BodyText"/>
              <w:spacing w:before="0"/>
              <w:jc w:val="center"/>
              <w:rPr>
                <w:sz w:val="32"/>
                <w:szCs w:val="32"/>
              </w:rPr>
            </w:pPr>
            <w:sdt>
              <w:sdtPr>
                <w:rPr>
                  <w:sz w:val="32"/>
                  <w:szCs w:val="32"/>
                </w:rPr>
                <w:id w:val="1210079833"/>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91111629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658A8D8B" w14:textId="77777777" w:rsidR="008816A6" w:rsidRPr="00532343" w:rsidRDefault="008816A6" w:rsidP="00D41775">
            <w:pPr>
              <w:pStyle w:val="BodyText"/>
              <w:spacing w:before="0"/>
              <w:rPr>
                <w:sz w:val="32"/>
                <w:szCs w:val="32"/>
              </w:rPr>
            </w:pPr>
          </w:p>
        </w:tc>
      </w:tr>
      <w:tr w:rsidR="008816A6" w:rsidRPr="00532343" w14:paraId="56F28008"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2166DA04" w14:textId="50CD99D6" w:rsidR="008816A6" w:rsidRPr="00532343" w:rsidRDefault="008816A6" w:rsidP="00D41775">
            <w:pPr>
              <w:pStyle w:val="BodyText"/>
              <w:spacing w:before="0"/>
              <w:rPr>
                <w:b/>
                <w:bCs/>
                <w:sz w:val="32"/>
                <w:szCs w:val="32"/>
              </w:rPr>
            </w:pPr>
            <w:r w:rsidRPr="00532343">
              <w:rPr>
                <w:b/>
                <w:bCs/>
                <w:sz w:val="32"/>
                <w:szCs w:val="32"/>
              </w:rPr>
              <w:t>Cooking</w:t>
            </w:r>
          </w:p>
        </w:tc>
        <w:tc>
          <w:tcPr>
            <w:tcW w:w="850" w:type="pct"/>
            <w:tcBorders>
              <w:top w:val="single" w:sz="2" w:space="0" w:color="19305A" w:themeColor="accent1"/>
              <w:left w:val="nil"/>
              <w:bottom w:val="single" w:sz="2" w:space="0" w:color="19305A" w:themeColor="accent1"/>
              <w:right w:val="nil"/>
            </w:tcBorders>
            <w:vAlign w:val="center"/>
          </w:tcPr>
          <w:p w14:paraId="01C699AF" w14:textId="2C386795" w:rsidR="008816A6" w:rsidRPr="00532343" w:rsidRDefault="00000000" w:rsidP="00D41775">
            <w:pPr>
              <w:pStyle w:val="BodyText"/>
              <w:spacing w:before="0"/>
              <w:jc w:val="center"/>
              <w:rPr>
                <w:sz w:val="32"/>
                <w:szCs w:val="32"/>
              </w:rPr>
            </w:pPr>
            <w:sdt>
              <w:sdtPr>
                <w:rPr>
                  <w:sz w:val="32"/>
                  <w:szCs w:val="32"/>
                </w:rPr>
                <w:id w:val="1351299800"/>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916011334"/>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460425495"/>
              <w:placeholder>
                <w:docPart w:val="46A61D1E19D44A95B631EBA3B53BA7B8"/>
              </w:placeholder>
              <w:showingPlcHdr/>
              <w:text w:multiLine="1"/>
            </w:sdtPr>
            <w:sdtContent>
              <w:p w14:paraId="3B0273F7" w14:textId="7305AFFE"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682796B5" w14:textId="31C300CF" w:rsidR="008816A6" w:rsidRPr="00532343" w:rsidRDefault="00000000" w:rsidP="00D41775">
            <w:pPr>
              <w:pStyle w:val="BodyText"/>
              <w:spacing w:before="0"/>
              <w:jc w:val="center"/>
              <w:rPr>
                <w:sz w:val="32"/>
                <w:szCs w:val="32"/>
              </w:rPr>
            </w:pPr>
            <w:sdt>
              <w:sdtPr>
                <w:rPr>
                  <w:sz w:val="32"/>
                  <w:szCs w:val="32"/>
                </w:rPr>
                <w:id w:val="-1992783739"/>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416155438"/>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51CD95A3" w14:textId="77777777" w:rsidR="008816A6" w:rsidRPr="00532343" w:rsidRDefault="008816A6" w:rsidP="00D41775">
            <w:pPr>
              <w:pStyle w:val="BodyText"/>
              <w:spacing w:before="0"/>
              <w:rPr>
                <w:sz w:val="32"/>
                <w:szCs w:val="32"/>
              </w:rPr>
            </w:pPr>
          </w:p>
        </w:tc>
      </w:tr>
      <w:tr w:rsidR="008816A6" w:rsidRPr="00532343" w14:paraId="4E46339A"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7B5E08FA" w14:textId="4A9F5AEF" w:rsidR="008816A6" w:rsidRPr="00532343" w:rsidRDefault="008816A6" w:rsidP="00D41775">
            <w:pPr>
              <w:pStyle w:val="BodyText"/>
              <w:spacing w:before="0"/>
              <w:rPr>
                <w:b/>
                <w:bCs/>
                <w:sz w:val="32"/>
                <w:szCs w:val="32"/>
              </w:rPr>
            </w:pPr>
            <w:r w:rsidRPr="00532343">
              <w:rPr>
                <w:b/>
                <w:bCs/>
                <w:sz w:val="32"/>
                <w:szCs w:val="32"/>
              </w:rPr>
              <w:t>Cleaning</w:t>
            </w:r>
          </w:p>
        </w:tc>
        <w:tc>
          <w:tcPr>
            <w:tcW w:w="850" w:type="pct"/>
            <w:tcBorders>
              <w:top w:val="single" w:sz="2" w:space="0" w:color="19305A" w:themeColor="accent1"/>
              <w:left w:val="nil"/>
              <w:bottom w:val="single" w:sz="2" w:space="0" w:color="19305A" w:themeColor="accent1"/>
              <w:right w:val="nil"/>
            </w:tcBorders>
            <w:vAlign w:val="center"/>
          </w:tcPr>
          <w:p w14:paraId="618B67B6" w14:textId="155CB668" w:rsidR="008816A6" w:rsidRPr="00532343" w:rsidRDefault="00000000" w:rsidP="00D41775">
            <w:pPr>
              <w:pStyle w:val="BodyText"/>
              <w:spacing w:before="0"/>
              <w:jc w:val="center"/>
              <w:rPr>
                <w:sz w:val="32"/>
                <w:szCs w:val="32"/>
              </w:rPr>
            </w:pPr>
            <w:sdt>
              <w:sdtPr>
                <w:rPr>
                  <w:sz w:val="32"/>
                  <w:szCs w:val="32"/>
                </w:rPr>
                <w:id w:val="831637977"/>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35219610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490103595"/>
              <w:placeholder>
                <w:docPart w:val="58736FFBFC744AA68A4BC40F7EFA0825"/>
              </w:placeholder>
              <w:showingPlcHdr/>
              <w:text w:multiLine="1"/>
            </w:sdtPr>
            <w:sdtContent>
              <w:p w14:paraId="3C16ABED" w14:textId="7392CE73"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4CCE71C6" w14:textId="22211DD7" w:rsidR="008816A6" w:rsidRPr="00532343" w:rsidRDefault="00000000" w:rsidP="00D41775">
            <w:pPr>
              <w:pStyle w:val="BodyText"/>
              <w:spacing w:before="0"/>
              <w:jc w:val="center"/>
              <w:rPr>
                <w:sz w:val="32"/>
                <w:szCs w:val="32"/>
              </w:rPr>
            </w:pPr>
            <w:sdt>
              <w:sdtPr>
                <w:rPr>
                  <w:sz w:val="32"/>
                  <w:szCs w:val="32"/>
                </w:rPr>
                <w:id w:val="-121232427"/>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32945024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26EF8821" w14:textId="77777777" w:rsidR="008816A6" w:rsidRPr="00532343" w:rsidRDefault="008816A6" w:rsidP="00D41775">
            <w:pPr>
              <w:pStyle w:val="BodyText"/>
              <w:spacing w:before="0"/>
              <w:rPr>
                <w:sz w:val="32"/>
                <w:szCs w:val="32"/>
              </w:rPr>
            </w:pPr>
          </w:p>
        </w:tc>
      </w:tr>
      <w:tr w:rsidR="008816A6" w:rsidRPr="00532343" w14:paraId="0D28884B" w14:textId="77777777" w:rsidTr="00571F39">
        <w:trPr>
          <w:trHeight w:val="907"/>
        </w:trPr>
        <w:tc>
          <w:tcPr>
            <w:tcW w:w="1589" w:type="pct"/>
            <w:tcBorders>
              <w:top w:val="single" w:sz="2" w:space="0" w:color="19305A" w:themeColor="accent1"/>
              <w:bottom w:val="single" w:sz="2" w:space="0" w:color="19305A" w:themeColor="accent1"/>
              <w:right w:val="nil"/>
            </w:tcBorders>
            <w:vAlign w:val="center"/>
          </w:tcPr>
          <w:p w14:paraId="7D02E7FF" w14:textId="52E7F5BE" w:rsidR="008816A6" w:rsidRPr="00532343" w:rsidRDefault="008816A6" w:rsidP="00D41775">
            <w:pPr>
              <w:pStyle w:val="BodyText"/>
              <w:spacing w:before="0"/>
              <w:rPr>
                <w:b/>
                <w:bCs/>
                <w:sz w:val="32"/>
                <w:szCs w:val="32"/>
              </w:rPr>
            </w:pPr>
            <w:r w:rsidRPr="00532343">
              <w:rPr>
                <w:b/>
                <w:bCs/>
                <w:sz w:val="32"/>
                <w:szCs w:val="32"/>
              </w:rPr>
              <w:t>Shopping/</w:t>
            </w:r>
            <w:r w:rsidR="00D00909">
              <w:rPr>
                <w:b/>
                <w:bCs/>
                <w:sz w:val="32"/>
                <w:szCs w:val="32"/>
              </w:rPr>
              <w:t xml:space="preserve"> </w:t>
            </w:r>
            <w:r w:rsidRPr="00532343">
              <w:rPr>
                <w:b/>
                <w:bCs/>
                <w:sz w:val="32"/>
                <w:szCs w:val="32"/>
              </w:rPr>
              <w:t>Groceries</w:t>
            </w:r>
          </w:p>
        </w:tc>
        <w:tc>
          <w:tcPr>
            <w:tcW w:w="850" w:type="pct"/>
            <w:tcBorders>
              <w:top w:val="single" w:sz="2" w:space="0" w:color="19305A" w:themeColor="accent1"/>
              <w:left w:val="nil"/>
              <w:bottom w:val="single" w:sz="2" w:space="0" w:color="19305A" w:themeColor="accent1"/>
              <w:right w:val="nil"/>
            </w:tcBorders>
            <w:vAlign w:val="center"/>
          </w:tcPr>
          <w:p w14:paraId="738B2B94" w14:textId="0F056A89" w:rsidR="008816A6" w:rsidRPr="00532343" w:rsidRDefault="00000000" w:rsidP="00D41775">
            <w:pPr>
              <w:pStyle w:val="BodyText"/>
              <w:spacing w:before="0"/>
              <w:jc w:val="center"/>
              <w:rPr>
                <w:sz w:val="32"/>
                <w:szCs w:val="32"/>
              </w:rPr>
            </w:pPr>
            <w:sdt>
              <w:sdtPr>
                <w:rPr>
                  <w:sz w:val="32"/>
                  <w:szCs w:val="32"/>
                </w:rPr>
                <w:id w:val="82818402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97567231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563692215"/>
              <w:placeholder>
                <w:docPart w:val="7362E9C7F406457480E9F7ABAEEE87CC"/>
              </w:placeholder>
              <w:showingPlcHdr/>
              <w:text w:multiLine="1"/>
            </w:sdtPr>
            <w:sdtContent>
              <w:p w14:paraId="3D13B60A" w14:textId="3E749F5F"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383B7F6A" w14:textId="3D844F41" w:rsidR="008816A6" w:rsidRPr="00532343" w:rsidRDefault="00000000" w:rsidP="00D41775">
            <w:pPr>
              <w:pStyle w:val="BodyText"/>
              <w:spacing w:before="0"/>
              <w:jc w:val="center"/>
              <w:rPr>
                <w:sz w:val="32"/>
                <w:szCs w:val="32"/>
              </w:rPr>
            </w:pPr>
            <w:sdt>
              <w:sdtPr>
                <w:rPr>
                  <w:sz w:val="32"/>
                  <w:szCs w:val="32"/>
                </w:rPr>
                <w:id w:val="-41709635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885759966"/>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5D93E0EB" w14:textId="77777777" w:rsidR="008816A6" w:rsidRPr="00532343" w:rsidRDefault="008816A6" w:rsidP="00D41775">
            <w:pPr>
              <w:pStyle w:val="BodyText"/>
              <w:spacing w:before="0"/>
              <w:rPr>
                <w:sz w:val="32"/>
                <w:szCs w:val="32"/>
              </w:rPr>
            </w:pPr>
          </w:p>
        </w:tc>
      </w:tr>
      <w:tr w:rsidR="008816A6" w:rsidRPr="00532343" w14:paraId="24B52AF4" w14:textId="77777777" w:rsidTr="00571F39">
        <w:trPr>
          <w:trHeight w:val="737"/>
        </w:trPr>
        <w:tc>
          <w:tcPr>
            <w:tcW w:w="1589" w:type="pct"/>
            <w:tcBorders>
              <w:top w:val="single" w:sz="2" w:space="0" w:color="19305A" w:themeColor="accent1"/>
              <w:bottom w:val="single" w:sz="2" w:space="0" w:color="19305A" w:themeColor="accent1"/>
              <w:right w:val="nil"/>
            </w:tcBorders>
            <w:vAlign w:val="center"/>
          </w:tcPr>
          <w:p w14:paraId="10506119" w14:textId="46571370" w:rsidR="008816A6" w:rsidRPr="00532343" w:rsidRDefault="008816A6" w:rsidP="00D41775">
            <w:pPr>
              <w:pStyle w:val="BodyText"/>
              <w:spacing w:before="0"/>
              <w:rPr>
                <w:b/>
                <w:bCs/>
                <w:sz w:val="32"/>
                <w:szCs w:val="32"/>
              </w:rPr>
            </w:pPr>
            <w:r w:rsidRPr="00532343">
              <w:rPr>
                <w:b/>
                <w:bCs/>
                <w:sz w:val="32"/>
                <w:szCs w:val="32"/>
              </w:rPr>
              <w:t>House keeping</w:t>
            </w:r>
          </w:p>
        </w:tc>
        <w:tc>
          <w:tcPr>
            <w:tcW w:w="850" w:type="pct"/>
            <w:tcBorders>
              <w:top w:val="single" w:sz="2" w:space="0" w:color="19305A" w:themeColor="accent1"/>
              <w:left w:val="nil"/>
              <w:bottom w:val="single" w:sz="2" w:space="0" w:color="19305A" w:themeColor="accent1"/>
              <w:right w:val="nil"/>
            </w:tcBorders>
            <w:vAlign w:val="center"/>
          </w:tcPr>
          <w:p w14:paraId="76A9A61D" w14:textId="38A737F5" w:rsidR="008816A6" w:rsidRPr="00532343" w:rsidRDefault="00000000" w:rsidP="00D41775">
            <w:pPr>
              <w:pStyle w:val="BodyText"/>
              <w:spacing w:before="0"/>
              <w:jc w:val="center"/>
              <w:rPr>
                <w:sz w:val="32"/>
                <w:szCs w:val="32"/>
              </w:rPr>
            </w:pPr>
            <w:sdt>
              <w:sdtPr>
                <w:rPr>
                  <w:sz w:val="32"/>
                  <w:szCs w:val="32"/>
                </w:rPr>
                <w:id w:val="-149286017"/>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878674039"/>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2" w:space="0" w:color="19305A" w:themeColor="accent1"/>
              <w:right w:val="nil"/>
            </w:tcBorders>
            <w:vAlign w:val="center"/>
          </w:tcPr>
          <w:sdt>
            <w:sdtPr>
              <w:rPr>
                <w:sz w:val="32"/>
                <w:szCs w:val="32"/>
              </w:rPr>
              <w:id w:val="858398845"/>
              <w:placeholder>
                <w:docPart w:val="D309451A1E794029888691C46B2A0E1B"/>
              </w:placeholder>
              <w:showingPlcHdr/>
              <w:text w:multiLine="1"/>
            </w:sdtPr>
            <w:sdtContent>
              <w:p w14:paraId="6556A2EA" w14:textId="10A90446" w:rsidR="008816A6" w:rsidRPr="00532343" w:rsidRDefault="0003445B" w:rsidP="00D41775">
                <w:pPr>
                  <w:pStyle w:val="BodyT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2" w:space="0" w:color="19305A" w:themeColor="accent1"/>
              <w:right w:val="nil"/>
            </w:tcBorders>
            <w:vAlign w:val="center"/>
          </w:tcPr>
          <w:p w14:paraId="47B4D8ED" w14:textId="3C6A3D6E" w:rsidR="008816A6" w:rsidRPr="00532343" w:rsidRDefault="00000000" w:rsidP="00D41775">
            <w:pPr>
              <w:pStyle w:val="BodyText"/>
              <w:spacing w:before="0"/>
              <w:jc w:val="center"/>
              <w:rPr>
                <w:sz w:val="32"/>
                <w:szCs w:val="32"/>
              </w:rPr>
            </w:pPr>
            <w:sdt>
              <w:sdtPr>
                <w:rPr>
                  <w:sz w:val="32"/>
                  <w:szCs w:val="32"/>
                </w:rPr>
                <w:id w:val="374123885"/>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911217198"/>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tcBorders>
          </w:tcPr>
          <w:p w14:paraId="7FF2E7D7" w14:textId="77777777" w:rsidR="008816A6" w:rsidRPr="00532343" w:rsidRDefault="008816A6" w:rsidP="00D41775">
            <w:pPr>
              <w:pStyle w:val="BodyText"/>
              <w:spacing w:before="0"/>
              <w:rPr>
                <w:sz w:val="32"/>
                <w:szCs w:val="32"/>
              </w:rPr>
            </w:pPr>
          </w:p>
        </w:tc>
      </w:tr>
      <w:tr w:rsidR="008816A6" w:rsidRPr="00532343" w14:paraId="4E3BCC54" w14:textId="77777777" w:rsidTr="00571F39">
        <w:trPr>
          <w:trHeight w:val="907"/>
        </w:trPr>
        <w:tc>
          <w:tcPr>
            <w:tcW w:w="1589" w:type="pct"/>
            <w:tcBorders>
              <w:top w:val="single" w:sz="2" w:space="0" w:color="19305A" w:themeColor="accent1"/>
              <w:bottom w:val="single" w:sz="48" w:space="0" w:color="FFFFFF" w:themeColor="background1"/>
              <w:right w:val="nil"/>
            </w:tcBorders>
            <w:vAlign w:val="center"/>
          </w:tcPr>
          <w:p w14:paraId="1CEABFAF" w14:textId="24F9E523" w:rsidR="008816A6" w:rsidRPr="00532343" w:rsidRDefault="008816A6" w:rsidP="00D41775">
            <w:pPr>
              <w:pStyle w:val="BodyText"/>
              <w:keepNext/>
              <w:spacing w:before="0"/>
              <w:rPr>
                <w:b/>
                <w:bCs/>
                <w:sz w:val="32"/>
                <w:szCs w:val="32"/>
              </w:rPr>
            </w:pPr>
            <w:r w:rsidRPr="00532343">
              <w:rPr>
                <w:b/>
                <w:bCs/>
                <w:sz w:val="32"/>
                <w:szCs w:val="32"/>
              </w:rPr>
              <w:t>Home maintenance</w:t>
            </w:r>
          </w:p>
        </w:tc>
        <w:tc>
          <w:tcPr>
            <w:tcW w:w="850" w:type="pct"/>
            <w:tcBorders>
              <w:top w:val="single" w:sz="2" w:space="0" w:color="19305A" w:themeColor="accent1"/>
              <w:left w:val="nil"/>
              <w:bottom w:val="single" w:sz="48" w:space="0" w:color="FFFFFF" w:themeColor="background1"/>
              <w:right w:val="nil"/>
            </w:tcBorders>
            <w:vAlign w:val="center"/>
          </w:tcPr>
          <w:p w14:paraId="74C8531E" w14:textId="24DEB9F6" w:rsidR="008816A6" w:rsidRPr="00532343" w:rsidRDefault="00000000" w:rsidP="00D41775">
            <w:pPr>
              <w:pStyle w:val="BodyText"/>
              <w:spacing w:before="0"/>
              <w:jc w:val="center"/>
              <w:rPr>
                <w:sz w:val="32"/>
                <w:szCs w:val="32"/>
              </w:rPr>
            </w:pPr>
            <w:sdt>
              <w:sdtPr>
                <w:rPr>
                  <w:sz w:val="32"/>
                  <w:szCs w:val="32"/>
                </w:rPr>
                <w:id w:val="1434555162"/>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1214422531"/>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625" w:type="pct"/>
            <w:tcBorders>
              <w:top w:val="single" w:sz="2" w:space="0" w:color="19305A" w:themeColor="accent1"/>
              <w:left w:val="nil"/>
              <w:bottom w:val="single" w:sz="48" w:space="0" w:color="FFFFFF" w:themeColor="background1"/>
              <w:right w:val="nil"/>
            </w:tcBorders>
            <w:vAlign w:val="center"/>
          </w:tcPr>
          <w:sdt>
            <w:sdtPr>
              <w:rPr>
                <w:sz w:val="32"/>
                <w:szCs w:val="32"/>
              </w:rPr>
              <w:id w:val="-1039042086"/>
              <w:placeholder>
                <w:docPart w:val="2E0A973AC2794C21A2DE93EC49719B6C"/>
              </w:placeholder>
              <w:showingPlcHdr/>
              <w:text w:multiLine="1"/>
            </w:sdtPr>
            <w:sdtContent>
              <w:p w14:paraId="4429AF18" w14:textId="6D58FA0C" w:rsidR="008816A6" w:rsidRPr="00532343" w:rsidRDefault="0003445B" w:rsidP="00D41775">
                <w:pPr>
                  <w:pStyle w:val="BodyText"/>
                  <w:keepNext/>
                  <w:spacing w:before="0"/>
                  <w:rPr>
                    <w:sz w:val="32"/>
                    <w:szCs w:val="32"/>
                  </w:rPr>
                </w:pPr>
                <w:r w:rsidRPr="00532343">
                  <w:rPr>
                    <w:rStyle w:val="PlaceholderText"/>
                    <w:color w:val="auto"/>
                    <w:sz w:val="32"/>
                    <w:szCs w:val="32"/>
                  </w:rPr>
                  <w:t>[Enter text here]</w:t>
                </w:r>
              </w:p>
            </w:sdtContent>
          </w:sdt>
        </w:tc>
        <w:tc>
          <w:tcPr>
            <w:tcW w:w="816" w:type="pct"/>
            <w:tcBorders>
              <w:top w:val="single" w:sz="2" w:space="0" w:color="19305A" w:themeColor="accent1"/>
              <w:left w:val="nil"/>
              <w:bottom w:val="single" w:sz="48" w:space="0" w:color="FFFFFF" w:themeColor="background1"/>
              <w:right w:val="nil"/>
            </w:tcBorders>
            <w:vAlign w:val="center"/>
          </w:tcPr>
          <w:p w14:paraId="0E2EF5AD" w14:textId="1F43113F" w:rsidR="008816A6" w:rsidRPr="00532343" w:rsidRDefault="00000000" w:rsidP="00D41775">
            <w:pPr>
              <w:pStyle w:val="BodyText"/>
              <w:spacing w:before="0"/>
              <w:jc w:val="center"/>
              <w:rPr>
                <w:sz w:val="32"/>
                <w:szCs w:val="32"/>
              </w:rPr>
            </w:pPr>
            <w:sdt>
              <w:sdtPr>
                <w:rPr>
                  <w:sz w:val="32"/>
                  <w:szCs w:val="32"/>
                </w:rPr>
                <w:id w:val="-937297424"/>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r w:rsidR="002C62F4" w:rsidRPr="00532343">
              <w:rPr>
                <w:sz w:val="32"/>
                <w:szCs w:val="32"/>
              </w:rPr>
              <w:t xml:space="preserve">      </w:t>
            </w:r>
            <w:sdt>
              <w:sdtPr>
                <w:rPr>
                  <w:sz w:val="32"/>
                  <w:szCs w:val="32"/>
                </w:rPr>
                <w:id w:val="-718584308"/>
                <w14:checkbox>
                  <w14:checked w14:val="0"/>
                  <w14:checkedState w14:val="2612" w14:font="MS Gothic"/>
                  <w14:uncheckedState w14:val="2610" w14:font="MS Gothic"/>
                </w14:checkbox>
              </w:sdtPr>
              <w:sdtContent>
                <w:r w:rsidR="002C62F4" w:rsidRPr="00532343">
                  <w:rPr>
                    <w:rFonts w:ascii="MS Gothic" w:eastAsia="MS Gothic" w:hAnsi="MS Gothic" w:hint="eastAsia"/>
                    <w:sz w:val="32"/>
                    <w:szCs w:val="32"/>
                  </w:rPr>
                  <w:t>☐</w:t>
                </w:r>
              </w:sdtContent>
            </w:sdt>
          </w:p>
        </w:tc>
        <w:tc>
          <w:tcPr>
            <w:tcW w:w="121" w:type="pct"/>
            <w:tcBorders>
              <w:left w:val="nil"/>
              <w:bottom w:val="single" w:sz="48" w:space="0" w:color="FFFFFF" w:themeColor="background1"/>
            </w:tcBorders>
          </w:tcPr>
          <w:p w14:paraId="3A93AC0A" w14:textId="77777777" w:rsidR="008816A6" w:rsidRPr="00532343" w:rsidRDefault="008816A6" w:rsidP="00D41775">
            <w:pPr>
              <w:pStyle w:val="BodyText"/>
              <w:keepNext/>
              <w:spacing w:before="0"/>
              <w:rPr>
                <w:sz w:val="32"/>
                <w:szCs w:val="32"/>
              </w:rPr>
            </w:pPr>
          </w:p>
        </w:tc>
      </w:tr>
    </w:tbl>
    <w:p w14:paraId="3DE03F1A" w14:textId="2B30BFF1" w:rsidR="00AE16B4" w:rsidRDefault="002C62F4" w:rsidP="002C62F4">
      <w:pPr>
        <w:spacing w:before="0" w:line="240" w:lineRule="auto"/>
        <w:rPr>
          <w:sz w:val="6"/>
          <w:szCs w:val="6"/>
        </w:rPr>
      </w:pPr>
      <w:r w:rsidRPr="002C62F4">
        <w:rPr>
          <w:noProof/>
          <w:sz w:val="2"/>
          <w:szCs w:val="2"/>
        </w:rPr>
        <mc:AlternateContent>
          <mc:Choice Requires="wps">
            <w:drawing>
              <wp:anchor distT="0" distB="0" distL="114300" distR="114300" simplePos="0" relativeHeight="251669606" behindDoc="1" locked="0" layoutInCell="1" allowOverlap="1" wp14:anchorId="0840378D" wp14:editId="7FA68175">
                <wp:simplePos x="0" y="0"/>
                <wp:positionH relativeFrom="margin">
                  <wp:align>right</wp:align>
                </wp:positionH>
                <wp:positionV relativeFrom="page">
                  <wp:posOffset>541020</wp:posOffset>
                </wp:positionV>
                <wp:extent cx="5904230" cy="7526020"/>
                <wp:effectExtent l="0" t="0" r="1270" b="0"/>
                <wp:wrapNone/>
                <wp:docPr id="1897294238"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7526020"/>
                        </a:xfrm>
                        <a:prstGeom prst="roundRect">
                          <a:avLst>
                            <a:gd name="adj" fmla="val 2987"/>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4F136EB" id="Rectangle: Top Corners Rounded 59" o:spid="_x0000_s1026" alt="&quot;&quot;" style="position:absolute;margin-left:413.7pt;margin-top:42.6pt;width:464.9pt;height:592.6pt;z-index:-251646874;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" fillcolor="white [3212]" stroked="f" strokeweight="1pt">
                <v:stroke joinstyle="miter"/>
                <w10:wrap anchorx="margin" anchory="page"/>
              </v:roundrect>
            </w:pict>
          </mc:Fallback>
        </mc:AlternateContent>
      </w:r>
    </w:p>
    <w:p w14:paraId="69AF4768" w14:textId="77777777" w:rsidR="00F41CC8" w:rsidRDefault="00F41CC8" w:rsidP="002C62F4">
      <w:pPr>
        <w:spacing w:before="0" w:line="240" w:lineRule="auto"/>
        <w:rPr>
          <w:sz w:val="6"/>
          <w:szCs w:val="6"/>
        </w:rPr>
        <w:sectPr w:rsidR="00F41CC8" w:rsidSect="00423575">
          <w:headerReference w:type="even" r:id="rId115"/>
          <w:headerReference w:type="default" r:id="rId116"/>
          <w:footerReference w:type="even" r:id="rId117"/>
          <w:footerReference w:type="default" r:id="rId118"/>
          <w:pgSz w:w="11906" w:h="16838"/>
          <w:pgMar w:top="964" w:right="1361" w:bottom="1134" w:left="1247" w:header="709" w:footer="369" w:gutter="0"/>
          <w:cols w:space="708"/>
          <w:docGrid w:linePitch="381"/>
        </w:sectPr>
      </w:pPr>
    </w:p>
    <w:p w14:paraId="5EE18E34" w14:textId="7DA959FC" w:rsidR="00AE16B4" w:rsidRPr="00CB277D" w:rsidRDefault="008116B6" w:rsidP="004059F3">
      <w:pPr>
        <w:pStyle w:val="Heading1"/>
        <w:spacing w:after="2240"/>
      </w:pPr>
      <w:r w:rsidRPr="002C62F4">
        <w:rPr>
          <w:noProof/>
          <w:sz w:val="2"/>
          <w:szCs w:val="2"/>
        </w:rPr>
        <w:lastRenderedPageBreak/>
        <mc:AlternateContent>
          <mc:Choice Requires="wps">
            <w:drawing>
              <wp:anchor distT="0" distB="0" distL="114300" distR="114300" simplePos="0" relativeHeight="251658340" behindDoc="1" locked="0" layoutInCell="1" allowOverlap="1" wp14:anchorId="6243EB03" wp14:editId="681AE0DE">
                <wp:simplePos x="0" y="0"/>
                <wp:positionH relativeFrom="margin">
                  <wp:align>left</wp:align>
                </wp:positionH>
                <wp:positionV relativeFrom="paragraph">
                  <wp:posOffset>1406127</wp:posOffset>
                </wp:positionV>
                <wp:extent cx="6097905" cy="7693025"/>
                <wp:effectExtent l="0" t="0" r="0" b="3175"/>
                <wp:wrapNone/>
                <wp:docPr id="1847730956"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861646" y="2057400"/>
                          <a:ext cx="6097905" cy="7693025"/>
                        </a:xfrm>
                        <a:prstGeom prst="round2SameRect">
                          <a:avLst>
                            <a:gd name="adj1" fmla="val 3357"/>
                            <a:gd name="adj2" fmla="val 2851"/>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ED5AE2" id="Rectangle: Top Corners Rounded 59" o:spid="_x0000_s1026" alt="&quot;&quot;" style="position:absolute;margin-left:0;margin-top:110.7pt;width:480.15pt;height:605.75pt;z-index:-2516581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coordsize="6097905,7693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" path="m204707,l5893198,v113057,,204707,91650,204707,204707l6097905,7519174v,96015,-77836,173851,-173851,173851l173851,7693025c77836,7693025,,7615189,,7519174l,204707c,91650,91650,,204707,xe" fillcolor="white [3212]" stroked="f" strokeweight="1pt">
                <v:stroke joinstyle="miter"/>
                <v:path arrowok="t" o:connecttype="custom" o:connectlocs="204707,0;5893198,0;6097905,204707;6097905,7519174;5924054,7693025;173851,7693025;0,7519174;0,204707;204707,0" o:connectangles="0,0,0,0,0,0,0,0,0"/>
                <w10:wrap anchorx="margin"/>
              </v:shape>
            </w:pict>
          </mc:Fallback>
        </mc:AlternateContent>
      </w:r>
      <w:r w:rsidR="00CB277D" w:rsidRPr="00CB277D">
        <w:rPr>
          <w:noProof/>
        </w:rPr>
        <w:drawing>
          <wp:anchor distT="0" distB="0" distL="114300" distR="114300" simplePos="0" relativeHeight="251658322" behindDoc="0" locked="0" layoutInCell="1" allowOverlap="1" wp14:anchorId="3ED20A8D" wp14:editId="4DD57B84">
            <wp:simplePos x="0" y="0"/>
            <wp:positionH relativeFrom="column">
              <wp:posOffset>5666105</wp:posOffset>
            </wp:positionH>
            <wp:positionV relativeFrom="page">
              <wp:posOffset>2216150</wp:posOffset>
            </wp:positionV>
            <wp:extent cx="247650" cy="190500"/>
            <wp:effectExtent l="0" t="0" r="0" b="0"/>
            <wp:wrapNone/>
            <wp:docPr id="51455356"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5356"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003E66F7" w:rsidRPr="00CB277D">
        <w:rPr>
          <w:noProof/>
        </w:rPr>
        <w:drawing>
          <wp:anchor distT="0" distB="0" distL="114300" distR="114300" simplePos="0" relativeHeight="251658261" behindDoc="0" locked="0" layoutInCell="1" allowOverlap="1" wp14:anchorId="35E96B31" wp14:editId="458A851E">
            <wp:simplePos x="0" y="0"/>
            <wp:positionH relativeFrom="margin">
              <wp:posOffset>4532630</wp:posOffset>
            </wp:positionH>
            <wp:positionV relativeFrom="page">
              <wp:posOffset>440059</wp:posOffset>
            </wp:positionV>
            <wp:extent cx="1533600" cy="1310400"/>
            <wp:effectExtent l="0" t="0" r="0" b="4445"/>
            <wp:wrapNone/>
            <wp:docPr id="613869552" name="Picture 43" descr="Personal support graphic: A standing man hands a shopping bag to a woman in a wheelchai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69552" name="Picture 43" descr="Personal support graphic: A standing man hands a shopping bag to a woman in a wheelchair">
                      <a:extLst>
                        <a:ext uri="{C183D7F6-B498-43B3-948B-1728B52AA6E4}">
                          <adec:decorative xmlns:adec="http://schemas.microsoft.com/office/drawing/2017/decorative" val="0"/>
                        </a:ext>
                      </a:extLst>
                    </pic:cNvPr>
                    <pic:cNvPicPr/>
                  </pic:nvPicPr>
                  <pic:blipFill>
                    <a:blip r:embed="rId113">
                      <a:extLst>
                        <a:ext uri="{96DAC541-7B7A-43D3-8B79-37D633B846F1}">
                          <asvg:svgBlip xmlns:asvg="http://schemas.microsoft.com/office/drawing/2016/SVG/main" r:embed="rId114"/>
                        </a:ext>
                      </a:extLst>
                    </a:blip>
                    <a:stretch>
                      <a:fillRect/>
                    </a:stretch>
                  </pic:blipFill>
                  <pic:spPr>
                    <a:xfrm>
                      <a:off x="0" y="0"/>
                      <a:ext cx="1533600" cy="1310400"/>
                    </a:xfrm>
                    <a:prstGeom prst="rect">
                      <a:avLst/>
                    </a:prstGeom>
                  </pic:spPr>
                </pic:pic>
              </a:graphicData>
            </a:graphic>
            <wp14:sizeRelH relativeFrom="margin">
              <wp14:pctWidth>0</wp14:pctWidth>
            </wp14:sizeRelH>
            <wp14:sizeRelV relativeFrom="margin">
              <wp14:pctHeight>0</wp14:pctHeight>
            </wp14:sizeRelV>
          </wp:anchor>
        </w:drawing>
      </w:r>
      <w:r w:rsidR="00AE16B4" w:rsidRPr="00CB277D">
        <w:t>After</w:t>
      </w:r>
      <w:r w:rsidR="00D65A84" w:rsidRPr="00CB277D">
        <w:t xml:space="preserve"> </w:t>
      </w:r>
      <w:r w:rsidR="00AE16B4" w:rsidRPr="00CB277D">
        <w:t>an</w:t>
      </w:r>
      <w:r w:rsidR="00D65A84" w:rsidRPr="00CB277D">
        <w:t xml:space="preserve"> </w:t>
      </w:r>
      <w:r w:rsidR="00AE16B4" w:rsidRPr="00CB277D">
        <w:t>emergency</w:t>
      </w:r>
    </w:p>
    <w:p w14:paraId="00688BF1" w14:textId="7AC79090" w:rsidR="009744AF" w:rsidRPr="00532343" w:rsidRDefault="009744AF" w:rsidP="009744AF">
      <w:pPr>
        <w:spacing w:before="0" w:after="0"/>
        <w:rPr>
          <w:sz w:val="32"/>
          <w:szCs w:val="32"/>
        </w:rPr>
      </w:pPr>
      <w:r w:rsidRPr="00532343">
        <w:rPr>
          <w:noProof/>
          <w:sz w:val="32"/>
          <w:szCs w:val="32"/>
        </w:rPr>
        <mc:AlternateContent>
          <mc:Choice Requires="wps">
            <w:drawing>
              <wp:inline distT="0" distB="0" distL="0" distR="0" wp14:anchorId="69B1C3C6" wp14:editId="723717F4">
                <wp:extent cx="6098400" cy="139065"/>
                <wp:effectExtent l="0" t="0" r="0" b="0"/>
                <wp:docPr id="1259427868"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98400" cy="139065"/>
                        </a:xfrm>
                        <a:prstGeom prst="round2SameRect">
                          <a:avLst>
                            <a:gd name="adj1" fmla="val 50000"/>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33B49A" id="Rectangle: Top Corners Rounded 59" o:spid="_x0000_s1026" alt="&quot;&quot;" style="width:480.2pt;height:10.95pt;visibility:visible;mso-wrap-style:square;mso-left-percent:-10001;mso-top-percent:-10001;mso-position-horizontal:absolute;mso-position-horizontal-relative:char;mso-position-vertical:absolute;mso-position-vertical-relative:line;mso-left-percent:-10001;mso-top-percent:-10001;v-text-anchor:middle" coordsize="6098400,13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" path="m69533,l6028868,v38402,,69533,31131,69533,69533c6098401,92710,6098400,115888,6098400,139065r,l,139065r,l,69533c,31131,31131,,69533,xe" fillcolor="white [3212]" stroked="f" strokeweight="1pt">
                <v:stroke joinstyle="miter"/>
                <v:path arrowok="t" o:connecttype="custom" o:connectlocs="69533,0;6028868,0;6098401,69533;6098400,139065;6098400,139065;0,139065;0,139065;0,69533;69533,0" o:connectangles="0,0,0,0,0,0,0,0,0"/>
                <w10:anchorlock/>
              </v:shape>
            </w:pict>
          </mc:Fallback>
        </mc:AlternateContent>
      </w:r>
    </w:p>
    <w:tbl>
      <w:tblPr>
        <w:tblStyle w:val="FillableTable"/>
        <w:tblW w:w="9498" w:type="dxa"/>
        <w:tblLook w:val="04A0" w:firstRow="1" w:lastRow="0" w:firstColumn="1" w:lastColumn="0" w:noHBand="0" w:noVBand="1"/>
      </w:tblPr>
      <w:tblGrid>
        <w:gridCol w:w="9498"/>
      </w:tblGrid>
      <w:tr w:rsidR="0046301D" w:rsidRPr="00532343" w14:paraId="40C53D80" w14:textId="77777777" w:rsidTr="00BC7866">
        <w:trPr>
          <w:trHeight w:val="1531"/>
        </w:trPr>
        <w:tc>
          <w:tcPr>
            <w:tcW w:w="9498" w:type="dxa"/>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5CF4CED8" w14:textId="1FC72BA1" w:rsidR="0046301D" w:rsidRPr="00532343" w:rsidRDefault="0046301D" w:rsidP="00DA7C2B">
            <w:pPr>
              <w:pStyle w:val="BodyText"/>
              <w:spacing w:before="0"/>
              <w:rPr>
                <w:b/>
                <w:bCs/>
                <w:sz w:val="32"/>
                <w:szCs w:val="32"/>
              </w:rPr>
            </w:pPr>
            <w:r w:rsidRPr="00532343">
              <w:rPr>
                <w:b/>
                <w:bCs/>
                <w:sz w:val="32"/>
                <w:szCs w:val="32"/>
              </w:rPr>
              <w:t>What level of service can I expect my service providers to give me in an emergency?</w:t>
            </w:r>
          </w:p>
          <w:sdt>
            <w:sdtPr>
              <w:rPr>
                <w:sz w:val="32"/>
                <w:szCs w:val="32"/>
              </w:rPr>
              <w:id w:val="-981232180"/>
              <w:placeholder>
                <w:docPart w:val="CBFD8D2020E545EE876920D28CA3E130"/>
              </w:placeholder>
              <w:showingPlcHdr/>
              <w:text w:multiLine="1"/>
            </w:sdtPr>
            <w:sdtContent>
              <w:p w14:paraId="71B82736" w14:textId="72003790"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37275B4E" w14:textId="77777777" w:rsidTr="00C6372E">
        <w:trPr>
          <w:trHeight w:val="1531"/>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36000964" w14:textId="77777777" w:rsidR="0046301D" w:rsidRPr="00532343" w:rsidRDefault="0046301D" w:rsidP="00DA7C2B">
            <w:pPr>
              <w:pStyle w:val="BodyText"/>
              <w:spacing w:before="200"/>
              <w:rPr>
                <w:b/>
                <w:bCs/>
                <w:sz w:val="32"/>
                <w:szCs w:val="32"/>
              </w:rPr>
            </w:pPr>
            <w:r w:rsidRPr="00532343">
              <w:rPr>
                <w:b/>
                <w:bCs/>
                <w:sz w:val="32"/>
                <w:szCs w:val="32"/>
              </w:rPr>
              <w:t>What will I do if they need to reduce services?</w:t>
            </w:r>
          </w:p>
          <w:sdt>
            <w:sdtPr>
              <w:rPr>
                <w:sz w:val="32"/>
                <w:szCs w:val="32"/>
              </w:rPr>
              <w:id w:val="811526372"/>
              <w:placeholder>
                <w:docPart w:val="91AE06F16D2548FAAECA75187475F300"/>
              </w:placeholder>
              <w:showingPlcHdr/>
              <w:text w:multiLine="1"/>
            </w:sdtPr>
            <w:sdtContent>
              <w:p w14:paraId="3231AF85" w14:textId="3A751673"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31B9E3DD" w14:textId="77777777" w:rsidTr="007F5B2E">
        <w:trPr>
          <w:trHeight w:val="1531"/>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7F6E456D" w14:textId="77777777" w:rsidR="0046301D" w:rsidRPr="00532343" w:rsidRDefault="0046301D" w:rsidP="00DA7C2B">
            <w:pPr>
              <w:pStyle w:val="BodyText"/>
              <w:spacing w:before="200"/>
              <w:rPr>
                <w:b/>
                <w:bCs/>
                <w:sz w:val="32"/>
                <w:szCs w:val="32"/>
              </w:rPr>
            </w:pPr>
            <w:r w:rsidRPr="00532343">
              <w:rPr>
                <w:b/>
                <w:bCs/>
                <w:sz w:val="32"/>
                <w:szCs w:val="32"/>
              </w:rPr>
              <w:t>How can I adapt?</w:t>
            </w:r>
          </w:p>
          <w:sdt>
            <w:sdtPr>
              <w:rPr>
                <w:sz w:val="32"/>
                <w:szCs w:val="32"/>
              </w:rPr>
              <w:id w:val="748007872"/>
              <w:placeholder>
                <w:docPart w:val="E0E2248E23E141F68F96F04D75BB80D2"/>
              </w:placeholder>
              <w:showingPlcHdr/>
              <w:text w:multiLine="1"/>
            </w:sdtPr>
            <w:sdtContent>
              <w:p w14:paraId="596C7B0F" w14:textId="446A764F"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3DF93FAA" w14:textId="77777777" w:rsidTr="0031524C">
        <w:trPr>
          <w:trHeight w:val="1531"/>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19A8F182" w14:textId="77777777" w:rsidR="0046301D" w:rsidRPr="00532343" w:rsidRDefault="0046301D" w:rsidP="00DA7C2B">
            <w:pPr>
              <w:pStyle w:val="BodyText"/>
              <w:spacing w:before="200"/>
              <w:rPr>
                <w:b/>
                <w:bCs/>
                <w:sz w:val="32"/>
                <w:szCs w:val="32"/>
              </w:rPr>
            </w:pPr>
            <w:r w:rsidRPr="00532343">
              <w:rPr>
                <w:b/>
                <w:bCs/>
                <w:sz w:val="32"/>
                <w:szCs w:val="32"/>
              </w:rPr>
              <w:t>What things can I live without?</w:t>
            </w:r>
          </w:p>
          <w:sdt>
            <w:sdtPr>
              <w:rPr>
                <w:sz w:val="32"/>
                <w:szCs w:val="32"/>
              </w:rPr>
              <w:id w:val="-1394189196"/>
              <w:placeholder>
                <w:docPart w:val="824DA716A6634427800F5E78A38130A8"/>
              </w:placeholder>
              <w:showingPlcHdr/>
              <w:text w:multiLine="1"/>
            </w:sdtPr>
            <w:sdtContent>
              <w:p w14:paraId="6FFFA8BD" w14:textId="0145D28F"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6DF9F04F" w14:textId="77777777" w:rsidTr="009D77FE">
        <w:trPr>
          <w:trHeight w:val="1531"/>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0BAB8146" w14:textId="77777777" w:rsidR="0046301D" w:rsidRPr="00532343" w:rsidRDefault="0046301D" w:rsidP="00DA7C2B">
            <w:pPr>
              <w:pStyle w:val="BodyText"/>
              <w:spacing w:before="200"/>
              <w:rPr>
                <w:b/>
                <w:bCs/>
                <w:sz w:val="32"/>
                <w:szCs w:val="32"/>
              </w:rPr>
            </w:pPr>
            <w:r w:rsidRPr="00532343">
              <w:rPr>
                <w:b/>
                <w:bCs/>
                <w:sz w:val="32"/>
                <w:szCs w:val="32"/>
              </w:rPr>
              <w:t>How will I contact them in an emergency or if I’m evacuated?</w:t>
            </w:r>
          </w:p>
          <w:sdt>
            <w:sdtPr>
              <w:rPr>
                <w:sz w:val="32"/>
                <w:szCs w:val="32"/>
              </w:rPr>
              <w:id w:val="1519188275"/>
              <w:placeholder>
                <w:docPart w:val="986864739C81495F96CF584C436F6FE6"/>
              </w:placeholder>
              <w:showingPlcHdr/>
              <w:text w:multiLine="1"/>
            </w:sdtPr>
            <w:sdtContent>
              <w:p w14:paraId="54BCE715" w14:textId="4D8B1C24"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1D64FFC3" w14:textId="77777777" w:rsidTr="00400C19">
        <w:trPr>
          <w:trHeight w:val="1531"/>
        </w:trPr>
        <w:tc>
          <w:tcPr>
            <w:tcW w:w="9498" w:type="dxa"/>
            <w:tcBorders>
              <w:top w:val="single" w:sz="2" w:space="0" w:color="19305A" w:themeColor="accent1"/>
              <w:left w:val="single" w:sz="48" w:space="0" w:color="FFFFFF" w:themeColor="background1"/>
              <w:bottom w:val="single" w:sz="2" w:space="0" w:color="19305A" w:themeColor="accent1"/>
              <w:right w:val="single" w:sz="48" w:space="0" w:color="FFFFFF" w:themeColor="background1"/>
            </w:tcBorders>
          </w:tcPr>
          <w:p w14:paraId="39A973C2" w14:textId="77777777" w:rsidR="0046301D" w:rsidRPr="00532343" w:rsidRDefault="0046301D" w:rsidP="00DA7C2B">
            <w:pPr>
              <w:pStyle w:val="BodyText"/>
              <w:spacing w:before="200"/>
              <w:rPr>
                <w:b/>
                <w:bCs/>
                <w:sz w:val="32"/>
                <w:szCs w:val="32"/>
              </w:rPr>
            </w:pPr>
            <w:r w:rsidRPr="00532343">
              <w:rPr>
                <w:b/>
                <w:bCs/>
                <w:sz w:val="32"/>
                <w:szCs w:val="32"/>
              </w:rPr>
              <w:t>What will I do if they can’t support me or if I can’t contact them at all?</w:t>
            </w:r>
          </w:p>
          <w:sdt>
            <w:sdtPr>
              <w:rPr>
                <w:sz w:val="32"/>
                <w:szCs w:val="32"/>
              </w:rPr>
              <w:id w:val="-765770945"/>
              <w:placeholder>
                <w:docPart w:val="9D537775371D445F8E4EDE91FBF2EF12"/>
              </w:placeholder>
              <w:showingPlcHdr/>
              <w:text w:multiLine="1"/>
            </w:sdtPr>
            <w:sdtContent>
              <w:p w14:paraId="12248091" w14:textId="34CAB484"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r w:rsidR="0046301D" w:rsidRPr="00532343" w14:paraId="6866FA03" w14:textId="77777777" w:rsidTr="00BC2BB1">
        <w:trPr>
          <w:trHeight w:val="1531"/>
        </w:trPr>
        <w:tc>
          <w:tcPr>
            <w:tcW w:w="9498" w:type="dxa"/>
            <w:tcBorders>
              <w:top w:val="single" w:sz="2" w:space="0" w:color="19305A" w:themeColor="accent1"/>
              <w:left w:val="single" w:sz="48" w:space="0" w:color="FFFFFF" w:themeColor="background1"/>
              <w:bottom w:val="single" w:sz="48" w:space="0" w:color="FFFFFF" w:themeColor="background1"/>
              <w:right w:val="single" w:sz="48" w:space="0" w:color="FFFFFF" w:themeColor="background1"/>
            </w:tcBorders>
          </w:tcPr>
          <w:p w14:paraId="374BFEE5" w14:textId="77777777" w:rsidR="0046301D" w:rsidRPr="00532343" w:rsidRDefault="0046301D" w:rsidP="00DA7C2B">
            <w:pPr>
              <w:pStyle w:val="BodyText"/>
              <w:spacing w:before="200"/>
              <w:rPr>
                <w:b/>
                <w:bCs/>
                <w:sz w:val="32"/>
                <w:szCs w:val="32"/>
              </w:rPr>
            </w:pPr>
            <w:r w:rsidRPr="00532343">
              <w:rPr>
                <w:b/>
                <w:bCs/>
                <w:sz w:val="32"/>
                <w:szCs w:val="32"/>
              </w:rPr>
              <w:t>Are there any gaps? What can I do next?</w:t>
            </w:r>
          </w:p>
          <w:sdt>
            <w:sdtPr>
              <w:rPr>
                <w:sz w:val="32"/>
                <w:szCs w:val="32"/>
              </w:rPr>
              <w:id w:val="975871200"/>
              <w:placeholder>
                <w:docPart w:val="DCB5CF55286D4BFA92FCE00DA4616F54"/>
              </w:placeholder>
              <w:showingPlcHdr/>
              <w:text w:multiLine="1"/>
            </w:sdtPr>
            <w:sdtContent>
              <w:p w14:paraId="1AA288CE" w14:textId="797E5AEC" w:rsidR="0046301D" w:rsidRPr="00532343" w:rsidRDefault="0046301D" w:rsidP="0046301D">
                <w:pPr>
                  <w:pStyle w:val="BodyText"/>
                  <w:spacing w:before="120"/>
                  <w:rPr>
                    <w:sz w:val="32"/>
                    <w:szCs w:val="32"/>
                  </w:rPr>
                </w:pPr>
                <w:r w:rsidRPr="00532343">
                  <w:rPr>
                    <w:rStyle w:val="PlaceholderText"/>
                    <w:color w:val="auto"/>
                    <w:sz w:val="32"/>
                    <w:szCs w:val="32"/>
                  </w:rPr>
                  <w:t>[Enter text here]</w:t>
                </w:r>
              </w:p>
            </w:sdtContent>
          </w:sdt>
        </w:tc>
      </w:tr>
    </w:tbl>
    <w:p w14:paraId="4BCA1972" w14:textId="3B45BE7B" w:rsidR="00E37EC1" w:rsidRDefault="00E37EC1" w:rsidP="00EC3155">
      <w:pPr>
        <w:spacing w:before="0" w:line="240" w:lineRule="auto"/>
      </w:pPr>
    </w:p>
    <w:p w14:paraId="7805C861" w14:textId="32B4EF0F" w:rsidR="00EC3155" w:rsidRDefault="00EC3155" w:rsidP="00EC3155">
      <w:pPr>
        <w:spacing w:before="0" w:line="240" w:lineRule="auto"/>
        <w:sectPr w:rsidR="00EC3155" w:rsidSect="00423575">
          <w:headerReference w:type="even" r:id="rId119"/>
          <w:footerReference w:type="even" r:id="rId120"/>
          <w:pgSz w:w="11906" w:h="16838"/>
          <w:pgMar w:top="964" w:right="1361" w:bottom="1134" w:left="1247" w:header="709" w:footer="369" w:gutter="0"/>
          <w:cols w:space="708"/>
          <w:docGrid w:linePitch="381"/>
        </w:sectPr>
      </w:pPr>
    </w:p>
    <w:p w14:paraId="0B9D6F42" w14:textId="7286B4FD" w:rsidR="00AE16B4" w:rsidRDefault="00AE16B4" w:rsidP="00AE16B4">
      <w:pPr>
        <w:pStyle w:val="Heading1"/>
      </w:pPr>
      <w:r>
        <w:lastRenderedPageBreak/>
        <w:t>Pets</w:t>
      </w:r>
      <w:r w:rsidR="00D65A84">
        <w:t xml:space="preserve"> </w:t>
      </w:r>
      <w:r>
        <w:t>and</w:t>
      </w:r>
      <w:r w:rsidR="00D65A84">
        <w:t xml:space="preserve"> </w:t>
      </w:r>
      <w:r>
        <w:t>assistance</w:t>
      </w:r>
      <w:r w:rsidR="00D65A84">
        <w:t xml:space="preserve"> </w:t>
      </w:r>
      <w:r>
        <w:t>animals</w:t>
      </w:r>
    </w:p>
    <w:p w14:paraId="31C1E8BB" w14:textId="6777A9AE" w:rsidR="00AE16B4" w:rsidRDefault="00AE16B4" w:rsidP="00CB437D">
      <w:pPr>
        <w:pStyle w:val="Heading2"/>
      </w:pPr>
      <w:r>
        <w:t>Help</w:t>
      </w:r>
      <w:r w:rsidR="00D65A84">
        <w:t xml:space="preserve"> </w:t>
      </w:r>
      <w:r>
        <w:t>from</w:t>
      </w:r>
      <w:r w:rsidR="00D65A84">
        <w:t xml:space="preserve"> </w:t>
      </w:r>
      <w:r>
        <w:t>animals</w:t>
      </w:r>
      <w:r w:rsidR="00D65A84">
        <w:t xml:space="preserve"> </w:t>
      </w:r>
      <w:r>
        <w:t>and</w:t>
      </w:r>
      <w:r w:rsidR="00D65A84">
        <w:t xml:space="preserve"> </w:t>
      </w:r>
      <w:r>
        <w:t>how</w:t>
      </w:r>
      <w:r w:rsidR="00D65A84">
        <w:t xml:space="preserve"> </w:t>
      </w:r>
      <w:r>
        <w:t>you</w:t>
      </w:r>
      <w:r w:rsidR="00D65A84">
        <w:t xml:space="preserve"> </w:t>
      </w:r>
      <w:r>
        <w:t>care</w:t>
      </w:r>
      <w:r w:rsidR="00D65A84">
        <w:t xml:space="preserve"> </w:t>
      </w:r>
      <w:r>
        <w:t>for</w:t>
      </w:r>
      <w:r w:rsidR="00D65A84">
        <w:t xml:space="preserve"> </w:t>
      </w:r>
      <w:r>
        <w:t>them.</w:t>
      </w:r>
      <w:r w:rsidR="00D65A84">
        <w:t xml:space="preserve"> </w:t>
      </w:r>
    </w:p>
    <w:p w14:paraId="770A18C9" w14:textId="5FDFBC18" w:rsidR="00AE16B4" w:rsidRPr="00E40558" w:rsidRDefault="00AE16B4" w:rsidP="00E40558">
      <w:pPr>
        <w:rPr>
          <w:sz w:val="32"/>
          <w:szCs w:val="32"/>
        </w:rPr>
      </w:pPr>
      <w:r w:rsidRPr="00E40558">
        <w:rPr>
          <w:sz w:val="32"/>
          <w:szCs w:val="32"/>
        </w:rPr>
        <w:t>It’s</w:t>
      </w:r>
      <w:r w:rsidR="00D65A84" w:rsidRPr="00E40558">
        <w:rPr>
          <w:sz w:val="32"/>
          <w:szCs w:val="32"/>
        </w:rPr>
        <w:t xml:space="preserve"> </w:t>
      </w:r>
      <w:r w:rsidRPr="00E40558">
        <w:rPr>
          <w:sz w:val="32"/>
          <w:szCs w:val="32"/>
        </w:rPr>
        <w:t>important</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evacuate</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your</w:t>
      </w:r>
      <w:r w:rsidR="00D65A84" w:rsidRPr="00E40558">
        <w:rPr>
          <w:sz w:val="32"/>
          <w:szCs w:val="32"/>
        </w:rPr>
        <w:t xml:space="preserve"> </w:t>
      </w:r>
      <w:r w:rsidRPr="00E40558">
        <w:rPr>
          <w:sz w:val="32"/>
          <w:szCs w:val="32"/>
        </w:rPr>
        <w:t>pets</w:t>
      </w:r>
      <w:r w:rsidR="00D65A84" w:rsidRPr="00E40558">
        <w:rPr>
          <w:sz w:val="32"/>
          <w:szCs w:val="32"/>
        </w:rPr>
        <w:t xml:space="preserve"> </w:t>
      </w:r>
      <w:r w:rsidRPr="00E40558">
        <w:rPr>
          <w:sz w:val="32"/>
          <w:szCs w:val="32"/>
        </w:rPr>
        <w:t>if</w:t>
      </w:r>
      <w:r w:rsidR="00D65A84" w:rsidRPr="00E40558">
        <w:rPr>
          <w:sz w:val="32"/>
          <w:szCs w:val="32"/>
        </w:rPr>
        <w:t xml:space="preserve"> </w:t>
      </w:r>
      <w:r w:rsidRPr="00E40558">
        <w:rPr>
          <w:sz w:val="32"/>
          <w:szCs w:val="32"/>
        </w:rPr>
        <w:t>possible</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to</w:t>
      </w:r>
      <w:r w:rsidR="00D65A84" w:rsidRPr="00E40558">
        <w:rPr>
          <w:sz w:val="32"/>
          <w:szCs w:val="32"/>
        </w:rPr>
        <w:t xml:space="preserve"> </w:t>
      </w:r>
      <w:r w:rsidRPr="00E40558">
        <w:rPr>
          <w:sz w:val="32"/>
          <w:szCs w:val="32"/>
        </w:rPr>
        <w:t>have</w:t>
      </w:r>
      <w:r w:rsidR="00D65A84" w:rsidRPr="00E40558">
        <w:rPr>
          <w:sz w:val="32"/>
          <w:szCs w:val="32"/>
        </w:rPr>
        <w:t xml:space="preserve"> </w:t>
      </w:r>
      <w:r w:rsidRPr="00E40558">
        <w:rPr>
          <w:sz w:val="32"/>
          <w:szCs w:val="32"/>
        </w:rPr>
        <w:t>a</w:t>
      </w:r>
      <w:r w:rsidR="00D65A84" w:rsidRPr="00E40558">
        <w:rPr>
          <w:sz w:val="32"/>
          <w:szCs w:val="32"/>
        </w:rPr>
        <w:t xml:space="preserve"> </w:t>
      </w:r>
      <w:r w:rsidRPr="00E40558">
        <w:rPr>
          <w:sz w:val="32"/>
          <w:szCs w:val="32"/>
        </w:rPr>
        <w:t>plan</w:t>
      </w:r>
      <w:r w:rsidR="00D65A84" w:rsidRPr="00E40558">
        <w:rPr>
          <w:sz w:val="32"/>
          <w:szCs w:val="32"/>
        </w:rPr>
        <w:t xml:space="preserve"> </w:t>
      </w:r>
      <w:r w:rsidRPr="00E40558">
        <w:rPr>
          <w:sz w:val="32"/>
          <w:szCs w:val="32"/>
        </w:rPr>
        <w:t>for</w:t>
      </w:r>
      <w:r w:rsidR="00D65A84" w:rsidRPr="00E40558">
        <w:rPr>
          <w:sz w:val="32"/>
          <w:szCs w:val="32"/>
        </w:rPr>
        <w:t xml:space="preserve"> </w:t>
      </w:r>
      <w:r w:rsidRPr="00E40558">
        <w:rPr>
          <w:sz w:val="32"/>
          <w:szCs w:val="32"/>
        </w:rPr>
        <w:t>their</w:t>
      </w:r>
      <w:r w:rsidR="00D65A84" w:rsidRPr="00E40558">
        <w:rPr>
          <w:sz w:val="32"/>
          <w:szCs w:val="32"/>
        </w:rPr>
        <w:t xml:space="preserve"> </w:t>
      </w:r>
      <w:r w:rsidRPr="00E40558">
        <w:rPr>
          <w:sz w:val="32"/>
          <w:szCs w:val="32"/>
        </w:rPr>
        <w:t>safety</w:t>
      </w:r>
      <w:r w:rsidR="00D65A84" w:rsidRPr="00E40558">
        <w:rPr>
          <w:sz w:val="32"/>
          <w:szCs w:val="32"/>
        </w:rPr>
        <w:t xml:space="preserve"> </w:t>
      </w:r>
      <w:r w:rsidRPr="00E40558">
        <w:rPr>
          <w:sz w:val="32"/>
          <w:szCs w:val="32"/>
        </w:rPr>
        <w:t>in</w:t>
      </w:r>
      <w:r w:rsidR="00D65A84" w:rsidRPr="00E40558">
        <w:rPr>
          <w:sz w:val="32"/>
          <w:szCs w:val="32"/>
        </w:rPr>
        <w:t xml:space="preserve"> </w:t>
      </w:r>
      <w:r w:rsidRPr="00E40558">
        <w:rPr>
          <w:sz w:val="32"/>
          <w:szCs w:val="32"/>
        </w:rPr>
        <w:t>an</w:t>
      </w:r>
      <w:r w:rsidR="00D65A84" w:rsidRPr="00E40558">
        <w:rPr>
          <w:sz w:val="32"/>
          <w:szCs w:val="32"/>
        </w:rPr>
        <w:t xml:space="preserve"> </w:t>
      </w:r>
      <w:r w:rsidRPr="00E40558">
        <w:rPr>
          <w:sz w:val="32"/>
          <w:szCs w:val="32"/>
        </w:rPr>
        <w:t>emergency.</w:t>
      </w:r>
      <w:r w:rsidR="00D65A84" w:rsidRPr="00E40558">
        <w:rPr>
          <w:sz w:val="32"/>
          <w:szCs w:val="32"/>
        </w:rPr>
        <w:t xml:space="preserve"> </w:t>
      </w:r>
    </w:p>
    <w:p w14:paraId="5965C277" w14:textId="7BDAEA39" w:rsidR="00AE16B4" w:rsidRPr="00532343" w:rsidRDefault="00AE16B4" w:rsidP="00AE16B4">
      <w:pPr>
        <w:rPr>
          <w:sz w:val="32"/>
          <w:szCs w:val="32"/>
        </w:rPr>
      </w:pPr>
      <w:r w:rsidRPr="00532343">
        <w:rPr>
          <w:sz w:val="32"/>
          <w:szCs w:val="32"/>
        </w:rPr>
        <w:t>Assistance</w:t>
      </w:r>
      <w:r w:rsidR="00D65A84" w:rsidRPr="00532343">
        <w:rPr>
          <w:sz w:val="32"/>
          <w:szCs w:val="32"/>
        </w:rPr>
        <w:t xml:space="preserve"> </w:t>
      </w:r>
      <w:r w:rsidRPr="00532343">
        <w:rPr>
          <w:sz w:val="32"/>
          <w:szCs w:val="32"/>
        </w:rPr>
        <w:t>animal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traine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certifi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important</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such</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alerting</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legally</w:t>
      </w:r>
      <w:r w:rsidR="00D65A84" w:rsidRPr="00532343">
        <w:rPr>
          <w:sz w:val="32"/>
          <w:szCs w:val="32"/>
        </w:rPr>
        <w:t xml:space="preserve"> </w:t>
      </w:r>
      <w:r w:rsidRPr="00532343">
        <w:rPr>
          <w:sz w:val="32"/>
          <w:szCs w:val="32"/>
        </w:rPr>
        <w:t>allowed</w:t>
      </w:r>
      <w:r w:rsidR="00D65A84" w:rsidRPr="00532343">
        <w:rPr>
          <w:sz w:val="32"/>
          <w:szCs w:val="32"/>
        </w:rPr>
        <w:t xml:space="preserve"> </w:t>
      </w:r>
      <w:r w:rsidRPr="00532343">
        <w:rPr>
          <w:sz w:val="32"/>
          <w:szCs w:val="32"/>
        </w:rPr>
        <w:t>into</w:t>
      </w:r>
      <w:r w:rsidR="00D65A84" w:rsidRPr="00532343">
        <w:rPr>
          <w:sz w:val="32"/>
          <w:szCs w:val="32"/>
        </w:rPr>
        <w:t xml:space="preserve"> </w:t>
      </w:r>
      <w:r w:rsidRPr="00532343">
        <w:rPr>
          <w:sz w:val="32"/>
          <w:szCs w:val="32"/>
        </w:rPr>
        <w:t>any</w:t>
      </w:r>
      <w:r w:rsidR="00D65A84" w:rsidRPr="00532343">
        <w:rPr>
          <w:sz w:val="32"/>
          <w:szCs w:val="32"/>
        </w:rPr>
        <w:t xml:space="preserve"> </w:t>
      </w:r>
      <w:r w:rsidRPr="00532343">
        <w:rPr>
          <w:sz w:val="32"/>
          <w:szCs w:val="32"/>
        </w:rPr>
        <w:t>public</w:t>
      </w:r>
      <w:r w:rsidR="00D65A84" w:rsidRPr="00532343">
        <w:rPr>
          <w:sz w:val="32"/>
          <w:szCs w:val="32"/>
        </w:rPr>
        <w:t xml:space="preserve"> </w:t>
      </w:r>
      <w:r w:rsidRPr="00532343">
        <w:rPr>
          <w:sz w:val="32"/>
          <w:szCs w:val="32"/>
        </w:rPr>
        <w:t>space.</w:t>
      </w:r>
    </w:p>
    <w:p w14:paraId="2FE23B5A" w14:textId="77777777" w:rsidR="00AE16B4" w:rsidRPr="00532343" w:rsidRDefault="00AE16B4" w:rsidP="00AE16B4">
      <w:pPr>
        <w:pStyle w:val="Heading3"/>
        <w:rPr>
          <w:sz w:val="32"/>
          <w:szCs w:val="32"/>
        </w:rPr>
      </w:pPr>
      <w:r w:rsidRPr="00532343">
        <w:rPr>
          <w:sz w:val="32"/>
          <w:szCs w:val="32"/>
        </w:rPr>
        <w:t>Consider:</w:t>
      </w:r>
    </w:p>
    <w:p w14:paraId="00440355" w14:textId="38CDD31D" w:rsidR="00AE16B4" w:rsidRPr="00092749" w:rsidRDefault="00AE16B4" w:rsidP="00092749">
      <w:pPr>
        <w:pStyle w:val="ListBulletSpacing"/>
      </w:pPr>
      <w:r w:rsidRPr="00532343">
        <w:t>Do</w:t>
      </w:r>
      <w:r w:rsidR="00D65A84" w:rsidRPr="00532343">
        <w:t xml:space="preserve"> </w:t>
      </w:r>
      <w:r w:rsidRPr="00092749">
        <w:t>I</w:t>
      </w:r>
      <w:r w:rsidR="00D65A84" w:rsidRPr="00092749">
        <w:t xml:space="preserve"> </w:t>
      </w:r>
      <w:r w:rsidRPr="00092749">
        <w:t>have</w:t>
      </w:r>
      <w:r w:rsidR="00D65A84" w:rsidRPr="00092749">
        <w:t xml:space="preserve"> </w:t>
      </w:r>
      <w:r w:rsidRPr="00092749">
        <w:t>all</w:t>
      </w:r>
      <w:r w:rsidR="00D65A84" w:rsidRPr="00092749">
        <w:t xml:space="preserve"> </w:t>
      </w:r>
      <w:r w:rsidRPr="00092749">
        <w:t>the</w:t>
      </w:r>
      <w:r w:rsidR="00D65A84" w:rsidRPr="00092749">
        <w:t xml:space="preserve"> </w:t>
      </w:r>
      <w:r w:rsidRPr="00092749">
        <w:t>information</w:t>
      </w:r>
      <w:r w:rsidR="00D65A84" w:rsidRPr="00092749">
        <w:t xml:space="preserve"> </w:t>
      </w:r>
      <w:r w:rsidRPr="00092749">
        <w:t>I</w:t>
      </w:r>
      <w:r w:rsidR="00D65A84" w:rsidRPr="00092749">
        <w:t xml:space="preserve"> </w:t>
      </w:r>
      <w:r w:rsidRPr="00092749">
        <w:t>need</w:t>
      </w:r>
      <w:r w:rsidR="00D65A84" w:rsidRPr="00092749">
        <w:t xml:space="preserve"> </w:t>
      </w:r>
      <w:r w:rsidRPr="00092749">
        <w:t>about</w:t>
      </w:r>
      <w:r w:rsidR="00D65A84" w:rsidRPr="00092749">
        <w:t xml:space="preserve"> </w:t>
      </w:r>
      <w:r w:rsidRPr="00092749">
        <w:t>my</w:t>
      </w:r>
      <w:r w:rsidR="00D65A84" w:rsidRPr="00092749">
        <w:t xml:space="preserve"> </w:t>
      </w:r>
      <w:r w:rsidRPr="00092749">
        <w:t>animal</w:t>
      </w:r>
      <w:r w:rsidR="00D65A84" w:rsidRPr="00092749">
        <w:t xml:space="preserve"> </w:t>
      </w:r>
      <w:r w:rsidRPr="00092749">
        <w:t>somewhere</w:t>
      </w:r>
      <w:r w:rsidR="00D65A84" w:rsidRPr="00092749">
        <w:t xml:space="preserve"> </w:t>
      </w:r>
      <w:r w:rsidRPr="00092749">
        <w:t>easy</w:t>
      </w:r>
      <w:r w:rsidR="00D65A84" w:rsidRPr="00092749">
        <w:t xml:space="preserve"> </w:t>
      </w:r>
      <w:r w:rsidRPr="00092749">
        <w:t>to</w:t>
      </w:r>
      <w:r w:rsidR="00D65A84" w:rsidRPr="00092749">
        <w:t xml:space="preserve"> </w:t>
      </w:r>
      <w:r w:rsidRPr="00092749">
        <w:t>find?</w:t>
      </w:r>
    </w:p>
    <w:p w14:paraId="4C408A6D" w14:textId="744ED865" w:rsidR="00AE16B4" w:rsidRPr="00092749" w:rsidRDefault="00AE16B4" w:rsidP="00092749">
      <w:pPr>
        <w:pStyle w:val="ListBulletSpacing"/>
      </w:pPr>
      <w:r w:rsidRPr="00092749">
        <w:t>Do</w:t>
      </w:r>
      <w:r w:rsidR="00D65A84" w:rsidRPr="00092749">
        <w:t xml:space="preserve"> </w:t>
      </w:r>
      <w:r w:rsidRPr="00092749">
        <w:t>I</w:t>
      </w:r>
      <w:r w:rsidR="00D65A84" w:rsidRPr="00092749">
        <w:t xml:space="preserve"> </w:t>
      </w:r>
      <w:r w:rsidRPr="00092749">
        <w:t>have</w:t>
      </w:r>
      <w:r w:rsidR="00D65A84" w:rsidRPr="00092749">
        <w:t xml:space="preserve"> </w:t>
      </w:r>
      <w:r w:rsidRPr="00092749">
        <w:t>a</w:t>
      </w:r>
      <w:r w:rsidR="00D65A84" w:rsidRPr="00092749">
        <w:t xml:space="preserve"> </w:t>
      </w:r>
      <w:r w:rsidRPr="00092749">
        <w:t>grab</w:t>
      </w:r>
      <w:r w:rsidR="00D65A84" w:rsidRPr="00092749">
        <w:t xml:space="preserve"> </w:t>
      </w:r>
      <w:r w:rsidRPr="00092749">
        <w:t>bag</w:t>
      </w:r>
      <w:r w:rsidR="00D65A84" w:rsidRPr="00092749">
        <w:t xml:space="preserve"> </w:t>
      </w:r>
      <w:r w:rsidRPr="00092749">
        <w:t>of</w:t>
      </w:r>
      <w:r w:rsidR="00D65A84" w:rsidRPr="00092749">
        <w:t xml:space="preserve"> </w:t>
      </w:r>
      <w:r w:rsidRPr="00092749">
        <w:t>basic</w:t>
      </w:r>
      <w:r w:rsidR="00D65A84" w:rsidRPr="00092749">
        <w:t xml:space="preserve"> </w:t>
      </w:r>
      <w:r w:rsidRPr="00092749">
        <w:t>supplies</w:t>
      </w:r>
      <w:r w:rsidR="00D65A84" w:rsidRPr="00092749">
        <w:t xml:space="preserve"> </w:t>
      </w:r>
      <w:r w:rsidRPr="00092749">
        <w:t>for</w:t>
      </w:r>
      <w:r w:rsidR="00D65A84" w:rsidRPr="00092749">
        <w:t xml:space="preserve"> </w:t>
      </w:r>
      <w:r w:rsidRPr="00092749">
        <w:t>my</w:t>
      </w:r>
      <w:r w:rsidR="00D65A84" w:rsidRPr="00092749">
        <w:t xml:space="preserve"> </w:t>
      </w:r>
      <w:r w:rsidRPr="00092749">
        <w:t>animal</w:t>
      </w:r>
      <w:r w:rsidR="00D65A84" w:rsidRPr="00092749">
        <w:t xml:space="preserve"> </w:t>
      </w:r>
      <w:r w:rsidRPr="00092749">
        <w:t>in</w:t>
      </w:r>
      <w:r w:rsidR="00D65A84" w:rsidRPr="00092749">
        <w:t xml:space="preserve"> </w:t>
      </w:r>
      <w:r w:rsidRPr="00092749">
        <w:t>case</w:t>
      </w:r>
      <w:r w:rsidR="00D65A84" w:rsidRPr="00092749">
        <w:t xml:space="preserve"> </w:t>
      </w:r>
      <w:r w:rsidRPr="00092749">
        <w:t>I</w:t>
      </w:r>
      <w:r w:rsidR="00D65A84" w:rsidRPr="00092749">
        <w:t xml:space="preserve"> </w:t>
      </w:r>
      <w:r w:rsidRPr="00092749">
        <w:t>had</w:t>
      </w:r>
      <w:r w:rsidR="00D65A84" w:rsidRPr="00092749">
        <w:t xml:space="preserve"> </w:t>
      </w:r>
      <w:r w:rsidRPr="00092749">
        <w:t>to</w:t>
      </w:r>
      <w:r w:rsidR="00D65A84" w:rsidRPr="00092749">
        <w:t xml:space="preserve"> </w:t>
      </w:r>
      <w:r w:rsidRPr="00092749">
        <w:t>evacuate</w:t>
      </w:r>
      <w:r w:rsidR="00D65A84" w:rsidRPr="00092749">
        <w:t xml:space="preserve"> </w:t>
      </w:r>
      <w:r w:rsidRPr="00092749">
        <w:t>quickly?</w:t>
      </w:r>
    </w:p>
    <w:p w14:paraId="630B5A6D" w14:textId="57FEE29F" w:rsidR="00AE16B4" w:rsidRPr="00092749" w:rsidRDefault="00AE16B4" w:rsidP="00092749">
      <w:pPr>
        <w:pStyle w:val="ListBulletSpacing"/>
      </w:pPr>
      <w:r w:rsidRPr="00092749">
        <w:t>Do</w:t>
      </w:r>
      <w:r w:rsidR="00D65A84" w:rsidRPr="00092749">
        <w:t xml:space="preserve"> </w:t>
      </w:r>
      <w:r w:rsidRPr="00092749">
        <w:t>I</w:t>
      </w:r>
      <w:r w:rsidR="00D65A84" w:rsidRPr="00092749">
        <w:t xml:space="preserve"> </w:t>
      </w:r>
      <w:r w:rsidRPr="00092749">
        <w:t>know</w:t>
      </w:r>
      <w:r w:rsidR="00D65A84" w:rsidRPr="00092749">
        <w:t xml:space="preserve"> </w:t>
      </w:r>
      <w:r w:rsidRPr="00092749">
        <w:t>the</w:t>
      </w:r>
      <w:r w:rsidR="00D65A84" w:rsidRPr="00092749">
        <w:t xml:space="preserve"> </w:t>
      </w:r>
      <w:r w:rsidRPr="00092749">
        <w:t>name</w:t>
      </w:r>
      <w:r w:rsidR="00D65A84" w:rsidRPr="00092749">
        <w:t xml:space="preserve"> </w:t>
      </w:r>
      <w:r w:rsidRPr="00092749">
        <w:t>and</w:t>
      </w:r>
      <w:r w:rsidR="00D65A84" w:rsidRPr="00092749">
        <w:t xml:space="preserve"> </w:t>
      </w:r>
      <w:r w:rsidRPr="00092749">
        <w:t>number</w:t>
      </w:r>
      <w:r w:rsidR="00D65A84" w:rsidRPr="00092749">
        <w:t xml:space="preserve"> </w:t>
      </w:r>
      <w:r w:rsidRPr="00092749">
        <w:t>of</w:t>
      </w:r>
      <w:r w:rsidR="00D65A84" w:rsidRPr="00092749">
        <w:t xml:space="preserve"> </w:t>
      </w:r>
      <w:r w:rsidRPr="00092749">
        <w:t>my</w:t>
      </w:r>
      <w:r w:rsidR="00D65A84" w:rsidRPr="00092749">
        <w:t xml:space="preserve"> </w:t>
      </w:r>
      <w:r w:rsidRPr="00092749">
        <w:t>local</w:t>
      </w:r>
      <w:r w:rsidR="00D65A84" w:rsidRPr="00092749">
        <w:t xml:space="preserve"> </w:t>
      </w:r>
      <w:r w:rsidRPr="00092749">
        <w:t>vet?</w:t>
      </w:r>
    </w:p>
    <w:p w14:paraId="4599063A" w14:textId="4CA41384" w:rsidR="00AE16B4" w:rsidRPr="00532343" w:rsidRDefault="00AE16B4" w:rsidP="00092749">
      <w:pPr>
        <w:pStyle w:val="ListBulletSpacing"/>
      </w:pPr>
      <w:r w:rsidRPr="00092749">
        <w:t>Do</w:t>
      </w:r>
      <w:r w:rsidR="00D65A84" w:rsidRPr="00092749">
        <w:t xml:space="preserve"> </w:t>
      </w:r>
      <w:r w:rsidRPr="00092749">
        <w:t>I</w:t>
      </w:r>
      <w:r w:rsidR="00D65A84" w:rsidRPr="00532343">
        <w:t xml:space="preserve"> </w:t>
      </w:r>
      <w:r w:rsidRPr="00532343">
        <w:t>have</w:t>
      </w:r>
      <w:r w:rsidR="00D65A84" w:rsidRPr="00532343">
        <w:t xml:space="preserve"> </w:t>
      </w:r>
      <w:r w:rsidRPr="00532343">
        <w:t>an</w:t>
      </w:r>
      <w:r w:rsidR="00D65A84" w:rsidRPr="00532343">
        <w:t xml:space="preserve"> </w:t>
      </w:r>
      <w:r w:rsidRPr="00532343">
        <w:t>emergency</w:t>
      </w:r>
      <w:r w:rsidR="00D65A84" w:rsidRPr="00532343">
        <w:t xml:space="preserve"> </w:t>
      </w:r>
      <w:r w:rsidRPr="00532343">
        <w:t>plan</w:t>
      </w:r>
      <w:r w:rsidR="00D65A84" w:rsidRPr="00532343">
        <w:t xml:space="preserve"> </w:t>
      </w:r>
      <w:r w:rsidRPr="00532343">
        <w:t>for</w:t>
      </w:r>
      <w:r w:rsidR="00D65A84" w:rsidRPr="00532343">
        <w:t xml:space="preserve"> </w:t>
      </w:r>
      <w:r w:rsidRPr="00532343">
        <w:t>my</w:t>
      </w:r>
      <w:r w:rsidR="00D65A84" w:rsidRPr="00532343">
        <w:t xml:space="preserve"> </w:t>
      </w:r>
      <w:r w:rsidRPr="00532343">
        <w:t>animal?</w:t>
      </w:r>
    </w:p>
    <w:p w14:paraId="1A90B7DD" w14:textId="0680DCC0" w:rsidR="00AE16B4" w:rsidRPr="00532343" w:rsidRDefault="00AE16B4" w:rsidP="00AE16B4">
      <w:pPr>
        <w:pStyle w:val="Heading3"/>
        <w:rPr>
          <w:sz w:val="32"/>
          <w:szCs w:val="32"/>
        </w:rPr>
      </w:pPr>
      <w:r w:rsidRPr="00532343">
        <w:rPr>
          <w:sz w:val="32"/>
          <w:szCs w:val="32"/>
        </w:rPr>
        <w:t>Assistance/guide</w:t>
      </w:r>
      <w:r w:rsidR="00D65A84" w:rsidRPr="00532343">
        <w:rPr>
          <w:sz w:val="32"/>
          <w:szCs w:val="32"/>
        </w:rPr>
        <w:t xml:space="preserve"> </w:t>
      </w:r>
      <w:r w:rsidRPr="00532343">
        <w:rPr>
          <w:sz w:val="32"/>
          <w:szCs w:val="32"/>
        </w:rPr>
        <w:t>dogs</w:t>
      </w:r>
      <w:r w:rsidR="00D65A84" w:rsidRPr="00532343">
        <w:rPr>
          <w:sz w:val="32"/>
          <w:szCs w:val="32"/>
        </w:rPr>
        <w:t xml:space="preserve"> </w:t>
      </w:r>
    </w:p>
    <w:p w14:paraId="3CEA5621" w14:textId="489859F8" w:rsidR="00AE16B4" w:rsidRPr="00532343" w:rsidRDefault="00AE16B4" w:rsidP="00AE16B4">
      <w:pPr>
        <w:rPr>
          <w:sz w:val="32"/>
          <w:szCs w:val="32"/>
        </w:rPr>
      </w:pPr>
      <w:r w:rsidRPr="00532343">
        <w:rPr>
          <w:sz w:val="32"/>
          <w:szCs w:val="32"/>
        </w:rPr>
        <w:t>Legally,</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t</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separated</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Assistance/Guide</w:t>
      </w:r>
      <w:r w:rsidR="00D65A84" w:rsidRPr="00532343">
        <w:rPr>
          <w:sz w:val="32"/>
          <w:szCs w:val="32"/>
        </w:rPr>
        <w:t xml:space="preserve"> </w:t>
      </w:r>
      <w:r w:rsidRPr="00532343">
        <w:rPr>
          <w:sz w:val="32"/>
          <w:szCs w:val="32"/>
        </w:rPr>
        <w:t>dog.</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includes</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places</w:t>
      </w:r>
      <w:r w:rsidR="00D65A84" w:rsidRPr="00532343">
        <w:rPr>
          <w:sz w:val="32"/>
          <w:szCs w:val="32"/>
        </w:rPr>
        <w:t xml:space="preserve"> </w:t>
      </w:r>
      <w:r w:rsidRPr="00532343">
        <w:rPr>
          <w:sz w:val="32"/>
          <w:szCs w:val="32"/>
        </w:rPr>
        <w:t>giving</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like</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Assistance</w:t>
      </w:r>
      <w:r w:rsidR="00D65A84" w:rsidRPr="00532343">
        <w:rPr>
          <w:sz w:val="32"/>
          <w:szCs w:val="32"/>
        </w:rPr>
        <w:t xml:space="preserve"> </w:t>
      </w:r>
      <w:r w:rsidRPr="00532343">
        <w:rPr>
          <w:sz w:val="32"/>
          <w:szCs w:val="32"/>
        </w:rPr>
        <w:t>Centres.</w:t>
      </w:r>
      <w:r w:rsidR="00D65A84" w:rsidRPr="00532343">
        <w:rPr>
          <w:sz w:val="32"/>
          <w:szCs w:val="32"/>
        </w:rPr>
        <w:t xml:space="preserve"> </w:t>
      </w:r>
      <w:r w:rsidR="00D960AB" w:rsidRPr="00532343">
        <w:rPr>
          <w:sz w:val="32"/>
          <w:szCs w:val="32"/>
        </w:rPr>
        <w:tab/>
      </w:r>
    </w:p>
    <w:p w14:paraId="04F6F65A" w14:textId="63F209C1" w:rsidR="00AE16B4" w:rsidRPr="00532343" w:rsidRDefault="00AE16B4" w:rsidP="00AE16B4">
      <w:pPr>
        <w:rPr>
          <w:sz w:val="32"/>
          <w:szCs w:val="32"/>
        </w:rPr>
      </w:pPr>
      <w:r w:rsidRPr="00532343">
        <w:rPr>
          <w:sz w:val="32"/>
          <w:szCs w:val="32"/>
        </w:rPr>
        <w:t>Civil</w:t>
      </w:r>
      <w:r w:rsidR="00D65A84" w:rsidRPr="00532343">
        <w:rPr>
          <w:sz w:val="32"/>
          <w:szCs w:val="32"/>
        </w:rPr>
        <w:t xml:space="preserve"> </w:t>
      </w:r>
      <w:r w:rsidRPr="00532343">
        <w:rPr>
          <w:sz w:val="32"/>
          <w:szCs w:val="32"/>
        </w:rPr>
        <w:t>Defence</w:t>
      </w:r>
      <w:r w:rsidR="00D65A84" w:rsidRPr="00532343">
        <w:rPr>
          <w:sz w:val="32"/>
          <w:szCs w:val="32"/>
        </w:rPr>
        <w:t xml:space="preserve"> </w:t>
      </w:r>
      <w:r w:rsidRPr="00532343">
        <w:rPr>
          <w:sz w:val="32"/>
          <w:szCs w:val="32"/>
        </w:rPr>
        <w:t>Disability</w:t>
      </w:r>
      <w:r w:rsidR="00D65A84" w:rsidRPr="00532343">
        <w:rPr>
          <w:sz w:val="32"/>
          <w:szCs w:val="32"/>
        </w:rPr>
        <w:t xml:space="preserve"> </w:t>
      </w:r>
      <w:r w:rsidRPr="00532343">
        <w:rPr>
          <w:sz w:val="32"/>
          <w:szCs w:val="32"/>
        </w:rPr>
        <w:t>Assist</w:t>
      </w:r>
      <w:r w:rsidR="00D65A84" w:rsidRPr="00532343">
        <w:rPr>
          <w:sz w:val="32"/>
          <w:szCs w:val="32"/>
        </w:rPr>
        <w:t xml:space="preserve"> </w:t>
      </w:r>
      <w:r w:rsidRPr="00532343">
        <w:rPr>
          <w:sz w:val="32"/>
          <w:szCs w:val="32"/>
        </w:rPr>
        <w:t>ID</w:t>
      </w:r>
      <w:r w:rsidR="00D65A84" w:rsidRPr="00532343">
        <w:rPr>
          <w:sz w:val="32"/>
          <w:szCs w:val="32"/>
        </w:rPr>
        <w:t xml:space="preserve"> </w:t>
      </w:r>
      <w:r w:rsidRPr="00532343">
        <w:rPr>
          <w:sz w:val="32"/>
          <w:szCs w:val="32"/>
        </w:rPr>
        <w:t>tag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vailable</w:t>
      </w:r>
      <w:r w:rsidR="00D65A84" w:rsidRPr="00532343">
        <w:rPr>
          <w:sz w:val="32"/>
          <w:szCs w:val="32"/>
        </w:rPr>
        <w:t xml:space="preserve"> </w:t>
      </w:r>
      <w:r w:rsidRPr="00532343">
        <w:rPr>
          <w:sz w:val="32"/>
          <w:szCs w:val="32"/>
        </w:rPr>
        <w:t>from</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og’s</w:t>
      </w:r>
      <w:r w:rsidR="00D65A84" w:rsidRPr="00532343">
        <w:rPr>
          <w:sz w:val="32"/>
          <w:szCs w:val="32"/>
        </w:rPr>
        <w:t xml:space="preserve"> </w:t>
      </w:r>
      <w:r w:rsidRPr="00532343">
        <w:rPr>
          <w:sz w:val="32"/>
          <w:szCs w:val="32"/>
        </w:rPr>
        <w:t>certifying</w:t>
      </w:r>
      <w:r w:rsidR="00D65A84" w:rsidRPr="00532343">
        <w:rPr>
          <w:sz w:val="32"/>
          <w:szCs w:val="32"/>
        </w:rPr>
        <w:t xml:space="preserve"> </w:t>
      </w:r>
      <w:r w:rsidRPr="00532343">
        <w:rPr>
          <w:sz w:val="32"/>
          <w:szCs w:val="32"/>
        </w:rPr>
        <w:t>organisatio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identify</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dog</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trained</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registered</w:t>
      </w:r>
      <w:r w:rsidR="00D65A84" w:rsidRPr="00532343">
        <w:rPr>
          <w:sz w:val="32"/>
          <w:szCs w:val="32"/>
        </w:rPr>
        <w:t xml:space="preserve"> </w:t>
      </w:r>
      <w:r w:rsidRPr="00532343">
        <w:rPr>
          <w:sz w:val="32"/>
          <w:szCs w:val="32"/>
        </w:rPr>
        <w:t>assistance</w:t>
      </w:r>
      <w:r w:rsidR="00D65A84" w:rsidRPr="00532343">
        <w:rPr>
          <w:sz w:val="32"/>
          <w:szCs w:val="32"/>
        </w:rPr>
        <w:t xml:space="preserve"> </w:t>
      </w:r>
      <w:r w:rsidRPr="00532343">
        <w:rPr>
          <w:sz w:val="32"/>
          <w:szCs w:val="32"/>
        </w:rPr>
        <w:t>animal.</w:t>
      </w:r>
      <w:r w:rsidR="00D65A84" w:rsidRPr="00532343">
        <w:rPr>
          <w:sz w:val="32"/>
          <w:szCs w:val="32"/>
        </w:rPr>
        <w:t xml:space="preserve"> </w:t>
      </w:r>
    </w:p>
    <w:p w14:paraId="11557D51" w14:textId="5983E15F" w:rsidR="00AE16B4" w:rsidRPr="00092749" w:rsidRDefault="00AE16B4" w:rsidP="00092749">
      <w:pPr>
        <w:pStyle w:val="ListBulletSpacing"/>
      </w:pPr>
      <w:r w:rsidRPr="00532343">
        <w:t>Make</w:t>
      </w:r>
      <w:r w:rsidR="00D65A84" w:rsidRPr="00532343">
        <w:t xml:space="preserve"> </w:t>
      </w:r>
      <w:r w:rsidRPr="00532343">
        <w:t>sure</w:t>
      </w:r>
      <w:r w:rsidR="00D65A84" w:rsidRPr="00532343">
        <w:t xml:space="preserve"> </w:t>
      </w:r>
      <w:r w:rsidRPr="00532343">
        <w:t>your</w:t>
      </w:r>
      <w:r w:rsidR="00D65A84" w:rsidRPr="00532343">
        <w:t xml:space="preserve"> </w:t>
      </w:r>
      <w:r w:rsidRPr="00092749">
        <w:t>animal</w:t>
      </w:r>
      <w:r w:rsidR="00D65A84" w:rsidRPr="00092749">
        <w:t xml:space="preserve"> </w:t>
      </w:r>
      <w:r w:rsidRPr="00092749">
        <w:t>is</w:t>
      </w:r>
      <w:r w:rsidR="00D65A84" w:rsidRPr="00092749">
        <w:t xml:space="preserve"> </w:t>
      </w:r>
      <w:r w:rsidRPr="00092749">
        <w:t>wearing</w:t>
      </w:r>
      <w:r w:rsidR="00D65A84" w:rsidRPr="00092749">
        <w:t xml:space="preserve"> </w:t>
      </w:r>
      <w:r w:rsidRPr="00092749">
        <w:t>their</w:t>
      </w:r>
      <w:r w:rsidR="00D65A84" w:rsidRPr="00092749">
        <w:t xml:space="preserve"> </w:t>
      </w:r>
      <w:r w:rsidRPr="00092749">
        <w:t>licence</w:t>
      </w:r>
      <w:r w:rsidR="00D65A84" w:rsidRPr="00092749">
        <w:t xml:space="preserve"> </w:t>
      </w:r>
      <w:r w:rsidRPr="00092749">
        <w:t>tag</w:t>
      </w:r>
      <w:r w:rsidR="007418EC">
        <w:t xml:space="preserve"> if possible</w:t>
      </w:r>
      <w:r w:rsidRPr="00092749">
        <w:t>.</w:t>
      </w:r>
      <w:r w:rsidR="00D65A84" w:rsidRPr="00092749">
        <w:t xml:space="preserve"> </w:t>
      </w:r>
      <w:r w:rsidR="005E7373">
        <w:rPr>
          <w:szCs w:val="32"/>
        </w:rPr>
        <w:t>You do not need a ID tag or identification to get support or enter an assistance centre.</w:t>
      </w:r>
    </w:p>
    <w:p w14:paraId="17B53CC2" w14:textId="2AACCE76" w:rsidR="00AE16B4" w:rsidRPr="00092749" w:rsidRDefault="00AE16B4" w:rsidP="00092749">
      <w:pPr>
        <w:pStyle w:val="ListBulletSpacing"/>
      </w:pPr>
      <w:r w:rsidRPr="00092749">
        <w:t>Make</w:t>
      </w:r>
      <w:r w:rsidR="00D65A84" w:rsidRPr="00092749">
        <w:t xml:space="preserve"> </w:t>
      </w:r>
      <w:r w:rsidRPr="00092749">
        <w:t>sure</w:t>
      </w:r>
      <w:r w:rsidR="00D65A84" w:rsidRPr="00092749">
        <w:t xml:space="preserve"> </w:t>
      </w:r>
      <w:r w:rsidRPr="00092749">
        <w:t>you</w:t>
      </w:r>
      <w:r w:rsidR="00D65A84" w:rsidRPr="00092749">
        <w:t xml:space="preserve"> </w:t>
      </w:r>
      <w:r w:rsidRPr="00092749">
        <w:t>have</w:t>
      </w:r>
      <w:r w:rsidR="00D65A84" w:rsidRPr="00092749">
        <w:t xml:space="preserve"> </w:t>
      </w:r>
      <w:r w:rsidRPr="00092749">
        <w:t>your</w:t>
      </w:r>
      <w:r w:rsidR="00D65A84" w:rsidRPr="00092749">
        <w:t xml:space="preserve"> </w:t>
      </w:r>
      <w:r w:rsidRPr="00092749">
        <w:t>assistance</w:t>
      </w:r>
      <w:r w:rsidR="00D65A84" w:rsidRPr="00092749">
        <w:t xml:space="preserve"> </w:t>
      </w:r>
      <w:r w:rsidRPr="00092749">
        <w:t>animal</w:t>
      </w:r>
      <w:r w:rsidR="00D65A84" w:rsidRPr="00092749">
        <w:t xml:space="preserve"> </w:t>
      </w:r>
      <w:r w:rsidRPr="00092749">
        <w:t>identification</w:t>
      </w:r>
      <w:r w:rsidR="00D65A84" w:rsidRPr="00092749">
        <w:t xml:space="preserve"> </w:t>
      </w:r>
      <w:r w:rsidRPr="00092749">
        <w:t>card</w:t>
      </w:r>
      <w:r w:rsidR="00D65A84" w:rsidRPr="00092749">
        <w:t xml:space="preserve"> </w:t>
      </w:r>
      <w:r w:rsidRPr="00092749">
        <w:t>with</w:t>
      </w:r>
      <w:r w:rsidR="00D65A84" w:rsidRPr="00092749">
        <w:t xml:space="preserve"> </w:t>
      </w:r>
      <w:r w:rsidRPr="00092749">
        <w:t>you</w:t>
      </w:r>
      <w:r w:rsidR="00D65A84" w:rsidRPr="00092749">
        <w:t xml:space="preserve"> </w:t>
      </w:r>
      <w:r w:rsidRPr="00092749">
        <w:t>and</w:t>
      </w:r>
      <w:r w:rsidR="00D65A84" w:rsidRPr="00092749">
        <w:t xml:space="preserve"> </w:t>
      </w:r>
      <w:r w:rsidRPr="00092749">
        <w:t>a</w:t>
      </w:r>
      <w:r w:rsidR="00D65A84" w:rsidRPr="00092749">
        <w:t xml:space="preserve"> </w:t>
      </w:r>
      <w:r w:rsidRPr="00092749">
        <w:t>second</w:t>
      </w:r>
      <w:r w:rsidR="00D65A84" w:rsidRPr="00092749">
        <w:t xml:space="preserve"> </w:t>
      </w:r>
      <w:r w:rsidRPr="00092749">
        <w:t>form</w:t>
      </w:r>
      <w:r w:rsidR="00D65A84" w:rsidRPr="00092749">
        <w:t xml:space="preserve"> </w:t>
      </w:r>
      <w:r w:rsidRPr="00092749">
        <w:t>of</w:t>
      </w:r>
      <w:r w:rsidR="00D65A84" w:rsidRPr="00092749">
        <w:t xml:space="preserve"> </w:t>
      </w:r>
      <w:r w:rsidRPr="00092749">
        <w:t>identification</w:t>
      </w:r>
      <w:r w:rsidR="00D65A84" w:rsidRPr="00092749">
        <w:t xml:space="preserve"> </w:t>
      </w:r>
      <w:r w:rsidRPr="00092749">
        <w:t>like</w:t>
      </w:r>
      <w:r w:rsidR="00D65A84" w:rsidRPr="00092749">
        <w:t xml:space="preserve"> </w:t>
      </w:r>
      <w:r w:rsidRPr="00092749">
        <w:t>a</w:t>
      </w:r>
      <w:r w:rsidR="00D65A84" w:rsidRPr="00092749">
        <w:t xml:space="preserve"> </w:t>
      </w:r>
      <w:r w:rsidRPr="00092749">
        <w:t>letter</w:t>
      </w:r>
      <w:r w:rsidR="00D65A84" w:rsidRPr="00092749">
        <w:t xml:space="preserve"> </w:t>
      </w:r>
      <w:r w:rsidRPr="00092749">
        <w:t>from</w:t>
      </w:r>
      <w:r w:rsidR="00D65A84" w:rsidRPr="00092749">
        <w:t xml:space="preserve"> </w:t>
      </w:r>
      <w:r w:rsidRPr="00092749">
        <w:t>your</w:t>
      </w:r>
      <w:r w:rsidR="00D65A84" w:rsidRPr="00092749">
        <w:t xml:space="preserve"> </w:t>
      </w:r>
      <w:r w:rsidRPr="00092749">
        <w:t>organisation</w:t>
      </w:r>
      <w:r w:rsidR="00D65A84" w:rsidRPr="00092749">
        <w:t xml:space="preserve"> </w:t>
      </w:r>
      <w:r w:rsidRPr="00092749">
        <w:t>if</w:t>
      </w:r>
      <w:r w:rsidR="00D65A84" w:rsidRPr="00092749">
        <w:t xml:space="preserve"> </w:t>
      </w:r>
      <w:r w:rsidRPr="00092749">
        <w:t>possible.</w:t>
      </w:r>
    </w:p>
    <w:p w14:paraId="4F9EC755" w14:textId="13623756" w:rsidR="00F92791" w:rsidRPr="00532343" w:rsidRDefault="00AE16B4" w:rsidP="00092749">
      <w:pPr>
        <w:pStyle w:val="ListBulletSpacing"/>
      </w:pPr>
      <w:r w:rsidRPr="00092749">
        <w:t>Ask</w:t>
      </w:r>
      <w:r w:rsidR="00D65A84" w:rsidRPr="00092749">
        <w:t xml:space="preserve"> </w:t>
      </w:r>
      <w:r w:rsidRPr="00092749">
        <w:t>your</w:t>
      </w:r>
      <w:r w:rsidR="00D65A84" w:rsidRPr="00092749">
        <w:t xml:space="preserve"> </w:t>
      </w:r>
      <w:r w:rsidRPr="00092749">
        <w:t>certifyin</w:t>
      </w:r>
      <w:r w:rsidRPr="00532343">
        <w:t>g</w:t>
      </w:r>
      <w:r w:rsidR="00D65A84" w:rsidRPr="00532343">
        <w:t xml:space="preserve"> </w:t>
      </w:r>
      <w:r w:rsidRPr="00532343">
        <w:t>organisation</w:t>
      </w:r>
      <w:r w:rsidR="00D65A84" w:rsidRPr="00532343">
        <w:t xml:space="preserve"> </w:t>
      </w:r>
      <w:r w:rsidRPr="00532343">
        <w:t>how</w:t>
      </w:r>
      <w:r w:rsidR="00D65A84" w:rsidRPr="00532343">
        <w:t xml:space="preserve"> </w:t>
      </w:r>
      <w:r w:rsidRPr="00532343">
        <w:t>to</w:t>
      </w:r>
      <w:r w:rsidR="00D65A84" w:rsidRPr="00532343">
        <w:t xml:space="preserve"> </w:t>
      </w:r>
      <w:r w:rsidRPr="00532343">
        <w:t>contact</w:t>
      </w:r>
      <w:r w:rsidR="00D65A84" w:rsidRPr="00532343">
        <w:t xml:space="preserve"> </w:t>
      </w:r>
      <w:r w:rsidRPr="00532343">
        <w:t>them</w:t>
      </w:r>
      <w:r w:rsidR="00D65A84" w:rsidRPr="00532343">
        <w:t xml:space="preserve"> </w:t>
      </w:r>
      <w:r w:rsidRPr="00532343">
        <w:t>after</w:t>
      </w:r>
      <w:r w:rsidR="00D65A84" w:rsidRPr="00532343">
        <w:t xml:space="preserve"> </w:t>
      </w:r>
      <w:r w:rsidRPr="00532343">
        <w:t>an</w:t>
      </w:r>
      <w:r w:rsidR="00D65A84" w:rsidRPr="00532343">
        <w:t xml:space="preserve"> </w:t>
      </w:r>
      <w:r w:rsidRPr="00532343">
        <w:t>emergency</w:t>
      </w:r>
      <w:r w:rsidR="00D65A84" w:rsidRPr="00532343">
        <w:t xml:space="preserve"> </w:t>
      </w:r>
      <w:r w:rsidRPr="00532343">
        <w:t>and</w:t>
      </w:r>
      <w:r w:rsidR="00D65A84" w:rsidRPr="00532343">
        <w:t xml:space="preserve"> </w:t>
      </w:r>
      <w:r w:rsidRPr="00532343">
        <w:t>what</w:t>
      </w:r>
      <w:r w:rsidR="00D65A84" w:rsidRPr="00532343">
        <w:t xml:space="preserve"> </w:t>
      </w:r>
      <w:r w:rsidRPr="00532343">
        <w:t>support</w:t>
      </w:r>
      <w:r w:rsidR="00D65A84" w:rsidRPr="00532343">
        <w:t xml:space="preserve"> </w:t>
      </w:r>
      <w:r w:rsidRPr="00532343">
        <w:t>they</w:t>
      </w:r>
      <w:r w:rsidR="00D65A84" w:rsidRPr="00532343">
        <w:t xml:space="preserve"> </w:t>
      </w:r>
      <w:r w:rsidRPr="00532343">
        <w:t>provide.</w:t>
      </w:r>
    </w:p>
    <w:p w14:paraId="1F3D96AE" w14:textId="13776BB7" w:rsidR="008A5154" w:rsidRDefault="008A5154">
      <w:pPr>
        <w:spacing w:before="0" w:line="278" w:lineRule="auto"/>
      </w:pPr>
      <w:r>
        <w:lastRenderedPageBreak/>
        <w:br w:type="page"/>
      </w:r>
    </w:p>
    <w:tbl>
      <w:tblPr>
        <w:tblStyle w:val="Borderless"/>
        <w:tblW w:w="0" w:type="auto"/>
        <w:tblLook w:val="04A0" w:firstRow="1" w:lastRow="0" w:firstColumn="1" w:lastColumn="0" w:noHBand="0" w:noVBand="1"/>
      </w:tblPr>
      <w:tblGrid>
        <w:gridCol w:w="8789"/>
        <w:gridCol w:w="499"/>
      </w:tblGrid>
      <w:tr w:rsidR="009A7995" w14:paraId="5B07C1AC" w14:textId="77777777" w:rsidTr="007960C0">
        <w:tc>
          <w:tcPr>
            <w:tcW w:w="8789" w:type="dxa"/>
          </w:tcPr>
          <w:p w14:paraId="37026E94" w14:textId="77777777" w:rsidR="009A7995" w:rsidRPr="00253DC4" w:rsidRDefault="009A7995" w:rsidP="007960C0">
            <w:pPr>
              <w:spacing w:before="1000" w:after="240"/>
              <w:ind w:left="425"/>
              <w:rPr>
                <w:b/>
                <w:bCs/>
              </w:rPr>
            </w:pPr>
            <w:r>
              <w:rPr>
                <w:b/>
                <w:bCs/>
                <w:noProof/>
              </w:rPr>
              <w:lastRenderedPageBreak/>
              <mc:AlternateContent>
                <mc:Choice Requires="wps">
                  <w:drawing>
                    <wp:anchor distT="0" distB="0" distL="114300" distR="114300" simplePos="0" relativeHeight="251658315" behindDoc="1" locked="0" layoutInCell="1" allowOverlap="1" wp14:anchorId="539DD573" wp14:editId="4CED0A15">
                      <wp:simplePos x="0" y="0"/>
                      <wp:positionH relativeFrom="column">
                        <wp:posOffset>-3175</wp:posOffset>
                      </wp:positionH>
                      <wp:positionV relativeFrom="paragraph">
                        <wp:posOffset>488315</wp:posOffset>
                      </wp:positionV>
                      <wp:extent cx="5900420" cy="2501900"/>
                      <wp:effectExtent l="0" t="0" r="5080" b="0"/>
                      <wp:wrapNone/>
                      <wp:docPr id="804693680"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2501900"/>
                              </a:xfrm>
                              <a:prstGeom prst="roundRect">
                                <a:avLst>
                                  <a:gd name="adj" fmla="val 6812"/>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EC80A02" id="Rectangle: Rounded Corners 16" o:spid="_x0000_s1026" alt="&quot;&quot;" style="position:absolute;margin-left:-.25pt;margin-top:38.45pt;width:464.6pt;height:197pt;z-index:-2516581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4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" fillcolor="#ddf1f6" stroked="f" strokeweight="1pt">
                      <v:stroke joinstyle="miter"/>
                    </v:roundrect>
                  </w:pict>
                </mc:Fallback>
              </mc:AlternateContent>
            </w:r>
            <w:r w:rsidRPr="00253DC4">
              <w:rPr>
                <w:b/>
                <w:bCs/>
              </w:rPr>
              <w:t>Tips</w:t>
            </w:r>
          </w:p>
          <w:p w14:paraId="1DFAF0F8" w14:textId="77777777" w:rsidR="009A7995" w:rsidRPr="00532343" w:rsidRDefault="009A7995" w:rsidP="009A7995">
            <w:pPr>
              <w:pStyle w:val="ListBulletSpacing"/>
              <w:ind w:left="709"/>
              <w:rPr>
                <w:szCs w:val="32"/>
              </w:rPr>
            </w:pPr>
            <w:r w:rsidRPr="00532343">
              <w:rPr>
                <w:szCs w:val="32"/>
              </w:rPr>
              <w:t xml:space="preserve">Make sure your animal is microchipped. Register the microchip number with your local vet and the New Zealand Companion Animal Registry www.animalregister.co.nz </w:t>
            </w:r>
          </w:p>
          <w:p w14:paraId="0C1699BB" w14:textId="6C77EA0D" w:rsidR="009A7995" w:rsidRPr="0072063E" w:rsidRDefault="009A7995" w:rsidP="009A7995">
            <w:pPr>
              <w:pStyle w:val="ListBulletSpacing"/>
              <w:ind w:left="709"/>
            </w:pPr>
            <w:r w:rsidRPr="00532343">
              <w:rPr>
                <w:szCs w:val="32"/>
              </w:rPr>
              <w:t>Make sure you have a current photograph of you and your animal in case you get separated</w:t>
            </w:r>
          </w:p>
        </w:tc>
        <w:tc>
          <w:tcPr>
            <w:tcW w:w="499" w:type="dxa"/>
          </w:tcPr>
          <w:p w14:paraId="5A146230" w14:textId="77777777" w:rsidR="009A7995" w:rsidRDefault="009A7995" w:rsidP="007960C0">
            <w:pPr>
              <w:spacing w:before="1000" w:after="240"/>
              <w:jc w:val="right"/>
              <w:rPr>
                <w:b/>
                <w:bCs/>
              </w:rPr>
            </w:pPr>
            <w:r>
              <w:rPr>
                <w:b/>
                <w:bCs/>
                <w:noProof/>
              </w:rPr>
              <w:drawing>
                <wp:inline distT="0" distB="0" distL="0" distR="0" wp14:anchorId="05F2AAD7" wp14:editId="5339CE55">
                  <wp:extent cx="180000" cy="180000"/>
                  <wp:effectExtent l="0" t="0" r="0" b="0"/>
                  <wp:docPr id="1753204997"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04997"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6750923E" w14:textId="134E16CF" w:rsidR="00D960AB" w:rsidRDefault="00163046" w:rsidP="00D960AB">
      <w:pPr>
        <w:pStyle w:val="ListBulletSpacing"/>
        <w:numPr>
          <w:ilvl w:val="0"/>
          <w:numId w:val="0"/>
        </w:numPr>
        <w:spacing w:before="120"/>
        <w:ind w:left="425"/>
        <w:sectPr w:rsidR="00D960AB" w:rsidSect="00D960AB">
          <w:headerReference w:type="even" r:id="rId121"/>
          <w:headerReference w:type="default" r:id="rId122"/>
          <w:footerReference w:type="even" r:id="rId123"/>
          <w:footerReference w:type="default" r:id="rId124"/>
          <w:pgSz w:w="11906" w:h="16838"/>
          <w:pgMar w:top="964" w:right="1361" w:bottom="1134" w:left="1247" w:header="709" w:footer="369" w:gutter="0"/>
          <w:cols w:space="708"/>
          <w:docGrid w:linePitch="381"/>
        </w:sectPr>
      </w:pPr>
      <w:r>
        <w:rPr>
          <w:noProof/>
        </w:rPr>
        <w:drawing>
          <wp:anchor distT="0" distB="0" distL="114300" distR="114300" simplePos="0" relativeHeight="251658262" behindDoc="1" locked="0" layoutInCell="1" allowOverlap="1" wp14:anchorId="2A1CB552" wp14:editId="5A91AE87">
            <wp:simplePos x="0" y="0"/>
            <wp:positionH relativeFrom="page">
              <wp:posOffset>-187325</wp:posOffset>
            </wp:positionH>
            <wp:positionV relativeFrom="page">
              <wp:align>bottom</wp:align>
            </wp:positionV>
            <wp:extent cx="8510400" cy="6274800"/>
            <wp:effectExtent l="0" t="0" r="0" b="0"/>
            <wp:wrapNone/>
            <wp:docPr id="1036729721" name="Picture 55" descr="DeAssistance animals graphic: A dark-coloured assistance dog 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29721" name="Picture 55" descr="DeAssistance animals graphic: A dark-coloured assistance dog sits"/>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8510400" cy="6274800"/>
                    </a:xfrm>
                    <a:prstGeom prst="rect">
                      <a:avLst/>
                    </a:prstGeom>
                  </pic:spPr>
                </pic:pic>
              </a:graphicData>
            </a:graphic>
            <wp14:sizeRelH relativeFrom="margin">
              <wp14:pctWidth>0</wp14:pctWidth>
            </wp14:sizeRelH>
            <wp14:sizeRelV relativeFrom="margin">
              <wp14:pctHeight>0</wp14:pctHeight>
            </wp14:sizeRelV>
          </wp:anchor>
        </w:drawing>
      </w:r>
      <w:r w:rsidR="00E5156C">
        <w:rPr>
          <w:noProof/>
        </w:rPr>
        <w:drawing>
          <wp:anchor distT="0" distB="0" distL="114300" distR="114300" simplePos="0" relativeHeight="251658264" behindDoc="0" locked="0" layoutInCell="1" allowOverlap="1" wp14:anchorId="64C7C758" wp14:editId="3C481EBA">
            <wp:simplePos x="0" y="0"/>
            <wp:positionH relativeFrom="column">
              <wp:posOffset>-362585</wp:posOffset>
            </wp:positionH>
            <wp:positionV relativeFrom="page">
              <wp:posOffset>3933421</wp:posOffset>
            </wp:positionV>
            <wp:extent cx="2107565" cy="1691640"/>
            <wp:effectExtent l="0" t="0" r="0" b="0"/>
            <wp:wrapNone/>
            <wp:docPr id="1609588205" name="Picture 41" descr="A graphic of a dog tag, with text reading Civil Defence Disability Assist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88205" name="Picture 41" descr="A graphic of a dog tag, with text reading Civil Defence Disability Assist Do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107565" cy="1691640"/>
                    </a:xfrm>
                    <a:prstGeom prst="rect">
                      <a:avLst/>
                    </a:prstGeom>
                  </pic:spPr>
                </pic:pic>
              </a:graphicData>
            </a:graphic>
          </wp:anchor>
        </w:drawing>
      </w:r>
    </w:p>
    <w:p w14:paraId="4A714D15" w14:textId="0F4E7BAA" w:rsidR="001C494A" w:rsidRDefault="00571F39" w:rsidP="00571F39">
      <w:pPr>
        <w:pStyle w:val="Heading1"/>
        <w:spacing w:after="1680"/>
      </w:pPr>
      <w:r w:rsidRPr="00532343">
        <w:rPr>
          <w:noProof/>
          <w:sz w:val="32"/>
          <w:szCs w:val="32"/>
        </w:rPr>
        <w:lastRenderedPageBreak/>
        <mc:AlternateContent>
          <mc:Choice Requires="wps">
            <w:drawing>
              <wp:anchor distT="0" distB="0" distL="114300" distR="114300" simplePos="0" relativeHeight="251670630" behindDoc="1" locked="0" layoutInCell="1" allowOverlap="1" wp14:anchorId="66EDD443" wp14:editId="71993A2C">
                <wp:simplePos x="0" y="0"/>
                <wp:positionH relativeFrom="margin">
                  <wp:align>right</wp:align>
                </wp:positionH>
                <wp:positionV relativeFrom="margin">
                  <wp:align>bottom</wp:align>
                </wp:positionV>
                <wp:extent cx="5904230" cy="8016240"/>
                <wp:effectExtent l="0" t="0" r="1270" b="3810"/>
                <wp:wrapNone/>
                <wp:docPr id="190818558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8016240"/>
                        </a:xfrm>
                        <a:prstGeom prst="roundRect">
                          <a:avLst>
                            <a:gd name="adj" fmla="val 3374"/>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8620A34" id="Rectangle: Top Corners Rounded 59" o:spid="_x0000_s1026" alt="&quot;&quot;" style="position:absolute;margin-left:413.7pt;margin-top:0;width:464.9pt;height:631.2pt;z-index:-251645850;visibility:visible;mso-wrap-style:square;mso-height-percent:0;mso-wrap-distance-left:9pt;mso-wrap-distance-top:0;mso-wrap-distance-right:9pt;mso-wrap-distance-bottom:0;mso-position-horizontal:right;mso-position-horizontal-relative:margin;mso-position-vertical:bottom;mso-position-vertical-relative:margin;mso-height-percent:0;mso-height-relative:margin;v-text-anchor:middle"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" fillcolor="white [3212]" stroked="f" strokeweight="1pt">
                <v:stroke joinstyle="miter"/>
                <w10:wrap anchorx="margin" anchory="margin"/>
              </v:roundrect>
            </w:pict>
          </mc:Fallback>
        </mc:AlternateContent>
      </w:r>
      <w:r w:rsidR="00CE437A">
        <w:rPr>
          <w:noProof/>
        </w:rPr>
        <w:drawing>
          <wp:anchor distT="0" distB="0" distL="114300" distR="114300" simplePos="0" relativeHeight="251658300" behindDoc="0" locked="0" layoutInCell="1" allowOverlap="1" wp14:anchorId="333040C4" wp14:editId="129AB0D8">
            <wp:simplePos x="0" y="0"/>
            <wp:positionH relativeFrom="margin">
              <wp:posOffset>5368925</wp:posOffset>
            </wp:positionH>
            <wp:positionV relativeFrom="page">
              <wp:posOffset>1889760</wp:posOffset>
            </wp:positionV>
            <wp:extent cx="405765" cy="442595"/>
            <wp:effectExtent l="0" t="0" r="0" b="0"/>
            <wp:wrapNone/>
            <wp:docPr id="552374791"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74791" name="Picture 15" descr="Icon: Pencil"/>
                    <pic:cNvPicPr/>
                  </pic:nvPicPr>
                  <pic:blipFill rotWithShape="1">
                    <a:blip r:embed="rId43">
                      <a:extLst>
                        <a:ext uri="{96DAC541-7B7A-43D3-8B79-37D633B846F1}">
                          <asvg:svgBlip xmlns:asvg="http://schemas.microsoft.com/office/drawing/2016/SVG/main" r:embed="rId44"/>
                        </a:ext>
                      </a:extLst>
                    </a:blip>
                    <a:srcRect l="-11123" t="-49168" r="-13587" b="-27832"/>
                    <a:stretch/>
                  </pic:blipFill>
                  <pic:spPr bwMode="auto">
                    <a:xfrm>
                      <a:off x="0" y="0"/>
                      <a:ext cx="405765" cy="442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516" w:rsidRPr="00211D09">
        <w:rPr>
          <w:b w:val="0"/>
          <w:bCs w:val="0"/>
          <w:noProof/>
        </w:rPr>
        <w:drawing>
          <wp:anchor distT="0" distB="0" distL="114300" distR="114300" simplePos="0" relativeHeight="251658263" behindDoc="0" locked="0" layoutInCell="1" allowOverlap="1" wp14:anchorId="43A4BE0F" wp14:editId="2C767E33">
            <wp:simplePos x="0" y="0"/>
            <wp:positionH relativeFrom="margin">
              <wp:posOffset>4584065</wp:posOffset>
            </wp:positionH>
            <wp:positionV relativeFrom="page">
              <wp:posOffset>499745</wp:posOffset>
            </wp:positionV>
            <wp:extent cx="1368000" cy="1314000"/>
            <wp:effectExtent l="0" t="0" r="3810" b="635"/>
            <wp:wrapNone/>
            <wp:docPr id="406327269" name="Picture 43" descr="Assistance animals graphic: A dark-coloured assistance dog 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27269" name="Picture 43" descr="Assistance animals graphic: A dark-coloured assistance dog sits"/>
                    <pic:cNvPicPr/>
                  </pic:nvPicPr>
                  <pic:blipFill>
                    <a:blip r:embed="rId127">
                      <a:extLst>
                        <a:ext uri="{96DAC541-7B7A-43D3-8B79-37D633B846F1}">
                          <asvg:svgBlip xmlns:asvg="http://schemas.microsoft.com/office/drawing/2016/SVG/main" r:embed="rId128"/>
                        </a:ext>
                      </a:extLst>
                    </a:blip>
                    <a:stretch>
                      <a:fillRect/>
                    </a:stretch>
                  </pic:blipFill>
                  <pic:spPr>
                    <a:xfrm>
                      <a:off x="0" y="0"/>
                      <a:ext cx="1368000" cy="1314000"/>
                    </a:xfrm>
                    <a:prstGeom prst="rect">
                      <a:avLst/>
                    </a:prstGeom>
                  </pic:spPr>
                </pic:pic>
              </a:graphicData>
            </a:graphic>
            <wp14:sizeRelH relativeFrom="margin">
              <wp14:pctWidth>0</wp14:pctWidth>
            </wp14:sizeRelH>
            <wp14:sizeRelV relativeFrom="margin">
              <wp14:pctHeight>0</wp14:pctHeight>
            </wp14:sizeRelV>
          </wp:anchor>
        </w:drawing>
      </w:r>
      <w:r w:rsidR="001C494A" w:rsidRPr="001A0392">
        <w:t>Daily</w:t>
      </w:r>
      <w:r w:rsidR="001C494A">
        <w:t xml:space="preserve"> </w:t>
      </w:r>
      <w:r w:rsidR="001C494A" w:rsidRPr="001A0392">
        <w:t>life</w:t>
      </w:r>
    </w:p>
    <w:p w14:paraId="73973574" w14:textId="702324FA" w:rsidR="00B27FEA" w:rsidRPr="00532343" w:rsidRDefault="00B27FEA" w:rsidP="00B27FEA">
      <w:pPr>
        <w:spacing w:after="0"/>
        <w:rPr>
          <w:sz w:val="32"/>
          <w:szCs w:val="32"/>
        </w:rPr>
      </w:pP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4618"/>
        <w:gridCol w:w="2098"/>
        <w:gridCol w:w="2462"/>
      </w:tblGrid>
      <w:tr w:rsidR="00A63371" w:rsidRPr="00532343" w14:paraId="18545E10" w14:textId="77777777" w:rsidTr="00D60B6F">
        <w:trPr>
          <w:trHeight w:val="340"/>
        </w:trPr>
        <w:tc>
          <w:tcPr>
            <w:tcW w:w="2516" w:type="pct"/>
            <w:vAlign w:val="center"/>
          </w:tcPr>
          <w:p w14:paraId="77A6EFD9" w14:textId="20BEC6D5" w:rsidR="00A63371" w:rsidRPr="00532343" w:rsidRDefault="00A63371" w:rsidP="00B27FEA">
            <w:pPr>
              <w:pStyle w:val="BodyText"/>
              <w:spacing w:before="0" w:line="240" w:lineRule="auto"/>
              <w:rPr>
                <w:b/>
                <w:bCs/>
                <w:sz w:val="32"/>
                <w:szCs w:val="32"/>
              </w:rPr>
            </w:pPr>
            <w:r w:rsidRPr="00532343">
              <w:rPr>
                <w:b/>
                <w:bCs/>
                <w:sz w:val="32"/>
                <w:szCs w:val="32"/>
              </w:rPr>
              <w:t>Information</w:t>
            </w:r>
          </w:p>
        </w:tc>
        <w:tc>
          <w:tcPr>
            <w:tcW w:w="1143" w:type="pct"/>
            <w:vAlign w:val="center"/>
          </w:tcPr>
          <w:p w14:paraId="3D44A9BE" w14:textId="361A0C96" w:rsidR="00A63371" w:rsidRPr="00532343" w:rsidRDefault="00A63371" w:rsidP="00B27FEA">
            <w:pPr>
              <w:pStyle w:val="BodyText"/>
              <w:spacing w:before="0" w:line="240" w:lineRule="auto"/>
              <w:jc w:val="center"/>
              <w:rPr>
                <w:b/>
                <w:bCs/>
                <w:sz w:val="32"/>
                <w:szCs w:val="32"/>
              </w:rPr>
            </w:pPr>
            <w:r w:rsidRPr="00532343">
              <w:rPr>
                <w:b/>
                <w:bCs/>
                <w:sz w:val="32"/>
                <w:szCs w:val="32"/>
              </w:rPr>
              <w:t>Animal one</w:t>
            </w:r>
          </w:p>
        </w:tc>
        <w:tc>
          <w:tcPr>
            <w:tcW w:w="1341" w:type="pct"/>
            <w:vAlign w:val="center"/>
          </w:tcPr>
          <w:p w14:paraId="0E30AE80" w14:textId="26692962" w:rsidR="00A63371" w:rsidRPr="00532343" w:rsidRDefault="00A63371" w:rsidP="00B27FEA">
            <w:pPr>
              <w:pStyle w:val="BodyText"/>
              <w:spacing w:before="0" w:line="240" w:lineRule="auto"/>
              <w:jc w:val="center"/>
              <w:rPr>
                <w:b/>
                <w:bCs/>
                <w:sz w:val="32"/>
                <w:szCs w:val="32"/>
              </w:rPr>
            </w:pPr>
            <w:r w:rsidRPr="00532343">
              <w:rPr>
                <w:b/>
                <w:bCs/>
                <w:sz w:val="32"/>
                <w:szCs w:val="32"/>
              </w:rPr>
              <w:t>Animal two</w:t>
            </w:r>
          </w:p>
        </w:tc>
      </w:tr>
      <w:tr w:rsidR="00A63371" w:rsidRPr="00532343" w14:paraId="1611D9EF" w14:textId="77777777" w:rsidTr="00B27FEA">
        <w:trPr>
          <w:trHeight w:val="369"/>
        </w:trPr>
        <w:tc>
          <w:tcPr>
            <w:tcW w:w="2516" w:type="pct"/>
            <w:vAlign w:val="center"/>
          </w:tcPr>
          <w:p w14:paraId="77A95191" w14:textId="74E3E2E2" w:rsidR="00A63371" w:rsidRPr="00532343" w:rsidRDefault="00A63371" w:rsidP="00B27FEA">
            <w:pPr>
              <w:pStyle w:val="BodyText"/>
              <w:spacing w:before="0"/>
              <w:rPr>
                <w:b/>
                <w:bCs/>
                <w:sz w:val="32"/>
                <w:szCs w:val="32"/>
              </w:rPr>
            </w:pPr>
            <w:r w:rsidRPr="00532343">
              <w:rPr>
                <w:b/>
                <w:bCs/>
                <w:sz w:val="32"/>
                <w:szCs w:val="32"/>
              </w:rPr>
              <w:t>What is my animal’s or pet’s name?</w:t>
            </w:r>
          </w:p>
        </w:tc>
        <w:tc>
          <w:tcPr>
            <w:tcW w:w="1143" w:type="pct"/>
            <w:vAlign w:val="center"/>
          </w:tcPr>
          <w:sdt>
            <w:sdtPr>
              <w:rPr>
                <w:sz w:val="32"/>
                <w:szCs w:val="32"/>
              </w:rPr>
              <w:id w:val="-1873058788"/>
              <w:placeholder>
                <w:docPart w:val="B947AD51F8CF44AAB1B9C810A5012927"/>
              </w:placeholder>
              <w:showingPlcHdr/>
              <w:text w:multiLine="1"/>
            </w:sdtPr>
            <w:sdtContent>
              <w:p w14:paraId="35AB2C00" w14:textId="32C54165" w:rsidR="00A63371"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p w14:paraId="02C3CD73" w14:textId="1CB05D9A" w:rsidR="00A63371" w:rsidRPr="00532343" w:rsidRDefault="00000000" w:rsidP="00B27FEA">
            <w:pPr>
              <w:pStyle w:val="BodyText"/>
              <w:spacing w:before="0"/>
              <w:jc w:val="center"/>
              <w:rPr>
                <w:sz w:val="32"/>
                <w:szCs w:val="32"/>
              </w:rPr>
            </w:pPr>
            <w:sdt>
              <w:sdtPr>
                <w:rPr>
                  <w:sz w:val="32"/>
                  <w:szCs w:val="32"/>
                </w:rPr>
                <w:id w:val="470866835"/>
                <w:placeholder>
                  <w:docPart w:val="3DB8F860D2DE48D9AA93624753D0F681"/>
                </w:placeholder>
                <w:showingPlcHdr/>
                <w:text w:multiLine="1"/>
              </w:sdtPr>
              <w:sdtContent>
                <w:r w:rsidR="00B27FEA" w:rsidRPr="00532343">
                  <w:rPr>
                    <w:rStyle w:val="PlaceholderText"/>
                    <w:color w:val="auto"/>
                    <w:sz w:val="32"/>
                    <w:szCs w:val="32"/>
                  </w:rPr>
                  <w:t>[Enter text here]</w:t>
                </w:r>
              </w:sdtContent>
            </w:sdt>
            <w:r w:rsidR="00A63371" w:rsidRPr="00532343">
              <w:rPr>
                <w:noProof/>
                <w:sz w:val="32"/>
                <w:szCs w:val="32"/>
              </w:rPr>
              <mc:AlternateContent>
                <mc:Choice Requires="wps">
                  <w:drawing>
                    <wp:anchor distT="0" distB="0" distL="114300" distR="114300" simplePos="0" relativeHeight="251658265" behindDoc="1" locked="0" layoutInCell="1" allowOverlap="1" wp14:anchorId="3E6A341E" wp14:editId="35CF8C3B">
                      <wp:simplePos x="0" y="0"/>
                      <wp:positionH relativeFrom="page">
                        <wp:posOffset>-13022094</wp:posOffset>
                      </wp:positionH>
                      <wp:positionV relativeFrom="paragraph">
                        <wp:posOffset>-24647413</wp:posOffset>
                      </wp:positionV>
                      <wp:extent cx="6477000" cy="7902105"/>
                      <wp:effectExtent l="0" t="0" r="0" b="3810"/>
                      <wp:wrapNone/>
                      <wp:docPr id="62366424"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0AC668" id="Rectangle: Rounded Corners 16" o:spid="_x0000_s1026" alt="&quot;&quot;" style="position:absolute;margin-left:-1025.35pt;margin-top:-1940.75pt;width:510pt;height:622.2pt;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r>
      <w:tr w:rsidR="00A63371" w:rsidRPr="00532343" w14:paraId="7984AFEF" w14:textId="77777777" w:rsidTr="002E023C">
        <w:trPr>
          <w:trHeight w:val="369"/>
        </w:trPr>
        <w:tc>
          <w:tcPr>
            <w:tcW w:w="2516" w:type="pct"/>
            <w:tcBorders>
              <w:bottom w:val="single" w:sz="2" w:space="0" w:color="19305A" w:themeColor="accent1"/>
            </w:tcBorders>
            <w:vAlign w:val="center"/>
          </w:tcPr>
          <w:p w14:paraId="45E26118" w14:textId="6583EDD0" w:rsidR="00A63371" w:rsidRPr="00532343" w:rsidRDefault="00A63371" w:rsidP="00B27FEA">
            <w:pPr>
              <w:pStyle w:val="BodyText"/>
              <w:spacing w:before="0"/>
              <w:rPr>
                <w:b/>
                <w:bCs/>
                <w:sz w:val="32"/>
                <w:szCs w:val="32"/>
              </w:rPr>
            </w:pPr>
            <w:r w:rsidRPr="00532343">
              <w:rPr>
                <w:b/>
                <w:bCs/>
                <w:sz w:val="32"/>
                <w:szCs w:val="32"/>
              </w:rPr>
              <w:t xml:space="preserve">What type of animal do I have? </w:t>
            </w:r>
          </w:p>
        </w:tc>
        <w:tc>
          <w:tcPr>
            <w:tcW w:w="1143" w:type="pct"/>
            <w:tcBorders>
              <w:bottom w:val="single" w:sz="2" w:space="0" w:color="19305A" w:themeColor="accent1"/>
            </w:tcBorders>
            <w:vAlign w:val="center"/>
          </w:tcPr>
          <w:sdt>
            <w:sdtPr>
              <w:rPr>
                <w:sz w:val="32"/>
                <w:szCs w:val="32"/>
              </w:rPr>
              <w:id w:val="-1744255339"/>
              <w:placeholder>
                <w:docPart w:val="6143144C40564B21BE2099F5414AFE0C"/>
              </w:placeholder>
              <w:showingPlcHdr/>
              <w:text w:multiLine="1"/>
            </w:sdtPr>
            <w:sdtContent>
              <w:p w14:paraId="18B3A333" w14:textId="73AAA819" w:rsidR="00A63371"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tcBorders>
              <w:bottom w:val="single" w:sz="2" w:space="0" w:color="19305A" w:themeColor="accent1"/>
            </w:tcBorders>
            <w:vAlign w:val="center"/>
          </w:tcPr>
          <w:sdt>
            <w:sdtPr>
              <w:rPr>
                <w:sz w:val="32"/>
                <w:szCs w:val="32"/>
              </w:rPr>
              <w:id w:val="-1490401714"/>
              <w:placeholder>
                <w:docPart w:val="E30CB6E70A374D71BE972E231992D363"/>
              </w:placeholder>
              <w:showingPlcHdr/>
              <w:text w:multiLine="1"/>
            </w:sdtPr>
            <w:sdtContent>
              <w:p w14:paraId="3E8887F6" w14:textId="2C90FDEA" w:rsidR="00A63371"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A63371" w:rsidRPr="00532343" w14:paraId="2DE2C304" w14:textId="77777777" w:rsidTr="002E023C">
        <w:trPr>
          <w:trHeight w:val="369"/>
        </w:trPr>
        <w:tc>
          <w:tcPr>
            <w:tcW w:w="2516" w:type="pct"/>
            <w:tcBorders>
              <w:top w:val="single" w:sz="2" w:space="0" w:color="19305A" w:themeColor="accent1"/>
              <w:bottom w:val="single" w:sz="2" w:space="0" w:color="FFFFFF" w:themeColor="background1"/>
            </w:tcBorders>
            <w:vAlign w:val="center"/>
          </w:tcPr>
          <w:p w14:paraId="725E5B8F" w14:textId="11472C31" w:rsidR="00A63371" w:rsidRPr="00532343" w:rsidRDefault="00A63371" w:rsidP="00B27FEA">
            <w:pPr>
              <w:pStyle w:val="BodyText"/>
              <w:spacing w:before="0"/>
              <w:rPr>
                <w:b/>
                <w:bCs/>
                <w:sz w:val="32"/>
                <w:szCs w:val="32"/>
              </w:rPr>
            </w:pPr>
            <w:r w:rsidRPr="00532343">
              <w:rPr>
                <w:b/>
                <w:bCs/>
                <w:sz w:val="32"/>
                <w:szCs w:val="32"/>
              </w:rPr>
              <w:t>My animal’s information</w:t>
            </w:r>
          </w:p>
        </w:tc>
        <w:tc>
          <w:tcPr>
            <w:tcW w:w="1143" w:type="pct"/>
            <w:tcBorders>
              <w:top w:val="single" w:sz="2" w:space="0" w:color="19305A" w:themeColor="accent1"/>
              <w:bottom w:val="single" w:sz="2" w:space="0" w:color="FFFFFF" w:themeColor="background1"/>
            </w:tcBorders>
            <w:vAlign w:val="center"/>
          </w:tcPr>
          <w:p w14:paraId="28EB60FB" w14:textId="0C036DD5" w:rsidR="00A63371" w:rsidRPr="00532343" w:rsidRDefault="00A63371" w:rsidP="00B27FEA">
            <w:pPr>
              <w:pStyle w:val="BodyText"/>
              <w:spacing w:before="0"/>
              <w:jc w:val="center"/>
              <w:rPr>
                <w:sz w:val="32"/>
                <w:szCs w:val="32"/>
              </w:rPr>
            </w:pPr>
          </w:p>
        </w:tc>
        <w:tc>
          <w:tcPr>
            <w:tcW w:w="1341" w:type="pct"/>
            <w:tcBorders>
              <w:top w:val="single" w:sz="2" w:space="0" w:color="19305A" w:themeColor="accent1"/>
              <w:bottom w:val="single" w:sz="2" w:space="0" w:color="FFFFFF" w:themeColor="background1"/>
            </w:tcBorders>
            <w:vAlign w:val="center"/>
          </w:tcPr>
          <w:p w14:paraId="68F4438A" w14:textId="669ED0C5" w:rsidR="00A63371" w:rsidRPr="00532343" w:rsidRDefault="00A63371" w:rsidP="00B27FEA">
            <w:pPr>
              <w:pStyle w:val="BodyText"/>
              <w:spacing w:before="0"/>
              <w:jc w:val="center"/>
              <w:rPr>
                <w:sz w:val="32"/>
                <w:szCs w:val="32"/>
              </w:rPr>
            </w:pPr>
          </w:p>
        </w:tc>
      </w:tr>
      <w:tr w:rsidR="00B27FEA" w:rsidRPr="00532343" w14:paraId="208B6243" w14:textId="77777777" w:rsidTr="002E023C">
        <w:trPr>
          <w:trHeight w:val="408"/>
        </w:trPr>
        <w:tc>
          <w:tcPr>
            <w:tcW w:w="2516" w:type="pct"/>
            <w:tcBorders>
              <w:top w:val="single" w:sz="2" w:space="0" w:color="FFFFFF" w:themeColor="background1"/>
            </w:tcBorders>
            <w:vAlign w:val="center"/>
          </w:tcPr>
          <w:p w14:paraId="6F602A12" w14:textId="72770F4B" w:rsidR="00B27FEA" w:rsidRPr="00532343" w:rsidRDefault="00B27FEA" w:rsidP="00B27FEA">
            <w:pPr>
              <w:pStyle w:val="BodyText"/>
              <w:spacing w:before="0"/>
              <w:rPr>
                <w:b/>
                <w:bCs/>
                <w:sz w:val="32"/>
                <w:szCs w:val="32"/>
              </w:rPr>
            </w:pPr>
            <w:r w:rsidRPr="00532343">
              <w:rPr>
                <w:b/>
                <w:bCs/>
                <w:sz w:val="32"/>
                <w:szCs w:val="32"/>
              </w:rPr>
              <w:t>Sex</w:t>
            </w:r>
          </w:p>
        </w:tc>
        <w:tc>
          <w:tcPr>
            <w:tcW w:w="1143" w:type="pct"/>
            <w:tcBorders>
              <w:top w:val="single" w:sz="2" w:space="0" w:color="FFFFFF" w:themeColor="background1"/>
            </w:tcBorders>
            <w:vAlign w:val="center"/>
          </w:tcPr>
          <w:p w14:paraId="573AE887" w14:textId="0045B2C7" w:rsidR="00B27FEA" w:rsidRPr="00532343" w:rsidRDefault="00B27FEA" w:rsidP="00B27FEA">
            <w:pPr>
              <w:pStyle w:val="BodyText"/>
              <w:spacing w:before="0"/>
              <w:jc w:val="center"/>
              <w:rPr>
                <w:sz w:val="32"/>
                <w:szCs w:val="32"/>
              </w:rPr>
            </w:pPr>
            <w:r w:rsidRPr="00532343">
              <w:rPr>
                <w:sz w:val="32"/>
                <w:szCs w:val="32"/>
              </w:rPr>
              <w:t xml:space="preserve">M </w:t>
            </w:r>
            <w:sdt>
              <w:sdtPr>
                <w:rPr>
                  <w:sz w:val="32"/>
                  <w:szCs w:val="32"/>
                </w:rPr>
                <w:id w:val="-2104553934"/>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r w:rsidRPr="00532343">
              <w:rPr>
                <w:sz w:val="32"/>
                <w:szCs w:val="32"/>
              </w:rPr>
              <w:t xml:space="preserve">     F </w:t>
            </w:r>
            <w:sdt>
              <w:sdtPr>
                <w:rPr>
                  <w:sz w:val="32"/>
                  <w:szCs w:val="32"/>
                </w:rPr>
                <w:id w:val="-289674912"/>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p>
        </w:tc>
        <w:tc>
          <w:tcPr>
            <w:tcW w:w="1341" w:type="pct"/>
            <w:tcBorders>
              <w:top w:val="single" w:sz="2" w:space="0" w:color="FFFFFF" w:themeColor="background1"/>
            </w:tcBorders>
            <w:vAlign w:val="center"/>
          </w:tcPr>
          <w:p w14:paraId="09F763C7" w14:textId="1E51CEA6" w:rsidR="00B27FEA" w:rsidRPr="00532343" w:rsidRDefault="00B27FEA" w:rsidP="00B27FEA">
            <w:pPr>
              <w:pStyle w:val="BodyText"/>
              <w:spacing w:before="0"/>
              <w:jc w:val="center"/>
              <w:rPr>
                <w:b/>
                <w:bCs/>
                <w:sz w:val="32"/>
                <w:szCs w:val="32"/>
              </w:rPr>
            </w:pPr>
            <w:r w:rsidRPr="00532343">
              <w:rPr>
                <w:sz w:val="32"/>
                <w:szCs w:val="32"/>
              </w:rPr>
              <w:t xml:space="preserve">M </w:t>
            </w:r>
            <w:sdt>
              <w:sdtPr>
                <w:rPr>
                  <w:sz w:val="32"/>
                  <w:szCs w:val="32"/>
                </w:rPr>
                <w:id w:val="-268240728"/>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r w:rsidRPr="00532343">
              <w:rPr>
                <w:sz w:val="32"/>
                <w:szCs w:val="32"/>
              </w:rPr>
              <w:t xml:space="preserve">     F </w:t>
            </w:r>
            <w:sdt>
              <w:sdtPr>
                <w:rPr>
                  <w:sz w:val="32"/>
                  <w:szCs w:val="32"/>
                </w:rPr>
                <w:id w:val="-1540193975"/>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p>
        </w:tc>
      </w:tr>
      <w:tr w:rsidR="00B27FEA" w:rsidRPr="00532343" w14:paraId="2427863E" w14:textId="77777777" w:rsidTr="00B27FEA">
        <w:trPr>
          <w:trHeight w:val="369"/>
        </w:trPr>
        <w:tc>
          <w:tcPr>
            <w:tcW w:w="2516" w:type="pct"/>
            <w:vAlign w:val="center"/>
          </w:tcPr>
          <w:p w14:paraId="1E456EBF" w14:textId="5C9292A0" w:rsidR="00B27FEA" w:rsidRPr="00532343" w:rsidRDefault="00B27FEA" w:rsidP="00B27FEA">
            <w:pPr>
              <w:pStyle w:val="BodyText"/>
              <w:spacing w:before="0"/>
              <w:rPr>
                <w:b/>
                <w:bCs/>
                <w:sz w:val="32"/>
                <w:szCs w:val="32"/>
              </w:rPr>
            </w:pPr>
            <w:r w:rsidRPr="00532343">
              <w:rPr>
                <w:b/>
                <w:bCs/>
                <w:sz w:val="32"/>
                <w:szCs w:val="32"/>
              </w:rPr>
              <w:t>Breed</w:t>
            </w:r>
          </w:p>
        </w:tc>
        <w:tc>
          <w:tcPr>
            <w:tcW w:w="1143" w:type="pct"/>
            <w:vAlign w:val="center"/>
          </w:tcPr>
          <w:sdt>
            <w:sdtPr>
              <w:rPr>
                <w:sz w:val="32"/>
                <w:szCs w:val="32"/>
              </w:rPr>
              <w:id w:val="1045573956"/>
              <w:placeholder>
                <w:docPart w:val="8A4194734DF14F139F82A4CD6B9CF303"/>
              </w:placeholder>
              <w:showingPlcHdr/>
              <w:text w:multiLine="1"/>
            </w:sdtPr>
            <w:sdtContent>
              <w:p w14:paraId="68B65706" w14:textId="3E474FA9"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844158529"/>
              <w:placeholder>
                <w:docPart w:val="BDBF71CB2FC0418D9E93609D2686078F"/>
              </w:placeholder>
              <w:showingPlcHdr/>
              <w:text w:multiLine="1"/>
            </w:sdtPr>
            <w:sdtContent>
              <w:p w14:paraId="36355F84" w14:textId="00E65A1E"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2A93B734" w14:textId="77777777" w:rsidTr="00B27FEA">
        <w:trPr>
          <w:trHeight w:val="369"/>
        </w:trPr>
        <w:tc>
          <w:tcPr>
            <w:tcW w:w="2516" w:type="pct"/>
            <w:vAlign w:val="center"/>
          </w:tcPr>
          <w:p w14:paraId="1B55B6DE" w14:textId="7E0FF0FE" w:rsidR="00B27FEA" w:rsidRPr="00532343" w:rsidRDefault="00B27FEA" w:rsidP="00B27FEA">
            <w:pPr>
              <w:pStyle w:val="BodyText"/>
              <w:spacing w:before="0"/>
              <w:rPr>
                <w:b/>
                <w:bCs/>
                <w:sz w:val="32"/>
                <w:szCs w:val="32"/>
              </w:rPr>
            </w:pPr>
            <w:r w:rsidRPr="00532343">
              <w:rPr>
                <w:b/>
                <w:bCs/>
                <w:sz w:val="32"/>
                <w:szCs w:val="32"/>
              </w:rPr>
              <w:t>Description</w:t>
            </w:r>
          </w:p>
        </w:tc>
        <w:tc>
          <w:tcPr>
            <w:tcW w:w="1143" w:type="pct"/>
            <w:vAlign w:val="center"/>
          </w:tcPr>
          <w:sdt>
            <w:sdtPr>
              <w:rPr>
                <w:sz w:val="32"/>
                <w:szCs w:val="32"/>
              </w:rPr>
              <w:id w:val="1701208886"/>
              <w:placeholder>
                <w:docPart w:val="7959F267E97E4E6BB6A71000980699B4"/>
              </w:placeholder>
              <w:showingPlcHdr/>
              <w:text w:multiLine="1"/>
            </w:sdtPr>
            <w:sdtContent>
              <w:p w14:paraId="42551AEB" w14:textId="2282B6F6"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20789255"/>
              <w:placeholder>
                <w:docPart w:val="A224C129331B43CCBD2B1CF9AE28BE8A"/>
              </w:placeholder>
              <w:showingPlcHdr/>
              <w:text w:multiLine="1"/>
            </w:sdtPr>
            <w:sdtContent>
              <w:p w14:paraId="55F69305" w14:textId="5703F899"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751EF564" w14:textId="77777777" w:rsidTr="00B27FEA">
        <w:trPr>
          <w:trHeight w:val="369"/>
        </w:trPr>
        <w:tc>
          <w:tcPr>
            <w:tcW w:w="2516" w:type="pct"/>
            <w:vAlign w:val="center"/>
          </w:tcPr>
          <w:p w14:paraId="7FE8166F" w14:textId="449D3D8E" w:rsidR="00B27FEA" w:rsidRPr="00532343" w:rsidRDefault="00B27FEA" w:rsidP="00B27FEA">
            <w:pPr>
              <w:pStyle w:val="BodyText"/>
              <w:spacing w:before="0"/>
              <w:rPr>
                <w:b/>
                <w:bCs/>
                <w:sz w:val="32"/>
                <w:szCs w:val="32"/>
              </w:rPr>
            </w:pPr>
            <w:r w:rsidRPr="00532343">
              <w:rPr>
                <w:b/>
                <w:bCs/>
                <w:sz w:val="32"/>
                <w:szCs w:val="32"/>
              </w:rPr>
              <w:t>Desexed/Entire?</w:t>
            </w:r>
          </w:p>
        </w:tc>
        <w:tc>
          <w:tcPr>
            <w:tcW w:w="1143" w:type="pct"/>
            <w:vAlign w:val="center"/>
          </w:tcPr>
          <w:sdt>
            <w:sdtPr>
              <w:rPr>
                <w:sz w:val="32"/>
                <w:szCs w:val="32"/>
              </w:rPr>
              <w:id w:val="-1054846962"/>
              <w:placeholder>
                <w:docPart w:val="3B709C6D72CB4273AC544B3651594E2F"/>
              </w:placeholder>
              <w:showingPlcHdr/>
              <w:text w:multiLine="1"/>
            </w:sdtPr>
            <w:sdtContent>
              <w:p w14:paraId="05B1AAA5" w14:textId="11F64823"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534963135"/>
              <w:placeholder>
                <w:docPart w:val="BD00902DCAB44A88B4378F08AD05678C"/>
              </w:placeholder>
              <w:showingPlcHdr/>
              <w:text w:multiLine="1"/>
            </w:sdtPr>
            <w:sdtContent>
              <w:p w14:paraId="0BEC3B69" w14:textId="7648D667"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7526691B" w14:textId="77777777" w:rsidTr="00B27FEA">
        <w:trPr>
          <w:trHeight w:val="408"/>
        </w:trPr>
        <w:tc>
          <w:tcPr>
            <w:tcW w:w="2516" w:type="pct"/>
            <w:vAlign w:val="center"/>
          </w:tcPr>
          <w:p w14:paraId="3FB8E122" w14:textId="5F4F3F09" w:rsidR="00B27FEA" w:rsidRPr="00532343" w:rsidRDefault="00B27FEA" w:rsidP="00B27FEA">
            <w:pPr>
              <w:pStyle w:val="BodyText"/>
              <w:spacing w:before="0"/>
              <w:rPr>
                <w:b/>
                <w:bCs/>
                <w:sz w:val="32"/>
                <w:szCs w:val="32"/>
              </w:rPr>
            </w:pPr>
            <w:r w:rsidRPr="00532343">
              <w:rPr>
                <w:b/>
                <w:bCs/>
                <w:sz w:val="32"/>
                <w:szCs w:val="32"/>
              </w:rPr>
              <w:t>Vaccinated (Y/N)</w:t>
            </w:r>
          </w:p>
        </w:tc>
        <w:tc>
          <w:tcPr>
            <w:tcW w:w="1143" w:type="pct"/>
            <w:vAlign w:val="center"/>
          </w:tcPr>
          <w:p w14:paraId="32A1B8A2" w14:textId="160746DD" w:rsidR="00B27FEA" w:rsidRPr="00532343" w:rsidRDefault="00B27FEA" w:rsidP="00B27FEA">
            <w:pPr>
              <w:pStyle w:val="BodyText"/>
              <w:spacing w:before="0"/>
              <w:jc w:val="center"/>
              <w:rPr>
                <w:b/>
                <w:bCs/>
                <w:sz w:val="32"/>
                <w:szCs w:val="32"/>
              </w:rPr>
            </w:pPr>
            <w:r w:rsidRPr="00532343">
              <w:rPr>
                <w:sz w:val="32"/>
                <w:szCs w:val="32"/>
              </w:rPr>
              <w:t xml:space="preserve">Y </w:t>
            </w:r>
            <w:sdt>
              <w:sdtPr>
                <w:rPr>
                  <w:sz w:val="32"/>
                  <w:szCs w:val="32"/>
                </w:rPr>
                <w:id w:val="-1001884132"/>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r w:rsidRPr="00532343">
              <w:rPr>
                <w:sz w:val="32"/>
                <w:szCs w:val="32"/>
              </w:rPr>
              <w:t xml:space="preserve">     N </w:t>
            </w:r>
            <w:sdt>
              <w:sdtPr>
                <w:rPr>
                  <w:sz w:val="32"/>
                  <w:szCs w:val="32"/>
                </w:rPr>
                <w:id w:val="1778138355"/>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p>
        </w:tc>
        <w:tc>
          <w:tcPr>
            <w:tcW w:w="1341" w:type="pct"/>
            <w:vAlign w:val="center"/>
          </w:tcPr>
          <w:p w14:paraId="0134EC2F" w14:textId="508D13F3" w:rsidR="00B27FEA" w:rsidRPr="00532343" w:rsidRDefault="00B27FEA" w:rsidP="00B27FEA">
            <w:pPr>
              <w:pStyle w:val="BodyText"/>
              <w:spacing w:before="0"/>
              <w:jc w:val="center"/>
              <w:rPr>
                <w:b/>
                <w:bCs/>
                <w:sz w:val="32"/>
                <w:szCs w:val="32"/>
              </w:rPr>
            </w:pPr>
            <w:r w:rsidRPr="00532343">
              <w:rPr>
                <w:sz w:val="32"/>
                <w:szCs w:val="32"/>
              </w:rPr>
              <w:t xml:space="preserve">Y </w:t>
            </w:r>
            <w:sdt>
              <w:sdtPr>
                <w:rPr>
                  <w:sz w:val="32"/>
                  <w:szCs w:val="32"/>
                </w:rPr>
                <w:id w:val="-802850538"/>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r w:rsidRPr="00532343">
              <w:rPr>
                <w:sz w:val="32"/>
                <w:szCs w:val="32"/>
              </w:rPr>
              <w:t xml:space="preserve">     N </w:t>
            </w:r>
            <w:sdt>
              <w:sdtPr>
                <w:rPr>
                  <w:sz w:val="32"/>
                  <w:szCs w:val="32"/>
                </w:rPr>
                <w:id w:val="-1746103009"/>
                <w14:checkbox>
                  <w14:checked w14:val="0"/>
                  <w14:checkedState w14:val="2612" w14:font="MS Gothic"/>
                  <w14:uncheckedState w14:val="2610" w14:font="MS Gothic"/>
                </w14:checkbox>
              </w:sdtPr>
              <w:sdtContent>
                <w:r w:rsidRPr="00532343">
                  <w:rPr>
                    <w:rFonts w:ascii="MS Gothic" w:eastAsia="MS Gothic" w:hAnsi="MS Gothic" w:hint="eastAsia"/>
                    <w:sz w:val="32"/>
                    <w:szCs w:val="32"/>
                  </w:rPr>
                  <w:t>☐</w:t>
                </w:r>
              </w:sdtContent>
            </w:sdt>
          </w:p>
        </w:tc>
      </w:tr>
      <w:tr w:rsidR="00B27FEA" w:rsidRPr="00532343" w14:paraId="0306BCA2" w14:textId="77777777" w:rsidTr="00B27FEA">
        <w:trPr>
          <w:trHeight w:val="397"/>
        </w:trPr>
        <w:tc>
          <w:tcPr>
            <w:tcW w:w="2516" w:type="pct"/>
            <w:vAlign w:val="center"/>
          </w:tcPr>
          <w:p w14:paraId="5D9B18A8" w14:textId="7E321CEC" w:rsidR="00B27FEA" w:rsidRPr="00532343" w:rsidRDefault="00B27FEA" w:rsidP="00B27FEA">
            <w:pPr>
              <w:pStyle w:val="BodyText"/>
              <w:spacing w:before="0"/>
              <w:rPr>
                <w:b/>
                <w:bCs/>
                <w:sz w:val="32"/>
                <w:szCs w:val="32"/>
              </w:rPr>
            </w:pPr>
            <w:r w:rsidRPr="00532343">
              <w:rPr>
                <w:b/>
                <w:bCs/>
                <w:sz w:val="32"/>
                <w:szCs w:val="32"/>
              </w:rPr>
              <w:t>Microchip number</w:t>
            </w:r>
          </w:p>
        </w:tc>
        <w:tc>
          <w:tcPr>
            <w:tcW w:w="1143" w:type="pct"/>
            <w:vAlign w:val="center"/>
          </w:tcPr>
          <w:sdt>
            <w:sdtPr>
              <w:rPr>
                <w:sz w:val="32"/>
                <w:szCs w:val="32"/>
              </w:rPr>
              <w:id w:val="-1442145276"/>
              <w:placeholder>
                <w:docPart w:val="4A78F10FAE1D4DBC9909508BF160A471"/>
              </w:placeholder>
              <w:showingPlcHdr/>
              <w:text w:multiLine="1"/>
            </w:sdtPr>
            <w:sdtContent>
              <w:p w14:paraId="220DDBF2" w14:textId="25205378"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2040476934"/>
              <w:placeholder>
                <w:docPart w:val="0075A1C51243412F8ABC727632C6BC09"/>
              </w:placeholder>
              <w:showingPlcHdr/>
              <w:text w:multiLine="1"/>
            </w:sdtPr>
            <w:sdtContent>
              <w:p w14:paraId="08BB9082" w14:textId="53D12D36"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79803CA9" w14:textId="77777777" w:rsidTr="00B27FEA">
        <w:trPr>
          <w:trHeight w:val="369"/>
        </w:trPr>
        <w:tc>
          <w:tcPr>
            <w:tcW w:w="2516" w:type="pct"/>
            <w:vAlign w:val="center"/>
          </w:tcPr>
          <w:p w14:paraId="347F46EE" w14:textId="638C9613" w:rsidR="00B27FEA" w:rsidRPr="00532343" w:rsidRDefault="00B27FEA" w:rsidP="00B27FEA">
            <w:pPr>
              <w:pStyle w:val="BodyText"/>
              <w:spacing w:before="0"/>
              <w:rPr>
                <w:b/>
                <w:bCs/>
                <w:sz w:val="32"/>
                <w:szCs w:val="32"/>
              </w:rPr>
            </w:pPr>
            <w:r w:rsidRPr="00532343">
              <w:rPr>
                <w:b/>
                <w:bCs/>
                <w:sz w:val="32"/>
                <w:szCs w:val="32"/>
              </w:rPr>
              <w:t xml:space="preserve">Council Registration number </w:t>
            </w:r>
          </w:p>
        </w:tc>
        <w:tc>
          <w:tcPr>
            <w:tcW w:w="1143" w:type="pct"/>
            <w:vAlign w:val="center"/>
          </w:tcPr>
          <w:sdt>
            <w:sdtPr>
              <w:rPr>
                <w:sz w:val="32"/>
                <w:szCs w:val="32"/>
              </w:rPr>
              <w:id w:val="215008076"/>
              <w:placeholder>
                <w:docPart w:val="E91B8A72CBDD4194BA7D5208EAD1E595"/>
              </w:placeholder>
              <w:showingPlcHdr/>
              <w:text w:multiLine="1"/>
            </w:sdtPr>
            <w:sdtContent>
              <w:p w14:paraId="11D0D529" w14:textId="5210CBA4"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2054502487"/>
              <w:placeholder>
                <w:docPart w:val="596D0079924A4C0EBA5132A3AAC48E11"/>
              </w:placeholder>
              <w:showingPlcHdr/>
              <w:text w:multiLine="1"/>
            </w:sdtPr>
            <w:sdtContent>
              <w:p w14:paraId="138E2EF5" w14:textId="31DF149D"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00989F18" w14:textId="77777777" w:rsidTr="00B27FEA">
        <w:trPr>
          <w:trHeight w:val="397"/>
        </w:trPr>
        <w:tc>
          <w:tcPr>
            <w:tcW w:w="2516" w:type="pct"/>
            <w:vAlign w:val="center"/>
          </w:tcPr>
          <w:p w14:paraId="47A40645" w14:textId="236638FC" w:rsidR="00B27FEA" w:rsidRPr="00532343" w:rsidRDefault="00B27FEA" w:rsidP="00B27FEA">
            <w:pPr>
              <w:pStyle w:val="BodyText"/>
              <w:spacing w:before="0"/>
              <w:rPr>
                <w:b/>
                <w:bCs/>
                <w:sz w:val="32"/>
                <w:szCs w:val="32"/>
              </w:rPr>
            </w:pPr>
            <w:r w:rsidRPr="00532343">
              <w:rPr>
                <w:b/>
                <w:bCs/>
                <w:sz w:val="32"/>
                <w:szCs w:val="32"/>
              </w:rPr>
              <w:t>Insurance policy number</w:t>
            </w:r>
          </w:p>
        </w:tc>
        <w:tc>
          <w:tcPr>
            <w:tcW w:w="1143" w:type="pct"/>
            <w:vAlign w:val="center"/>
          </w:tcPr>
          <w:sdt>
            <w:sdtPr>
              <w:rPr>
                <w:sz w:val="32"/>
                <w:szCs w:val="32"/>
              </w:rPr>
              <w:id w:val="-1129932133"/>
              <w:placeholder>
                <w:docPart w:val="63F56E2018A94D558D45460A9F04E39C"/>
              </w:placeholder>
              <w:showingPlcHdr/>
              <w:text w:multiLine="1"/>
            </w:sdtPr>
            <w:sdtContent>
              <w:p w14:paraId="7A916E0A" w14:textId="346B3B55"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967425059"/>
              <w:placeholder>
                <w:docPart w:val="CED38A6432314FC5847500C9E0745AD4"/>
              </w:placeholder>
              <w:showingPlcHdr/>
              <w:text w:multiLine="1"/>
            </w:sdtPr>
            <w:sdtContent>
              <w:p w14:paraId="383761D4" w14:textId="6562B811"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4EDF7595" w14:textId="77777777" w:rsidTr="00B27FEA">
        <w:trPr>
          <w:trHeight w:val="369"/>
        </w:trPr>
        <w:tc>
          <w:tcPr>
            <w:tcW w:w="2516" w:type="pct"/>
            <w:vAlign w:val="center"/>
          </w:tcPr>
          <w:p w14:paraId="161A52BE" w14:textId="340AC7CD" w:rsidR="00B27FEA" w:rsidRPr="00532343" w:rsidRDefault="00B27FEA" w:rsidP="00B27FEA">
            <w:pPr>
              <w:pStyle w:val="BodyText"/>
              <w:spacing w:before="0"/>
              <w:rPr>
                <w:b/>
                <w:bCs/>
                <w:sz w:val="32"/>
                <w:szCs w:val="32"/>
              </w:rPr>
            </w:pPr>
            <w:r w:rsidRPr="00532343">
              <w:rPr>
                <w:b/>
                <w:bCs/>
                <w:sz w:val="32"/>
                <w:szCs w:val="32"/>
              </w:rPr>
              <w:t>Medications</w:t>
            </w:r>
          </w:p>
        </w:tc>
        <w:tc>
          <w:tcPr>
            <w:tcW w:w="1143" w:type="pct"/>
            <w:vAlign w:val="center"/>
          </w:tcPr>
          <w:sdt>
            <w:sdtPr>
              <w:rPr>
                <w:sz w:val="32"/>
                <w:szCs w:val="32"/>
              </w:rPr>
              <w:id w:val="189426344"/>
              <w:placeholder>
                <w:docPart w:val="1003C7FBE30F444F9DB04C5861E6C9B8"/>
              </w:placeholder>
              <w:showingPlcHdr/>
              <w:text w:multiLine="1"/>
            </w:sdtPr>
            <w:sdtContent>
              <w:p w14:paraId="0AE50411" w14:textId="504E8813"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415895500"/>
              <w:placeholder>
                <w:docPart w:val="2E177680482B4E14BAD939E671EDBC68"/>
              </w:placeholder>
              <w:showingPlcHdr/>
              <w:text w:multiLine="1"/>
            </w:sdtPr>
            <w:sdtContent>
              <w:p w14:paraId="0ED9A6C4" w14:textId="4A9221A0"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442E433A" w14:textId="77777777" w:rsidTr="00B27FEA">
        <w:trPr>
          <w:trHeight w:val="737"/>
        </w:trPr>
        <w:tc>
          <w:tcPr>
            <w:tcW w:w="2516" w:type="pct"/>
            <w:vAlign w:val="center"/>
          </w:tcPr>
          <w:p w14:paraId="5AA2F6B3" w14:textId="73971826" w:rsidR="00B27FEA" w:rsidRPr="00532343" w:rsidRDefault="00B27FEA" w:rsidP="00B27FEA">
            <w:pPr>
              <w:pStyle w:val="BodyText"/>
              <w:spacing w:before="0"/>
              <w:rPr>
                <w:b/>
                <w:bCs/>
                <w:sz w:val="32"/>
                <w:szCs w:val="32"/>
              </w:rPr>
            </w:pPr>
            <w:r w:rsidRPr="00532343">
              <w:rPr>
                <w:b/>
                <w:bCs/>
                <w:sz w:val="32"/>
                <w:szCs w:val="32"/>
              </w:rPr>
              <w:t>Do I have collar, ID Tag, and leash for my animal?</w:t>
            </w:r>
          </w:p>
        </w:tc>
        <w:tc>
          <w:tcPr>
            <w:tcW w:w="1143" w:type="pct"/>
            <w:vAlign w:val="center"/>
          </w:tcPr>
          <w:sdt>
            <w:sdtPr>
              <w:rPr>
                <w:sz w:val="32"/>
                <w:szCs w:val="32"/>
              </w:rPr>
              <w:id w:val="826397127"/>
              <w:placeholder>
                <w:docPart w:val="6FAF960AB1A749FBB327268D6CCB3D3C"/>
              </w:placeholder>
              <w:showingPlcHdr/>
              <w:text w:multiLine="1"/>
            </w:sdtPr>
            <w:sdtContent>
              <w:p w14:paraId="38DF28FD" w14:textId="18FCC88C"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2033845410"/>
              <w:placeholder>
                <w:docPart w:val="119305FEAA9D43D185935A504DD62D7D"/>
              </w:placeholder>
              <w:showingPlcHdr/>
              <w:text w:multiLine="1"/>
            </w:sdtPr>
            <w:sdtContent>
              <w:p w14:paraId="64344454" w14:textId="1E04E306"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11F84766" w14:textId="77777777" w:rsidTr="002E023C">
        <w:trPr>
          <w:trHeight w:val="340"/>
        </w:trPr>
        <w:tc>
          <w:tcPr>
            <w:tcW w:w="2516" w:type="pct"/>
            <w:tcBorders>
              <w:bottom w:val="single" w:sz="2" w:space="0" w:color="19305A" w:themeColor="accent1"/>
            </w:tcBorders>
            <w:vAlign w:val="center"/>
          </w:tcPr>
          <w:p w14:paraId="626F0437" w14:textId="3D870840" w:rsidR="00B27FEA" w:rsidRPr="00532343" w:rsidRDefault="00B27FEA" w:rsidP="00B27FEA">
            <w:pPr>
              <w:pStyle w:val="BodyText"/>
              <w:spacing w:before="0"/>
              <w:rPr>
                <w:b/>
                <w:bCs/>
                <w:sz w:val="32"/>
                <w:szCs w:val="32"/>
              </w:rPr>
            </w:pPr>
            <w:r w:rsidRPr="00532343">
              <w:rPr>
                <w:b/>
                <w:bCs/>
                <w:sz w:val="32"/>
                <w:szCs w:val="32"/>
              </w:rPr>
              <w:t>Assistance animal ID card?</w:t>
            </w:r>
          </w:p>
        </w:tc>
        <w:tc>
          <w:tcPr>
            <w:tcW w:w="1143" w:type="pct"/>
            <w:tcBorders>
              <w:bottom w:val="single" w:sz="2" w:space="0" w:color="19305A" w:themeColor="accent1"/>
            </w:tcBorders>
            <w:vAlign w:val="center"/>
          </w:tcPr>
          <w:sdt>
            <w:sdtPr>
              <w:rPr>
                <w:sz w:val="32"/>
                <w:szCs w:val="32"/>
              </w:rPr>
              <w:id w:val="-1674643587"/>
              <w:placeholder>
                <w:docPart w:val="A846B17D638449F8B32ADCF8F2D02DD8"/>
              </w:placeholder>
              <w:showingPlcHdr/>
              <w:text w:multiLine="1"/>
            </w:sdtPr>
            <w:sdtContent>
              <w:p w14:paraId="5801A6CB" w14:textId="3F6EC3F6"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tcBorders>
              <w:bottom w:val="single" w:sz="2" w:space="0" w:color="19305A" w:themeColor="accent1"/>
            </w:tcBorders>
            <w:vAlign w:val="center"/>
          </w:tcPr>
          <w:sdt>
            <w:sdtPr>
              <w:rPr>
                <w:sz w:val="32"/>
                <w:szCs w:val="32"/>
              </w:rPr>
              <w:id w:val="-11526643"/>
              <w:placeholder>
                <w:docPart w:val="110BF5D127154290BD5E6312B99F296A"/>
              </w:placeholder>
              <w:showingPlcHdr/>
              <w:text w:multiLine="1"/>
            </w:sdtPr>
            <w:sdtContent>
              <w:p w14:paraId="52689A67" w14:textId="6F224707"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2A6EFCF0" w14:textId="77777777" w:rsidTr="002E023C">
        <w:trPr>
          <w:trHeight w:val="397"/>
        </w:trPr>
        <w:tc>
          <w:tcPr>
            <w:tcW w:w="2516" w:type="pct"/>
            <w:tcBorders>
              <w:top w:val="single" w:sz="2" w:space="0" w:color="19305A" w:themeColor="accent1"/>
              <w:bottom w:val="single" w:sz="2" w:space="0" w:color="FFFFFF" w:themeColor="background1"/>
            </w:tcBorders>
            <w:vAlign w:val="center"/>
          </w:tcPr>
          <w:p w14:paraId="16DF674E" w14:textId="00544EFA" w:rsidR="00B27FEA" w:rsidRPr="00532343" w:rsidRDefault="00B27FEA" w:rsidP="00B27FEA">
            <w:pPr>
              <w:pStyle w:val="BodyText"/>
              <w:spacing w:before="0"/>
              <w:rPr>
                <w:b/>
                <w:bCs/>
                <w:sz w:val="32"/>
                <w:szCs w:val="32"/>
              </w:rPr>
            </w:pPr>
            <w:r w:rsidRPr="00532343">
              <w:rPr>
                <w:b/>
                <w:bCs/>
                <w:sz w:val="32"/>
                <w:szCs w:val="32"/>
              </w:rPr>
              <w:t>Contact details for my Vet</w:t>
            </w:r>
          </w:p>
        </w:tc>
        <w:tc>
          <w:tcPr>
            <w:tcW w:w="1143" w:type="pct"/>
            <w:tcBorders>
              <w:top w:val="single" w:sz="2" w:space="0" w:color="19305A" w:themeColor="accent1"/>
              <w:bottom w:val="single" w:sz="2" w:space="0" w:color="FFFFFF" w:themeColor="background1"/>
            </w:tcBorders>
            <w:vAlign w:val="center"/>
          </w:tcPr>
          <w:p w14:paraId="138AE9B7" w14:textId="1C6ECD65" w:rsidR="00B27FEA" w:rsidRPr="00532343" w:rsidRDefault="00B27FEA" w:rsidP="00B27FEA">
            <w:pPr>
              <w:pStyle w:val="BodyText"/>
              <w:spacing w:before="0"/>
              <w:jc w:val="center"/>
              <w:rPr>
                <w:sz w:val="32"/>
                <w:szCs w:val="32"/>
              </w:rPr>
            </w:pPr>
          </w:p>
        </w:tc>
        <w:tc>
          <w:tcPr>
            <w:tcW w:w="1341" w:type="pct"/>
            <w:tcBorders>
              <w:top w:val="single" w:sz="2" w:space="0" w:color="19305A" w:themeColor="accent1"/>
              <w:bottom w:val="single" w:sz="2" w:space="0" w:color="FFFFFF" w:themeColor="background1"/>
            </w:tcBorders>
            <w:vAlign w:val="center"/>
          </w:tcPr>
          <w:p w14:paraId="5334C4CE" w14:textId="6B36CC28" w:rsidR="00B27FEA" w:rsidRPr="00532343" w:rsidRDefault="00B27FEA" w:rsidP="00B27FEA">
            <w:pPr>
              <w:pStyle w:val="BodyText"/>
              <w:spacing w:before="0"/>
              <w:jc w:val="center"/>
              <w:rPr>
                <w:sz w:val="32"/>
                <w:szCs w:val="32"/>
              </w:rPr>
            </w:pPr>
          </w:p>
        </w:tc>
      </w:tr>
      <w:tr w:rsidR="00B27FEA" w:rsidRPr="00532343" w14:paraId="4C6A8DDA" w14:textId="77777777" w:rsidTr="002E023C">
        <w:trPr>
          <w:trHeight w:val="397"/>
        </w:trPr>
        <w:tc>
          <w:tcPr>
            <w:tcW w:w="2516" w:type="pct"/>
            <w:tcBorders>
              <w:top w:val="single" w:sz="2" w:space="0" w:color="FFFFFF" w:themeColor="background1"/>
            </w:tcBorders>
            <w:vAlign w:val="center"/>
          </w:tcPr>
          <w:p w14:paraId="289971D4" w14:textId="3D668A7D" w:rsidR="00B27FEA" w:rsidRPr="00532343" w:rsidRDefault="00B27FEA" w:rsidP="00B27FEA">
            <w:pPr>
              <w:pStyle w:val="BodyText"/>
              <w:spacing w:before="0"/>
              <w:rPr>
                <w:b/>
                <w:bCs/>
                <w:sz w:val="32"/>
                <w:szCs w:val="32"/>
              </w:rPr>
            </w:pPr>
            <w:r w:rsidRPr="00532343">
              <w:rPr>
                <w:b/>
                <w:bCs/>
                <w:sz w:val="32"/>
                <w:szCs w:val="32"/>
              </w:rPr>
              <w:t>Vet</w:t>
            </w:r>
          </w:p>
        </w:tc>
        <w:tc>
          <w:tcPr>
            <w:tcW w:w="1143" w:type="pct"/>
            <w:tcBorders>
              <w:top w:val="single" w:sz="2" w:space="0" w:color="FFFFFF" w:themeColor="background1"/>
            </w:tcBorders>
            <w:vAlign w:val="center"/>
          </w:tcPr>
          <w:sdt>
            <w:sdtPr>
              <w:rPr>
                <w:sz w:val="32"/>
                <w:szCs w:val="32"/>
              </w:rPr>
              <w:id w:val="-1582137070"/>
              <w:placeholder>
                <w:docPart w:val="C40C20FFA66340C0B9DCF7CC472EC0D3"/>
              </w:placeholder>
              <w:showingPlcHdr/>
              <w:text w:multiLine="1"/>
            </w:sdtPr>
            <w:sdtContent>
              <w:p w14:paraId="21B08784" w14:textId="27E3933F"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tcBorders>
              <w:top w:val="single" w:sz="2" w:space="0" w:color="FFFFFF" w:themeColor="background1"/>
            </w:tcBorders>
            <w:vAlign w:val="center"/>
          </w:tcPr>
          <w:sdt>
            <w:sdtPr>
              <w:rPr>
                <w:sz w:val="32"/>
                <w:szCs w:val="32"/>
              </w:rPr>
              <w:id w:val="1496538523"/>
              <w:placeholder>
                <w:docPart w:val="1ACCAAF2A1D646E0A1D2BD9A58122838"/>
              </w:placeholder>
              <w:showingPlcHdr/>
              <w:text w:multiLine="1"/>
            </w:sdtPr>
            <w:sdtContent>
              <w:p w14:paraId="0C4BA0F5" w14:textId="13A67520"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21AAE430" w14:textId="77777777" w:rsidTr="00B27FEA">
        <w:trPr>
          <w:trHeight w:val="397"/>
        </w:trPr>
        <w:tc>
          <w:tcPr>
            <w:tcW w:w="2516" w:type="pct"/>
            <w:vAlign w:val="center"/>
          </w:tcPr>
          <w:p w14:paraId="202CB5B9" w14:textId="21DBA3B2" w:rsidR="00B27FEA" w:rsidRPr="00532343" w:rsidRDefault="00B27FEA" w:rsidP="00B27FEA">
            <w:pPr>
              <w:pStyle w:val="BodyText"/>
              <w:spacing w:before="0"/>
              <w:rPr>
                <w:b/>
                <w:bCs/>
                <w:sz w:val="32"/>
                <w:szCs w:val="32"/>
              </w:rPr>
            </w:pPr>
            <w:r w:rsidRPr="00532343">
              <w:rPr>
                <w:b/>
                <w:bCs/>
                <w:sz w:val="32"/>
                <w:szCs w:val="32"/>
              </w:rPr>
              <w:t>Organisation</w:t>
            </w:r>
          </w:p>
        </w:tc>
        <w:tc>
          <w:tcPr>
            <w:tcW w:w="1143" w:type="pct"/>
            <w:vAlign w:val="center"/>
          </w:tcPr>
          <w:sdt>
            <w:sdtPr>
              <w:rPr>
                <w:sz w:val="32"/>
                <w:szCs w:val="32"/>
              </w:rPr>
              <w:id w:val="1629736952"/>
              <w:placeholder>
                <w:docPart w:val="81551F09193F4FE493B2BD0ED82C3B91"/>
              </w:placeholder>
              <w:showingPlcHdr/>
              <w:text w:multiLine="1"/>
            </w:sdtPr>
            <w:sdtContent>
              <w:p w14:paraId="6E443FAA" w14:textId="62C53BBD"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628746437"/>
              <w:placeholder>
                <w:docPart w:val="E3D64DB3FCF14EC3B4AC8A351CF77F96"/>
              </w:placeholder>
              <w:showingPlcHdr/>
              <w:text w:multiLine="1"/>
            </w:sdtPr>
            <w:sdtContent>
              <w:p w14:paraId="4B4B4535" w14:textId="0722DB82"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658256CF" w14:textId="77777777" w:rsidTr="00B27FEA">
        <w:trPr>
          <w:trHeight w:val="340"/>
        </w:trPr>
        <w:tc>
          <w:tcPr>
            <w:tcW w:w="2516" w:type="pct"/>
            <w:vAlign w:val="center"/>
          </w:tcPr>
          <w:p w14:paraId="763A8224" w14:textId="5D7D2CC1" w:rsidR="00B27FEA" w:rsidRPr="00532343" w:rsidRDefault="00B27FEA" w:rsidP="00B27FEA">
            <w:pPr>
              <w:pStyle w:val="BodyText"/>
              <w:spacing w:before="0"/>
              <w:rPr>
                <w:b/>
                <w:bCs/>
                <w:sz w:val="32"/>
                <w:szCs w:val="32"/>
              </w:rPr>
            </w:pPr>
            <w:r w:rsidRPr="00903713">
              <w:rPr>
                <w:b/>
                <w:bCs/>
                <w:sz w:val="32"/>
                <w:szCs w:val="32"/>
              </w:rPr>
              <w:lastRenderedPageBreak/>
              <w:t>C</w:t>
            </w:r>
            <w:r w:rsidR="005E7223" w:rsidRPr="00903713">
              <w:rPr>
                <w:b/>
                <w:bCs/>
                <w:sz w:val="32"/>
                <w:szCs w:val="32"/>
              </w:rPr>
              <w:t>ivil</w:t>
            </w:r>
            <w:r w:rsidR="004B60E3" w:rsidRPr="00903713">
              <w:rPr>
                <w:b/>
                <w:bCs/>
                <w:sz w:val="32"/>
                <w:szCs w:val="32"/>
              </w:rPr>
              <w:t xml:space="preserve"> </w:t>
            </w:r>
            <w:r w:rsidRPr="00903713">
              <w:rPr>
                <w:b/>
                <w:bCs/>
                <w:sz w:val="32"/>
                <w:szCs w:val="32"/>
              </w:rPr>
              <w:t>D</w:t>
            </w:r>
            <w:r w:rsidR="004B60E3" w:rsidRPr="00903713">
              <w:rPr>
                <w:b/>
                <w:bCs/>
                <w:sz w:val="32"/>
                <w:szCs w:val="32"/>
              </w:rPr>
              <w:t>efence</w:t>
            </w:r>
            <w:r w:rsidRPr="00532343">
              <w:rPr>
                <w:b/>
                <w:bCs/>
                <w:sz w:val="32"/>
                <w:szCs w:val="32"/>
              </w:rPr>
              <w:t xml:space="preserve"> tag number</w:t>
            </w:r>
          </w:p>
        </w:tc>
        <w:tc>
          <w:tcPr>
            <w:tcW w:w="1143" w:type="pct"/>
            <w:vAlign w:val="center"/>
          </w:tcPr>
          <w:sdt>
            <w:sdtPr>
              <w:rPr>
                <w:sz w:val="32"/>
                <w:szCs w:val="32"/>
              </w:rPr>
              <w:id w:val="-237021028"/>
              <w:placeholder>
                <w:docPart w:val="617285B05E424B25801F9783AEB122D9"/>
              </w:placeholder>
              <w:showingPlcHdr/>
              <w:text w:multiLine="1"/>
            </w:sdtPr>
            <w:sdtContent>
              <w:p w14:paraId="3D9F911F" w14:textId="209CA348"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21428679"/>
              <w:placeholder>
                <w:docPart w:val="BA49A44EE37541B9866E0945A50940D0"/>
              </w:placeholder>
              <w:showingPlcHdr/>
              <w:text w:multiLine="1"/>
            </w:sdtPr>
            <w:sdtContent>
              <w:p w14:paraId="2D8F176C" w14:textId="4678BBBA"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192DB094" w14:textId="77777777" w:rsidTr="00B27FEA">
        <w:trPr>
          <w:trHeight w:val="340"/>
        </w:trPr>
        <w:tc>
          <w:tcPr>
            <w:tcW w:w="2516" w:type="pct"/>
            <w:vAlign w:val="center"/>
          </w:tcPr>
          <w:p w14:paraId="34B6BEE6" w14:textId="2EBF9FD5" w:rsidR="00B27FEA" w:rsidRPr="00532343" w:rsidRDefault="00B27FEA" w:rsidP="00B27FEA">
            <w:pPr>
              <w:pStyle w:val="BodyText"/>
              <w:spacing w:before="0"/>
              <w:rPr>
                <w:b/>
                <w:bCs/>
                <w:sz w:val="32"/>
                <w:szCs w:val="32"/>
              </w:rPr>
            </w:pPr>
            <w:r w:rsidRPr="00532343">
              <w:rPr>
                <w:b/>
                <w:bCs/>
                <w:sz w:val="32"/>
                <w:szCs w:val="32"/>
              </w:rPr>
              <w:t xml:space="preserve">What care does my animal need? </w:t>
            </w:r>
          </w:p>
        </w:tc>
        <w:tc>
          <w:tcPr>
            <w:tcW w:w="1143" w:type="pct"/>
            <w:vAlign w:val="center"/>
          </w:tcPr>
          <w:sdt>
            <w:sdtPr>
              <w:rPr>
                <w:sz w:val="32"/>
                <w:szCs w:val="32"/>
              </w:rPr>
              <w:id w:val="275684788"/>
              <w:placeholder>
                <w:docPart w:val="D8FBB83C23DD4196BC5A4766373C0488"/>
              </w:placeholder>
              <w:showingPlcHdr/>
              <w:text w:multiLine="1"/>
            </w:sdtPr>
            <w:sdtContent>
              <w:p w14:paraId="61C64C27" w14:textId="7D9374AC"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598405407"/>
              <w:placeholder>
                <w:docPart w:val="22B32A654D9D43AC8FE33463B8803C0C"/>
              </w:placeholder>
              <w:showingPlcHdr/>
              <w:text w:multiLine="1"/>
            </w:sdtPr>
            <w:sdtContent>
              <w:p w14:paraId="0F6462C4" w14:textId="11C1D232" w:rsidR="00B27FEA" w:rsidRPr="00903713" w:rsidRDefault="00B27FEA" w:rsidP="00B27FEA">
                <w:pPr>
                  <w:pStyle w:val="BodyText"/>
                  <w:spacing w:before="0"/>
                  <w:jc w:val="center"/>
                  <w:rPr>
                    <w:sz w:val="32"/>
                    <w:szCs w:val="32"/>
                  </w:rPr>
                </w:pPr>
                <w:r w:rsidRPr="00903713">
                  <w:rPr>
                    <w:rStyle w:val="PlaceholderText"/>
                    <w:color w:val="auto"/>
                    <w:sz w:val="32"/>
                    <w:szCs w:val="32"/>
                  </w:rPr>
                  <w:t>[Enter text here]</w:t>
                </w:r>
              </w:p>
            </w:sdtContent>
          </w:sdt>
        </w:tc>
      </w:tr>
      <w:tr w:rsidR="00B27FEA" w:rsidRPr="00532343" w14:paraId="772829C1" w14:textId="77777777" w:rsidTr="00B27FEA">
        <w:trPr>
          <w:trHeight w:val="340"/>
        </w:trPr>
        <w:tc>
          <w:tcPr>
            <w:tcW w:w="2516" w:type="pct"/>
            <w:vAlign w:val="center"/>
          </w:tcPr>
          <w:p w14:paraId="248409F1" w14:textId="086375F1" w:rsidR="00B27FEA" w:rsidRPr="00532343" w:rsidRDefault="00B27FEA" w:rsidP="00B27FEA">
            <w:pPr>
              <w:pStyle w:val="BodyText"/>
              <w:spacing w:before="0"/>
              <w:rPr>
                <w:b/>
                <w:bCs/>
                <w:sz w:val="32"/>
                <w:szCs w:val="32"/>
              </w:rPr>
            </w:pPr>
            <w:r w:rsidRPr="00532343">
              <w:rPr>
                <w:b/>
                <w:bCs/>
                <w:sz w:val="32"/>
                <w:szCs w:val="32"/>
              </w:rPr>
              <w:t>Who helps me to provide that care?</w:t>
            </w:r>
          </w:p>
        </w:tc>
        <w:tc>
          <w:tcPr>
            <w:tcW w:w="1143" w:type="pct"/>
            <w:vAlign w:val="center"/>
          </w:tcPr>
          <w:sdt>
            <w:sdtPr>
              <w:rPr>
                <w:sz w:val="32"/>
                <w:szCs w:val="32"/>
              </w:rPr>
              <w:id w:val="-1668783386"/>
              <w:placeholder>
                <w:docPart w:val="EB63F0F96563442384994B076EF21831"/>
              </w:placeholder>
              <w:showingPlcHdr/>
              <w:text w:multiLine="1"/>
            </w:sdtPr>
            <w:sdtContent>
              <w:p w14:paraId="787E3139" w14:textId="5303EAD0"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305361389"/>
              <w:placeholder>
                <w:docPart w:val="DF267CA4259246318CDCD1B51ADCA668"/>
              </w:placeholder>
              <w:showingPlcHdr/>
              <w:text w:multiLine="1"/>
            </w:sdtPr>
            <w:sdtContent>
              <w:p w14:paraId="1C334D46" w14:textId="59160567" w:rsidR="00B27FEA" w:rsidRPr="00903713" w:rsidRDefault="00B27FEA" w:rsidP="00B27FEA">
                <w:pPr>
                  <w:pStyle w:val="BodyText"/>
                  <w:spacing w:before="0"/>
                  <w:jc w:val="center"/>
                  <w:rPr>
                    <w:sz w:val="32"/>
                    <w:szCs w:val="32"/>
                  </w:rPr>
                </w:pPr>
                <w:r w:rsidRPr="00903713">
                  <w:rPr>
                    <w:rStyle w:val="PlaceholderText"/>
                    <w:color w:val="auto"/>
                    <w:sz w:val="32"/>
                    <w:szCs w:val="32"/>
                  </w:rPr>
                  <w:t>[Enter text here]</w:t>
                </w:r>
              </w:p>
            </w:sdtContent>
          </w:sdt>
        </w:tc>
      </w:tr>
      <w:tr w:rsidR="00B27FEA" w:rsidRPr="00532343" w14:paraId="7FECC5D4" w14:textId="77777777" w:rsidTr="00B27FEA">
        <w:trPr>
          <w:trHeight w:val="340"/>
        </w:trPr>
        <w:tc>
          <w:tcPr>
            <w:tcW w:w="2516" w:type="pct"/>
            <w:vAlign w:val="center"/>
          </w:tcPr>
          <w:p w14:paraId="74B92E83" w14:textId="6AB05492" w:rsidR="00B27FEA" w:rsidRPr="00532343" w:rsidRDefault="00B27FEA" w:rsidP="00B27FEA">
            <w:pPr>
              <w:pStyle w:val="BodyText"/>
              <w:spacing w:before="0"/>
              <w:rPr>
                <w:b/>
                <w:bCs/>
                <w:sz w:val="32"/>
                <w:szCs w:val="32"/>
              </w:rPr>
            </w:pPr>
            <w:r w:rsidRPr="00532343">
              <w:rPr>
                <w:b/>
                <w:bCs/>
                <w:sz w:val="32"/>
                <w:szCs w:val="32"/>
              </w:rPr>
              <w:t>Where do I get supplies for my animal?</w:t>
            </w:r>
          </w:p>
        </w:tc>
        <w:tc>
          <w:tcPr>
            <w:tcW w:w="1143" w:type="pct"/>
            <w:vAlign w:val="center"/>
          </w:tcPr>
          <w:sdt>
            <w:sdtPr>
              <w:rPr>
                <w:sz w:val="32"/>
                <w:szCs w:val="32"/>
              </w:rPr>
              <w:id w:val="-1653906963"/>
              <w:placeholder>
                <w:docPart w:val="D676FEFE064A490B9BB15CC2EE304E8C"/>
              </w:placeholder>
              <w:showingPlcHdr/>
              <w:text w:multiLine="1"/>
            </w:sdtPr>
            <w:sdtContent>
              <w:p w14:paraId="7F3A5AC9" w14:textId="3A718F94"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478533120"/>
              <w:placeholder>
                <w:docPart w:val="DBDD3A6D85AB49E68C68C63FDF38B49A"/>
              </w:placeholder>
              <w:showingPlcHdr/>
              <w:text w:multiLine="1"/>
            </w:sdtPr>
            <w:sdtContent>
              <w:p w14:paraId="7CB9D351" w14:textId="7486BC62"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723AAD7C" w14:textId="77777777" w:rsidTr="00B27FEA">
        <w:trPr>
          <w:trHeight w:val="397"/>
        </w:trPr>
        <w:tc>
          <w:tcPr>
            <w:tcW w:w="2516" w:type="pct"/>
            <w:vAlign w:val="center"/>
          </w:tcPr>
          <w:p w14:paraId="5C29659E" w14:textId="09A963D2" w:rsidR="00B27FEA" w:rsidRPr="00532343" w:rsidRDefault="00B27FEA" w:rsidP="00B27FEA">
            <w:pPr>
              <w:pStyle w:val="BodyText"/>
              <w:spacing w:before="0"/>
              <w:rPr>
                <w:b/>
                <w:bCs/>
                <w:sz w:val="32"/>
                <w:szCs w:val="32"/>
              </w:rPr>
            </w:pPr>
            <w:r w:rsidRPr="00532343">
              <w:rPr>
                <w:b/>
                <w:bCs/>
                <w:sz w:val="32"/>
                <w:szCs w:val="32"/>
              </w:rPr>
              <w:t>What food does my animal eat?</w:t>
            </w:r>
          </w:p>
        </w:tc>
        <w:tc>
          <w:tcPr>
            <w:tcW w:w="1143" w:type="pct"/>
            <w:vAlign w:val="center"/>
          </w:tcPr>
          <w:sdt>
            <w:sdtPr>
              <w:rPr>
                <w:sz w:val="32"/>
                <w:szCs w:val="32"/>
              </w:rPr>
              <w:id w:val="-213201467"/>
              <w:placeholder>
                <w:docPart w:val="A4A0CD3DD4DE4AFE853AA8784CD93CC2"/>
              </w:placeholder>
              <w:showingPlcHdr/>
              <w:text w:multiLine="1"/>
            </w:sdtPr>
            <w:sdtContent>
              <w:p w14:paraId="3B2C35B1" w14:textId="0C57E9AA"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145160214"/>
              <w:placeholder>
                <w:docPart w:val="E094C630DCD74C0D8A0BCF0D57819EE7"/>
              </w:placeholder>
              <w:showingPlcHdr/>
              <w:text w:multiLine="1"/>
            </w:sdtPr>
            <w:sdtContent>
              <w:p w14:paraId="2A14923B" w14:textId="359D2FDB"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4F14601C" w14:textId="77777777" w:rsidTr="00B27FEA">
        <w:trPr>
          <w:trHeight w:val="680"/>
        </w:trPr>
        <w:tc>
          <w:tcPr>
            <w:tcW w:w="2516" w:type="pct"/>
            <w:vAlign w:val="center"/>
          </w:tcPr>
          <w:p w14:paraId="385264BC" w14:textId="42672FA7" w:rsidR="00B27FEA" w:rsidRPr="00532343" w:rsidRDefault="00B27FEA" w:rsidP="00B27FEA">
            <w:pPr>
              <w:pStyle w:val="BodyText"/>
              <w:spacing w:before="0"/>
              <w:rPr>
                <w:b/>
                <w:bCs/>
                <w:sz w:val="32"/>
                <w:szCs w:val="32"/>
              </w:rPr>
            </w:pPr>
            <w:r w:rsidRPr="00532343">
              <w:rPr>
                <w:b/>
                <w:bCs/>
                <w:sz w:val="32"/>
                <w:szCs w:val="32"/>
              </w:rPr>
              <w:t xml:space="preserve">What is important for my animal to sleep? </w:t>
            </w:r>
            <w:r w:rsidRPr="00532343">
              <w:rPr>
                <w:sz w:val="32"/>
                <w:szCs w:val="32"/>
              </w:rPr>
              <w:t>(Blankets, bedding, nesting.)</w:t>
            </w:r>
          </w:p>
        </w:tc>
        <w:tc>
          <w:tcPr>
            <w:tcW w:w="1143" w:type="pct"/>
            <w:vAlign w:val="center"/>
          </w:tcPr>
          <w:sdt>
            <w:sdtPr>
              <w:rPr>
                <w:sz w:val="32"/>
                <w:szCs w:val="32"/>
              </w:rPr>
              <w:id w:val="-1684119474"/>
              <w:placeholder>
                <w:docPart w:val="434AC67E21A749E0A2D21FC5C3F368AF"/>
              </w:placeholder>
              <w:showingPlcHdr/>
              <w:text w:multiLine="1"/>
            </w:sdtPr>
            <w:sdtContent>
              <w:p w14:paraId="4BEF466E" w14:textId="1700EB04"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729157119"/>
              <w:placeholder>
                <w:docPart w:val="31641F793C5A4306AB893208A3834D1D"/>
              </w:placeholder>
              <w:showingPlcHdr/>
              <w:text w:multiLine="1"/>
            </w:sdtPr>
            <w:sdtContent>
              <w:p w14:paraId="356DC466" w14:textId="19F2ADE3"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4D740EBC" w14:textId="77777777" w:rsidTr="00B27FEA">
        <w:trPr>
          <w:trHeight w:val="340"/>
        </w:trPr>
        <w:tc>
          <w:tcPr>
            <w:tcW w:w="2516" w:type="pct"/>
            <w:vAlign w:val="center"/>
          </w:tcPr>
          <w:p w14:paraId="554CDD0A" w14:textId="3226EFED" w:rsidR="00B27FEA" w:rsidRPr="00532343" w:rsidRDefault="00B27FEA" w:rsidP="00B27FEA">
            <w:pPr>
              <w:pStyle w:val="BodyText"/>
              <w:spacing w:before="0"/>
              <w:rPr>
                <w:sz w:val="32"/>
                <w:szCs w:val="32"/>
              </w:rPr>
            </w:pPr>
            <w:r w:rsidRPr="00532343">
              <w:rPr>
                <w:b/>
                <w:bCs/>
                <w:sz w:val="32"/>
                <w:szCs w:val="32"/>
              </w:rPr>
              <w:t xml:space="preserve">What is important for cleaning? </w:t>
            </w:r>
            <w:r w:rsidRPr="00532343">
              <w:rPr>
                <w:b/>
                <w:bCs/>
                <w:sz w:val="32"/>
                <w:szCs w:val="32"/>
              </w:rPr>
              <w:br/>
            </w:r>
            <w:r w:rsidRPr="00532343">
              <w:rPr>
                <w:sz w:val="32"/>
                <w:szCs w:val="32"/>
              </w:rPr>
              <w:t>(Litter tray, waste cleaning, bags.)</w:t>
            </w:r>
          </w:p>
        </w:tc>
        <w:tc>
          <w:tcPr>
            <w:tcW w:w="1143" w:type="pct"/>
            <w:vAlign w:val="center"/>
          </w:tcPr>
          <w:sdt>
            <w:sdtPr>
              <w:rPr>
                <w:sz w:val="32"/>
                <w:szCs w:val="32"/>
              </w:rPr>
              <w:id w:val="-575827220"/>
              <w:placeholder>
                <w:docPart w:val="01CC3981E18447E2AA8FB93717FC90AE"/>
              </w:placeholder>
              <w:showingPlcHdr/>
              <w:text w:multiLine="1"/>
            </w:sdtPr>
            <w:sdtContent>
              <w:p w14:paraId="00C8B881" w14:textId="13C871AF"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685675783"/>
              <w:placeholder>
                <w:docPart w:val="D3DC69E0CEBC467C8D9FF4BD55592E8E"/>
              </w:placeholder>
              <w:showingPlcHdr/>
              <w:text w:multiLine="1"/>
            </w:sdtPr>
            <w:sdtContent>
              <w:p w14:paraId="2F5AE79C" w14:textId="4C87D2AB"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2F8906C0" w14:textId="77777777" w:rsidTr="00B27FEA">
        <w:trPr>
          <w:trHeight w:val="340"/>
        </w:trPr>
        <w:tc>
          <w:tcPr>
            <w:tcW w:w="2516" w:type="pct"/>
            <w:vAlign w:val="center"/>
          </w:tcPr>
          <w:p w14:paraId="18E662C7" w14:textId="196D4128" w:rsidR="00B27FEA" w:rsidRPr="00532343" w:rsidRDefault="00B27FEA" w:rsidP="00B27FEA">
            <w:pPr>
              <w:pStyle w:val="BodyText"/>
              <w:spacing w:before="0"/>
              <w:rPr>
                <w:sz w:val="32"/>
                <w:szCs w:val="32"/>
              </w:rPr>
            </w:pPr>
            <w:r w:rsidRPr="00532343">
              <w:rPr>
                <w:b/>
                <w:bCs/>
                <w:sz w:val="32"/>
                <w:szCs w:val="32"/>
              </w:rPr>
              <w:t xml:space="preserve">What is important for play? </w:t>
            </w:r>
            <w:r w:rsidRPr="00532343">
              <w:rPr>
                <w:b/>
                <w:bCs/>
                <w:sz w:val="32"/>
                <w:szCs w:val="32"/>
              </w:rPr>
              <w:br/>
            </w:r>
            <w:r w:rsidRPr="00532343">
              <w:rPr>
                <w:sz w:val="32"/>
                <w:szCs w:val="32"/>
              </w:rPr>
              <w:t>(Toys, comfort objects.)</w:t>
            </w:r>
          </w:p>
        </w:tc>
        <w:tc>
          <w:tcPr>
            <w:tcW w:w="1143" w:type="pct"/>
            <w:vAlign w:val="center"/>
          </w:tcPr>
          <w:sdt>
            <w:sdtPr>
              <w:rPr>
                <w:sz w:val="32"/>
                <w:szCs w:val="32"/>
              </w:rPr>
              <w:id w:val="-1150368227"/>
              <w:placeholder>
                <w:docPart w:val="3DF6C9F46F2A43AAAF8B0FF44E659721"/>
              </w:placeholder>
              <w:showingPlcHdr/>
              <w:text w:multiLine="1"/>
            </w:sdtPr>
            <w:sdtContent>
              <w:p w14:paraId="5968363F" w14:textId="67E393E3"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035386442"/>
              <w:placeholder>
                <w:docPart w:val="5928FBAA4FDF414DAE552D36FFF8BDB1"/>
              </w:placeholder>
              <w:showingPlcHdr/>
              <w:text w:multiLine="1"/>
            </w:sdtPr>
            <w:sdtContent>
              <w:p w14:paraId="0DF5F372" w14:textId="2B9E13CB"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66967A3E" w14:textId="77777777" w:rsidTr="00B27FEA">
        <w:trPr>
          <w:trHeight w:val="340"/>
        </w:trPr>
        <w:tc>
          <w:tcPr>
            <w:tcW w:w="2516" w:type="pct"/>
            <w:vAlign w:val="center"/>
          </w:tcPr>
          <w:p w14:paraId="2308EABF" w14:textId="1E4C085E" w:rsidR="00B27FEA" w:rsidRPr="00532343" w:rsidRDefault="00B27FEA" w:rsidP="00B27FEA">
            <w:pPr>
              <w:pStyle w:val="BodyText"/>
              <w:spacing w:before="0"/>
              <w:rPr>
                <w:b/>
                <w:bCs/>
                <w:sz w:val="32"/>
                <w:szCs w:val="32"/>
              </w:rPr>
            </w:pPr>
            <w:r w:rsidRPr="00532343">
              <w:rPr>
                <w:b/>
                <w:bCs/>
                <w:sz w:val="32"/>
                <w:szCs w:val="32"/>
              </w:rPr>
              <w:t>Key commands for my animal are?</w:t>
            </w:r>
          </w:p>
        </w:tc>
        <w:tc>
          <w:tcPr>
            <w:tcW w:w="1143" w:type="pct"/>
            <w:vAlign w:val="center"/>
          </w:tcPr>
          <w:sdt>
            <w:sdtPr>
              <w:rPr>
                <w:sz w:val="32"/>
                <w:szCs w:val="32"/>
              </w:rPr>
              <w:id w:val="-489173833"/>
              <w:placeholder>
                <w:docPart w:val="8B66415BD862413C937339F708E8F08B"/>
              </w:placeholder>
              <w:showingPlcHdr/>
              <w:text w:multiLine="1"/>
            </w:sdtPr>
            <w:sdtContent>
              <w:p w14:paraId="28226619" w14:textId="3B55549F"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118840147"/>
              <w:placeholder>
                <w:docPart w:val="DB59478C6D0C4347B1A1F801CE3B8C3B"/>
              </w:placeholder>
              <w:showingPlcHdr/>
              <w:text w:multiLine="1"/>
            </w:sdtPr>
            <w:sdtContent>
              <w:p w14:paraId="4AB39636" w14:textId="42F8A76D" w:rsidR="00B27FEA" w:rsidRPr="00532343" w:rsidRDefault="00B27FEA" w:rsidP="00B27FEA">
                <w:pPr>
                  <w:pStyle w:val="BodyText"/>
                  <w:spacing w:before="0"/>
                  <w:jc w:val="center"/>
                  <w:rPr>
                    <w:sz w:val="32"/>
                    <w:szCs w:val="32"/>
                  </w:rPr>
                </w:pPr>
                <w:r w:rsidRPr="00532343">
                  <w:rPr>
                    <w:rStyle w:val="PlaceholderText"/>
                    <w:color w:val="auto"/>
                    <w:sz w:val="32"/>
                    <w:szCs w:val="32"/>
                  </w:rPr>
                  <w:t>[Enter text here]</w:t>
                </w:r>
              </w:p>
            </w:sdtContent>
          </w:sdt>
        </w:tc>
      </w:tr>
      <w:tr w:rsidR="00B27FEA" w:rsidRPr="00532343" w14:paraId="60FDB1EE" w14:textId="77777777" w:rsidTr="00B27FEA">
        <w:trPr>
          <w:trHeight w:val="340"/>
        </w:trPr>
        <w:tc>
          <w:tcPr>
            <w:tcW w:w="2516" w:type="pct"/>
            <w:vAlign w:val="center"/>
          </w:tcPr>
          <w:p w14:paraId="4396855A" w14:textId="1CC94D99" w:rsidR="00B27FEA" w:rsidRPr="00532343" w:rsidRDefault="00B27FEA" w:rsidP="00B27FEA">
            <w:pPr>
              <w:pStyle w:val="BodyText"/>
              <w:keepNext/>
              <w:spacing w:before="0"/>
              <w:rPr>
                <w:b/>
                <w:bCs/>
                <w:sz w:val="32"/>
                <w:szCs w:val="32"/>
              </w:rPr>
            </w:pPr>
            <w:r w:rsidRPr="00532343">
              <w:rPr>
                <w:b/>
                <w:bCs/>
                <w:sz w:val="32"/>
                <w:szCs w:val="32"/>
              </w:rPr>
              <w:t>Things others should be aware about?</w:t>
            </w:r>
          </w:p>
        </w:tc>
        <w:tc>
          <w:tcPr>
            <w:tcW w:w="1143" w:type="pct"/>
            <w:vAlign w:val="center"/>
          </w:tcPr>
          <w:sdt>
            <w:sdtPr>
              <w:rPr>
                <w:sz w:val="32"/>
                <w:szCs w:val="32"/>
              </w:rPr>
              <w:id w:val="123668500"/>
              <w:placeholder>
                <w:docPart w:val="8E381195A22149DBBAFE7C4120E5DDB9"/>
              </w:placeholder>
              <w:showingPlcHdr/>
              <w:text w:multiLine="1"/>
            </w:sdtPr>
            <w:sdtContent>
              <w:p w14:paraId="0086B2DA" w14:textId="56783CDD" w:rsidR="00B27FEA" w:rsidRPr="00532343" w:rsidRDefault="00B27FEA" w:rsidP="00B27FEA">
                <w:pPr>
                  <w:pStyle w:val="BodyText"/>
                  <w:keepNext/>
                  <w:spacing w:before="0"/>
                  <w:jc w:val="center"/>
                  <w:rPr>
                    <w:sz w:val="32"/>
                    <w:szCs w:val="32"/>
                  </w:rPr>
                </w:pPr>
                <w:r w:rsidRPr="00532343">
                  <w:rPr>
                    <w:rStyle w:val="PlaceholderText"/>
                    <w:color w:val="auto"/>
                    <w:sz w:val="32"/>
                    <w:szCs w:val="32"/>
                  </w:rPr>
                  <w:t>[Enter text here]</w:t>
                </w:r>
              </w:p>
            </w:sdtContent>
          </w:sdt>
        </w:tc>
        <w:tc>
          <w:tcPr>
            <w:tcW w:w="1341" w:type="pct"/>
            <w:vAlign w:val="center"/>
          </w:tcPr>
          <w:sdt>
            <w:sdtPr>
              <w:rPr>
                <w:sz w:val="32"/>
                <w:szCs w:val="32"/>
              </w:rPr>
              <w:id w:val="-18470468"/>
              <w:placeholder>
                <w:docPart w:val="E1007BE890034A00AF5439AC426DD536"/>
              </w:placeholder>
              <w:showingPlcHdr/>
              <w:text w:multiLine="1"/>
            </w:sdtPr>
            <w:sdtContent>
              <w:p w14:paraId="4A8810EA" w14:textId="35952FAC" w:rsidR="00B27FEA" w:rsidRPr="00532343" w:rsidRDefault="00B27FEA" w:rsidP="00B27FEA">
                <w:pPr>
                  <w:pStyle w:val="BodyText"/>
                  <w:keepNext/>
                  <w:spacing w:before="0"/>
                  <w:jc w:val="center"/>
                  <w:rPr>
                    <w:sz w:val="32"/>
                    <w:szCs w:val="32"/>
                  </w:rPr>
                </w:pPr>
                <w:r w:rsidRPr="00532343">
                  <w:rPr>
                    <w:rStyle w:val="PlaceholderText"/>
                    <w:color w:val="auto"/>
                    <w:sz w:val="32"/>
                    <w:szCs w:val="32"/>
                  </w:rPr>
                  <w:t>[Enter text here]</w:t>
                </w:r>
              </w:p>
            </w:sdtContent>
          </w:sdt>
        </w:tc>
      </w:tr>
    </w:tbl>
    <w:p w14:paraId="7A1C12A3" w14:textId="5EA69196" w:rsidR="001C494A" w:rsidRDefault="00B27FEA" w:rsidP="001E2B7D">
      <w:pPr>
        <w:pStyle w:val="BodyText"/>
        <w:spacing w:before="0" w:after="120" w:line="240" w:lineRule="auto"/>
        <w:rPr>
          <w:sz w:val="4"/>
          <w:szCs w:val="4"/>
        </w:rPr>
      </w:pPr>
      <w:r w:rsidRPr="000632DC">
        <w:rPr>
          <w:noProof/>
          <w:sz w:val="8"/>
          <w:szCs w:val="8"/>
        </w:rPr>
        <mc:AlternateContent>
          <mc:Choice Requires="wps">
            <w:drawing>
              <wp:anchor distT="0" distB="0" distL="114300" distR="114300" simplePos="0" relativeHeight="251671654" behindDoc="1" locked="0" layoutInCell="1" allowOverlap="1" wp14:anchorId="372C077A" wp14:editId="3F4B7D14">
                <wp:simplePos x="0" y="0"/>
                <wp:positionH relativeFrom="margin">
                  <wp:align>right</wp:align>
                </wp:positionH>
                <wp:positionV relativeFrom="margin">
                  <wp:posOffset>-113665</wp:posOffset>
                </wp:positionV>
                <wp:extent cx="5904230" cy="5850255"/>
                <wp:effectExtent l="0" t="0" r="1270" b="0"/>
                <wp:wrapNone/>
                <wp:docPr id="908551686"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5850255"/>
                        </a:xfrm>
                        <a:prstGeom prst="roundRect">
                          <a:avLst>
                            <a:gd name="adj" fmla="val 3382"/>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43A920" id="Rectangle: Top Corners Rounded 59" o:spid="_x0000_s1026" alt="&quot;&quot;" style="position:absolute;margin-left:413.7pt;margin-top:-8.95pt;width:464.9pt;height:460.65pt;z-index:-251644826;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middle" arcsize="22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" fillcolor="white [3212]" stroked="f" strokeweight="1pt">
                <v:stroke joinstyle="miter"/>
                <w10:wrap anchorx="margin" anchory="margin"/>
              </v:roundrect>
            </w:pict>
          </mc:Fallback>
        </mc:AlternateContent>
      </w:r>
    </w:p>
    <w:p w14:paraId="2FA7930F" w14:textId="77777777" w:rsidR="009C21E1" w:rsidRDefault="009C21E1" w:rsidP="001E2B7D">
      <w:pPr>
        <w:pStyle w:val="BodyText"/>
        <w:spacing w:before="0" w:after="120" w:line="240" w:lineRule="auto"/>
        <w:rPr>
          <w:sz w:val="4"/>
          <w:szCs w:val="4"/>
        </w:rPr>
        <w:sectPr w:rsidR="009C21E1" w:rsidSect="00423575">
          <w:headerReference w:type="even" r:id="rId129"/>
          <w:headerReference w:type="default" r:id="rId130"/>
          <w:footerReference w:type="even" r:id="rId131"/>
          <w:footerReference w:type="default" r:id="rId132"/>
          <w:pgSz w:w="11906" w:h="16838"/>
          <w:pgMar w:top="964" w:right="1361" w:bottom="1134" w:left="1247" w:header="709" w:footer="369" w:gutter="0"/>
          <w:cols w:space="708"/>
          <w:docGrid w:linePitch="381"/>
        </w:sectPr>
      </w:pPr>
    </w:p>
    <w:p w14:paraId="595912B6" w14:textId="3EE5D94E" w:rsidR="00163046" w:rsidRDefault="002E558C" w:rsidP="00163046">
      <w:pPr>
        <w:pStyle w:val="Heading1"/>
      </w:pPr>
      <w:r w:rsidRPr="00211D09">
        <w:rPr>
          <w:b w:val="0"/>
          <w:bCs w:val="0"/>
          <w:noProof/>
        </w:rPr>
        <w:lastRenderedPageBreak/>
        <w:drawing>
          <wp:anchor distT="0" distB="0" distL="114300" distR="114300" simplePos="0" relativeHeight="251658266" behindDoc="0" locked="0" layoutInCell="1" allowOverlap="1" wp14:anchorId="40E65C5E" wp14:editId="128300C4">
            <wp:simplePos x="0" y="0"/>
            <wp:positionH relativeFrom="margin">
              <wp:posOffset>5506085</wp:posOffset>
            </wp:positionH>
            <wp:positionV relativeFrom="page">
              <wp:posOffset>266700</wp:posOffset>
            </wp:positionV>
            <wp:extent cx="1070976" cy="1028700"/>
            <wp:effectExtent l="0" t="0" r="0" b="0"/>
            <wp:wrapNone/>
            <wp:docPr id="1158815539" name="Picture 43" descr="Assistance animals graphic: A dark-coloured assistance dog 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15539" name="Picture 43" descr="Assistance animals graphic: A dark-coloured assistance dog sits"/>
                    <pic:cNvPicPr/>
                  </pic:nvPicPr>
                  <pic:blipFill>
                    <a:blip r:embed="rId127">
                      <a:extLst>
                        <a:ext uri="{96DAC541-7B7A-43D3-8B79-37D633B846F1}">
                          <asvg:svgBlip xmlns:asvg="http://schemas.microsoft.com/office/drawing/2016/SVG/main" r:embed="rId128"/>
                        </a:ext>
                      </a:extLst>
                    </a:blip>
                    <a:stretch>
                      <a:fillRect/>
                    </a:stretch>
                  </pic:blipFill>
                  <pic:spPr>
                    <a:xfrm>
                      <a:off x="0" y="0"/>
                      <a:ext cx="1070976" cy="1028700"/>
                    </a:xfrm>
                    <a:prstGeom prst="rect">
                      <a:avLst/>
                    </a:prstGeom>
                  </pic:spPr>
                </pic:pic>
              </a:graphicData>
            </a:graphic>
            <wp14:sizeRelH relativeFrom="margin">
              <wp14:pctWidth>0</wp14:pctWidth>
            </wp14:sizeRelH>
            <wp14:sizeRelV relativeFrom="margin">
              <wp14:pctHeight>0</wp14:pctHeight>
            </wp14:sizeRelV>
          </wp:anchor>
        </w:drawing>
      </w:r>
      <w:r w:rsidR="00163046" w:rsidRPr="001A0392">
        <w:t>After</w:t>
      </w:r>
      <w:r w:rsidR="00163046">
        <w:t xml:space="preserve"> </w:t>
      </w:r>
      <w:r w:rsidR="00163046" w:rsidRPr="001A0392">
        <w:t>an</w:t>
      </w:r>
      <w:r w:rsidR="00163046">
        <w:t xml:space="preserve"> </w:t>
      </w:r>
      <w:r w:rsidR="00163046" w:rsidRPr="001A0392">
        <w:t>emergency</w:t>
      </w:r>
    </w:p>
    <w:p w14:paraId="7DC46A4D" w14:textId="6010B8F3" w:rsidR="00163046" w:rsidRPr="00532343" w:rsidRDefault="00163046" w:rsidP="009836B6">
      <w:pPr>
        <w:pStyle w:val="BodyText"/>
        <w:spacing w:after="480"/>
        <w:rPr>
          <w:rFonts w:asciiTheme="majorHAnsi" w:hAnsiTheme="majorHAnsi" w:cstheme="majorHAnsi"/>
          <w:noProof/>
          <w:sz w:val="32"/>
          <w:szCs w:val="32"/>
        </w:rPr>
      </w:pPr>
      <w:r w:rsidRPr="00532343">
        <w:rPr>
          <w:rFonts w:asciiTheme="majorHAnsi" w:hAnsiTheme="majorHAnsi" w:cstheme="majorHAnsi"/>
          <w:sz w:val="32"/>
          <w:szCs w:val="32"/>
        </w:rPr>
        <w:t xml:space="preserve">Animals may react differently to stress after an emergency. </w:t>
      </w:r>
      <w:r w:rsidR="002E558C" w:rsidRPr="00532343">
        <w:rPr>
          <w:rFonts w:asciiTheme="majorHAnsi" w:hAnsiTheme="majorHAnsi" w:cstheme="majorHAnsi"/>
          <w:sz w:val="32"/>
          <w:szCs w:val="32"/>
        </w:rPr>
        <w:br/>
      </w:r>
      <w:r w:rsidRPr="00532343">
        <w:rPr>
          <w:rFonts w:asciiTheme="majorHAnsi" w:hAnsiTheme="majorHAnsi" w:cstheme="majorHAnsi"/>
          <w:sz w:val="32"/>
          <w:szCs w:val="32"/>
        </w:rPr>
        <w:t xml:space="preserve">Try to keep to familiar routines as much as you can. Stay as </w:t>
      </w:r>
      <w:r w:rsidR="002E558C" w:rsidRPr="00532343">
        <w:rPr>
          <w:rFonts w:asciiTheme="majorHAnsi" w:hAnsiTheme="majorHAnsi" w:cstheme="majorHAnsi"/>
          <w:sz w:val="32"/>
          <w:szCs w:val="32"/>
        </w:rPr>
        <w:br/>
      </w:r>
      <w:r w:rsidRPr="00532343">
        <w:rPr>
          <w:rFonts w:asciiTheme="majorHAnsi" w:hAnsiTheme="majorHAnsi" w:cstheme="majorHAnsi"/>
          <w:sz w:val="32"/>
          <w:szCs w:val="32"/>
        </w:rPr>
        <w:t>calm as possible when spending time together.</w:t>
      </w:r>
      <w:r w:rsidR="00643BE5" w:rsidRPr="00532343">
        <w:rPr>
          <w:rFonts w:asciiTheme="majorHAnsi" w:hAnsiTheme="majorHAnsi" w:cstheme="majorHAnsi"/>
          <w:noProof/>
          <w:sz w:val="32"/>
          <w:szCs w:val="32"/>
        </w:rPr>
        <w:t xml:space="preserve"> </w:t>
      </w:r>
    </w:p>
    <w:p w14:paraId="3D3D7B95" w14:textId="7DF99676" w:rsidR="009836B6" w:rsidRPr="00532343" w:rsidRDefault="00867A79" w:rsidP="009836B6">
      <w:pPr>
        <w:pStyle w:val="BodyText"/>
        <w:spacing w:after="0"/>
        <w:rPr>
          <w:rFonts w:asciiTheme="majorHAnsi" w:hAnsiTheme="majorHAnsi" w:cstheme="majorHAnsi"/>
          <w:noProof/>
          <w:sz w:val="32"/>
          <w:szCs w:val="32"/>
        </w:rPr>
      </w:pPr>
      <w:r w:rsidRPr="00532343">
        <w:rPr>
          <w:rFonts w:asciiTheme="majorHAnsi" w:hAnsiTheme="majorHAnsi" w:cstheme="majorHAnsi"/>
          <w:noProof/>
          <w:sz w:val="32"/>
          <w:szCs w:val="32"/>
        </w:rPr>
        <w:drawing>
          <wp:anchor distT="0" distB="0" distL="114300" distR="114300" simplePos="0" relativeHeight="251658301" behindDoc="0" locked="0" layoutInCell="1" allowOverlap="1" wp14:anchorId="0C9AA968" wp14:editId="7EFA86A9">
            <wp:simplePos x="0" y="0"/>
            <wp:positionH relativeFrom="column">
              <wp:posOffset>5428085</wp:posOffset>
            </wp:positionH>
            <wp:positionV relativeFrom="page">
              <wp:posOffset>2215662</wp:posOffset>
            </wp:positionV>
            <wp:extent cx="452175" cy="421437"/>
            <wp:effectExtent l="0" t="0" r="0" b="0"/>
            <wp:wrapNone/>
            <wp:docPr id="1242739662"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39662" name="Picture 15" descr="Icon: Pencil"/>
                    <pic:cNvPicPr/>
                  </pic:nvPicPr>
                  <pic:blipFill rotWithShape="1">
                    <a:blip r:embed="rId43">
                      <a:extLst>
                        <a:ext uri="{96DAC541-7B7A-43D3-8B79-37D633B846F1}">
                          <asvg:svgBlip xmlns:asvg="http://schemas.microsoft.com/office/drawing/2016/SVG/main" r:embed="rId44"/>
                        </a:ext>
                      </a:extLst>
                    </a:blip>
                    <a:srcRect l="-17286" t="-30096" r="-21628" b="-38212"/>
                    <a:stretch/>
                  </pic:blipFill>
                  <pic:spPr bwMode="auto">
                    <a:xfrm>
                      <a:off x="0" y="0"/>
                      <a:ext cx="452950" cy="4221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DD2631" w14:textId="5E0B9A0E" w:rsidR="0032162C" w:rsidRPr="00532343" w:rsidRDefault="00F34492" w:rsidP="009836B6">
      <w:pPr>
        <w:pStyle w:val="Heading2"/>
        <w:shd w:val="clear" w:color="auto" w:fill="FFFFFF" w:themeFill="background1"/>
        <w:spacing w:before="0" w:after="0"/>
        <w:ind w:left="170"/>
        <w:rPr>
          <w:rFonts w:asciiTheme="majorHAnsi" w:hAnsiTheme="majorHAnsi" w:cstheme="majorHAnsi"/>
          <w:sz w:val="32"/>
          <w:szCs w:val="32"/>
        </w:rPr>
      </w:pPr>
      <w:r w:rsidRPr="00532343">
        <w:rPr>
          <w:rFonts w:asciiTheme="majorHAnsi" w:hAnsiTheme="majorHAnsi" w:cstheme="majorHAnsi"/>
          <w:noProof/>
          <w:sz w:val="32"/>
          <w:szCs w:val="32"/>
        </w:rPr>
        <mc:AlternateContent>
          <mc:Choice Requires="wps">
            <w:drawing>
              <wp:anchor distT="0" distB="0" distL="114300" distR="114300" simplePos="0" relativeHeight="251658293" behindDoc="1" locked="0" layoutInCell="1" allowOverlap="1" wp14:anchorId="5394A0C1" wp14:editId="79F8747C">
                <wp:simplePos x="0" y="0"/>
                <wp:positionH relativeFrom="column">
                  <wp:posOffset>-1270</wp:posOffset>
                </wp:positionH>
                <wp:positionV relativeFrom="paragraph">
                  <wp:posOffset>3107055</wp:posOffset>
                </wp:positionV>
                <wp:extent cx="5915025" cy="962025"/>
                <wp:effectExtent l="0" t="0" r="9525" b="9525"/>
                <wp:wrapNone/>
                <wp:docPr id="918673682" name="Rectangle 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5025" cy="9620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29C14" id="Rectangle 60" o:spid="_x0000_s1026" alt="&quot;&quot;" style="position:absolute;margin-left:-.1pt;margin-top:244.65pt;width:465.75pt;height:75.75pt;z-index:-2516581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" fillcolor="white [3212]" stroked="f" strokeweight="1pt"/>
            </w:pict>
          </mc:Fallback>
        </mc:AlternateContent>
      </w:r>
      <w:r w:rsidR="00214946" w:rsidRPr="00532343">
        <w:rPr>
          <w:rFonts w:asciiTheme="majorHAnsi" w:hAnsiTheme="majorHAnsi" w:cstheme="majorHAnsi"/>
          <w:sz w:val="32"/>
          <w:szCs w:val="32"/>
        </w:rPr>
        <w:t>Do I have these things in a grab bag?</w:t>
      </w:r>
    </w:p>
    <w:tbl>
      <w:tblPr>
        <w:tblStyle w:val="FillableTable"/>
        <w:tblW w:w="4998"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535"/>
        <w:gridCol w:w="4455"/>
        <w:gridCol w:w="492"/>
        <w:gridCol w:w="3692"/>
      </w:tblGrid>
      <w:tr w:rsidR="009074F7" w:rsidRPr="00532343" w14:paraId="4F841F05" w14:textId="77777777" w:rsidTr="00667B9D">
        <w:trPr>
          <w:trHeight w:val="20"/>
        </w:trPr>
        <w:tc>
          <w:tcPr>
            <w:tcW w:w="292" w:type="pct"/>
          </w:tcPr>
          <w:p w14:paraId="44C80D2B" w14:textId="29129603"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1800258236"/>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Pr>
          <w:p w14:paraId="49ADF506" w14:textId="3BCFE174"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 xml:space="preserve">Food and bottled water (7 </w:t>
            </w:r>
            <w:proofErr w:type="spellStart"/>
            <w:r w:rsidRPr="00532343">
              <w:rPr>
                <w:rFonts w:asciiTheme="majorHAnsi" w:hAnsiTheme="majorHAnsi" w:cstheme="majorHAnsi"/>
                <w:b/>
                <w:bCs/>
                <w:sz w:val="32"/>
                <w:szCs w:val="32"/>
              </w:rPr>
              <w:t>days worth</w:t>
            </w:r>
            <w:proofErr w:type="spellEnd"/>
            <w:r w:rsidRPr="00532343">
              <w:rPr>
                <w:rFonts w:asciiTheme="majorHAnsi" w:hAnsiTheme="majorHAnsi" w:cstheme="majorHAnsi"/>
                <w:b/>
                <w:bCs/>
                <w:sz w:val="32"/>
                <w:szCs w:val="32"/>
              </w:rPr>
              <w:t>) including can opener if needed</w:t>
            </w:r>
          </w:p>
        </w:tc>
        <w:tc>
          <w:tcPr>
            <w:tcW w:w="268" w:type="pct"/>
          </w:tcPr>
          <w:p w14:paraId="3358B165" w14:textId="26738A7F" w:rsidR="009074F7" w:rsidRPr="00532343" w:rsidRDefault="00000000" w:rsidP="009836B6">
            <w:pPr>
              <w:pStyle w:val="BodyText"/>
              <w:spacing w:before="80" w:after="80"/>
              <w:rPr>
                <w:rFonts w:asciiTheme="majorHAnsi" w:hAnsiTheme="majorHAnsi" w:cstheme="majorHAnsi"/>
                <w:b/>
                <w:bCs/>
                <w:sz w:val="32"/>
                <w:szCs w:val="32"/>
              </w:rPr>
            </w:pPr>
            <w:sdt>
              <w:sdtPr>
                <w:rPr>
                  <w:rFonts w:asciiTheme="majorHAnsi" w:hAnsiTheme="majorHAnsi" w:cstheme="majorHAnsi"/>
                  <w:sz w:val="32"/>
                  <w:szCs w:val="32"/>
                </w:rPr>
                <w:id w:val="-1133866449"/>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012" w:type="pct"/>
          </w:tcPr>
          <w:p w14:paraId="0D5FAC97" w14:textId="48534864" w:rsidR="009074F7" w:rsidRPr="00532343" w:rsidRDefault="00667B9D"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noProof/>
                <w:sz w:val="32"/>
                <w:szCs w:val="32"/>
              </w:rPr>
              <mc:AlternateContent>
                <mc:Choice Requires="wps">
                  <w:drawing>
                    <wp:anchor distT="0" distB="0" distL="114300" distR="114300" simplePos="0" relativeHeight="251658342" behindDoc="1" locked="0" layoutInCell="1" allowOverlap="1" wp14:anchorId="26265615" wp14:editId="07A8F542">
                      <wp:simplePos x="0" y="0"/>
                      <wp:positionH relativeFrom="margin">
                        <wp:posOffset>-3560198</wp:posOffset>
                      </wp:positionH>
                      <wp:positionV relativeFrom="paragraph">
                        <wp:posOffset>-662536</wp:posOffset>
                      </wp:positionV>
                      <wp:extent cx="5904230" cy="5438330"/>
                      <wp:effectExtent l="0" t="0" r="1270" b="0"/>
                      <wp:wrapNone/>
                      <wp:docPr id="1988812294"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5438330"/>
                              </a:xfrm>
                              <a:prstGeom prst="round2SameRect">
                                <a:avLst>
                                  <a:gd name="adj1" fmla="val 4133"/>
                                  <a:gd name="adj2" fmla="val 4049"/>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9701A4F" id="Rectangle: Top Corners Rounded 59" o:spid="_x0000_s1026" alt="&quot;&quot;" style="position:absolute;margin-left:-280.35pt;margin-top:-52.15pt;width:464.9pt;height:428.2pt;z-index:-25165813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904230,5438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" path="m224766,l5679464,v124135,,224766,100631,224766,224766l5904230,5218132v,121612,-98586,220198,-220198,220198l220198,5438330c98586,5438330,,5339744,,5218132l,224766c,100631,100631,,224766,xe" fillcolor="white [3212]" stroked="f" strokeweight="1pt">
                      <v:stroke joinstyle="miter"/>
                      <v:path arrowok="t" o:connecttype="custom" o:connectlocs="224766,0;5679464,0;5904230,224766;5904230,5218132;5684032,5438330;220198,5438330;0,5218132;0,224766;224766,0" o:connectangles="0,0,0,0,0,0,0,0,0"/>
                      <w10:wrap anchorx="margin"/>
                    </v:shape>
                  </w:pict>
                </mc:Fallback>
              </mc:AlternateContent>
            </w:r>
            <w:r w:rsidR="009074F7" w:rsidRPr="00532343">
              <w:rPr>
                <w:rFonts w:asciiTheme="majorHAnsi" w:hAnsiTheme="majorHAnsi" w:cstheme="majorHAnsi"/>
                <w:b/>
                <w:bCs/>
                <w:sz w:val="32"/>
                <w:szCs w:val="32"/>
              </w:rPr>
              <w:t xml:space="preserve">Medicines </w:t>
            </w:r>
          </w:p>
          <w:p w14:paraId="0E21F60D" w14:textId="2A6CE025" w:rsidR="009074F7" w:rsidRPr="00532343" w:rsidRDefault="009074F7" w:rsidP="009836B6">
            <w:pPr>
              <w:pStyle w:val="BodyText"/>
              <w:spacing w:before="80" w:after="80"/>
              <w:rPr>
                <w:rFonts w:asciiTheme="majorHAnsi" w:hAnsiTheme="majorHAnsi" w:cstheme="majorHAnsi"/>
                <w:sz w:val="32"/>
                <w:szCs w:val="32"/>
              </w:rPr>
            </w:pPr>
            <w:r w:rsidRPr="00532343">
              <w:rPr>
                <w:rFonts w:asciiTheme="majorHAnsi" w:hAnsiTheme="majorHAnsi" w:cstheme="majorHAnsi"/>
                <w:sz w:val="32"/>
                <w:szCs w:val="32"/>
              </w:rPr>
              <w:t>(first aid and instructions)</w:t>
            </w:r>
          </w:p>
        </w:tc>
      </w:tr>
      <w:tr w:rsidR="009074F7" w:rsidRPr="00532343" w14:paraId="37FD81F8" w14:textId="77777777" w:rsidTr="00667B9D">
        <w:trPr>
          <w:trHeight w:val="20"/>
        </w:trPr>
        <w:tc>
          <w:tcPr>
            <w:tcW w:w="292" w:type="pct"/>
          </w:tcPr>
          <w:p w14:paraId="1AA6E786" w14:textId="42BD798A"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564104328"/>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Pr>
          <w:p w14:paraId="100CB7F4" w14:textId="496D85DC" w:rsidR="009074F7" w:rsidRPr="00532343" w:rsidRDefault="009074F7" w:rsidP="009836B6">
            <w:pPr>
              <w:pStyle w:val="BodyText"/>
              <w:spacing w:before="80" w:after="80"/>
              <w:rPr>
                <w:rFonts w:asciiTheme="majorHAnsi" w:hAnsiTheme="majorHAnsi" w:cstheme="majorHAnsi"/>
                <w:b/>
                <w:bCs/>
                <w:noProof/>
                <w:sz w:val="32"/>
                <w:szCs w:val="32"/>
              </w:rPr>
            </w:pPr>
            <w:r w:rsidRPr="00532343">
              <w:rPr>
                <w:rFonts w:asciiTheme="majorHAnsi" w:hAnsiTheme="majorHAnsi" w:cstheme="majorHAnsi"/>
                <w:b/>
                <w:bCs/>
                <w:sz w:val="32"/>
                <w:szCs w:val="32"/>
              </w:rPr>
              <w:t xml:space="preserve">Collar with ID tag and leash, </w:t>
            </w:r>
            <w:r w:rsidRPr="00532343">
              <w:rPr>
                <w:rFonts w:asciiTheme="majorHAnsi" w:hAnsiTheme="majorHAnsi" w:cstheme="majorHAnsi"/>
                <w:b/>
                <w:bCs/>
                <w:noProof/>
                <w:sz w:val="32"/>
                <w:szCs w:val="32"/>
              </w:rPr>
              <w:t>Civil Defence Tag</w:t>
            </w:r>
          </w:p>
        </w:tc>
        <w:tc>
          <w:tcPr>
            <w:tcW w:w="268" w:type="pct"/>
          </w:tcPr>
          <w:p w14:paraId="0BD23D5D" w14:textId="2384016D" w:rsidR="009074F7" w:rsidRPr="00532343" w:rsidRDefault="00000000" w:rsidP="009836B6">
            <w:pPr>
              <w:pStyle w:val="BodyText"/>
              <w:spacing w:before="80" w:after="80"/>
              <w:rPr>
                <w:rFonts w:asciiTheme="majorHAnsi" w:hAnsiTheme="majorHAnsi" w:cstheme="majorHAnsi"/>
                <w:b/>
                <w:bCs/>
                <w:sz w:val="32"/>
                <w:szCs w:val="32"/>
              </w:rPr>
            </w:pPr>
            <w:sdt>
              <w:sdtPr>
                <w:rPr>
                  <w:rFonts w:asciiTheme="majorHAnsi" w:hAnsiTheme="majorHAnsi" w:cstheme="majorHAnsi"/>
                  <w:sz w:val="32"/>
                  <w:szCs w:val="32"/>
                </w:rPr>
                <w:id w:val="1932082896"/>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012" w:type="pct"/>
          </w:tcPr>
          <w:p w14:paraId="54843848" w14:textId="442ADD5F"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Blankets, bedding, nesting</w:t>
            </w:r>
          </w:p>
        </w:tc>
      </w:tr>
      <w:tr w:rsidR="009074F7" w:rsidRPr="00532343" w14:paraId="0CE4419F" w14:textId="77777777" w:rsidTr="00667B9D">
        <w:trPr>
          <w:trHeight w:val="20"/>
        </w:trPr>
        <w:tc>
          <w:tcPr>
            <w:tcW w:w="292" w:type="pct"/>
          </w:tcPr>
          <w:p w14:paraId="136FEB20" w14:textId="6E3C8CB2"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203947718"/>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Pr>
          <w:p w14:paraId="479BF0E8" w14:textId="64B50480" w:rsidR="009074F7" w:rsidRPr="00532343" w:rsidRDefault="009074F7" w:rsidP="009836B6">
            <w:pPr>
              <w:pStyle w:val="BodyText"/>
              <w:spacing w:before="80" w:after="80"/>
              <w:rPr>
                <w:rFonts w:asciiTheme="majorHAnsi" w:hAnsiTheme="majorHAnsi" w:cstheme="majorHAnsi"/>
                <w:b/>
                <w:bCs/>
                <w:noProof/>
                <w:sz w:val="32"/>
                <w:szCs w:val="32"/>
              </w:rPr>
            </w:pPr>
            <w:r w:rsidRPr="00532343">
              <w:rPr>
                <w:rFonts w:asciiTheme="majorHAnsi" w:hAnsiTheme="majorHAnsi" w:cstheme="majorHAnsi"/>
                <w:b/>
                <w:bCs/>
                <w:sz w:val="32"/>
                <w:szCs w:val="32"/>
              </w:rPr>
              <w:t>Shelter/Pet carrier</w:t>
            </w:r>
          </w:p>
        </w:tc>
        <w:tc>
          <w:tcPr>
            <w:tcW w:w="268" w:type="pct"/>
          </w:tcPr>
          <w:p w14:paraId="4CA3424A" w14:textId="15F630C9" w:rsidR="009074F7" w:rsidRPr="00532343" w:rsidRDefault="00000000" w:rsidP="009836B6">
            <w:pPr>
              <w:pStyle w:val="BodyText"/>
              <w:spacing w:before="80" w:after="80"/>
              <w:rPr>
                <w:rFonts w:asciiTheme="majorHAnsi" w:hAnsiTheme="majorHAnsi" w:cstheme="majorHAnsi"/>
                <w:b/>
                <w:bCs/>
                <w:sz w:val="32"/>
                <w:szCs w:val="32"/>
              </w:rPr>
            </w:pPr>
            <w:sdt>
              <w:sdtPr>
                <w:rPr>
                  <w:rFonts w:asciiTheme="majorHAnsi" w:hAnsiTheme="majorHAnsi" w:cstheme="majorHAnsi"/>
                  <w:sz w:val="32"/>
                  <w:szCs w:val="32"/>
                </w:rPr>
                <w:id w:val="879670369"/>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012" w:type="pct"/>
          </w:tcPr>
          <w:p w14:paraId="789EF3D7" w14:textId="3690E84E"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Litter, tray, waste cleaning products</w:t>
            </w:r>
          </w:p>
        </w:tc>
      </w:tr>
      <w:tr w:rsidR="009074F7" w:rsidRPr="00532343" w14:paraId="0F411633" w14:textId="77777777" w:rsidTr="00667B9D">
        <w:trPr>
          <w:trHeight w:val="20"/>
        </w:trPr>
        <w:tc>
          <w:tcPr>
            <w:tcW w:w="292" w:type="pct"/>
          </w:tcPr>
          <w:p w14:paraId="2BB62477" w14:textId="25A99949"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1205606608"/>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Pr>
          <w:p w14:paraId="05A1A973" w14:textId="47ECAE06" w:rsidR="009074F7" w:rsidRPr="00532343" w:rsidRDefault="009074F7" w:rsidP="009836B6">
            <w:pPr>
              <w:pStyle w:val="BodyText"/>
              <w:spacing w:before="80" w:after="80"/>
              <w:rPr>
                <w:rFonts w:asciiTheme="majorHAnsi" w:hAnsiTheme="majorHAnsi" w:cstheme="majorHAnsi"/>
                <w:b/>
                <w:bCs/>
                <w:noProof/>
                <w:sz w:val="32"/>
                <w:szCs w:val="32"/>
              </w:rPr>
            </w:pPr>
            <w:r w:rsidRPr="00532343">
              <w:rPr>
                <w:rFonts w:asciiTheme="majorHAnsi" w:hAnsiTheme="majorHAnsi" w:cstheme="majorHAnsi"/>
                <w:b/>
                <w:bCs/>
                <w:sz w:val="32"/>
                <w:szCs w:val="32"/>
              </w:rPr>
              <w:t>Contact details for Vet</w:t>
            </w:r>
          </w:p>
        </w:tc>
        <w:tc>
          <w:tcPr>
            <w:tcW w:w="268" w:type="pct"/>
          </w:tcPr>
          <w:p w14:paraId="69729CA9" w14:textId="518627F8" w:rsidR="009074F7" w:rsidRPr="00532343" w:rsidRDefault="009074F7" w:rsidP="009836B6">
            <w:pPr>
              <w:pStyle w:val="BodyText"/>
              <w:spacing w:before="80" w:after="80"/>
              <w:rPr>
                <w:rFonts w:asciiTheme="majorHAnsi" w:hAnsiTheme="majorHAnsi" w:cstheme="majorHAnsi"/>
                <w:b/>
                <w:bCs/>
                <w:sz w:val="32"/>
                <w:szCs w:val="32"/>
              </w:rPr>
            </w:pPr>
          </w:p>
        </w:tc>
        <w:tc>
          <w:tcPr>
            <w:tcW w:w="2012" w:type="pct"/>
          </w:tcPr>
          <w:p w14:paraId="41378966" w14:textId="64F41708" w:rsidR="009074F7" w:rsidRPr="00532343" w:rsidRDefault="009074F7" w:rsidP="009836B6">
            <w:pPr>
              <w:pStyle w:val="BodyText"/>
              <w:spacing w:before="80" w:after="80"/>
              <w:rPr>
                <w:rFonts w:asciiTheme="majorHAnsi" w:hAnsiTheme="majorHAnsi" w:cstheme="majorHAnsi"/>
                <w:b/>
                <w:bCs/>
                <w:sz w:val="32"/>
                <w:szCs w:val="32"/>
              </w:rPr>
            </w:pPr>
          </w:p>
        </w:tc>
      </w:tr>
      <w:tr w:rsidR="009074F7" w:rsidRPr="00532343" w14:paraId="0A3D7B1F" w14:textId="77777777" w:rsidTr="00667B9D">
        <w:trPr>
          <w:trHeight w:val="20"/>
        </w:trPr>
        <w:tc>
          <w:tcPr>
            <w:tcW w:w="292" w:type="pct"/>
          </w:tcPr>
          <w:p w14:paraId="4EFD62AA" w14:textId="1B908577"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321663825"/>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Pr>
          <w:p w14:paraId="69BF002D" w14:textId="6571887F" w:rsidR="009074F7" w:rsidRPr="00532343" w:rsidRDefault="009074F7" w:rsidP="009836B6">
            <w:pPr>
              <w:pStyle w:val="BodyText"/>
              <w:spacing w:before="80" w:after="80"/>
              <w:rPr>
                <w:rFonts w:asciiTheme="majorHAnsi" w:hAnsiTheme="majorHAnsi" w:cstheme="majorHAnsi"/>
                <w:b/>
                <w:bCs/>
                <w:noProof/>
                <w:sz w:val="32"/>
                <w:szCs w:val="32"/>
              </w:rPr>
            </w:pPr>
            <w:r w:rsidRPr="00532343">
              <w:rPr>
                <w:rFonts w:asciiTheme="majorHAnsi" w:hAnsiTheme="majorHAnsi" w:cstheme="majorHAnsi"/>
                <w:b/>
                <w:bCs/>
                <w:sz w:val="32"/>
                <w:szCs w:val="32"/>
              </w:rPr>
              <w:t>Assistance animals: Contact details for organisation</w:t>
            </w:r>
          </w:p>
        </w:tc>
        <w:tc>
          <w:tcPr>
            <w:tcW w:w="268" w:type="pct"/>
          </w:tcPr>
          <w:p w14:paraId="171E29E3" w14:textId="6C08599B" w:rsidR="009074F7" w:rsidRPr="00532343" w:rsidRDefault="00000000" w:rsidP="009836B6">
            <w:pPr>
              <w:pStyle w:val="BodyText"/>
              <w:spacing w:before="80" w:after="80"/>
              <w:rPr>
                <w:rFonts w:asciiTheme="majorHAnsi" w:hAnsiTheme="majorHAnsi" w:cstheme="majorHAnsi"/>
                <w:b/>
                <w:bCs/>
                <w:sz w:val="32"/>
                <w:szCs w:val="32"/>
              </w:rPr>
            </w:pPr>
            <w:sdt>
              <w:sdtPr>
                <w:rPr>
                  <w:rFonts w:asciiTheme="majorHAnsi" w:hAnsiTheme="majorHAnsi" w:cstheme="majorHAnsi"/>
                  <w:sz w:val="32"/>
                  <w:szCs w:val="32"/>
                </w:rPr>
                <w:id w:val="-1425328339"/>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012" w:type="pct"/>
          </w:tcPr>
          <w:p w14:paraId="6884A3E3" w14:textId="679604D0"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Toy, comfort objects</w:t>
            </w:r>
          </w:p>
        </w:tc>
      </w:tr>
      <w:tr w:rsidR="009074F7" w:rsidRPr="00532343" w14:paraId="5DD73AE0" w14:textId="77777777" w:rsidTr="00667B9D">
        <w:trPr>
          <w:trHeight w:val="20"/>
        </w:trPr>
        <w:tc>
          <w:tcPr>
            <w:tcW w:w="292" w:type="pct"/>
            <w:tcBorders>
              <w:bottom w:val="nil"/>
            </w:tcBorders>
          </w:tcPr>
          <w:p w14:paraId="7D0C2C83" w14:textId="24DFAA1E" w:rsidR="009074F7" w:rsidRPr="00532343" w:rsidRDefault="00000000" w:rsidP="009836B6">
            <w:pPr>
              <w:pStyle w:val="BodyText"/>
              <w:spacing w:before="80" w:after="80"/>
              <w:rPr>
                <w:rFonts w:asciiTheme="majorHAnsi" w:hAnsiTheme="majorHAnsi" w:cstheme="majorHAnsi"/>
                <w:sz w:val="32"/>
                <w:szCs w:val="32"/>
              </w:rPr>
            </w:pPr>
            <w:sdt>
              <w:sdtPr>
                <w:rPr>
                  <w:rFonts w:asciiTheme="majorHAnsi" w:hAnsiTheme="majorHAnsi" w:cstheme="majorHAnsi"/>
                  <w:sz w:val="32"/>
                  <w:szCs w:val="32"/>
                </w:rPr>
                <w:id w:val="616112361"/>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428" w:type="pct"/>
            <w:tcBorders>
              <w:bottom w:val="nil"/>
            </w:tcBorders>
          </w:tcPr>
          <w:p w14:paraId="5714988C" w14:textId="5A71B2BB"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Pet insurance information</w:t>
            </w:r>
          </w:p>
        </w:tc>
        <w:tc>
          <w:tcPr>
            <w:tcW w:w="268" w:type="pct"/>
            <w:tcBorders>
              <w:bottom w:val="nil"/>
            </w:tcBorders>
          </w:tcPr>
          <w:p w14:paraId="5A664FD5" w14:textId="713F8FD2" w:rsidR="009074F7" w:rsidRPr="00532343" w:rsidRDefault="00000000" w:rsidP="009836B6">
            <w:pPr>
              <w:pStyle w:val="BodyText"/>
              <w:spacing w:before="80" w:after="80"/>
              <w:rPr>
                <w:rFonts w:asciiTheme="majorHAnsi" w:hAnsiTheme="majorHAnsi" w:cstheme="majorHAnsi"/>
                <w:b/>
                <w:bCs/>
                <w:sz w:val="32"/>
                <w:szCs w:val="32"/>
              </w:rPr>
            </w:pPr>
            <w:sdt>
              <w:sdtPr>
                <w:rPr>
                  <w:rFonts w:asciiTheme="majorHAnsi" w:hAnsiTheme="majorHAnsi" w:cstheme="majorHAnsi"/>
                  <w:sz w:val="32"/>
                  <w:szCs w:val="32"/>
                </w:rPr>
                <w:id w:val="784625296"/>
                <w14:checkbox>
                  <w14:checked w14:val="0"/>
                  <w14:checkedState w14:val="2612" w14:font="MS Gothic"/>
                  <w14:uncheckedState w14:val="2610" w14:font="MS Gothic"/>
                </w14:checkbox>
              </w:sdtPr>
              <w:sdtContent>
                <w:r w:rsidR="009074F7" w:rsidRPr="00532343">
                  <w:rPr>
                    <w:rFonts w:ascii="Segoe UI Symbol" w:eastAsia="MS Gothic" w:hAnsi="Segoe UI Symbol" w:cs="Segoe UI Symbol"/>
                    <w:sz w:val="32"/>
                    <w:szCs w:val="32"/>
                  </w:rPr>
                  <w:t>☐</w:t>
                </w:r>
              </w:sdtContent>
            </w:sdt>
          </w:p>
        </w:tc>
        <w:tc>
          <w:tcPr>
            <w:tcW w:w="2012" w:type="pct"/>
            <w:tcBorders>
              <w:bottom w:val="nil"/>
            </w:tcBorders>
          </w:tcPr>
          <w:p w14:paraId="77BA3BC8" w14:textId="783731F7" w:rsidR="009074F7" w:rsidRPr="00532343" w:rsidRDefault="009074F7"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Registration, microchip, vaccination, desexing records</w:t>
            </w:r>
          </w:p>
        </w:tc>
      </w:tr>
    </w:tbl>
    <w:p w14:paraId="2F129351" w14:textId="10DEA457" w:rsidR="00600FA1" w:rsidRDefault="00600FA1" w:rsidP="00600FA1"/>
    <w:p w14:paraId="00096B12" w14:textId="77777777" w:rsidR="00600FA1" w:rsidRDefault="00600FA1">
      <w:pPr>
        <w:spacing w:before="0" w:line="278" w:lineRule="auto"/>
      </w:pPr>
      <w:r>
        <w:br w:type="page"/>
      </w:r>
    </w:p>
    <w:p w14:paraId="447F4687" w14:textId="76AA5846" w:rsidR="00600FA1" w:rsidRDefault="00600FA1" w:rsidP="00600FA1">
      <w:r w:rsidRPr="00532343">
        <w:rPr>
          <w:rFonts w:asciiTheme="majorHAnsi" w:hAnsiTheme="majorHAnsi" w:cstheme="majorHAnsi"/>
          <w:noProof/>
          <w:sz w:val="32"/>
          <w:szCs w:val="32"/>
        </w:rPr>
        <w:lastRenderedPageBreak/>
        <mc:AlternateContent>
          <mc:Choice Requires="wps">
            <w:drawing>
              <wp:anchor distT="0" distB="0" distL="114300" distR="114300" simplePos="0" relativeHeight="251658341" behindDoc="1" locked="0" layoutInCell="1" allowOverlap="1" wp14:anchorId="5696F29D" wp14:editId="1DF7F6C9">
                <wp:simplePos x="0" y="0"/>
                <wp:positionH relativeFrom="margin">
                  <wp:align>right</wp:align>
                </wp:positionH>
                <wp:positionV relativeFrom="paragraph">
                  <wp:posOffset>212214</wp:posOffset>
                </wp:positionV>
                <wp:extent cx="5904230" cy="4943796"/>
                <wp:effectExtent l="0" t="0" r="1270" b="9525"/>
                <wp:wrapNone/>
                <wp:docPr id="1468843724"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4943796"/>
                        </a:xfrm>
                        <a:prstGeom prst="round2SameRect">
                          <a:avLst>
                            <a:gd name="adj1" fmla="val 4133"/>
                            <a:gd name="adj2" fmla="val 4049"/>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8A76A8C" id="Rectangle: Top Corners Rounded 59" o:spid="_x0000_s1026" alt="&quot;&quot;" style="position:absolute;margin-left:413.7pt;margin-top:16.7pt;width:464.9pt;height:389.3pt;z-index:-251658139;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coordsize="5904230,4943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" path="m204327,l5699903,v112847,,204327,91480,204327,204327l5904230,4743622v,110553,-89621,200174,-200174,200174l200174,4943796c89621,4943796,,4854175,,4743622l,204327c,91480,91480,,204327,xe" fillcolor="white [3212]" stroked="f" strokeweight="1pt">
                <v:stroke joinstyle="miter"/>
                <v:path arrowok="t" o:connecttype="custom" o:connectlocs="204327,0;5699903,0;5904230,204327;5904230,4743622;5704056,4943796;200174,4943796;0,4743622;0,204327;204327,0" o:connectangles="0,0,0,0,0,0,0,0,0"/>
                <w10:wrap anchorx="margin"/>
              </v:shape>
            </w:pict>
          </mc:Fallback>
        </mc:AlternateContent>
      </w:r>
    </w:p>
    <w:p w14:paraId="7B80C6B9" w14:textId="407495EF" w:rsidR="00630BD5" w:rsidRPr="00532343" w:rsidRDefault="002665A6" w:rsidP="009836B6">
      <w:pPr>
        <w:pStyle w:val="Heading2"/>
        <w:spacing w:before="240" w:after="120"/>
        <w:ind w:left="170"/>
        <w:rPr>
          <w:rFonts w:asciiTheme="majorHAnsi" w:hAnsiTheme="majorHAnsi" w:cstheme="majorHAnsi"/>
          <w:sz w:val="32"/>
          <w:szCs w:val="32"/>
        </w:rPr>
      </w:pPr>
      <w:r w:rsidRPr="00532343">
        <w:rPr>
          <w:rFonts w:asciiTheme="majorHAnsi" w:hAnsiTheme="majorHAnsi" w:cstheme="majorHAnsi"/>
          <w:sz w:val="32"/>
          <w:szCs w:val="32"/>
        </w:rPr>
        <w:t>Assistance/pets/companion animal plan</w: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9178"/>
      </w:tblGrid>
      <w:tr w:rsidR="00335CF8" w:rsidRPr="00532343" w14:paraId="08FE4B42" w14:textId="77777777" w:rsidTr="009836B6">
        <w:trPr>
          <w:trHeight w:val="20"/>
        </w:trPr>
        <w:tc>
          <w:tcPr>
            <w:tcW w:w="8315" w:type="dxa"/>
          </w:tcPr>
          <w:p w14:paraId="402D92B5" w14:textId="77777777" w:rsidR="00335CF8" w:rsidRPr="00532343" w:rsidRDefault="00335CF8"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Who will look after my animal if I am injured or can’t get home after an emergency?</w:t>
            </w:r>
          </w:p>
          <w:p w14:paraId="430FC19A" w14:textId="77777777" w:rsidR="00335CF8" w:rsidRPr="00532343" w:rsidRDefault="00335CF8" w:rsidP="009836B6">
            <w:pPr>
              <w:pStyle w:val="BodyText"/>
              <w:spacing w:before="80" w:after="80"/>
              <w:rPr>
                <w:rFonts w:asciiTheme="majorHAnsi" w:hAnsiTheme="majorHAnsi" w:cstheme="majorHAnsi"/>
                <w:sz w:val="32"/>
                <w:szCs w:val="32"/>
              </w:rPr>
            </w:pPr>
            <w:r w:rsidRPr="00532343">
              <w:rPr>
                <w:rFonts w:asciiTheme="majorHAnsi" w:hAnsiTheme="majorHAnsi" w:cstheme="majorHAnsi"/>
                <w:sz w:val="32"/>
                <w:szCs w:val="32"/>
              </w:rPr>
              <w:t>How will I contact them?</w:t>
            </w:r>
          </w:p>
          <w:sdt>
            <w:sdtPr>
              <w:rPr>
                <w:rFonts w:asciiTheme="majorHAnsi" w:hAnsiTheme="majorHAnsi" w:cstheme="majorHAnsi"/>
                <w:sz w:val="32"/>
                <w:szCs w:val="32"/>
              </w:rPr>
              <w:id w:val="-1660605103"/>
              <w:placeholder>
                <w:docPart w:val="2673F2CC61B5430E9782F060EED161BB"/>
              </w:placeholder>
              <w:showingPlcHdr/>
              <w:text w:multiLine="1"/>
            </w:sdtPr>
            <w:sdtContent>
              <w:p w14:paraId="5E875615" w14:textId="4B65BE00" w:rsidR="008C4620" w:rsidRPr="00532343" w:rsidRDefault="008C4620" w:rsidP="009836B6">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tc>
      </w:tr>
      <w:tr w:rsidR="00335CF8" w:rsidRPr="00532343" w14:paraId="0FF883FA" w14:textId="77777777" w:rsidTr="009836B6">
        <w:trPr>
          <w:trHeight w:val="20"/>
        </w:trPr>
        <w:tc>
          <w:tcPr>
            <w:tcW w:w="8315" w:type="dxa"/>
          </w:tcPr>
          <w:p w14:paraId="154D7A31" w14:textId="77777777" w:rsidR="00335CF8" w:rsidRPr="00532343" w:rsidRDefault="00D136BC"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Where will I get supplies and food from if the shops are closed?</w:t>
            </w:r>
          </w:p>
          <w:sdt>
            <w:sdtPr>
              <w:rPr>
                <w:rFonts w:asciiTheme="majorHAnsi" w:hAnsiTheme="majorHAnsi" w:cstheme="majorHAnsi"/>
                <w:sz w:val="32"/>
                <w:szCs w:val="32"/>
              </w:rPr>
              <w:id w:val="-1330986166"/>
              <w:placeholder>
                <w:docPart w:val="0FBB5EB7C6174F159A9254DE46503576"/>
              </w:placeholder>
              <w:showingPlcHdr/>
              <w:text w:multiLine="1"/>
            </w:sdtPr>
            <w:sdtContent>
              <w:p w14:paraId="1E99DE79" w14:textId="47C996C4" w:rsidR="008C4620" w:rsidRPr="00532343" w:rsidRDefault="008C4620" w:rsidP="009836B6">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tc>
      </w:tr>
      <w:tr w:rsidR="00335CF8" w:rsidRPr="00532343" w14:paraId="313A9190" w14:textId="77777777" w:rsidTr="009836B6">
        <w:trPr>
          <w:trHeight w:val="20"/>
        </w:trPr>
        <w:tc>
          <w:tcPr>
            <w:tcW w:w="8315" w:type="dxa"/>
          </w:tcPr>
          <w:p w14:paraId="58A39562" w14:textId="77777777" w:rsidR="00335CF8" w:rsidRPr="00532343" w:rsidRDefault="00D136BC" w:rsidP="009836B6">
            <w:pPr>
              <w:pStyle w:val="BodyText"/>
              <w:spacing w:before="80" w:after="80"/>
              <w:rPr>
                <w:rFonts w:asciiTheme="majorHAnsi" w:hAnsiTheme="majorHAnsi" w:cstheme="majorHAnsi"/>
                <w:sz w:val="32"/>
                <w:szCs w:val="32"/>
              </w:rPr>
            </w:pPr>
            <w:r w:rsidRPr="00532343">
              <w:rPr>
                <w:rFonts w:asciiTheme="majorHAnsi" w:hAnsiTheme="majorHAnsi" w:cstheme="majorHAnsi"/>
                <w:b/>
                <w:bCs/>
                <w:sz w:val="32"/>
                <w:szCs w:val="32"/>
              </w:rPr>
              <w:t xml:space="preserve">How will I transport my animal if I </w:t>
            </w:r>
            <w:proofErr w:type="gramStart"/>
            <w:r w:rsidRPr="00532343">
              <w:rPr>
                <w:rFonts w:asciiTheme="majorHAnsi" w:hAnsiTheme="majorHAnsi" w:cstheme="majorHAnsi"/>
                <w:b/>
                <w:bCs/>
                <w:sz w:val="32"/>
                <w:szCs w:val="32"/>
              </w:rPr>
              <w:t>have to</w:t>
            </w:r>
            <w:proofErr w:type="gramEnd"/>
            <w:r w:rsidRPr="00532343">
              <w:rPr>
                <w:rFonts w:asciiTheme="majorHAnsi" w:hAnsiTheme="majorHAnsi" w:cstheme="majorHAnsi"/>
                <w:b/>
                <w:bCs/>
                <w:sz w:val="32"/>
                <w:szCs w:val="32"/>
              </w:rPr>
              <w:t xml:space="preserve"> evacuate?</w:t>
            </w:r>
            <w:r w:rsidRPr="00532343">
              <w:rPr>
                <w:rFonts w:asciiTheme="majorHAnsi" w:hAnsiTheme="majorHAnsi" w:cstheme="majorHAnsi"/>
                <w:b/>
                <w:bCs/>
                <w:sz w:val="32"/>
                <w:szCs w:val="32"/>
              </w:rPr>
              <w:br/>
            </w:r>
            <w:r w:rsidRPr="00532343">
              <w:rPr>
                <w:rFonts w:asciiTheme="majorHAnsi" w:hAnsiTheme="majorHAnsi" w:cstheme="majorHAnsi"/>
                <w:sz w:val="32"/>
                <w:szCs w:val="32"/>
              </w:rPr>
              <w:t>How will I let people know I have taken my animal with me?</w:t>
            </w:r>
          </w:p>
          <w:sdt>
            <w:sdtPr>
              <w:rPr>
                <w:rFonts w:asciiTheme="majorHAnsi" w:hAnsiTheme="majorHAnsi" w:cstheme="majorHAnsi"/>
                <w:sz w:val="32"/>
                <w:szCs w:val="32"/>
              </w:rPr>
              <w:id w:val="760031385"/>
              <w:placeholder>
                <w:docPart w:val="0456C7C1882D44DB9ECB102DFBD01681"/>
              </w:placeholder>
              <w:showingPlcHdr/>
              <w:text w:multiLine="1"/>
            </w:sdtPr>
            <w:sdtContent>
              <w:p w14:paraId="4BEBD441" w14:textId="3C6E536E" w:rsidR="008C4620" w:rsidRPr="00532343" w:rsidRDefault="008C4620" w:rsidP="009836B6">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tc>
      </w:tr>
      <w:tr w:rsidR="00335CF8" w:rsidRPr="00532343" w14:paraId="24DAA563" w14:textId="77777777" w:rsidTr="009836B6">
        <w:trPr>
          <w:trHeight w:val="20"/>
        </w:trPr>
        <w:tc>
          <w:tcPr>
            <w:tcW w:w="8315" w:type="dxa"/>
          </w:tcPr>
          <w:p w14:paraId="1FCDF360" w14:textId="77777777" w:rsidR="00335CF8" w:rsidRPr="00532343" w:rsidRDefault="00D136BC" w:rsidP="009836B6">
            <w:pPr>
              <w:pStyle w:val="BodyT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Who can help me look after my animal in emergency?</w:t>
            </w:r>
          </w:p>
          <w:sdt>
            <w:sdtPr>
              <w:rPr>
                <w:rFonts w:asciiTheme="majorHAnsi" w:hAnsiTheme="majorHAnsi" w:cstheme="majorHAnsi"/>
                <w:sz w:val="32"/>
                <w:szCs w:val="32"/>
              </w:rPr>
              <w:id w:val="1979488685"/>
              <w:placeholder>
                <w:docPart w:val="B66614122A654F2CB1612BA85E09036C"/>
              </w:placeholder>
              <w:showingPlcHdr/>
              <w:text w:multiLine="1"/>
            </w:sdtPr>
            <w:sdtContent>
              <w:p w14:paraId="2EEF13E3" w14:textId="33CE233B" w:rsidR="008C4620" w:rsidRPr="00532343" w:rsidRDefault="008C4620" w:rsidP="009836B6">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tc>
      </w:tr>
      <w:tr w:rsidR="00D136BC" w:rsidRPr="00532343" w14:paraId="658096D3" w14:textId="77777777" w:rsidTr="009836B6">
        <w:trPr>
          <w:trHeight w:val="20"/>
        </w:trPr>
        <w:tc>
          <w:tcPr>
            <w:tcW w:w="8315" w:type="dxa"/>
          </w:tcPr>
          <w:p w14:paraId="308F3FE4" w14:textId="77777777" w:rsidR="00D136BC" w:rsidRPr="00532343" w:rsidRDefault="003E6861" w:rsidP="009836B6">
            <w:pPr>
              <w:pStyle w:val="BodyText"/>
              <w:keepNext/>
              <w:spacing w:before="80" w:after="80"/>
              <w:rPr>
                <w:rFonts w:asciiTheme="majorHAnsi" w:hAnsiTheme="majorHAnsi" w:cstheme="majorHAnsi"/>
                <w:b/>
                <w:bCs/>
                <w:sz w:val="32"/>
                <w:szCs w:val="32"/>
              </w:rPr>
            </w:pPr>
            <w:r w:rsidRPr="00532343">
              <w:rPr>
                <w:rFonts w:asciiTheme="majorHAnsi" w:hAnsiTheme="majorHAnsi" w:cstheme="majorHAnsi"/>
                <w:b/>
                <w:bCs/>
                <w:sz w:val="32"/>
                <w:szCs w:val="32"/>
              </w:rPr>
              <w:t>Are there any gaps? What can I do next?</w:t>
            </w:r>
          </w:p>
          <w:sdt>
            <w:sdtPr>
              <w:rPr>
                <w:rFonts w:asciiTheme="majorHAnsi" w:hAnsiTheme="majorHAnsi" w:cstheme="majorHAnsi"/>
                <w:sz w:val="32"/>
                <w:szCs w:val="32"/>
              </w:rPr>
              <w:id w:val="231275210"/>
              <w:placeholder>
                <w:docPart w:val="9725DFA1A631499DA51F7D890AF45BB2"/>
              </w:placeholder>
              <w:showingPlcHdr/>
              <w:text w:multiLine="1"/>
            </w:sdtPr>
            <w:sdtContent>
              <w:p w14:paraId="54DE0C09" w14:textId="3F247CBE" w:rsidR="009836B6" w:rsidRPr="00532343" w:rsidRDefault="009836B6" w:rsidP="009836B6">
                <w:pPr>
                  <w:pStyle w:val="BodyText"/>
                  <w:keepN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tc>
      </w:tr>
    </w:tbl>
    <w:p w14:paraId="40FD75A4" w14:textId="40D4B1BA" w:rsidR="009836B6" w:rsidRPr="00532343" w:rsidRDefault="009836B6" w:rsidP="009836B6">
      <w:pPr>
        <w:pStyle w:val="BodyText"/>
        <w:spacing w:before="0" w:after="120" w:line="240" w:lineRule="auto"/>
        <w:rPr>
          <w:rFonts w:asciiTheme="majorHAnsi" w:hAnsiTheme="majorHAnsi" w:cstheme="majorHAnsi"/>
          <w:sz w:val="32"/>
          <w:szCs w:val="32"/>
        </w:rPr>
      </w:pPr>
    </w:p>
    <w:p w14:paraId="2059B1F7" w14:textId="5F4346F2" w:rsidR="00214946" w:rsidRDefault="00214946">
      <w:pPr>
        <w:spacing w:before="0" w:line="278" w:lineRule="auto"/>
        <w:rPr>
          <w:b/>
          <w:bCs/>
          <w:color w:val="19305A" w:themeColor="accent1"/>
          <w:sz w:val="48"/>
          <w:szCs w:val="48"/>
        </w:rPr>
        <w:sectPr w:rsidR="00214946" w:rsidSect="00423575">
          <w:headerReference w:type="even" r:id="rId133"/>
          <w:headerReference w:type="default" r:id="rId134"/>
          <w:footerReference w:type="even" r:id="rId135"/>
          <w:footerReference w:type="default" r:id="rId136"/>
          <w:pgSz w:w="11906" w:h="16838"/>
          <w:pgMar w:top="964" w:right="1361" w:bottom="1134" w:left="1247" w:header="709" w:footer="369" w:gutter="0"/>
          <w:cols w:space="708"/>
          <w:docGrid w:linePitch="381"/>
        </w:sectPr>
      </w:pPr>
    </w:p>
    <w:p w14:paraId="1EE52C36" w14:textId="77777777" w:rsidR="00CF3B1A" w:rsidRDefault="00CF3B1A" w:rsidP="00CF3B1A">
      <w:pPr>
        <w:pStyle w:val="Heading1"/>
      </w:pPr>
      <w:r>
        <w:lastRenderedPageBreak/>
        <w:t>Transportation</w:t>
      </w:r>
    </w:p>
    <w:p w14:paraId="58DDC345" w14:textId="555123E2" w:rsidR="00CF3B1A" w:rsidRDefault="00CF3B1A" w:rsidP="00CB437D">
      <w:pPr>
        <w:pStyle w:val="Heading2"/>
      </w:pPr>
      <w:r>
        <w:t>How</w:t>
      </w:r>
      <w:r w:rsidR="00D65A84">
        <w:t xml:space="preserve"> </w:t>
      </w:r>
      <w:r>
        <w:t>you</w:t>
      </w:r>
      <w:r w:rsidR="00D65A84">
        <w:t xml:space="preserve"> </w:t>
      </w:r>
      <w:r>
        <w:t>travel</w:t>
      </w:r>
      <w:r w:rsidR="00D65A84">
        <w:t xml:space="preserve"> </w:t>
      </w:r>
      <w:r>
        <w:t>to</w:t>
      </w:r>
      <w:r w:rsidR="00D65A84">
        <w:t xml:space="preserve"> </w:t>
      </w:r>
      <w:r>
        <w:t>where</w:t>
      </w:r>
      <w:r w:rsidR="00D65A84">
        <w:t xml:space="preserve"> </w:t>
      </w:r>
      <w:r>
        <w:t>you</w:t>
      </w:r>
      <w:r w:rsidR="00D65A84">
        <w:t xml:space="preserve"> </w:t>
      </w:r>
      <w:r>
        <w:t>want</w:t>
      </w:r>
      <w:r w:rsidR="00D65A84">
        <w:t xml:space="preserve"> </w:t>
      </w:r>
      <w:r>
        <w:t>to</w:t>
      </w:r>
      <w:r w:rsidR="00D65A84">
        <w:t xml:space="preserve"> </w:t>
      </w:r>
      <w:r>
        <w:t>go</w:t>
      </w:r>
      <w:r w:rsidR="00D65A84">
        <w:t xml:space="preserve"> </w:t>
      </w:r>
      <w:r>
        <w:t>(</w:t>
      </w:r>
      <w:proofErr w:type="spellStart"/>
      <w:r>
        <w:t>eg.</w:t>
      </w:r>
      <w:proofErr w:type="spellEnd"/>
      <w:r w:rsidR="00D65A84">
        <w:t xml:space="preserve"> </w:t>
      </w:r>
      <w:r>
        <w:t>car,</w:t>
      </w:r>
      <w:r w:rsidR="00D65A84">
        <w:t xml:space="preserve"> </w:t>
      </w:r>
      <w:r>
        <w:t>bus,</w:t>
      </w:r>
      <w:r w:rsidR="00D65A84">
        <w:t xml:space="preserve"> </w:t>
      </w:r>
      <w:r>
        <w:t>train,</w:t>
      </w:r>
      <w:r w:rsidR="00D65A84">
        <w:t xml:space="preserve"> </w:t>
      </w:r>
      <w:r>
        <w:t>taxi,</w:t>
      </w:r>
      <w:r w:rsidR="00D65A84">
        <w:t xml:space="preserve"> </w:t>
      </w:r>
      <w:r>
        <w:t>walking).</w:t>
      </w:r>
      <w:r w:rsidR="00D65A84">
        <w:t xml:space="preserve"> </w:t>
      </w:r>
    </w:p>
    <w:p w14:paraId="4E991BFC" w14:textId="1E1DF2A1" w:rsidR="00CF3B1A" w:rsidRPr="00E40558" w:rsidRDefault="00CF3B1A" w:rsidP="00E40558">
      <w:pPr>
        <w:rPr>
          <w:sz w:val="32"/>
          <w:szCs w:val="32"/>
        </w:rPr>
      </w:pPr>
      <w:r w:rsidRPr="00E40558">
        <w:rPr>
          <w:sz w:val="32"/>
          <w:szCs w:val="32"/>
        </w:rPr>
        <w:t>This</w:t>
      </w:r>
      <w:r w:rsidR="00D65A84" w:rsidRPr="00E40558">
        <w:rPr>
          <w:sz w:val="32"/>
          <w:szCs w:val="32"/>
        </w:rPr>
        <w:t xml:space="preserve"> </w:t>
      </w:r>
      <w:r w:rsidRPr="00E40558">
        <w:rPr>
          <w:sz w:val="32"/>
          <w:szCs w:val="32"/>
        </w:rPr>
        <w:t>includes</w:t>
      </w:r>
      <w:r w:rsidR="00D65A84" w:rsidRPr="00E40558">
        <w:rPr>
          <w:sz w:val="32"/>
          <w:szCs w:val="32"/>
        </w:rPr>
        <w:t xml:space="preserve"> </w:t>
      </w:r>
      <w:r w:rsidRPr="00E40558">
        <w:rPr>
          <w:sz w:val="32"/>
          <w:szCs w:val="32"/>
        </w:rPr>
        <w:t>independent</w:t>
      </w:r>
      <w:r w:rsidR="00D65A84" w:rsidRPr="00E40558">
        <w:rPr>
          <w:sz w:val="32"/>
          <w:szCs w:val="32"/>
        </w:rPr>
        <w:t xml:space="preserve"> </w:t>
      </w:r>
      <w:r w:rsidRPr="00E40558">
        <w:rPr>
          <w:sz w:val="32"/>
          <w:szCs w:val="32"/>
        </w:rPr>
        <w:t>travel</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travel</w:t>
      </w:r>
      <w:r w:rsidR="00D65A84" w:rsidRPr="00E40558">
        <w:rPr>
          <w:sz w:val="32"/>
          <w:szCs w:val="32"/>
        </w:rPr>
        <w:t xml:space="preserve"> </w:t>
      </w:r>
      <w:r w:rsidRPr="00E40558">
        <w:rPr>
          <w:sz w:val="32"/>
          <w:szCs w:val="32"/>
        </w:rPr>
        <w:t>with</w:t>
      </w:r>
      <w:r w:rsidR="00D65A84" w:rsidRPr="00E40558">
        <w:rPr>
          <w:sz w:val="32"/>
          <w:szCs w:val="32"/>
        </w:rPr>
        <w:t xml:space="preserve"> </w:t>
      </w:r>
      <w:r w:rsidRPr="00E40558">
        <w:rPr>
          <w:sz w:val="32"/>
          <w:szCs w:val="32"/>
        </w:rPr>
        <w:t>others</w:t>
      </w:r>
      <w:r w:rsidR="00D65A84" w:rsidRPr="00E40558">
        <w:rPr>
          <w:sz w:val="32"/>
          <w:szCs w:val="32"/>
        </w:rPr>
        <w:t xml:space="preserve"> </w:t>
      </w:r>
      <w:r w:rsidRPr="00E40558">
        <w:rPr>
          <w:sz w:val="32"/>
          <w:szCs w:val="32"/>
        </w:rPr>
        <w:t>(</w:t>
      </w:r>
      <w:proofErr w:type="spellStart"/>
      <w:r w:rsidRPr="00E40558">
        <w:rPr>
          <w:sz w:val="32"/>
          <w:szCs w:val="32"/>
        </w:rPr>
        <w:t>eg.</w:t>
      </w:r>
      <w:proofErr w:type="spellEnd"/>
      <w:r w:rsidR="00D65A84" w:rsidRPr="00E40558">
        <w:rPr>
          <w:sz w:val="32"/>
          <w:szCs w:val="32"/>
        </w:rPr>
        <w:t xml:space="preserve"> </w:t>
      </w:r>
      <w:r w:rsidRPr="00E40558">
        <w:rPr>
          <w:sz w:val="32"/>
          <w:szCs w:val="32"/>
        </w:rPr>
        <w:t>family,</w:t>
      </w:r>
      <w:r w:rsidR="00D65A84" w:rsidRPr="00E40558">
        <w:rPr>
          <w:sz w:val="32"/>
          <w:szCs w:val="32"/>
        </w:rPr>
        <w:t xml:space="preserve"> </w:t>
      </w:r>
      <w:r w:rsidRPr="00E40558">
        <w:rPr>
          <w:sz w:val="32"/>
          <w:szCs w:val="32"/>
        </w:rPr>
        <w:t>support</w:t>
      </w:r>
      <w:r w:rsidR="00D65A84" w:rsidRPr="00E40558">
        <w:rPr>
          <w:sz w:val="32"/>
          <w:szCs w:val="32"/>
        </w:rPr>
        <w:t xml:space="preserve"> </w:t>
      </w:r>
      <w:r w:rsidRPr="00E40558">
        <w:rPr>
          <w:sz w:val="32"/>
          <w:szCs w:val="32"/>
        </w:rPr>
        <w:t>worker),</w:t>
      </w:r>
      <w:r w:rsidR="00D65A84" w:rsidRPr="00E40558">
        <w:rPr>
          <w:sz w:val="32"/>
          <w:szCs w:val="32"/>
        </w:rPr>
        <w:t xml:space="preserve"> </w:t>
      </w:r>
      <w:r w:rsidRPr="00E40558">
        <w:rPr>
          <w:sz w:val="32"/>
          <w:szCs w:val="32"/>
        </w:rPr>
        <w:t>including</w:t>
      </w:r>
      <w:r w:rsidR="00D65A84" w:rsidRPr="00E40558">
        <w:rPr>
          <w:sz w:val="32"/>
          <w:szCs w:val="32"/>
        </w:rPr>
        <w:t xml:space="preserve"> </w:t>
      </w:r>
      <w:r w:rsidRPr="00E40558">
        <w:rPr>
          <w:sz w:val="32"/>
          <w:szCs w:val="32"/>
        </w:rPr>
        <w:t>assistance</w:t>
      </w:r>
      <w:r w:rsidR="00D65A84" w:rsidRPr="00E40558">
        <w:rPr>
          <w:sz w:val="32"/>
          <w:szCs w:val="32"/>
        </w:rPr>
        <w:t xml:space="preserve"> </w:t>
      </w:r>
      <w:r w:rsidRPr="00E40558">
        <w:rPr>
          <w:sz w:val="32"/>
          <w:szCs w:val="32"/>
        </w:rPr>
        <w:t>animals</w:t>
      </w:r>
      <w:r w:rsidR="00D65A84" w:rsidRPr="00E40558">
        <w:rPr>
          <w:sz w:val="32"/>
          <w:szCs w:val="32"/>
        </w:rPr>
        <w:t xml:space="preserve"> </w:t>
      </w:r>
      <w:r w:rsidRPr="00E40558">
        <w:rPr>
          <w:sz w:val="32"/>
          <w:szCs w:val="32"/>
        </w:rPr>
        <w:t>and</w:t>
      </w:r>
      <w:r w:rsidR="00D65A84" w:rsidRPr="00E40558">
        <w:rPr>
          <w:sz w:val="32"/>
          <w:szCs w:val="32"/>
        </w:rPr>
        <w:t xml:space="preserve"> </w:t>
      </w:r>
      <w:r w:rsidRPr="00E40558">
        <w:rPr>
          <w:sz w:val="32"/>
          <w:szCs w:val="32"/>
        </w:rPr>
        <w:t>pets.</w:t>
      </w:r>
    </w:p>
    <w:p w14:paraId="62D37E4B" w14:textId="77777777" w:rsidR="00CF3B1A" w:rsidRPr="00532343" w:rsidRDefault="00CF3B1A" w:rsidP="00CF3B1A">
      <w:pPr>
        <w:pStyle w:val="Heading3"/>
        <w:rPr>
          <w:sz w:val="32"/>
          <w:szCs w:val="32"/>
        </w:rPr>
      </w:pPr>
      <w:r w:rsidRPr="00532343">
        <w:rPr>
          <w:sz w:val="32"/>
          <w:szCs w:val="32"/>
        </w:rPr>
        <w:t>Consider:</w:t>
      </w:r>
    </w:p>
    <w:p w14:paraId="45739979" w14:textId="6ED60D08" w:rsidR="00CF3B1A" w:rsidRPr="00092749" w:rsidRDefault="00CF3B1A" w:rsidP="00092749">
      <w:pPr>
        <w:pStyle w:val="ListBulletSpacing"/>
      </w:pPr>
      <w:r w:rsidRPr="00532343">
        <w:t>Where</w:t>
      </w:r>
      <w:r w:rsidR="00D65A84" w:rsidRPr="00532343">
        <w:t xml:space="preserve"> </w:t>
      </w:r>
      <w:r w:rsidRPr="00532343">
        <w:t>do</w:t>
      </w:r>
      <w:r w:rsidR="00D65A84" w:rsidRPr="00532343">
        <w:t xml:space="preserve"> </w:t>
      </w:r>
      <w:r w:rsidRPr="00532343">
        <w:t>I</w:t>
      </w:r>
      <w:r w:rsidR="00D65A84" w:rsidRPr="00532343">
        <w:t xml:space="preserve"> </w:t>
      </w:r>
      <w:r w:rsidRPr="00532343">
        <w:t>need</w:t>
      </w:r>
      <w:r w:rsidR="00D65A84" w:rsidRPr="00532343">
        <w:t xml:space="preserve"> </w:t>
      </w:r>
      <w:r w:rsidRPr="00532343">
        <w:t>to</w:t>
      </w:r>
      <w:r w:rsidR="00D65A84" w:rsidRPr="00532343">
        <w:t xml:space="preserve"> </w:t>
      </w:r>
      <w:r w:rsidRPr="00532343">
        <w:t>go?</w:t>
      </w:r>
      <w:r w:rsidR="00D65A84" w:rsidRPr="00532343">
        <w:t xml:space="preserve"> </w:t>
      </w:r>
      <w:r w:rsidRPr="00532343">
        <w:br/>
        <w:t>(</w:t>
      </w:r>
      <w:proofErr w:type="spellStart"/>
      <w:r w:rsidRPr="00532343">
        <w:t>Eg.</w:t>
      </w:r>
      <w:proofErr w:type="spellEnd"/>
      <w:r w:rsidR="00D65A84" w:rsidRPr="00532343">
        <w:t xml:space="preserve"> </w:t>
      </w:r>
      <w:r w:rsidRPr="00532343">
        <w:t>Work,</w:t>
      </w:r>
      <w:r w:rsidR="00D65A84" w:rsidRPr="00532343">
        <w:t xml:space="preserve"> </w:t>
      </w:r>
      <w:r w:rsidRPr="00092749">
        <w:t>volunteering,</w:t>
      </w:r>
      <w:r w:rsidR="00D65A84" w:rsidRPr="00092749">
        <w:t xml:space="preserve"> </w:t>
      </w:r>
      <w:r w:rsidRPr="00092749">
        <w:t>shopping,</w:t>
      </w:r>
      <w:r w:rsidR="00D65A84" w:rsidRPr="00092749">
        <w:t xml:space="preserve"> </w:t>
      </w:r>
      <w:r w:rsidRPr="00092749">
        <w:t>etc.)</w:t>
      </w:r>
    </w:p>
    <w:p w14:paraId="7ED391FE" w14:textId="2EE4130D" w:rsidR="00CF3B1A" w:rsidRPr="00092749" w:rsidRDefault="00CF3B1A"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get</w:t>
      </w:r>
      <w:r w:rsidR="00D65A84" w:rsidRPr="00092749">
        <w:t xml:space="preserve"> </w:t>
      </w:r>
      <w:r w:rsidRPr="00092749">
        <w:t>to</w:t>
      </w:r>
      <w:r w:rsidR="00D65A84" w:rsidRPr="00092749">
        <w:t xml:space="preserve"> </w:t>
      </w:r>
      <w:r w:rsidRPr="00092749">
        <w:t>places</w:t>
      </w:r>
      <w:r w:rsidR="00D65A84" w:rsidRPr="00092749">
        <w:t xml:space="preserve"> </w:t>
      </w:r>
      <w:r w:rsidRPr="00092749">
        <w:t>in</w:t>
      </w:r>
      <w:r w:rsidR="00D65A84" w:rsidRPr="00092749">
        <w:t xml:space="preserve"> </w:t>
      </w:r>
      <w:r w:rsidRPr="00092749">
        <w:t>the</w:t>
      </w:r>
      <w:r w:rsidR="00D65A84" w:rsidRPr="00092749">
        <w:t xml:space="preserve"> </w:t>
      </w:r>
      <w:r w:rsidRPr="00092749">
        <w:t>community?</w:t>
      </w:r>
    </w:p>
    <w:p w14:paraId="1594B1B7" w14:textId="7BC1C9D6" w:rsidR="00CF3B1A" w:rsidRPr="00092749" w:rsidRDefault="00CF3B1A" w:rsidP="00092749">
      <w:pPr>
        <w:pStyle w:val="ListBulletSpacing"/>
      </w:pPr>
      <w:r w:rsidRPr="00092749">
        <w:t>Who</w:t>
      </w:r>
      <w:r w:rsidR="00D65A84" w:rsidRPr="00092749">
        <w:t xml:space="preserve"> </w:t>
      </w:r>
      <w:r w:rsidRPr="00092749">
        <w:t>helps</w:t>
      </w:r>
      <w:r w:rsidR="00D65A84" w:rsidRPr="00092749">
        <w:t xml:space="preserve"> </w:t>
      </w:r>
      <w:r w:rsidRPr="00092749">
        <w:t>me?</w:t>
      </w:r>
    </w:p>
    <w:p w14:paraId="04727773" w14:textId="5CD3488E" w:rsidR="00CF3B1A" w:rsidRPr="00092749" w:rsidRDefault="00CF3B1A" w:rsidP="00092749">
      <w:pPr>
        <w:pStyle w:val="ListBulletSpacing"/>
      </w:pPr>
      <w:r w:rsidRPr="00092749">
        <w:t>Who</w:t>
      </w:r>
      <w:r w:rsidR="00D65A84" w:rsidRPr="00092749">
        <w:t xml:space="preserve"> </w:t>
      </w:r>
      <w:r w:rsidRPr="00092749">
        <w:t>drives?</w:t>
      </w:r>
    </w:p>
    <w:p w14:paraId="4FCC37A7" w14:textId="45B87446" w:rsidR="008A5154" w:rsidRDefault="00CF3B1A" w:rsidP="00092749">
      <w:pPr>
        <w:pStyle w:val="ListBulletSpacing"/>
      </w:pPr>
      <w:r w:rsidRPr="00092749">
        <w:t>How</w:t>
      </w:r>
      <w:r w:rsidR="00D65A84" w:rsidRPr="00092749">
        <w:t xml:space="preserve"> </w:t>
      </w:r>
      <w:r w:rsidRPr="00092749">
        <w:t>do</w:t>
      </w:r>
      <w:r w:rsidR="00D65A84" w:rsidRPr="00092749">
        <w:t xml:space="preserve"> </w:t>
      </w:r>
      <w:r w:rsidRPr="00092749">
        <w:t>I</w:t>
      </w:r>
      <w:r w:rsidR="00D65A84" w:rsidRPr="00092749">
        <w:t xml:space="preserve"> </w:t>
      </w:r>
      <w:r w:rsidRPr="00092749">
        <w:t>organise</w:t>
      </w:r>
      <w:r w:rsidR="00D65A84" w:rsidRPr="00092749">
        <w:t xml:space="preserve"> </w:t>
      </w:r>
      <w:r w:rsidRPr="00092749">
        <w:t>my</w:t>
      </w:r>
      <w:r w:rsidR="00D65A84" w:rsidRPr="00092749">
        <w:t xml:space="preserve"> </w:t>
      </w:r>
      <w:r w:rsidRPr="00092749">
        <w:t>transportation</w:t>
      </w:r>
      <w:r w:rsidRPr="00532343">
        <w:t>?</w:t>
      </w:r>
    </w:p>
    <w:p w14:paraId="22783BAE" w14:textId="77777777" w:rsidR="00E321C6" w:rsidRDefault="00E321C6" w:rsidP="00E321C6">
      <w:pPr>
        <w:pStyle w:val="ListBulletSpacing"/>
      </w:pPr>
      <w:r>
        <w:t>What assistive devices do I use if walking?</w:t>
      </w:r>
    </w:p>
    <w:p w14:paraId="35B60205" w14:textId="5231B549" w:rsidR="00E321C6" w:rsidRPr="00532343" w:rsidRDefault="00E321C6" w:rsidP="00E321C6">
      <w:pPr>
        <w:pStyle w:val="ListBulletSpacing"/>
        <w:numPr>
          <w:ilvl w:val="0"/>
          <w:numId w:val="0"/>
        </w:numPr>
        <w:ind w:left="284"/>
      </w:pPr>
    </w:p>
    <w:tbl>
      <w:tblPr>
        <w:tblStyle w:val="Borderless"/>
        <w:tblW w:w="0" w:type="auto"/>
        <w:tblLook w:val="04A0" w:firstRow="1" w:lastRow="0" w:firstColumn="1" w:lastColumn="0" w:noHBand="0" w:noVBand="1"/>
      </w:tblPr>
      <w:tblGrid>
        <w:gridCol w:w="8789"/>
        <w:gridCol w:w="499"/>
      </w:tblGrid>
      <w:tr w:rsidR="00CB277D" w14:paraId="33CB7FFC" w14:textId="77777777" w:rsidTr="005A7437">
        <w:tc>
          <w:tcPr>
            <w:tcW w:w="8789" w:type="dxa"/>
          </w:tcPr>
          <w:p w14:paraId="5CE8F463" w14:textId="77777777" w:rsidR="00CB277D" w:rsidRPr="00532343" w:rsidRDefault="00CB277D" w:rsidP="005A7437">
            <w:pPr>
              <w:spacing w:before="1000" w:after="240"/>
              <w:ind w:left="425"/>
              <w:rPr>
                <w:b/>
                <w:bCs/>
                <w:sz w:val="32"/>
                <w:szCs w:val="32"/>
              </w:rPr>
            </w:pPr>
            <w:r w:rsidRPr="00532343">
              <w:rPr>
                <w:b/>
                <w:bCs/>
                <w:noProof/>
                <w:sz w:val="32"/>
                <w:szCs w:val="32"/>
              </w:rPr>
              <mc:AlternateContent>
                <mc:Choice Requires="wps">
                  <w:drawing>
                    <wp:anchor distT="0" distB="0" distL="114300" distR="114300" simplePos="0" relativeHeight="251658326" behindDoc="1" locked="0" layoutInCell="1" allowOverlap="1" wp14:anchorId="20F9C76E" wp14:editId="113A6FDC">
                      <wp:simplePos x="0" y="0"/>
                      <wp:positionH relativeFrom="column">
                        <wp:posOffset>-5715</wp:posOffset>
                      </wp:positionH>
                      <wp:positionV relativeFrom="paragraph">
                        <wp:posOffset>488315</wp:posOffset>
                      </wp:positionV>
                      <wp:extent cx="5900420" cy="2971800"/>
                      <wp:effectExtent l="0" t="0" r="5080" b="0"/>
                      <wp:wrapNone/>
                      <wp:docPr id="901635394"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2971800"/>
                              </a:xfrm>
                              <a:prstGeom prst="roundRect">
                                <a:avLst>
                                  <a:gd name="adj" fmla="val 6812"/>
                                </a:avLst>
                              </a:prstGeom>
                              <a:solidFill>
                                <a:srgbClr val="DDF1F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1BB13D" id="Rectangle: Rounded Corners 16" o:spid="_x0000_s1026" alt="&quot;&quot;" style="position:absolute;margin-left:-.45pt;margin-top:38.45pt;width:464.6pt;height:234pt;z-index:-2516581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4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" fillcolor="#ddf1f6" stroked="f" strokeweight="1pt">
                      <v:stroke joinstyle="miter"/>
                    </v:roundrect>
                  </w:pict>
                </mc:Fallback>
              </mc:AlternateContent>
            </w:r>
            <w:r w:rsidRPr="00532343">
              <w:rPr>
                <w:b/>
                <w:bCs/>
                <w:sz w:val="32"/>
                <w:szCs w:val="32"/>
              </w:rPr>
              <w:t>Tips</w:t>
            </w:r>
          </w:p>
          <w:p w14:paraId="6FF46197" w14:textId="77777777" w:rsidR="00CB277D" w:rsidRPr="00532343" w:rsidRDefault="00CB277D" w:rsidP="005A7437">
            <w:pPr>
              <w:pStyle w:val="ListBulletSpacing"/>
              <w:ind w:left="709"/>
              <w:rPr>
                <w:szCs w:val="32"/>
              </w:rPr>
            </w:pPr>
            <w:r w:rsidRPr="00532343">
              <w:rPr>
                <w:szCs w:val="32"/>
              </w:rPr>
              <w:t xml:space="preserve">Your plan should also include any assistance you need from people or equipment (assistive technology) that you need to go with you. </w:t>
            </w:r>
          </w:p>
          <w:p w14:paraId="0D50D6B8" w14:textId="77777777" w:rsidR="00CB277D" w:rsidRPr="00532343" w:rsidRDefault="00CB277D" w:rsidP="005A7437">
            <w:pPr>
              <w:pStyle w:val="ListBulletSpacing"/>
              <w:ind w:left="709"/>
              <w:rPr>
                <w:szCs w:val="32"/>
              </w:rPr>
            </w:pPr>
            <w:r w:rsidRPr="00532343">
              <w:rPr>
                <w:szCs w:val="32"/>
              </w:rPr>
              <w:t>Make back-up transportation plans so that you can manage your health and well-being after an emergency.</w:t>
            </w:r>
          </w:p>
          <w:p w14:paraId="714A03DE" w14:textId="79FA02CB" w:rsidR="00CB277D" w:rsidRPr="00532343" w:rsidRDefault="00E321C6" w:rsidP="005A7437">
            <w:pPr>
              <w:pStyle w:val="ListBulletSpacing"/>
              <w:ind w:left="709"/>
              <w:rPr>
                <w:szCs w:val="32"/>
              </w:rPr>
            </w:pPr>
            <w:r>
              <w:rPr>
                <w:noProof/>
              </w:rPr>
              <w:drawing>
                <wp:anchor distT="0" distB="0" distL="114300" distR="114300" simplePos="0" relativeHeight="251658267" behindDoc="0" locked="0" layoutInCell="1" allowOverlap="1" wp14:anchorId="50363E27" wp14:editId="5E25FEA0">
                  <wp:simplePos x="0" y="0"/>
                  <wp:positionH relativeFrom="margin">
                    <wp:posOffset>815340</wp:posOffset>
                  </wp:positionH>
                  <wp:positionV relativeFrom="page">
                    <wp:posOffset>2884170</wp:posOffset>
                  </wp:positionV>
                  <wp:extent cx="4137025" cy="1989455"/>
                  <wp:effectExtent l="0" t="0" r="0" b="0"/>
                  <wp:wrapNone/>
                  <wp:docPr id="285507592" name="Picture 55" descr="Transportation graphic: A green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07592" name="Picture 55" descr="Transportation graphic: A green car"/>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4137025" cy="1989455"/>
                          </a:xfrm>
                          <a:prstGeom prst="rect">
                            <a:avLst/>
                          </a:prstGeom>
                        </pic:spPr>
                      </pic:pic>
                    </a:graphicData>
                  </a:graphic>
                  <wp14:sizeRelH relativeFrom="margin">
                    <wp14:pctWidth>0</wp14:pctWidth>
                  </wp14:sizeRelH>
                  <wp14:sizeRelV relativeFrom="margin">
                    <wp14:pctHeight>0</wp14:pctHeight>
                  </wp14:sizeRelV>
                </wp:anchor>
              </w:drawing>
            </w:r>
            <w:r w:rsidR="00CB277D" w:rsidRPr="00532343">
              <w:rPr>
                <w:szCs w:val="32"/>
              </w:rPr>
              <w:t>In an emergency, you may not be able to rely on taxi, bus or other public transport.</w:t>
            </w:r>
          </w:p>
          <w:p w14:paraId="3F83503D" w14:textId="139298BB" w:rsidR="00CB277D" w:rsidRPr="0072063E" w:rsidRDefault="00CB277D" w:rsidP="005A7437">
            <w:pPr>
              <w:pStyle w:val="ListBulletSpacing"/>
              <w:numPr>
                <w:ilvl w:val="0"/>
                <w:numId w:val="0"/>
              </w:numPr>
            </w:pPr>
          </w:p>
        </w:tc>
        <w:tc>
          <w:tcPr>
            <w:tcW w:w="499" w:type="dxa"/>
          </w:tcPr>
          <w:p w14:paraId="2BA9FFEA" w14:textId="77777777" w:rsidR="00CB277D" w:rsidRDefault="00CB277D" w:rsidP="005A7437">
            <w:pPr>
              <w:spacing w:before="1000" w:after="240"/>
              <w:jc w:val="right"/>
              <w:rPr>
                <w:b/>
                <w:bCs/>
              </w:rPr>
            </w:pPr>
            <w:r>
              <w:rPr>
                <w:b/>
                <w:bCs/>
                <w:noProof/>
              </w:rPr>
              <w:drawing>
                <wp:inline distT="0" distB="0" distL="0" distR="0" wp14:anchorId="13AD9354" wp14:editId="04F9C899">
                  <wp:extent cx="180000" cy="180000"/>
                  <wp:effectExtent l="0" t="0" r="0" b="0"/>
                  <wp:docPr id="466870393"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70393"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7546086F" w14:textId="37058B0B" w:rsidR="00CC0360" w:rsidRDefault="00CB277D">
      <w:pPr>
        <w:spacing w:before="0" w:line="278" w:lineRule="auto"/>
      </w:pPr>
      <w:r w:rsidRPr="008541CD" w:rsidDel="00CB277D">
        <w:rPr>
          <w:noProof/>
        </w:rPr>
        <w:t xml:space="preserve"> </w:t>
      </w:r>
      <w:r w:rsidR="00CC0360">
        <w:br w:type="page"/>
      </w:r>
    </w:p>
    <w:p w14:paraId="4E89E862" w14:textId="78880C74" w:rsidR="00BA6038" w:rsidRDefault="00BA6038" w:rsidP="00532343">
      <w:pPr>
        <w:pStyle w:val="ListBulletSpacing"/>
        <w:numPr>
          <w:ilvl w:val="0"/>
          <w:numId w:val="0"/>
        </w:numPr>
        <w:spacing w:before="120"/>
        <w:sectPr w:rsidR="00BA6038" w:rsidSect="00BA6038">
          <w:headerReference w:type="even" r:id="rId138"/>
          <w:headerReference w:type="default" r:id="rId139"/>
          <w:footerReference w:type="even" r:id="rId140"/>
          <w:footerReference w:type="default" r:id="rId141"/>
          <w:pgSz w:w="11906" w:h="16838"/>
          <w:pgMar w:top="964" w:right="1361" w:bottom="1134" w:left="1247" w:header="709" w:footer="369" w:gutter="0"/>
          <w:cols w:space="708"/>
          <w:docGrid w:linePitch="381"/>
        </w:sectPr>
      </w:pPr>
    </w:p>
    <w:p w14:paraId="7B317FD8" w14:textId="46DDD48E" w:rsidR="00CC0360" w:rsidRDefault="00907516" w:rsidP="0047088A">
      <w:pPr>
        <w:pStyle w:val="Heading1"/>
        <w:spacing w:after="1920"/>
      </w:pPr>
      <w:r>
        <w:rPr>
          <w:noProof/>
        </w:rPr>
        <w:lastRenderedPageBreak/>
        <w:drawing>
          <wp:anchor distT="0" distB="0" distL="114300" distR="114300" simplePos="0" relativeHeight="251658268" behindDoc="0" locked="0" layoutInCell="1" allowOverlap="1" wp14:anchorId="0F89E158" wp14:editId="70C433D3">
            <wp:simplePos x="0" y="0"/>
            <wp:positionH relativeFrom="margin">
              <wp:posOffset>4565015</wp:posOffset>
            </wp:positionH>
            <wp:positionV relativeFrom="page">
              <wp:posOffset>769620</wp:posOffset>
            </wp:positionV>
            <wp:extent cx="1414800" cy="1087200"/>
            <wp:effectExtent l="0" t="0" r="0" b="0"/>
            <wp:wrapNone/>
            <wp:docPr id="23485252" name="Picture 43" descr="Transportation graphic: A green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5252" name="Picture 43" descr="Transportation graphic: A green car"/>
                    <pic:cNvPicPr/>
                  </pic:nvPicPr>
                  <pic:blipFill>
                    <a:blip r:embed="rId142">
                      <a:extLst>
                        <a:ext uri="{96DAC541-7B7A-43D3-8B79-37D633B846F1}">
                          <asvg:svgBlip xmlns:asvg="http://schemas.microsoft.com/office/drawing/2016/SVG/main" r:embed="rId143"/>
                        </a:ext>
                      </a:extLst>
                    </a:blip>
                    <a:stretch>
                      <a:fillRect/>
                    </a:stretch>
                  </pic:blipFill>
                  <pic:spPr>
                    <a:xfrm>
                      <a:off x="0" y="0"/>
                      <a:ext cx="1414800" cy="1087200"/>
                    </a:xfrm>
                    <a:prstGeom prst="rect">
                      <a:avLst/>
                    </a:prstGeom>
                  </pic:spPr>
                </pic:pic>
              </a:graphicData>
            </a:graphic>
            <wp14:sizeRelH relativeFrom="margin">
              <wp14:pctWidth>0</wp14:pctWidth>
            </wp14:sizeRelH>
            <wp14:sizeRelV relativeFrom="margin">
              <wp14:pctHeight>0</wp14:pctHeight>
            </wp14:sizeRelV>
          </wp:anchor>
        </w:drawing>
      </w:r>
      <w:r w:rsidR="00CC0360" w:rsidRPr="001A0392">
        <w:t>Daily</w:t>
      </w:r>
      <w:r w:rsidR="00D65A84">
        <w:t xml:space="preserve"> </w:t>
      </w:r>
      <w:r w:rsidR="00CC0360" w:rsidRPr="001A0392">
        <w:t>life</w:t>
      </w:r>
    </w:p>
    <w:p w14:paraId="1EF639E7" w14:textId="1346C86C" w:rsidR="000C2AB4" w:rsidRPr="000C2AB4" w:rsidRDefault="00571F39" w:rsidP="000C2AB4">
      <w:r>
        <w:rPr>
          <w:noProof/>
        </w:rPr>
        <w:drawing>
          <wp:anchor distT="0" distB="0" distL="114300" distR="114300" simplePos="0" relativeHeight="251658302" behindDoc="0" locked="0" layoutInCell="1" allowOverlap="1" wp14:anchorId="34D6445D" wp14:editId="3089B77F">
            <wp:simplePos x="0" y="0"/>
            <wp:positionH relativeFrom="column">
              <wp:posOffset>5373370</wp:posOffset>
            </wp:positionH>
            <wp:positionV relativeFrom="page">
              <wp:posOffset>2320290</wp:posOffset>
            </wp:positionV>
            <wp:extent cx="530860" cy="424815"/>
            <wp:effectExtent l="0" t="0" r="0" b="0"/>
            <wp:wrapNone/>
            <wp:docPr id="2047000316"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00316" name="Picture 15" descr="Icon: Pencil"/>
                    <pic:cNvPicPr/>
                  </pic:nvPicPr>
                  <pic:blipFill rotWithShape="1">
                    <a:blip r:embed="rId43">
                      <a:extLst>
                        <a:ext uri="{96DAC541-7B7A-43D3-8B79-37D633B846F1}">
                          <asvg:svgBlip xmlns:asvg="http://schemas.microsoft.com/office/drawing/2016/SVG/main" r:embed="rId44"/>
                        </a:ext>
                      </a:extLst>
                    </a:blip>
                    <a:srcRect l="-33610" t="-46771" r="-29751" b="-23373"/>
                    <a:stretch/>
                  </pic:blipFill>
                  <pic:spPr bwMode="auto">
                    <a:xfrm>
                      <a:off x="0" y="0"/>
                      <a:ext cx="530860" cy="424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32DC">
        <w:rPr>
          <w:noProof/>
          <w:sz w:val="8"/>
          <w:szCs w:val="8"/>
        </w:rPr>
        <mc:AlternateContent>
          <mc:Choice Requires="wps">
            <w:drawing>
              <wp:anchor distT="0" distB="0" distL="114300" distR="114300" simplePos="0" relativeHeight="251672678" behindDoc="1" locked="0" layoutInCell="1" allowOverlap="1" wp14:anchorId="2377574D" wp14:editId="1D838970">
                <wp:simplePos x="0" y="0"/>
                <wp:positionH relativeFrom="margin">
                  <wp:align>right</wp:align>
                </wp:positionH>
                <wp:positionV relativeFrom="page">
                  <wp:posOffset>2331720</wp:posOffset>
                </wp:positionV>
                <wp:extent cx="5903595" cy="7429500"/>
                <wp:effectExtent l="0" t="0" r="1905" b="0"/>
                <wp:wrapNone/>
                <wp:docPr id="1119219733"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3595" cy="7429500"/>
                        </a:xfrm>
                        <a:prstGeom prst="roundRect">
                          <a:avLst>
                            <a:gd name="adj" fmla="val 1307"/>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73F9B34" id="Rectangle: Top Corners Rounded 59" o:spid="_x0000_s1026" alt="&quot;&quot;" style="position:absolute;margin-left:413.65pt;margin-top:183.6pt;width:464.85pt;height:585pt;z-index:-251643802;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8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" fillcolor="white [3212]" stroked="f" strokeweight="1pt">
                <v:stroke joinstyle="miter"/>
                <w10:wrap anchorx="margin" anchory="page"/>
              </v:roundrect>
            </w:pict>
          </mc:Fallback>
        </mc:AlternateContent>
      </w:r>
      <w:r w:rsidR="00867A79">
        <w:rPr>
          <w:noProof/>
        </w:rPr>
        <mc:AlternateContent>
          <mc:Choice Requires="wps">
            <w:drawing>
              <wp:anchor distT="0" distB="0" distL="114300" distR="114300" simplePos="0" relativeHeight="251658294" behindDoc="1" locked="0" layoutInCell="1" allowOverlap="1" wp14:anchorId="055201F0" wp14:editId="3807BAB6">
                <wp:simplePos x="0" y="0"/>
                <wp:positionH relativeFrom="column">
                  <wp:posOffset>2540</wp:posOffset>
                </wp:positionH>
                <wp:positionV relativeFrom="paragraph">
                  <wp:posOffset>208280</wp:posOffset>
                </wp:positionV>
                <wp:extent cx="5904000" cy="5067935"/>
                <wp:effectExtent l="0" t="0" r="1905" b="0"/>
                <wp:wrapNone/>
                <wp:docPr id="1687253761" name="Rectangle 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506793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81AE1" id="Rectangle 60" o:spid="_x0000_s1026" alt="&quot;&quot;" style="position:absolute;margin-left:.2pt;margin-top:16.4pt;width:464.9pt;height:399.05pt;z-index:-251658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" fillcolor="white [3212]" stroked="f" strokeweight="1pt"/>
            </w:pict>
          </mc:Fallback>
        </mc:AlternateContent>
      </w:r>
    </w:p>
    <w:p w14:paraId="50EFB3A1" w14:textId="2E9C401A" w:rsidR="00DB287C" w:rsidRPr="00532343" w:rsidRDefault="00197337" w:rsidP="000C2AB4">
      <w:pPr>
        <w:pStyle w:val="Heading2"/>
        <w:spacing w:before="120"/>
        <w:ind w:left="170"/>
        <w:rPr>
          <w:sz w:val="32"/>
          <w:szCs w:val="32"/>
        </w:rPr>
      </w:pPr>
      <w:r w:rsidRPr="00532343">
        <w:rPr>
          <w:noProof/>
          <w:sz w:val="32"/>
          <w:szCs w:val="32"/>
        </w:rPr>
        <w:t>My details</w:t>
      </w:r>
    </w:p>
    <w:tbl>
      <w:tblPr>
        <w:tblStyle w:val="FillableTable"/>
        <w:tblW w:w="4987"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4337"/>
        <w:gridCol w:w="4817"/>
      </w:tblGrid>
      <w:tr w:rsidR="002D406D" w:rsidRPr="00532343" w14:paraId="1CB1810E" w14:textId="77777777" w:rsidTr="00571F39">
        <w:trPr>
          <w:trHeight w:val="624"/>
        </w:trPr>
        <w:tc>
          <w:tcPr>
            <w:tcW w:w="2369" w:type="pct"/>
            <w:vAlign w:val="center"/>
          </w:tcPr>
          <w:p w14:paraId="4DB6DCA1" w14:textId="360669E0" w:rsidR="002D406D" w:rsidRPr="00532343" w:rsidRDefault="006F65BF" w:rsidP="00AD7CFF">
            <w:pPr>
              <w:pStyle w:val="BodyText"/>
              <w:spacing w:before="0"/>
              <w:rPr>
                <w:b/>
                <w:bCs/>
                <w:sz w:val="32"/>
                <w:szCs w:val="32"/>
              </w:rPr>
            </w:pPr>
            <w:r w:rsidRPr="00532343">
              <w:rPr>
                <w:b/>
                <w:bCs/>
                <w:sz w:val="32"/>
                <w:szCs w:val="32"/>
              </w:rPr>
              <w:t>Car year, make, model</w:t>
            </w:r>
          </w:p>
        </w:tc>
        <w:tc>
          <w:tcPr>
            <w:tcW w:w="2631" w:type="pct"/>
            <w:vAlign w:val="center"/>
          </w:tcPr>
          <w:sdt>
            <w:sdtPr>
              <w:rPr>
                <w:sz w:val="32"/>
                <w:szCs w:val="32"/>
              </w:rPr>
              <w:id w:val="1024289140"/>
              <w:placeholder>
                <w:docPart w:val="29312CB9DCEF4A98A2A5BE4641547CCE"/>
              </w:placeholder>
              <w:showingPlcHdr/>
              <w:text w:multiLine="1"/>
            </w:sdtPr>
            <w:sdtContent>
              <w:p w14:paraId="7B3AE008" w14:textId="6E16A04E" w:rsidR="002D406D"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725C4E0F" w14:textId="77777777" w:rsidTr="00571F39">
        <w:trPr>
          <w:trHeight w:val="624"/>
        </w:trPr>
        <w:tc>
          <w:tcPr>
            <w:tcW w:w="2369" w:type="pct"/>
            <w:vAlign w:val="center"/>
          </w:tcPr>
          <w:p w14:paraId="60B0AA29" w14:textId="6F6C6CD3" w:rsidR="006F65BF" w:rsidRPr="00532343" w:rsidRDefault="006F65BF" w:rsidP="00AD7CFF">
            <w:pPr>
              <w:pStyle w:val="BodyText"/>
              <w:spacing w:before="0"/>
              <w:rPr>
                <w:b/>
                <w:bCs/>
                <w:sz w:val="32"/>
                <w:szCs w:val="32"/>
              </w:rPr>
            </w:pPr>
            <w:r w:rsidRPr="00532343">
              <w:rPr>
                <w:b/>
                <w:bCs/>
                <w:sz w:val="32"/>
                <w:szCs w:val="32"/>
              </w:rPr>
              <w:t>Licence plate number</w:t>
            </w:r>
          </w:p>
        </w:tc>
        <w:tc>
          <w:tcPr>
            <w:tcW w:w="2631" w:type="pct"/>
            <w:vAlign w:val="center"/>
          </w:tcPr>
          <w:sdt>
            <w:sdtPr>
              <w:rPr>
                <w:sz w:val="32"/>
                <w:szCs w:val="32"/>
              </w:rPr>
              <w:id w:val="2015037433"/>
              <w:placeholder>
                <w:docPart w:val="ED7F72755ECF4BA5BEEFF54FE489872C"/>
              </w:placeholder>
              <w:showingPlcHdr/>
              <w:text w:multiLine="1"/>
            </w:sdtPr>
            <w:sdtContent>
              <w:p w14:paraId="747CC9F2" w14:textId="4EF1CE6B"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1ECA1055" w14:textId="77777777" w:rsidTr="00571F39">
        <w:trPr>
          <w:trHeight w:val="624"/>
        </w:trPr>
        <w:tc>
          <w:tcPr>
            <w:tcW w:w="2369" w:type="pct"/>
            <w:vAlign w:val="center"/>
          </w:tcPr>
          <w:p w14:paraId="5A2B8D1C" w14:textId="2D97BFBB" w:rsidR="006F65BF" w:rsidRPr="00532343" w:rsidRDefault="006F65BF" w:rsidP="00AD7CFF">
            <w:pPr>
              <w:pStyle w:val="BodyText"/>
              <w:spacing w:before="0"/>
              <w:rPr>
                <w:b/>
                <w:bCs/>
                <w:sz w:val="32"/>
                <w:szCs w:val="32"/>
              </w:rPr>
            </w:pPr>
            <w:r w:rsidRPr="00532343">
              <w:rPr>
                <w:b/>
                <w:bCs/>
                <w:sz w:val="32"/>
                <w:szCs w:val="32"/>
              </w:rPr>
              <w:t xml:space="preserve">Type of fuel </w:t>
            </w:r>
          </w:p>
        </w:tc>
        <w:tc>
          <w:tcPr>
            <w:tcW w:w="2631" w:type="pct"/>
            <w:vAlign w:val="center"/>
          </w:tcPr>
          <w:sdt>
            <w:sdtPr>
              <w:rPr>
                <w:sz w:val="32"/>
                <w:szCs w:val="32"/>
              </w:rPr>
              <w:id w:val="-1314333668"/>
              <w:placeholder>
                <w:docPart w:val="273ABD75CD244EED928064A887A6BF4D"/>
              </w:placeholder>
              <w:showingPlcHdr/>
              <w:text w:multiLine="1"/>
            </w:sdtPr>
            <w:sdtContent>
              <w:p w14:paraId="53D14828" w14:textId="2E5706F6"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413530A5" w14:textId="77777777" w:rsidTr="00571F39">
        <w:trPr>
          <w:trHeight w:val="624"/>
        </w:trPr>
        <w:tc>
          <w:tcPr>
            <w:tcW w:w="2369" w:type="pct"/>
            <w:vAlign w:val="center"/>
          </w:tcPr>
          <w:p w14:paraId="48E152A3" w14:textId="31A3441F" w:rsidR="006F65BF" w:rsidRPr="00532343" w:rsidRDefault="006F65BF" w:rsidP="00AD7CFF">
            <w:pPr>
              <w:pStyle w:val="BodyText"/>
              <w:spacing w:before="0"/>
              <w:rPr>
                <w:b/>
                <w:bCs/>
                <w:sz w:val="32"/>
                <w:szCs w:val="32"/>
              </w:rPr>
            </w:pPr>
            <w:r w:rsidRPr="00532343">
              <w:rPr>
                <w:b/>
                <w:bCs/>
                <w:sz w:val="32"/>
                <w:szCs w:val="32"/>
              </w:rPr>
              <w:t>Automatic/Manual</w:t>
            </w:r>
          </w:p>
        </w:tc>
        <w:tc>
          <w:tcPr>
            <w:tcW w:w="2631" w:type="pct"/>
            <w:vAlign w:val="center"/>
          </w:tcPr>
          <w:sdt>
            <w:sdtPr>
              <w:rPr>
                <w:sz w:val="32"/>
                <w:szCs w:val="32"/>
              </w:rPr>
              <w:id w:val="924377302"/>
              <w:placeholder>
                <w:docPart w:val="A87004840D3447AC84B28AD0B41E7D18"/>
              </w:placeholder>
              <w:showingPlcHdr/>
              <w:text w:multiLine="1"/>
            </w:sdtPr>
            <w:sdtContent>
              <w:p w14:paraId="072C152E" w14:textId="76AF6CF6"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1B79226D" w14:textId="77777777" w:rsidTr="00571F39">
        <w:trPr>
          <w:trHeight w:val="624"/>
        </w:trPr>
        <w:tc>
          <w:tcPr>
            <w:tcW w:w="2369" w:type="pct"/>
            <w:vAlign w:val="center"/>
          </w:tcPr>
          <w:p w14:paraId="309806DB" w14:textId="5F793546" w:rsidR="006F65BF" w:rsidRPr="00532343" w:rsidRDefault="006F65BF" w:rsidP="00AD7CFF">
            <w:pPr>
              <w:pStyle w:val="BodyText"/>
              <w:spacing w:before="0"/>
              <w:rPr>
                <w:b/>
                <w:bCs/>
                <w:sz w:val="32"/>
                <w:szCs w:val="32"/>
              </w:rPr>
            </w:pPr>
            <w:r w:rsidRPr="00532343">
              <w:rPr>
                <w:b/>
                <w:bCs/>
                <w:sz w:val="32"/>
                <w:szCs w:val="32"/>
              </w:rPr>
              <w:t xml:space="preserve">Accessibility adaptions </w:t>
            </w:r>
          </w:p>
        </w:tc>
        <w:tc>
          <w:tcPr>
            <w:tcW w:w="2631" w:type="pct"/>
            <w:vAlign w:val="center"/>
          </w:tcPr>
          <w:sdt>
            <w:sdtPr>
              <w:rPr>
                <w:sz w:val="32"/>
                <w:szCs w:val="32"/>
              </w:rPr>
              <w:id w:val="-852959131"/>
              <w:placeholder>
                <w:docPart w:val="26D6E530F22C4420BB794C9F159EECED"/>
              </w:placeholder>
              <w:showingPlcHdr/>
              <w:text w:multiLine="1"/>
            </w:sdtPr>
            <w:sdtContent>
              <w:p w14:paraId="534BBC06" w14:textId="0E579A32"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6F2F0C53" w14:textId="77777777" w:rsidTr="00571F39">
        <w:trPr>
          <w:trHeight w:val="624"/>
        </w:trPr>
        <w:tc>
          <w:tcPr>
            <w:tcW w:w="2369" w:type="pct"/>
            <w:vAlign w:val="center"/>
          </w:tcPr>
          <w:p w14:paraId="112A66D3" w14:textId="47FD9A5E" w:rsidR="006F65BF" w:rsidRPr="00532343" w:rsidRDefault="006F65BF" w:rsidP="00AD7CFF">
            <w:pPr>
              <w:pStyle w:val="BodyText"/>
              <w:spacing w:before="0"/>
              <w:rPr>
                <w:b/>
                <w:bCs/>
                <w:sz w:val="32"/>
                <w:szCs w:val="32"/>
              </w:rPr>
            </w:pPr>
            <w:r w:rsidRPr="00532343">
              <w:rPr>
                <w:b/>
                <w:bCs/>
                <w:sz w:val="32"/>
                <w:szCs w:val="32"/>
              </w:rPr>
              <w:t xml:space="preserve">Driver licence number </w:t>
            </w:r>
          </w:p>
        </w:tc>
        <w:tc>
          <w:tcPr>
            <w:tcW w:w="2631" w:type="pct"/>
            <w:vAlign w:val="center"/>
          </w:tcPr>
          <w:sdt>
            <w:sdtPr>
              <w:rPr>
                <w:sz w:val="32"/>
                <w:szCs w:val="32"/>
              </w:rPr>
              <w:id w:val="-1615968614"/>
              <w:placeholder>
                <w:docPart w:val="73DE212BB52741BEB42205CB33C877F4"/>
              </w:placeholder>
              <w:showingPlcHdr/>
              <w:text w:multiLine="1"/>
            </w:sdtPr>
            <w:sdtContent>
              <w:p w14:paraId="22B75B1C" w14:textId="24521FDE"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1E4FF17B" w14:textId="77777777" w:rsidTr="00571F39">
        <w:trPr>
          <w:trHeight w:val="624"/>
        </w:trPr>
        <w:tc>
          <w:tcPr>
            <w:tcW w:w="2369" w:type="pct"/>
            <w:vAlign w:val="center"/>
          </w:tcPr>
          <w:p w14:paraId="5A5037B7" w14:textId="6717DD1D" w:rsidR="006F65BF" w:rsidRPr="00532343" w:rsidRDefault="006F65BF" w:rsidP="00AD7CFF">
            <w:pPr>
              <w:pStyle w:val="BodyText"/>
              <w:spacing w:before="0"/>
              <w:rPr>
                <w:b/>
                <w:bCs/>
                <w:sz w:val="32"/>
                <w:szCs w:val="32"/>
              </w:rPr>
            </w:pPr>
            <w:r w:rsidRPr="00532343">
              <w:rPr>
                <w:b/>
                <w:bCs/>
                <w:sz w:val="32"/>
                <w:szCs w:val="32"/>
              </w:rPr>
              <w:t xml:space="preserve">Insurance </w:t>
            </w:r>
          </w:p>
        </w:tc>
        <w:tc>
          <w:tcPr>
            <w:tcW w:w="2631" w:type="pct"/>
            <w:vAlign w:val="center"/>
          </w:tcPr>
          <w:sdt>
            <w:sdtPr>
              <w:rPr>
                <w:sz w:val="32"/>
                <w:szCs w:val="32"/>
              </w:rPr>
              <w:id w:val="-1630312720"/>
              <w:placeholder>
                <w:docPart w:val="BDE0630D0F34409897E837850BFE0638"/>
              </w:placeholder>
              <w:showingPlcHdr/>
              <w:text w:multiLine="1"/>
            </w:sdtPr>
            <w:sdtContent>
              <w:p w14:paraId="5276455D" w14:textId="4ADBC4D4"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r w:rsidR="006F65BF" w:rsidRPr="00532343" w14:paraId="68F96586" w14:textId="77777777" w:rsidTr="00571F39">
        <w:trPr>
          <w:trHeight w:val="624"/>
        </w:trPr>
        <w:tc>
          <w:tcPr>
            <w:tcW w:w="2369" w:type="pct"/>
            <w:vAlign w:val="center"/>
          </w:tcPr>
          <w:p w14:paraId="70550EB7" w14:textId="198AA0FE" w:rsidR="006F65BF" w:rsidRPr="00532343" w:rsidRDefault="006F65BF" w:rsidP="00AD7CFF">
            <w:pPr>
              <w:pStyle w:val="BodyText"/>
              <w:spacing w:before="0"/>
              <w:rPr>
                <w:b/>
                <w:bCs/>
                <w:sz w:val="32"/>
                <w:szCs w:val="32"/>
              </w:rPr>
            </w:pPr>
            <w:r w:rsidRPr="00532343">
              <w:rPr>
                <w:b/>
                <w:bCs/>
                <w:sz w:val="32"/>
                <w:szCs w:val="32"/>
              </w:rPr>
              <w:t xml:space="preserve">Mechanic </w:t>
            </w:r>
          </w:p>
        </w:tc>
        <w:tc>
          <w:tcPr>
            <w:tcW w:w="2631" w:type="pct"/>
            <w:vAlign w:val="center"/>
          </w:tcPr>
          <w:sdt>
            <w:sdtPr>
              <w:rPr>
                <w:sz w:val="32"/>
                <w:szCs w:val="32"/>
              </w:rPr>
              <w:id w:val="-1209415264"/>
              <w:placeholder>
                <w:docPart w:val="7261364370DD4464BA6BCC1A0CE73A33"/>
              </w:placeholder>
              <w:showingPlcHdr/>
              <w:text w:multiLine="1"/>
            </w:sdtPr>
            <w:sdtContent>
              <w:p w14:paraId="0A22829D" w14:textId="044DA408" w:rsidR="006F65BF" w:rsidRPr="00532343" w:rsidRDefault="002248F7" w:rsidP="00AD7CFF">
                <w:pPr>
                  <w:pStyle w:val="BodyText"/>
                  <w:spacing w:before="80" w:after="80"/>
                  <w:rPr>
                    <w:sz w:val="32"/>
                    <w:szCs w:val="32"/>
                  </w:rPr>
                </w:pPr>
                <w:r w:rsidRPr="00532343">
                  <w:rPr>
                    <w:rStyle w:val="PlaceholderText"/>
                    <w:color w:val="auto"/>
                    <w:sz w:val="32"/>
                    <w:szCs w:val="32"/>
                  </w:rPr>
                  <w:t>[Enter text here]</w:t>
                </w:r>
              </w:p>
            </w:sdtContent>
          </w:sdt>
        </w:tc>
      </w:tr>
    </w:tbl>
    <w:p w14:paraId="5CF4AA56" w14:textId="750C95F9" w:rsidR="00DB287C" w:rsidRPr="00532343" w:rsidRDefault="00C75F1B" w:rsidP="000C2AB4">
      <w:pPr>
        <w:pStyle w:val="Heading2"/>
        <w:ind w:left="170"/>
        <w:rPr>
          <w:sz w:val="32"/>
          <w:szCs w:val="32"/>
        </w:rPr>
      </w:pPr>
      <w:r w:rsidRPr="00532343">
        <w:rPr>
          <w:sz w:val="32"/>
          <w:szCs w:val="32"/>
        </w:rPr>
        <w:t>Service Providers</w: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2696"/>
        <w:gridCol w:w="3422"/>
        <w:gridCol w:w="3060"/>
      </w:tblGrid>
      <w:tr w:rsidR="009B0F1F" w:rsidRPr="00532343" w14:paraId="7FE31A7B" w14:textId="77777777" w:rsidTr="00867A79">
        <w:trPr>
          <w:trHeight w:val="597"/>
        </w:trPr>
        <w:tc>
          <w:tcPr>
            <w:tcW w:w="1469" w:type="pct"/>
          </w:tcPr>
          <w:p w14:paraId="40F36943" w14:textId="0E6859A8" w:rsidR="009B0F1F" w:rsidRPr="00532343" w:rsidRDefault="009B0F1F" w:rsidP="000C2AB4">
            <w:pPr>
              <w:pStyle w:val="BodyText"/>
              <w:spacing w:before="0" w:after="120"/>
              <w:rPr>
                <w:b/>
                <w:bCs/>
                <w:sz w:val="32"/>
                <w:szCs w:val="32"/>
              </w:rPr>
            </w:pPr>
            <w:r w:rsidRPr="00532343">
              <w:rPr>
                <w:b/>
                <w:bCs/>
                <w:sz w:val="32"/>
                <w:szCs w:val="32"/>
              </w:rPr>
              <w:t>Name of driver</w:t>
            </w:r>
          </w:p>
        </w:tc>
        <w:tc>
          <w:tcPr>
            <w:tcW w:w="1864" w:type="pct"/>
          </w:tcPr>
          <w:p w14:paraId="62D09C07" w14:textId="5AF3204D" w:rsidR="009B0F1F" w:rsidRPr="00532343" w:rsidRDefault="009B0F1F" w:rsidP="000C2AB4">
            <w:pPr>
              <w:pStyle w:val="BodyText"/>
              <w:spacing w:before="0" w:after="120"/>
              <w:rPr>
                <w:b/>
                <w:bCs/>
                <w:sz w:val="32"/>
                <w:szCs w:val="32"/>
              </w:rPr>
            </w:pPr>
            <w:r w:rsidRPr="00532343">
              <w:rPr>
                <w:b/>
                <w:bCs/>
                <w:sz w:val="32"/>
                <w:szCs w:val="32"/>
              </w:rPr>
              <w:t>Phone number/email</w:t>
            </w:r>
          </w:p>
        </w:tc>
        <w:tc>
          <w:tcPr>
            <w:tcW w:w="1667" w:type="pct"/>
          </w:tcPr>
          <w:p w14:paraId="77FEA689" w14:textId="5B437CF4" w:rsidR="009B0F1F" w:rsidRPr="00532343" w:rsidRDefault="009B0F1F" w:rsidP="000C2AB4">
            <w:pPr>
              <w:pStyle w:val="BodyText"/>
              <w:spacing w:before="0" w:after="120"/>
              <w:rPr>
                <w:b/>
                <w:bCs/>
                <w:sz w:val="32"/>
                <w:szCs w:val="32"/>
              </w:rPr>
            </w:pPr>
            <w:r w:rsidRPr="00532343">
              <w:rPr>
                <w:b/>
                <w:bCs/>
                <w:sz w:val="32"/>
                <w:szCs w:val="32"/>
              </w:rPr>
              <w:t>Organisation</w:t>
            </w:r>
          </w:p>
        </w:tc>
      </w:tr>
      <w:tr w:rsidR="009B0F1F" w:rsidRPr="00532343" w14:paraId="55CA8C3D" w14:textId="77777777" w:rsidTr="00867A79">
        <w:trPr>
          <w:trHeight w:val="597"/>
        </w:trPr>
        <w:tc>
          <w:tcPr>
            <w:tcW w:w="1469" w:type="pct"/>
          </w:tcPr>
          <w:sdt>
            <w:sdtPr>
              <w:rPr>
                <w:sz w:val="32"/>
                <w:szCs w:val="32"/>
              </w:rPr>
              <w:id w:val="1000932095"/>
              <w:placeholder>
                <w:docPart w:val="F9C13E8B8B814B5BAD11C233E65D82CC"/>
              </w:placeholder>
              <w:showingPlcHdr/>
              <w:text w:multiLine="1"/>
            </w:sdtPr>
            <w:sdtContent>
              <w:p w14:paraId="467BCE01" w14:textId="1DA639E3"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227962524"/>
              <w:placeholder>
                <w:docPart w:val="20461B0912704246B97768FBF5D56C90"/>
              </w:placeholder>
              <w:showingPlcHdr/>
              <w:text w:multiLine="1"/>
            </w:sdtPr>
            <w:sdtContent>
              <w:p w14:paraId="169AD6CE" w14:textId="0E46EA57"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667" w:type="pct"/>
          </w:tcPr>
          <w:p w14:paraId="4D2F5987" w14:textId="5C1BBD21" w:rsidR="009B0F1F" w:rsidRPr="00532343" w:rsidRDefault="00000000" w:rsidP="000C2AB4">
            <w:pPr>
              <w:pStyle w:val="BodyText"/>
              <w:spacing w:before="80" w:after="80"/>
              <w:rPr>
                <w:sz w:val="32"/>
                <w:szCs w:val="32"/>
              </w:rPr>
            </w:pPr>
            <w:sdt>
              <w:sdtPr>
                <w:rPr>
                  <w:sz w:val="32"/>
                  <w:szCs w:val="32"/>
                </w:rPr>
                <w:id w:val="-487475842"/>
                <w:placeholder>
                  <w:docPart w:val="5EEFB77CC12D4C42BA436FD79AB05B25"/>
                </w:placeholder>
                <w:showingPlcHdr/>
                <w:text w:multiLine="1"/>
              </w:sdtPr>
              <w:sdtContent>
                <w:r w:rsidR="00F34492" w:rsidRPr="00532343">
                  <w:rPr>
                    <w:rStyle w:val="PlaceholderText"/>
                    <w:color w:val="auto"/>
                    <w:sz w:val="32"/>
                    <w:szCs w:val="32"/>
                  </w:rPr>
                  <w:t>[Enter text here]</w:t>
                </w:r>
              </w:sdtContent>
            </w:sdt>
            <w:r w:rsidR="009B0F1F" w:rsidRPr="00532343">
              <w:rPr>
                <w:noProof/>
                <w:sz w:val="32"/>
                <w:szCs w:val="32"/>
              </w:rPr>
              <mc:AlternateContent>
                <mc:Choice Requires="wps">
                  <w:drawing>
                    <wp:anchor distT="0" distB="0" distL="114300" distR="114300" simplePos="0" relativeHeight="251658269" behindDoc="1" locked="0" layoutInCell="1" allowOverlap="1" wp14:anchorId="384122E3" wp14:editId="3205270E">
                      <wp:simplePos x="0" y="0"/>
                      <wp:positionH relativeFrom="page">
                        <wp:posOffset>-13022094</wp:posOffset>
                      </wp:positionH>
                      <wp:positionV relativeFrom="paragraph">
                        <wp:posOffset>-24647413</wp:posOffset>
                      </wp:positionV>
                      <wp:extent cx="6477000" cy="7902105"/>
                      <wp:effectExtent l="0" t="0" r="0" b="3810"/>
                      <wp:wrapNone/>
                      <wp:docPr id="265723157"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165BBB" id="Rectangle: Rounded Corners 16" o:spid="_x0000_s1026" alt="&quot;&quot;" style="position:absolute;margin-left:-1025.35pt;margin-top:-1940.75pt;width:510pt;height:622.2pt;z-index:-2516582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r>
      <w:tr w:rsidR="009B0F1F" w:rsidRPr="00532343" w14:paraId="51228982" w14:textId="77777777" w:rsidTr="00867A79">
        <w:trPr>
          <w:trHeight w:val="597"/>
        </w:trPr>
        <w:tc>
          <w:tcPr>
            <w:tcW w:w="1469" w:type="pct"/>
          </w:tcPr>
          <w:sdt>
            <w:sdtPr>
              <w:rPr>
                <w:sz w:val="32"/>
                <w:szCs w:val="32"/>
              </w:rPr>
              <w:id w:val="2044793556"/>
              <w:placeholder>
                <w:docPart w:val="23E192594D9F4D799BF492593B137AFF"/>
              </w:placeholder>
              <w:showingPlcHdr/>
              <w:text w:multiLine="1"/>
            </w:sdtPr>
            <w:sdtContent>
              <w:p w14:paraId="5672D61A" w14:textId="3A592630"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624351158"/>
              <w:placeholder>
                <w:docPart w:val="5896DE6A49CE455BA1744BAF1BBEA815"/>
              </w:placeholder>
              <w:showingPlcHdr/>
              <w:text w:multiLine="1"/>
            </w:sdtPr>
            <w:sdtContent>
              <w:p w14:paraId="0E8C8A66" w14:textId="66BEBBCA"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667" w:type="pct"/>
          </w:tcPr>
          <w:sdt>
            <w:sdtPr>
              <w:rPr>
                <w:sz w:val="32"/>
                <w:szCs w:val="32"/>
              </w:rPr>
              <w:id w:val="-1143649260"/>
              <w:placeholder>
                <w:docPart w:val="2D59AA3E5AC64A039E714C90D2706D57"/>
              </w:placeholder>
              <w:showingPlcHdr/>
              <w:text w:multiLine="1"/>
            </w:sdtPr>
            <w:sdtContent>
              <w:p w14:paraId="40A6348F" w14:textId="41334D8B"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r>
      <w:tr w:rsidR="009B0F1F" w:rsidRPr="00532343" w14:paraId="2AFD3DF5" w14:textId="77777777" w:rsidTr="00867A79">
        <w:trPr>
          <w:trHeight w:val="597"/>
        </w:trPr>
        <w:tc>
          <w:tcPr>
            <w:tcW w:w="1469" w:type="pct"/>
          </w:tcPr>
          <w:sdt>
            <w:sdtPr>
              <w:rPr>
                <w:sz w:val="32"/>
                <w:szCs w:val="32"/>
              </w:rPr>
              <w:id w:val="-931654437"/>
              <w:placeholder>
                <w:docPart w:val="9CAB5CB785914BAFB8B49798B8F8AD96"/>
              </w:placeholder>
              <w:showingPlcHdr/>
              <w:text w:multiLine="1"/>
            </w:sdtPr>
            <w:sdtContent>
              <w:p w14:paraId="35022FDF" w14:textId="2C7F3579"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1660968377"/>
              <w:placeholder>
                <w:docPart w:val="65AF261FD78D4584941B23D4450876AA"/>
              </w:placeholder>
              <w:showingPlcHdr/>
              <w:text w:multiLine="1"/>
            </w:sdtPr>
            <w:sdtContent>
              <w:p w14:paraId="2FF34A37" w14:textId="74BD3856"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667" w:type="pct"/>
          </w:tcPr>
          <w:sdt>
            <w:sdtPr>
              <w:rPr>
                <w:sz w:val="32"/>
                <w:szCs w:val="32"/>
              </w:rPr>
              <w:id w:val="1270893442"/>
              <w:placeholder>
                <w:docPart w:val="AB0248A0154F40E1B852BEC33A52C30F"/>
              </w:placeholder>
              <w:showingPlcHdr/>
              <w:text w:multiLine="1"/>
            </w:sdtPr>
            <w:sdtContent>
              <w:p w14:paraId="2372EF68" w14:textId="4EE97A21"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r>
      <w:tr w:rsidR="009B0F1F" w:rsidRPr="00532343" w14:paraId="06F3957A" w14:textId="77777777" w:rsidTr="00867A79">
        <w:trPr>
          <w:trHeight w:val="597"/>
        </w:trPr>
        <w:tc>
          <w:tcPr>
            <w:tcW w:w="1469" w:type="pct"/>
          </w:tcPr>
          <w:sdt>
            <w:sdtPr>
              <w:rPr>
                <w:sz w:val="32"/>
                <w:szCs w:val="32"/>
              </w:rPr>
              <w:id w:val="-1595080513"/>
              <w:placeholder>
                <w:docPart w:val="F23E3794B7564135A4087A970603B523"/>
              </w:placeholder>
              <w:showingPlcHdr/>
              <w:text w:multiLine="1"/>
            </w:sdtPr>
            <w:sdtContent>
              <w:p w14:paraId="503EA084" w14:textId="0EAA95E5"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1642030701"/>
              <w:placeholder>
                <w:docPart w:val="6FFCFF2BC68D43208CF6C4CA9E27F596"/>
              </w:placeholder>
              <w:showingPlcHdr/>
              <w:text w:multiLine="1"/>
            </w:sdtPr>
            <w:sdtContent>
              <w:p w14:paraId="0DA0D0DB" w14:textId="51D36237"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667" w:type="pct"/>
          </w:tcPr>
          <w:sdt>
            <w:sdtPr>
              <w:rPr>
                <w:sz w:val="32"/>
                <w:szCs w:val="32"/>
              </w:rPr>
              <w:id w:val="1466158968"/>
              <w:placeholder>
                <w:docPart w:val="FAE790414C72481D92D42A2F7FF21DD3"/>
              </w:placeholder>
              <w:showingPlcHdr/>
              <w:text w:multiLine="1"/>
            </w:sdtPr>
            <w:sdtContent>
              <w:p w14:paraId="6D79206C" w14:textId="06DFD26D"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r>
      <w:tr w:rsidR="009B0F1F" w:rsidRPr="00532343" w14:paraId="49F7EBBC" w14:textId="77777777" w:rsidTr="00867A79">
        <w:trPr>
          <w:trHeight w:val="597"/>
        </w:trPr>
        <w:tc>
          <w:tcPr>
            <w:tcW w:w="1469" w:type="pct"/>
          </w:tcPr>
          <w:sdt>
            <w:sdtPr>
              <w:rPr>
                <w:sz w:val="32"/>
                <w:szCs w:val="32"/>
              </w:rPr>
              <w:id w:val="-1995093147"/>
              <w:placeholder>
                <w:docPart w:val="92401EB30C09464780819E8EC6598573"/>
              </w:placeholder>
              <w:showingPlcHdr/>
              <w:text w:multiLine="1"/>
            </w:sdtPr>
            <w:sdtContent>
              <w:p w14:paraId="49BA0B56" w14:textId="46690E6A"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77518392"/>
              <w:placeholder>
                <w:docPart w:val="0E56B1A27EAC456DB2DA983D9205B52B"/>
              </w:placeholder>
              <w:showingPlcHdr/>
              <w:text w:multiLine="1"/>
            </w:sdtPr>
            <w:sdtContent>
              <w:p w14:paraId="0151CDEB" w14:textId="6B39AC24"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c>
          <w:tcPr>
            <w:tcW w:w="1667" w:type="pct"/>
          </w:tcPr>
          <w:sdt>
            <w:sdtPr>
              <w:rPr>
                <w:sz w:val="32"/>
                <w:szCs w:val="32"/>
              </w:rPr>
              <w:id w:val="-1474748065"/>
              <w:placeholder>
                <w:docPart w:val="350E9E17BF7C40CD8768718D488AC50F"/>
              </w:placeholder>
              <w:showingPlcHdr/>
              <w:text w:multiLine="1"/>
            </w:sdtPr>
            <w:sdtContent>
              <w:p w14:paraId="3A556486" w14:textId="3244628E" w:rsidR="009B0F1F" w:rsidRPr="00532343" w:rsidRDefault="00F34492" w:rsidP="000C2AB4">
                <w:pPr>
                  <w:pStyle w:val="BodyText"/>
                  <w:spacing w:before="80" w:after="80"/>
                  <w:rPr>
                    <w:sz w:val="32"/>
                    <w:szCs w:val="32"/>
                  </w:rPr>
                </w:pPr>
                <w:r w:rsidRPr="00532343">
                  <w:rPr>
                    <w:rStyle w:val="PlaceholderText"/>
                    <w:color w:val="auto"/>
                    <w:sz w:val="32"/>
                    <w:szCs w:val="32"/>
                  </w:rPr>
                  <w:t>[Enter text here]</w:t>
                </w:r>
              </w:p>
            </w:sdtContent>
          </w:sdt>
        </w:tc>
      </w:tr>
      <w:tr w:rsidR="009B0F1F" w:rsidRPr="00532343" w14:paraId="19901D84" w14:textId="77777777" w:rsidTr="00867A79">
        <w:trPr>
          <w:trHeight w:val="597"/>
        </w:trPr>
        <w:tc>
          <w:tcPr>
            <w:tcW w:w="1469" w:type="pct"/>
          </w:tcPr>
          <w:sdt>
            <w:sdtPr>
              <w:rPr>
                <w:sz w:val="32"/>
                <w:szCs w:val="32"/>
              </w:rPr>
              <w:id w:val="-1171561405"/>
              <w:placeholder>
                <w:docPart w:val="93535E5DE4094F208641A6B5D27F799C"/>
              </w:placeholder>
              <w:showingPlcHdr/>
              <w:text w:multiLine="1"/>
            </w:sdtPr>
            <w:sdtContent>
              <w:p w14:paraId="471B54F4" w14:textId="4C95CF1E" w:rsidR="009B0F1F" w:rsidRPr="00532343" w:rsidRDefault="00F34492" w:rsidP="000C2AB4">
                <w:pPr>
                  <w:pStyle w:val="BodyText"/>
                  <w:keepNext/>
                  <w:spacing w:before="80" w:after="80"/>
                  <w:rPr>
                    <w:sz w:val="32"/>
                    <w:szCs w:val="32"/>
                  </w:rPr>
                </w:pPr>
                <w:r w:rsidRPr="00532343">
                  <w:rPr>
                    <w:rStyle w:val="PlaceholderText"/>
                    <w:color w:val="auto"/>
                    <w:sz w:val="32"/>
                    <w:szCs w:val="32"/>
                  </w:rPr>
                  <w:t>[Enter text here]</w:t>
                </w:r>
              </w:p>
            </w:sdtContent>
          </w:sdt>
        </w:tc>
        <w:tc>
          <w:tcPr>
            <w:tcW w:w="1864" w:type="pct"/>
          </w:tcPr>
          <w:sdt>
            <w:sdtPr>
              <w:rPr>
                <w:sz w:val="32"/>
                <w:szCs w:val="32"/>
              </w:rPr>
              <w:id w:val="-1154524905"/>
              <w:placeholder>
                <w:docPart w:val="E548C9B497E241D5B848D2AC50E7AC14"/>
              </w:placeholder>
              <w:showingPlcHdr/>
              <w:text w:multiLine="1"/>
            </w:sdtPr>
            <w:sdtContent>
              <w:p w14:paraId="7E96DD51" w14:textId="17D128A7" w:rsidR="009B0F1F" w:rsidRPr="00532343" w:rsidRDefault="00F34492" w:rsidP="000C2AB4">
                <w:pPr>
                  <w:pStyle w:val="BodyText"/>
                  <w:keepNext/>
                  <w:spacing w:before="80" w:after="80"/>
                  <w:rPr>
                    <w:sz w:val="32"/>
                    <w:szCs w:val="32"/>
                  </w:rPr>
                </w:pPr>
                <w:r w:rsidRPr="00532343">
                  <w:rPr>
                    <w:rStyle w:val="PlaceholderText"/>
                    <w:color w:val="auto"/>
                    <w:sz w:val="32"/>
                    <w:szCs w:val="32"/>
                  </w:rPr>
                  <w:t>[Enter text here]</w:t>
                </w:r>
              </w:p>
            </w:sdtContent>
          </w:sdt>
        </w:tc>
        <w:tc>
          <w:tcPr>
            <w:tcW w:w="1667" w:type="pct"/>
          </w:tcPr>
          <w:sdt>
            <w:sdtPr>
              <w:rPr>
                <w:sz w:val="32"/>
                <w:szCs w:val="32"/>
              </w:rPr>
              <w:id w:val="464622340"/>
              <w:placeholder>
                <w:docPart w:val="51E54CDE790C4123BA58493A1E66930A"/>
              </w:placeholder>
              <w:showingPlcHdr/>
              <w:text w:multiLine="1"/>
            </w:sdtPr>
            <w:sdtContent>
              <w:p w14:paraId="7CB573F8" w14:textId="2C047AC9" w:rsidR="009B0F1F" w:rsidRPr="00532343" w:rsidRDefault="00F34492" w:rsidP="000C2AB4">
                <w:pPr>
                  <w:pStyle w:val="BodyText"/>
                  <w:keepNext/>
                  <w:spacing w:before="80" w:after="80"/>
                  <w:rPr>
                    <w:sz w:val="32"/>
                    <w:szCs w:val="32"/>
                  </w:rPr>
                </w:pPr>
                <w:r w:rsidRPr="00532343">
                  <w:rPr>
                    <w:rStyle w:val="PlaceholderText"/>
                    <w:color w:val="auto"/>
                    <w:sz w:val="32"/>
                    <w:szCs w:val="32"/>
                  </w:rPr>
                  <w:t>[Enter text here]</w:t>
                </w:r>
              </w:p>
            </w:sdtContent>
          </w:sdt>
        </w:tc>
      </w:tr>
    </w:tbl>
    <w:p w14:paraId="350273BC" w14:textId="4E0A45B3" w:rsidR="00CC0360" w:rsidRPr="00532343" w:rsidRDefault="00CC0360" w:rsidP="000C2AB4">
      <w:pPr>
        <w:spacing w:before="0" w:line="240" w:lineRule="auto"/>
        <w:rPr>
          <w:sz w:val="32"/>
          <w:szCs w:val="32"/>
        </w:rPr>
      </w:pPr>
    </w:p>
    <w:p w14:paraId="3A1ECD49" w14:textId="43775C94" w:rsidR="00CC0360" w:rsidRDefault="00907516" w:rsidP="00DC3CF4">
      <w:pPr>
        <w:pStyle w:val="Heading1"/>
        <w:spacing w:after="1800"/>
      </w:pPr>
      <w:r>
        <w:rPr>
          <w:noProof/>
        </w:rPr>
        <w:lastRenderedPageBreak/>
        <w:drawing>
          <wp:anchor distT="0" distB="0" distL="114300" distR="114300" simplePos="0" relativeHeight="251658270" behindDoc="0" locked="0" layoutInCell="1" allowOverlap="1" wp14:anchorId="017ACE2C" wp14:editId="0AB8123D">
            <wp:simplePos x="0" y="0"/>
            <wp:positionH relativeFrom="margin">
              <wp:posOffset>4551680</wp:posOffset>
            </wp:positionH>
            <wp:positionV relativeFrom="page">
              <wp:posOffset>769620</wp:posOffset>
            </wp:positionV>
            <wp:extent cx="1414800" cy="1087200"/>
            <wp:effectExtent l="0" t="0" r="0" b="0"/>
            <wp:wrapNone/>
            <wp:docPr id="634086870" name="Picture 43" descr="Transportation graphic: A green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086870" name="Picture 43" descr="Transportation graphic: A green car"/>
                    <pic:cNvPicPr/>
                  </pic:nvPicPr>
                  <pic:blipFill>
                    <a:blip r:embed="rId142">
                      <a:extLst>
                        <a:ext uri="{96DAC541-7B7A-43D3-8B79-37D633B846F1}">
                          <asvg:svgBlip xmlns:asvg="http://schemas.microsoft.com/office/drawing/2016/SVG/main" r:embed="rId143"/>
                        </a:ext>
                      </a:extLst>
                    </a:blip>
                    <a:stretch>
                      <a:fillRect/>
                    </a:stretch>
                  </pic:blipFill>
                  <pic:spPr>
                    <a:xfrm>
                      <a:off x="0" y="0"/>
                      <a:ext cx="1414800" cy="1087200"/>
                    </a:xfrm>
                    <a:prstGeom prst="rect">
                      <a:avLst/>
                    </a:prstGeom>
                  </pic:spPr>
                </pic:pic>
              </a:graphicData>
            </a:graphic>
            <wp14:sizeRelH relativeFrom="margin">
              <wp14:pctWidth>0</wp14:pctWidth>
            </wp14:sizeRelH>
            <wp14:sizeRelV relativeFrom="margin">
              <wp14:pctHeight>0</wp14:pctHeight>
            </wp14:sizeRelV>
          </wp:anchor>
        </w:drawing>
      </w:r>
      <w:r w:rsidR="00CC0360" w:rsidRPr="001A0392">
        <w:t>After</w:t>
      </w:r>
      <w:r w:rsidR="00D65A84">
        <w:t xml:space="preserve"> </w:t>
      </w:r>
      <w:r w:rsidR="00CC0360" w:rsidRPr="001A0392">
        <w:t>an</w:t>
      </w:r>
      <w:r w:rsidR="00D65A84">
        <w:t xml:space="preserve"> </w:t>
      </w:r>
      <w:r w:rsidR="00CC0360" w:rsidRPr="001A0392">
        <w:t>emergency</w:t>
      </w:r>
    </w:p>
    <w:p w14:paraId="39B5A8D9" w14:textId="54D28130" w:rsidR="00606D5B" w:rsidRPr="00606D5B" w:rsidRDefault="00391C6E" w:rsidP="00606D5B">
      <w:pPr>
        <w:spacing w:after="0"/>
      </w:pPr>
      <w:r w:rsidRPr="000632DC">
        <w:rPr>
          <w:noProof/>
          <w:sz w:val="8"/>
          <w:szCs w:val="8"/>
        </w:rPr>
        <mc:AlternateContent>
          <mc:Choice Requires="wps">
            <w:drawing>
              <wp:anchor distT="0" distB="0" distL="114300" distR="114300" simplePos="0" relativeHeight="251673702" behindDoc="1" locked="0" layoutInCell="1" allowOverlap="1" wp14:anchorId="7BD13F8F" wp14:editId="7D9A54A4">
                <wp:simplePos x="0" y="0"/>
                <wp:positionH relativeFrom="margin">
                  <wp:align>right</wp:align>
                </wp:positionH>
                <wp:positionV relativeFrom="page">
                  <wp:posOffset>2247900</wp:posOffset>
                </wp:positionV>
                <wp:extent cx="5896610" cy="7642860"/>
                <wp:effectExtent l="0" t="0" r="8890" b="0"/>
                <wp:wrapNone/>
                <wp:docPr id="103351826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792480" y="2247900"/>
                          <a:ext cx="5896610" cy="7642860"/>
                        </a:xfrm>
                        <a:prstGeom prst="roundRect">
                          <a:avLst>
                            <a:gd name="adj" fmla="val 284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B1E4FF1" id="Rectangle: Top Corners Rounded 59" o:spid="_x0000_s1026" alt="&quot;&quot;" style="position:absolute;margin-left:413.1pt;margin-top:177pt;width:464.3pt;height:601.8pt;z-index:-251642778;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186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" fillcolor="white [3212]" stroked="f" strokeweight="1pt">
                <v:stroke joinstyle="miter"/>
                <w10:wrap anchorx="margin" anchory="page"/>
              </v:roundrect>
            </w:pict>
          </mc:Fallback>
        </mc:AlternateConten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2753"/>
        <w:gridCol w:w="2752"/>
        <w:gridCol w:w="3673"/>
      </w:tblGrid>
      <w:tr w:rsidR="00863EE6" w:rsidRPr="00532343" w14:paraId="6BA7237B" w14:textId="1D5B4B6D" w:rsidTr="00863EE6">
        <w:trPr>
          <w:trHeight w:val="20"/>
        </w:trPr>
        <w:tc>
          <w:tcPr>
            <w:tcW w:w="1500" w:type="pct"/>
            <w:tcBorders>
              <w:top w:val="single" w:sz="48" w:space="0" w:color="FFFFFF" w:themeColor="background1"/>
              <w:left w:val="single" w:sz="48" w:space="0" w:color="FFFFFF" w:themeColor="background1"/>
            </w:tcBorders>
          </w:tcPr>
          <w:p w14:paraId="69A34B5C" w14:textId="6C1999E1" w:rsidR="00863EE6" w:rsidRPr="00532343" w:rsidRDefault="00863EE6" w:rsidP="00863EE6">
            <w:pPr>
              <w:pStyle w:val="BodyText"/>
              <w:spacing w:before="0"/>
              <w:rPr>
                <w:b/>
                <w:bCs/>
                <w:sz w:val="32"/>
                <w:szCs w:val="32"/>
              </w:rPr>
            </w:pPr>
            <w:r w:rsidRPr="00532343">
              <w:rPr>
                <w:rStyle w:val="Bold"/>
                <w:sz w:val="32"/>
                <w:szCs w:val="32"/>
              </w:rPr>
              <w:t>Place going to</w:t>
            </w:r>
          </w:p>
        </w:tc>
        <w:tc>
          <w:tcPr>
            <w:tcW w:w="1499" w:type="pct"/>
            <w:tcBorders>
              <w:top w:val="single" w:sz="48" w:space="0" w:color="FFFFFF" w:themeColor="background1"/>
            </w:tcBorders>
          </w:tcPr>
          <w:p w14:paraId="388EE70F" w14:textId="31777F27" w:rsidR="00863EE6" w:rsidRPr="00532343" w:rsidRDefault="00863EE6" w:rsidP="00863EE6">
            <w:pPr>
              <w:pStyle w:val="BodyText"/>
              <w:spacing w:before="0"/>
              <w:rPr>
                <w:b/>
                <w:bCs/>
                <w:sz w:val="32"/>
                <w:szCs w:val="32"/>
              </w:rPr>
            </w:pPr>
            <w:r w:rsidRPr="00532343">
              <w:rPr>
                <w:rStyle w:val="Bold"/>
                <w:sz w:val="32"/>
                <w:szCs w:val="32"/>
              </w:rPr>
              <w:t xml:space="preserve">Main method/s </w:t>
            </w:r>
            <w:r w:rsidRPr="00532343">
              <w:rPr>
                <w:rStyle w:val="Bold"/>
                <w:sz w:val="32"/>
                <w:szCs w:val="32"/>
              </w:rPr>
              <w:br/>
              <w:t>of transport</w:t>
            </w:r>
          </w:p>
        </w:tc>
        <w:tc>
          <w:tcPr>
            <w:tcW w:w="2001" w:type="pct"/>
            <w:tcBorders>
              <w:top w:val="single" w:sz="48" w:space="0" w:color="FFFFFF" w:themeColor="background1"/>
            </w:tcBorders>
          </w:tcPr>
          <w:p w14:paraId="5269490C" w14:textId="2AB2EF19" w:rsidR="00863EE6" w:rsidRPr="00532343" w:rsidRDefault="00391C6E" w:rsidP="00863EE6">
            <w:pPr>
              <w:pStyle w:val="BodyText"/>
              <w:spacing w:before="0" w:after="120"/>
              <w:rPr>
                <w:rStyle w:val="Bold"/>
                <w:rFonts w:asciiTheme="minorHAnsi" w:hAnsiTheme="minorHAnsi" w:cstheme="minorBidi"/>
                <w:sz w:val="32"/>
                <w:szCs w:val="32"/>
              </w:rPr>
            </w:pPr>
            <w:r w:rsidRPr="00D82956">
              <w:rPr>
                <w:noProof/>
              </w:rPr>
              <w:drawing>
                <wp:anchor distT="0" distB="0" distL="114300" distR="114300" simplePos="0" relativeHeight="251658324" behindDoc="0" locked="0" layoutInCell="1" allowOverlap="1" wp14:anchorId="3B3FBB3B" wp14:editId="2335404E">
                  <wp:simplePos x="0" y="0"/>
                  <wp:positionH relativeFrom="column">
                    <wp:posOffset>1936115</wp:posOffset>
                  </wp:positionH>
                  <wp:positionV relativeFrom="page">
                    <wp:posOffset>-140335</wp:posOffset>
                  </wp:positionV>
                  <wp:extent cx="247650" cy="190500"/>
                  <wp:effectExtent l="0" t="0" r="0" b="0"/>
                  <wp:wrapNone/>
                  <wp:docPr id="1068399594" name="Graphic 1"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99594" name="Graphic 1"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anchor>
              </w:drawing>
            </w:r>
            <w:r w:rsidR="00863EE6" w:rsidRPr="00532343">
              <w:rPr>
                <w:rStyle w:val="Bold"/>
                <w:sz w:val="32"/>
                <w:szCs w:val="32"/>
              </w:rPr>
              <w:t xml:space="preserve">Alternative plan </w:t>
            </w:r>
            <w:r w:rsidR="00863EE6" w:rsidRPr="00532343">
              <w:rPr>
                <w:rStyle w:val="Bold"/>
                <w:sz w:val="32"/>
                <w:szCs w:val="32"/>
              </w:rPr>
              <w:br/>
              <w:t>after an emergency</w:t>
            </w:r>
          </w:p>
        </w:tc>
      </w:tr>
      <w:tr w:rsidR="00B111A3" w:rsidRPr="00532343" w14:paraId="7F9C9AAC" w14:textId="29138E9C" w:rsidTr="00B111A3">
        <w:trPr>
          <w:trHeight w:val="1701"/>
        </w:trPr>
        <w:tc>
          <w:tcPr>
            <w:tcW w:w="1500" w:type="pct"/>
            <w:tcBorders>
              <w:left w:val="single" w:sz="48" w:space="0" w:color="FFFFFF" w:themeColor="background1"/>
            </w:tcBorders>
          </w:tcPr>
          <w:sdt>
            <w:sdtPr>
              <w:rPr>
                <w:sz w:val="32"/>
                <w:szCs w:val="32"/>
              </w:rPr>
              <w:id w:val="1693338149"/>
              <w:placeholder>
                <w:docPart w:val="C4CE3FC6D2AD4844B3E39E7710F17536"/>
              </w:placeholder>
              <w:showingPlcHdr/>
              <w:text w:multiLine="1"/>
            </w:sdtPr>
            <w:sdtContent>
              <w:p w14:paraId="06090BE4" w14:textId="02D55659"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1499" w:type="pct"/>
          </w:tcPr>
          <w:sdt>
            <w:sdtPr>
              <w:rPr>
                <w:sz w:val="32"/>
                <w:szCs w:val="32"/>
              </w:rPr>
              <w:id w:val="889766257"/>
              <w:placeholder>
                <w:docPart w:val="B8ABCE60F1D34A39A8E043537C594890"/>
              </w:placeholder>
              <w:showingPlcHdr/>
              <w:text w:multiLine="1"/>
            </w:sdtPr>
            <w:sdtContent>
              <w:p w14:paraId="2419D404" w14:textId="1DEA5CF8"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2001" w:type="pct"/>
          </w:tcPr>
          <w:p w14:paraId="6E52BB01" w14:textId="1CECBEE5" w:rsidR="00B111A3" w:rsidRPr="00532343" w:rsidRDefault="00000000" w:rsidP="00B111A3">
            <w:pPr>
              <w:pStyle w:val="BodyText"/>
              <w:spacing w:before="80" w:after="80"/>
              <w:rPr>
                <w:noProof/>
                <w:sz w:val="32"/>
                <w:szCs w:val="32"/>
              </w:rPr>
            </w:pPr>
            <w:sdt>
              <w:sdtPr>
                <w:rPr>
                  <w:sz w:val="32"/>
                  <w:szCs w:val="32"/>
                </w:rPr>
                <w:id w:val="443508711"/>
                <w:placeholder>
                  <w:docPart w:val="6A42B8ED450642EB85C36BB336F4BA75"/>
                </w:placeholder>
                <w:showingPlcHdr/>
                <w:text w:multiLine="1"/>
              </w:sdtPr>
              <w:sdtContent>
                <w:r w:rsidR="00B111A3" w:rsidRPr="00532343">
                  <w:rPr>
                    <w:rStyle w:val="PlaceholderText"/>
                    <w:color w:val="auto"/>
                    <w:sz w:val="32"/>
                    <w:szCs w:val="32"/>
                  </w:rPr>
                  <w:t>[Enter text here]</w:t>
                </w:r>
              </w:sdtContent>
            </w:sdt>
            <w:r w:rsidR="00B111A3" w:rsidRPr="00532343">
              <w:rPr>
                <w:noProof/>
                <w:sz w:val="32"/>
                <w:szCs w:val="32"/>
              </w:rPr>
              <mc:AlternateContent>
                <mc:Choice Requires="wps">
                  <w:drawing>
                    <wp:anchor distT="0" distB="0" distL="114300" distR="114300" simplePos="0" relativeHeight="251658323" behindDoc="1" locked="0" layoutInCell="1" allowOverlap="1" wp14:anchorId="3C784803" wp14:editId="52A072F2">
                      <wp:simplePos x="0" y="0"/>
                      <wp:positionH relativeFrom="page">
                        <wp:posOffset>-13022094</wp:posOffset>
                      </wp:positionH>
                      <wp:positionV relativeFrom="paragraph">
                        <wp:posOffset>-24647413</wp:posOffset>
                      </wp:positionV>
                      <wp:extent cx="6477000" cy="7902105"/>
                      <wp:effectExtent l="0" t="0" r="0" b="3810"/>
                      <wp:wrapNone/>
                      <wp:docPr id="273193152"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146AE1" id="Rectangle: Rounded Corners 16" o:spid="_x0000_s1026" alt="&quot;&quot;" style="position:absolute;margin-left:-1025.35pt;margin-top:-1940.75pt;width:510pt;height:622.2pt;z-index:-2516581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r>
      <w:tr w:rsidR="00B111A3" w:rsidRPr="00532343" w14:paraId="39A1F1DC" w14:textId="7E1F9BE8" w:rsidTr="00B111A3">
        <w:trPr>
          <w:trHeight w:val="1701"/>
        </w:trPr>
        <w:tc>
          <w:tcPr>
            <w:tcW w:w="1500" w:type="pct"/>
            <w:tcBorders>
              <w:left w:val="single" w:sz="48" w:space="0" w:color="FFFFFF" w:themeColor="background1"/>
            </w:tcBorders>
          </w:tcPr>
          <w:sdt>
            <w:sdtPr>
              <w:rPr>
                <w:sz w:val="32"/>
                <w:szCs w:val="32"/>
              </w:rPr>
              <w:id w:val="-367533137"/>
              <w:placeholder>
                <w:docPart w:val="AFA302F3B880425893EF5E17740A299E"/>
              </w:placeholder>
              <w:showingPlcHdr/>
              <w:text w:multiLine="1"/>
            </w:sdtPr>
            <w:sdtContent>
              <w:p w14:paraId="35E6A4FB" w14:textId="42A643B5"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1499" w:type="pct"/>
          </w:tcPr>
          <w:sdt>
            <w:sdtPr>
              <w:rPr>
                <w:sz w:val="32"/>
                <w:szCs w:val="32"/>
              </w:rPr>
              <w:id w:val="194126814"/>
              <w:placeholder>
                <w:docPart w:val="ECA27355B48F486AA4204FBDA271171C"/>
              </w:placeholder>
              <w:showingPlcHdr/>
              <w:text w:multiLine="1"/>
            </w:sdtPr>
            <w:sdtContent>
              <w:p w14:paraId="6C540B9F" w14:textId="313C1495"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2001" w:type="pct"/>
          </w:tcPr>
          <w:sdt>
            <w:sdtPr>
              <w:rPr>
                <w:sz w:val="32"/>
                <w:szCs w:val="32"/>
              </w:rPr>
              <w:id w:val="1817458525"/>
              <w:placeholder>
                <w:docPart w:val="E86A3FF2FC2C46268BB3EDE5EEEB18A3"/>
              </w:placeholder>
              <w:showingPlcHdr/>
              <w:text w:multiLine="1"/>
            </w:sdtPr>
            <w:sdtContent>
              <w:p w14:paraId="1DAD1582" w14:textId="31AC0DE7" w:rsidR="00B111A3" w:rsidRPr="00532343" w:rsidRDefault="00B111A3" w:rsidP="00B111A3">
                <w:pPr>
                  <w:pStyle w:val="BodyText"/>
                  <w:spacing w:before="80" w:after="80"/>
                  <w:rPr>
                    <w:b/>
                    <w:bCs/>
                    <w:sz w:val="32"/>
                    <w:szCs w:val="32"/>
                  </w:rPr>
                </w:pPr>
                <w:r w:rsidRPr="00532343">
                  <w:rPr>
                    <w:rStyle w:val="PlaceholderText"/>
                    <w:color w:val="auto"/>
                    <w:sz w:val="32"/>
                    <w:szCs w:val="32"/>
                  </w:rPr>
                  <w:t>[Enter text here]</w:t>
                </w:r>
              </w:p>
            </w:sdtContent>
          </w:sdt>
        </w:tc>
      </w:tr>
      <w:tr w:rsidR="00B111A3" w:rsidRPr="00532343" w14:paraId="744EFC01" w14:textId="3694C647" w:rsidTr="00B111A3">
        <w:trPr>
          <w:trHeight w:val="1701"/>
        </w:trPr>
        <w:tc>
          <w:tcPr>
            <w:tcW w:w="1500" w:type="pct"/>
            <w:tcBorders>
              <w:left w:val="single" w:sz="48" w:space="0" w:color="FFFFFF" w:themeColor="background1"/>
              <w:bottom w:val="single" w:sz="2" w:space="0" w:color="19305A" w:themeColor="accent1"/>
            </w:tcBorders>
          </w:tcPr>
          <w:sdt>
            <w:sdtPr>
              <w:rPr>
                <w:sz w:val="32"/>
                <w:szCs w:val="32"/>
              </w:rPr>
              <w:id w:val="-1215892970"/>
              <w:placeholder>
                <w:docPart w:val="696096C3BF6A42628C9CC94BC1213CD9"/>
              </w:placeholder>
              <w:showingPlcHdr/>
              <w:text w:multiLine="1"/>
            </w:sdtPr>
            <w:sdtContent>
              <w:p w14:paraId="14C86429" w14:textId="14082EB6"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1499" w:type="pct"/>
            <w:tcBorders>
              <w:bottom w:val="single" w:sz="2" w:space="0" w:color="19305A" w:themeColor="accent1"/>
            </w:tcBorders>
          </w:tcPr>
          <w:sdt>
            <w:sdtPr>
              <w:rPr>
                <w:sz w:val="32"/>
                <w:szCs w:val="32"/>
              </w:rPr>
              <w:id w:val="1497609453"/>
              <w:placeholder>
                <w:docPart w:val="B335BA26136F445EBA1A42E38C260EC5"/>
              </w:placeholder>
              <w:showingPlcHdr/>
              <w:text w:multiLine="1"/>
            </w:sdtPr>
            <w:sdtContent>
              <w:p w14:paraId="66B72733" w14:textId="5A691D26"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2001" w:type="pct"/>
            <w:tcBorders>
              <w:bottom w:val="single" w:sz="2" w:space="0" w:color="19305A" w:themeColor="accent1"/>
            </w:tcBorders>
          </w:tcPr>
          <w:sdt>
            <w:sdtPr>
              <w:rPr>
                <w:sz w:val="32"/>
                <w:szCs w:val="32"/>
              </w:rPr>
              <w:id w:val="-788208062"/>
              <w:placeholder>
                <w:docPart w:val="E8640E3D52AA4313A52A684EAC961C29"/>
              </w:placeholder>
              <w:showingPlcHdr/>
              <w:text w:multiLine="1"/>
            </w:sdtPr>
            <w:sdtContent>
              <w:p w14:paraId="0487724E" w14:textId="773F1A21" w:rsidR="00B111A3" w:rsidRPr="00532343" w:rsidRDefault="00B111A3" w:rsidP="00B111A3">
                <w:pPr>
                  <w:pStyle w:val="BodyText"/>
                  <w:spacing w:before="80" w:after="80"/>
                  <w:rPr>
                    <w:b/>
                    <w:bCs/>
                    <w:sz w:val="32"/>
                    <w:szCs w:val="32"/>
                  </w:rPr>
                </w:pPr>
                <w:r w:rsidRPr="00532343">
                  <w:rPr>
                    <w:rStyle w:val="PlaceholderText"/>
                    <w:color w:val="auto"/>
                    <w:sz w:val="32"/>
                    <w:szCs w:val="32"/>
                  </w:rPr>
                  <w:t>[Enter text here]</w:t>
                </w:r>
              </w:p>
            </w:sdtContent>
          </w:sdt>
        </w:tc>
      </w:tr>
      <w:tr w:rsidR="00B111A3" w:rsidRPr="00532343" w14:paraId="0ACD2CC2" w14:textId="150C1116" w:rsidTr="00B111A3">
        <w:trPr>
          <w:trHeight w:val="1531"/>
        </w:trPr>
        <w:tc>
          <w:tcPr>
            <w:tcW w:w="1500" w:type="pct"/>
            <w:tcBorders>
              <w:top w:val="single" w:sz="2" w:space="0" w:color="19305A" w:themeColor="accent1"/>
              <w:left w:val="single" w:sz="48" w:space="0" w:color="FFFFFF" w:themeColor="background1"/>
              <w:bottom w:val="single" w:sz="48" w:space="0" w:color="FFFFFF" w:themeColor="background1"/>
            </w:tcBorders>
          </w:tcPr>
          <w:sdt>
            <w:sdtPr>
              <w:rPr>
                <w:sz w:val="32"/>
                <w:szCs w:val="32"/>
              </w:rPr>
              <w:id w:val="1671982456"/>
              <w:placeholder>
                <w:docPart w:val="8199F7B9E1BF486FB9939A57E60676F0"/>
              </w:placeholder>
              <w:showingPlcHdr/>
              <w:text w:multiLine="1"/>
            </w:sdtPr>
            <w:sdtContent>
              <w:p w14:paraId="1526B378" w14:textId="2EDA1E6D"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1499" w:type="pct"/>
            <w:tcBorders>
              <w:top w:val="single" w:sz="2" w:space="0" w:color="19305A" w:themeColor="accent1"/>
              <w:bottom w:val="single" w:sz="48" w:space="0" w:color="FFFFFF" w:themeColor="background1"/>
            </w:tcBorders>
          </w:tcPr>
          <w:sdt>
            <w:sdtPr>
              <w:rPr>
                <w:sz w:val="32"/>
                <w:szCs w:val="32"/>
              </w:rPr>
              <w:id w:val="895629868"/>
              <w:placeholder>
                <w:docPart w:val="78313D4FC887472D8FE9E039CDD074D5"/>
              </w:placeholder>
              <w:showingPlcHdr/>
              <w:text w:multiLine="1"/>
            </w:sdtPr>
            <w:sdtContent>
              <w:p w14:paraId="08BFB4E0" w14:textId="7E9DC424" w:rsidR="00B111A3" w:rsidRPr="00532343" w:rsidRDefault="00B111A3" w:rsidP="00606D5B">
                <w:pPr>
                  <w:pStyle w:val="BodyText"/>
                  <w:spacing w:before="80" w:after="80"/>
                  <w:rPr>
                    <w:sz w:val="32"/>
                    <w:szCs w:val="32"/>
                  </w:rPr>
                </w:pPr>
                <w:r w:rsidRPr="00532343">
                  <w:rPr>
                    <w:rStyle w:val="PlaceholderText"/>
                    <w:color w:val="auto"/>
                    <w:sz w:val="32"/>
                    <w:szCs w:val="32"/>
                  </w:rPr>
                  <w:t>[Enter text here]</w:t>
                </w:r>
              </w:p>
            </w:sdtContent>
          </w:sdt>
        </w:tc>
        <w:tc>
          <w:tcPr>
            <w:tcW w:w="2001" w:type="pct"/>
            <w:tcBorders>
              <w:top w:val="single" w:sz="2" w:space="0" w:color="19305A" w:themeColor="accent1"/>
              <w:bottom w:val="single" w:sz="48" w:space="0" w:color="FFFFFF" w:themeColor="background1"/>
            </w:tcBorders>
          </w:tcPr>
          <w:sdt>
            <w:sdtPr>
              <w:rPr>
                <w:sz w:val="32"/>
                <w:szCs w:val="32"/>
              </w:rPr>
              <w:id w:val="-1955088782"/>
              <w:placeholder>
                <w:docPart w:val="B885AF3CDE134337AFA532E5E044C12D"/>
              </w:placeholder>
              <w:showingPlcHdr/>
              <w:text w:multiLine="1"/>
            </w:sdtPr>
            <w:sdtContent>
              <w:p w14:paraId="0AF82AD3" w14:textId="75960AAB" w:rsidR="00B111A3" w:rsidRPr="00532343" w:rsidRDefault="00B111A3" w:rsidP="00B111A3">
                <w:pPr>
                  <w:pStyle w:val="BodyText"/>
                  <w:spacing w:before="80" w:after="80"/>
                  <w:rPr>
                    <w:b/>
                    <w:bCs/>
                    <w:sz w:val="32"/>
                    <w:szCs w:val="32"/>
                  </w:rPr>
                </w:pPr>
                <w:r w:rsidRPr="00532343">
                  <w:rPr>
                    <w:rStyle w:val="PlaceholderText"/>
                    <w:color w:val="auto"/>
                    <w:sz w:val="32"/>
                    <w:szCs w:val="32"/>
                  </w:rPr>
                  <w:t>[Enter text here]</w:t>
                </w:r>
              </w:p>
            </w:sdtContent>
          </w:sdt>
        </w:tc>
      </w:tr>
    </w:tbl>
    <w:p w14:paraId="346DFCC7" w14:textId="02538F16" w:rsidR="00CC0360" w:rsidRPr="00532343" w:rsidRDefault="006B78AE" w:rsidP="00B111A3">
      <w:pPr>
        <w:pBdr>
          <w:top w:val="single" w:sz="2" w:space="10" w:color="19305A" w:themeColor="accent1"/>
        </w:pBdr>
        <w:spacing w:before="0"/>
        <w:ind w:left="170" w:right="170"/>
        <w:rPr>
          <w:b/>
          <w:bCs/>
          <w:sz w:val="32"/>
          <w:szCs w:val="32"/>
        </w:rPr>
      </w:pPr>
      <w:r w:rsidRPr="00532343">
        <w:rPr>
          <w:b/>
          <w:bCs/>
          <w:sz w:val="32"/>
          <w:szCs w:val="32"/>
        </w:rPr>
        <w:t>Are there any gaps? What can I do next?</w:t>
      </w:r>
    </w:p>
    <w:tbl>
      <w:tblPr>
        <w:tblStyle w:val="FillableTabl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8"/>
      </w:tblGrid>
      <w:tr w:rsidR="006B400F" w:rsidRPr="00532343" w14:paraId="6AC5A5C5" w14:textId="77777777" w:rsidTr="001167A1">
        <w:trPr>
          <w:trHeight w:val="1871"/>
        </w:trPr>
        <w:tc>
          <w:tcPr>
            <w:tcW w:w="5000" w:type="pct"/>
          </w:tcPr>
          <w:sdt>
            <w:sdtPr>
              <w:rPr>
                <w:sz w:val="32"/>
                <w:szCs w:val="32"/>
              </w:rPr>
              <w:id w:val="-177198219"/>
              <w:placeholder>
                <w:docPart w:val="37473E825A8345FCB4D4A277D7121E7C"/>
              </w:placeholder>
              <w:showingPlcHdr/>
              <w:text w:multiLine="1"/>
            </w:sdtPr>
            <w:sdtContent>
              <w:p w14:paraId="4BB49BB1" w14:textId="2549BF0F" w:rsidR="006B400F" w:rsidRPr="00532343" w:rsidRDefault="00606D5B" w:rsidP="00606D5B">
                <w:pPr>
                  <w:pStyle w:val="BodyText"/>
                  <w:spacing w:before="80" w:after="80"/>
                  <w:rPr>
                    <w:sz w:val="32"/>
                    <w:szCs w:val="32"/>
                  </w:rPr>
                </w:pPr>
                <w:r w:rsidRPr="00532343">
                  <w:rPr>
                    <w:rStyle w:val="PlaceholderText"/>
                    <w:color w:val="auto"/>
                    <w:sz w:val="32"/>
                    <w:szCs w:val="32"/>
                  </w:rPr>
                  <w:t>[Enter text here]</w:t>
                </w:r>
              </w:p>
            </w:sdtContent>
          </w:sdt>
        </w:tc>
      </w:tr>
    </w:tbl>
    <w:p w14:paraId="22182D29" w14:textId="67B939BF" w:rsidR="002077F6" w:rsidRPr="00532343" w:rsidRDefault="006B400F" w:rsidP="00863EE6">
      <w:pPr>
        <w:pBdr>
          <w:top w:val="single" w:sz="2" w:space="10" w:color="19305A" w:themeColor="accent1"/>
        </w:pBdr>
        <w:spacing w:after="0"/>
        <w:ind w:left="170" w:right="170"/>
        <w:rPr>
          <w:sz w:val="32"/>
          <w:szCs w:val="32"/>
        </w:rPr>
      </w:pPr>
      <w:r w:rsidRPr="00532343">
        <w:rPr>
          <w:sz w:val="32"/>
          <w:szCs w:val="32"/>
        </w:rPr>
        <w:t xml:space="preserve">See also </w:t>
      </w:r>
      <w:r w:rsidR="00473746" w:rsidRPr="00532343">
        <w:rPr>
          <w:sz w:val="32"/>
          <w:szCs w:val="32"/>
        </w:rPr>
        <w:fldChar w:fldCharType="begin"/>
      </w:r>
      <w:r w:rsidR="00473746" w:rsidRPr="00532343">
        <w:rPr>
          <w:sz w:val="32"/>
          <w:szCs w:val="32"/>
        </w:rPr>
        <w:instrText xml:space="preserve"> REF _Ref189680888 \h </w:instrText>
      </w:r>
      <w:r w:rsidR="00CB277D">
        <w:rPr>
          <w:sz w:val="32"/>
          <w:szCs w:val="32"/>
        </w:rPr>
        <w:instrText xml:space="preserve"> \* MERGEFORMAT </w:instrText>
      </w:r>
      <w:r w:rsidR="00473746" w:rsidRPr="00532343">
        <w:rPr>
          <w:sz w:val="32"/>
          <w:szCs w:val="32"/>
        </w:rPr>
      </w:r>
      <w:r w:rsidR="00473746" w:rsidRPr="00532343">
        <w:rPr>
          <w:sz w:val="32"/>
          <w:szCs w:val="32"/>
        </w:rPr>
        <w:fldChar w:fldCharType="separate"/>
      </w:r>
      <w:r w:rsidR="004C7B57" w:rsidRPr="004C7B57">
        <w:rPr>
          <w:sz w:val="32"/>
          <w:szCs w:val="32"/>
        </w:rPr>
        <w:t>Evacuation planning</w:t>
      </w:r>
      <w:r w:rsidR="00473746" w:rsidRPr="00532343">
        <w:rPr>
          <w:sz w:val="32"/>
          <w:szCs w:val="32"/>
        </w:rPr>
        <w:fldChar w:fldCharType="end"/>
      </w:r>
      <w:r w:rsidRPr="00532343">
        <w:rPr>
          <w:sz w:val="32"/>
          <w:szCs w:val="32"/>
        </w:rPr>
        <w:t xml:space="preserve"> (</w:t>
      </w:r>
      <w:r w:rsidR="005A6355">
        <w:rPr>
          <w:sz w:val="32"/>
          <w:szCs w:val="32"/>
        </w:rPr>
        <w:t xml:space="preserve">page </w:t>
      </w:r>
      <w:r w:rsidR="00013E39" w:rsidRPr="00532343">
        <w:rPr>
          <w:sz w:val="32"/>
          <w:szCs w:val="32"/>
        </w:rPr>
        <w:fldChar w:fldCharType="begin"/>
      </w:r>
      <w:r w:rsidR="00013E39" w:rsidRPr="00532343">
        <w:rPr>
          <w:sz w:val="32"/>
          <w:szCs w:val="32"/>
        </w:rPr>
        <w:instrText xml:space="preserve"> PAGEREF Page50EvacPlanning \h </w:instrText>
      </w:r>
      <w:r w:rsidR="00013E39" w:rsidRPr="00532343">
        <w:rPr>
          <w:sz w:val="32"/>
          <w:szCs w:val="32"/>
        </w:rPr>
      </w:r>
      <w:r w:rsidR="00013E39" w:rsidRPr="00532343">
        <w:rPr>
          <w:sz w:val="32"/>
          <w:szCs w:val="32"/>
        </w:rPr>
        <w:fldChar w:fldCharType="separate"/>
      </w:r>
      <w:r w:rsidR="004C7B57">
        <w:rPr>
          <w:noProof/>
          <w:sz w:val="32"/>
          <w:szCs w:val="32"/>
        </w:rPr>
        <w:t>54</w:t>
      </w:r>
      <w:r w:rsidR="00013E39" w:rsidRPr="00532343">
        <w:rPr>
          <w:sz w:val="32"/>
          <w:szCs w:val="32"/>
        </w:rPr>
        <w:fldChar w:fldCharType="end"/>
      </w:r>
      <w:r w:rsidRPr="00532343">
        <w:rPr>
          <w:sz w:val="32"/>
          <w:szCs w:val="32"/>
        </w:rPr>
        <w:t xml:space="preserve">) and </w:t>
      </w:r>
      <w:r w:rsidR="0030412E" w:rsidRPr="00532343">
        <w:rPr>
          <w:sz w:val="32"/>
          <w:szCs w:val="32"/>
        </w:rPr>
        <w:fldChar w:fldCharType="begin"/>
      </w:r>
      <w:r w:rsidR="0030412E" w:rsidRPr="00532343">
        <w:rPr>
          <w:sz w:val="32"/>
          <w:szCs w:val="32"/>
        </w:rPr>
        <w:instrText xml:space="preserve"> REF _Ref189680907 \h </w:instrText>
      </w:r>
      <w:r w:rsidR="00CB277D">
        <w:rPr>
          <w:sz w:val="32"/>
          <w:szCs w:val="32"/>
        </w:rPr>
        <w:instrText xml:space="preserve"> \* MERGEFORMAT </w:instrText>
      </w:r>
      <w:r w:rsidR="0030412E" w:rsidRPr="00532343">
        <w:rPr>
          <w:sz w:val="32"/>
          <w:szCs w:val="32"/>
        </w:rPr>
      </w:r>
      <w:r w:rsidR="0030412E" w:rsidRPr="00532343">
        <w:rPr>
          <w:sz w:val="32"/>
          <w:szCs w:val="32"/>
        </w:rPr>
        <w:fldChar w:fldCharType="separate"/>
      </w:r>
      <w:r w:rsidR="004C7B57" w:rsidRPr="004C7B57">
        <w:rPr>
          <w:sz w:val="32"/>
          <w:szCs w:val="32"/>
        </w:rPr>
        <w:t>Assistive technology</w:t>
      </w:r>
      <w:r w:rsidR="0030412E" w:rsidRPr="00532343">
        <w:rPr>
          <w:sz w:val="32"/>
          <w:szCs w:val="32"/>
        </w:rPr>
        <w:fldChar w:fldCharType="end"/>
      </w:r>
      <w:r w:rsidR="005A6355">
        <w:rPr>
          <w:sz w:val="32"/>
          <w:szCs w:val="32"/>
        </w:rPr>
        <w:t xml:space="preserve"> </w:t>
      </w:r>
      <w:r w:rsidRPr="00532343">
        <w:rPr>
          <w:sz w:val="32"/>
          <w:szCs w:val="32"/>
        </w:rPr>
        <w:t>(</w:t>
      </w:r>
      <w:r w:rsidR="005A6355">
        <w:rPr>
          <w:sz w:val="32"/>
          <w:szCs w:val="32"/>
        </w:rPr>
        <w:t xml:space="preserve">page </w:t>
      </w:r>
      <w:r w:rsidR="007775E6" w:rsidRPr="00532343">
        <w:rPr>
          <w:sz w:val="32"/>
          <w:szCs w:val="32"/>
        </w:rPr>
        <w:fldChar w:fldCharType="begin"/>
      </w:r>
      <w:r w:rsidR="007775E6" w:rsidRPr="00532343">
        <w:rPr>
          <w:sz w:val="32"/>
          <w:szCs w:val="32"/>
        </w:rPr>
        <w:instrText xml:space="preserve"> PAGEREF Page26 \h </w:instrText>
      </w:r>
      <w:r w:rsidR="007775E6" w:rsidRPr="00532343">
        <w:rPr>
          <w:sz w:val="32"/>
          <w:szCs w:val="32"/>
        </w:rPr>
      </w:r>
      <w:r w:rsidR="007775E6" w:rsidRPr="00532343">
        <w:rPr>
          <w:sz w:val="32"/>
          <w:szCs w:val="32"/>
        </w:rPr>
        <w:fldChar w:fldCharType="separate"/>
      </w:r>
      <w:r w:rsidR="004C7B57">
        <w:rPr>
          <w:noProof/>
          <w:sz w:val="32"/>
          <w:szCs w:val="32"/>
        </w:rPr>
        <w:t>29</w:t>
      </w:r>
      <w:r w:rsidR="007775E6" w:rsidRPr="00532343">
        <w:rPr>
          <w:sz w:val="32"/>
          <w:szCs w:val="32"/>
        </w:rPr>
        <w:fldChar w:fldCharType="end"/>
      </w:r>
      <w:r w:rsidRPr="00532343">
        <w:rPr>
          <w:sz w:val="32"/>
          <w:szCs w:val="32"/>
        </w:rPr>
        <w:t>).</w:t>
      </w:r>
    </w:p>
    <w:p w14:paraId="6A9838EE" w14:textId="0C79A2A6" w:rsidR="00D556F9" w:rsidRDefault="00D556F9" w:rsidP="00863EE6">
      <w:pPr>
        <w:spacing w:before="0"/>
        <w:sectPr w:rsidR="00D556F9" w:rsidSect="00423575">
          <w:headerReference w:type="even" r:id="rId144"/>
          <w:headerReference w:type="default" r:id="rId145"/>
          <w:footerReference w:type="even" r:id="rId146"/>
          <w:footerReference w:type="default" r:id="rId147"/>
          <w:pgSz w:w="11906" w:h="16838"/>
          <w:pgMar w:top="964" w:right="1361" w:bottom="1134" w:left="1247" w:header="709" w:footer="369" w:gutter="0"/>
          <w:cols w:space="708"/>
          <w:docGrid w:linePitch="381"/>
        </w:sectPr>
      </w:pPr>
    </w:p>
    <w:p w14:paraId="2E5C1239" w14:textId="4ECA9139" w:rsidR="00CC0360" w:rsidRDefault="00CC0360" w:rsidP="00EC580D">
      <w:pPr>
        <w:pStyle w:val="Heading1"/>
        <w:spacing w:after="360"/>
      </w:pPr>
      <w:r>
        <w:lastRenderedPageBreak/>
        <w:t>Living</w:t>
      </w:r>
      <w:r w:rsidR="00D65A84">
        <w:t xml:space="preserve"> </w:t>
      </w:r>
      <w:r>
        <w:t>situation</w:t>
      </w:r>
    </w:p>
    <w:p w14:paraId="1D33D05A" w14:textId="4FB713F5" w:rsidR="00CC0360" w:rsidRPr="00532343" w:rsidRDefault="00CC0360" w:rsidP="00CB437D">
      <w:pPr>
        <w:pStyle w:val="Heading2"/>
        <w:rPr>
          <w:sz w:val="32"/>
          <w:szCs w:val="32"/>
        </w:rPr>
      </w:pPr>
      <w:r w:rsidRPr="00532343">
        <w:rPr>
          <w:sz w:val="32"/>
          <w:szCs w:val="32"/>
        </w:rPr>
        <w:t>Wher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live</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live</w:t>
      </w:r>
      <w:r w:rsidR="00D65A84" w:rsidRPr="00532343">
        <w:rPr>
          <w:sz w:val="32"/>
          <w:szCs w:val="32"/>
        </w:rPr>
        <w:t xml:space="preserve"> </w:t>
      </w:r>
      <w:r w:rsidRPr="00532343">
        <w:rPr>
          <w:sz w:val="32"/>
          <w:szCs w:val="32"/>
        </w:rPr>
        <w:t>with.</w:t>
      </w:r>
    </w:p>
    <w:p w14:paraId="67CCD6A6" w14:textId="7147602D" w:rsidR="00CC0360" w:rsidRPr="00547047" w:rsidRDefault="00CC0360" w:rsidP="00547047">
      <w:pPr>
        <w:rPr>
          <w:sz w:val="32"/>
          <w:szCs w:val="32"/>
        </w:rPr>
      </w:pPr>
      <w:r w:rsidRPr="00547047">
        <w:rPr>
          <w:sz w:val="32"/>
          <w:szCs w:val="32"/>
        </w:rPr>
        <w:t>The</w:t>
      </w:r>
      <w:r w:rsidR="00D65A84" w:rsidRPr="00547047">
        <w:rPr>
          <w:sz w:val="32"/>
          <w:szCs w:val="32"/>
        </w:rPr>
        <w:t xml:space="preserve"> </w:t>
      </w:r>
      <w:r w:rsidRPr="00547047">
        <w:rPr>
          <w:sz w:val="32"/>
          <w:szCs w:val="32"/>
        </w:rPr>
        <w:t>context</w:t>
      </w:r>
      <w:r w:rsidR="00D65A84" w:rsidRPr="00547047">
        <w:rPr>
          <w:sz w:val="32"/>
          <w:szCs w:val="32"/>
        </w:rPr>
        <w:t xml:space="preserve"> </w:t>
      </w:r>
      <w:r w:rsidRPr="00547047">
        <w:rPr>
          <w:sz w:val="32"/>
          <w:szCs w:val="32"/>
        </w:rPr>
        <w:t>of</w:t>
      </w:r>
      <w:r w:rsidR="00D65A84" w:rsidRPr="00547047">
        <w:rPr>
          <w:sz w:val="32"/>
          <w:szCs w:val="32"/>
        </w:rPr>
        <w:t xml:space="preserve"> </w:t>
      </w:r>
      <w:r w:rsidRPr="00547047">
        <w:rPr>
          <w:sz w:val="32"/>
          <w:szCs w:val="32"/>
        </w:rPr>
        <w:t>your</w:t>
      </w:r>
      <w:r w:rsidR="00D65A84" w:rsidRPr="00547047">
        <w:rPr>
          <w:sz w:val="32"/>
          <w:szCs w:val="32"/>
        </w:rPr>
        <w:t xml:space="preserve"> </w:t>
      </w:r>
      <w:r w:rsidRPr="00547047">
        <w:rPr>
          <w:sz w:val="32"/>
          <w:szCs w:val="32"/>
        </w:rPr>
        <w:t>home</w:t>
      </w:r>
      <w:r w:rsidR="00D65A84" w:rsidRPr="00547047">
        <w:rPr>
          <w:sz w:val="32"/>
          <w:szCs w:val="32"/>
        </w:rPr>
        <w:t xml:space="preserve"> </w:t>
      </w:r>
      <w:r w:rsidRPr="00547047">
        <w:rPr>
          <w:sz w:val="32"/>
          <w:szCs w:val="32"/>
        </w:rPr>
        <w:t>situation</w:t>
      </w:r>
      <w:r w:rsidR="00D65A84" w:rsidRPr="00547047">
        <w:rPr>
          <w:sz w:val="32"/>
          <w:szCs w:val="32"/>
        </w:rPr>
        <w:t xml:space="preserve"> </w:t>
      </w:r>
      <w:r w:rsidRPr="00547047">
        <w:rPr>
          <w:sz w:val="32"/>
          <w:szCs w:val="32"/>
        </w:rPr>
        <w:t>including</w:t>
      </w:r>
      <w:r w:rsidR="00D65A84" w:rsidRPr="00547047">
        <w:rPr>
          <w:sz w:val="32"/>
          <w:szCs w:val="32"/>
        </w:rPr>
        <w:t xml:space="preserve"> </w:t>
      </w:r>
      <w:r w:rsidRPr="00547047">
        <w:rPr>
          <w:sz w:val="32"/>
          <w:szCs w:val="32"/>
        </w:rPr>
        <w:t>any</w:t>
      </w:r>
      <w:r w:rsidR="00D65A84" w:rsidRPr="00547047">
        <w:rPr>
          <w:sz w:val="32"/>
          <w:szCs w:val="32"/>
        </w:rPr>
        <w:t xml:space="preserve"> </w:t>
      </w:r>
      <w:r w:rsidRPr="00547047">
        <w:rPr>
          <w:sz w:val="32"/>
          <w:szCs w:val="32"/>
        </w:rPr>
        <w:t>accessibility</w:t>
      </w:r>
      <w:r w:rsidR="00D65A84" w:rsidRPr="00547047">
        <w:rPr>
          <w:sz w:val="32"/>
          <w:szCs w:val="32"/>
        </w:rPr>
        <w:t xml:space="preserve"> </w:t>
      </w:r>
      <w:r w:rsidRPr="00547047">
        <w:rPr>
          <w:sz w:val="32"/>
          <w:szCs w:val="32"/>
        </w:rPr>
        <w:t>modifications</w:t>
      </w:r>
      <w:r w:rsidR="00D65A84" w:rsidRPr="00547047">
        <w:rPr>
          <w:sz w:val="32"/>
          <w:szCs w:val="32"/>
        </w:rPr>
        <w:t xml:space="preserve"> </w:t>
      </w:r>
      <w:r w:rsidRPr="00547047">
        <w:rPr>
          <w:sz w:val="32"/>
          <w:szCs w:val="32"/>
        </w:rPr>
        <w:t>and</w:t>
      </w:r>
      <w:r w:rsidR="00D65A84" w:rsidRPr="00547047">
        <w:rPr>
          <w:sz w:val="32"/>
          <w:szCs w:val="32"/>
        </w:rPr>
        <w:t xml:space="preserve"> </w:t>
      </w:r>
      <w:r w:rsidRPr="00547047">
        <w:rPr>
          <w:sz w:val="32"/>
          <w:szCs w:val="32"/>
        </w:rPr>
        <w:t>utilities.</w:t>
      </w:r>
    </w:p>
    <w:p w14:paraId="385382DC" w14:textId="77777777" w:rsidR="00CC0360" w:rsidRPr="00532343" w:rsidRDefault="00CC0360" w:rsidP="00CC0360">
      <w:pPr>
        <w:pStyle w:val="Heading3"/>
        <w:rPr>
          <w:sz w:val="32"/>
          <w:szCs w:val="32"/>
        </w:rPr>
      </w:pPr>
      <w:r w:rsidRPr="00532343">
        <w:rPr>
          <w:sz w:val="32"/>
          <w:szCs w:val="32"/>
        </w:rPr>
        <w:t>Consider:</w:t>
      </w:r>
    </w:p>
    <w:p w14:paraId="76D0029E" w14:textId="5DAF6DA8" w:rsidR="00CC0360" w:rsidRPr="00092749" w:rsidRDefault="00CC0360" w:rsidP="00092749">
      <w:pPr>
        <w:pStyle w:val="ListBulletSpacing"/>
      </w:pPr>
      <w:r w:rsidRPr="00532343">
        <w:t>Who</w:t>
      </w:r>
      <w:r w:rsidR="00D65A84" w:rsidRPr="00532343">
        <w:t xml:space="preserve"> </w:t>
      </w:r>
      <w:r w:rsidRPr="00092749">
        <w:t>do</w:t>
      </w:r>
      <w:r w:rsidR="00D65A84" w:rsidRPr="00092749">
        <w:t xml:space="preserve"> </w:t>
      </w:r>
      <w:r w:rsidRPr="00092749">
        <w:t>I</w:t>
      </w:r>
      <w:r w:rsidR="00D65A84" w:rsidRPr="00092749">
        <w:t xml:space="preserve"> </w:t>
      </w:r>
      <w:r w:rsidRPr="00092749">
        <w:t>live</w:t>
      </w:r>
      <w:r w:rsidR="00D65A84" w:rsidRPr="00092749">
        <w:t xml:space="preserve"> </w:t>
      </w:r>
      <w:r w:rsidRPr="00092749">
        <w:t>with?</w:t>
      </w:r>
    </w:p>
    <w:p w14:paraId="2501594B" w14:textId="46939101" w:rsidR="00CC0360" w:rsidRPr="00092749" w:rsidRDefault="00CC0360" w:rsidP="00092749">
      <w:pPr>
        <w:pStyle w:val="ListBulletSpacing"/>
      </w:pPr>
      <w:r w:rsidRPr="00092749">
        <w:t>Where</w:t>
      </w:r>
      <w:r w:rsidR="00D65A84" w:rsidRPr="00092749">
        <w:t xml:space="preserve"> </w:t>
      </w:r>
      <w:r w:rsidRPr="00092749">
        <w:t>do</w:t>
      </w:r>
      <w:r w:rsidR="00D65A84" w:rsidRPr="00092749">
        <w:t xml:space="preserve"> </w:t>
      </w:r>
      <w:r w:rsidRPr="00092749">
        <w:t>I</w:t>
      </w:r>
      <w:r w:rsidR="00D65A84" w:rsidRPr="00092749">
        <w:t xml:space="preserve"> </w:t>
      </w:r>
      <w:r w:rsidRPr="00092749">
        <w:t>spend</w:t>
      </w:r>
      <w:r w:rsidR="00D65A84" w:rsidRPr="00092749">
        <w:t xml:space="preserve"> </w:t>
      </w:r>
      <w:r w:rsidRPr="00092749">
        <w:t>most</w:t>
      </w:r>
      <w:r w:rsidR="00D65A84" w:rsidRPr="00092749">
        <w:t xml:space="preserve"> </w:t>
      </w:r>
      <w:r w:rsidRPr="00092749">
        <w:t>of</w:t>
      </w:r>
      <w:r w:rsidR="00D65A84" w:rsidRPr="00092749">
        <w:t xml:space="preserve"> </w:t>
      </w:r>
      <w:r w:rsidRPr="00092749">
        <w:t>my</w:t>
      </w:r>
      <w:r w:rsidR="00D65A84" w:rsidRPr="00092749">
        <w:t xml:space="preserve"> </w:t>
      </w:r>
      <w:r w:rsidRPr="00092749">
        <w:t>time</w:t>
      </w:r>
      <w:r w:rsidR="00D65A84" w:rsidRPr="00092749">
        <w:t xml:space="preserve"> </w:t>
      </w:r>
      <w:r w:rsidRPr="00092749">
        <w:t>when</w:t>
      </w:r>
      <w:r w:rsidR="00D65A84" w:rsidRPr="00092749">
        <w:t xml:space="preserve"> </w:t>
      </w:r>
      <w:r w:rsidRPr="00092749">
        <w:t>I’m</w:t>
      </w:r>
      <w:r w:rsidR="00D65A84" w:rsidRPr="00092749">
        <w:t xml:space="preserve"> </w:t>
      </w:r>
      <w:r w:rsidRPr="00092749">
        <w:t>at</w:t>
      </w:r>
      <w:r w:rsidR="00D65A84" w:rsidRPr="00092749">
        <w:t xml:space="preserve"> </w:t>
      </w:r>
      <w:r w:rsidRPr="00092749">
        <w:t>home?</w:t>
      </w:r>
    </w:p>
    <w:p w14:paraId="3FCB4952" w14:textId="2CB95E34" w:rsidR="00CC0360" w:rsidRPr="00092749" w:rsidRDefault="00CC0360" w:rsidP="00092749">
      <w:pPr>
        <w:pStyle w:val="ListBulletSpacing"/>
      </w:pPr>
      <w:r w:rsidRPr="00092749">
        <w:t>How</w:t>
      </w:r>
      <w:r w:rsidR="00D65A84" w:rsidRPr="00092749">
        <w:t xml:space="preserve"> </w:t>
      </w:r>
      <w:r w:rsidRPr="00092749">
        <w:t>does</w:t>
      </w:r>
      <w:r w:rsidR="00D65A84" w:rsidRPr="00092749">
        <w:t xml:space="preserve"> </w:t>
      </w:r>
      <w:r w:rsidRPr="00092749">
        <w:t>the</w:t>
      </w:r>
      <w:r w:rsidR="00D65A84" w:rsidRPr="00092749">
        <w:t xml:space="preserve"> </w:t>
      </w:r>
      <w:r w:rsidRPr="00092749">
        <w:t>location</w:t>
      </w:r>
      <w:r w:rsidR="00D65A84" w:rsidRPr="00092749">
        <w:t xml:space="preserve"> </w:t>
      </w:r>
      <w:r w:rsidRPr="00092749">
        <w:t>of</w:t>
      </w:r>
      <w:r w:rsidR="00D65A84" w:rsidRPr="00092749">
        <w:t xml:space="preserve"> </w:t>
      </w:r>
      <w:r w:rsidRPr="00092749">
        <w:t>my</w:t>
      </w:r>
      <w:r w:rsidR="00D65A84" w:rsidRPr="00092749">
        <w:t xml:space="preserve"> </w:t>
      </w:r>
      <w:r w:rsidRPr="00092749">
        <w:t>home</w:t>
      </w:r>
      <w:r w:rsidR="00D65A84" w:rsidRPr="00092749">
        <w:t xml:space="preserve"> </w:t>
      </w:r>
      <w:r w:rsidRPr="00092749">
        <w:t>(city,</w:t>
      </w:r>
      <w:r w:rsidR="00D65A84" w:rsidRPr="00092749">
        <w:t xml:space="preserve"> </w:t>
      </w:r>
      <w:r w:rsidRPr="00092749">
        <w:t>town,</w:t>
      </w:r>
      <w:r w:rsidR="00D65A84" w:rsidRPr="00092749">
        <w:t xml:space="preserve"> </w:t>
      </w:r>
      <w:r w:rsidRPr="00092749">
        <w:t>rural)</w:t>
      </w:r>
      <w:r w:rsidR="00D65A84" w:rsidRPr="00092749">
        <w:t xml:space="preserve"> </w:t>
      </w:r>
      <w:r w:rsidRPr="00092749">
        <w:t>affect</w:t>
      </w:r>
      <w:r w:rsidR="00D65A84" w:rsidRPr="00092749">
        <w:t xml:space="preserve"> </w:t>
      </w:r>
    </w:p>
    <w:p w14:paraId="74C895AB" w14:textId="66D123D2" w:rsidR="00CC0360" w:rsidRPr="00092749" w:rsidRDefault="00CC0360" w:rsidP="00092749">
      <w:pPr>
        <w:pStyle w:val="ListBulletSpacing"/>
      </w:pPr>
      <w:r w:rsidRPr="00092749">
        <w:t>how</w:t>
      </w:r>
      <w:r w:rsidR="00D65A84" w:rsidRPr="00092749">
        <w:t xml:space="preserve"> </w:t>
      </w:r>
      <w:r w:rsidRPr="00092749">
        <w:t>I</w:t>
      </w:r>
      <w:r w:rsidR="00D65A84" w:rsidRPr="00092749">
        <w:t xml:space="preserve"> </w:t>
      </w:r>
      <w:r w:rsidRPr="00092749">
        <w:t>go</w:t>
      </w:r>
      <w:r w:rsidR="00D65A84" w:rsidRPr="00092749">
        <w:t xml:space="preserve"> </w:t>
      </w:r>
      <w:r w:rsidRPr="00092749">
        <w:t>about</w:t>
      </w:r>
      <w:r w:rsidR="00D65A84" w:rsidRPr="00092749">
        <w:t xml:space="preserve"> </w:t>
      </w:r>
      <w:r w:rsidRPr="00092749">
        <w:t>my</w:t>
      </w:r>
      <w:r w:rsidR="00D65A84" w:rsidRPr="00092749">
        <w:t xml:space="preserve"> </w:t>
      </w:r>
      <w:r w:rsidRPr="00092749">
        <w:t>daily</w:t>
      </w:r>
      <w:r w:rsidR="00D65A84" w:rsidRPr="00092749">
        <w:t xml:space="preserve"> </w:t>
      </w:r>
      <w:r w:rsidRPr="00092749">
        <w:t>activities?</w:t>
      </w:r>
      <w:r w:rsidR="00D65A84" w:rsidRPr="00092749">
        <w:t xml:space="preserve"> </w:t>
      </w:r>
    </w:p>
    <w:p w14:paraId="4E22BAE1" w14:textId="333F3B81" w:rsidR="00CC0360" w:rsidRPr="00092749" w:rsidRDefault="00CC0360" w:rsidP="00092749">
      <w:pPr>
        <w:pStyle w:val="ListBulletSpacing"/>
      </w:pPr>
      <w:r w:rsidRPr="00092749">
        <w:t>What</w:t>
      </w:r>
      <w:r w:rsidR="00D65A84" w:rsidRPr="00092749">
        <w:t xml:space="preserve"> </w:t>
      </w:r>
      <w:r w:rsidRPr="00092749">
        <w:t>is</w:t>
      </w:r>
      <w:r w:rsidR="00D65A84" w:rsidRPr="00092749">
        <w:t xml:space="preserve"> </w:t>
      </w:r>
      <w:r w:rsidRPr="00092749">
        <w:t>my</w:t>
      </w:r>
      <w:r w:rsidR="00D65A84" w:rsidRPr="00092749">
        <w:t xml:space="preserve"> </w:t>
      </w:r>
      <w:r w:rsidRPr="00092749">
        <w:t>water,</w:t>
      </w:r>
      <w:r w:rsidR="00D65A84" w:rsidRPr="00092749">
        <w:t xml:space="preserve"> </w:t>
      </w:r>
      <w:r w:rsidRPr="00092749">
        <w:t>electricity,</w:t>
      </w:r>
      <w:r w:rsidR="00D65A84" w:rsidRPr="00092749">
        <w:t xml:space="preserve"> </w:t>
      </w:r>
      <w:r w:rsidRPr="00092749">
        <w:t>gas</w:t>
      </w:r>
      <w:r w:rsidR="00D65A84" w:rsidRPr="00092749">
        <w:t xml:space="preserve"> </w:t>
      </w:r>
      <w:r w:rsidRPr="00092749">
        <w:t>supply?</w:t>
      </w:r>
    </w:p>
    <w:p w14:paraId="04B08775" w14:textId="67CDDA23" w:rsidR="00CC0360" w:rsidRPr="00532343" w:rsidRDefault="00CC0360" w:rsidP="00EC580D">
      <w:pPr>
        <w:pStyle w:val="ListBulletSpacing"/>
        <w:spacing w:after="120"/>
      </w:pPr>
      <w:r w:rsidRPr="00092749">
        <w:t>How</w:t>
      </w:r>
      <w:r w:rsidR="00D65A84" w:rsidRPr="00532343">
        <w:t xml:space="preserve"> </w:t>
      </w:r>
      <w:r w:rsidRPr="00532343">
        <w:t>many</w:t>
      </w:r>
      <w:r w:rsidR="00D65A84" w:rsidRPr="00532343">
        <w:t xml:space="preserve"> </w:t>
      </w:r>
      <w:r w:rsidRPr="00532343">
        <w:t>exits</w:t>
      </w:r>
      <w:r w:rsidR="00D65A84" w:rsidRPr="00532343">
        <w:t xml:space="preserve"> </w:t>
      </w:r>
      <w:r w:rsidRPr="00532343">
        <w:t>are</w:t>
      </w:r>
      <w:r w:rsidR="00D65A84" w:rsidRPr="00532343">
        <w:t xml:space="preserve"> </w:t>
      </w:r>
      <w:r w:rsidRPr="00532343">
        <w:t>there?</w:t>
      </w:r>
      <w:r w:rsidR="00D65A84" w:rsidRPr="00532343">
        <w:t xml:space="preserve"> </w:t>
      </w:r>
      <w:r w:rsidRPr="00532343">
        <w:t>Are</w:t>
      </w:r>
      <w:r w:rsidR="00D65A84" w:rsidRPr="00532343">
        <w:t xml:space="preserve"> </w:t>
      </w:r>
      <w:r w:rsidRPr="00532343">
        <w:t>they</w:t>
      </w:r>
      <w:r w:rsidR="00D65A84" w:rsidRPr="00532343">
        <w:t xml:space="preserve"> </w:t>
      </w:r>
      <w:r w:rsidRPr="00532343">
        <w:t>accessible?</w:t>
      </w:r>
      <w:r w:rsidR="00D65A84" w:rsidRPr="00532343">
        <w:t xml:space="preserve"> </w:t>
      </w:r>
      <w:r w:rsidRPr="00532343">
        <w:t>Is</w:t>
      </w:r>
      <w:r w:rsidR="00D65A84" w:rsidRPr="00532343">
        <w:t xml:space="preserve"> </w:t>
      </w:r>
      <w:r w:rsidRPr="00532343">
        <w:t>there</w:t>
      </w:r>
      <w:r w:rsidR="00D65A84" w:rsidRPr="00532343">
        <w:t xml:space="preserve"> </w:t>
      </w:r>
      <w:r w:rsidRPr="00532343">
        <w:t>a</w:t>
      </w:r>
      <w:r w:rsidR="00D65A84" w:rsidRPr="00532343">
        <w:t xml:space="preserve"> </w:t>
      </w:r>
      <w:r w:rsidRPr="00532343">
        <w:t>lift?</w:t>
      </w:r>
    </w:p>
    <w:tbl>
      <w:tblPr>
        <w:tblStyle w:val="Borderless"/>
        <w:tblW w:w="0" w:type="auto"/>
        <w:tblLook w:val="04A0" w:firstRow="1" w:lastRow="0" w:firstColumn="1" w:lastColumn="0" w:noHBand="0" w:noVBand="1"/>
      </w:tblPr>
      <w:tblGrid>
        <w:gridCol w:w="8789"/>
        <w:gridCol w:w="499"/>
      </w:tblGrid>
      <w:tr w:rsidR="00E455D8" w14:paraId="19CCF40F" w14:textId="77777777" w:rsidTr="005A7437">
        <w:tc>
          <w:tcPr>
            <w:tcW w:w="8789" w:type="dxa"/>
          </w:tcPr>
          <w:p w14:paraId="77D637AC" w14:textId="77777777" w:rsidR="00E455D8" w:rsidRPr="00253DC4" w:rsidRDefault="00E455D8" w:rsidP="00EC580D">
            <w:pPr>
              <w:spacing w:before="600" w:after="240"/>
              <w:ind w:left="425"/>
              <w:rPr>
                <w:b/>
                <w:bCs/>
              </w:rPr>
            </w:pPr>
            <w:r>
              <w:rPr>
                <w:b/>
                <w:bCs/>
                <w:noProof/>
              </w:rPr>
              <mc:AlternateContent>
                <mc:Choice Requires="wps">
                  <w:drawing>
                    <wp:anchor distT="0" distB="0" distL="114300" distR="114300" simplePos="0" relativeHeight="251658327" behindDoc="1" locked="0" layoutInCell="1" allowOverlap="1" wp14:anchorId="66BB9922" wp14:editId="4372D508">
                      <wp:simplePos x="0" y="0"/>
                      <wp:positionH relativeFrom="column">
                        <wp:posOffset>-3175</wp:posOffset>
                      </wp:positionH>
                      <wp:positionV relativeFrom="paragraph">
                        <wp:posOffset>177165</wp:posOffset>
                      </wp:positionV>
                      <wp:extent cx="5900420" cy="4419600"/>
                      <wp:effectExtent l="0" t="0" r="5080" b="0"/>
                      <wp:wrapNone/>
                      <wp:docPr id="1069110569"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4419600"/>
                              </a:xfrm>
                              <a:prstGeom prst="roundRect">
                                <a:avLst>
                                  <a:gd name="adj" fmla="val 6812"/>
                                </a:avLst>
                              </a:prstGeom>
                              <a:solidFill>
                                <a:srgbClr val="DDF1F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037AD" id="Rectangle: Rounded Corners 16" o:spid="_x0000_s1026" alt="&quot;&quot;" style="position:absolute;margin-left:-.25pt;margin-top:13.95pt;width:464.6pt;height:348pt;z-index:-2516581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4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" fillcolor="#ddf1f6" stroked="f" strokeweight="1pt">
                      <v:stroke joinstyle="miter"/>
                    </v:roundrect>
                  </w:pict>
                </mc:Fallback>
              </mc:AlternateContent>
            </w:r>
            <w:r w:rsidRPr="00253DC4">
              <w:rPr>
                <w:b/>
                <w:bCs/>
              </w:rPr>
              <w:t>Tips</w:t>
            </w:r>
          </w:p>
          <w:p w14:paraId="7022C894" w14:textId="77777777" w:rsidR="00E455D8" w:rsidRPr="00B537D7" w:rsidRDefault="00E455D8" w:rsidP="005A7437">
            <w:pPr>
              <w:pStyle w:val="ListBulletSpacing"/>
              <w:ind w:left="709"/>
              <w:rPr>
                <w:szCs w:val="32"/>
              </w:rPr>
            </w:pPr>
            <w:r w:rsidRPr="00B537D7">
              <w:rPr>
                <w:szCs w:val="32"/>
              </w:rPr>
              <w:t xml:space="preserve">Make sure your plan includes how you will exit your house. </w:t>
            </w:r>
          </w:p>
          <w:p w14:paraId="0175C2CA" w14:textId="77777777" w:rsidR="00E455D8" w:rsidRPr="00B537D7" w:rsidRDefault="00E455D8" w:rsidP="005A7437">
            <w:pPr>
              <w:pStyle w:val="ListBulletSpacing"/>
              <w:ind w:left="709"/>
              <w:rPr>
                <w:szCs w:val="32"/>
              </w:rPr>
            </w:pPr>
            <w:r w:rsidRPr="00B537D7">
              <w:rPr>
                <w:szCs w:val="32"/>
              </w:rPr>
              <w:t>Keep your phone and charger nearby with emergency contacts.</w:t>
            </w:r>
          </w:p>
          <w:p w14:paraId="1DBE7DF3" w14:textId="77777777" w:rsidR="00E455D8" w:rsidRPr="00B537D7" w:rsidRDefault="00E455D8" w:rsidP="005A7437">
            <w:pPr>
              <w:pStyle w:val="ListBulletSpacing"/>
              <w:ind w:left="709"/>
              <w:rPr>
                <w:szCs w:val="32"/>
              </w:rPr>
            </w:pPr>
            <w:r w:rsidRPr="00B537D7">
              <w:rPr>
                <w:szCs w:val="32"/>
              </w:rPr>
              <w:t xml:space="preserve">Keep a flashlight, radio, shoes and mobility devices by your bed in case you </w:t>
            </w:r>
            <w:proofErr w:type="gramStart"/>
            <w:r w:rsidRPr="00B537D7">
              <w:rPr>
                <w:szCs w:val="32"/>
              </w:rPr>
              <w:t>have to</w:t>
            </w:r>
            <w:proofErr w:type="gramEnd"/>
            <w:r w:rsidRPr="00B537D7">
              <w:rPr>
                <w:szCs w:val="32"/>
              </w:rPr>
              <w:t xml:space="preserve"> evacuate quickly.</w:t>
            </w:r>
          </w:p>
          <w:p w14:paraId="2FF2A075" w14:textId="5F36715D" w:rsidR="00E455D8" w:rsidRPr="0072063E" w:rsidRDefault="00D5141A" w:rsidP="00EC580D">
            <w:pPr>
              <w:pStyle w:val="ListBulletSpacing"/>
              <w:ind w:left="709"/>
            </w:pPr>
            <w:r w:rsidRPr="00B537D7">
              <w:rPr>
                <w:noProof/>
                <w:szCs w:val="32"/>
              </w:rPr>
              <w:drawing>
                <wp:anchor distT="0" distB="0" distL="114300" distR="114300" simplePos="0" relativeHeight="251658271" behindDoc="0" locked="0" layoutInCell="1" allowOverlap="1" wp14:anchorId="6534CEF0" wp14:editId="756E327A">
                  <wp:simplePos x="0" y="0"/>
                  <wp:positionH relativeFrom="margin">
                    <wp:posOffset>3902710</wp:posOffset>
                  </wp:positionH>
                  <wp:positionV relativeFrom="page">
                    <wp:posOffset>4077970</wp:posOffset>
                  </wp:positionV>
                  <wp:extent cx="1996440" cy="1342390"/>
                  <wp:effectExtent l="0" t="0" r="3810" b="0"/>
                  <wp:wrapNone/>
                  <wp:docPr id="264946486" name="Picture 55" descr="Living situation graphic: A house, with an illustration of a torch and bottle of water indicate emergency plann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46486" name="Picture 55" descr="Living situation graphic: A house, with an illustration of a torch and bottle of water indicate emergency planning">
                            <a:extLst>
                              <a:ext uri="{C183D7F6-B498-43B3-948B-1728B52AA6E4}">
                                <adec:decorative xmlns:adec="http://schemas.microsoft.com/office/drawing/2017/decorative" val="0"/>
                              </a:ext>
                            </a:extLst>
                          </pic:cNvPr>
                          <pic:cNvPicPr/>
                        </pic:nvPicPr>
                        <pic:blipFill rotWithShape="1">
                          <a:blip r:embed="rId148" cstate="print">
                            <a:extLst>
                              <a:ext uri="{28A0092B-C50C-407E-A947-70E740481C1C}">
                                <a14:useLocalDpi xmlns:a14="http://schemas.microsoft.com/office/drawing/2010/main" val="0"/>
                              </a:ext>
                            </a:extLst>
                          </a:blip>
                          <a:srcRect r="7248"/>
                          <a:stretch>
                            <a:fillRect/>
                          </a:stretch>
                        </pic:blipFill>
                        <pic:spPr bwMode="auto">
                          <a:xfrm>
                            <a:off x="0" y="0"/>
                            <a:ext cx="1996440" cy="1342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580D" w:rsidRPr="00EC580D">
              <w:rPr>
                <w:noProof/>
                <w:szCs w:val="32"/>
              </w:rPr>
              <w:t xml:space="preserve">If you rely on power for critical medical support, contact your power company now. </w:t>
            </w:r>
            <w:r w:rsidR="00EC580D" w:rsidRPr="00EC580D">
              <w:rPr>
                <w:b/>
                <w:bCs/>
                <w:noProof/>
                <w:szCs w:val="32"/>
              </w:rPr>
              <w:t>Your power supply cannot be guaranteed in an emergency.</w:t>
            </w:r>
            <w:r w:rsidR="00EC580D" w:rsidRPr="00EC580D">
              <w:rPr>
                <w:noProof/>
                <w:szCs w:val="32"/>
              </w:rPr>
              <w:t xml:space="preserve"> Your power company can help you put an emergency response plan in place—so you know what to do if the power goes out. If you urgently need power, call 111 if possible or go to your nearest medical centre</w:t>
            </w:r>
            <w:r w:rsidR="00E455D8" w:rsidRPr="00B537D7">
              <w:rPr>
                <w:szCs w:val="32"/>
              </w:rPr>
              <w:t>.</w:t>
            </w:r>
          </w:p>
        </w:tc>
        <w:tc>
          <w:tcPr>
            <w:tcW w:w="499" w:type="dxa"/>
          </w:tcPr>
          <w:p w14:paraId="0A026AEE" w14:textId="77777777" w:rsidR="00E455D8" w:rsidRDefault="00E455D8" w:rsidP="005A7437">
            <w:pPr>
              <w:spacing w:before="1000" w:after="240"/>
              <w:jc w:val="right"/>
              <w:rPr>
                <w:b/>
                <w:bCs/>
              </w:rPr>
            </w:pPr>
            <w:r>
              <w:rPr>
                <w:b/>
                <w:bCs/>
                <w:noProof/>
              </w:rPr>
              <w:drawing>
                <wp:anchor distT="0" distB="0" distL="114300" distR="114300" simplePos="0" relativeHeight="251659366" behindDoc="0" locked="0" layoutInCell="1" allowOverlap="1" wp14:anchorId="6E7B39B1" wp14:editId="52E89843">
                  <wp:simplePos x="0" y="0"/>
                  <wp:positionH relativeFrom="column">
                    <wp:posOffset>-1905</wp:posOffset>
                  </wp:positionH>
                  <wp:positionV relativeFrom="page">
                    <wp:posOffset>371475</wp:posOffset>
                  </wp:positionV>
                  <wp:extent cx="179705" cy="179705"/>
                  <wp:effectExtent l="0" t="0" r="0" b="0"/>
                  <wp:wrapNone/>
                  <wp:docPr id="529385401"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85401"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79705" cy="179705"/>
                          </a:xfrm>
                          <a:prstGeom prst="rect">
                            <a:avLst/>
                          </a:prstGeom>
                        </pic:spPr>
                      </pic:pic>
                    </a:graphicData>
                  </a:graphic>
                </wp:anchor>
              </w:drawing>
            </w:r>
          </w:p>
        </w:tc>
      </w:tr>
    </w:tbl>
    <w:p w14:paraId="5C12CC82" w14:textId="789E614C" w:rsidR="00310578" w:rsidRDefault="00E455D8">
      <w:pPr>
        <w:spacing w:before="0" w:line="278" w:lineRule="auto"/>
      </w:pPr>
      <w:r w:rsidRPr="008541CD" w:rsidDel="00E455D8">
        <w:rPr>
          <w:noProof/>
        </w:rPr>
        <w:t xml:space="preserve"> </w:t>
      </w:r>
      <w:r w:rsidR="00310578">
        <w:br w:type="page"/>
      </w:r>
    </w:p>
    <w:p w14:paraId="0C3A30A4" w14:textId="7D518086" w:rsidR="00BA453F" w:rsidRDefault="00BA453F" w:rsidP="00BA453F">
      <w:pPr>
        <w:pStyle w:val="ListBulletSpacing"/>
        <w:numPr>
          <w:ilvl w:val="0"/>
          <w:numId w:val="0"/>
        </w:numPr>
        <w:spacing w:before="120"/>
        <w:ind w:left="425"/>
        <w:sectPr w:rsidR="00BA453F" w:rsidSect="00BA453F">
          <w:headerReference w:type="even" r:id="rId149"/>
          <w:headerReference w:type="default" r:id="rId150"/>
          <w:footerReference w:type="even" r:id="rId151"/>
          <w:footerReference w:type="default" r:id="rId152"/>
          <w:pgSz w:w="11906" w:h="16838"/>
          <w:pgMar w:top="964" w:right="1361" w:bottom="1134" w:left="1247" w:header="709" w:footer="369" w:gutter="0"/>
          <w:cols w:space="708"/>
          <w:docGrid w:linePitch="381"/>
        </w:sectPr>
      </w:pPr>
    </w:p>
    <w:p w14:paraId="0A5A037F" w14:textId="1FC8D993" w:rsidR="00257945" w:rsidRDefault="00257945" w:rsidP="00F36636">
      <w:pPr>
        <w:pStyle w:val="Heading1"/>
        <w:spacing w:after="1680"/>
      </w:pPr>
      <w:r>
        <w:rPr>
          <w:noProof/>
        </w:rPr>
        <w:lastRenderedPageBreak/>
        <w:drawing>
          <wp:anchor distT="0" distB="0" distL="114300" distR="114300" simplePos="0" relativeHeight="251658272" behindDoc="0" locked="0" layoutInCell="1" allowOverlap="1" wp14:anchorId="02A400DB" wp14:editId="56CBDA9F">
            <wp:simplePos x="0" y="0"/>
            <wp:positionH relativeFrom="margin">
              <wp:posOffset>4707890</wp:posOffset>
            </wp:positionH>
            <wp:positionV relativeFrom="page">
              <wp:posOffset>510611</wp:posOffset>
            </wp:positionV>
            <wp:extent cx="1364400" cy="1310400"/>
            <wp:effectExtent l="0" t="0" r="7620" b="4445"/>
            <wp:wrapNone/>
            <wp:docPr id="512560146" name="Picture 43" descr="Living siuation graphic: A house, with an illustration of a torch and bottle of water indicate emergency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60146" name="Picture 43" descr="Living siuation graphic: A house, with an illustration of a torch and bottle of water indicate emergency planning"/>
                    <pic:cNvPicPr/>
                  </pic:nvPicPr>
                  <pic:blipFill>
                    <a:blip r:embed="rId153">
                      <a:extLst>
                        <a:ext uri="{96DAC541-7B7A-43D3-8B79-37D633B846F1}">
                          <asvg:svgBlip xmlns:asvg="http://schemas.microsoft.com/office/drawing/2016/SVG/main" r:embed="rId154"/>
                        </a:ext>
                      </a:extLst>
                    </a:blip>
                    <a:stretch>
                      <a:fillRect/>
                    </a:stretch>
                  </pic:blipFill>
                  <pic:spPr>
                    <a:xfrm>
                      <a:off x="0" y="0"/>
                      <a:ext cx="1364400" cy="1310400"/>
                    </a:xfrm>
                    <a:prstGeom prst="rect">
                      <a:avLst/>
                    </a:prstGeom>
                  </pic:spPr>
                </pic:pic>
              </a:graphicData>
            </a:graphic>
            <wp14:sizeRelH relativeFrom="margin">
              <wp14:pctWidth>0</wp14:pctWidth>
            </wp14:sizeRelH>
            <wp14:sizeRelV relativeFrom="margin">
              <wp14:pctHeight>0</wp14:pctHeight>
            </wp14:sizeRelV>
          </wp:anchor>
        </w:drawing>
      </w:r>
      <w:r w:rsidRPr="001A0392">
        <w:t>Daily</w:t>
      </w:r>
      <w:r>
        <w:t xml:space="preserve"> </w:t>
      </w:r>
      <w:r w:rsidRPr="001A0392">
        <w:t>life</w:t>
      </w:r>
    </w:p>
    <w:p w14:paraId="3047B220" w14:textId="012A691C" w:rsidR="006F2B3F" w:rsidRDefault="00391C6E" w:rsidP="00F36636">
      <w:pPr>
        <w:pStyle w:val="BodyText"/>
        <w:spacing w:after="0"/>
        <w:rPr>
          <w:noProof/>
        </w:rPr>
      </w:pPr>
      <w:r w:rsidRPr="000632DC">
        <w:rPr>
          <w:noProof/>
          <w:sz w:val="8"/>
          <w:szCs w:val="8"/>
        </w:rPr>
        <mc:AlternateContent>
          <mc:Choice Requires="wps">
            <w:drawing>
              <wp:anchor distT="0" distB="0" distL="114300" distR="114300" simplePos="0" relativeHeight="251674726" behindDoc="1" locked="0" layoutInCell="1" allowOverlap="1" wp14:anchorId="1839017A" wp14:editId="02A7795E">
                <wp:simplePos x="0" y="0"/>
                <wp:positionH relativeFrom="margin">
                  <wp:align>right</wp:align>
                </wp:positionH>
                <wp:positionV relativeFrom="page">
                  <wp:posOffset>2141220</wp:posOffset>
                </wp:positionV>
                <wp:extent cx="5903595" cy="7802880"/>
                <wp:effectExtent l="0" t="0" r="1905" b="7620"/>
                <wp:wrapNone/>
                <wp:docPr id="479795371"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792480" y="2141220"/>
                          <a:ext cx="5903595" cy="7802880"/>
                        </a:xfrm>
                        <a:prstGeom prst="roundRect">
                          <a:avLst>
                            <a:gd name="adj" fmla="val 1694"/>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DDAD555" id="Rectangle: Top Corners Rounded 59" o:spid="_x0000_s1026" alt="&quot;&quot;" style="position:absolute;margin-left:413.65pt;margin-top:168.6pt;width:464.85pt;height:614.4pt;z-index:-251641754;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11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" fillcolor="white [3212]" stroked="f" strokeweight="1pt">
                <v:stroke joinstyle="miter"/>
                <w10:wrap anchorx="margin" anchory="page"/>
              </v:roundrect>
            </w:pict>
          </mc:Fallback>
        </mc:AlternateContent>
      </w:r>
      <w:r w:rsidR="001167A1">
        <w:rPr>
          <w:noProof/>
        </w:rPr>
        <w:drawing>
          <wp:anchor distT="0" distB="0" distL="114300" distR="114300" simplePos="0" relativeHeight="251658303" behindDoc="0" locked="0" layoutInCell="1" allowOverlap="1" wp14:anchorId="3B33BEC3" wp14:editId="6DF35C15">
            <wp:simplePos x="0" y="0"/>
            <wp:positionH relativeFrom="column">
              <wp:posOffset>5441149</wp:posOffset>
            </wp:positionH>
            <wp:positionV relativeFrom="page">
              <wp:posOffset>2170706</wp:posOffset>
            </wp:positionV>
            <wp:extent cx="397337" cy="381663"/>
            <wp:effectExtent l="0" t="0" r="0" b="0"/>
            <wp:wrapNone/>
            <wp:docPr id="1531435766"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35766" name="Picture 15" descr="Icon: Pencil"/>
                    <pic:cNvPicPr/>
                  </pic:nvPicPr>
                  <pic:blipFill rotWithShape="1">
                    <a:blip r:embed="rId43">
                      <a:extLst>
                        <a:ext uri="{96DAC541-7B7A-43D3-8B79-37D633B846F1}">
                          <asvg:svgBlip xmlns:asvg="http://schemas.microsoft.com/office/drawing/2016/SVG/main" r:embed="rId44"/>
                        </a:ext>
                      </a:extLst>
                    </a:blip>
                    <a:srcRect l="-870" t="-19013" r="-21278" b="-33508"/>
                    <a:stretch/>
                  </pic:blipFill>
                  <pic:spPr bwMode="auto">
                    <a:xfrm>
                      <a:off x="0" y="0"/>
                      <a:ext cx="398276" cy="382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6AE5">
        <w:rPr>
          <w:noProof/>
        </w:rPr>
        <mc:AlternateContent>
          <mc:Choice Requires="wps">
            <w:drawing>
              <wp:anchor distT="0" distB="0" distL="114300" distR="114300" simplePos="0" relativeHeight="251658296" behindDoc="1" locked="0" layoutInCell="1" allowOverlap="1" wp14:anchorId="2E64CEFB" wp14:editId="07AD0B24">
                <wp:simplePos x="0" y="0"/>
                <wp:positionH relativeFrom="column">
                  <wp:posOffset>5715</wp:posOffset>
                </wp:positionH>
                <wp:positionV relativeFrom="paragraph">
                  <wp:posOffset>141605</wp:posOffset>
                </wp:positionV>
                <wp:extent cx="5895975" cy="7626350"/>
                <wp:effectExtent l="0" t="0" r="9525" b="0"/>
                <wp:wrapNone/>
                <wp:docPr id="141071253" name="Rectangle 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5975" cy="76263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C82BF" id="Rectangle 60" o:spid="_x0000_s1026" alt="&quot;&quot;" style="position:absolute;margin-left:.45pt;margin-top:11.15pt;width:464.25pt;height:600.5pt;z-index:-251658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" fillcolor="white [3212]" stroked="f" strokeweight="1pt"/>
            </w:pict>
          </mc:Fallback>
        </mc:AlternateContent>
      </w:r>
    </w:p>
    <w:p w14:paraId="3A44E39F" w14:textId="446ECA90" w:rsidR="00257945" w:rsidRDefault="0064235D" w:rsidP="00896AE5">
      <w:pPr>
        <w:pStyle w:val="Heading2"/>
        <w:spacing w:before="0"/>
        <w:ind w:left="170"/>
      </w:pPr>
      <w:r>
        <w:rPr>
          <w:noProof/>
        </w:rPr>
        <w:t>Important services</w:t>
      </w:r>
    </w:p>
    <w:tbl>
      <w:tblPr>
        <w:tblStyle w:val="FillableTable"/>
        <w:tblW w:w="4498"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3128"/>
        <w:gridCol w:w="3025"/>
        <w:gridCol w:w="2104"/>
      </w:tblGrid>
      <w:tr w:rsidR="007E7A16" w:rsidRPr="007E7A16" w14:paraId="1E221EB2" w14:textId="3941E165" w:rsidTr="00896AE5">
        <w:trPr>
          <w:trHeight w:val="510"/>
        </w:trPr>
        <w:tc>
          <w:tcPr>
            <w:tcW w:w="1894" w:type="pct"/>
          </w:tcPr>
          <w:p w14:paraId="7FDD2559" w14:textId="32FA0455" w:rsidR="007E7A16" w:rsidRPr="00532343" w:rsidRDefault="007E7A16" w:rsidP="00896AE5">
            <w:pPr>
              <w:pStyle w:val="BodyText"/>
              <w:spacing w:before="60" w:after="60"/>
              <w:rPr>
                <w:b/>
                <w:bCs/>
                <w:sz w:val="32"/>
                <w:szCs w:val="32"/>
              </w:rPr>
            </w:pPr>
            <w:r w:rsidRPr="00532343">
              <w:rPr>
                <w:b/>
                <w:bCs/>
                <w:sz w:val="32"/>
                <w:szCs w:val="32"/>
              </w:rPr>
              <w:t>Company</w:t>
            </w:r>
          </w:p>
        </w:tc>
        <w:tc>
          <w:tcPr>
            <w:tcW w:w="1832" w:type="pct"/>
          </w:tcPr>
          <w:p w14:paraId="61EEB852" w14:textId="4AD82DE8" w:rsidR="007E7A16" w:rsidRPr="00532343" w:rsidRDefault="007E7A16" w:rsidP="00896AE5">
            <w:pPr>
              <w:pStyle w:val="BodyText"/>
              <w:spacing w:before="60" w:after="60"/>
              <w:rPr>
                <w:b/>
                <w:bCs/>
                <w:sz w:val="32"/>
                <w:szCs w:val="32"/>
              </w:rPr>
            </w:pPr>
            <w:r w:rsidRPr="00532343">
              <w:rPr>
                <w:b/>
                <w:bCs/>
                <w:sz w:val="32"/>
                <w:szCs w:val="32"/>
              </w:rPr>
              <w:t>Account number</w:t>
            </w:r>
          </w:p>
        </w:tc>
        <w:tc>
          <w:tcPr>
            <w:tcW w:w="1274" w:type="pct"/>
          </w:tcPr>
          <w:p w14:paraId="2F70C3DF" w14:textId="5FF7F3EF" w:rsidR="007E7A16" w:rsidRPr="00532343" w:rsidRDefault="007E7A16" w:rsidP="00896AE5">
            <w:pPr>
              <w:pStyle w:val="BodyText"/>
              <w:spacing w:before="60" w:after="60"/>
              <w:rPr>
                <w:b/>
                <w:bCs/>
                <w:sz w:val="32"/>
                <w:szCs w:val="32"/>
              </w:rPr>
            </w:pPr>
            <w:r w:rsidRPr="00532343">
              <w:rPr>
                <w:b/>
                <w:bCs/>
                <w:sz w:val="32"/>
                <w:szCs w:val="32"/>
              </w:rPr>
              <w:t>Contact details</w:t>
            </w:r>
          </w:p>
        </w:tc>
      </w:tr>
      <w:tr w:rsidR="007E7A16" w:rsidRPr="007E7A16" w14:paraId="72A28CA3" w14:textId="668E573C" w:rsidTr="00896AE5">
        <w:trPr>
          <w:trHeight w:val="510"/>
        </w:trPr>
        <w:tc>
          <w:tcPr>
            <w:tcW w:w="1894" w:type="pct"/>
          </w:tcPr>
          <w:p w14:paraId="1E0064A3" w14:textId="570D259C" w:rsidR="007E7A16" w:rsidRPr="00532343" w:rsidRDefault="007E7A16" w:rsidP="00896AE5">
            <w:pPr>
              <w:pStyle w:val="BodyText"/>
              <w:spacing w:before="60" w:after="60"/>
              <w:rPr>
                <w:b/>
                <w:bCs/>
                <w:sz w:val="32"/>
                <w:szCs w:val="32"/>
              </w:rPr>
            </w:pPr>
            <w:r w:rsidRPr="00532343">
              <w:rPr>
                <w:b/>
                <w:bCs/>
                <w:sz w:val="32"/>
                <w:szCs w:val="32"/>
              </w:rPr>
              <w:t>Electricity</w:t>
            </w:r>
          </w:p>
        </w:tc>
        <w:tc>
          <w:tcPr>
            <w:tcW w:w="1832" w:type="pct"/>
          </w:tcPr>
          <w:sdt>
            <w:sdtPr>
              <w:rPr>
                <w:sz w:val="32"/>
                <w:szCs w:val="32"/>
              </w:rPr>
              <w:id w:val="-1441910950"/>
              <w:placeholder>
                <w:docPart w:val="ED3B8BDE03DF4B3CB136CEED951146DE"/>
              </w:placeholder>
              <w:showingPlcHdr/>
              <w:text w:multiLine="1"/>
            </w:sdtPr>
            <w:sdtContent>
              <w:p w14:paraId="1021901E" w14:textId="41B6CC40"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2136080077"/>
              <w:placeholder>
                <w:docPart w:val="EC4D6AC67DF9434EA72D72612A37145A"/>
              </w:placeholder>
              <w:showingPlcHdr/>
              <w:text w:multiLine="1"/>
            </w:sdtPr>
            <w:sdtContent>
              <w:p w14:paraId="7DB597A6" w14:textId="3313675B"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r w:rsidR="007E7A16" w:rsidRPr="007E7A16" w14:paraId="422E9320" w14:textId="09E394F4" w:rsidTr="00896AE5">
        <w:trPr>
          <w:trHeight w:val="510"/>
        </w:trPr>
        <w:tc>
          <w:tcPr>
            <w:tcW w:w="1894" w:type="pct"/>
          </w:tcPr>
          <w:p w14:paraId="60FA3CD4" w14:textId="7A1AD73D" w:rsidR="007E7A16" w:rsidRPr="00532343" w:rsidRDefault="007E7A16" w:rsidP="00896AE5">
            <w:pPr>
              <w:pStyle w:val="BodyText"/>
              <w:spacing w:before="60" w:after="60"/>
              <w:rPr>
                <w:b/>
                <w:bCs/>
                <w:sz w:val="32"/>
                <w:szCs w:val="32"/>
              </w:rPr>
            </w:pPr>
            <w:r w:rsidRPr="00532343">
              <w:rPr>
                <w:b/>
                <w:bCs/>
                <w:sz w:val="32"/>
                <w:szCs w:val="32"/>
              </w:rPr>
              <w:t>Gas</w:t>
            </w:r>
          </w:p>
        </w:tc>
        <w:tc>
          <w:tcPr>
            <w:tcW w:w="1832" w:type="pct"/>
          </w:tcPr>
          <w:sdt>
            <w:sdtPr>
              <w:rPr>
                <w:sz w:val="32"/>
                <w:szCs w:val="32"/>
              </w:rPr>
              <w:id w:val="-845481027"/>
              <w:placeholder>
                <w:docPart w:val="D18060015972408F8D22BE059AEA7018"/>
              </w:placeholder>
              <w:showingPlcHdr/>
              <w:text w:multiLine="1"/>
            </w:sdtPr>
            <w:sdtContent>
              <w:p w14:paraId="7AFC7557" w14:textId="0416C1B2"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64850457"/>
              <w:placeholder>
                <w:docPart w:val="4334556E26634C569AFF190E2A093BA3"/>
              </w:placeholder>
              <w:showingPlcHdr/>
              <w:text w:multiLine="1"/>
            </w:sdtPr>
            <w:sdtContent>
              <w:p w14:paraId="7AD6130E" w14:textId="79CACB86"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r w:rsidR="007E7A16" w:rsidRPr="007E7A16" w14:paraId="64C843EE" w14:textId="0C2C7FF2" w:rsidTr="00896AE5">
        <w:trPr>
          <w:trHeight w:val="510"/>
        </w:trPr>
        <w:tc>
          <w:tcPr>
            <w:tcW w:w="1894" w:type="pct"/>
          </w:tcPr>
          <w:p w14:paraId="0FCF0AAB" w14:textId="1441D5B3" w:rsidR="007E7A16" w:rsidRPr="00532343" w:rsidRDefault="007E7A16" w:rsidP="00896AE5">
            <w:pPr>
              <w:pStyle w:val="BodyText"/>
              <w:spacing w:before="60" w:after="60"/>
              <w:rPr>
                <w:b/>
                <w:bCs/>
                <w:sz w:val="32"/>
                <w:szCs w:val="32"/>
              </w:rPr>
            </w:pPr>
            <w:r w:rsidRPr="00532343">
              <w:rPr>
                <w:b/>
                <w:bCs/>
                <w:sz w:val="32"/>
                <w:szCs w:val="32"/>
              </w:rPr>
              <w:t>Water</w:t>
            </w:r>
          </w:p>
        </w:tc>
        <w:tc>
          <w:tcPr>
            <w:tcW w:w="1832" w:type="pct"/>
          </w:tcPr>
          <w:sdt>
            <w:sdtPr>
              <w:rPr>
                <w:sz w:val="32"/>
                <w:szCs w:val="32"/>
              </w:rPr>
              <w:id w:val="1355606611"/>
              <w:placeholder>
                <w:docPart w:val="332B3358F13548F8A565942D7CD4F181"/>
              </w:placeholder>
              <w:showingPlcHdr/>
              <w:text w:multiLine="1"/>
            </w:sdtPr>
            <w:sdtContent>
              <w:p w14:paraId="14D90602" w14:textId="553ADE0C"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164940016"/>
              <w:placeholder>
                <w:docPart w:val="FC177CC28D8C4865A6F7D4E1C5659F52"/>
              </w:placeholder>
              <w:showingPlcHdr/>
              <w:text w:multiLine="1"/>
            </w:sdtPr>
            <w:sdtContent>
              <w:p w14:paraId="22352C99" w14:textId="3E75AFA7"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r w:rsidR="007E7A16" w:rsidRPr="007E7A16" w14:paraId="737D9D7D" w14:textId="0FB100D4" w:rsidTr="00896AE5">
        <w:trPr>
          <w:trHeight w:val="510"/>
        </w:trPr>
        <w:tc>
          <w:tcPr>
            <w:tcW w:w="1894" w:type="pct"/>
          </w:tcPr>
          <w:p w14:paraId="71E2ED0E" w14:textId="44090942" w:rsidR="007E7A16" w:rsidRPr="00532343" w:rsidRDefault="007E7A16" w:rsidP="00896AE5">
            <w:pPr>
              <w:pStyle w:val="BodyText"/>
              <w:spacing w:before="60" w:after="60"/>
              <w:rPr>
                <w:b/>
                <w:bCs/>
                <w:sz w:val="32"/>
                <w:szCs w:val="32"/>
              </w:rPr>
            </w:pPr>
            <w:r w:rsidRPr="00532343">
              <w:rPr>
                <w:b/>
                <w:bCs/>
                <w:sz w:val="32"/>
                <w:szCs w:val="32"/>
              </w:rPr>
              <w:t>Internet</w:t>
            </w:r>
          </w:p>
        </w:tc>
        <w:tc>
          <w:tcPr>
            <w:tcW w:w="1832" w:type="pct"/>
          </w:tcPr>
          <w:sdt>
            <w:sdtPr>
              <w:rPr>
                <w:sz w:val="32"/>
                <w:szCs w:val="32"/>
              </w:rPr>
              <w:id w:val="-360970767"/>
              <w:placeholder>
                <w:docPart w:val="7BA8E56C72374E9CB3DF1338BDF7168F"/>
              </w:placeholder>
              <w:showingPlcHdr/>
              <w:text w:multiLine="1"/>
            </w:sdtPr>
            <w:sdtContent>
              <w:p w14:paraId="29AD2BFF" w14:textId="4C090FF0"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700161617"/>
              <w:placeholder>
                <w:docPart w:val="A31334949CE64C979A1087654F889F80"/>
              </w:placeholder>
              <w:showingPlcHdr/>
              <w:text w:multiLine="1"/>
            </w:sdtPr>
            <w:sdtContent>
              <w:p w14:paraId="14798502" w14:textId="492BD062"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r w:rsidR="007E7A16" w:rsidRPr="007E7A16" w14:paraId="0AC18810" w14:textId="015157ED" w:rsidTr="00896AE5">
        <w:trPr>
          <w:trHeight w:val="510"/>
        </w:trPr>
        <w:tc>
          <w:tcPr>
            <w:tcW w:w="1894" w:type="pct"/>
          </w:tcPr>
          <w:p w14:paraId="350FCC08" w14:textId="20E09619" w:rsidR="007E7A16" w:rsidRPr="00532343" w:rsidRDefault="007E7A16" w:rsidP="00896AE5">
            <w:pPr>
              <w:pStyle w:val="BodyText"/>
              <w:spacing w:before="60" w:after="60"/>
              <w:rPr>
                <w:b/>
                <w:bCs/>
                <w:sz w:val="32"/>
                <w:szCs w:val="32"/>
              </w:rPr>
            </w:pPr>
            <w:r w:rsidRPr="00532343">
              <w:rPr>
                <w:b/>
                <w:bCs/>
                <w:sz w:val="32"/>
                <w:szCs w:val="32"/>
              </w:rPr>
              <w:t xml:space="preserve">Phone </w:t>
            </w:r>
          </w:p>
        </w:tc>
        <w:tc>
          <w:tcPr>
            <w:tcW w:w="1832" w:type="pct"/>
          </w:tcPr>
          <w:sdt>
            <w:sdtPr>
              <w:rPr>
                <w:sz w:val="32"/>
                <w:szCs w:val="32"/>
              </w:rPr>
              <w:id w:val="1025363985"/>
              <w:placeholder>
                <w:docPart w:val="7863A6192B1C4CC3ABFAF6023EDC6EA5"/>
              </w:placeholder>
              <w:showingPlcHdr/>
              <w:text w:multiLine="1"/>
            </w:sdtPr>
            <w:sdtContent>
              <w:p w14:paraId="3A13200E" w14:textId="09E479CB"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1032563513"/>
              <w:placeholder>
                <w:docPart w:val="6821B2E6A2D84D15B4B5455BCC9CB3F6"/>
              </w:placeholder>
              <w:showingPlcHdr/>
              <w:text w:multiLine="1"/>
            </w:sdtPr>
            <w:sdtContent>
              <w:p w14:paraId="28A6DE30" w14:textId="698BE24B"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r w:rsidR="007E7A16" w:rsidRPr="007E7A16" w14:paraId="0D84E43D" w14:textId="77777777" w:rsidTr="00896AE5">
        <w:trPr>
          <w:trHeight w:val="510"/>
        </w:trPr>
        <w:tc>
          <w:tcPr>
            <w:tcW w:w="1894" w:type="pct"/>
          </w:tcPr>
          <w:p w14:paraId="0D576B41" w14:textId="62EB0DA1" w:rsidR="007E7A16" w:rsidRPr="00532343" w:rsidRDefault="007E7A16" w:rsidP="00896AE5">
            <w:pPr>
              <w:pStyle w:val="BodyText"/>
              <w:spacing w:before="60" w:after="60"/>
              <w:rPr>
                <w:b/>
                <w:bCs/>
                <w:sz w:val="32"/>
                <w:szCs w:val="32"/>
              </w:rPr>
            </w:pPr>
            <w:r w:rsidRPr="00532343">
              <w:rPr>
                <w:b/>
                <w:bCs/>
                <w:sz w:val="32"/>
                <w:szCs w:val="32"/>
              </w:rPr>
              <w:t>Home/Content insurance</w:t>
            </w:r>
          </w:p>
        </w:tc>
        <w:tc>
          <w:tcPr>
            <w:tcW w:w="1832" w:type="pct"/>
          </w:tcPr>
          <w:sdt>
            <w:sdtPr>
              <w:rPr>
                <w:sz w:val="32"/>
                <w:szCs w:val="32"/>
              </w:rPr>
              <w:id w:val="1190879645"/>
              <w:placeholder>
                <w:docPart w:val="EEAE9C1754464094BB5681B28755B851"/>
              </w:placeholder>
              <w:showingPlcHdr/>
              <w:text w:multiLine="1"/>
            </w:sdtPr>
            <w:sdtContent>
              <w:p w14:paraId="6DBA423A" w14:textId="41ACD12D"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c>
          <w:tcPr>
            <w:tcW w:w="1274" w:type="pct"/>
          </w:tcPr>
          <w:sdt>
            <w:sdtPr>
              <w:rPr>
                <w:sz w:val="32"/>
                <w:szCs w:val="32"/>
              </w:rPr>
              <w:id w:val="1646011747"/>
              <w:placeholder>
                <w:docPart w:val="2E3B61172AD84B89A766E67AB603D081"/>
              </w:placeholder>
              <w:showingPlcHdr/>
              <w:text w:multiLine="1"/>
            </w:sdtPr>
            <w:sdtContent>
              <w:p w14:paraId="1D8B8BF4" w14:textId="4B2B4F8C" w:rsidR="007E7A16" w:rsidRPr="00532343" w:rsidRDefault="006F2B3F" w:rsidP="00896AE5">
                <w:pPr>
                  <w:pStyle w:val="BodyText"/>
                  <w:spacing w:before="60" w:after="60"/>
                  <w:rPr>
                    <w:sz w:val="32"/>
                    <w:szCs w:val="32"/>
                  </w:rPr>
                </w:pPr>
                <w:r w:rsidRPr="00532343">
                  <w:rPr>
                    <w:rStyle w:val="PlaceholderText"/>
                    <w:color w:val="auto"/>
                    <w:sz w:val="32"/>
                    <w:szCs w:val="32"/>
                  </w:rPr>
                  <w:t>[Enter text here]</w:t>
                </w:r>
              </w:p>
            </w:sdtContent>
          </w:sdt>
        </w:tc>
      </w:tr>
    </w:tbl>
    <w:p w14:paraId="78CD1300" w14:textId="0CD4056E" w:rsidR="00310578" w:rsidRDefault="00A10514" w:rsidP="00896AE5">
      <w:pPr>
        <w:pStyle w:val="Heading2"/>
        <w:spacing w:before="240"/>
        <w:ind w:left="170"/>
      </w:pPr>
      <w:r w:rsidRPr="00A10514">
        <w:t>Who lives with me</w:t>
      </w:r>
    </w:p>
    <w:tbl>
      <w:tblPr>
        <w:tblStyle w:val="FillableTable"/>
        <w:tblW w:w="4498"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3128"/>
        <w:gridCol w:w="5129"/>
      </w:tblGrid>
      <w:tr w:rsidR="00EB6E99" w:rsidRPr="007E7A16" w14:paraId="50BB80A5" w14:textId="77777777" w:rsidTr="00896AE5">
        <w:trPr>
          <w:trHeight w:val="510"/>
        </w:trPr>
        <w:tc>
          <w:tcPr>
            <w:tcW w:w="1894" w:type="pct"/>
          </w:tcPr>
          <w:p w14:paraId="5CC47FBC" w14:textId="116EB8B7" w:rsidR="00EB6E99" w:rsidRPr="00532343" w:rsidRDefault="00EB6E99" w:rsidP="00DA7C2B">
            <w:pPr>
              <w:pStyle w:val="BodyText"/>
              <w:spacing w:before="0"/>
              <w:rPr>
                <w:b/>
                <w:bCs/>
                <w:sz w:val="32"/>
                <w:szCs w:val="32"/>
              </w:rPr>
            </w:pPr>
            <w:r w:rsidRPr="00532343">
              <w:rPr>
                <w:b/>
                <w:bCs/>
                <w:sz w:val="32"/>
                <w:szCs w:val="32"/>
              </w:rPr>
              <w:t>Name</w:t>
            </w:r>
          </w:p>
        </w:tc>
        <w:tc>
          <w:tcPr>
            <w:tcW w:w="3106" w:type="pct"/>
          </w:tcPr>
          <w:p w14:paraId="3C602D6D" w14:textId="742CD495" w:rsidR="00EB6E99" w:rsidRPr="00532343" w:rsidRDefault="00EB6E99" w:rsidP="00DA7C2B">
            <w:pPr>
              <w:pStyle w:val="BodyText"/>
              <w:spacing w:before="0"/>
              <w:rPr>
                <w:b/>
                <w:bCs/>
                <w:sz w:val="32"/>
                <w:szCs w:val="32"/>
              </w:rPr>
            </w:pPr>
            <w:r w:rsidRPr="00532343">
              <w:rPr>
                <w:b/>
                <w:bCs/>
                <w:sz w:val="32"/>
                <w:szCs w:val="32"/>
              </w:rPr>
              <w:t>Notes</w:t>
            </w:r>
          </w:p>
        </w:tc>
      </w:tr>
      <w:tr w:rsidR="00EB6E99" w:rsidRPr="007E7A16" w14:paraId="11FC43C3" w14:textId="77777777" w:rsidTr="00896AE5">
        <w:trPr>
          <w:trHeight w:val="510"/>
        </w:trPr>
        <w:tc>
          <w:tcPr>
            <w:tcW w:w="1894" w:type="pct"/>
          </w:tcPr>
          <w:sdt>
            <w:sdtPr>
              <w:rPr>
                <w:sz w:val="32"/>
                <w:szCs w:val="32"/>
              </w:rPr>
              <w:id w:val="1509256262"/>
              <w:placeholder>
                <w:docPart w:val="1E1ECB73E1634CC988604988BC58DF04"/>
              </w:placeholder>
              <w:showingPlcHdr/>
              <w:text w:multiLine="1"/>
            </w:sdtPr>
            <w:sdtContent>
              <w:p w14:paraId="44430FCF" w14:textId="1BCF40E0" w:rsidR="00EB6E99" w:rsidRPr="00532343" w:rsidRDefault="006F2B3F" w:rsidP="006F2B3F">
                <w:pPr>
                  <w:pStyle w:val="BodyText"/>
                  <w:spacing w:before="80" w:after="80"/>
                  <w:rPr>
                    <w:sz w:val="32"/>
                    <w:szCs w:val="32"/>
                  </w:rPr>
                </w:pPr>
                <w:r w:rsidRPr="00532343">
                  <w:rPr>
                    <w:rStyle w:val="PlaceholderText"/>
                    <w:color w:val="auto"/>
                    <w:sz w:val="32"/>
                    <w:szCs w:val="32"/>
                  </w:rPr>
                  <w:t>[Enter text here]</w:t>
                </w:r>
              </w:p>
            </w:sdtContent>
          </w:sdt>
        </w:tc>
        <w:tc>
          <w:tcPr>
            <w:tcW w:w="3106" w:type="pct"/>
          </w:tcPr>
          <w:sdt>
            <w:sdtPr>
              <w:rPr>
                <w:sz w:val="32"/>
                <w:szCs w:val="32"/>
              </w:rPr>
              <w:id w:val="-788969882"/>
              <w:placeholder>
                <w:docPart w:val="3DF61F3047F645188B13EF41F9CD5CB3"/>
              </w:placeholder>
              <w:showingPlcHdr/>
              <w:text w:multiLine="1"/>
            </w:sdtPr>
            <w:sdtContent>
              <w:p w14:paraId="49BDD0B3" w14:textId="3D7DA40B" w:rsidR="00EB6E99" w:rsidRPr="00532343" w:rsidRDefault="006F2B3F" w:rsidP="006F2B3F">
                <w:pPr>
                  <w:pStyle w:val="BodyText"/>
                  <w:spacing w:before="80" w:after="80"/>
                  <w:rPr>
                    <w:sz w:val="32"/>
                    <w:szCs w:val="32"/>
                  </w:rPr>
                </w:pPr>
                <w:r w:rsidRPr="00532343">
                  <w:rPr>
                    <w:rStyle w:val="PlaceholderText"/>
                    <w:color w:val="auto"/>
                    <w:sz w:val="32"/>
                    <w:szCs w:val="32"/>
                  </w:rPr>
                  <w:t>[Enter text here]</w:t>
                </w:r>
              </w:p>
            </w:sdtContent>
          </w:sdt>
        </w:tc>
      </w:tr>
      <w:tr w:rsidR="00EB6E99" w:rsidRPr="007E7A16" w14:paraId="084CB7E4" w14:textId="77777777" w:rsidTr="00896AE5">
        <w:trPr>
          <w:trHeight w:val="510"/>
        </w:trPr>
        <w:tc>
          <w:tcPr>
            <w:tcW w:w="1894" w:type="pct"/>
          </w:tcPr>
          <w:sdt>
            <w:sdtPr>
              <w:rPr>
                <w:sz w:val="32"/>
                <w:szCs w:val="32"/>
              </w:rPr>
              <w:id w:val="-1160392572"/>
              <w:placeholder>
                <w:docPart w:val="FE1BBAF014704D74B3F4805E436855BA"/>
              </w:placeholder>
              <w:showingPlcHdr/>
              <w:text w:multiLine="1"/>
            </w:sdtPr>
            <w:sdtContent>
              <w:p w14:paraId="15C0566D" w14:textId="725D36D7" w:rsidR="00EB6E99" w:rsidRPr="00532343" w:rsidRDefault="006F2B3F" w:rsidP="006F2B3F">
                <w:pPr>
                  <w:pStyle w:val="BodyText"/>
                  <w:spacing w:before="80" w:after="80"/>
                  <w:rPr>
                    <w:sz w:val="32"/>
                    <w:szCs w:val="32"/>
                  </w:rPr>
                </w:pPr>
                <w:r w:rsidRPr="00532343">
                  <w:rPr>
                    <w:rStyle w:val="PlaceholderText"/>
                    <w:color w:val="auto"/>
                    <w:sz w:val="32"/>
                    <w:szCs w:val="32"/>
                  </w:rPr>
                  <w:t>[Enter text here]</w:t>
                </w:r>
              </w:p>
            </w:sdtContent>
          </w:sdt>
        </w:tc>
        <w:tc>
          <w:tcPr>
            <w:tcW w:w="3106" w:type="pct"/>
          </w:tcPr>
          <w:sdt>
            <w:sdtPr>
              <w:rPr>
                <w:sz w:val="32"/>
                <w:szCs w:val="32"/>
              </w:rPr>
              <w:id w:val="-1112509854"/>
              <w:placeholder>
                <w:docPart w:val="471C403503C544809413FE31010B2ACE"/>
              </w:placeholder>
              <w:showingPlcHdr/>
              <w:text w:multiLine="1"/>
            </w:sdtPr>
            <w:sdtContent>
              <w:p w14:paraId="020EAE98" w14:textId="4580F788" w:rsidR="00EB6E99" w:rsidRPr="00532343" w:rsidRDefault="006F2B3F" w:rsidP="006F2B3F">
                <w:pPr>
                  <w:pStyle w:val="BodyText"/>
                  <w:spacing w:before="80" w:after="80"/>
                  <w:rPr>
                    <w:sz w:val="32"/>
                    <w:szCs w:val="32"/>
                  </w:rPr>
                </w:pPr>
                <w:r w:rsidRPr="00532343">
                  <w:rPr>
                    <w:rStyle w:val="PlaceholderText"/>
                    <w:color w:val="auto"/>
                    <w:sz w:val="32"/>
                    <w:szCs w:val="32"/>
                  </w:rPr>
                  <w:t>[Enter text here]</w:t>
                </w:r>
              </w:p>
            </w:sdtContent>
          </w:sdt>
        </w:tc>
      </w:tr>
    </w:tbl>
    <w:p w14:paraId="006F1947" w14:textId="6BD7F9B7" w:rsidR="00E455D8" w:rsidRPr="00433ECA" w:rsidRDefault="00277149" w:rsidP="00896AE5">
      <w:pPr>
        <w:pStyle w:val="Heading2"/>
        <w:spacing w:before="240"/>
        <w:ind w:left="170"/>
      </w:pPr>
      <w:bookmarkStart w:id="5" w:name="_Hlk194571202"/>
      <w:r w:rsidRPr="00433ECA">
        <w:t>Where will we meet in an emergency?</w:t>
      </w:r>
    </w:p>
    <w:p w14:paraId="507B073F" w14:textId="2EC48703" w:rsidR="00277149" w:rsidRPr="00433ECA" w:rsidRDefault="00277149" w:rsidP="00433ECA">
      <w:pPr>
        <w:ind w:left="142"/>
        <w:rPr>
          <w:sz w:val="32"/>
          <w:szCs w:val="32"/>
        </w:rPr>
      </w:pPr>
      <w:r w:rsidRPr="00433ECA">
        <w:rPr>
          <w:sz w:val="32"/>
          <w:szCs w:val="32"/>
        </w:rPr>
        <w:t>At home:</w:t>
      </w:r>
    </w:p>
    <w:p w14:paraId="6FFE65E0" w14:textId="43B21A5E" w:rsidR="00277149" w:rsidRPr="00B537D7" w:rsidRDefault="00277149" w:rsidP="00433ECA">
      <w:pPr>
        <w:ind w:left="142"/>
        <w:rPr>
          <w:sz w:val="32"/>
          <w:szCs w:val="32"/>
        </w:rPr>
      </w:pPr>
      <w:r w:rsidRPr="00433ECA">
        <w:rPr>
          <w:sz w:val="32"/>
          <w:szCs w:val="32"/>
        </w:rPr>
        <w:t>Away from home:</w:t>
      </w:r>
    </w:p>
    <w:bookmarkEnd w:id="5"/>
    <w:p w14:paraId="10DE6899" w14:textId="77777777" w:rsidR="00E455D8" w:rsidRDefault="00E455D8" w:rsidP="00896AE5">
      <w:pPr>
        <w:pStyle w:val="Heading2"/>
        <w:spacing w:before="240"/>
        <w:ind w:left="170"/>
      </w:pPr>
    </w:p>
    <w:p w14:paraId="0656280D" w14:textId="77777777" w:rsidR="00E455D8" w:rsidRDefault="00E455D8" w:rsidP="00896AE5">
      <w:pPr>
        <w:pStyle w:val="Heading2"/>
        <w:spacing w:before="240"/>
        <w:ind w:left="170"/>
      </w:pPr>
    </w:p>
    <w:p w14:paraId="42835A1F" w14:textId="77777777" w:rsidR="00E455D8" w:rsidRDefault="00E455D8" w:rsidP="00896AE5">
      <w:pPr>
        <w:pStyle w:val="Heading2"/>
        <w:spacing w:before="240"/>
        <w:ind w:left="170"/>
      </w:pPr>
    </w:p>
    <w:p w14:paraId="6964ED66" w14:textId="2BC0F69A" w:rsidR="00A10514" w:rsidRDefault="00391C6E" w:rsidP="00391C6E">
      <w:pPr>
        <w:pStyle w:val="Heading2"/>
        <w:spacing w:before="240" w:after="360"/>
        <w:ind w:left="170"/>
      </w:pPr>
      <w:r w:rsidRPr="000632DC">
        <w:rPr>
          <w:noProof/>
          <w:sz w:val="8"/>
          <w:szCs w:val="8"/>
        </w:rPr>
        <mc:AlternateContent>
          <mc:Choice Requires="wps">
            <w:drawing>
              <wp:anchor distT="0" distB="0" distL="114300" distR="114300" simplePos="0" relativeHeight="251675750" behindDoc="1" locked="0" layoutInCell="1" allowOverlap="1" wp14:anchorId="369FD5A0" wp14:editId="3CFD7D9A">
                <wp:simplePos x="0" y="0"/>
                <wp:positionH relativeFrom="margin">
                  <wp:align>right</wp:align>
                </wp:positionH>
                <wp:positionV relativeFrom="page">
                  <wp:posOffset>1844040</wp:posOffset>
                </wp:positionV>
                <wp:extent cx="5903595" cy="3421380"/>
                <wp:effectExtent l="0" t="0" r="1905" b="7620"/>
                <wp:wrapNone/>
                <wp:docPr id="1802252298"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3595" cy="3421380"/>
                        </a:xfrm>
                        <a:prstGeom prst="roundRect">
                          <a:avLst>
                            <a:gd name="adj" fmla="val 4016"/>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71E8E7E" id="Rectangle: Top Corners Rounded 59" o:spid="_x0000_s1026" alt="&quot;&quot;" style="position:absolute;margin-left:413.65pt;margin-top:145.2pt;width:464.85pt;height:269.4pt;z-index:-251640730;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arcsize="26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" fillcolor="white [3212]" stroked="f" strokeweight="1pt">
                <v:stroke joinstyle="miter"/>
                <w10:wrap anchorx="margin" anchory="page"/>
              </v:roundrect>
            </w:pict>
          </mc:Fallback>
        </mc:AlternateContent>
      </w:r>
      <w:r w:rsidR="000E6C52" w:rsidRPr="000E6C52">
        <w:t>Accessibility</w: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none" w:sz="0" w:space="0" w:color="auto"/>
        </w:tblBorders>
        <w:tblLook w:val="04A0" w:firstRow="1" w:lastRow="0" w:firstColumn="1" w:lastColumn="0" w:noHBand="0" w:noVBand="1"/>
      </w:tblPr>
      <w:tblGrid>
        <w:gridCol w:w="1921"/>
        <w:gridCol w:w="2533"/>
        <w:gridCol w:w="1446"/>
        <w:gridCol w:w="3278"/>
      </w:tblGrid>
      <w:tr w:rsidR="0025120B" w:rsidRPr="007E7A16" w14:paraId="1F7990F8" w14:textId="77777777" w:rsidTr="00391C6E">
        <w:trPr>
          <w:trHeight w:val="510"/>
        </w:trPr>
        <w:tc>
          <w:tcPr>
            <w:tcW w:w="1046" w:type="pct"/>
          </w:tcPr>
          <w:p w14:paraId="2A83A1DA" w14:textId="22445801" w:rsidR="0025120B" w:rsidRPr="00532343" w:rsidRDefault="0025120B" w:rsidP="00F36636">
            <w:pPr>
              <w:pStyle w:val="BodyText"/>
              <w:spacing w:before="80" w:after="80"/>
              <w:rPr>
                <w:b/>
                <w:bCs/>
                <w:sz w:val="32"/>
                <w:szCs w:val="32"/>
              </w:rPr>
            </w:pPr>
          </w:p>
        </w:tc>
        <w:tc>
          <w:tcPr>
            <w:tcW w:w="1380" w:type="pct"/>
          </w:tcPr>
          <w:p w14:paraId="0A3143A3" w14:textId="44440CCA" w:rsidR="0025120B" w:rsidRPr="00532343" w:rsidRDefault="0025120B" w:rsidP="00F36636">
            <w:pPr>
              <w:pStyle w:val="BodyText"/>
              <w:spacing w:before="80" w:after="80"/>
              <w:rPr>
                <w:b/>
                <w:bCs/>
                <w:sz w:val="32"/>
                <w:szCs w:val="32"/>
              </w:rPr>
            </w:pPr>
            <w:r w:rsidRPr="00532343">
              <w:rPr>
                <w:b/>
                <w:bCs/>
                <w:sz w:val="32"/>
                <w:szCs w:val="32"/>
              </w:rPr>
              <w:t>Modifications</w:t>
            </w:r>
          </w:p>
        </w:tc>
        <w:tc>
          <w:tcPr>
            <w:tcW w:w="788" w:type="pct"/>
          </w:tcPr>
          <w:p w14:paraId="1EFC6EB4" w14:textId="2558AC5E" w:rsidR="0025120B" w:rsidRPr="00532343" w:rsidRDefault="0025120B" w:rsidP="00F36636">
            <w:pPr>
              <w:pStyle w:val="BodyText"/>
              <w:spacing w:before="80" w:after="80"/>
              <w:jc w:val="center"/>
              <w:rPr>
                <w:sz w:val="32"/>
                <w:szCs w:val="32"/>
              </w:rPr>
            </w:pPr>
            <w:r w:rsidRPr="00532343">
              <w:rPr>
                <w:b/>
                <w:bCs/>
                <w:sz w:val="32"/>
                <w:szCs w:val="32"/>
              </w:rPr>
              <w:t>Critical</w:t>
            </w:r>
            <w:r w:rsidRPr="00532343">
              <w:rPr>
                <w:b/>
                <w:bCs/>
                <w:sz w:val="32"/>
                <w:szCs w:val="32"/>
              </w:rPr>
              <w:br/>
            </w:r>
            <w:r w:rsidRPr="00532343">
              <w:rPr>
                <w:sz w:val="32"/>
                <w:szCs w:val="32"/>
              </w:rPr>
              <w:t>Yes    No</w:t>
            </w:r>
          </w:p>
        </w:tc>
        <w:tc>
          <w:tcPr>
            <w:tcW w:w="1786" w:type="pct"/>
          </w:tcPr>
          <w:p w14:paraId="552FA27E" w14:textId="1261D6B2" w:rsidR="0025120B" w:rsidRPr="00532343" w:rsidRDefault="0025120B" w:rsidP="00F36636">
            <w:pPr>
              <w:pStyle w:val="BodyText"/>
              <w:spacing w:before="80" w:after="80"/>
              <w:rPr>
                <w:b/>
                <w:bCs/>
                <w:sz w:val="32"/>
                <w:szCs w:val="32"/>
              </w:rPr>
            </w:pPr>
            <w:r w:rsidRPr="00532343">
              <w:rPr>
                <w:b/>
                <w:bCs/>
                <w:sz w:val="32"/>
                <w:szCs w:val="32"/>
              </w:rPr>
              <w:t>Alternatives in an emergency</w:t>
            </w:r>
          </w:p>
        </w:tc>
      </w:tr>
      <w:tr w:rsidR="00F36636" w:rsidRPr="007E7A16" w14:paraId="5CF575FF" w14:textId="77777777" w:rsidTr="00391C6E">
        <w:trPr>
          <w:trHeight w:val="510"/>
        </w:trPr>
        <w:tc>
          <w:tcPr>
            <w:tcW w:w="1046" w:type="pct"/>
          </w:tcPr>
          <w:p w14:paraId="249D86DF" w14:textId="700FF5ED" w:rsidR="00F36636" w:rsidRPr="00532343" w:rsidRDefault="00F36636" w:rsidP="00F36636">
            <w:pPr>
              <w:pStyle w:val="BodyText"/>
              <w:spacing w:before="80" w:after="80"/>
              <w:rPr>
                <w:b/>
                <w:bCs/>
                <w:sz w:val="32"/>
                <w:szCs w:val="32"/>
              </w:rPr>
            </w:pPr>
            <w:r w:rsidRPr="00532343">
              <w:rPr>
                <w:b/>
                <w:bCs/>
                <w:sz w:val="32"/>
                <w:szCs w:val="32"/>
              </w:rPr>
              <w:t>Bedroom</w:t>
            </w:r>
          </w:p>
        </w:tc>
        <w:tc>
          <w:tcPr>
            <w:tcW w:w="1380" w:type="pct"/>
          </w:tcPr>
          <w:sdt>
            <w:sdtPr>
              <w:rPr>
                <w:sz w:val="32"/>
                <w:szCs w:val="32"/>
              </w:rPr>
              <w:id w:val="-637184138"/>
              <w:placeholder>
                <w:docPart w:val="748DD4C09E0E42EE980CC445EC942018"/>
              </w:placeholder>
              <w:showingPlcHdr/>
              <w:text w:multiLine="1"/>
            </w:sdtPr>
            <w:sdtContent>
              <w:p w14:paraId="15BB41BA" w14:textId="6A9BC276"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tc>
        <w:tc>
          <w:tcPr>
            <w:tcW w:w="788" w:type="pct"/>
          </w:tcPr>
          <w:p w14:paraId="4BD548EC" w14:textId="44C05E40" w:rsidR="00F36636" w:rsidRPr="00532343" w:rsidRDefault="00000000" w:rsidP="00F36636">
            <w:pPr>
              <w:pStyle w:val="BodyText"/>
              <w:spacing w:before="80" w:after="80"/>
              <w:jc w:val="center"/>
              <w:rPr>
                <w:noProof/>
                <w:sz w:val="32"/>
                <w:szCs w:val="32"/>
              </w:rPr>
            </w:pPr>
            <w:sdt>
              <w:sdtPr>
                <w:rPr>
                  <w:sz w:val="32"/>
                  <w:szCs w:val="32"/>
                </w:rPr>
                <w:id w:val="-2099702778"/>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r w:rsidR="00F36636" w:rsidRPr="00532343">
              <w:rPr>
                <w:sz w:val="32"/>
                <w:szCs w:val="32"/>
              </w:rPr>
              <w:t xml:space="preserve">    </w:t>
            </w:r>
            <w:sdt>
              <w:sdtPr>
                <w:rPr>
                  <w:sz w:val="32"/>
                  <w:szCs w:val="32"/>
                </w:rPr>
                <w:id w:val="1742517098"/>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p>
        </w:tc>
        <w:tc>
          <w:tcPr>
            <w:tcW w:w="1786" w:type="pct"/>
          </w:tcPr>
          <w:sdt>
            <w:sdtPr>
              <w:rPr>
                <w:sz w:val="32"/>
                <w:szCs w:val="32"/>
              </w:rPr>
              <w:id w:val="-512693609"/>
              <w:placeholder>
                <w:docPart w:val="1646E2D27A1744CFBC116CFEEA53332B"/>
              </w:placeholder>
              <w:showingPlcHdr/>
              <w:text w:multiLine="1"/>
            </w:sdtPr>
            <w:sdtContent>
              <w:p w14:paraId="42346DB1" w14:textId="77777777"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p w14:paraId="505B6318" w14:textId="77777777" w:rsidR="00F36636" w:rsidRPr="00532343" w:rsidRDefault="00F36636" w:rsidP="00F36636">
            <w:pPr>
              <w:pStyle w:val="BodyText"/>
              <w:spacing w:before="80" w:after="80"/>
              <w:rPr>
                <w:noProof/>
                <w:sz w:val="32"/>
                <w:szCs w:val="32"/>
              </w:rPr>
            </w:pPr>
          </w:p>
        </w:tc>
      </w:tr>
      <w:tr w:rsidR="00F36636" w:rsidRPr="007E7A16" w14:paraId="6FD3ACB2" w14:textId="77777777" w:rsidTr="00391C6E">
        <w:trPr>
          <w:trHeight w:val="510"/>
        </w:trPr>
        <w:tc>
          <w:tcPr>
            <w:tcW w:w="1046" w:type="pct"/>
          </w:tcPr>
          <w:p w14:paraId="531F13D5" w14:textId="2F5A7E09" w:rsidR="00F36636" w:rsidRPr="00532343" w:rsidRDefault="00F36636" w:rsidP="00F36636">
            <w:pPr>
              <w:pStyle w:val="BodyText"/>
              <w:spacing w:before="80" w:after="80"/>
              <w:rPr>
                <w:b/>
                <w:bCs/>
                <w:sz w:val="32"/>
                <w:szCs w:val="32"/>
              </w:rPr>
            </w:pPr>
            <w:r w:rsidRPr="00532343">
              <w:rPr>
                <w:b/>
                <w:bCs/>
                <w:sz w:val="32"/>
                <w:szCs w:val="32"/>
              </w:rPr>
              <w:t>Bathroom</w:t>
            </w:r>
          </w:p>
        </w:tc>
        <w:tc>
          <w:tcPr>
            <w:tcW w:w="1380" w:type="pct"/>
          </w:tcPr>
          <w:sdt>
            <w:sdtPr>
              <w:rPr>
                <w:sz w:val="32"/>
                <w:szCs w:val="32"/>
              </w:rPr>
              <w:id w:val="-1729287317"/>
              <w:placeholder>
                <w:docPart w:val="EE4F29CC65984C619C8488D4C3B826D6"/>
              </w:placeholder>
              <w:showingPlcHdr/>
              <w:text w:multiLine="1"/>
            </w:sdtPr>
            <w:sdtContent>
              <w:p w14:paraId="4FBC8F27" w14:textId="624B7995"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tc>
        <w:tc>
          <w:tcPr>
            <w:tcW w:w="788" w:type="pct"/>
          </w:tcPr>
          <w:p w14:paraId="0FCCAB01" w14:textId="6BBF9633" w:rsidR="00F36636" w:rsidRPr="00532343" w:rsidRDefault="00000000" w:rsidP="00F36636">
            <w:pPr>
              <w:pStyle w:val="BodyText"/>
              <w:spacing w:before="80" w:after="80"/>
              <w:jc w:val="center"/>
              <w:rPr>
                <w:noProof/>
                <w:sz w:val="32"/>
                <w:szCs w:val="32"/>
              </w:rPr>
            </w:pPr>
            <w:sdt>
              <w:sdtPr>
                <w:rPr>
                  <w:sz w:val="32"/>
                  <w:szCs w:val="32"/>
                </w:rPr>
                <w:id w:val="1720553339"/>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r w:rsidR="00F36636" w:rsidRPr="00532343">
              <w:rPr>
                <w:sz w:val="32"/>
                <w:szCs w:val="32"/>
              </w:rPr>
              <w:t xml:space="preserve">    </w:t>
            </w:r>
            <w:sdt>
              <w:sdtPr>
                <w:rPr>
                  <w:sz w:val="32"/>
                  <w:szCs w:val="32"/>
                </w:rPr>
                <w:id w:val="-1323808829"/>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p>
        </w:tc>
        <w:tc>
          <w:tcPr>
            <w:tcW w:w="1786" w:type="pct"/>
          </w:tcPr>
          <w:sdt>
            <w:sdtPr>
              <w:rPr>
                <w:sz w:val="32"/>
                <w:szCs w:val="32"/>
              </w:rPr>
              <w:id w:val="-1599864376"/>
              <w:placeholder>
                <w:docPart w:val="4BA89BB709BC4D92AEF77F3CC60259B1"/>
              </w:placeholder>
              <w:showingPlcHdr/>
              <w:text w:multiLine="1"/>
            </w:sdtPr>
            <w:sdtContent>
              <w:p w14:paraId="66B0F0B6" w14:textId="77777777"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p w14:paraId="39C9050E" w14:textId="77777777" w:rsidR="00F36636" w:rsidRPr="00532343" w:rsidRDefault="00F36636" w:rsidP="00F36636">
            <w:pPr>
              <w:pStyle w:val="BodyText"/>
              <w:spacing w:before="80" w:after="80"/>
              <w:rPr>
                <w:noProof/>
                <w:sz w:val="32"/>
                <w:szCs w:val="32"/>
              </w:rPr>
            </w:pPr>
          </w:p>
        </w:tc>
      </w:tr>
      <w:tr w:rsidR="00F36636" w:rsidRPr="007E7A16" w14:paraId="4566D1CC" w14:textId="77777777" w:rsidTr="00391C6E">
        <w:trPr>
          <w:trHeight w:val="510"/>
        </w:trPr>
        <w:tc>
          <w:tcPr>
            <w:tcW w:w="1046" w:type="pct"/>
          </w:tcPr>
          <w:p w14:paraId="3265A8D6" w14:textId="3DA1D957" w:rsidR="00F36636" w:rsidRPr="00532343" w:rsidRDefault="00F36636" w:rsidP="00F36636">
            <w:pPr>
              <w:pStyle w:val="BodyText"/>
              <w:spacing w:before="80" w:after="80"/>
              <w:rPr>
                <w:b/>
                <w:bCs/>
                <w:sz w:val="32"/>
                <w:szCs w:val="32"/>
              </w:rPr>
            </w:pPr>
            <w:r w:rsidRPr="00532343">
              <w:rPr>
                <w:b/>
                <w:bCs/>
                <w:sz w:val="32"/>
                <w:szCs w:val="32"/>
              </w:rPr>
              <w:t xml:space="preserve">Kitchen </w:t>
            </w:r>
          </w:p>
        </w:tc>
        <w:tc>
          <w:tcPr>
            <w:tcW w:w="1380" w:type="pct"/>
          </w:tcPr>
          <w:sdt>
            <w:sdtPr>
              <w:rPr>
                <w:sz w:val="32"/>
                <w:szCs w:val="32"/>
              </w:rPr>
              <w:id w:val="777922267"/>
              <w:placeholder>
                <w:docPart w:val="A069B0C84C914FE6A0D3FB3B282766DA"/>
              </w:placeholder>
              <w:showingPlcHdr/>
              <w:text w:multiLine="1"/>
            </w:sdtPr>
            <w:sdtContent>
              <w:p w14:paraId="269514DD" w14:textId="3B1FA069"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tc>
        <w:tc>
          <w:tcPr>
            <w:tcW w:w="788" w:type="pct"/>
          </w:tcPr>
          <w:p w14:paraId="404E20DA" w14:textId="6A79920B" w:rsidR="00F36636" w:rsidRPr="00532343" w:rsidRDefault="00000000" w:rsidP="00F36636">
            <w:pPr>
              <w:pStyle w:val="BodyText"/>
              <w:spacing w:before="80" w:after="80"/>
              <w:jc w:val="center"/>
              <w:rPr>
                <w:noProof/>
                <w:sz w:val="32"/>
                <w:szCs w:val="32"/>
              </w:rPr>
            </w:pPr>
            <w:sdt>
              <w:sdtPr>
                <w:rPr>
                  <w:sz w:val="32"/>
                  <w:szCs w:val="32"/>
                </w:rPr>
                <w:id w:val="1018588340"/>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r w:rsidR="00F36636" w:rsidRPr="00532343">
              <w:rPr>
                <w:sz w:val="32"/>
                <w:szCs w:val="32"/>
              </w:rPr>
              <w:t xml:space="preserve">    </w:t>
            </w:r>
            <w:sdt>
              <w:sdtPr>
                <w:rPr>
                  <w:sz w:val="32"/>
                  <w:szCs w:val="32"/>
                </w:rPr>
                <w:id w:val="2083714825"/>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p>
        </w:tc>
        <w:tc>
          <w:tcPr>
            <w:tcW w:w="1786" w:type="pct"/>
          </w:tcPr>
          <w:sdt>
            <w:sdtPr>
              <w:rPr>
                <w:sz w:val="32"/>
                <w:szCs w:val="32"/>
              </w:rPr>
              <w:id w:val="-2146577209"/>
              <w:placeholder>
                <w:docPart w:val="CAE7822D236F4800858F6D763E02BC9E"/>
              </w:placeholder>
              <w:showingPlcHdr/>
              <w:text w:multiLine="1"/>
            </w:sdtPr>
            <w:sdtContent>
              <w:p w14:paraId="30BADA52" w14:textId="77777777" w:rsidR="00F36636" w:rsidRPr="00532343" w:rsidRDefault="00F36636" w:rsidP="00F36636">
                <w:pPr>
                  <w:pStyle w:val="BodyText"/>
                  <w:spacing w:before="80" w:after="80"/>
                  <w:rPr>
                    <w:sz w:val="32"/>
                    <w:szCs w:val="32"/>
                  </w:rPr>
                </w:pPr>
                <w:r w:rsidRPr="00532343">
                  <w:rPr>
                    <w:rStyle w:val="PlaceholderText"/>
                    <w:color w:val="auto"/>
                    <w:sz w:val="32"/>
                    <w:szCs w:val="32"/>
                  </w:rPr>
                  <w:t>[Enter text here]</w:t>
                </w:r>
              </w:p>
            </w:sdtContent>
          </w:sdt>
          <w:p w14:paraId="104F1860" w14:textId="77777777" w:rsidR="00F36636" w:rsidRPr="00532343" w:rsidRDefault="00F36636" w:rsidP="00F36636">
            <w:pPr>
              <w:pStyle w:val="BodyText"/>
              <w:spacing w:before="80" w:after="80"/>
              <w:rPr>
                <w:noProof/>
                <w:sz w:val="32"/>
                <w:szCs w:val="32"/>
              </w:rPr>
            </w:pPr>
          </w:p>
        </w:tc>
      </w:tr>
      <w:tr w:rsidR="00F36636" w:rsidRPr="007E7A16" w14:paraId="3F6FAF26" w14:textId="77777777" w:rsidTr="00391C6E">
        <w:trPr>
          <w:trHeight w:val="510"/>
        </w:trPr>
        <w:tc>
          <w:tcPr>
            <w:tcW w:w="1046" w:type="pct"/>
          </w:tcPr>
          <w:p w14:paraId="04F4B6C8" w14:textId="051BAFAF" w:rsidR="00F36636" w:rsidRPr="00532343" w:rsidRDefault="00F36636" w:rsidP="00F36636">
            <w:pPr>
              <w:pStyle w:val="BodyText"/>
              <w:keepNext/>
              <w:spacing w:before="80" w:after="80"/>
              <w:rPr>
                <w:b/>
                <w:bCs/>
                <w:sz w:val="32"/>
                <w:szCs w:val="32"/>
              </w:rPr>
            </w:pPr>
            <w:r w:rsidRPr="00532343">
              <w:rPr>
                <w:b/>
                <w:bCs/>
                <w:sz w:val="32"/>
                <w:szCs w:val="32"/>
              </w:rPr>
              <w:t>Living area</w:t>
            </w:r>
          </w:p>
        </w:tc>
        <w:tc>
          <w:tcPr>
            <w:tcW w:w="1380" w:type="pct"/>
          </w:tcPr>
          <w:sdt>
            <w:sdtPr>
              <w:rPr>
                <w:sz w:val="32"/>
                <w:szCs w:val="32"/>
              </w:rPr>
              <w:id w:val="-1143269560"/>
              <w:placeholder>
                <w:docPart w:val="3459C26544114DDE8040E2A80F1DC21E"/>
              </w:placeholder>
              <w:showingPlcHdr/>
              <w:text w:multiLine="1"/>
            </w:sdtPr>
            <w:sdtContent>
              <w:p w14:paraId="148B5E6C" w14:textId="12D36E8F" w:rsidR="00F36636" w:rsidRPr="00532343" w:rsidRDefault="00F36636" w:rsidP="00F36636">
                <w:pPr>
                  <w:pStyle w:val="BodyText"/>
                  <w:keepNext/>
                  <w:spacing w:before="80" w:after="80"/>
                  <w:rPr>
                    <w:sz w:val="32"/>
                    <w:szCs w:val="32"/>
                  </w:rPr>
                </w:pPr>
                <w:r w:rsidRPr="00532343">
                  <w:rPr>
                    <w:rStyle w:val="PlaceholderText"/>
                    <w:color w:val="auto"/>
                    <w:sz w:val="32"/>
                    <w:szCs w:val="32"/>
                  </w:rPr>
                  <w:t>[Enter text here]</w:t>
                </w:r>
              </w:p>
            </w:sdtContent>
          </w:sdt>
        </w:tc>
        <w:tc>
          <w:tcPr>
            <w:tcW w:w="788" w:type="pct"/>
          </w:tcPr>
          <w:p w14:paraId="41B20A82" w14:textId="0991D8C3" w:rsidR="00F36636" w:rsidRPr="00532343" w:rsidRDefault="00000000" w:rsidP="00F36636">
            <w:pPr>
              <w:pStyle w:val="BodyText"/>
              <w:keepNext/>
              <w:spacing w:before="80" w:after="80"/>
              <w:jc w:val="center"/>
              <w:rPr>
                <w:noProof/>
                <w:sz w:val="32"/>
                <w:szCs w:val="32"/>
              </w:rPr>
            </w:pPr>
            <w:sdt>
              <w:sdtPr>
                <w:rPr>
                  <w:sz w:val="32"/>
                  <w:szCs w:val="32"/>
                </w:rPr>
                <w:id w:val="1561591379"/>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r w:rsidR="00F36636" w:rsidRPr="00532343">
              <w:rPr>
                <w:sz w:val="32"/>
                <w:szCs w:val="32"/>
              </w:rPr>
              <w:t xml:space="preserve">    </w:t>
            </w:r>
            <w:sdt>
              <w:sdtPr>
                <w:rPr>
                  <w:sz w:val="32"/>
                  <w:szCs w:val="32"/>
                </w:rPr>
                <w:id w:val="432019244"/>
                <w14:checkbox>
                  <w14:checked w14:val="0"/>
                  <w14:checkedState w14:val="2612" w14:font="MS Gothic"/>
                  <w14:uncheckedState w14:val="2610" w14:font="MS Gothic"/>
                </w14:checkbox>
              </w:sdtPr>
              <w:sdtContent>
                <w:r w:rsidR="00F36636" w:rsidRPr="00532343">
                  <w:rPr>
                    <w:rFonts w:ascii="MS Gothic" w:eastAsia="MS Gothic" w:hAnsi="MS Gothic" w:hint="eastAsia"/>
                    <w:sz w:val="32"/>
                    <w:szCs w:val="32"/>
                  </w:rPr>
                  <w:t>☐</w:t>
                </w:r>
              </w:sdtContent>
            </w:sdt>
          </w:p>
        </w:tc>
        <w:tc>
          <w:tcPr>
            <w:tcW w:w="1786" w:type="pct"/>
          </w:tcPr>
          <w:sdt>
            <w:sdtPr>
              <w:rPr>
                <w:sz w:val="32"/>
                <w:szCs w:val="32"/>
              </w:rPr>
              <w:id w:val="2045700290"/>
              <w:placeholder>
                <w:docPart w:val="98D4A56F45F446458CC18BD033454811"/>
              </w:placeholder>
              <w:showingPlcHdr/>
              <w:text w:multiLine="1"/>
            </w:sdtPr>
            <w:sdtContent>
              <w:p w14:paraId="6649FCAF" w14:textId="641C4E77" w:rsidR="00F36636" w:rsidRPr="00532343" w:rsidRDefault="00F36636" w:rsidP="00F36636">
                <w:pPr>
                  <w:pStyle w:val="BodyText"/>
                  <w:keepNext/>
                  <w:spacing w:before="80" w:after="80"/>
                  <w:rPr>
                    <w:sz w:val="32"/>
                    <w:szCs w:val="32"/>
                  </w:rPr>
                </w:pPr>
                <w:r w:rsidRPr="00532343">
                  <w:rPr>
                    <w:rStyle w:val="PlaceholderText"/>
                    <w:color w:val="auto"/>
                    <w:sz w:val="32"/>
                    <w:szCs w:val="32"/>
                  </w:rPr>
                  <w:t>[Enter text here]</w:t>
                </w:r>
              </w:p>
            </w:sdtContent>
          </w:sdt>
        </w:tc>
      </w:tr>
    </w:tbl>
    <w:p w14:paraId="1A058334" w14:textId="68AF64F5" w:rsidR="006F2B3F" w:rsidRDefault="006F2B3F" w:rsidP="00F36636">
      <w:pPr>
        <w:pStyle w:val="BodyText"/>
        <w:spacing w:before="0" w:line="216" w:lineRule="auto"/>
      </w:pPr>
    </w:p>
    <w:p w14:paraId="68C5104C" w14:textId="77777777" w:rsidR="006961C4" w:rsidRDefault="006961C4" w:rsidP="00F36636">
      <w:pPr>
        <w:pStyle w:val="BodyText"/>
        <w:spacing w:before="0" w:line="216" w:lineRule="auto"/>
        <w:sectPr w:rsidR="006961C4" w:rsidSect="00423575">
          <w:headerReference w:type="even" r:id="rId155"/>
          <w:headerReference w:type="default" r:id="rId156"/>
          <w:footerReference w:type="even" r:id="rId157"/>
          <w:footerReference w:type="default" r:id="rId158"/>
          <w:pgSz w:w="11906" w:h="16838"/>
          <w:pgMar w:top="964" w:right="1361" w:bottom="1134" w:left="1247" w:header="709" w:footer="369" w:gutter="0"/>
          <w:cols w:space="708"/>
          <w:docGrid w:linePitch="381"/>
        </w:sectPr>
      </w:pPr>
    </w:p>
    <w:p w14:paraId="44B3F36D" w14:textId="66D3624D" w:rsidR="003D009A" w:rsidRPr="003D009A" w:rsidRDefault="006B2ECC" w:rsidP="008A5C3F">
      <w:pPr>
        <w:pStyle w:val="Heading1"/>
        <w:spacing w:after="2040"/>
      </w:pPr>
      <w:r w:rsidRPr="000632DC">
        <w:rPr>
          <w:noProof/>
          <w:sz w:val="8"/>
          <w:szCs w:val="8"/>
        </w:rPr>
        <w:lastRenderedPageBreak/>
        <mc:AlternateContent>
          <mc:Choice Requires="wps">
            <w:drawing>
              <wp:anchor distT="0" distB="0" distL="114300" distR="114300" simplePos="0" relativeHeight="251658297" behindDoc="1" locked="0" layoutInCell="1" allowOverlap="1" wp14:anchorId="37675911" wp14:editId="05A6EF65">
                <wp:simplePos x="0" y="0"/>
                <wp:positionH relativeFrom="column">
                  <wp:posOffset>-121285</wp:posOffset>
                </wp:positionH>
                <wp:positionV relativeFrom="paragraph">
                  <wp:posOffset>1303655</wp:posOffset>
                </wp:positionV>
                <wp:extent cx="5810250" cy="8001000"/>
                <wp:effectExtent l="0" t="0" r="0" b="0"/>
                <wp:wrapNone/>
                <wp:docPr id="1870494646"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10250" cy="8001000"/>
                        </a:xfrm>
                        <a:prstGeom prst="round2SameRect">
                          <a:avLst>
                            <a:gd name="adj1" fmla="val 4434"/>
                            <a:gd name="adj2" fmla="val 4066"/>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6F1372E" id="Rectangle: Top Corners Rounded 59" o:spid="_x0000_s1026" alt="&quot;&quot;" style="position:absolute;margin-left:-9.55pt;margin-top:102.65pt;width:457.5pt;height:630pt;z-index:-2516581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810250,800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" path="m257626,l5552624,v142283,,257626,115343,257626,257626l5810250,7764755v,130475,-105770,236245,-236245,236245l236245,8001000c105770,8001000,,7895230,,7764755l,257626c,115343,115343,,257626,xe" fillcolor="white [3212]" stroked="f" strokeweight="1pt">
                <v:stroke joinstyle="miter"/>
                <v:path arrowok="t" o:connecttype="custom" o:connectlocs="257626,0;5552624,0;5810250,257626;5810250,7764755;5574005,8001000;236245,8001000;0,7764755;0,257626;257626,0" o:connectangles="0,0,0,0,0,0,0,0,0"/>
              </v:shape>
            </w:pict>
          </mc:Fallback>
        </mc:AlternateContent>
      </w:r>
      <w:r>
        <w:rPr>
          <w:noProof/>
        </w:rPr>
        <w:drawing>
          <wp:anchor distT="0" distB="0" distL="114300" distR="114300" simplePos="0" relativeHeight="251658304" behindDoc="0" locked="0" layoutInCell="1" allowOverlap="1" wp14:anchorId="3AB07FC4" wp14:editId="68A6B40C">
            <wp:simplePos x="0" y="0"/>
            <wp:positionH relativeFrom="column">
              <wp:posOffset>5171440</wp:posOffset>
            </wp:positionH>
            <wp:positionV relativeFrom="page">
              <wp:posOffset>2199359</wp:posOffset>
            </wp:positionV>
            <wp:extent cx="540120" cy="556592"/>
            <wp:effectExtent l="0" t="0" r="0" b="0"/>
            <wp:wrapNone/>
            <wp:docPr id="2175822"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822" name="Picture 15" descr="Icon: Pencil"/>
                    <pic:cNvPicPr/>
                  </pic:nvPicPr>
                  <pic:blipFill rotWithShape="1">
                    <a:blip r:embed="rId43">
                      <a:extLst>
                        <a:ext uri="{96DAC541-7B7A-43D3-8B79-37D633B846F1}">
                          <asvg:svgBlip xmlns:asvg="http://schemas.microsoft.com/office/drawing/2016/SVG/main" r:embed="rId44"/>
                        </a:ext>
                      </a:extLst>
                    </a:blip>
                    <a:srcRect l="-35047" t="-53891" r="-30834" b="-68331"/>
                    <a:stretch/>
                  </pic:blipFill>
                  <pic:spPr bwMode="auto">
                    <a:xfrm>
                      <a:off x="0" y="0"/>
                      <a:ext cx="540120" cy="55659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516">
        <w:rPr>
          <w:noProof/>
        </w:rPr>
        <w:drawing>
          <wp:anchor distT="0" distB="0" distL="114300" distR="114300" simplePos="0" relativeHeight="251658273" behindDoc="0" locked="0" layoutInCell="1" allowOverlap="1" wp14:anchorId="66A21F10" wp14:editId="658EF002">
            <wp:simplePos x="0" y="0"/>
            <wp:positionH relativeFrom="margin">
              <wp:posOffset>4713605</wp:posOffset>
            </wp:positionH>
            <wp:positionV relativeFrom="page">
              <wp:posOffset>510540</wp:posOffset>
            </wp:positionV>
            <wp:extent cx="1364400" cy="1310400"/>
            <wp:effectExtent l="0" t="0" r="7620" b="4445"/>
            <wp:wrapNone/>
            <wp:docPr id="428448503" name="Picture 43" descr="Living siuation graphic: A house, with an illustration of a torch and bottle of water indicate emergency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503" name="Picture 43" descr="Living siuation graphic: A house, with an illustration of a torch and bottle of water indicate emergency planning"/>
                    <pic:cNvPicPr/>
                  </pic:nvPicPr>
                  <pic:blipFill>
                    <a:blip r:embed="rId153">
                      <a:extLst>
                        <a:ext uri="{96DAC541-7B7A-43D3-8B79-37D633B846F1}">
                          <asvg:svgBlip xmlns:asvg="http://schemas.microsoft.com/office/drawing/2016/SVG/main" r:embed="rId154"/>
                        </a:ext>
                      </a:extLst>
                    </a:blip>
                    <a:stretch>
                      <a:fillRect/>
                    </a:stretch>
                  </pic:blipFill>
                  <pic:spPr>
                    <a:xfrm>
                      <a:off x="0" y="0"/>
                      <a:ext cx="1364400" cy="1310400"/>
                    </a:xfrm>
                    <a:prstGeom prst="rect">
                      <a:avLst/>
                    </a:prstGeom>
                  </pic:spPr>
                </pic:pic>
              </a:graphicData>
            </a:graphic>
            <wp14:sizeRelH relativeFrom="margin">
              <wp14:pctWidth>0</wp14:pctWidth>
            </wp14:sizeRelH>
            <wp14:sizeRelV relativeFrom="margin">
              <wp14:pctHeight>0</wp14:pctHeight>
            </wp14:sizeRelV>
          </wp:anchor>
        </w:drawing>
      </w:r>
      <w:r w:rsidR="00310578" w:rsidRPr="001A0392">
        <w:t>After</w:t>
      </w:r>
      <w:r w:rsidR="00D65A84">
        <w:t xml:space="preserve"> </w:t>
      </w:r>
      <w:r w:rsidR="00310578" w:rsidRPr="001A0392">
        <w:t>an</w:t>
      </w:r>
      <w:r w:rsidR="00D65A84">
        <w:t xml:space="preserve"> </w:t>
      </w:r>
      <w:r w:rsidR="00310578" w:rsidRPr="001A0392">
        <w:t>emergency</w:t>
      </w:r>
    </w:p>
    <w:p w14:paraId="4542589E" w14:textId="3A4301E8" w:rsidR="00EE129A" w:rsidRDefault="00D95380" w:rsidP="00532343">
      <w:pPr>
        <w:pStyle w:val="Heading2"/>
      </w:pPr>
      <w:r w:rsidRPr="00D95380">
        <w:t>Location and how to shut off/turn off</w:t>
      </w:r>
    </w:p>
    <w:tbl>
      <w:tblPr>
        <w:tblStyle w:val="FillableTable"/>
        <w:tblW w:w="8364"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single" w:sz="2" w:space="0" w:color="19305A" w:themeColor="accent1"/>
        </w:tblBorders>
        <w:tblLook w:val="04A0" w:firstRow="1" w:lastRow="0" w:firstColumn="1" w:lastColumn="0" w:noHBand="0" w:noVBand="1"/>
      </w:tblPr>
      <w:tblGrid>
        <w:gridCol w:w="8364"/>
      </w:tblGrid>
      <w:tr w:rsidR="00EE129A" w:rsidRPr="00D76BA2" w14:paraId="640FB24C" w14:textId="77777777" w:rsidTr="006B2ECC">
        <w:trPr>
          <w:trHeight w:val="964"/>
        </w:trPr>
        <w:tc>
          <w:tcPr>
            <w:tcW w:w="8364" w:type="dxa"/>
          </w:tcPr>
          <w:p w14:paraId="743095A6" w14:textId="77777777" w:rsidR="00EE129A" w:rsidRPr="00532343" w:rsidRDefault="00BC732A" w:rsidP="00DA7C2B">
            <w:pPr>
              <w:pStyle w:val="BodyText"/>
              <w:spacing w:before="0"/>
              <w:rPr>
                <w:b/>
                <w:bCs/>
                <w:sz w:val="32"/>
                <w:szCs w:val="32"/>
              </w:rPr>
            </w:pPr>
            <w:r w:rsidRPr="00532343">
              <w:rPr>
                <w:b/>
                <w:bCs/>
                <w:sz w:val="32"/>
                <w:szCs w:val="32"/>
              </w:rPr>
              <w:t>Water toby</w:t>
            </w:r>
          </w:p>
          <w:sdt>
            <w:sdtPr>
              <w:rPr>
                <w:sz w:val="32"/>
                <w:szCs w:val="32"/>
              </w:rPr>
              <w:id w:val="1090427448"/>
              <w:placeholder>
                <w:docPart w:val="64C31482527244C1999AFFD995BEE031"/>
              </w:placeholder>
              <w:showingPlcHdr/>
              <w:text w:multiLine="1"/>
            </w:sdtPr>
            <w:sdtContent>
              <w:p w14:paraId="674BDAA4" w14:textId="2300031E" w:rsidR="00B14CEB"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EE129A" w:rsidRPr="00D76BA2" w14:paraId="03EFF356" w14:textId="77777777" w:rsidTr="0092204F">
        <w:trPr>
          <w:trHeight w:val="1134"/>
        </w:trPr>
        <w:tc>
          <w:tcPr>
            <w:tcW w:w="8364" w:type="dxa"/>
          </w:tcPr>
          <w:p w14:paraId="230832BA" w14:textId="77777777" w:rsidR="00EE129A" w:rsidRPr="00532343" w:rsidRDefault="00BC732A" w:rsidP="00DA7C2B">
            <w:pPr>
              <w:pStyle w:val="BodyText"/>
              <w:spacing w:before="200"/>
              <w:rPr>
                <w:b/>
                <w:bCs/>
                <w:sz w:val="32"/>
                <w:szCs w:val="32"/>
              </w:rPr>
            </w:pPr>
            <w:r w:rsidRPr="00532343">
              <w:rPr>
                <w:b/>
                <w:bCs/>
                <w:sz w:val="32"/>
                <w:szCs w:val="32"/>
              </w:rPr>
              <w:t>Power switchboard</w:t>
            </w:r>
          </w:p>
          <w:sdt>
            <w:sdtPr>
              <w:rPr>
                <w:sz w:val="32"/>
                <w:szCs w:val="32"/>
              </w:rPr>
              <w:id w:val="421379162"/>
              <w:placeholder>
                <w:docPart w:val="D00A838FC6074E559FBF89E944FA349C"/>
              </w:placeholder>
              <w:showingPlcHdr/>
              <w:text w:multiLine="1"/>
            </w:sdtPr>
            <w:sdtContent>
              <w:p w14:paraId="4937FCF4" w14:textId="338CB18D"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EE129A" w:rsidRPr="00D76BA2" w14:paraId="4B6D830A" w14:textId="77777777" w:rsidTr="0092204F">
        <w:trPr>
          <w:trHeight w:val="1984"/>
        </w:trPr>
        <w:tc>
          <w:tcPr>
            <w:tcW w:w="8364" w:type="dxa"/>
          </w:tcPr>
          <w:p w14:paraId="65F62034" w14:textId="77777777" w:rsidR="00EE129A" w:rsidRPr="00532343" w:rsidRDefault="00BC732A" w:rsidP="00BC732A">
            <w:pPr>
              <w:pStyle w:val="BodyText"/>
              <w:spacing w:before="200"/>
              <w:rPr>
                <w:sz w:val="32"/>
                <w:szCs w:val="32"/>
              </w:rPr>
            </w:pPr>
            <w:r w:rsidRPr="00532343">
              <w:rPr>
                <w:b/>
                <w:bCs/>
                <w:sz w:val="32"/>
                <w:szCs w:val="32"/>
              </w:rPr>
              <w:t>Gas supply*</w:t>
            </w:r>
            <w:r w:rsidRPr="00532343">
              <w:rPr>
                <w:b/>
                <w:bCs/>
                <w:sz w:val="32"/>
                <w:szCs w:val="32"/>
              </w:rPr>
              <w:br/>
            </w:r>
            <w:r w:rsidRPr="00532343">
              <w:rPr>
                <w:sz w:val="32"/>
                <w:szCs w:val="32"/>
              </w:rPr>
              <w:t>*Gas can only be turned back on by an electrician. Turn off gas if you can smell or hear a leak or told to by emergency services.</w:t>
            </w:r>
          </w:p>
          <w:sdt>
            <w:sdtPr>
              <w:rPr>
                <w:sz w:val="32"/>
                <w:szCs w:val="32"/>
              </w:rPr>
              <w:id w:val="1551650215"/>
              <w:placeholder>
                <w:docPart w:val="07EFE6F02BB243FABFB2A0C6E7C6B6E5"/>
              </w:placeholder>
              <w:showingPlcHdr/>
              <w:text w:multiLine="1"/>
            </w:sdtPr>
            <w:sdtContent>
              <w:p w14:paraId="2756E3CA" w14:textId="0D3400DA"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492C0F66" w14:textId="76CDED66" w:rsidR="00310578" w:rsidRDefault="00AB111D" w:rsidP="00EE12AE">
      <w:pPr>
        <w:pStyle w:val="Heading2"/>
        <w:ind w:left="170"/>
      </w:pPr>
      <w:r w:rsidRPr="00AB111D">
        <w:t>Where do I keep</w:t>
      </w:r>
    </w:p>
    <w:tbl>
      <w:tblPr>
        <w:tblStyle w:val="FillableTable"/>
        <w:tblW w:w="8364"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single" w:sz="2" w:space="0" w:color="19305A" w:themeColor="accent1"/>
        </w:tblBorders>
        <w:tblLook w:val="04A0" w:firstRow="1" w:lastRow="0" w:firstColumn="1" w:lastColumn="0" w:noHBand="0" w:noVBand="1"/>
      </w:tblPr>
      <w:tblGrid>
        <w:gridCol w:w="8364"/>
      </w:tblGrid>
      <w:tr w:rsidR="00B76F80" w:rsidRPr="00D76BA2" w14:paraId="451FDEA2" w14:textId="77777777" w:rsidTr="0092204F">
        <w:trPr>
          <w:trHeight w:val="850"/>
        </w:trPr>
        <w:tc>
          <w:tcPr>
            <w:tcW w:w="8364" w:type="dxa"/>
          </w:tcPr>
          <w:p w14:paraId="3A2D6075" w14:textId="77777777" w:rsidR="00B76F80" w:rsidRPr="00532343" w:rsidRDefault="00297743" w:rsidP="00DA7C2B">
            <w:pPr>
              <w:pStyle w:val="BodyText"/>
              <w:spacing w:before="0"/>
              <w:rPr>
                <w:b/>
                <w:bCs/>
                <w:sz w:val="32"/>
                <w:szCs w:val="32"/>
              </w:rPr>
            </w:pPr>
            <w:r w:rsidRPr="00532343">
              <w:rPr>
                <w:b/>
                <w:bCs/>
                <w:sz w:val="32"/>
                <w:szCs w:val="32"/>
              </w:rPr>
              <w:t>Emergency lighting</w:t>
            </w:r>
          </w:p>
          <w:sdt>
            <w:sdtPr>
              <w:rPr>
                <w:sz w:val="32"/>
                <w:szCs w:val="32"/>
              </w:rPr>
              <w:id w:val="-206337004"/>
              <w:placeholder>
                <w:docPart w:val="915A3FDB4D7447D7913A5A2690320D5F"/>
              </w:placeholder>
              <w:showingPlcHdr/>
              <w:text w:multiLine="1"/>
            </w:sdtPr>
            <w:sdtContent>
              <w:p w14:paraId="123CE4BD" w14:textId="006FC785"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76F80" w:rsidRPr="00D76BA2" w14:paraId="67807ACB" w14:textId="77777777" w:rsidTr="0092204F">
        <w:trPr>
          <w:trHeight w:val="1701"/>
        </w:trPr>
        <w:tc>
          <w:tcPr>
            <w:tcW w:w="8364" w:type="dxa"/>
          </w:tcPr>
          <w:p w14:paraId="2582CEF2" w14:textId="77777777" w:rsidR="00B76F80" w:rsidRPr="00532343" w:rsidRDefault="00297743" w:rsidP="00297743">
            <w:pPr>
              <w:pStyle w:val="BodyText"/>
              <w:spacing w:before="200"/>
              <w:rPr>
                <w:sz w:val="32"/>
                <w:szCs w:val="32"/>
              </w:rPr>
            </w:pPr>
            <w:r w:rsidRPr="00532343">
              <w:rPr>
                <w:b/>
                <w:bCs/>
                <w:sz w:val="32"/>
                <w:szCs w:val="32"/>
              </w:rPr>
              <w:t>Emergency water</w:t>
            </w:r>
            <w:r w:rsidRPr="00532343">
              <w:rPr>
                <w:b/>
                <w:bCs/>
                <w:sz w:val="32"/>
                <w:szCs w:val="32"/>
              </w:rPr>
              <w:br/>
            </w:r>
            <w:r w:rsidRPr="00532343">
              <w:rPr>
                <w:sz w:val="32"/>
                <w:szCs w:val="32"/>
              </w:rPr>
              <w:t>(3 litres minimum per day per person)</w:t>
            </w:r>
          </w:p>
          <w:sdt>
            <w:sdtPr>
              <w:rPr>
                <w:sz w:val="32"/>
                <w:szCs w:val="32"/>
              </w:rPr>
              <w:id w:val="1284765550"/>
              <w:placeholder>
                <w:docPart w:val="4BF0C5F0CC19439FA30CF227B04D447C"/>
              </w:placeholder>
              <w:showingPlcHdr/>
              <w:text w:multiLine="1"/>
            </w:sdtPr>
            <w:sdtContent>
              <w:p w14:paraId="72ACBAA0" w14:textId="5930CE9F"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76F80" w:rsidRPr="00D76BA2" w14:paraId="0BAED449" w14:textId="77777777" w:rsidTr="0092204F">
        <w:trPr>
          <w:trHeight w:val="1701"/>
        </w:trPr>
        <w:tc>
          <w:tcPr>
            <w:tcW w:w="8364" w:type="dxa"/>
          </w:tcPr>
          <w:p w14:paraId="2BC2EEA7" w14:textId="77777777" w:rsidR="00B76F80" w:rsidRPr="00532343" w:rsidRDefault="00297743" w:rsidP="00297743">
            <w:pPr>
              <w:pStyle w:val="BodyText"/>
              <w:spacing w:before="200"/>
              <w:rPr>
                <w:sz w:val="32"/>
                <w:szCs w:val="32"/>
              </w:rPr>
            </w:pPr>
            <w:r w:rsidRPr="00532343">
              <w:rPr>
                <w:b/>
                <w:bCs/>
                <w:sz w:val="32"/>
                <w:szCs w:val="32"/>
              </w:rPr>
              <w:t>Emergency food</w:t>
            </w:r>
            <w:r w:rsidRPr="00532343">
              <w:rPr>
                <w:b/>
                <w:bCs/>
                <w:sz w:val="32"/>
                <w:szCs w:val="32"/>
              </w:rPr>
              <w:br/>
            </w:r>
            <w:r w:rsidRPr="00532343">
              <w:rPr>
                <w:sz w:val="32"/>
                <w:szCs w:val="32"/>
              </w:rPr>
              <w:t>(7 days)</w:t>
            </w:r>
          </w:p>
          <w:sdt>
            <w:sdtPr>
              <w:rPr>
                <w:sz w:val="32"/>
                <w:szCs w:val="32"/>
              </w:rPr>
              <w:id w:val="-527182147"/>
              <w:placeholder>
                <w:docPart w:val="3C4852EFD0B6457D98CFD8FEEE8D3569"/>
              </w:placeholder>
              <w:showingPlcHdr/>
              <w:text w:multiLine="1"/>
            </w:sdtPr>
            <w:sdtContent>
              <w:p w14:paraId="46F3A286" w14:textId="341AB9F7"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297743" w:rsidRPr="00D76BA2" w14:paraId="028F1152" w14:textId="77777777" w:rsidTr="0092204F">
        <w:trPr>
          <w:trHeight w:val="850"/>
        </w:trPr>
        <w:tc>
          <w:tcPr>
            <w:tcW w:w="8364" w:type="dxa"/>
          </w:tcPr>
          <w:p w14:paraId="0CA14818" w14:textId="77777777" w:rsidR="00297743" w:rsidRPr="00532343" w:rsidRDefault="005C76FD" w:rsidP="00297743">
            <w:pPr>
              <w:pStyle w:val="BodyText"/>
              <w:spacing w:before="200"/>
              <w:rPr>
                <w:b/>
                <w:bCs/>
                <w:sz w:val="32"/>
                <w:szCs w:val="32"/>
              </w:rPr>
            </w:pPr>
            <w:r w:rsidRPr="00532343">
              <w:rPr>
                <w:b/>
                <w:bCs/>
                <w:sz w:val="32"/>
                <w:szCs w:val="32"/>
              </w:rPr>
              <w:t>Are there any gaps? What can I do next?</w:t>
            </w:r>
          </w:p>
          <w:sdt>
            <w:sdtPr>
              <w:rPr>
                <w:sz w:val="32"/>
                <w:szCs w:val="32"/>
              </w:rPr>
              <w:id w:val="1152263478"/>
              <w:placeholder>
                <w:docPart w:val="683599F28BE84944B9D37E4EC3508683"/>
              </w:placeholder>
              <w:showingPlcHdr/>
              <w:text w:multiLine="1"/>
            </w:sdtPr>
            <w:sdtContent>
              <w:p w14:paraId="6154856A" w14:textId="2CAFD622"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27E3C062" w14:textId="7A1495E3" w:rsidR="005C76FD" w:rsidRDefault="005C76FD" w:rsidP="0092204F">
      <w:pPr>
        <w:spacing w:before="0" w:line="216" w:lineRule="auto"/>
        <w:sectPr w:rsidR="005C76FD" w:rsidSect="00423575">
          <w:headerReference w:type="default" r:id="rId159"/>
          <w:footerReference w:type="default" r:id="rId160"/>
          <w:pgSz w:w="11906" w:h="16838"/>
          <w:pgMar w:top="964" w:right="1361" w:bottom="1134" w:left="1247" w:header="709" w:footer="369" w:gutter="0"/>
          <w:cols w:space="708"/>
          <w:docGrid w:linePitch="381"/>
        </w:sectPr>
      </w:pPr>
    </w:p>
    <w:p w14:paraId="7B32F779" w14:textId="7A3E7FCA" w:rsidR="008971AE" w:rsidRDefault="00394D7E" w:rsidP="008971AE">
      <w:pPr>
        <w:pStyle w:val="Heading1"/>
      </w:pPr>
      <w:r>
        <w:rPr>
          <w:noProof/>
        </w:rPr>
        <w:lastRenderedPageBreak/>
        <w:drawing>
          <wp:anchor distT="0" distB="0" distL="114300" distR="114300" simplePos="0" relativeHeight="251658274" behindDoc="1" locked="0" layoutInCell="1" allowOverlap="1" wp14:anchorId="5928017A" wp14:editId="4C1C6263">
            <wp:simplePos x="0" y="0"/>
            <wp:positionH relativeFrom="page">
              <wp:posOffset>535940</wp:posOffset>
            </wp:positionH>
            <wp:positionV relativeFrom="page">
              <wp:posOffset>0</wp:posOffset>
            </wp:positionV>
            <wp:extent cx="7023100" cy="10698480"/>
            <wp:effectExtent l="0" t="0" r="6350" b="7620"/>
            <wp:wrapNone/>
            <wp:docPr id="717543713" name="Graphic 45" descr="Social connection graphic: A man and woman are holding coffee cups and ch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43713" name="Graphic 45" descr="Social connection graphic: A man and woman are holding coffee cups and chatting"/>
                    <pic:cNvPicPr/>
                  </pic:nvPicPr>
                  <pic:blipFill rotWithShape="1">
                    <a:blip r:embed="rId161">
                      <a:extLst>
                        <a:ext uri="{96DAC541-7B7A-43D3-8B79-37D633B846F1}">
                          <asvg:svgBlip xmlns:asvg="http://schemas.microsoft.com/office/drawing/2016/SVG/main" r:embed="rId162"/>
                        </a:ext>
                      </a:extLst>
                    </a:blip>
                    <a:srcRect l="7091"/>
                    <a:stretch/>
                  </pic:blipFill>
                  <pic:spPr bwMode="auto">
                    <a:xfrm>
                      <a:off x="0" y="0"/>
                      <a:ext cx="7023100" cy="10698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1AE">
        <w:t>Social</w:t>
      </w:r>
      <w:r w:rsidR="00D65A84">
        <w:t xml:space="preserve"> </w:t>
      </w:r>
      <w:r w:rsidR="008971AE">
        <w:t>connection</w:t>
      </w:r>
    </w:p>
    <w:p w14:paraId="6D4CD451" w14:textId="54AE7696" w:rsidR="008971AE" w:rsidRPr="00532343" w:rsidRDefault="008971AE" w:rsidP="00CB437D">
      <w:pPr>
        <w:pStyle w:val="Heading2"/>
        <w:rPr>
          <w:sz w:val="32"/>
          <w:szCs w:val="32"/>
        </w:rPr>
      </w:pPr>
      <w:r w:rsidRPr="00532343">
        <w:rPr>
          <w:sz w:val="32"/>
          <w:szCs w:val="32"/>
        </w:rPr>
        <w:t>The</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with.</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relationships</w:t>
      </w:r>
      <w:r w:rsidR="00D65A84" w:rsidRPr="00532343">
        <w:rPr>
          <w:sz w:val="32"/>
          <w:szCs w:val="32"/>
        </w:rPr>
        <w:t xml:space="preserve"> </w:t>
      </w:r>
      <w:r w:rsidRPr="00532343">
        <w:rPr>
          <w:sz w:val="32"/>
          <w:szCs w:val="32"/>
        </w:rPr>
        <w:t>with</w:t>
      </w:r>
      <w:r w:rsidR="00D65A84" w:rsidRPr="00532343">
        <w:rPr>
          <w:sz w:val="32"/>
          <w:szCs w:val="32"/>
        </w:rPr>
        <w:t xml:space="preserve"> </w:t>
      </w:r>
      <w:r w:rsidRPr="00532343">
        <w:rPr>
          <w:sz w:val="32"/>
          <w:szCs w:val="32"/>
        </w:rPr>
        <w:t>friends,</w:t>
      </w:r>
      <w:r w:rsidR="00D65A84" w:rsidRPr="00532343">
        <w:rPr>
          <w:sz w:val="32"/>
          <w:szCs w:val="32"/>
        </w:rPr>
        <w:t xml:space="preserve"> </w:t>
      </w:r>
      <w:r w:rsidRPr="00532343">
        <w:rPr>
          <w:sz w:val="32"/>
          <w:szCs w:val="32"/>
        </w:rPr>
        <w:t>family</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other</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giv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other</w:t>
      </w:r>
      <w:r w:rsidR="00D65A84" w:rsidRPr="00532343">
        <w:rPr>
          <w:sz w:val="32"/>
          <w:szCs w:val="32"/>
        </w:rPr>
        <w:t xml:space="preserve"> </w:t>
      </w:r>
      <w:r w:rsidRPr="00532343">
        <w:rPr>
          <w:sz w:val="32"/>
          <w:szCs w:val="32"/>
        </w:rPr>
        <w:t>people.</w:t>
      </w:r>
    </w:p>
    <w:p w14:paraId="609A87E9" w14:textId="4CA42D96" w:rsidR="008971AE" w:rsidRPr="00547047" w:rsidRDefault="008971AE" w:rsidP="00547047">
      <w:pPr>
        <w:rPr>
          <w:sz w:val="32"/>
          <w:szCs w:val="32"/>
        </w:rPr>
      </w:pPr>
      <w:r w:rsidRPr="00547047">
        <w:rPr>
          <w:sz w:val="32"/>
          <w:szCs w:val="32"/>
        </w:rPr>
        <w:t>These</w:t>
      </w:r>
      <w:r w:rsidR="00D65A84" w:rsidRPr="00547047">
        <w:rPr>
          <w:sz w:val="32"/>
          <w:szCs w:val="32"/>
        </w:rPr>
        <w:t xml:space="preserve"> </w:t>
      </w:r>
      <w:r w:rsidRPr="00547047">
        <w:rPr>
          <w:sz w:val="32"/>
          <w:szCs w:val="32"/>
        </w:rPr>
        <w:t>relationships</w:t>
      </w:r>
      <w:r w:rsidR="00D65A84" w:rsidRPr="00547047">
        <w:rPr>
          <w:sz w:val="32"/>
          <w:szCs w:val="32"/>
        </w:rPr>
        <w:t xml:space="preserve"> </w:t>
      </w:r>
      <w:r w:rsidRPr="00547047">
        <w:rPr>
          <w:sz w:val="32"/>
          <w:szCs w:val="32"/>
        </w:rPr>
        <w:t>may</w:t>
      </w:r>
      <w:r w:rsidR="00D65A84" w:rsidRPr="00547047">
        <w:rPr>
          <w:sz w:val="32"/>
          <w:szCs w:val="32"/>
        </w:rPr>
        <w:t xml:space="preserve"> </w:t>
      </w:r>
      <w:r w:rsidRPr="00547047">
        <w:rPr>
          <w:sz w:val="32"/>
          <w:szCs w:val="32"/>
        </w:rPr>
        <w:t>be</w:t>
      </w:r>
      <w:r w:rsidR="00D65A84" w:rsidRPr="00547047">
        <w:rPr>
          <w:sz w:val="32"/>
          <w:szCs w:val="32"/>
        </w:rPr>
        <w:t xml:space="preserve"> </w:t>
      </w:r>
      <w:r w:rsidRPr="00547047">
        <w:rPr>
          <w:sz w:val="32"/>
          <w:szCs w:val="32"/>
        </w:rPr>
        <w:t>personal</w:t>
      </w:r>
      <w:r w:rsidR="00D65A84" w:rsidRPr="00547047">
        <w:rPr>
          <w:sz w:val="32"/>
          <w:szCs w:val="32"/>
        </w:rPr>
        <w:t xml:space="preserve"> </w:t>
      </w:r>
      <w:r w:rsidRPr="00547047">
        <w:rPr>
          <w:sz w:val="32"/>
          <w:szCs w:val="32"/>
        </w:rPr>
        <w:t>(</w:t>
      </w:r>
      <w:proofErr w:type="spellStart"/>
      <w:r w:rsidRPr="00547047">
        <w:rPr>
          <w:sz w:val="32"/>
          <w:szCs w:val="32"/>
        </w:rPr>
        <w:t>eg.</w:t>
      </w:r>
      <w:proofErr w:type="spellEnd"/>
      <w:r w:rsidR="00D65A84" w:rsidRPr="00547047">
        <w:rPr>
          <w:sz w:val="32"/>
          <w:szCs w:val="32"/>
        </w:rPr>
        <w:t xml:space="preserve"> </w:t>
      </w:r>
      <w:r w:rsidRPr="00547047">
        <w:rPr>
          <w:sz w:val="32"/>
          <w:szCs w:val="32"/>
        </w:rPr>
        <w:t>family,</w:t>
      </w:r>
      <w:r w:rsidR="00D65A84" w:rsidRPr="00547047">
        <w:rPr>
          <w:sz w:val="32"/>
          <w:szCs w:val="32"/>
        </w:rPr>
        <w:t xml:space="preserve"> </w:t>
      </w:r>
      <w:r w:rsidRPr="00547047">
        <w:rPr>
          <w:sz w:val="32"/>
          <w:szCs w:val="32"/>
        </w:rPr>
        <w:t>friend,</w:t>
      </w:r>
      <w:r w:rsidR="00D65A84" w:rsidRPr="00547047">
        <w:rPr>
          <w:sz w:val="32"/>
          <w:szCs w:val="32"/>
        </w:rPr>
        <w:t xml:space="preserve"> </w:t>
      </w:r>
      <w:r w:rsidRPr="00547047">
        <w:rPr>
          <w:sz w:val="32"/>
          <w:szCs w:val="32"/>
        </w:rPr>
        <w:t>neighbour)</w:t>
      </w:r>
      <w:r w:rsidR="00D65A84" w:rsidRPr="00547047">
        <w:rPr>
          <w:sz w:val="32"/>
          <w:szCs w:val="32"/>
        </w:rPr>
        <w:t xml:space="preserve"> </w:t>
      </w:r>
      <w:r w:rsidRPr="00547047">
        <w:rPr>
          <w:sz w:val="32"/>
          <w:szCs w:val="32"/>
        </w:rPr>
        <w:t>and/or</w:t>
      </w:r>
      <w:r w:rsidR="00D65A84" w:rsidRPr="00547047">
        <w:rPr>
          <w:sz w:val="32"/>
          <w:szCs w:val="32"/>
        </w:rPr>
        <w:t xml:space="preserve"> </w:t>
      </w:r>
      <w:r w:rsidRPr="00547047">
        <w:rPr>
          <w:sz w:val="32"/>
          <w:szCs w:val="32"/>
        </w:rPr>
        <w:t>professional</w:t>
      </w:r>
      <w:r w:rsidR="00D65A84" w:rsidRPr="00547047">
        <w:rPr>
          <w:sz w:val="32"/>
          <w:szCs w:val="32"/>
        </w:rPr>
        <w:t xml:space="preserve"> </w:t>
      </w:r>
      <w:r w:rsidRPr="00547047">
        <w:rPr>
          <w:sz w:val="32"/>
          <w:szCs w:val="32"/>
        </w:rPr>
        <w:t>(</w:t>
      </w:r>
      <w:proofErr w:type="spellStart"/>
      <w:r w:rsidRPr="00547047">
        <w:rPr>
          <w:sz w:val="32"/>
          <w:szCs w:val="32"/>
        </w:rPr>
        <w:t>eg.</w:t>
      </w:r>
      <w:proofErr w:type="spellEnd"/>
      <w:r w:rsidR="00D65A84" w:rsidRPr="00547047">
        <w:rPr>
          <w:sz w:val="32"/>
          <w:szCs w:val="32"/>
        </w:rPr>
        <w:t xml:space="preserve"> </w:t>
      </w:r>
      <w:r w:rsidRPr="00547047">
        <w:rPr>
          <w:sz w:val="32"/>
          <w:szCs w:val="32"/>
        </w:rPr>
        <w:t>service</w:t>
      </w:r>
      <w:r w:rsidR="00D65A84" w:rsidRPr="00547047">
        <w:rPr>
          <w:sz w:val="32"/>
          <w:szCs w:val="32"/>
        </w:rPr>
        <w:t xml:space="preserve"> </w:t>
      </w:r>
      <w:r w:rsidRPr="00547047">
        <w:rPr>
          <w:sz w:val="32"/>
          <w:szCs w:val="32"/>
        </w:rPr>
        <w:t>provider,</w:t>
      </w:r>
      <w:r w:rsidR="00D65A84" w:rsidRPr="00547047">
        <w:rPr>
          <w:sz w:val="32"/>
          <w:szCs w:val="32"/>
        </w:rPr>
        <w:t xml:space="preserve"> </w:t>
      </w:r>
      <w:r w:rsidR="00B91D3A" w:rsidRPr="00547047">
        <w:rPr>
          <w:sz w:val="32"/>
          <w:szCs w:val="32"/>
        </w:rPr>
        <w:br/>
      </w:r>
      <w:r w:rsidRPr="00547047">
        <w:rPr>
          <w:sz w:val="32"/>
          <w:szCs w:val="32"/>
        </w:rPr>
        <w:t>community</w:t>
      </w:r>
      <w:r w:rsidR="00D65A84" w:rsidRPr="00547047">
        <w:rPr>
          <w:sz w:val="32"/>
          <w:szCs w:val="32"/>
        </w:rPr>
        <w:t xml:space="preserve"> </w:t>
      </w:r>
      <w:r w:rsidRPr="00547047">
        <w:rPr>
          <w:sz w:val="32"/>
          <w:szCs w:val="32"/>
        </w:rPr>
        <w:t>leader).</w:t>
      </w:r>
    </w:p>
    <w:p w14:paraId="235CE73D" w14:textId="77777777" w:rsidR="008971AE" w:rsidRPr="00532343" w:rsidRDefault="008971AE" w:rsidP="008971AE">
      <w:pPr>
        <w:pStyle w:val="Heading3"/>
        <w:rPr>
          <w:sz w:val="32"/>
          <w:szCs w:val="32"/>
        </w:rPr>
      </w:pPr>
      <w:r w:rsidRPr="00532343">
        <w:rPr>
          <w:sz w:val="32"/>
          <w:szCs w:val="32"/>
        </w:rPr>
        <w:t>Consider:</w:t>
      </w:r>
    </w:p>
    <w:p w14:paraId="3E1FD0B9" w14:textId="1CFB5CF3" w:rsidR="008971AE" w:rsidRPr="00092749" w:rsidRDefault="008971AE" w:rsidP="00092749">
      <w:pPr>
        <w:pStyle w:val="ListBulletSpacing"/>
      </w:pPr>
      <w:r w:rsidRPr="00532343">
        <w:t>Who</w:t>
      </w:r>
      <w:r w:rsidR="00D65A84" w:rsidRPr="00532343">
        <w:t xml:space="preserve"> </w:t>
      </w:r>
      <w:r w:rsidRPr="00532343">
        <w:t>is</w:t>
      </w:r>
      <w:r w:rsidR="00D65A84" w:rsidRPr="00532343">
        <w:t xml:space="preserve"> </w:t>
      </w:r>
      <w:r w:rsidRPr="00092749">
        <w:t>in</w:t>
      </w:r>
      <w:r w:rsidR="00D65A84" w:rsidRPr="00092749">
        <w:t xml:space="preserve"> </w:t>
      </w:r>
      <w:r w:rsidRPr="00092749">
        <w:t>my</w:t>
      </w:r>
      <w:r w:rsidR="00D65A84" w:rsidRPr="00092749">
        <w:t xml:space="preserve"> </w:t>
      </w:r>
      <w:r w:rsidRPr="00092749">
        <w:t>circles</w:t>
      </w:r>
      <w:r w:rsidR="00D65A84" w:rsidRPr="00092749">
        <w:t xml:space="preserve"> </w:t>
      </w:r>
      <w:r w:rsidRPr="00092749">
        <w:t>of</w:t>
      </w:r>
      <w:r w:rsidR="00D65A84" w:rsidRPr="00092749">
        <w:t xml:space="preserve"> </w:t>
      </w:r>
      <w:r w:rsidRPr="00092749">
        <w:t>support?</w:t>
      </w:r>
      <w:r w:rsidR="00D65A84" w:rsidRPr="00092749">
        <w:t xml:space="preserve"> </w:t>
      </w:r>
      <w:r w:rsidRPr="00092749">
        <w:t>(See</w:t>
      </w:r>
      <w:r w:rsidR="00D65A84" w:rsidRPr="00092749">
        <w:t xml:space="preserve"> </w:t>
      </w:r>
      <w:r w:rsidRPr="00092749">
        <w:t>picture</w:t>
      </w:r>
      <w:r w:rsidR="00D65A84" w:rsidRPr="00092749">
        <w:t xml:space="preserve"> </w:t>
      </w:r>
      <w:r w:rsidRPr="00092749">
        <w:t>opposite.)</w:t>
      </w:r>
    </w:p>
    <w:p w14:paraId="65972092" w14:textId="7D58D179" w:rsidR="008971AE" w:rsidRPr="00092749" w:rsidRDefault="008971AE" w:rsidP="00092749">
      <w:pPr>
        <w:pStyle w:val="ListBulletSpacing"/>
      </w:pPr>
      <w:r w:rsidRPr="00092749">
        <w:t>Who</w:t>
      </w:r>
      <w:r w:rsidR="00D65A84" w:rsidRPr="00092749">
        <w:t xml:space="preserve"> </w:t>
      </w:r>
      <w:r w:rsidRPr="00092749">
        <w:t>do</w:t>
      </w:r>
      <w:r w:rsidR="00D65A84" w:rsidRPr="00092749">
        <w:t xml:space="preserve"> </w:t>
      </w:r>
      <w:r w:rsidRPr="00092749">
        <w:t>I</w:t>
      </w:r>
      <w:r w:rsidR="00D65A84" w:rsidRPr="00092749">
        <w:t xml:space="preserve"> </w:t>
      </w:r>
      <w:r w:rsidRPr="00092749">
        <w:t>count</w:t>
      </w:r>
      <w:r w:rsidR="00D65A84" w:rsidRPr="00092749">
        <w:t xml:space="preserve"> </w:t>
      </w:r>
      <w:r w:rsidRPr="00092749">
        <w:t>on?</w:t>
      </w:r>
      <w:r w:rsidR="00D65A84" w:rsidRPr="00092749">
        <w:t xml:space="preserve"> </w:t>
      </w:r>
    </w:p>
    <w:p w14:paraId="71C9794C" w14:textId="084F9AAF" w:rsidR="008971AE" w:rsidRPr="00092749" w:rsidRDefault="008971AE" w:rsidP="00092749">
      <w:pPr>
        <w:pStyle w:val="ListBulletSpacing"/>
      </w:pPr>
      <w:r w:rsidRPr="00092749">
        <w:t>What</w:t>
      </w:r>
      <w:r w:rsidR="00D65A84" w:rsidRPr="00092749">
        <w:t xml:space="preserve"> </w:t>
      </w:r>
      <w:r w:rsidRPr="00092749">
        <w:t>type</w:t>
      </w:r>
      <w:r w:rsidR="00D65A84" w:rsidRPr="00092749">
        <w:t xml:space="preserve"> </w:t>
      </w:r>
      <w:r w:rsidRPr="00092749">
        <w:t>of</w:t>
      </w:r>
      <w:r w:rsidR="00D65A84" w:rsidRPr="00092749">
        <w:t xml:space="preserve"> </w:t>
      </w:r>
      <w:r w:rsidRPr="00092749">
        <w:t>support</w:t>
      </w:r>
      <w:r w:rsidR="00D65A84" w:rsidRPr="00092749">
        <w:t xml:space="preserve"> </w:t>
      </w:r>
      <w:r w:rsidRPr="00092749">
        <w:t>do</w:t>
      </w:r>
      <w:r w:rsidR="00D65A84" w:rsidRPr="00092749">
        <w:t xml:space="preserve"> </w:t>
      </w:r>
      <w:r w:rsidRPr="00092749">
        <w:t>they</w:t>
      </w:r>
      <w:r w:rsidR="00D65A84" w:rsidRPr="00092749">
        <w:t xml:space="preserve"> </w:t>
      </w:r>
      <w:r w:rsidRPr="00092749">
        <w:t>give</w:t>
      </w:r>
      <w:r w:rsidR="00D65A84" w:rsidRPr="00092749">
        <w:t xml:space="preserve"> </w:t>
      </w:r>
      <w:r w:rsidRPr="00092749">
        <w:t>me?</w:t>
      </w:r>
    </w:p>
    <w:p w14:paraId="593F46E7" w14:textId="6CAD4E1A" w:rsidR="008971AE" w:rsidRPr="00092749" w:rsidRDefault="008971AE" w:rsidP="00092749">
      <w:pPr>
        <w:pStyle w:val="ListBulletSpacing"/>
      </w:pPr>
      <w:r w:rsidRPr="00092749">
        <w:t>Who</w:t>
      </w:r>
      <w:r w:rsidR="00D65A84" w:rsidRPr="00092749">
        <w:t xml:space="preserve"> </w:t>
      </w:r>
      <w:r w:rsidRPr="00092749">
        <w:t>counts</w:t>
      </w:r>
      <w:r w:rsidR="00D65A84" w:rsidRPr="00092749">
        <w:t xml:space="preserve"> </w:t>
      </w:r>
      <w:r w:rsidRPr="00092749">
        <w:t>on</w:t>
      </w:r>
      <w:r w:rsidR="00D65A84" w:rsidRPr="00092749">
        <w:t xml:space="preserve"> </w:t>
      </w:r>
      <w:r w:rsidRPr="00092749">
        <w:t>me?</w:t>
      </w:r>
    </w:p>
    <w:p w14:paraId="6B8FF424" w14:textId="07778039" w:rsidR="008971AE" w:rsidRPr="00092749" w:rsidRDefault="008971AE" w:rsidP="00092749">
      <w:pPr>
        <w:pStyle w:val="ListBulletSpacing"/>
      </w:pPr>
      <w:r w:rsidRPr="00092749">
        <w:t>What</w:t>
      </w:r>
      <w:r w:rsidR="00D65A84" w:rsidRPr="00092749">
        <w:t xml:space="preserve"> </w:t>
      </w:r>
      <w:r w:rsidRPr="00092749">
        <w:t>type</w:t>
      </w:r>
      <w:r w:rsidR="00D65A84" w:rsidRPr="00092749">
        <w:t xml:space="preserve"> </w:t>
      </w:r>
      <w:r w:rsidRPr="00092749">
        <w:t>of</w:t>
      </w:r>
      <w:r w:rsidR="00D65A84" w:rsidRPr="00092749">
        <w:t xml:space="preserve"> </w:t>
      </w:r>
      <w:r w:rsidRPr="00092749">
        <w:t>support</w:t>
      </w:r>
      <w:r w:rsidR="00D65A84" w:rsidRPr="00092749">
        <w:t xml:space="preserve"> </w:t>
      </w:r>
      <w:r w:rsidRPr="00092749">
        <w:t>do</w:t>
      </w:r>
      <w:r w:rsidR="00D65A84" w:rsidRPr="00092749">
        <w:t xml:space="preserve"> </w:t>
      </w:r>
      <w:r w:rsidRPr="00092749">
        <w:t>I</w:t>
      </w:r>
      <w:r w:rsidR="00D65A84" w:rsidRPr="00092749">
        <w:t xml:space="preserve"> </w:t>
      </w:r>
      <w:r w:rsidRPr="00092749">
        <w:t>give</w:t>
      </w:r>
      <w:r w:rsidR="00D65A84" w:rsidRPr="00092749">
        <w:t xml:space="preserve"> </w:t>
      </w:r>
      <w:r w:rsidRPr="00092749">
        <w:t>other</w:t>
      </w:r>
      <w:r w:rsidR="00D65A84" w:rsidRPr="00092749">
        <w:t xml:space="preserve"> </w:t>
      </w:r>
      <w:r w:rsidRPr="00092749">
        <w:t>people?</w:t>
      </w:r>
    </w:p>
    <w:p w14:paraId="45A2358D" w14:textId="3C42D7AE" w:rsidR="00310578" w:rsidRPr="00532343" w:rsidRDefault="008971AE" w:rsidP="00092749">
      <w:pPr>
        <w:pStyle w:val="ListBulletSpacing"/>
      </w:pPr>
      <w:r w:rsidRPr="00092749">
        <w:t>Where</w:t>
      </w:r>
      <w:r w:rsidR="00D65A84" w:rsidRPr="00092749">
        <w:t xml:space="preserve"> </w:t>
      </w:r>
      <w:r w:rsidRPr="00092749">
        <w:t>can</w:t>
      </w:r>
      <w:r w:rsidR="00D65A84" w:rsidRPr="00532343">
        <w:t xml:space="preserve"> </w:t>
      </w:r>
      <w:r w:rsidRPr="00532343">
        <w:t>I</w:t>
      </w:r>
      <w:r w:rsidR="00D65A84" w:rsidRPr="00532343">
        <w:t xml:space="preserve"> </w:t>
      </w:r>
      <w:r w:rsidRPr="00532343">
        <w:t>go</w:t>
      </w:r>
      <w:r w:rsidR="00D65A84" w:rsidRPr="00532343">
        <w:t xml:space="preserve"> </w:t>
      </w:r>
      <w:r w:rsidRPr="00532343">
        <w:t>if</w:t>
      </w:r>
      <w:r w:rsidR="00D65A84" w:rsidRPr="00532343">
        <w:t xml:space="preserve"> </w:t>
      </w:r>
      <w:r w:rsidRPr="00532343">
        <w:t>I</w:t>
      </w:r>
      <w:r w:rsidR="00D65A84" w:rsidRPr="00532343">
        <w:t xml:space="preserve"> </w:t>
      </w:r>
      <w:r w:rsidRPr="00532343">
        <w:t>ever</w:t>
      </w:r>
      <w:r w:rsidR="00D65A84" w:rsidRPr="00532343">
        <w:t xml:space="preserve"> </w:t>
      </w:r>
      <w:r w:rsidRPr="00532343">
        <w:t>need</w:t>
      </w:r>
      <w:r w:rsidR="00D65A84" w:rsidRPr="00532343">
        <w:t xml:space="preserve"> </w:t>
      </w:r>
      <w:r w:rsidRPr="00532343">
        <w:t>help</w:t>
      </w:r>
      <w:r w:rsidR="00D65A84" w:rsidRPr="00532343">
        <w:t xml:space="preserve"> </w:t>
      </w:r>
      <w:r w:rsidRPr="00532343">
        <w:t>or</w:t>
      </w:r>
      <w:r w:rsidR="00D65A84" w:rsidRPr="00532343">
        <w:t xml:space="preserve"> </w:t>
      </w:r>
      <w:r w:rsidRPr="00532343">
        <w:t>a</w:t>
      </w:r>
      <w:r w:rsidR="00D65A84" w:rsidRPr="00532343">
        <w:t xml:space="preserve"> </w:t>
      </w:r>
      <w:r w:rsidRPr="00532343">
        <w:t>place</w:t>
      </w:r>
      <w:r w:rsidR="00D65A84" w:rsidRPr="00532343">
        <w:t xml:space="preserve"> </w:t>
      </w:r>
      <w:r w:rsidRPr="00532343">
        <w:t>to</w:t>
      </w:r>
      <w:r w:rsidR="00D65A84" w:rsidRPr="00532343">
        <w:t xml:space="preserve"> </w:t>
      </w:r>
      <w:r w:rsidRPr="00532343">
        <w:t>stay?</w:t>
      </w:r>
      <w:r w:rsidR="00D65A84" w:rsidRPr="00532343">
        <w:t xml:space="preserve"> </w:t>
      </w:r>
      <w:r w:rsidRPr="00532343">
        <w:br/>
        <w:t>Have</w:t>
      </w:r>
      <w:r w:rsidR="00D65A84" w:rsidRPr="00532343">
        <w:t xml:space="preserve"> </w:t>
      </w:r>
      <w:r w:rsidRPr="00532343">
        <w:t>I</w:t>
      </w:r>
      <w:r w:rsidR="00D65A84" w:rsidRPr="00532343">
        <w:t xml:space="preserve"> </w:t>
      </w:r>
      <w:r w:rsidRPr="00532343">
        <w:t>spoken</w:t>
      </w:r>
      <w:r w:rsidR="00D65A84" w:rsidRPr="00532343">
        <w:t xml:space="preserve"> </w:t>
      </w:r>
      <w:r w:rsidRPr="00532343">
        <w:t>to</w:t>
      </w:r>
      <w:r w:rsidR="00D65A84" w:rsidRPr="00532343">
        <w:t xml:space="preserve"> </w:t>
      </w:r>
      <w:r w:rsidRPr="00532343">
        <w:t>them</w:t>
      </w:r>
      <w:r w:rsidR="00D65A84" w:rsidRPr="00532343">
        <w:t xml:space="preserve"> </w:t>
      </w:r>
      <w:r w:rsidRPr="00532343">
        <w:t>about</w:t>
      </w:r>
      <w:r w:rsidR="00D65A84" w:rsidRPr="00532343">
        <w:t xml:space="preserve"> </w:t>
      </w:r>
      <w:r w:rsidRPr="00532343">
        <w:t>this?</w:t>
      </w:r>
    </w:p>
    <w:p w14:paraId="40A575BF" w14:textId="2F6C891A" w:rsidR="008971AE" w:rsidRDefault="008971AE" w:rsidP="00EA29CB">
      <w:pPr>
        <w:spacing w:before="0" w:line="278" w:lineRule="auto"/>
        <w:ind w:left="284"/>
      </w:pPr>
      <w:r>
        <w:br w:type="page"/>
      </w:r>
    </w:p>
    <w:p w14:paraId="7CD8A520" w14:textId="77777777" w:rsidR="00B57909" w:rsidRDefault="00B57909" w:rsidP="00CB437D">
      <w:pPr>
        <w:pStyle w:val="Heading2"/>
      </w:pPr>
    </w:p>
    <w:p w14:paraId="71D473DF" w14:textId="4BFA2CB5" w:rsidR="008971AE" w:rsidRDefault="00AD20D4" w:rsidP="00742C05">
      <w:pPr>
        <w:pStyle w:val="Heading2"/>
        <w:spacing w:before="480" w:after="1140"/>
      </w:pPr>
      <w:r>
        <w:rPr>
          <w:noProof/>
        </w:rPr>
        <w:drawing>
          <wp:anchor distT="0" distB="0" distL="114300" distR="114300" simplePos="0" relativeHeight="251658275" behindDoc="1" locked="0" layoutInCell="1" allowOverlap="1" wp14:anchorId="576B0689" wp14:editId="3A3964D8">
            <wp:simplePos x="0" y="0"/>
            <wp:positionH relativeFrom="column">
              <wp:posOffset>5715</wp:posOffset>
            </wp:positionH>
            <wp:positionV relativeFrom="page">
              <wp:posOffset>1956273</wp:posOffset>
            </wp:positionV>
            <wp:extent cx="5883275" cy="1720215"/>
            <wp:effectExtent l="0" t="0" r="3175" b="0"/>
            <wp:wrapNone/>
            <wp:docPr id="798173385" name="Graphic 50" descr="Infographic showing the circles of support of a woman with glasses in a wheelchair&#10;&#10;Circle 1: A woman and young pers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73385" name="Graphic 50" descr="Infographic showing the circles of support of a woman with glasses in a wheelchair&#10;&#10;Circle 1: A woman and young person. &#10;"/>
                    <pic:cNvPicPr/>
                  </pic:nvPicPr>
                  <pic:blipFill>
                    <a:blip r:embed="rId163">
                      <a:extLst>
                        <a:ext uri="{96DAC541-7B7A-43D3-8B79-37D633B846F1}">
                          <asvg:svgBlip xmlns:asvg="http://schemas.microsoft.com/office/drawing/2016/SVG/main" r:embed="rId164"/>
                        </a:ext>
                      </a:extLst>
                    </a:blip>
                    <a:stretch>
                      <a:fillRect/>
                    </a:stretch>
                  </pic:blipFill>
                  <pic:spPr>
                    <a:xfrm>
                      <a:off x="0" y="0"/>
                      <a:ext cx="5883275" cy="1720215"/>
                    </a:xfrm>
                    <a:prstGeom prst="rect">
                      <a:avLst/>
                    </a:prstGeom>
                  </pic:spPr>
                </pic:pic>
              </a:graphicData>
            </a:graphic>
            <wp14:sizeRelH relativeFrom="margin">
              <wp14:pctWidth>0</wp14:pctWidth>
            </wp14:sizeRelH>
            <wp14:sizeRelV relativeFrom="margin">
              <wp14:pctHeight>0</wp14:pctHeight>
            </wp14:sizeRelV>
          </wp:anchor>
        </w:drawing>
      </w:r>
      <w:r w:rsidR="008971AE" w:rsidRPr="008971AE">
        <w:t>My</w:t>
      </w:r>
      <w:r w:rsidR="00D65A84">
        <w:t xml:space="preserve"> </w:t>
      </w:r>
      <w:r w:rsidR="008971AE" w:rsidRPr="008971AE">
        <w:t>circles</w:t>
      </w:r>
      <w:r w:rsidR="00D65A84">
        <w:t xml:space="preserve"> </w:t>
      </w:r>
      <w:r w:rsidR="008971AE" w:rsidRPr="008971AE">
        <w:t>of</w:t>
      </w:r>
      <w:r w:rsidR="00D65A84">
        <w:t xml:space="preserve"> </w:t>
      </w:r>
      <w:r w:rsidR="008971AE" w:rsidRPr="008971AE">
        <w:t>support</w:t>
      </w:r>
    </w:p>
    <w:tbl>
      <w:tblPr>
        <w:tblStyle w:val="Borderless"/>
        <w:tblW w:w="0" w:type="auto"/>
        <w:tblLook w:val="04A0" w:firstRow="1" w:lastRow="0" w:firstColumn="1" w:lastColumn="0" w:noHBand="0" w:noVBand="1"/>
      </w:tblPr>
      <w:tblGrid>
        <w:gridCol w:w="3215"/>
        <w:gridCol w:w="6073"/>
      </w:tblGrid>
      <w:tr w:rsidR="00B57909" w:rsidRPr="00532343" w14:paraId="5D886960" w14:textId="77777777" w:rsidTr="00F65F49">
        <w:trPr>
          <w:trHeight w:val="2701"/>
        </w:trPr>
        <w:tc>
          <w:tcPr>
            <w:tcW w:w="3215" w:type="dxa"/>
          </w:tcPr>
          <w:p w14:paraId="0B8F63EA" w14:textId="14F311AF" w:rsidR="00B57909" w:rsidRPr="00532343" w:rsidRDefault="00B57909" w:rsidP="00F65F49">
            <w:pPr>
              <w:rPr>
                <w:sz w:val="32"/>
                <w:szCs w:val="32"/>
              </w:rPr>
            </w:pPr>
          </w:p>
        </w:tc>
        <w:tc>
          <w:tcPr>
            <w:tcW w:w="6073" w:type="dxa"/>
          </w:tcPr>
          <w:p w14:paraId="16F8B019" w14:textId="2272BD28" w:rsidR="00B57909" w:rsidRPr="00532343" w:rsidRDefault="00C76FFD" w:rsidP="00F65F49">
            <w:pPr>
              <w:rPr>
                <w:sz w:val="32"/>
                <w:szCs w:val="32"/>
              </w:rPr>
            </w:pPr>
            <w:r w:rsidRPr="00532343">
              <w:rPr>
                <w:sz w:val="32"/>
                <w:szCs w:val="32"/>
              </w:rPr>
              <w:t xml:space="preserve">My connections </w:t>
            </w:r>
            <w:r w:rsidR="00F65F49" w:rsidRPr="00532343">
              <w:rPr>
                <w:sz w:val="32"/>
                <w:szCs w:val="32"/>
              </w:rPr>
              <w:br/>
            </w:r>
            <w:r w:rsidRPr="00532343">
              <w:rPr>
                <w:sz w:val="32"/>
                <w:szCs w:val="32"/>
              </w:rPr>
              <w:t xml:space="preserve">with family, carers, </w:t>
            </w:r>
            <w:r w:rsidR="00F65F49" w:rsidRPr="00532343">
              <w:rPr>
                <w:sz w:val="32"/>
                <w:szCs w:val="32"/>
              </w:rPr>
              <w:br/>
            </w:r>
            <w:r w:rsidRPr="00532343">
              <w:rPr>
                <w:sz w:val="32"/>
                <w:szCs w:val="32"/>
              </w:rPr>
              <w:t xml:space="preserve">housemates, peers </w:t>
            </w:r>
            <w:r w:rsidR="00F65F49" w:rsidRPr="00532343">
              <w:rPr>
                <w:sz w:val="32"/>
                <w:szCs w:val="32"/>
              </w:rPr>
              <w:br/>
            </w:r>
            <w:r w:rsidRPr="00532343">
              <w:rPr>
                <w:sz w:val="32"/>
                <w:szCs w:val="32"/>
              </w:rPr>
              <w:t>and neighbours.</w:t>
            </w:r>
          </w:p>
        </w:tc>
      </w:tr>
      <w:tr w:rsidR="00B57909" w:rsidRPr="00532343" w14:paraId="52D462D8" w14:textId="77777777" w:rsidTr="00F65F49">
        <w:trPr>
          <w:trHeight w:val="3606"/>
        </w:trPr>
        <w:tc>
          <w:tcPr>
            <w:tcW w:w="3215" w:type="dxa"/>
          </w:tcPr>
          <w:p w14:paraId="553F6DDA" w14:textId="5B599A55" w:rsidR="00B57909" w:rsidRPr="00532343" w:rsidRDefault="00AD20D4" w:rsidP="00F65F49">
            <w:pPr>
              <w:rPr>
                <w:sz w:val="32"/>
                <w:szCs w:val="32"/>
              </w:rPr>
            </w:pPr>
            <w:r w:rsidRPr="00532343">
              <w:rPr>
                <w:noProof/>
                <w:sz w:val="32"/>
                <w:szCs w:val="32"/>
              </w:rPr>
              <w:drawing>
                <wp:anchor distT="0" distB="0" distL="114300" distR="114300" simplePos="0" relativeHeight="251658276" behindDoc="1" locked="0" layoutInCell="1" allowOverlap="1" wp14:anchorId="64D61F86" wp14:editId="0FF65642">
                  <wp:simplePos x="0" y="0"/>
                  <wp:positionH relativeFrom="column">
                    <wp:posOffset>-60325</wp:posOffset>
                  </wp:positionH>
                  <wp:positionV relativeFrom="page">
                    <wp:posOffset>-19050</wp:posOffset>
                  </wp:positionV>
                  <wp:extent cx="5651500" cy="1731010"/>
                  <wp:effectExtent l="0" t="0" r="6350" b="2540"/>
                  <wp:wrapNone/>
                  <wp:docPr id="1621062739" name="Graphic 51" descr="Circle 2: A woman and 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62739" name="Graphic 51" descr="Circle 2: A woman and man "/>
                          <pic:cNvPicPr/>
                        </pic:nvPicPr>
                        <pic:blipFill>
                          <a:blip r:embed="rId165">
                            <a:extLst>
                              <a:ext uri="{96DAC541-7B7A-43D3-8B79-37D633B846F1}">
                                <asvg:svgBlip xmlns:asvg="http://schemas.microsoft.com/office/drawing/2016/SVG/main" r:embed="rId166"/>
                              </a:ext>
                            </a:extLst>
                          </a:blip>
                          <a:stretch>
                            <a:fillRect/>
                          </a:stretch>
                        </pic:blipFill>
                        <pic:spPr>
                          <a:xfrm>
                            <a:off x="0" y="0"/>
                            <a:ext cx="5702683" cy="1746687"/>
                          </a:xfrm>
                          <a:prstGeom prst="rect">
                            <a:avLst/>
                          </a:prstGeom>
                        </pic:spPr>
                      </pic:pic>
                    </a:graphicData>
                  </a:graphic>
                  <wp14:sizeRelH relativeFrom="margin">
                    <wp14:pctWidth>0</wp14:pctWidth>
                  </wp14:sizeRelH>
                  <wp14:sizeRelV relativeFrom="margin">
                    <wp14:pctHeight>0</wp14:pctHeight>
                  </wp14:sizeRelV>
                </wp:anchor>
              </w:drawing>
            </w:r>
            <w:r w:rsidRPr="00532343">
              <w:rPr>
                <w:noProof/>
                <w:sz w:val="32"/>
                <w:szCs w:val="32"/>
              </w:rPr>
              <w:drawing>
                <wp:anchor distT="0" distB="0" distL="114300" distR="114300" simplePos="0" relativeHeight="251658277" behindDoc="1" locked="0" layoutInCell="1" allowOverlap="1" wp14:anchorId="4FF32C0B" wp14:editId="61C80F3C">
                  <wp:simplePos x="0" y="0"/>
                  <wp:positionH relativeFrom="column">
                    <wp:posOffset>-62865</wp:posOffset>
                  </wp:positionH>
                  <wp:positionV relativeFrom="page">
                    <wp:posOffset>1923415</wp:posOffset>
                  </wp:positionV>
                  <wp:extent cx="5563870" cy="1743075"/>
                  <wp:effectExtent l="0" t="0" r="0" b="9525"/>
                  <wp:wrapNone/>
                  <wp:docPr id="1325534172" name="Graphic 52" descr="Circle 3: A woman and man, both wearing lany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34172" name="Graphic 52" descr="Circle 3: A woman and man, both wearing lanyards "/>
                          <pic:cNvPicPr/>
                        </pic:nvPicPr>
                        <pic:blipFill>
                          <a:blip r:embed="rId167">
                            <a:extLst>
                              <a:ext uri="{96DAC541-7B7A-43D3-8B79-37D633B846F1}">
                                <asvg:svgBlip xmlns:asvg="http://schemas.microsoft.com/office/drawing/2016/SVG/main" r:embed="rId168"/>
                              </a:ext>
                            </a:extLst>
                          </a:blip>
                          <a:stretch>
                            <a:fillRect/>
                          </a:stretch>
                        </pic:blipFill>
                        <pic:spPr>
                          <a:xfrm>
                            <a:off x="0" y="0"/>
                            <a:ext cx="5563870" cy="1743075"/>
                          </a:xfrm>
                          <a:prstGeom prst="rect">
                            <a:avLst/>
                          </a:prstGeom>
                        </pic:spPr>
                      </pic:pic>
                    </a:graphicData>
                  </a:graphic>
                  <wp14:sizeRelH relativeFrom="margin">
                    <wp14:pctWidth>0</wp14:pctWidth>
                  </wp14:sizeRelH>
                  <wp14:sizeRelV relativeFrom="margin">
                    <wp14:pctHeight>0</wp14:pctHeight>
                  </wp14:sizeRelV>
                </wp:anchor>
              </w:drawing>
            </w:r>
          </w:p>
        </w:tc>
        <w:tc>
          <w:tcPr>
            <w:tcW w:w="6073" w:type="dxa"/>
          </w:tcPr>
          <w:p w14:paraId="7D662633" w14:textId="15396A1C" w:rsidR="00B57909" w:rsidRPr="00532343" w:rsidRDefault="003677CA" w:rsidP="00F65F49">
            <w:pPr>
              <w:rPr>
                <w:sz w:val="32"/>
                <w:szCs w:val="32"/>
              </w:rPr>
            </w:pPr>
            <w:r w:rsidRPr="00532343">
              <w:rPr>
                <w:sz w:val="32"/>
                <w:szCs w:val="32"/>
              </w:rPr>
              <w:t xml:space="preserve">My connections through </w:t>
            </w:r>
            <w:r w:rsidR="00F65F49" w:rsidRPr="00532343">
              <w:rPr>
                <w:sz w:val="32"/>
                <w:szCs w:val="32"/>
              </w:rPr>
              <w:br/>
            </w:r>
            <w:r w:rsidRPr="00532343">
              <w:rPr>
                <w:sz w:val="32"/>
                <w:szCs w:val="32"/>
              </w:rPr>
              <w:t xml:space="preserve">regular activities </w:t>
            </w:r>
            <w:proofErr w:type="gramStart"/>
            <w:r w:rsidRPr="00532343">
              <w:rPr>
                <w:sz w:val="32"/>
                <w:szCs w:val="32"/>
              </w:rPr>
              <w:t>such as:</w:t>
            </w:r>
            <w:proofErr w:type="gramEnd"/>
            <w:r w:rsidRPr="00532343">
              <w:rPr>
                <w:sz w:val="32"/>
                <w:szCs w:val="32"/>
              </w:rPr>
              <w:t xml:space="preserve"> work, </w:t>
            </w:r>
            <w:r w:rsidR="00F65F49" w:rsidRPr="00532343">
              <w:rPr>
                <w:sz w:val="32"/>
                <w:szCs w:val="32"/>
              </w:rPr>
              <w:br/>
            </w:r>
            <w:r w:rsidRPr="00532343">
              <w:rPr>
                <w:sz w:val="32"/>
                <w:szCs w:val="32"/>
              </w:rPr>
              <w:t xml:space="preserve">school, volunteering, religious </w:t>
            </w:r>
            <w:r w:rsidR="00F65F49" w:rsidRPr="00532343">
              <w:rPr>
                <w:sz w:val="32"/>
                <w:szCs w:val="32"/>
              </w:rPr>
              <w:br/>
            </w:r>
            <w:r w:rsidRPr="00532343">
              <w:rPr>
                <w:sz w:val="32"/>
                <w:szCs w:val="32"/>
              </w:rPr>
              <w:t xml:space="preserve">affiliation, clubs, community groups, </w:t>
            </w:r>
            <w:r w:rsidR="00F65F49" w:rsidRPr="00532343">
              <w:rPr>
                <w:sz w:val="32"/>
                <w:szCs w:val="32"/>
              </w:rPr>
              <w:br/>
            </w:r>
            <w:r w:rsidRPr="00532343">
              <w:rPr>
                <w:sz w:val="32"/>
                <w:szCs w:val="32"/>
              </w:rPr>
              <w:t xml:space="preserve">fitness, peer support and other </w:t>
            </w:r>
            <w:r w:rsidR="00F65F49" w:rsidRPr="00532343">
              <w:rPr>
                <w:sz w:val="32"/>
                <w:szCs w:val="32"/>
              </w:rPr>
              <w:br/>
            </w:r>
            <w:r w:rsidRPr="00532343">
              <w:rPr>
                <w:sz w:val="32"/>
                <w:szCs w:val="32"/>
              </w:rPr>
              <w:t>activities (</w:t>
            </w:r>
            <w:proofErr w:type="spellStart"/>
            <w:r w:rsidRPr="00532343">
              <w:rPr>
                <w:sz w:val="32"/>
                <w:szCs w:val="32"/>
              </w:rPr>
              <w:t>eg.</w:t>
            </w:r>
            <w:proofErr w:type="spellEnd"/>
            <w:r w:rsidRPr="00532343">
              <w:rPr>
                <w:sz w:val="32"/>
                <w:szCs w:val="32"/>
              </w:rPr>
              <w:t> online activities).</w:t>
            </w:r>
          </w:p>
        </w:tc>
      </w:tr>
      <w:tr w:rsidR="00B57909" w:rsidRPr="00532343" w14:paraId="752A9027" w14:textId="77777777" w:rsidTr="00F65F49">
        <w:trPr>
          <w:trHeight w:val="2897"/>
        </w:trPr>
        <w:tc>
          <w:tcPr>
            <w:tcW w:w="3215" w:type="dxa"/>
          </w:tcPr>
          <w:p w14:paraId="38E0DD19" w14:textId="58F70B97" w:rsidR="00B57909" w:rsidRPr="00532343" w:rsidRDefault="00AD20D4" w:rsidP="00F65F49">
            <w:pPr>
              <w:rPr>
                <w:sz w:val="32"/>
                <w:szCs w:val="32"/>
              </w:rPr>
            </w:pPr>
            <w:r w:rsidRPr="00532343">
              <w:rPr>
                <w:noProof/>
                <w:sz w:val="32"/>
                <w:szCs w:val="32"/>
              </w:rPr>
              <w:drawing>
                <wp:anchor distT="0" distB="0" distL="114300" distR="114300" simplePos="0" relativeHeight="251658278" behindDoc="1" locked="0" layoutInCell="1" allowOverlap="1" wp14:anchorId="4EC7D885" wp14:editId="52FD4B16">
                  <wp:simplePos x="0" y="0"/>
                  <wp:positionH relativeFrom="column">
                    <wp:posOffset>-63500</wp:posOffset>
                  </wp:positionH>
                  <wp:positionV relativeFrom="page">
                    <wp:posOffset>1583690</wp:posOffset>
                  </wp:positionV>
                  <wp:extent cx="5883275" cy="1720215"/>
                  <wp:effectExtent l="0" t="0" r="3175" b="0"/>
                  <wp:wrapNone/>
                  <wp:docPr id="1080089401" name="Graphic 53" descr="Circle 4: A male cafe worker, holding a take away coffee c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89401" name="Graphic 53" descr="Circle 4: A male cafe worker, holding a take away coffee cup"/>
                          <pic:cNvPicPr/>
                        </pic:nvPicPr>
                        <pic:blipFill>
                          <a:blip r:embed="rId169">
                            <a:extLst>
                              <a:ext uri="{96DAC541-7B7A-43D3-8B79-37D633B846F1}">
                                <asvg:svgBlip xmlns:asvg="http://schemas.microsoft.com/office/drawing/2016/SVG/main" r:embed="rId170"/>
                              </a:ext>
                            </a:extLst>
                          </a:blip>
                          <a:stretch>
                            <a:fillRect/>
                          </a:stretch>
                        </pic:blipFill>
                        <pic:spPr>
                          <a:xfrm>
                            <a:off x="0" y="0"/>
                            <a:ext cx="5883275" cy="1720215"/>
                          </a:xfrm>
                          <a:prstGeom prst="rect">
                            <a:avLst/>
                          </a:prstGeom>
                        </pic:spPr>
                      </pic:pic>
                    </a:graphicData>
                  </a:graphic>
                  <wp14:sizeRelH relativeFrom="margin">
                    <wp14:pctWidth>0</wp14:pctWidth>
                  </wp14:sizeRelH>
                  <wp14:sizeRelV relativeFrom="margin">
                    <wp14:pctHeight>0</wp14:pctHeight>
                  </wp14:sizeRelV>
                </wp:anchor>
              </w:drawing>
            </w:r>
          </w:p>
        </w:tc>
        <w:tc>
          <w:tcPr>
            <w:tcW w:w="6073" w:type="dxa"/>
          </w:tcPr>
          <w:p w14:paraId="258EDFC0" w14:textId="7C560743" w:rsidR="00B57909" w:rsidRPr="00532343" w:rsidRDefault="00742C05" w:rsidP="00F65F49">
            <w:pPr>
              <w:rPr>
                <w:sz w:val="32"/>
                <w:szCs w:val="32"/>
              </w:rPr>
            </w:pPr>
            <w:r w:rsidRPr="00532343">
              <w:rPr>
                <w:sz w:val="32"/>
                <w:szCs w:val="32"/>
              </w:rPr>
              <w:t xml:space="preserve">My connections with professionals </w:t>
            </w:r>
            <w:r w:rsidR="00F65F49" w:rsidRPr="00532343">
              <w:rPr>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service providers, community </w:t>
            </w:r>
            <w:r w:rsidR="00F65F49" w:rsidRPr="00532343">
              <w:rPr>
                <w:sz w:val="32"/>
                <w:szCs w:val="32"/>
              </w:rPr>
              <w:br/>
            </w:r>
            <w:r w:rsidRPr="00532343">
              <w:rPr>
                <w:sz w:val="32"/>
                <w:szCs w:val="32"/>
              </w:rPr>
              <w:t>leaders).</w:t>
            </w:r>
          </w:p>
        </w:tc>
      </w:tr>
      <w:tr w:rsidR="00B57909" w:rsidRPr="00532343" w14:paraId="5A284EBE" w14:textId="77777777" w:rsidTr="00F65F49">
        <w:tc>
          <w:tcPr>
            <w:tcW w:w="3215" w:type="dxa"/>
          </w:tcPr>
          <w:p w14:paraId="7CE92C57" w14:textId="0C09841B" w:rsidR="00B57909" w:rsidRPr="00532343" w:rsidRDefault="00B57909" w:rsidP="00F65F49">
            <w:pPr>
              <w:rPr>
                <w:sz w:val="32"/>
                <w:szCs w:val="32"/>
              </w:rPr>
            </w:pPr>
          </w:p>
        </w:tc>
        <w:tc>
          <w:tcPr>
            <w:tcW w:w="6073" w:type="dxa"/>
          </w:tcPr>
          <w:p w14:paraId="1856EF55" w14:textId="18AAF9CD" w:rsidR="00B57909" w:rsidRPr="00532343" w:rsidRDefault="00742C05" w:rsidP="00F65F49">
            <w:pPr>
              <w:rPr>
                <w:sz w:val="32"/>
                <w:szCs w:val="32"/>
              </w:rPr>
            </w:pPr>
            <w:r w:rsidRPr="00532343">
              <w:rPr>
                <w:sz w:val="32"/>
                <w:szCs w:val="32"/>
              </w:rPr>
              <w:t xml:space="preserve">My connections in the wider community </w:t>
            </w:r>
            <w:r w:rsidR="00F65F49" w:rsidRPr="00532343">
              <w:rPr>
                <w:sz w:val="32"/>
                <w:szCs w:val="32"/>
              </w:rPr>
              <w:br/>
            </w:r>
            <w:r w:rsidRPr="00532343">
              <w:rPr>
                <w:sz w:val="32"/>
                <w:szCs w:val="32"/>
              </w:rPr>
              <w:t>where I spend my time (</w:t>
            </w:r>
            <w:proofErr w:type="spellStart"/>
            <w:r w:rsidRPr="00532343">
              <w:rPr>
                <w:sz w:val="32"/>
                <w:szCs w:val="32"/>
              </w:rPr>
              <w:t>eg.</w:t>
            </w:r>
            <w:proofErr w:type="spellEnd"/>
            <w:r w:rsidRPr="00532343">
              <w:rPr>
                <w:sz w:val="32"/>
                <w:szCs w:val="32"/>
              </w:rPr>
              <w:t xml:space="preserve"> shopping, restaurants, public transportation, </w:t>
            </w:r>
            <w:r w:rsidR="00F65F49" w:rsidRPr="00532343">
              <w:rPr>
                <w:sz w:val="32"/>
                <w:szCs w:val="32"/>
              </w:rPr>
              <w:br/>
            </w:r>
            <w:r w:rsidRPr="00532343">
              <w:rPr>
                <w:sz w:val="32"/>
                <w:szCs w:val="32"/>
              </w:rPr>
              <w:t>library etc).</w:t>
            </w:r>
          </w:p>
        </w:tc>
      </w:tr>
    </w:tbl>
    <w:p w14:paraId="268D8FE7" w14:textId="77777777" w:rsidR="00B57909" w:rsidRPr="00532343" w:rsidRDefault="00B57909" w:rsidP="00B57909">
      <w:pPr>
        <w:rPr>
          <w:sz w:val="32"/>
          <w:szCs w:val="32"/>
        </w:rPr>
      </w:pPr>
    </w:p>
    <w:p w14:paraId="4ADA7D23" w14:textId="77777777" w:rsidR="005C76FD" w:rsidRPr="00532343" w:rsidRDefault="005C76FD" w:rsidP="005C76FD">
      <w:pPr>
        <w:rPr>
          <w:sz w:val="32"/>
          <w:szCs w:val="32"/>
        </w:rPr>
      </w:pPr>
    </w:p>
    <w:p w14:paraId="1E12624C" w14:textId="77777777" w:rsidR="005C76FD" w:rsidRDefault="005C76FD" w:rsidP="005C76FD">
      <w:pPr>
        <w:sectPr w:rsidR="005C76FD" w:rsidSect="00423575">
          <w:headerReference w:type="even" r:id="rId171"/>
          <w:headerReference w:type="default" r:id="rId172"/>
          <w:footerReference w:type="even" r:id="rId173"/>
          <w:footerReference w:type="default" r:id="rId174"/>
          <w:pgSz w:w="11906" w:h="16838"/>
          <w:pgMar w:top="964" w:right="1361" w:bottom="1134" w:left="1247" w:header="709" w:footer="369" w:gutter="0"/>
          <w:cols w:space="708"/>
          <w:docGrid w:linePitch="381"/>
        </w:sectPr>
      </w:pPr>
    </w:p>
    <w:p w14:paraId="7097CB64" w14:textId="48E583FA" w:rsidR="00677A8F" w:rsidRDefault="00DC34C9" w:rsidP="00B564D9">
      <w:pPr>
        <w:pStyle w:val="Heading1"/>
        <w:spacing w:after="2280"/>
      </w:pPr>
      <w:r w:rsidRPr="000632DC">
        <w:rPr>
          <w:noProof/>
          <w:sz w:val="8"/>
          <w:szCs w:val="8"/>
        </w:rPr>
        <w:lastRenderedPageBreak/>
        <mc:AlternateContent>
          <mc:Choice Requires="wps">
            <w:drawing>
              <wp:anchor distT="0" distB="0" distL="114300" distR="114300" simplePos="0" relativeHeight="251658298" behindDoc="1" locked="0" layoutInCell="1" allowOverlap="1" wp14:anchorId="3F2D04B0" wp14:editId="69725DCC">
                <wp:simplePos x="0" y="0"/>
                <wp:positionH relativeFrom="column">
                  <wp:posOffset>2540</wp:posOffset>
                </wp:positionH>
                <wp:positionV relativeFrom="page">
                  <wp:posOffset>2466975</wp:posOffset>
                </wp:positionV>
                <wp:extent cx="5904230" cy="7353300"/>
                <wp:effectExtent l="0" t="0" r="1270" b="0"/>
                <wp:wrapNone/>
                <wp:docPr id="1221674658"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7353300"/>
                        </a:xfrm>
                        <a:prstGeom prst="round2SameRect">
                          <a:avLst>
                            <a:gd name="adj1" fmla="val 2732"/>
                            <a:gd name="adj2" fmla="val 2581"/>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36BE7B" id="Rectangle: Top Corners Rounded 59" o:spid="_x0000_s1026" alt="&quot;&quot;" style="position:absolute;margin-left:.2pt;margin-top:194.25pt;width:464.9pt;height:579pt;z-index:-25165818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coordsize="5904230,735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" path="m161304,l5742926,v89086,,161304,72218,161304,161304l5904230,7200912v,84162,-68226,152388,-152388,152388l152388,7353300c68226,7353300,,7285074,,7200912l,161304c,72218,72218,,161304,xe" fillcolor="white [3212]" stroked="f" strokeweight="1pt">
                <v:stroke joinstyle="miter"/>
                <v:path arrowok="t" o:connecttype="custom" o:connectlocs="161304,0;5742926,0;5904230,161304;5904230,7200912;5751842,7353300;152388,7353300;0,7200912;0,161304;161304,0" o:connectangles="0,0,0,0,0,0,0,0,0"/>
                <w10:wrap anchory="page"/>
              </v:shape>
            </w:pict>
          </mc:Fallback>
        </mc:AlternateContent>
      </w:r>
      <w:r w:rsidR="001B3552">
        <w:rPr>
          <w:noProof/>
        </w:rPr>
        <w:drawing>
          <wp:anchor distT="0" distB="0" distL="114300" distR="114300" simplePos="0" relativeHeight="251658281" behindDoc="0" locked="0" layoutInCell="1" allowOverlap="1" wp14:anchorId="3EC923D8" wp14:editId="1391EA01">
            <wp:simplePos x="0" y="0"/>
            <wp:positionH relativeFrom="margin">
              <wp:posOffset>4384081</wp:posOffset>
            </wp:positionH>
            <wp:positionV relativeFrom="page">
              <wp:posOffset>600075</wp:posOffset>
            </wp:positionV>
            <wp:extent cx="1537200" cy="1339200"/>
            <wp:effectExtent l="0" t="0" r="6350" b="0"/>
            <wp:wrapNone/>
            <wp:docPr id="856214450" name="Picture 43" descr="Social connection graphic: A man and woman are holding coffee cups and ch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14450" name="Picture 43" descr="Social connection graphic: A man and woman are holding coffee cups and chatting"/>
                    <pic:cNvPicPr/>
                  </pic:nvPicPr>
                  <pic:blipFill>
                    <a:blip r:embed="rId175">
                      <a:extLst>
                        <a:ext uri="{96DAC541-7B7A-43D3-8B79-37D633B846F1}">
                          <asvg:svgBlip xmlns:asvg="http://schemas.microsoft.com/office/drawing/2016/SVG/main" r:embed="rId176"/>
                        </a:ext>
                      </a:extLst>
                    </a:blip>
                    <a:stretch>
                      <a:fillRect/>
                    </a:stretch>
                  </pic:blipFill>
                  <pic:spPr>
                    <a:xfrm>
                      <a:off x="0" y="0"/>
                      <a:ext cx="1537200" cy="1339200"/>
                    </a:xfrm>
                    <a:prstGeom prst="rect">
                      <a:avLst/>
                    </a:prstGeom>
                  </pic:spPr>
                </pic:pic>
              </a:graphicData>
            </a:graphic>
            <wp14:sizeRelH relativeFrom="margin">
              <wp14:pctWidth>0</wp14:pctWidth>
            </wp14:sizeRelH>
            <wp14:sizeRelV relativeFrom="margin">
              <wp14:pctHeight>0</wp14:pctHeight>
            </wp14:sizeRelV>
          </wp:anchor>
        </w:drawing>
      </w:r>
      <w:r w:rsidR="00677A8F" w:rsidRPr="001A0392">
        <w:t>Daily</w:t>
      </w:r>
      <w:r w:rsidR="00D65A84">
        <w:t xml:space="preserve"> </w:t>
      </w:r>
      <w:r w:rsidR="00677A8F" w:rsidRPr="001A0392">
        <w:t>life</w:t>
      </w:r>
    </w:p>
    <w:p w14:paraId="289A0DD0" w14:textId="2804D887" w:rsidR="00DC34C9" w:rsidRDefault="001B34A7" w:rsidP="001B34A7">
      <w:pPr>
        <w:pStyle w:val="BodyText"/>
      </w:pPr>
      <w:r>
        <w:rPr>
          <w:noProof/>
        </w:rPr>
        <w:drawing>
          <wp:anchor distT="0" distB="0" distL="114300" distR="114300" simplePos="0" relativeHeight="251658305" behindDoc="0" locked="0" layoutInCell="1" allowOverlap="1" wp14:anchorId="34E3FE02" wp14:editId="1991EC3F">
            <wp:simplePos x="0" y="0"/>
            <wp:positionH relativeFrom="column">
              <wp:posOffset>5441467</wp:posOffset>
            </wp:positionH>
            <wp:positionV relativeFrom="page">
              <wp:posOffset>2509114</wp:posOffset>
            </wp:positionV>
            <wp:extent cx="387452" cy="365760"/>
            <wp:effectExtent l="0" t="0" r="0" b="0"/>
            <wp:wrapNone/>
            <wp:docPr id="571048789"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48789" name="Picture 15" descr="Icon: Pencil"/>
                    <pic:cNvPicPr/>
                  </pic:nvPicPr>
                  <pic:blipFill rotWithShape="1">
                    <a:blip r:embed="rId43">
                      <a:extLst>
                        <a:ext uri="{96DAC541-7B7A-43D3-8B79-37D633B846F1}">
                          <asvg:svgBlip xmlns:asvg="http://schemas.microsoft.com/office/drawing/2016/SVG/main" r:embed="rId44"/>
                        </a:ext>
                      </a:extLst>
                    </a:blip>
                    <a:srcRect l="-9053" t="-23331" r="-9864" b="-22605"/>
                    <a:stretch/>
                  </pic:blipFill>
                  <pic:spPr bwMode="auto">
                    <a:xfrm>
                      <a:off x="0" y="0"/>
                      <a:ext cx="387751" cy="3660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B657E8" w14:textId="1029A48A" w:rsidR="00FB00A9" w:rsidRDefault="00FB00A9" w:rsidP="00DC34C9">
      <w:pPr>
        <w:pStyle w:val="Heading2"/>
        <w:spacing w:before="0"/>
        <w:ind w:left="170"/>
      </w:pPr>
      <w:r>
        <w:t>Main support people</w:t>
      </w:r>
    </w:p>
    <w:tbl>
      <w:tblPr>
        <w:tblStyle w:val="FillableTable"/>
        <w:tblW w:w="5000" w:type="pct"/>
        <w:tblLook w:val="04A0" w:firstRow="1" w:lastRow="0" w:firstColumn="1" w:lastColumn="0" w:noHBand="0" w:noVBand="1"/>
      </w:tblPr>
      <w:tblGrid>
        <w:gridCol w:w="2022"/>
        <w:gridCol w:w="2566"/>
        <w:gridCol w:w="2295"/>
        <w:gridCol w:w="2295"/>
      </w:tblGrid>
      <w:tr w:rsidR="00B564D9" w:rsidRPr="00B90094" w14:paraId="481AAE40" w14:textId="3DA45057" w:rsidTr="0077364B">
        <w:trPr>
          <w:trHeight w:val="685"/>
        </w:trPr>
        <w:tc>
          <w:tcPr>
            <w:tcW w:w="1101" w:type="pct"/>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541B1DD5" w14:textId="21865AAE" w:rsidR="00B564D9" w:rsidRPr="00532343" w:rsidRDefault="00B564D9" w:rsidP="00DA7C2B">
            <w:pPr>
              <w:pStyle w:val="BodyText"/>
              <w:spacing w:before="0"/>
              <w:rPr>
                <w:b/>
                <w:bCs/>
                <w:sz w:val="32"/>
                <w:szCs w:val="32"/>
              </w:rPr>
            </w:pPr>
            <w:r w:rsidRPr="00532343">
              <w:rPr>
                <w:b/>
                <w:bCs/>
                <w:sz w:val="32"/>
                <w:szCs w:val="32"/>
              </w:rPr>
              <w:t>Name</w:t>
            </w:r>
          </w:p>
        </w:tc>
        <w:tc>
          <w:tcPr>
            <w:tcW w:w="1398" w:type="pct"/>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2F54515E" w14:textId="0C9F4313" w:rsidR="00B564D9" w:rsidRPr="00532343" w:rsidRDefault="00B564D9" w:rsidP="00DA7C2B">
            <w:pPr>
              <w:pStyle w:val="BodyText"/>
              <w:spacing w:before="0"/>
              <w:rPr>
                <w:b/>
                <w:bCs/>
                <w:sz w:val="32"/>
                <w:szCs w:val="32"/>
              </w:rPr>
            </w:pPr>
            <w:r w:rsidRPr="00532343">
              <w:rPr>
                <w:b/>
                <w:bCs/>
                <w:sz w:val="32"/>
                <w:szCs w:val="32"/>
              </w:rPr>
              <w:t>Phone number</w:t>
            </w:r>
          </w:p>
        </w:tc>
        <w:tc>
          <w:tcPr>
            <w:tcW w:w="1250" w:type="pct"/>
            <w:tcBorders>
              <w:top w:val="single" w:sz="48" w:space="0" w:color="FFFFFF" w:themeColor="background1"/>
              <w:left w:val="single" w:sz="48" w:space="0" w:color="FFFFFF" w:themeColor="background1"/>
              <w:bottom w:val="single" w:sz="2" w:space="0" w:color="19305A" w:themeColor="accent1"/>
            </w:tcBorders>
          </w:tcPr>
          <w:p w14:paraId="50C24695" w14:textId="5CDF8BC2" w:rsidR="00B564D9" w:rsidRPr="00532343" w:rsidRDefault="00B564D9" w:rsidP="00DA7C2B">
            <w:pPr>
              <w:pStyle w:val="BodyText"/>
              <w:spacing w:before="0"/>
              <w:rPr>
                <w:b/>
                <w:bCs/>
                <w:sz w:val="32"/>
                <w:szCs w:val="32"/>
              </w:rPr>
            </w:pPr>
            <w:r w:rsidRPr="00532343">
              <w:rPr>
                <w:b/>
                <w:bCs/>
                <w:sz w:val="32"/>
                <w:szCs w:val="32"/>
              </w:rPr>
              <w:t>Address</w:t>
            </w:r>
          </w:p>
        </w:tc>
        <w:tc>
          <w:tcPr>
            <w:tcW w:w="1250" w:type="pct"/>
            <w:tcBorders>
              <w:top w:val="single" w:sz="48" w:space="0" w:color="FFFFFF" w:themeColor="background1"/>
              <w:bottom w:val="single" w:sz="2" w:space="0" w:color="19305A" w:themeColor="accent1"/>
              <w:right w:val="single" w:sz="48" w:space="0" w:color="FFFFFF" w:themeColor="background1"/>
            </w:tcBorders>
          </w:tcPr>
          <w:p w14:paraId="63AAEEA6" w14:textId="04859521" w:rsidR="00B564D9" w:rsidRPr="00532343" w:rsidRDefault="00B564D9" w:rsidP="00DA7C2B">
            <w:pPr>
              <w:pStyle w:val="BodyText"/>
              <w:spacing w:before="0"/>
              <w:rPr>
                <w:b/>
                <w:bCs/>
                <w:sz w:val="32"/>
                <w:szCs w:val="32"/>
              </w:rPr>
            </w:pPr>
            <w:r w:rsidRPr="00532343">
              <w:rPr>
                <w:b/>
                <w:bCs/>
                <w:sz w:val="32"/>
                <w:szCs w:val="32"/>
              </w:rPr>
              <w:t>Relationship/</w:t>
            </w:r>
            <w:r w:rsidRPr="00532343">
              <w:rPr>
                <w:b/>
                <w:bCs/>
                <w:sz w:val="32"/>
                <w:szCs w:val="32"/>
              </w:rPr>
              <w:br/>
              <w:t>Organisation</w:t>
            </w:r>
          </w:p>
        </w:tc>
      </w:tr>
      <w:tr w:rsidR="00B564D9" w14:paraId="3F1BB234" w14:textId="0296FFDB" w:rsidTr="0057469D">
        <w:trPr>
          <w:trHeight w:val="907"/>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512994800"/>
              <w:placeholder>
                <w:docPart w:val="46D71BC97382494CA9502B05D3782FF0"/>
              </w:placeholder>
              <w:showingPlcHdr/>
              <w:text w:multiLine="1"/>
            </w:sdtPr>
            <w:sdtContent>
              <w:p w14:paraId="429BAB36" w14:textId="3A10EF9E"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585195068"/>
              <w:placeholder>
                <w:docPart w:val="B88C016EDA854D649C8BA7C6E85EE1AD"/>
              </w:placeholder>
              <w:showingPlcHdr/>
              <w:text w:multiLine="1"/>
            </w:sdtPr>
            <w:sdtContent>
              <w:p w14:paraId="690407EA" w14:textId="2EE4A2D0"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p w14:paraId="5AB078EB" w14:textId="0322779D" w:rsidR="00B564D9" w:rsidRPr="00532343" w:rsidRDefault="00000000" w:rsidP="003012A3">
            <w:pPr>
              <w:pStyle w:val="BodyText"/>
              <w:keepNext/>
              <w:spacing w:before="80" w:after="80"/>
              <w:rPr>
                <w:sz w:val="32"/>
                <w:szCs w:val="32"/>
              </w:rPr>
            </w:pPr>
            <w:sdt>
              <w:sdtPr>
                <w:rPr>
                  <w:sz w:val="32"/>
                  <w:szCs w:val="32"/>
                </w:rPr>
                <w:id w:val="-586919770"/>
                <w:placeholder>
                  <w:docPart w:val="628E61CF86F74BC5BD521A2411D395E4"/>
                </w:placeholder>
                <w:showingPlcHdr/>
                <w:text w:multiLine="1"/>
              </w:sdtPr>
              <w:sdtContent>
                <w:r w:rsidR="003012A3" w:rsidRPr="00532343">
                  <w:rPr>
                    <w:rStyle w:val="PlaceholderText"/>
                    <w:color w:val="auto"/>
                    <w:sz w:val="32"/>
                    <w:szCs w:val="32"/>
                  </w:rPr>
                  <w:t>[Enter text here]</w:t>
                </w:r>
              </w:sdtContent>
            </w:sdt>
            <w:r w:rsidR="00B564D9" w:rsidRPr="00532343">
              <w:rPr>
                <w:noProof/>
                <w:sz w:val="32"/>
                <w:szCs w:val="32"/>
              </w:rPr>
              <mc:AlternateContent>
                <mc:Choice Requires="wps">
                  <w:drawing>
                    <wp:anchor distT="0" distB="0" distL="114300" distR="114300" simplePos="0" relativeHeight="251658279" behindDoc="1" locked="0" layoutInCell="1" allowOverlap="1" wp14:anchorId="38D3F91F" wp14:editId="5A36601C">
                      <wp:simplePos x="0" y="0"/>
                      <wp:positionH relativeFrom="page">
                        <wp:posOffset>-13022094</wp:posOffset>
                      </wp:positionH>
                      <wp:positionV relativeFrom="paragraph">
                        <wp:posOffset>-24647413</wp:posOffset>
                      </wp:positionV>
                      <wp:extent cx="6477000" cy="7902105"/>
                      <wp:effectExtent l="0" t="0" r="0" b="3810"/>
                      <wp:wrapNone/>
                      <wp:docPr id="1906664033"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56ED2C" id="Rectangle: Rounded Corners 16" o:spid="_x0000_s1026" alt="&quot;&quot;" style="position:absolute;margin-left:-1025.35pt;margin-top:-1940.75pt;width:510pt;height:622.2pt;z-index:-2516582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1235127986"/>
              <w:placeholder>
                <w:docPart w:val="67E0B17A0ACC497C9E1B97D258997BD3"/>
              </w:placeholder>
              <w:showingPlcHdr/>
              <w:text w:multiLine="1"/>
            </w:sdtPr>
            <w:sdtContent>
              <w:p w14:paraId="75E21526" w14:textId="1AC93B1D"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564D9" w14:paraId="34232210" w14:textId="02A070ED" w:rsidTr="0057469D">
        <w:trPr>
          <w:trHeight w:val="907"/>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1284686332"/>
              <w:placeholder>
                <w:docPart w:val="135C8AF7872B4226B9339DF06BA5C570"/>
              </w:placeholder>
              <w:showingPlcHdr/>
              <w:text w:multiLine="1"/>
            </w:sdtPr>
            <w:sdtContent>
              <w:p w14:paraId="24903EC6" w14:textId="2A2E3EEA"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1141151855"/>
              <w:placeholder>
                <w:docPart w:val="EFE0B120A0A7468789F84C12755E487D"/>
              </w:placeholder>
              <w:showingPlcHdr/>
              <w:text w:multiLine="1"/>
            </w:sdtPr>
            <w:sdtContent>
              <w:p w14:paraId="4CC4E927" w14:textId="443F9F9C"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sdt>
            <w:sdtPr>
              <w:rPr>
                <w:sz w:val="32"/>
                <w:szCs w:val="32"/>
              </w:rPr>
              <w:id w:val="-954169518"/>
              <w:placeholder>
                <w:docPart w:val="88FD69E0A7B34145BFE145BBD83D6735"/>
              </w:placeholder>
              <w:showingPlcHdr/>
              <w:text w:multiLine="1"/>
            </w:sdtPr>
            <w:sdtContent>
              <w:p w14:paraId="393151FD" w14:textId="4CF6C36E"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822169170"/>
              <w:placeholder>
                <w:docPart w:val="503DEF12B5E74C5181F8D2B8558E7F7E"/>
              </w:placeholder>
              <w:showingPlcHdr/>
              <w:text w:multiLine="1"/>
            </w:sdtPr>
            <w:sdtContent>
              <w:p w14:paraId="6018E240" w14:textId="760C03FD"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564D9" w14:paraId="3E877720" w14:textId="0705D360" w:rsidTr="0057469D">
        <w:trPr>
          <w:trHeight w:val="907"/>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633718092"/>
              <w:placeholder>
                <w:docPart w:val="4B510F63F8E8465F80F71388B862F0D2"/>
              </w:placeholder>
              <w:showingPlcHdr/>
              <w:text w:multiLine="1"/>
            </w:sdtPr>
            <w:sdtContent>
              <w:p w14:paraId="42DEA0C5" w14:textId="1EC56E3D"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1278947933"/>
              <w:placeholder>
                <w:docPart w:val="5435F9589A1848D89B91503DF9AC1848"/>
              </w:placeholder>
              <w:showingPlcHdr/>
              <w:text w:multiLine="1"/>
            </w:sdtPr>
            <w:sdtContent>
              <w:p w14:paraId="71CA810D" w14:textId="222C25B0"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sdt>
            <w:sdtPr>
              <w:rPr>
                <w:sz w:val="32"/>
                <w:szCs w:val="32"/>
              </w:rPr>
              <w:id w:val="142626886"/>
              <w:placeholder>
                <w:docPart w:val="E70307D0F4C8467C80E0A960E961A146"/>
              </w:placeholder>
              <w:showingPlcHdr/>
              <w:text w:multiLine="1"/>
            </w:sdtPr>
            <w:sdtContent>
              <w:p w14:paraId="00C5C79D" w14:textId="169B55BC"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713615506"/>
              <w:placeholder>
                <w:docPart w:val="D78A031A189E48508366CB815CA47460"/>
              </w:placeholder>
              <w:showingPlcHdr/>
              <w:text w:multiLine="1"/>
            </w:sdtPr>
            <w:sdtContent>
              <w:p w14:paraId="058AC3F3" w14:textId="5F3E6081"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564D9" w14:paraId="5D0985E3" w14:textId="413AD034" w:rsidTr="0057469D">
        <w:trPr>
          <w:trHeight w:val="907"/>
        </w:trPr>
        <w:tc>
          <w:tcPr>
            <w:tcW w:w="1101" w:type="pct"/>
            <w:tcBorders>
              <w:top w:val="single" w:sz="2" w:space="0" w:color="19305A" w:themeColor="accent1"/>
              <w:left w:val="single" w:sz="48" w:space="0" w:color="FFFFFF" w:themeColor="background1"/>
              <w:bottom w:val="single" w:sz="48" w:space="0" w:color="FFFFFF" w:themeColor="background1"/>
            </w:tcBorders>
          </w:tcPr>
          <w:sdt>
            <w:sdtPr>
              <w:rPr>
                <w:sz w:val="32"/>
                <w:szCs w:val="32"/>
              </w:rPr>
              <w:id w:val="-1908756439"/>
              <w:placeholder>
                <w:docPart w:val="3FD7484300154B75A684B465AAEBFC84"/>
              </w:placeholder>
              <w:showingPlcHdr/>
              <w:text w:multiLine="1"/>
            </w:sdtPr>
            <w:sdtContent>
              <w:p w14:paraId="6DF1DD17" w14:textId="32254E13"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48" w:space="0" w:color="FFFFFF" w:themeColor="background1"/>
            </w:tcBorders>
          </w:tcPr>
          <w:sdt>
            <w:sdtPr>
              <w:rPr>
                <w:sz w:val="32"/>
                <w:szCs w:val="32"/>
              </w:rPr>
              <w:id w:val="-1366282686"/>
              <w:placeholder>
                <w:docPart w:val="A7BAE3F3B3A640EBB19677FF87883EC3"/>
              </w:placeholder>
              <w:showingPlcHdr/>
              <w:text w:multiLine="1"/>
            </w:sdtPr>
            <w:sdtContent>
              <w:p w14:paraId="72BBB82F" w14:textId="214CCD35"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48" w:space="0" w:color="FFFFFF" w:themeColor="background1"/>
            </w:tcBorders>
          </w:tcPr>
          <w:sdt>
            <w:sdtPr>
              <w:rPr>
                <w:sz w:val="32"/>
                <w:szCs w:val="32"/>
              </w:rPr>
              <w:id w:val="-1700154234"/>
              <w:placeholder>
                <w:docPart w:val="9211FDF4294648CABB9CE38B38A478EB"/>
              </w:placeholder>
              <w:showingPlcHdr/>
              <w:text w:multiLine="1"/>
            </w:sdtPr>
            <w:sdtContent>
              <w:p w14:paraId="2695D498" w14:textId="115F969F"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48" w:space="0" w:color="FFFFFF" w:themeColor="background1"/>
              <w:right w:val="single" w:sz="48" w:space="0" w:color="FFFFFF" w:themeColor="background1"/>
            </w:tcBorders>
          </w:tcPr>
          <w:sdt>
            <w:sdtPr>
              <w:rPr>
                <w:sz w:val="32"/>
                <w:szCs w:val="32"/>
              </w:rPr>
              <w:id w:val="-907376988"/>
              <w:placeholder>
                <w:docPart w:val="A1A23EF504244745BDAA227931FA1242"/>
              </w:placeholder>
              <w:showingPlcHdr/>
              <w:text w:multiLine="1"/>
            </w:sdtPr>
            <w:sdtContent>
              <w:p w14:paraId="085223A6" w14:textId="5A78995B" w:rsidR="00B564D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0A62B1B8" w14:textId="7D8E6A0F" w:rsidR="00677A8F" w:rsidRDefault="00B2590F" w:rsidP="00DC34C9">
      <w:pPr>
        <w:pStyle w:val="Heading2"/>
        <w:spacing w:before="120"/>
        <w:ind w:left="170"/>
      </w:pPr>
      <w:r>
        <w:t>Other support</w:t>
      </w:r>
    </w:p>
    <w:tbl>
      <w:tblPr>
        <w:tblStyle w:val="FillableTable"/>
        <w:tblW w:w="5000" w:type="pct"/>
        <w:tblLook w:val="04A0" w:firstRow="1" w:lastRow="0" w:firstColumn="1" w:lastColumn="0" w:noHBand="0" w:noVBand="1"/>
      </w:tblPr>
      <w:tblGrid>
        <w:gridCol w:w="2022"/>
        <w:gridCol w:w="2566"/>
        <w:gridCol w:w="2295"/>
        <w:gridCol w:w="2295"/>
      </w:tblGrid>
      <w:tr w:rsidR="00B2590F" w:rsidRPr="00B90094" w14:paraId="4D3F0001" w14:textId="77777777" w:rsidTr="0057469D">
        <w:trPr>
          <w:trHeight w:val="397"/>
          <w:tblHeader/>
        </w:trPr>
        <w:tc>
          <w:tcPr>
            <w:tcW w:w="1101" w:type="pct"/>
            <w:tcBorders>
              <w:top w:val="single" w:sz="48" w:space="0" w:color="FFFFFF" w:themeColor="background1"/>
              <w:left w:val="single" w:sz="48" w:space="0" w:color="FFFFFF" w:themeColor="background1"/>
              <w:bottom w:val="single" w:sz="2" w:space="0" w:color="19305A" w:themeColor="accent1"/>
            </w:tcBorders>
          </w:tcPr>
          <w:p w14:paraId="20F3AB33" w14:textId="77777777" w:rsidR="00B2590F" w:rsidRPr="00532343" w:rsidRDefault="00B2590F" w:rsidP="00DA7C2B">
            <w:pPr>
              <w:pStyle w:val="BodyText"/>
              <w:spacing w:before="0"/>
              <w:rPr>
                <w:b/>
                <w:bCs/>
                <w:sz w:val="32"/>
                <w:szCs w:val="32"/>
              </w:rPr>
            </w:pPr>
            <w:r w:rsidRPr="00532343">
              <w:rPr>
                <w:b/>
                <w:bCs/>
                <w:sz w:val="32"/>
                <w:szCs w:val="32"/>
              </w:rPr>
              <w:t>Name</w:t>
            </w:r>
          </w:p>
        </w:tc>
        <w:tc>
          <w:tcPr>
            <w:tcW w:w="1398" w:type="pct"/>
            <w:tcBorders>
              <w:top w:val="single" w:sz="48" w:space="0" w:color="FFFFFF" w:themeColor="background1"/>
              <w:bottom w:val="single" w:sz="2" w:space="0" w:color="19305A" w:themeColor="accent1"/>
              <w:right w:val="single" w:sz="48" w:space="0" w:color="FFFFFF" w:themeColor="background1"/>
            </w:tcBorders>
          </w:tcPr>
          <w:p w14:paraId="3EFB8C35" w14:textId="77777777" w:rsidR="00B2590F" w:rsidRPr="00532343" w:rsidRDefault="00B2590F" w:rsidP="00DA7C2B">
            <w:pPr>
              <w:pStyle w:val="BodyText"/>
              <w:spacing w:before="0"/>
              <w:rPr>
                <w:b/>
                <w:bCs/>
                <w:sz w:val="32"/>
                <w:szCs w:val="32"/>
              </w:rPr>
            </w:pPr>
            <w:r w:rsidRPr="00532343">
              <w:rPr>
                <w:b/>
                <w:bCs/>
                <w:sz w:val="32"/>
                <w:szCs w:val="32"/>
              </w:rPr>
              <w:t>Phone number</w:t>
            </w:r>
          </w:p>
        </w:tc>
        <w:tc>
          <w:tcPr>
            <w:tcW w:w="1250" w:type="pct"/>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533EAE6F" w14:textId="77777777" w:rsidR="00B2590F" w:rsidRPr="00532343" w:rsidRDefault="00B2590F" w:rsidP="00DA7C2B">
            <w:pPr>
              <w:pStyle w:val="BodyText"/>
              <w:spacing w:before="0"/>
              <w:rPr>
                <w:b/>
                <w:bCs/>
                <w:sz w:val="32"/>
                <w:szCs w:val="32"/>
              </w:rPr>
            </w:pPr>
            <w:r w:rsidRPr="00532343">
              <w:rPr>
                <w:b/>
                <w:bCs/>
                <w:sz w:val="32"/>
                <w:szCs w:val="32"/>
              </w:rPr>
              <w:t>Address</w:t>
            </w:r>
          </w:p>
        </w:tc>
        <w:tc>
          <w:tcPr>
            <w:tcW w:w="1250" w:type="pct"/>
            <w:tcBorders>
              <w:top w:val="single" w:sz="48" w:space="0" w:color="FFFFFF" w:themeColor="background1"/>
              <w:left w:val="single" w:sz="48" w:space="0" w:color="FFFFFF" w:themeColor="background1"/>
              <w:bottom w:val="single" w:sz="2" w:space="0" w:color="19305A" w:themeColor="accent1"/>
              <w:right w:val="single" w:sz="48" w:space="0" w:color="FFFFFF" w:themeColor="background1"/>
            </w:tcBorders>
          </w:tcPr>
          <w:p w14:paraId="26B6C8B8" w14:textId="74392124" w:rsidR="00B2590F" w:rsidRPr="00532343" w:rsidRDefault="00B2590F" w:rsidP="00DA7C2B">
            <w:pPr>
              <w:pStyle w:val="BodyText"/>
              <w:spacing w:before="0"/>
              <w:rPr>
                <w:b/>
                <w:bCs/>
                <w:sz w:val="32"/>
                <w:szCs w:val="32"/>
              </w:rPr>
            </w:pPr>
            <w:r w:rsidRPr="00532343">
              <w:rPr>
                <w:b/>
                <w:bCs/>
                <w:sz w:val="32"/>
                <w:szCs w:val="32"/>
              </w:rPr>
              <w:t>Notes</w:t>
            </w:r>
          </w:p>
        </w:tc>
      </w:tr>
      <w:tr w:rsidR="00B2590F" w14:paraId="23A47CD7" w14:textId="77777777" w:rsidTr="0057469D">
        <w:trPr>
          <w:trHeight w:val="907"/>
          <w:tblHeader/>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1756045966"/>
              <w:placeholder>
                <w:docPart w:val="627E169DC30F469FBA47FB7F19C969D1"/>
              </w:placeholder>
              <w:showingPlcHdr/>
              <w:text w:multiLine="1"/>
            </w:sdtPr>
            <w:sdtContent>
              <w:p w14:paraId="04EFF2F2" w14:textId="0BC60EF1"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1576554223"/>
              <w:placeholder>
                <w:docPart w:val="A871E8F675804F2C8A87C2028659E8C1"/>
              </w:placeholder>
              <w:showingPlcHdr/>
              <w:text w:multiLine="1"/>
            </w:sdtPr>
            <w:sdtContent>
              <w:p w14:paraId="0447D375" w14:textId="6C7F0C94"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p w14:paraId="5287E30E" w14:textId="1F98E0CD" w:rsidR="00B2590F" w:rsidRPr="00532343" w:rsidRDefault="00000000" w:rsidP="003012A3">
            <w:pPr>
              <w:pStyle w:val="BodyText"/>
              <w:keepNext/>
              <w:spacing w:before="80" w:after="80"/>
              <w:rPr>
                <w:sz w:val="32"/>
                <w:szCs w:val="32"/>
              </w:rPr>
            </w:pPr>
            <w:sdt>
              <w:sdtPr>
                <w:rPr>
                  <w:sz w:val="32"/>
                  <w:szCs w:val="32"/>
                </w:rPr>
                <w:id w:val="-1171253178"/>
                <w:placeholder>
                  <w:docPart w:val="F99D273C606B4799BE2E3670D45C65F2"/>
                </w:placeholder>
                <w:showingPlcHdr/>
                <w:text w:multiLine="1"/>
              </w:sdtPr>
              <w:sdtContent>
                <w:r w:rsidR="003012A3" w:rsidRPr="00532343">
                  <w:rPr>
                    <w:rStyle w:val="PlaceholderText"/>
                    <w:color w:val="auto"/>
                    <w:sz w:val="32"/>
                    <w:szCs w:val="32"/>
                  </w:rPr>
                  <w:t>[Enter text here]</w:t>
                </w:r>
              </w:sdtContent>
            </w:sdt>
            <w:r w:rsidR="00B2590F" w:rsidRPr="00532343">
              <w:rPr>
                <w:noProof/>
                <w:sz w:val="32"/>
                <w:szCs w:val="32"/>
              </w:rPr>
              <mc:AlternateContent>
                <mc:Choice Requires="wps">
                  <w:drawing>
                    <wp:anchor distT="0" distB="0" distL="114300" distR="114300" simplePos="0" relativeHeight="251658280" behindDoc="1" locked="0" layoutInCell="1" allowOverlap="1" wp14:anchorId="4D295EA1" wp14:editId="7311F932">
                      <wp:simplePos x="0" y="0"/>
                      <wp:positionH relativeFrom="page">
                        <wp:posOffset>-13022094</wp:posOffset>
                      </wp:positionH>
                      <wp:positionV relativeFrom="paragraph">
                        <wp:posOffset>-24647413</wp:posOffset>
                      </wp:positionV>
                      <wp:extent cx="6477000" cy="7902105"/>
                      <wp:effectExtent l="0" t="0" r="0" b="3810"/>
                      <wp:wrapNone/>
                      <wp:docPr id="220120919"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000DB6" id="Rectangle: Rounded Corners 16" o:spid="_x0000_s1026" alt="&quot;&quot;" style="position:absolute;margin-left:-1025.35pt;margin-top:-1940.75pt;width:510pt;height:622.2pt;z-index:-251658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1611551031"/>
              <w:placeholder>
                <w:docPart w:val="62C6FA46A5814925A235D122F86E50EA"/>
              </w:placeholder>
              <w:showingPlcHdr/>
              <w:text w:multiLine="1"/>
            </w:sdtPr>
            <w:sdtContent>
              <w:p w14:paraId="421E68BA" w14:textId="5ACAECBB"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2590F" w14:paraId="09B0EDEC" w14:textId="77777777" w:rsidTr="0057469D">
        <w:trPr>
          <w:trHeight w:val="907"/>
          <w:tblHeader/>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1412687754"/>
              <w:placeholder>
                <w:docPart w:val="FD18CFAB73D94E0D809828079E6B8327"/>
              </w:placeholder>
              <w:showingPlcHdr/>
              <w:text w:multiLine="1"/>
            </w:sdtPr>
            <w:sdtContent>
              <w:p w14:paraId="785612B4" w14:textId="38686C87"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2050593927"/>
              <w:placeholder>
                <w:docPart w:val="2935C37A068E48A4A4473FBEDF7A6E36"/>
              </w:placeholder>
              <w:showingPlcHdr/>
              <w:text w:multiLine="1"/>
            </w:sdtPr>
            <w:sdtContent>
              <w:p w14:paraId="191871FD" w14:textId="2B291BA1"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sdt>
            <w:sdtPr>
              <w:rPr>
                <w:sz w:val="32"/>
                <w:szCs w:val="32"/>
              </w:rPr>
              <w:id w:val="221492301"/>
              <w:placeholder>
                <w:docPart w:val="B5315293704A499E8B8E9494C5C582DA"/>
              </w:placeholder>
              <w:showingPlcHdr/>
              <w:text w:multiLine="1"/>
            </w:sdtPr>
            <w:sdtContent>
              <w:p w14:paraId="59D9AE48" w14:textId="025268B2"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2015067863"/>
              <w:placeholder>
                <w:docPart w:val="356CFB92839F422B87FB86210FB56BEC"/>
              </w:placeholder>
              <w:showingPlcHdr/>
              <w:text w:multiLine="1"/>
            </w:sdtPr>
            <w:sdtContent>
              <w:p w14:paraId="0EFFE2EA" w14:textId="5BEA9E8A"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2590F" w14:paraId="300ED488" w14:textId="77777777" w:rsidTr="0057469D">
        <w:trPr>
          <w:trHeight w:val="907"/>
          <w:tblHeader/>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1099365311"/>
              <w:placeholder>
                <w:docPart w:val="B5706A5535924E018C2507E1FECAD074"/>
              </w:placeholder>
              <w:showingPlcHdr/>
              <w:text w:multiLine="1"/>
            </w:sdtPr>
            <w:sdtContent>
              <w:p w14:paraId="63A43213" w14:textId="04D509E3"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1216083422"/>
              <w:placeholder>
                <w:docPart w:val="46ABBFC0851442FEA7BFB00944487128"/>
              </w:placeholder>
              <w:showingPlcHdr/>
              <w:text w:multiLine="1"/>
            </w:sdtPr>
            <w:sdtContent>
              <w:p w14:paraId="2D21FDB6" w14:textId="7106CEEB"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sdt>
            <w:sdtPr>
              <w:rPr>
                <w:sz w:val="32"/>
                <w:szCs w:val="32"/>
              </w:rPr>
              <w:id w:val="-1381929442"/>
              <w:placeholder>
                <w:docPart w:val="904E8D81E6EE43998D28E52BDCEF08F9"/>
              </w:placeholder>
              <w:showingPlcHdr/>
              <w:text w:multiLine="1"/>
            </w:sdtPr>
            <w:sdtContent>
              <w:p w14:paraId="0C0EFDCC" w14:textId="48BBEAF8"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2134234657"/>
              <w:placeholder>
                <w:docPart w:val="12CDCB8F06C746CD9459FCB3AF7D10E3"/>
              </w:placeholder>
              <w:showingPlcHdr/>
              <w:text w:multiLine="1"/>
            </w:sdtPr>
            <w:sdtContent>
              <w:p w14:paraId="362B23F2" w14:textId="25CF3377"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2590F" w14:paraId="024FDEF7" w14:textId="77777777" w:rsidTr="0057469D">
        <w:trPr>
          <w:trHeight w:val="907"/>
          <w:tblHeader/>
        </w:trPr>
        <w:tc>
          <w:tcPr>
            <w:tcW w:w="1101" w:type="pct"/>
            <w:tcBorders>
              <w:top w:val="single" w:sz="2" w:space="0" w:color="19305A" w:themeColor="accent1"/>
              <w:left w:val="single" w:sz="48" w:space="0" w:color="FFFFFF" w:themeColor="background1"/>
              <w:bottom w:val="single" w:sz="2" w:space="0" w:color="19305A" w:themeColor="accent1"/>
            </w:tcBorders>
          </w:tcPr>
          <w:sdt>
            <w:sdtPr>
              <w:rPr>
                <w:sz w:val="32"/>
                <w:szCs w:val="32"/>
              </w:rPr>
              <w:id w:val="1688406326"/>
              <w:placeholder>
                <w:docPart w:val="C50595D31F0E47C8AEAE8DDA27A725D6"/>
              </w:placeholder>
              <w:showingPlcHdr/>
              <w:text w:multiLine="1"/>
            </w:sdtPr>
            <w:sdtContent>
              <w:p w14:paraId="43FC222C" w14:textId="79909B72"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2" w:space="0" w:color="19305A" w:themeColor="accent1"/>
            </w:tcBorders>
          </w:tcPr>
          <w:sdt>
            <w:sdtPr>
              <w:rPr>
                <w:sz w:val="32"/>
                <w:szCs w:val="32"/>
              </w:rPr>
              <w:id w:val="1651252949"/>
              <w:placeholder>
                <w:docPart w:val="252E784B5D514474B327B5BA601E27AF"/>
              </w:placeholder>
              <w:showingPlcHdr/>
              <w:text w:multiLine="1"/>
            </w:sdtPr>
            <w:sdtContent>
              <w:p w14:paraId="3AB7D7BD" w14:textId="1CF2A742"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tcBorders>
          </w:tcPr>
          <w:sdt>
            <w:sdtPr>
              <w:rPr>
                <w:sz w:val="32"/>
                <w:szCs w:val="32"/>
              </w:rPr>
              <w:id w:val="-1147895651"/>
              <w:placeholder>
                <w:docPart w:val="423EC2259EB2421CA0FAEFC43437CC85"/>
              </w:placeholder>
              <w:showingPlcHdr/>
              <w:text w:multiLine="1"/>
            </w:sdtPr>
            <w:sdtContent>
              <w:p w14:paraId="39DC3AC3" w14:textId="3E20ECCC"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2" w:space="0" w:color="19305A" w:themeColor="accent1"/>
              <w:right w:val="single" w:sz="48" w:space="0" w:color="FFFFFF" w:themeColor="background1"/>
            </w:tcBorders>
          </w:tcPr>
          <w:sdt>
            <w:sdtPr>
              <w:rPr>
                <w:sz w:val="32"/>
                <w:szCs w:val="32"/>
              </w:rPr>
              <w:id w:val="-197238942"/>
              <w:placeholder>
                <w:docPart w:val="CA5CFF6AF100410A8D6B17D00F47E519"/>
              </w:placeholder>
              <w:showingPlcHdr/>
              <w:text w:multiLine="1"/>
            </w:sdtPr>
            <w:sdtContent>
              <w:p w14:paraId="50C72128" w14:textId="78D82F88"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2590F" w14:paraId="14022858" w14:textId="77777777" w:rsidTr="0057469D">
        <w:trPr>
          <w:trHeight w:val="907"/>
          <w:tblHeader/>
        </w:trPr>
        <w:tc>
          <w:tcPr>
            <w:tcW w:w="1101" w:type="pct"/>
            <w:tcBorders>
              <w:top w:val="single" w:sz="2" w:space="0" w:color="19305A" w:themeColor="accent1"/>
              <w:left w:val="single" w:sz="48" w:space="0" w:color="FFFFFF" w:themeColor="background1"/>
              <w:bottom w:val="single" w:sz="48" w:space="0" w:color="FFFFFF" w:themeColor="background1"/>
            </w:tcBorders>
          </w:tcPr>
          <w:sdt>
            <w:sdtPr>
              <w:rPr>
                <w:sz w:val="32"/>
                <w:szCs w:val="32"/>
              </w:rPr>
              <w:id w:val="-1136944310"/>
              <w:placeholder>
                <w:docPart w:val="8B0BBCFEF8E242F6AF7D54F1E753C7CE"/>
              </w:placeholder>
              <w:showingPlcHdr/>
              <w:text w:multiLine="1"/>
            </w:sdtPr>
            <w:sdtContent>
              <w:p w14:paraId="103E489A" w14:textId="44DDC023"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398" w:type="pct"/>
            <w:tcBorders>
              <w:top w:val="single" w:sz="2" w:space="0" w:color="19305A" w:themeColor="accent1"/>
              <w:bottom w:val="single" w:sz="48" w:space="0" w:color="FFFFFF" w:themeColor="background1"/>
            </w:tcBorders>
          </w:tcPr>
          <w:sdt>
            <w:sdtPr>
              <w:rPr>
                <w:sz w:val="32"/>
                <w:szCs w:val="32"/>
              </w:rPr>
              <w:id w:val="-855110527"/>
              <w:placeholder>
                <w:docPart w:val="5215F9595AF74DEBB23482ACA694DC28"/>
              </w:placeholder>
              <w:showingPlcHdr/>
              <w:text w:multiLine="1"/>
            </w:sdtPr>
            <w:sdtContent>
              <w:p w14:paraId="4073FB1C" w14:textId="53D989F5"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48" w:space="0" w:color="FFFFFF" w:themeColor="background1"/>
            </w:tcBorders>
          </w:tcPr>
          <w:sdt>
            <w:sdtPr>
              <w:rPr>
                <w:sz w:val="32"/>
                <w:szCs w:val="32"/>
              </w:rPr>
              <w:id w:val="-1857182781"/>
              <w:placeholder>
                <w:docPart w:val="04EF7F011EF8463D93295EF1A615C838"/>
              </w:placeholder>
              <w:showingPlcHdr/>
              <w:text w:multiLine="1"/>
            </w:sdtPr>
            <w:sdtContent>
              <w:p w14:paraId="3C753FBB" w14:textId="04D2EB79"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Borders>
              <w:top w:val="single" w:sz="2" w:space="0" w:color="19305A" w:themeColor="accent1"/>
              <w:bottom w:val="single" w:sz="48" w:space="0" w:color="FFFFFF" w:themeColor="background1"/>
              <w:right w:val="single" w:sz="48" w:space="0" w:color="FFFFFF" w:themeColor="background1"/>
            </w:tcBorders>
          </w:tcPr>
          <w:sdt>
            <w:sdtPr>
              <w:rPr>
                <w:sz w:val="32"/>
                <w:szCs w:val="32"/>
              </w:rPr>
              <w:id w:val="-1763826692"/>
              <w:placeholder>
                <w:docPart w:val="773F228630A04BE7A5B537098BFAF545"/>
              </w:placeholder>
              <w:showingPlcHdr/>
              <w:text w:multiLine="1"/>
            </w:sdtPr>
            <w:sdtContent>
              <w:p w14:paraId="791ACB9C" w14:textId="4651C0A3" w:rsidR="00B2590F"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34DCBE30" w14:textId="04B63A71" w:rsidR="000012F5" w:rsidRDefault="000012F5" w:rsidP="000012F5">
      <w:pPr>
        <w:pStyle w:val="BodyText"/>
        <w:spacing w:before="0" w:line="192" w:lineRule="auto"/>
      </w:pPr>
      <w:r w:rsidRPr="000632DC">
        <w:rPr>
          <w:noProof/>
          <w:sz w:val="8"/>
          <w:szCs w:val="8"/>
        </w:rPr>
        <mc:AlternateContent>
          <mc:Choice Requires="wps">
            <w:drawing>
              <wp:inline distT="0" distB="0" distL="0" distR="0" wp14:anchorId="5DECBBA5" wp14:editId="5DE7846D">
                <wp:extent cx="5896800" cy="135255"/>
                <wp:effectExtent l="0" t="0" r="8890" b="0"/>
                <wp:docPr id="952768757"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6800" cy="135255"/>
                        </a:xfrm>
                        <a:prstGeom prst="round2SameRect">
                          <a:avLst>
                            <a:gd name="adj1" fmla="val 0"/>
                            <a:gd name="adj2" fmla="val 5000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686835" id="Rectangle: Top Corners Rounded 59" o:spid="_x0000_s1026" alt="&quot;&quot;" style="width:464.3pt;height:10.65pt;visibility:visible;mso-wrap-style:square;mso-left-percent:-10001;mso-top-percent:-10001;mso-position-horizontal:absolute;mso-position-horizontal-relative:char;mso-position-vertical:absolute;mso-position-vertical-relative:line;mso-left-percent:-10001;mso-top-percent:-10001;v-text-anchor:middle" coordsize="5896800,13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" path="m,l5896800,r,l5896800,67628v,37350,-30278,67628,-67628,67628l67628,135255c30278,135255,,104977,,67627l,,,xe" fillcolor="white [3212]" stroked="f" strokeweight="1pt">
                <v:stroke joinstyle="miter"/>
                <v:path arrowok="t" o:connecttype="custom" o:connectlocs="0,0;5896800,0;5896800,0;5896800,67628;5829172,135256;67628,135255;0,67627;0,0;0,0" o:connectangles="0,0,0,0,0,0,0,0,0"/>
                <w10:anchorlock/>
              </v:shape>
            </w:pict>
          </mc:Fallback>
        </mc:AlternateContent>
      </w:r>
    </w:p>
    <w:p w14:paraId="07489306" w14:textId="064EFB39" w:rsidR="00677A8F" w:rsidRDefault="00907516" w:rsidP="00677A8F">
      <w:pPr>
        <w:pStyle w:val="Heading1"/>
      </w:pPr>
      <w:r>
        <w:rPr>
          <w:noProof/>
        </w:rPr>
        <w:lastRenderedPageBreak/>
        <w:drawing>
          <wp:anchor distT="0" distB="0" distL="114300" distR="114300" simplePos="0" relativeHeight="251658282" behindDoc="0" locked="0" layoutInCell="1" allowOverlap="1" wp14:anchorId="243E2D30" wp14:editId="0303E288">
            <wp:simplePos x="0" y="0"/>
            <wp:positionH relativeFrom="margin">
              <wp:posOffset>5050155</wp:posOffset>
            </wp:positionH>
            <wp:positionV relativeFrom="margin">
              <wp:posOffset>-527050</wp:posOffset>
            </wp:positionV>
            <wp:extent cx="1225338" cy="1067508"/>
            <wp:effectExtent l="0" t="0" r="0" b="0"/>
            <wp:wrapNone/>
            <wp:docPr id="1168497870" name="Picture 43" descr="Social connection graphic: A man and woman are holding coffee cups and ch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97870" name="Picture 43" descr="Social connection graphic: A man and woman are holding coffee cups and chatting"/>
                    <pic:cNvPicPr/>
                  </pic:nvPicPr>
                  <pic:blipFill>
                    <a:blip r:embed="rId175">
                      <a:extLst>
                        <a:ext uri="{96DAC541-7B7A-43D3-8B79-37D633B846F1}">
                          <asvg:svgBlip xmlns:asvg="http://schemas.microsoft.com/office/drawing/2016/SVG/main" r:embed="rId176"/>
                        </a:ext>
                      </a:extLst>
                    </a:blip>
                    <a:stretch>
                      <a:fillRect/>
                    </a:stretch>
                  </pic:blipFill>
                  <pic:spPr>
                    <a:xfrm>
                      <a:off x="0" y="0"/>
                      <a:ext cx="1225338" cy="1067508"/>
                    </a:xfrm>
                    <a:prstGeom prst="rect">
                      <a:avLst/>
                    </a:prstGeom>
                  </pic:spPr>
                </pic:pic>
              </a:graphicData>
            </a:graphic>
            <wp14:sizeRelH relativeFrom="margin">
              <wp14:pctWidth>0</wp14:pctWidth>
            </wp14:sizeRelH>
            <wp14:sizeRelV relativeFrom="margin">
              <wp14:pctHeight>0</wp14:pctHeight>
            </wp14:sizeRelV>
          </wp:anchor>
        </w:drawing>
      </w:r>
      <w:r w:rsidR="00677A8F" w:rsidRPr="001A0392">
        <w:t>After</w:t>
      </w:r>
      <w:r w:rsidR="00D65A84">
        <w:t xml:space="preserve"> </w:t>
      </w:r>
      <w:r w:rsidR="00677A8F" w:rsidRPr="001A0392">
        <w:t>an</w:t>
      </w:r>
      <w:r w:rsidR="00D65A84">
        <w:t xml:space="preserve"> </w:t>
      </w:r>
      <w:r w:rsidR="00677A8F" w:rsidRPr="001A0392">
        <w:t>emergency</w:t>
      </w:r>
    </w:p>
    <w:p w14:paraId="063D02FB" w14:textId="5AEDBC23" w:rsidR="00677A8F" w:rsidRPr="00532343" w:rsidRDefault="00677A8F" w:rsidP="005D5AD8">
      <w:pPr>
        <w:pStyle w:val="BodyText"/>
        <w:spacing w:before="120" w:after="120"/>
        <w:rPr>
          <w:sz w:val="32"/>
          <w:szCs w:val="32"/>
        </w:rPr>
      </w:pPr>
      <w:r w:rsidRPr="00532343">
        <w:rPr>
          <w:sz w:val="32"/>
          <w:szCs w:val="32"/>
        </w:rPr>
        <w:t>From</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key</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identifi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previous</w:t>
      </w:r>
      <w:r w:rsidR="00D65A84" w:rsidRPr="00532343">
        <w:rPr>
          <w:sz w:val="32"/>
          <w:szCs w:val="32"/>
        </w:rPr>
        <w:t xml:space="preserve"> </w:t>
      </w:r>
      <w:r w:rsidRPr="00532343">
        <w:rPr>
          <w:sz w:val="32"/>
          <w:szCs w:val="32"/>
        </w:rPr>
        <w:t>page</w:t>
      </w:r>
      <w:r w:rsidR="00D65A84" w:rsidRPr="00532343">
        <w:rPr>
          <w:sz w:val="32"/>
          <w:szCs w:val="32"/>
        </w:rPr>
        <w:t xml:space="preserve"> </w:t>
      </w:r>
      <w:r w:rsidRPr="00532343">
        <w:rPr>
          <w:sz w:val="32"/>
          <w:szCs w:val="32"/>
        </w:rPr>
        <w:t>(or</w:t>
      </w:r>
      <w:r w:rsidR="00D65A84" w:rsidRPr="00532343">
        <w:rPr>
          <w:sz w:val="32"/>
          <w:szCs w:val="32"/>
        </w:rPr>
        <w:t xml:space="preserve"> </w:t>
      </w:r>
      <w:r w:rsidR="003B344F" w:rsidRPr="00532343">
        <w:rPr>
          <w:sz w:val="32"/>
          <w:szCs w:val="32"/>
        </w:rPr>
        <w:br/>
      </w:r>
      <w:r w:rsidRPr="00532343">
        <w:rPr>
          <w:sz w:val="32"/>
          <w:szCs w:val="32"/>
        </w:rPr>
        <w:t>anyone</w:t>
      </w:r>
      <w:r w:rsidR="00D65A84" w:rsidRPr="00532343">
        <w:rPr>
          <w:sz w:val="32"/>
          <w:szCs w:val="32"/>
        </w:rPr>
        <w:t xml:space="preserve"> </w:t>
      </w:r>
      <w:r w:rsidRPr="00532343">
        <w:rPr>
          <w:sz w:val="32"/>
          <w:szCs w:val="32"/>
        </w:rPr>
        <w:t>else)</w:t>
      </w:r>
      <w:r w:rsidR="00D65A84" w:rsidRPr="00532343">
        <w:rPr>
          <w:sz w:val="32"/>
          <w:szCs w:val="32"/>
        </w:rPr>
        <w:t xml:space="preserve"> </w:t>
      </w:r>
      <w:r w:rsidRPr="00532343">
        <w:rPr>
          <w:sz w:val="32"/>
          <w:szCs w:val="32"/>
        </w:rPr>
        <w:t>add</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provid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it</w:t>
      </w:r>
      <w:r w:rsidR="00D65A84" w:rsidRPr="00532343">
        <w:rPr>
          <w:sz w:val="32"/>
          <w:szCs w:val="32"/>
        </w:rPr>
        <w:t xml:space="preserve"> </w:t>
      </w:r>
      <w:r w:rsidR="003B344F" w:rsidRPr="00532343">
        <w:rPr>
          <w:sz w:val="32"/>
          <w:szCs w:val="32"/>
        </w:rPr>
        <w:br/>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giv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sure</w:t>
      </w:r>
      <w:r w:rsidR="00D65A84" w:rsidRPr="00532343">
        <w:rPr>
          <w:sz w:val="32"/>
          <w:szCs w:val="32"/>
        </w:rPr>
        <w:t xml:space="preserve"> </w:t>
      </w:r>
      <w:r w:rsidRPr="00532343">
        <w:rPr>
          <w:sz w:val="32"/>
          <w:szCs w:val="32"/>
        </w:rPr>
        <w:t>they</w:t>
      </w:r>
      <w:r w:rsidR="00D65A84" w:rsidRPr="00532343">
        <w:rPr>
          <w:sz w:val="32"/>
          <w:szCs w:val="32"/>
        </w:rPr>
        <w:t xml:space="preserve"> </w:t>
      </w:r>
      <w:r w:rsidR="003B344F" w:rsidRPr="00532343">
        <w:rPr>
          <w:sz w:val="32"/>
          <w:szCs w:val="32"/>
        </w:rPr>
        <w:br/>
      </w:r>
      <w:r w:rsidRPr="00532343">
        <w:rPr>
          <w:sz w:val="32"/>
          <w:szCs w:val="32"/>
        </w:rPr>
        <w:t>understand</w:t>
      </w:r>
      <w:r w:rsidR="00D65A84" w:rsidRPr="00532343">
        <w:rPr>
          <w:sz w:val="32"/>
          <w:szCs w:val="32"/>
        </w:rPr>
        <w:t xml:space="preserve"> </w:t>
      </w:r>
      <w:r w:rsidRPr="00532343">
        <w:rPr>
          <w:sz w:val="32"/>
          <w:szCs w:val="32"/>
        </w:rPr>
        <w:t>this</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expectations</w:t>
      </w:r>
      <w:r w:rsidR="00D65A84" w:rsidRPr="00532343">
        <w:rPr>
          <w:sz w:val="32"/>
          <w:szCs w:val="32"/>
        </w:rPr>
        <w:t xml:space="preserve"> </w:t>
      </w:r>
      <w:r w:rsidRPr="00532343">
        <w:rPr>
          <w:sz w:val="32"/>
          <w:szCs w:val="32"/>
        </w:rPr>
        <w:t>as</w:t>
      </w:r>
      <w:r w:rsidR="00D65A84" w:rsidRPr="00532343">
        <w:rPr>
          <w:sz w:val="32"/>
          <w:szCs w:val="32"/>
        </w:rPr>
        <w:t xml:space="preserve"> </w:t>
      </w:r>
      <w:r w:rsidRPr="00532343">
        <w:rPr>
          <w:sz w:val="32"/>
          <w:szCs w:val="32"/>
        </w:rPr>
        <w:t>well.</w:t>
      </w:r>
    </w:p>
    <w:p w14:paraId="400659F1" w14:textId="54F8ECF9" w:rsidR="003D009A" w:rsidRPr="00532343" w:rsidRDefault="005D5AD8" w:rsidP="004D6054">
      <w:pPr>
        <w:pStyle w:val="BodyText"/>
        <w:spacing w:before="120" w:after="0"/>
        <w:rPr>
          <w:sz w:val="32"/>
          <w:szCs w:val="32"/>
        </w:rPr>
      </w:pPr>
      <w:r w:rsidRPr="00532343">
        <w:rPr>
          <w:noProof/>
          <w:sz w:val="32"/>
          <w:szCs w:val="32"/>
        </w:rPr>
        <w:drawing>
          <wp:anchor distT="0" distB="0" distL="114300" distR="114300" simplePos="0" relativeHeight="251658306" behindDoc="0" locked="0" layoutInCell="1" allowOverlap="1" wp14:anchorId="5B1CCE38" wp14:editId="139449BA">
            <wp:simplePos x="0" y="0"/>
            <wp:positionH relativeFrom="margin">
              <wp:posOffset>5412740</wp:posOffset>
            </wp:positionH>
            <wp:positionV relativeFrom="page">
              <wp:posOffset>2376170</wp:posOffset>
            </wp:positionV>
            <wp:extent cx="453542" cy="416966"/>
            <wp:effectExtent l="0" t="0" r="0" b="0"/>
            <wp:wrapNone/>
            <wp:docPr id="714157866"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57866" name="Picture 15" descr="Icon: Pencil"/>
                    <pic:cNvPicPr/>
                  </pic:nvPicPr>
                  <pic:blipFill rotWithShape="1">
                    <a:blip r:embed="rId43">
                      <a:extLst>
                        <a:ext uri="{96DAC541-7B7A-43D3-8B79-37D633B846F1}">
                          <asvg:svgBlip xmlns:asvg="http://schemas.microsoft.com/office/drawing/2016/SVG/main" r:embed="rId44"/>
                        </a:ext>
                      </a:extLst>
                    </a:blip>
                    <a:srcRect l="-18050" t="-20415" r="-21237" b="-46055"/>
                    <a:stretch/>
                  </pic:blipFill>
                  <pic:spPr bwMode="auto">
                    <a:xfrm>
                      <a:off x="0" y="0"/>
                      <a:ext cx="453542" cy="4169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32343">
        <w:rPr>
          <w:noProof/>
          <w:sz w:val="32"/>
          <w:szCs w:val="32"/>
        </w:rPr>
        <mc:AlternateContent>
          <mc:Choice Requires="wps">
            <w:drawing>
              <wp:anchor distT="0" distB="0" distL="114300" distR="114300" simplePos="0" relativeHeight="251676774" behindDoc="1" locked="0" layoutInCell="1" allowOverlap="1" wp14:anchorId="1C0CAC55" wp14:editId="00C4BD14">
                <wp:simplePos x="0" y="0"/>
                <wp:positionH relativeFrom="margin">
                  <wp:align>right</wp:align>
                </wp:positionH>
                <wp:positionV relativeFrom="page">
                  <wp:posOffset>2324100</wp:posOffset>
                </wp:positionV>
                <wp:extent cx="5904230" cy="1021080"/>
                <wp:effectExtent l="0" t="0" r="1270" b="7620"/>
                <wp:wrapNone/>
                <wp:docPr id="78670506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230" cy="1021080"/>
                        </a:xfrm>
                        <a:prstGeom prst="round2SameRect">
                          <a:avLst>
                            <a:gd name="adj1" fmla="val 20151"/>
                            <a:gd name="adj2" fmla="val 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389FFF9" id="Rectangle: Top Corners Rounded 59" o:spid="_x0000_s1026" alt="&quot;&quot;" style="position:absolute;margin-left:413.7pt;margin-top:183pt;width:464.9pt;height:80.4pt;z-index:-251639706;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middle" coordsize="5904230,1021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" path="m205758,l5698472,v113637,,205758,92121,205758,205758l5904230,1021080r,l,1021080r,l,205758c,92121,92121,,205758,xe" fillcolor="white [3212]" stroked="f" strokeweight="1pt">
                <v:stroke joinstyle="miter"/>
                <v:path arrowok="t" o:connecttype="custom" o:connectlocs="205758,0;5698472,0;5904230,205758;5904230,1021080;5904230,1021080;0,1021080;0,1021080;0,205758;205758,0" o:connectangles="0,0,0,0,0,0,0,0,0"/>
                <w10:wrap anchorx="margin" anchory="page"/>
              </v:shape>
            </w:pict>
          </mc:Fallback>
        </mc:AlternateContent>
      </w: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blBorders>
        <w:tblLook w:val="04A0" w:firstRow="1" w:lastRow="0" w:firstColumn="1" w:lastColumn="0" w:noHBand="0" w:noVBand="1"/>
      </w:tblPr>
      <w:tblGrid>
        <w:gridCol w:w="3358"/>
        <w:gridCol w:w="2756"/>
        <w:gridCol w:w="3064"/>
      </w:tblGrid>
      <w:tr w:rsidR="009A742F" w:rsidRPr="00532343" w14:paraId="6E32A2C1" w14:textId="77777777" w:rsidTr="00760A75">
        <w:trPr>
          <w:trHeight w:val="624"/>
        </w:trPr>
        <w:tc>
          <w:tcPr>
            <w:tcW w:w="1829" w:type="pct"/>
          </w:tcPr>
          <w:p w14:paraId="0096CCEF" w14:textId="616EC7C4" w:rsidR="009A742F" w:rsidRPr="00532343" w:rsidRDefault="00277CDF" w:rsidP="00277CDF">
            <w:pPr>
              <w:pStyle w:val="BodyText"/>
              <w:spacing w:before="0"/>
              <w:rPr>
                <w:b/>
                <w:bCs/>
                <w:sz w:val="32"/>
                <w:szCs w:val="32"/>
              </w:rPr>
            </w:pPr>
            <w:r w:rsidRPr="00532343">
              <w:rPr>
                <w:b/>
                <w:bCs/>
                <w:sz w:val="32"/>
                <w:szCs w:val="32"/>
              </w:rPr>
              <w:t>Support</w:t>
            </w:r>
            <w:r w:rsidR="0079553A" w:rsidRPr="00532343">
              <w:rPr>
                <w:b/>
                <w:bCs/>
                <w:sz w:val="32"/>
                <w:szCs w:val="32"/>
              </w:rPr>
              <w:t xml:space="preserve"> needed</w:t>
            </w:r>
            <w:r w:rsidRPr="00532343">
              <w:rPr>
                <w:b/>
                <w:bCs/>
                <w:sz w:val="32"/>
                <w:szCs w:val="32"/>
              </w:rPr>
              <w:t xml:space="preserve"> </w:t>
            </w:r>
            <w:r w:rsidR="0079553A" w:rsidRPr="00532343">
              <w:rPr>
                <w:b/>
                <w:bCs/>
                <w:sz w:val="32"/>
                <w:szCs w:val="32"/>
              </w:rPr>
              <w:br/>
            </w:r>
            <w:r w:rsidRPr="00532343">
              <w:rPr>
                <w:b/>
                <w:bCs/>
                <w:sz w:val="32"/>
                <w:szCs w:val="32"/>
              </w:rPr>
              <w:t>needed or given</w:t>
            </w:r>
          </w:p>
        </w:tc>
        <w:tc>
          <w:tcPr>
            <w:tcW w:w="1501" w:type="pct"/>
          </w:tcPr>
          <w:p w14:paraId="3440A685" w14:textId="053E9843" w:rsidR="009A742F" w:rsidRPr="00532343" w:rsidRDefault="00277CDF" w:rsidP="00DA7C2B">
            <w:pPr>
              <w:pStyle w:val="BodyText"/>
              <w:spacing w:before="0"/>
              <w:rPr>
                <w:b/>
                <w:bCs/>
                <w:sz w:val="32"/>
                <w:szCs w:val="32"/>
              </w:rPr>
            </w:pPr>
            <w:r w:rsidRPr="00532343">
              <w:rPr>
                <w:b/>
                <w:bCs/>
                <w:sz w:val="32"/>
                <w:szCs w:val="32"/>
              </w:rPr>
              <w:t xml:space="preserve">People I can </w:t>
            </w:r>
            <w:r w:rsidR="0079553A" w:rsidRPr="00532343">
              <w:rPr>
                <w:b/>
                <w:bCs/>
                <w:sz w:val="32"/>
                <w:szCs w:val="32"/>
              </w:rPr>
              <w:br/>
            </w:r>
            <w:r w:rsidRPr="00532343">
              <w:rPr>
                <w:b/>
                <w:bCs/>
                <w:sz w:val="32"/>
                <w:szCs w:val="32"/>
              </w:rPr>
              <w:t>rely on</w:t>
            </w:r>
          </w:p>
        </w:tc>
        <w:tc>
          <w:tcPr>
            <w:tcW w:w="1669" w:type="pct"/>
          </w:tcPr>
          <w:p w14:paraId="2F4110EA" w14:textId="11205465" w:rsidR="009A742F" w:rsidRPr="00532343" w:rsidRDefault="00277CDF" w:rsidP="00DA7C2B">
            <w:pPr>
              <w:pStyle w:val="BodyText"/>
              <w:spacing w:before="0"/>
              <w:rPr>
                <w:b/>
                <w:bCs/>
                <w:sz w:val="32"/>
                <w:szCs w:val="32"/>
              </w:rPr>
            </w:pPr>
            <w:r w:rsidRPr="00532343">
              <w:rPr>
                <w:b/>
                <w:bCs/>
                <w:sz w:val="32"/>
                <w:szCs w:val="32"/>
              </w:rPr>
              <w:t xml:space="preserve">People who </w:t>
            </w:r>
            <w:r w:rsidR="005D5AD8">
              <w:rPr>
                <w:b/>
                <w:bCs/>
                <w:sz w:val="32"/>
                <w:szCs w:val="32"/>
              </w:rPr>
              <w:br/>
            </w:r>
            <w:r w:rsidRPr="00532343">
              <w:rPr>
                <w:b/>
                <w:bCs/>
                <w:sz w:val="32"/>
                <w:szCs w:val="32"/>
              </w:rPr>
              <w:t>can rely on me</w:t>
            </w:r>
          </w:p>
        </w:tc>
      </w:tr>
    </w:tbl>
    <w:p w14:paraId="2F6B19E4" w14:textId="77777777" w:rsidR="0079553A" w:rsidRPr="00A40BF4" w:rsidRDefault="0079553A" w:rsidP="0079553A">
      <w:pPr>
        <w:spacing w:before="0" w:after="0" w:line="240" w:lineRule="auto"/>
        <w:rPr>
          <w:sz w:val="2"/>
          <w:szCs w:val="2"/>
        </w:rPr>
      </w:pPr>
    </w:p>
    <w:tbl>
      <w:tblPr>
        <w:tblStyle w:val="FillableTable"/>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insideV w:val="single" w:sz="2" w:space="0" w:color="19305A" w:themeColor="accent1"/>
        </w:tblBorders>
        <w:tblLook w:val="04A0" w:firstRow="1" w:lastRow="0" w:firstColumn="1" w:lastColumn="0" w:noHBand="0" w:noVBand="1"/>
      </w:tblPr>
      <w:tblGrid>
        <w:gridCol w:w="9178"/>
      </w:tblGrid>
      <w:tr w:rsidR="00BD0261" w:rsidRPr="00532343" w14:paraId="72F74E8F" w14:textId="77777777" w:rsidTr="00DC34C9">
        <w:trPr>
          <w:trHeight w:val="1020"/>
        </w:trPr>
        <w:tc>
          <w:tcPr>
            <w:tcW w:w="5000" w:type="pct"/>
          </w:tcPr>
          <w:p w14:paraId="6336A19E" w14:textId="01420E51" w:rsidR="00BD0261" w:rsidRPr="00532343" w:rsidRDefault="007418EC" w:rsidP="003F3757">
            <w:pPr>
              <w:pStyle w:val="BodyText"/>
              <w:spacing w:before="120"/>
              <w:rPr>
                <w:b/>
                <w:bCs/>
                <w:sz w:val="32"/>
                <w:szCs w:val="32"/>
              </w:rPr>
            </w:pPr>
            <w:r>
              <w:rPr>
                <w:b/>
                <w:bCs/>
                <w:sz w:val="32"/>
                <w:szCs w:val="32"/>
              </w:rPr>
              <w:t>Personal support</w:t>
            </w:r>
          </w:p>
          <w:sdt>
            <w:sdtPr>
              <w:rPr>
                <w:sz w:val="32"/>
                <w:szCs w:val="32"/>
              </w:rPr>
              <w:id w:val="-2084207835"/>
              <w:placeholder>
                <w:docPart w:val="28970C99B7594FAD90C3F979B192225D"/>
              </w:placeholder>
              <w:showingPlcHdr/>
              <w:text w:multiLine="1"/>
            </w:sdtPr>
            <w:sdtContent>
              <w:p w14:paraId="67AD0074" w14:textId="3F6035BE"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428BBAE9" w14:textId="77777777" w:rsidTr="00DC34C9">
        <w:trPr>
          <w:trHeight w:val="1020"/>
        </w:trPr>
        <w:tc>
          <w:tcPr>
            <w:tcW w:w="5000" w:type="pct"/>
          </w:tcPr>
          <w:p w14:paraId="70A84FB6" w14:textId="77777777" w:rsidR="00BD0261" w:rsidRPr="00532343" w:rsidRDefault="00BD0261" w:rsidP="00C81C5A">
            <w:pPr>
              <w:pStyle w:val="BodyText"/>
              <w:spacing w:before="200"/>
              <w:rPr>
                <w:b/>
                <w:bCs/>
                <w:sz w:val="32"/>
                <w:szCs w:val="32"/>
              </w:rPr>
            </w:pPr>
            <w:r w:rsidRPr="00532343">
              <w:rPr>
                <w:b/>
                <w:bCs/>
                <w:sz w:val="32"/>
                <w:szCs w:val="32"/>
              </w:rPr>
              <w:t>Transportation</w:t>
            </w:r>
          </w:p>
          <w:sdt>
            <w:sdtPr>
              <w:rPr>
                <w:sz w:val="32"/>
                <w:szCs w:val="32"/>
              </w:rPr>
              <w:id w:val="135083230"/>
              <w:placeholder>
                <w:docPart w:val="D5D338B1E53D4F82B1B7E0E6BAD468EE"/>
              </w:placeholder>
              <w:showingPlcHdr/>
              <w:text w:multiLine="1"/>
            </w:sdtPr>
            <w:sdtContent>
              <w:p w14:paraId="21B1F188" w14:textId="570AA33B"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258E6374" w14:textId="77777777" w:rsidTr="00DC34C9">
        <w:trPr>
          <w:trHeight w:val="1020"/>
        </w:trPr>
        <w:tc>
          <w:tcPr>
            <w:tcW w:w="5000" w:type="pct"/>
          </w:tcPr>
          <w:p w14:paraId="7A56E6EF" w14:textId="77777777" w:rsidR="00BD0261" w:rsidRPr="00532343" w:rsidRDefault="001F4593" w:rsidP="00C81C5A">
            <w:pPr>
              <w:pStyle w:val="BodyText"/>
              <w:spacing w:before="200"/>
              <w:rPr>
                <w:b/>
                <w:bCs/>
                <w:sz w:val="32"/>
                <w:szCs w:val="32"/>
              </w:rPr>
            </w:pPr>
            <w:r w:rsidRPr="00532343">
              <w:rPr>
                <w:b/>
                <w:bCs/>
                <w:sz w:val="32"/>
                <w:szCs w:val="32"/>
              </w:rPr>
              <w:t>Accommodation</w:t>
            </w:r>
          </w:p>
          <w:sdt>
            <w:sdtPr>
              <w:rPr>
                <w:sz w:val="32"/>
                <w:szCs w:val="32"/>
              </w:rPr>
              <w:id w:val="-439676765"/>
              <w:placeholder>
                <w:docPart w:val="890D2844244648548C7F1FB9CF0514C9"/>
              </w:placeholder>
              <w:showingPlcHdr/>
              <w:text w:multiLine="1"/>
            </w:sdtPr>
            <w:sdtContent>
              <w:p w14:paraId="0C3698BE" w14:textId="0C458F62"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07381409" w14:textId="77777777" w:rsidTr="00DC34C9">
        <w:trPr>
          <w:trHeight w:val="1020"/>
        </w:trPr>
        <w:tc>
          <w:tcPr>
            <w:tcW w:w="5000" w:type="pct"/>
          </w:tcPr>
          <w:p w14:paraId="36014B1D" w14:textId="77777777" w:rsidR="00BD0261" w:rsidRPr="00532343" w:rsidRDefault="00BD0261" w:rsidP="00C81C5A">
            <w:pPr>
              <w:pStyle w:val="BodyText"/>
              <w:spacing w:before="200"/>
              <w:rPr>
                <w:b/>
                <w:bCs/>
                <w:sz w:val="32"/>
                <w:szCs w:val="32"/>
              </w:rPr>
            </w:pPr>
            <w:r w:rsidRPr="00532343">
              <w:rPr>
                <w:b/>
                <w:bCs/>
                <w:sz w:val="32"/>
                <w:szCs w:val="32"/>
              </w:rPr>
              <w:t>Communication</w:t>
            </w:r>
          </w:p>
          <w:sdt>
            <w:sdtPr>
              <w:rPr>
                <w:sz w:val="32"/>
                <w:szCs w:val="32"/>
              </w:rPr>
              <w:id w:val="-715743490"/>
              <w:placeholder>
                <w:docPart w:val="73451F51CF8845F3966526801274C467"/>
              </w:placeholder>
              <w:showingPlcHdr/>
              <w:text w:multiLine="1"/>
            </w:sdtPr>
            <w:sdtContent>
              <w:p w14:paraId="77CCCF42" w14:textId="2BEBF325"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501BB7F5" w14:textId="77777777" w:rsidTr="00DC34C9">
        <w:trPr>
          <w:trHeight w:val="1020"/>
        </w:trPr>
        <w:tc>
          <w:tcPr>
            <w:tcW w:w="5000" w:type="pct"/>
          </w:tcPr>
          <w:p w14:paraId="240BDEC2" w14:textId="77777777" w:rsidR="00BD0261" w:rsidRPr="00532343" w:rsidRDefault="00BD0261" w:rsidP="00C81C5A">
            <w:pPr>
              <w:pStyle w:val="BodyText"/>
              <w:spacing w:before="200"/>
              <w:rPr>
                <w:b/>
                <w:bCs/>
                <w:sz w:val="32"/>
                <w:szCs w:val="32"/>
              </w:rPr>
            </w:pPr>
            <w:r w:rsidRPr="00532343">
              <w:rPr>
                <w:b/>
                <w:bCs/>
                <w:sz w:val="32"/>
                <w:szCs w:val="32"/>
              </w:rPr>
              <w:t>Pets and assistance animals</w:t>
            </w:r>
          </w:p>
          <w:sdt>
            <w:sdtPr>
              <w:rPr>
                <w:sz w:val="32"/>
                <w:szCs w:val="32"/>
              </w:rPr>
              <w:id w:val="-321207974"/>
              <w:placeholder>
                <w:docPart w:val="FBBAAE12CEDD421C97C52AB03972E082"/>
              </w:placeholder>
              <w:showingPlcHdr/>
              <w:text w:multiLine="1"/>
            </w:sdtPr>
            <w:sdtContent>
              <w:p w14:paraId="730CE0DF" w14:textId="40B4C598"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3F48C22D" w14:textId="77777777" w:rsidTr="00DC34C9">
        <w:trPr>
          <w:trHeight w:val="1020"/>
        </w:trPr>
        <w:tc>
          <w:tcPr>
            <w:tcW w:w="5000" w:type="pct"/>
          </w:tcPr>
          <w:p w14:paraId="7C385E4B" w14:textId="77777777" w:rsidR="00BD0261" w:rsidRPr="00532343" w:rsidRDefault="00BD0261" w:rsidP="00C81C5A">
            <w:pPr>
              <w:pStyle w:val="BodyText"/>
              <w:spacing w:before="200"/>
              <w:rPr>
                <w:b/>
                <w:bCs/>
                <w:sz w:val="32"/>
                <w:szCs w:val="32"/>
              </w:rPr>
            </w:pPr>
            <w:r w:rsidRPr="00532343">
              <w:rPr>
                <w:b/>
                <w:bCs/>
                <w:sz w:val="32"/>
                <w:szCs w:val="32"/>
              </w:rPr>
              <w:t>Wellbeing and mental health</w:t>
            </w:r>
          </w:p>
          <w:sdt>
            <w:sdtPr>
              <w:rPr>
                <w:sz w:val="32"/>
                <w:szCs w:val="32"/>
              </w:rPr>
              <w:id w:val="856467888"/>
              <w:placeholder>
                <w:docPart w:val="61F2BF86213E4D858C520ED9484D2F4D"/>
              </w:placeholder>
              <w:showingPlcHdr/>
              <w:text w:multiLine="1"/>
            </w:sdtPr>
            <w:sdtContent>
              <w:p w14:paraId="3CC07B58" w14:textId="7E19B662"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7775D6D8" w14:textId="77777777" w:rsidTr="00DC34C9">
        <w:trPr>
          <w:trHeight w:val="1020"/>
        </w:trPr>
        <w:tc>
          <w:tcPr>
            <w:tcW w:w="5000" w:type="pct"/>
          </w:tcPr>
          <w:p w14:paraId="555B0542" w14:textId="77777777" w:rsidR="00BD0261" w:rsidRPr="00532343" w:rsidRDefault="00BD0261" w:rsidP="00C81C5A">
            <w:pPr>
              <w:pStyle w:val="BodyText"/>
              <w:spacing w:before="200"/>
              <w:rPr>
                <w:b/>
                <w:bCs/>
                <w:sz w:val="32"/>
                <w:szCs w:val="32"/>
              </w:rPr>
            </w:pPr>
            <w:r w:rsidRPr="00532343">
              <w:rPr>
                <w:b/>
                <w:bCs/>
                <w:sz w:val="32"/>
                <w:szCs w:val="32"/>
              </w:rPr>
              <w:t>Basic health support</w:t>
            </w:r>
          </w:p>
          <w:sdt>
            <w:sdtPr>
              <w:rPr>
                <w:sz w:val="32"/>
                <w:szCs w:val="32"/>
              </w:rPr>
              <w:id w:val="1070238490"/>
              <w:placeholder>
                <w:docPart w:val="2DAE94E45B174388AC2BAEC6F6EC3ADE"/>
              </w:placeholder>
              <w:showingPlcHdr/>
              <w:text w:multiLine="1"/>
            </w:sdtPr>
            <w:sdtContent>
              <w:p w14:paraId="21529048" w14:textId="0DEAAEC6"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37A8E78B" w14:textId="77777777" w:rsidTr="00DC34C9">
        <w:trPr>
          <w:trHeight w:val="1020"/>
        </w:trPr>
        <w:tc>
          <w:tcPr>
            <w:tcW w:w="5000" w:type="pct"/>
          </w:tcPr>
          <w:p w14:paraId="448D3160" w14:textId="77777777" w:rsidR="00BD0261" w:rsidRPr="00532343" w:rsidRDefault="00BD0261" w:rsidP="00C81C5A">
            <w:pPr>
              <w:pStyle w:val="BodyText"/>
              <w:spacing w:before="200"/>
              <w:rPr>
                <w:sz w:val="32"/>
                <w:szCs w:val="32"/>
              </w:rPr>
            </w:pPr>
            <w:r w:rsidRPr="00532343">
              <w:rPr>
                <w:b/>
                <w:bCs/>
                <w:sz w:val="32"/>
                <w:szCs w:val="32"/>
              </w:rPr>
              <w:t>Family commitments</w:t>
            </w:r>
            <w:r w:rsidRPr="00532343">
              <w:rPr>
                <w:b/>
                <w:bCs/>
                <w:sz w:val="32"/>
                <w:szCs w:val="32"/>
              </w:rPr>
              <w:br/>
            </w:r>
            <w:r w:rsidRPr="00532343">
              <w:rPr>
                <w:sz w:val="32"/>
                <w:szCs w:val="32"/>
              </w:rPr>
              <w:t>(Looking after family members, grandchildren etc.)</w:t>
            </w:r>
          </w:p>
          <w:sdt>
            <w:sdtPr>
              <w:rPr>
                <w:sz w:val="32"/>
                <w:szCs w:val="32"/>
              </w:rPr>
              <w:id w:val="-279494501"/>
              <w:placeholder>
                <w:docPart w:val="745DB499987B43EE96CC17D2F3426241"/>
              </w:placeholder>
              <w:showingPlcHdr/>
              <w:text w:multiLine="1"/>
            </w:sdtPr>
            <w:sdtContent>
              <w:p w14:paraId="765861B2" w14:textId="2C4DC309"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0261" w:rsidRPr="00532343" w14:paraId="77C5D040" w14:textId="77777777" w:rsidTr="00DC34C9">
        <w:trPr>
          <w:trHeight w:val="1020"/>
        </w:trPr>
        <w:tc>
          <w:tcPr>
            <w:tcW w:w="5000" w:type="pct"/>
          </w:tcPr>
          <w:p w14:paraId="37C29D83" w14:textId="77777777" w:rsidR="00BD0261" w:rsidRPr="00532343" w:rsidRDefault="00BD0261" w:rsidP="00C81C5A">
            <w:pPr>
              <w:pStyle w:val="BodyText"/>
              <w:spacing w:before="200"/>
              <w:rPr>
                <w:b/>
                <w:bCs/>
                <w:sz w:val="32"/>
                <w:szCs w:val="32"/>
              </w:rPr>
            </w:pPr>
            <w:r w:rsidRPr="00532343">
              <w:rPr>
                <w:b/>
                <w:bCs/>
                <w:sz w:val="32"/>
                <w:szCs w:val="32"/>
              </w:rPr>
              <w:t>Are there any gaps? What can I do next</w:t>
            </w:r>
          </w:p>
          <w:sdt>
            <w:sdtPr>
              <w:rPr>
                <w:sz w:val="32"/>
                <w:szCs w:val="32"/>
              </w:rPr>
              <w:id w:val="-2143109709"/>
              <w:placeholder>
                <w:docPart w:val="D92DBEBFB9454B7BAA149A27703C2F47"/>
              </w:placeholder>
              <w:showingPlcHdr/>
              <w:text w:multiLine="1"/>
            </w:sdtPr>
            <w:sdtContent>
              <w:p w14:paraId="53DA463F" w14:textId="69F549B4" w:rsidR="003012A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5F478701" w14:textId="0261219A" w:rsidR="009A1471" w:rsidRPr="006249CF" w:rsidRDefault="000012F5" w:rsidP="006249CF">
      <w:pPr>
        <w:pStyle w:val="BodyText"/>
        <w:spacing w:before="0" w:line="192" w:lineRule="auto"/>
        <w:sectPr w:rsidR="009A1471" w:rsidRPr="006249CF" w:rsidSect="00423575">
          <w:headerReference w:type="even" r:id="rId177"/>
          <w:headerReference w:type="default" r:id="rId178"/>
          <w:footerReference w:type="even" r:id="rId179"/>
          <w:pgSz w:w="11906" w:h="16838"/>
          <w:pgMar w:top="964" w:right="1361" w:bottom="1134" w:left="1247" w:header="709" w:footer="369" w:gutter="0"/>
          <w:cols w:space="708"/>
          <w:docGrid w:linePitch="381"/>
        </w:sectPr>
      </w:pPr>
      <w:r w:rsidRPr="000632DC">
        <w:rPr>
          <w:noProof/>
          <w:sz w:val="8"/>
          <w:szCs w:val="8"/>
        </w:rPr>
        <mc:AlternateContent>
          <mc:Choice Requires="wps">
            <w:drawing>
              <wp:inline distT="0" distB="0" distL="0" distR="0" wp14:anchorId="07B97027" wp14:editId="70102ED4">
                <wp:extent cx="5896800" cy="135255"/>
                <wp:effectExtent l="0" t="0" r="8890" b="0"/>
                <wp:docPr id="1953267583"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6800" cy="135255"/>
                        </a:xfrm>
                        <a:prstGeom prst="round2SameRect">
                          <a:avLst>
                            <a:gd name="adj1" fmla="val 0"/>
                            <a:gd name="adj2" fmla="val 50000"/>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BC179E" id="Rectangle: Top Corners Rounded 59" o:spid="_x0000_s1026" alt="&quot;&quot;" style="width:464.3pt;height:10.65pt;visibility:visible;mso-wrap-style:square;mso-left-percent:-10001;mso-top-percent:-10001;mso-position-horizontal:absolute;mso-position-horizontal-relative:char;mso-position-vertical:absolute;mso-position-vertical-relative:line;mso-left-percent:-10001;mso-top-percent:-10001;v-text-anchor:middle" coordsize="5896800,13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" path="m,l5896800,r,l5896800,67628v,37350,-30278,67628,-67628,67628l67628,135255c30278,135255,,104977,,67627l,,,xe" fillcolor="white [3212]" stroked="f" strokeweight="1pt">
                <v:stroke joinstyle="miter"/>
                <v:path arrowok="t" o:connecttype="custom" o:connectlocs="0,0;5896800,0;5896800,0;5896800,67628;5829172,135256;67628,135255;0,67627;0,0;0,0" o:connectangles="0,0,0,0,0,0,0,0,0"/>
                <w10:anchorlock/>
              </v:shape>
            </w:pict>
          </mc:Fallback>
        </mc:AlternateContent>
      </w:r>
    </w:p>
    <w:p w14:paraId="50A764DD" w14:textId="7F8642FB" w:rsidR="00677A8F" w:rsidRDefault="00677A8F" w:rsidP="00677A8F">
      <w:pPr>
        <w:pStyle w:val="Heading1"/>
      </w:pPr>
      <w:bookmarkStart w:id="6" w:name="Page50EvacPlanning"/>
      <w:bookmarkStart w:id="7" w:name="_Ref189680888"/>
      <w:bookmarkEnd w:id="6"/>
      <w:r>
        <w:lastRenderedPageBreak/>
        <w:t>Evacuation</w:t>
      </w:r>
      <w:r w:rsidR="00D65A84">
        <w:t xml:space="preserve"> </w:t>
      </w:r>
      <w:r>
        <w:t>planning</w:t>
      </w:r>
      <w:bookmarkEnd w:id="7"/>
    </w:p>
    <w:p w14:paraId="40D55B09" w14:textId="35DE75F4" w:rsidR="00677A8F" w:rsidRPr="00547047" w:rsidRDefault="00677A8F" w:rsidP="00547047">
      <w:pPr>
        <w:rPr>
          <w:sz w:val="32"/>
          <w:szCs w:val="32"/>
        </w:rPr>
      </w:pPr>
      <w:r w:rsidRPr="00547047">
        <w:rPr>
          <w:sz w:val="32"/>
          <w:szCs w:val="32"/>
        </w:rPr>
        <w:t>Thinking</w:t>
      </w:r>
      <w:r w:rsidR="00D65A84" w:rsidRPr="00547047">
        <w:rPr>
          <w:sz w:val="32"/>
          <w:szCs w:val="32"/>
        </w:rPr>
        <w:t xml:space="preserve"> </w:t>
      </w:r>
      <w:r w:rsidRPr="00547047">
        <w:rPr>
          <w:sz w:val="32"/>
          <w:szCs w:val="32"/>
        </w:rPr>
        <w:t>about</w:t>
      </w:r>
      <w:r w:rsidR="00D65A84" w:rsidRPr="00547047">
        <w:rPr>
          <w:sz w:val="32"/>
          <w:szCs w:val="32"/>
        </w:rPr>
        <w:t xml:space="preserve"> </w:t>
      </w:r>
      <w:r w:rsidRPr="00547047">
        <w:rPr>
          <w:sz w:val="32"/>
          <w:szCs w:val="32"/>
        </w:rPr>
        <w:t>evacuation</w:t>
      </w:r>
      <w:r w:rsidR="00D65A84" w:rsidRPr="00547047">
        <w:rPr>
          <w:sz w:val="32"/>
          <w:szCs w:val="32"/>
        </w:rPr>
        <w:t xml:space="preserve"> </w:t>
      </w:r>
      <w:r w:rsidRPr="00547047">
        <w:rPr>
          <w:sz w:val="32"/>
          <w:szCs w:val="32"/>
        </w:rPr>
        <w:t>can</w:t>
      </w:r>
      <w:r w:rsidR="00D65A84" w:rsidRPr="00547047">
        <w:rPr>
          <w:sz w:val="32"/>
          <w:szCs w:val="32"/>
        </w:rPr>
        <w:t xml:space="preserve"> </w:t>
      </w:r>
      <w:r w:rsidRPr="00547047">
        <w:rPr>
          <w:sz w:val="32"/>
          <w:szCs w:val="32"/>
        </w:rPr>
        <w:t>be</w:t>
      </w:r>
      <w:r w:rsidR="00D65A84" w:rsidRPr="00547047">
        <w:rPr>
          <w:sz w:val="32"/>
          <w:szCs w:val="32"/>
        </w:rPr>
        <w:t xml:space="preserve"> </w:t>
      </w:r>
      <w:r w:rsidRPr="00547047">
        <w:rPr>
          <w:sz w:val="32"/>
          <w:szCs w:val="32"/>
        </w:rPr>
        <w:t>difficult</w:t>
      </w:r>
      <w:r w:rsidR="00D65A84" w:rsidRPr="00547047">
        <w:rPr>
          <w:sz w:val="32"/>
          <w:szCs w:val="32"/>
        </w:rPr>
        <w:t xml:space="preserve"> </w:t>
      </w:r>
      <w:r w:rsidRPr="00547047">
        <w:rPr>
          <w:sz w:val="32"/>
          <w:szCs w:val="32"/>
        </w:rPr>
        <w:t>and</w:t>
      </w:r>
      <w:r w:rsidR="00D65A84" w:rsidRPr="00547047">
        <w:rPr>
          <w:sz w:val="32"/>
          <w:szCs w:val="32"/>
        </w:rPr>
        <w:t xml:space="preserve"> </w:t>
      </w:r>
      <w:r w:rsidRPr="00547047">
        <w:rPr>
          <w:sz w:val="32"/>
          <w:szCs w:val="32"/>
        </w:rPr>
        <w:t>often</w:t>
      </w:r>
      <w:r w:rsidR="00D65A84" w:rsidRPr="00547047">
        <w:rPr>
          <w:sz w:val="32"/>
          <w:szCs w:val="32"/>
        </w:rPr>
        <w:t xml:space="preserve"> </w:t>
      </w:r>
      <w:r w:rsidRPr="00547047">
        <w:rPr>
          <w:sz w:val="32"/>
          <w:szCs w:val="32"/>
        </w:rPr>
        <w:t>overwhelming</w:t>
      </w:r>
      <w:r w:rsidR="00D65A84" w:rsidRPr="00547047">
        <w:rPr>
          <w:sz w:val="32"/>
          <w:szCs w:val="32"/>
        </w:rPr>
        <w:t xml:space="preserve"> </w:t>
      </w:r>
      <w:r w:rsidRPr="00547047">
        <w:rPr>
          <w:sz w:val="32"/>
          <w:szCs w:val="32"/>
        </w:rPr>
        <w:t>for</w:t>
      </w:r>
      <w:r w:rsidR="00D65A84" w:rsidRPr="00547047">
        <w:rPr>
          <w:sz w:val="32"/>
          <w:szCs w:val="32"/>
        </w:rPr>
        <w:t xml:space="preserve"> </w:t>
      </w:r>
      <w:r w:rsidRPr="00547047">
        <w:rPr>
          <w:sz w:val="32"/>
          <w:szCs w:val="32"/>
        </w:rPr>
        <w:t>people</w:t>
      </w:r>
      <w:r w:rsidR="00D65A84" w:rsidRPr="00547047">
        <w:rPr>
          <w:sz w:val="32"/>
          <w:szCs w:val="32"/>
        </w:rPr>
        <w:t xml:space="preserve"> </w:t>
      </w:r>
      <w:r w:rsidRPr="00547047">
        <w:rPr>
          <w:sz w:val="32"/>
          <w:szCs w:val="32"/>
        </w:rPr>
        <w:t>with</w:t>
      </w:r>
      <w:r w:rsidR="00D65A84" w:rsidRPr="00547047">
        <w:rPr>
          <w:sz w:val="32"/>
          <w:szCs w:val="32"/>
        </w:rPr>
        <w:t xml:space="preserve"> </w:t>
      </w:r>
      <w:r w:rsidRPr="00547047">
        <w:rPr>
          <w:sz w:val="32"/>
          <w:szCs w:val="32"/>
        </w:rPr>
        <w:t>mobility</w:t>
      </w:r>
      <w:r w:rsidR="00D65A84" w:rsidRPr="00547047">
        <w:rPr>
          <w:sz w:val="32"/>
          <w:szCs w:val="32"/>
        </w:rPr>
        <w:t xml:space="preserve"> </w:t>
      </w:r>
      <w:r w:rsidRPr="00547047">
        <w:rPr>
          <w:sz w:val="32"/>
          <w:szCs w:val="32"/>
        </w:rPr>
        <w:t>impairments.</w:t>
      </w:r>
      <w:r w:rsidR="00D65A84" w:rsidRPr="00547047">
        <w:rPr>
          <w:sz w:val="32"/>
          <w:szCs w:val="32"/>
        </w:rPr>
        <w:t xml:space="preserve"> </w:t>
      </w:r>
      <w:r w:rsidRPr="00547047">
        <w:rPr>
          <w:sz w:val="32"/>
          <w:szCs w:val="32"/>
        </w:rPr>
        <w:t>You</w:t>
      </w:r>
      <w:r w:rsidR="00D65A84" w:rsidRPr="00547047">
        <w:rPr>
          <w:sz w:val="32"/>
          <w:szCs w:val="32"/>
        </w:rPr>
        <w:t xml:space="preserve"> </w:t>
      </w:r>
      <w:r w:rsidRPr="00547047">
        <w:rPr>
          <w:sz w:val="32"/>
          <w:szCs w:val="32"/>
        </w:rPr>
        <w:t>might</w:t>
      </w:r>
      <w:r w:rsidR="00D65A84" w:rsidRPr="00547047">
        <w:rPr>
          <w:sz w:val="32"/>
          <w:szCs w:val="32"/>
        </w:rPr>
        <w:t xml:space="preserve"> </w:t>
      </w:r>
      <w:r w:rsidRPr="00547047">
        <w:rPr>
          <w:sz w:val="32"/>
          <w:szCs w:val="32"/>
        </w:rPr>
        <w:t>have</w:t>
      </w:r>
      <w:r w:rsidR="00D65A84" w:rsidRPr="00547047">
        <w:rPr>
          <w:sz w:val="32"/>
          <w:szCs w:val="32"/>
        </w:rPr>
        <w:t xml:space="preserve"> </w:t>
      </w:r>
      <w:r w:rsidRPr="00547047">
        <w:rPr>
          <w:sz w:val="32"/>
          <w:szCs w:val="32"/>
        </w:rPr>
        <w:t>understandable</w:t>
      </w:r>
      <w:r w:rsidR="00D65A84" w:rsidRPr="00547047">
        <w:rPr>
          <w:sz w:val="32"/>
          <w:szCs w:val="32"/>
        </w:rPr>
        <w:t xml:space="preserve"> </w:t>
      </w:r>
      <w:r w:rsidRPr="00547047">
        <w:rPr>
          <w:sz w:val="32"/>
          <w:szCs w:val="32"/>
        </w:rPr>
        <w:t>concerns</w:t>
      </w:r>
      <w:r w:rsidR="00D65A84" w:rsidRPr="00547047">
        <w:rPr>
          <w:sz w:val="32"/>
          <w:szCs w:val="32"/>
        </w:rPr>
        <w:t xml:space="preserve"> </w:t>
      </w:r>
      <w:r w:rsidRPr="00547047">
        <w:rPr>
          <w:sz w:val="32"/>
          <w:szCs w:val="32"/>
        </w:rPr>
        <w:t>about</w:t>
      </w:r>
      <w:r w:rsidR="00D65A84" w:rsidRPr="00547047">
        <w:rPr>
          <w:sz w:val="32"/>
          <w:szCs w:val="32"/>
        </w:rPr>
        <w:t xml:space="preserve"> </w:t>
      </w:r>
      <w:r w:rsidRPr="00547047">
        <w:rPr>
          <w:sz w:val="32"/>
          <w:szCs w:val="32"/>
        </w:rPr>
        <w:t>evacuating</w:t>
      </w:r>
      <w:r w:rsidR="00D65A84" w:rsidRPr="00547047">
        <w:rPr>
          <w:sz w:val="32"/>
          <w:szCs w:val="32"/>
        </w:rPr>
        <w:t xml:space="preserve"> </w:t>
      </w:r>
      <w:r w:rsidRPr="00547047">
        <w:rPr>
          <w:sz w:val="32"/>
          <w:szCs w:val="32"/>
        </w:rPr>
        <w:t>with</w:t>
      </w:r>
      <w:r w:rsidR="00D65A84" w:rsidRPr="00547047">
        <w:rPr>
          <w:sz w:val="32"/>
          <w:szCs w:val="32"/>
        </w:rPr>
        <w:t xml:space="preserve"> </w:t>
      </w:r>
      <w:r w:rsidRPr="00547047">
        <w:rPr>
          <w:sz w:val="32"/>
          <w:szCs w:val="32"/>
        </w:rPr>
        <w:t>important</w:t>
      </w:r>
      <w:r w:rsidR="00D65A84" w:rsidRPr="00547047">
        <w:rPr>
          <w:sz w:val="32"/>
          <w:szCs w:val="32"/>
        </w:rPr>
        <w:t xml:space="preserve"> </w:t>
      </w:r>
      <w:r w:rsidRPr="00547047">
        <w:rPr>
          <w:sz w:val="32"/>
          <w:szCs w:val="32"/>
        </w:rPr>
        <w:t>equipment,</w:t>
      </w:r>
      <w:r w:rsidR="00D65A84" w:rsidRPr="00547047">
        <w:rPr>
          <w:sz w:val="32"/>
          <w:szCs w:val="32"/>
        </w:rPr>
        <w:t xml:space="preserve"> </w:t>
      </w:r>
      <w:r w:rsidRPr="00547047">
        <w:rPr>
          <w:sz w:val="32"/>
          <w:szCs w:val="32"/>
        </w:rPr>
        <w:t>how</w:t>
      </w:r>
      <w:r w:rsidR="00D65A84" w:rsidRPr="00547047">
        <w:rPr>
          <w:sz w:val="32"/>
          <w:szCs w:val="32"/>
        </w:rPr>
        <w:t xml:space="preserve"> </w:t>
      </w:r>
      <w:r w:rsidRPr="00547047">
        <w:rPr>
          <w:sz w:val="32"/>
          <w:szCs w:val="32"/>
        </w:rPr>
        <w:t>to</w:t>
      </w:r>
      <w:r w:rsidR="00D65A84" w:rsidRPr="00547047">
        <w:rPr>
          <w:sz w:val="32"/>
          <w:szCs w:val="32"/>
        </w:rPr>
        <w:t xml:space="preserve"> </w:t>
      </w:r>
      <w:r w:rsidRPr="00547047">
        <w:rPr>
          <w:sz w:val="32"/>
          <w:szCs w:val="32"/>
        </w:rPr>
        <w:t>get</w:t>
      </w:r>
      <w:r w:rsidR="00D65A84" w:rsidRPr="00547047">
        <w:rPr>
          <w:sz w:val="32"/>
          <w:szCs w:val="32"/>
        </w:rPr>
        <w:t xml:space="preserve"> </w:t>
      </w:r>
      <w:r w:rsidRPr="00547047">
        <w:rPr>
          <w:sz w:val="32"/>
          <w:szCs w:val="32"/>
        </w:rPr>
        <w:t>to</w:t>
      </w:r>
      <w:r w:rsidR="00D65A84" w:rsidRPr="00547047">
        <w:rPr>
          <w:sz w:val="32"/>
          <w:szCs w:val="32"/>
        </w:rPr>
        <w:t xml:space="preserve"> </w:t>
      </w:r>
      <w:r w:rsidRPr="00547047">
        <w:rPr>
          <w:sz w:val="32"/>
          <w:szCs w:val="32"/>
        </w:rPr>
        <w:t>safety</w:t>
      </w:r>
      <w:r w:rsidR="00D65A84" w:rsidRPr="00547047">
        <w:rPr>
          <w:sz w:val="32"/>
          <w:szCs w:val="32"/>
        </w:rPr>
        <w:t xml:space="preserve"> </w:t>
      </w:r>
      <w:r w:rsidRPr="00547047">
        <w:rPr>
          <w:sz w:val="32"/>
          <w:szCs w:val="32"/>
        </w:rPr>
        <w:t>in</w:t>
      </w:r>
      <w:r w:rsidR="00D65A84" w:rsidRPr="00547047">
        <w:rPr>
          <w:sz w:val="32"/>
          <w:szCs w:val="32"/>
        </w:rPr>
        <w:t xml:space="preserve"> </w:t>
      </w:r>
      <w:r w:rsidRPr="00547047">
        <w:rPr>
          <w:sz w:val="32"/>
          <w:szCs w:val="32"/>
        </w:rPr>
        <w:t>time</w:t>
      </w:r>
      <w:r w:rsidR="00D65A84" w:rsidRPr="00547047">
        <w:rPr>
          <w:sz w:val="32"/>
          <w:szCs w:val="32"/>
        </w:rPr>
        <w:t xml:space="preserve"> </w:t>
      </w:r>
      <w:r w:rsidRPr="00547047">
        <w:rPr>
          <w:sz w:val="32"/>
          <w:szCs w:val="32"/>
        </w:rPr>
        <w:t>or</w:t>
      </w:r>
      <w:r w:rsidR="00D65A84" w:rsidRPr="00547047">
        <w:rPr>
          <w:sz w:val="32"/>
          <w:szCs w:val="32"/>
        </w:rPr>
        <w:t xml:space="preserve"> </w:t>
      </w:r>
      <w:r w:rsidRPr="00547047">
        <w:rPr>
          <w:sz w:val="32"/>
          <w:szCs w:val="32"/>
        </w:rPr>
        <w:t>leaving</w:t>
      </w:r>
      <w:r w:rsidR="00D65A84" w:rsidRPr="00547047">
        <w:rPr>
          <w:sz w:val="32"/>
          <w:szCs w:val="32"/>
        </w:rPr>
        <w:t xml:space="preserve"> </w:t>
      </w:r>
      <w:r w:rsidRPr="00547047">
        <w:rPr>
          <w:sz w:val="32"/>
          <w:szCs w:val="32"/>
        </w:rPr>
        <w:t>your</w:t>
      </w:r>
      <w:r w:rsidR="00D65A84" w:rsidRPr="00547047">
        <w:rPr>
          <w:sz w:val="32"/>
          <w:szCs w:val="32"/>
        </w:rPr>
        <w:t xml:space="preserve"> </w:t>
      </w:r>
      <w:r w:rsidRPr="00547047">
        <w:rPr>
          <w:sz w:val="32"/>
          <w:szCs w:val="32"/>
        </w:rPr>
        <w:t>home.</w:t>
      </w:r>
      <w:r w:rsidR="00D65A84" w:rsidRPr="00547047">
        <w:rPr>
          <w:sz w:val="32"/>
          <w:szCs w:val="32"/>
        </w:rPr>
        <w:t xml:space="preserve"> </w:t>
      </w:r>
    </w:p>
    <w:p w14:paraId="54123F8F" w14:textId="2A15FC76" w:rsidR="00677A8F" w:rsidRPr="00532343" w:rsidRDefault="00677A8F" w:rsidP="00677A8F">
      <w:pPr>
        <w:rPr>
          <w:sz w:val="32"/>
          <w:szCs w:val="32"/>
        </w:rPr>
      </w:pPr>
      <w:r w:rsidRPr="00532343">
        <w:rPr>
          <w:sz w:val="32"/>
          <w:szCs w:val="32"/>
        </w:rPr>
        <w:t>In</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major</w:t>
      </w:r>
      <w:r w:rsidR="00D65A84" w:rsidRPr="00532343">
        <w:rPr>
          <w:sz w:val="32"/>
          <w:szCs w:val="32"/>
        </w:rPr>
        <w:t xml:space="preserve"> </w:t>
      </w:r>
      <w:r w:rsidRPr="00532343">
        <w:rPr>
          <w:sz w:val="32"/>
          <w:szCs w:val="32"/>
        </w:rPr>
        <w:t>disaster,</w:t>
      </w:r>
      <w:r w:rsidR="00D65A84" w:rsidRPr="00532343">
        <w:rPr>
          <w:sz w:val="32"/>
          <w:szCs w:val="32"/>
        </w:rPr>
        <w:t xml:space="preserve"> </w:t>
      </w:r>
      <w:r w:rsidRPr="00532343">
        <w:rPr>
          <w:sz w:val="32"/>
          <w:szCs w:val="32"/>
        </w:rPr>
        <w:t>emergency</w:t>
      </w:r>
      <w:r w:rsidR="00D65A84" w:rsidRPr="00532343">
        <w:rPr>
          <w:sz w:val="32"/>
          <w:szCs w:val="32"/>
        </w:rPr>
        <w:t xml:space="preserve"> </w:t>
      </w:r>
      <w:r w:rsidRPr="00532343">
        <w:rPr>
          <w:sz w:val="32"/>
          <w:szCs w:val="32"/>
        </w:rPr>
        <w:t>services</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very</w:t>
      </w:r>
      <w:r w:rsidR="00D65A84" w:rsidRPr="00532343">
        <w:rPr>
          <w:sz w:val="32"/>
          <w:szCs w:val="32"/>
        </w:rPr>
        <w:t xml:space="preserve"> </w:t>
      </w:r>
      <w:r w:rsidRPr="00532343">
        <w:rPr>
          <w:sz w:val="32"/>
          <w:szCs w:val="32"/>
        </w:rPr>
        <w:t>limited.</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roads</w:t>
      </w:r>
      <w:r w:rsidR="00D65A84" w:rsidRPr="00532343">
        <w:rPr>
          <w:sz w:val="32"/>
          <w:szCs w:val="32"/>
        </w:rPr>
        <w:t xml:space="preserve"> </w:t>
      </w:r>
      <w:r w:rsidRPr="00532343">
        <w:rPr>
          <w:sz w:val="32"/>
          <w:szCs w:val="32"/>
        </w:rPr>
        <w:t>could</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difficul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get</w:t>
      </w:r>
      <w:r w:rsidR="00D65A84" w:rsidRPr="00532343">
        <w:rPr>
          <w:sz w:val="32"/>
          <w:szCs w:val="32"/>
        </w:rPr>
        <w:t xml:space="preserve"> </w:t>
      </w:r>
      <w:r w:rsidRPr="00532343">
        <w:rPr>
          <w:sz w:val="32"/>
          <w:szCs w:val="32"/>
        </w:rPr>
        <w:t>through</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there</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not</w:t>
      </w:r>
      <w:r w:rsidR="00D65A84" w:rsidRPr="00532343">
        <w:rPr>
          <w:sz w:val="32"/>
          <w:szCs w:val="32"/>
        </w:rPr>
        <w:t xml:space="preserve"> </w:t>
      </w:r>
      <w:r w:rsidRPr="00532343">
        <w:rPr>
          <w:sz w:val="32"/>
          <w:szCs w:val="32"/>
        </w:rPr>
        <w:t>be</w:t>
      </w:r>
      <w:r w:rsidR="00D65A84" w:rsidRPr="00532343">
        <w:rPr>
          <w:sz w:val="32"/>
          <w:szCs w:val="32"/>
        </w:rPr>
        <w:t xml:space="preserve"> </w:t>
      </w:r>
      <w:r w:rsidRPr="00532343">
        <w:rPr>
          <w:sz w:val="32"/>
          <w:szCs w:val="32"/>
        </w:rPr>
        <w:t>enough</w:t>
      </w:r>
      <w:r w:rsidR="00D65A84" w:rsidRPr="00532343">
        <w:rPr>
          <w:sz w:val="32"/>
          <w:szCs w:val="32"/>
        </w:rPr>
        <w:t xml:space="preserve"> </w:t>
      </w:r>
      <w:r w:rsidRPr="00532343">
        <w:rPr>
          <w:sz w:val="32"/>
          <w:szCs w:val="32"/>
        </w:rPr>
        <w:t>time</w:t>
      </w:r>
      <w:r w:rsidR="00D65A84" w:rsidRPr="00532343">
        <w:rPr>
          <w:sz w:val="32"/>
          <w:szCs w:val="32"/>
        </w:rPr>
        <w:t xml:space="preserve"> </w:t>
      </w:r>
      <w:r w:rsidRPr="00532343">
        <w:rPr>
          <w:sz w:val="32"/>
          <w:szCs w:val="32"/>
        </w:rPr>
        <w:t>or</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evacuate</w:t>
      </w:r>
      <w:r w:rsidR="00D65A84" w:rsidRPr="00532343">
        <w:rPr>
          <w:sz w:val="32"/>
          <w:szCs w:val="32"/>
        </w:rPr>
        <w:t xml:space="preserve"> </w:t>
      </w:r>
      <w:r w:rsidRPr="00532343">
        <w:rPr>
          <w:sz w:val="32"/>
          <w:szCs w:val="32"/>
        </w:rPr>
        <w:t>everyone.</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importan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make</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best</w:t>
      </w:r>
      <w:r w:rsidR="00D65A84" w:rsidRPr="00532343">
        <w:rPr>
          <w:sz w:val="32"/>
          <w:szCs w:val="32"/>
        </w:rPr>
        <w:t xml:space="preserve"> </w:t>
      </w:r>
      <w:r w:rsidRPr="00532343">
        <w:rPr>
          <w:sz w:val="32"/>
          <w:szCs w:val="32"/>
        </w:rPr>
        <w:t>evacuation</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It’s</w:t>
      </w:r>
      <w:r w:rsidR="00D65A84" w:rsidRPr="00532343">
        <w:rPr>
          <w:sz w:val="32"/>
          <w:szCs w:val="32"/>
        </w:rPr>
        <w:t xml:space="preserve"> </w:t>
      </w:r>
      <w:r w:rsidRPr="00532343">
        <w:rPr>
          <w:sz w:val="32"/>
          <w:szCs w:val="32"/>
        </w:rPr>
        <w:t>better</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imperfect</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than</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no</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at</w:t>
      </w:r>
      <w:r w:rsidR="00D65A84" w:rsidRPr="00532343">
        <w:rPr>
          <w:sz w:val="32"/>
          <w:szCs w:val="32"/>
        </w:rPr>
        <w:t xml:space="preserve"> </w:t>
      </w:r>
      <w:r w:rsidRPr="00532343">
        <w:rPr>
          <w:sz w:val="32"/>
          <w:szCs w:val="32"/>
        </w:rPr>
        <w:t>all.</w:t>
      </w:r>
    </w:p>
    <w:p w14:paraId="5B1D423D" w14:textId="77777777" w:rsidR="00677A8F" w:rsidRPr="00532343" w:rsidRDefault="00677A8F" w:rsidP="00677A8F">
      <w:pPr>
        <w:pStyle w:val="Heading3"/>
        <w:rPr>
          <w:sz w:val="32"/>
          <w:szCs w:val="32"/>
        </w:rPr>
      </w:pPr>
      <w:r w:rsidRPr="00532343">
        <w:rPr>
          <w:sz w:val="32"/>
          <w:szCs w:val="32"/>
        </w:rPr>
        <w:t>Consider:</w:t>
      </w:r>
    </w:p>
    <w:p w14:paraId="0C831094" w14:textId="7D821BAE" w:rsidR="00677A8F" w:rsidRPr="00092749" w:rsidRDefault="00677A8F" w:rsidP="00092749">
      <w:pPr>
        <w:pStyle w:val="ListBulletSpacing"/>
      </w:pPr>
      <w:r w:rsidRPr="00532343">
        <w:t>What</w:t>
      </w:r>
      <w:r w:rsidR="00D65A84" w:rsidRPr="00532343">
        <w:t xml:space="preserve"> </w:t>
      </w:r>
      <w:r w:rsidRPr="00532343">
        <w:t>are</w:t>
      </w:r>
      <w:r w:rsidR="00D65A84" w:rsidRPr="00532343">
        <w:t xml:space="preserve"> </w:t>
      </w:r>
      <w:r w:rsidRPr="00532343">
        <w:t>my</w:t>
      </w:r>
      <w:r w:rsidR="00D65A84" w:rsidRPr="00532343">
        <w:t xml:space="preserve"> </w:t>
      </w:r>
      <w:r w:rsidRPr="00532343">
        <w:t>evacuation</w:t>
      </w:r>
      <w:r w:rsidR="00D65A84" w:rsidRPr="00532343">
        <w:t xml:space="preserve"> </w:t>
      </w:r>
      <w:r w:rsidRPr="00532343">
        <w:t>options?</w:t>
      </w:r>
      <w:r w:rsidR="00D65A84" w:rsidRPr="00532343">
        <w:t xml:space="preserve"> </w:t>
      </w:r>
      <w:r w:rsidRPr="00532343">
        <w:t>List</w:t>
      </w:r>
      <w:r w:rsidR="00D65A84" w:rsidRPr="00532343">
        <w:t xml:space="preserve"> </w:t>
      </w:r>
      <w:r w:rsidRPr="00532343">
        <w:t>by</w:t>
      </w:r>
      <w:r w:rsidR="00D65A84" w:rsidRPr="00532343">
        <w:t xml:space="preserve"> </w:t>
      </w:r>
      <w:r w:rsidRPr="00532343">
        <w:t>priority</w:t>
      </w:r>
      <w:r w:rsidR="00D65A84" w:rsidRPr="00532343">
        <w:t xml:space="preserve"> </w:t>
      </w:r>
      <w:r w:rsidRPr="00532343">
        <w:t>from</w:t>
      </w:r>
      <w:r w:rsidR="00D65A84" w:rsidRPr="00532343">
        <w:t xml:space="preserve"> </w:t>
      </w:r>
      <w:r w:rsidRPr="00532343">
        <w:t>best</w:t>
      </w:r>
      <w:r w:rsidR="00D65A84" w:rsidRPr="00532343">
        <w:t xml:space="preserve"> </w:t>
      </w:r>
      <w:r w:rsidRPr="00532343">
        <w:t>to</w:t>
      </w:r>
      <w:r w:rsidR="00D65A84" w:rsidRPr="00532343">
        <w:t xml:space="preserve"> </w:t>
      </w:r>
      <w:r w:rsidRPr="00092749">
        <w:t>last</w:t>
      </w:r>
      <w:r w:rsidR="00D65A84" w:rsidRPr="00092749">
        <w:t xml:space="preserve"> </w:t>
      </w:r>
      <w:r w:rsidRPr="00092749">
        <w:t>option.</w:t>
      </w:r>
    </w:p>
    <w:p w14:paraId="1B1FBF41" w14:textId="0D0D5962" w:rsidR="00677A8F" w:rsidRPr="00092749" w:rsidRDefault="00677A8F" w:rsidP="00092749">
      <w:pPr>
        <w:pStyle w:val="ListBulletSpacing"/>
      </w:pPr>
      <w:r w:rsidRPr="00092749">
        <w:t>What</w:t>
      </w:r>
      <w:r w:rsidR="00D65A84" w:rsidRPr="00092749">
        <w:t xml:space="preserve"> </w:t>
      </w:r>
      <w:r w:rsidRPr="00092749">
        <w:t>are</w:t>
      </w:r>
      <w:r w:rsidR="00D65A84" w:rsidRPr="00092749">
        <w:t xml:space="preserve"> </w:t>
      </w:r>
      <w:r w:rsidRPr="00092749">
        <w:t>my</w:t>
      </w:r>
      <w:r w:rsidR="00D65A84" w:rsidRPr="00092749">
        <w:t xml:space="preserve"> </w:t>
      </w:r>
      <w:r w:rsidRPr="00092749">
        <w:t>personal</w:t>
      </w:r>
      <w:r w:rsidR="00D65A84" w:rsidRPr="00092749">
        <w:t xml:space="preserve"> </w:t>
      </w:r>
      <w:r w:rsidRPr="00092749">
        <w:t>triggers</w:t>
      </w:r>
      <w:r w:rsidR="00D65A84" w:rsidRPr="00092749">
        <w:t xml:space="preserve"> </w:t>
      </w:r>
      <w:r w:rsidRPr="00092749">
        <w:t>for</w:t>
      </w:r>
      <w:r w:rsidR="00D65A84" w:rsidRPr="00092749">
        <w:t xml:space="preserve"> </w:t>
      </w:r>
      <w:r w:rsidRPr="00092749">
        <w:t>evacuation?</w:t>
      </w:r>
      <w:r w:rsidR="00D65A84" w:rsidRPr="00092749">
        <w:t xml:space="preserve"> </w:t>
      </w:r>
      <w:r w:rsidRPr="00092749">
        <w:t>How</w:t>
      </w:r>
      <w:r w:rsidR="00D65A84" w:rsidRPr="00092749">
        <w:t xml:space="preserve"> </w:t>
      </w:r>
      <w:r w:rsidRPr="00092749">
        <w:t>can</w:t>
      </w:r>
      <w:r w:rsidR="00D65A84" w:rsidRPr="00092749">
        <w:t xml:space="preserve"> </w:t>
      </w:r>
      <w:r w:rsidRPr="00092749">
        <w:t>I</w:t>
      </w:r>
      <w:r w:rsidR="00D65A84" w:rsidRPr="00092749">
        <w:t xml:space="preserve"> </w:t>
      </w:r>
      <w:r w:rsidRPr="00092749">
        <w:t>stay</w:t>
      </w:r>
      <w:r w:rsidR="00D65A84" w:rsidRPr="00092749">
        <w:t xml:space="preserve"> </w:t>
      </w:r>
      <w:r w:rsidRPr="00092749">
        <w:t>informed</w:t>
      </w:r>
      <w:r w:rsidR="00D65A84" w:rsidRPr="00092749">
        <w:t xml:space="preserve"> </w:t>
      </w:r>
      <w:r w:rsidRPr="00092749">
        <w:t>so</w:t>
      </w:r>
      <w:r w:rsidR="00D65A84" w:rsidRPr="00092749">
        <w:t xml:space="preserve"> </w:t>
      </w:r>
      <w:r w:rsidRPr="00092749">
        <w:t>I</w:t>
      </w:r>
      <w:r w:rsidR="00D65A84" w:rsidRPr="00092749">
        <w:t xml:space="preserve"> </w:t>
      </w:r>
      <w:r w:rsidRPr="00092749">
        <w:t>can</w:t>
      </w:r>
      <w:r w:rsidR="00D65A84" w:rsidRPr="00092749">
        <w:t xml:space="preserve"> </w:t>
      </w:r>
      <w:r w:rsidRPr="00092749">
        <w:t>make</w:t>
      </w:r>
      <w:r w:rsidR="00D65A84" w:rsidRPr="00092749">
        <w:t xml:space="preserve"> </w:t>
      </w:r>
      <w:r w:rsidRPr="00092749">
        <w:t>the</w:t>
      </w:r>
      <w:r w:rsidR="00D65A84" w:rsidRPr="00092749">
        <w:t xml:space="preserve"> </w:t>
      </w:r>
      <w:r w:rsidRPr="00092749">
        <w:t>decision</w:t>
      </w:r>
      <w:r w:rsidR="00D65A84" w:rsidRPr="00092749">
        <w:t xml:space="preserve"> </w:t>
      </w:r>
      <w:r w:rsidRPr="00092749">
        <w:t>to</w:t>
      </w:r>
      <w:r w:rsidR="00D65A84" w:rsidRPr="00092749">
        <w:t xml:space="preserve"> </w:t>
      </w:r>
      <w:r w:rsidRPr="00092749">
        <w:t>evacuate</w:t>
      </w:r>
      <w:r w:rsidR="00D65A84" w:rsidRPr="00092749">
        <w:t xml:space="preserve"> </w:t>
      </w:r>
      <w:r w:rsidRPr="00092749">
        <w:t>early?</w:t>
      </w:r>
    </w:p>
    <w:p w14:paraId="2BF8F103" w14:textId="3C8F342B" w:rsidR="00677A8F" w:rsidRPr="00092749" w:rsidRDefault="00677A8F" w:rsidP="00092749">
      <w:pPr>
        <w:pStyle w:val="ListBulletSpacing"/>
      </w:pPr>
      <w:r w:rsidRPr="00092749">
        <w:t>How</w:t>
      </w:r>
      <w:r w:rsidR="00D65A84" w:rsidRPr="00092749">
        <w:t xml:space="preserve"> </w:t>
      </w:r>
      <w:r w:rsidRPr="00092749">
        <w:t>far,</w:t>
      </w:r>
      <w:r w:rsidR="00D65A84" w:rsidRPr="00092749">
        <w:t xml:space="preserve"> </w:t>
      </w:r>
      <w:r w:rsidRPr="00092749">
        <w:t>long</w:t>
      </w:r>
      <w:r w:rsidR="00D65A84" w:rsidRPr="00092749">
        <w:t xml:space="preserve"> </w:t>
      </w:r>
      <w:r w:rsidRPr="00092749">
        <w:t>and</w:t>
      </w:r>
      <w:r w:rsidR="00D65A84" w:rsidRPr="00092749">
        <w:t xml:space="preserve"> </w:t>
      </w:r>
      <w:r w:rsidRPr="00092749">
        <w:t>fast</w:t>
      </w:r>
      <w:r w:rsidR="00D65A84" w:rsidRPr="00092749">
        <w:t xml:space="preserve"> </w:t>
      </w:r>
      <w:r w:rsidRPr="00092749">
        <w:t>can</w:t>
      </w:r>
      <w:r w:rsidR="00D65A84" w:rsidRPr="00092749">
        <w:t xml:space="preserve"> </w:t>
      </w:r>
      <w:r w:rsidRPr="00092749">
        <w:t>I</w:t>
      </w:r>
      <w:r w:rsidR="00D65A84" w:rsidRPr="00092749">
        <w:t xml:space="preserve"> </w:t>
      </w:r>
      <w:r w:rsidRPr="00092749">
        <w:t>travel</w:t>
      </w:r>
      <w:r w:rsidR="00D65A84" w:rsidRPr="00092749">
        <w:t xml:space="preserve"> </w:t>
      </w:r>
      <w:r w:rsidRPr="00092749">
        <w:t>without</w:t>
      </w:r>
      <w:r w:rsidR="00D65A84" w:rsidRPr="00092749">
        <w:t xml:space="preserve"> </w:t>
      </w:r>
      <w:r w:rsidRPr="00092749">
        <w:t>anyone</w:t>
      </w:r>
      <w:r w:rsidR="00D65A84" w:rsidRPr="00092749">
        <w:t xml:space="preserve"> </w:t>
      </w:r>
      <w:r w:rsidRPr="00092749">
        <w:t>else’s</w:t>
      </w:r>
      <w:r w:rsidR="00D65A84" w:rsidRPr="00092749">
        <w:t xml:space="preserve"> </w:t>
      </w:r>
      <w:r w:rsidRPr="00092749">
        <w:t>help</w:t>
      </w:r>
      <w:r w:rsidR="00D65A84" w:rsidRPr="00092749">
        <w:t xml:space="preserve"> </w:t>
      </w:r>
      <w:r w:rsidRPr="00092749">
        <w:t>(to</w:t>
      </w:r>
      <w:r w:rsidR="00D65A84" w:rsidRPr="00092749">
        <w:t xml:space="preserve"> </w:t>
      </w:r>
      <w:r w:rsidRPr="00092749">
        <w:t>save</w:t>
      </w:r>
      <w:r w:rsidR="00D65A84" w:rsidRPr="00092749">
        <w:t xml:space="preserve"> </w:t>
      </w:r>
      <w:r w:rsidRPr="00092749">
        <w:t>my</w:t>
      </w:r>
      <w:r w:rsidR="00D65A84" w:rsidRPr="00092749">
        <w:t xml:space="preserve"> </w:t>
      </w:r>
      <w:r w:rsidRPr="00092749">
        <w:t>life)?</w:t>
      </w:r>
      <w:r w:rsidR="00D65A84" w:rsidRPr="00092749">
        <w:t xml:space="preserve"> </w:t>
      </w:r>
    </w:p>
    <w:p w14:paraId="0842D61C" w14:textId="4C49F645" w:rsidR="00677A8F" w:rsidRPr="00092749" w:rsidRDefault="00677A8F" w:rsidP="00092749">
      <w:pPr>
        <w:pStyle w:val="ListBulletSpacing"/>
      </w:pPr>
      <w:r w:rsidRPr="00092749">
        <w:t>Who</w:t>
      </w:r>
      <w:r w:rsidR="00D65A84" w:rsidRPr="00092749">
        <w:t xml:space="preserve"> </w:t>
      </w:r>
      <w:r w:rsidRPr="00092749">
        <w:t>can</w:t>
      </w:r>
      <w:r w:rsidR="00D65A84" w:rsidRPr="00092749">
        <w:t xml:space="preserve"> </w:t>
      </w:r>
      <w:r w:rsidRPr="00092749">
        <w:t>I</w:t>
      </w:r>
      <w:r w:rsidR="00D65A84" w:rsidRPr="00092749">
        <w:t xml:space="preserve"> </w:t>
      </w:r>
      <w:r w:rsidRPr="00092749">
        <w:t>rely</w:t>
      </w:r>
      <w:r w:rsidR="00D65A84" w:rsidRPr="00092749">
        <w:t xml:space="preserve"> </w:t>
      </w:r>
      <w:r w:rsidRPr="00092749">
        <w:t>on</w:t>
      </w:r>
      <w:r w:rsidR="00D65A84" w:rsidRPr="00092749">
        <w:t xml:space="preserve"> </w:t>
      </w:r>
      <w:r w:rsidRPr="00092749">
        <w:t>for</w:t>
      </w:r>
      <w:r w:rsidR="00D65A84" w:rsidRPr="00092749">
        <w:t xml:space="preserve"> </w:t>
      </w:r>
      <w:r w:rsidRPr="00092749">
        <w:t>help?</w:t>
      </w:r>
    </w:p>
    <w:p w14:paraId="071CB7BB" w14:textId="3D6EB724" w:rsidR="00677A8F" w:rsidRPr="00092749" w:rsidRDefault="00677A8F" w:rsidP="00092749">
      <w:pPr>
        <w:pStyle w:val="ListBulletSpacing"/>
      </w:pPr>
      <w:r w:rsidRPr="00092749">
        <w:t>What</w:t>
      </w:r>
      <w:r w:rsidR="00D65A84" w:rsidRPr="00092749">
        <w:t xml:space="preserve"> </w:t>
      </w:r>
      <w:r w:rsidRPr="00092749">
        <w:t>important</w:t>
      </w:r>
      <w:r w:rsidR="00D65A84" w:rsidRPr="00092749">
        <w:t xml:space="preserve"> </w:t>
      </w:r>
      <w:r w:rsidRPr="00092749">
        <w:t>equipmen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to</w:t>
      </w:r>
      <w:r w:rsidR="00D65A84" w:rsidRPr="00092749">
        <w:t xml:space="preserve"> </w:t>
      </w:r>
      <w:r w:rsidRPr="00092749">
        <w:t>bring</w:t>
      </w:r>
      <w:r w:rsidR="00D65A84" w:rsidRPr="00092749">
        <w:t xml:space="preserve"> </w:t>
      </w:r>
      <w:r w:rsidRPr="00092749">
        <w:t>with</w:t>
      </w:r>
      <w:r w:rsidR="00D65A84" w:rsidRPr="00092749">
        <w:t xml:space="preserve"> </w:t>
      </w:r>
      <w:r w:rsidRPr="00092749">
        <w:t>me?</w:t>
      </w:r>
    </w:p>
    <w:p w14:paraId="73C14650" w14:textId="68B4CC7D" w:rsidR="00677A8F" w:rsidRPr="00092749" w:rsidRDefault="00677A8F" w:rsidP="00092749">
      <w:pPr>
        <w:pStyle w:val="ListBulletSpacing"/>
      </w:pPr>
      <w:r w:rsidRPr="00092749">
        <w:t>How</w:t>
      </w:r>
      <w:r w:rsidR="00D65A84" w:rsidRPr="00092749">
        <w:t xml:space="preserve"> </w:t>
      </w:r>
      <w:r w:rsidRPr="00092749">
        <w:t>will</w:t>
      </w:r>
      <w:r w:rsidR="00D65A84" w:rsidRPr="00092749">
        <w:t xml:space="preserve"> </w:t>
      </w:r>
      <w:r w:rsidRPr="00092749">
        <w:t>I</w:t>
      </w:r>
      <w:r w:rsidR="00D65A84" w:rsidRPr="00092749">
        <w:t xml:space="preserve"> </w:t>
      </w:r>
      <w:r w:rsidRPr="00092749">
        <w:t>let</w:t>
      </w:r>
      <w:r w:rsidR="00D65A84" w:rsidRPr="00092749">
        <w:t xml:space="preserve"> </w:t>
      </w:r>
      <w:r w:rsidRPr="00092749">
        <w:t>people</w:t>
      </w:r>
      <w:r w:rsidR="00D65A84" w:rsidRPr="00092749">
        <w:t xml:space="preserve"> </w:t>
      </w:r>
      <w:r w:rsidRPr="00092749">
        <w:t>know</w:t>
      </w:r>
      <w:r w:rsidR="00D65A84" w:rsidRPr="00092749">
        <w:t xml:space="preserve"> </w:t>
      </w:r>
      <w:r w:rsidRPr="00092749">
        <w:t>I</w:t>
      </w:r>
      <w:r w:rsidR="00D65A84" w:rsidRPr="00092749">
        <w:t xml:space="preserve"> </w:t>
      </w:r>
      <w:r w:rsidRPr="00092749">
        <w:t>have</w:t>
      </w:r>
      <w:r w:rsidR="00D65A84" w:rsidRPr="00092749">
        <w:t xml:space="preserve"> </w:t>
      </w:r>
      <w:r w:rsidRPr="00092749">
        <w:t>evacuated</w:t>
      </w:r>
      <w:r w:rsidR="00D65A84" w:rsidRPr="00092749">
        <w:t xml:space="preserve"> </w:t>
      </w:r>
      <w:r w:rsidRPr="00092749">
        <w:t>and</w:t>
      </w:r>
      <w:r w:rsidR="00D65A84" w:rsidRPr="00092749">
        <w:t xml:space="preserve"> </w:t>
      </w:r>
      <w:r w:rsidRPr="00092749">
        <w:t>where</w:t>
      </w:r>
      <w:r w:rsidR="00D65A84" w:rsidRPr="00092749">
        <w:t xml:space="preserve"> </w:t>
      </w:r>
      <w:r w:rsidRPr="00092749">
        <w:t>I</w:t>
      </w:r>
      <w:r w:rsidR="00D65A84" w:rsidRPr="00092749">
        <w:t xml:space="preserve"> </w:t>
      </w:r>
      <w:r w:rsidRPr="00092749">
        <w:t>have</w:t>
      </w:r>
      <w:r w:rsidR="00D65A84" w:rsidRPr="00092749">
        <w:t xml:space="preserve"> </w:t>
      </w:r>
      <w:r w:rsidRPr="00092749">
        <w:t>gone?</w:t>
      </w:r>
      <w:r w:rsidR="00D65A84" w:rsidRPr="00092749">
        <w:t xml:space="preserve"> </w:t>
      </w:r>
    </w:p>
    <w:p w14:paraId="58B372E8" w14:textId="6B3FDCAC" w:rsidR="00677A8F" w:rsidRPr="00092749" w:rsidRDefault="00677A8F" w:rsidP="00092749">
      <w:pPr>
        <w:pStyle w:val="ListBulletSpacing"/>
      </w:pPr>
      <w:r w:rsidRPr="00092749">
        <w:t>What</w:t>
      </w:r>
      <w:r w:rsidR="00D65A84" w:rsidRPr="00092749">
        <w:t xml:space="preserve"> </w:t>
      </w:r>
      <w:r w:rsidRPr="00092749">
        <w:t>could</w:t>
      </w:r>
      <w:r w:rsidR="00D65A84" w:rsidRPr="00092749">
        <w:t xml:space="preserve"> </w:t>
      </w:r>
      <w:r w:rsidRPr="00092749">
        <w:t>stop</w:t>
      </w:r>
      <w:r w:rsidR="00D65A84" w:rsidRPr="00092749">
        <w:t xml:space="preserve"> </w:t>
      </w:r>
      <w:r w:rsidRPr="00092749">
        <w:t>me</w:t>
      </w:r>
      <w:r w:rsidR="00D65A84" w:rsidRPr="00092749">
        <w:t xml:space="preserve"> </w:t>
      </w:r>
      <w:r w:rsidRPr="00092749">
        <w:t>evacuating?</w:t>
      </w:r>
      <w:r w:rsidR="00D65A84" w:rsidRPr="00092749">
        <w:t xml:space="preserve"> </w:t>
      </w:r>
      <w:r w:rsidRPr="00092749">
        <w:t>How</w:t>
      </w:r>
      <w:r w:rsidR="00D65A84" w:rsidRPr="00092749">
        <w:t xml:space="preserve"> </w:t>
      </w:r>
      <w:r w:rsidRPr="00092749">
        <w:t>can</w:t>
      </w:r>
      <w:r w:rsidR="00D65A84" w:rsidRPr="00092749">
        <w:t xml:space="preserve"> </w:t>
      </w:r>
      <w:r w:rsidRPr="00092749">
        <w:t>I</w:t>
      </w:r>
      <w:r w:rsidR="00D65A84" w:rsidRPr="00092749">
        <w:t xml:space="preserve"> </w:t>
      </w:r>
      <w:r w:rsidRPr="00092749">
        <w:t>reduce</w:t>
      </w:r>
      <w:r w:rsidR="00D65A84" w:rsidRPr="00092749">
        <w:t xml:space="preserve"> </w:t>
      </w:r>
      <w:r w:rsidRPr="00092749">
        <w:t>those</w:t>
      </w:r>
      <w:r w:rsidR="00D65A84" w:rsidRPr="00092749">
        <w:t xml:space="preserve"> </w:t>
      </w:r>
      <w:r w:rsidRPr="00092749">
        <w:t>barriers?</w:t>
      </w:r>
    </w:p>
    <w:p w14:paraId="4BD0DDEC" w14:textId="4A1D48DD" w:rsidR="004145A1" w:rsidRPr="00532343" w:rsidRDefault="00677A8F" w:rsidP="00092749">
      <w:pPr>
        <w:pStyle w:val="ListBulletSpacing"/>
      </w:pPr>
      <w:r w:rsidRPr="00092749">
        <w:t>What</w:t>
      </w:r>
      <w:r w:rsidR="00D65A84" w:rsidRPr="00092749">
        <w:t xml:space="preserve"> </w:t>
      </w:r>
      <w:r w:rsidRPr="00092749">
        <w:t>do</w:t>
      </w:r>
      <w:r w:rsidR="00D65A84" w:rsidRPr="00092749">
        <w:t xml:space="preserve"> </w:t>
      </w:r>
      <w:r w:rsidRPr="00092749">
        <w:t>I</w:t>
      </w:r>
      <w:r w:rsidR="00D65A84" w:rsidRPr="00092749">
        <w:t xml:space="preserve"> </w:t>
      </w:r>
      <w:r w:rsidRPr="00092749">
        <w:t>need</w:t>
      </w:r>
      <w:r w:rsidR="00D65A84" w:rsidRPr="00092749">
        <w:t xml:space="preserve"> </w:t>
      </w:r>
      <w:r w:rsidRPr="00092749">
        <w:t>emergency</w:t>
      </w:r>
      <w:r w:rsidR="00D65A84" w:rsidRPr="00092749">
        <w:t xml:space="preserve"> </w:t>
      </w:r>
      <w:r w:rsidRPr="00092749">
        <w:t>services</w:t>
      </w:r>
      <w:r w:rsidR="00D65A84" w:rsidRPr="00092749">
        <w:t xml:space="preserve"> </w:t>
      </w:r>
      <w:r w:rsidRPr="00092749">
        <w:t>to</w:t>
      </w:r>
      <w:r w:rsidR="00D65A84" w:rsidRPr="00092749">
        <w:t xml:space="preserve"> </w:t>
      </w:r>
      <w:r w:rsidRPr="00092749">
        <w:t>know</w:t>
      </w:r>
      <w:r w:rsidR="00D65A84" w:rsidRPr="00092749">
        <w:t xml:space="preserve"> </w:t>
      </w:r>
      <w:r w:rsidRPr="00092749">
        <w:t>if</w:t>
      </w:r>
      <w:r w:rsidR="00D65A84" w:rsidRPr="00092749">
        <w:t xml:space="preserve"> </w:t>
      </w:r>
      <w:r w:rsidRPr="00092749">
        <w:t>I</w:t>
      </w:r>
      <w:r w:rsidR="00D65A84" w:rsidRPr="00092749">
        <w:t xml:space="preserve"> </w:t>
      </w:r>
      <w:r w:rsidRPr="00092749">
        <w:t>am</w:t>
      </w:r>
      <w:r w:rsidR="00D65A84" w:rsidRPr="00092749">
        <w:t xml:space="preserve"> </w:t>
      </w:r>
      <w:r w:rsidRPr="00092749">
        <w:t>being</w:t>
      </w:r>
      <w:r w:rsidR="00D65A84" w:rsidRPr="00092749">
        <w:t xml:space="preserve"> </w:t>
      </w:r>
      <w:r w:rsidRPr="00092749">
        <w:t>evacuated</w:t>
      </w:r>
      <w:r w:rsidRPr="00532343">
        <w:t>?</w:t>
      </w:r>
    </w:p>
    <w:p w14:paraId="56424B7F" w14:textId="4C9F9536" w:rsidR="00AD04E9" w:rsidRPr="00532343" w:rsidRDefault="00AD04E9">
      <w:pPr>
        <w:spacing w:before="0" w:line="278" w:lineRule="auto"/>
        <w:rPr>
          <w:sz w:val="32"/>
          <w:szCs w:val="32"/>
        </w:rPr>
      </w:pPr>
      <w:r w:rsidRPr="00532343">
        <w:rPr>
          <w:sz w:val="32"/>
          <w:szCs w:val="32"/>
        </w:rPr>
        <w:br w:type="page"/>
      </w:r>
    </w:p>
    <w:tbl>
      <w:tblPr>
        <w:tblStyle w:val="Borderless"/>
        <w:tblW w:w="0" w:type="auto"/>
        <w:tblLook w:val="04A0" w:firstRow="1" w:lastRow="0" w:firstColumn="1" w:lastColumn="0" w:noHBand="0" w:noVBand="1"/>
      </w:tblPr>
      <w:tblGrid>
        <w:gridCol w:w="8789"/>
        <w:gridCol w:w="499"/>
      </w:tblGrid>
      <w:tr w:rsidR="00F10E15" w:rsidRPr="00532343" w14:paraId="1B24A414" w14:textId="77777777" w:rsidTr="007960C0">
        <w:tc>
          <w:tcPr>
            <w:tcW w:w="8789" w:type="dxa"/>
          </w:tcPr>
          <w:p w14:paraId="120A962A" w14:textId="77777777" w:rsidR="00F10E15" w:rsidRPr="00532343" w:rsidRDefault="00F10E15" w:rsidP="007960C0">
            <w:pPr>
              <w:spacing w:before="1000" w:after="240"/>
              <w:ind w:left="425"/>
              <w:rPr>
                <w:b/>
                <w:bCs/>
                <w:sz w:val="32"/>
                <w:szCs w:val="32"/>
              </w:rPr>
            </w:pPr>
            <w:r w:rsidRPr="00532343">
              <w:rPr>
                <w:b/>
                <w:bCs/>
                <w:noProof/>
                <w:sz w:val="32"/>
                <w:szCs w:val="32"/>
              </w:rPr>
              <w:lastRenderedPageBreak/>
              <mc:AlternateContent>
                <mc:Choice Requires="wps">
                  <w:drawing>
                    <wp:anchor distT="0" distB="0" distL="114300" distR="114300" simplePos="0" relativeHeight="251658316" behindDoc="1" locked="0" layoutInCell="1" allowOverlap="1" wp14:anchorId="67B764C9" wp14:editId="3ABE4942">
                      <wp:simplePos x="0" y="0"/>
                      <wp:positionH relativeFrom="column">
                        <wp:posOffset>-5715</wp:posOffset>
                      </wp:positionH>
                      <wp:positionV relativeFrom="paragraph">
                        <wp:posOffset>488315</wp:posOffset>
                      </wp:positionV>
                      <wp:extent cx="5900420" cy="5035550"/>
                      <wp:effectExtent l="0" t="0" r="5080" b="0"/>
                      <wp:wrapNone/>
                      <wp:docPr id="1736346524"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0420" cy="5035550"/>
                              </a:xfrm>
                              <a:prstGeom prst="roundRect">
                                <a:avLst>
                                  <a:gd name="adj" fmla="val 3673"/>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CA778F5" id="Rectangle: Rounded Corners 16" o:spid="_x0000_s1026" alt="&quot;&quot;" style="position:absolute;margin-left:-.45pt;margin-top:38.45pt;width:464.6pt;height:396.5pt;z-index:-2516581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" fillcolor="#ddf1f6" stroked="f" strokeweight="1pt">
                      <v:stroke joinstyle="miter"/>
                    </v:roundrect>
                  </w:pict>
                </mc:Fallback>
              </mc:AlternateContent>
            </w:r>
            <w:r w:rsidRPr="00532343">
              <w:rPr>
                <w:b/>
                <w:bCs/>
                <w:sz w:val="32"/>
                <w:szCs w:val="32"/>
              </w:rPr>
              <w:t>Tips</w:t>
            </w:r>
          </w:p>
          <w:p w14:paraId="282DA40A" w14:textId="62F81FC7" w:rsidR="00F10E15" w:rsidRPr="00FD5210" w:rsidRDefault="00F10E15" w:rsidP="00FD5210">
            <w:pPr>
              <w:pStyle w:val="ListBulletSpacing"/>
              <w:ind w:left="709"/>
              <w:rPr>
                <w:szCs w:val="32"/>
              </w:rPr>
            </w:pPr>
            <w:r w:rsidRPr="00532343">
              <w:rPr>
                <w:szCs w:val="32"/>
              </w:rPr>
              <w:t xml:space="preserve">Have a grab bag to get you through the first 12 hours. </w:t>
            </w:r>
            <w:r w:rsidRPr="00FD5210">
              <w:rPr>
                <w:szCs w:val="32"/>
              </w:rPr>
              <w:t xml:space="preserve">Visit </w:t>
            </w:r>
            <w:hyperlink r:id="rId180" w:history="1">
              <w:r w:rsidRPr="00FD5210">
                <w:rPr>
                  <w:rStyle w:val="Hyperlink"/>
                  <w:szCs w:val="32"/>
                </w:rPr>
                <w:t>www.wremo.nz/grabbag</w:t>
              </w:r>
            </w:hyperlink>
            <w:r w:rsidRPr="00FD5210">
              <w:rPr>
                <w:szCs w:val="32"/>
              </w:rPr>
              <w:t xml:space="preserve"> or talk to your local council to learn more. </w:t>
            </w:r>
          </w:p>
          <w:p w14:paraId="29FC5210" w14:textId="34BCBA9B" w:rsidR="00F10E15" w:rsidRPr="00532343" w:rsidRDefault="00F10E15" w:rsidP="00866D25">
            <w:pPr>
              <w:pStyle w:val="ListBulletSpacing"/>
              <w:ind w:left="709"/>
              <w:rPr>
                <w:szCs w:val="32"/>
              </w:rPr>
            </w:pPr>
            <w:r w:rsidRPr="00532343">
              <w:rPr>
                <w:szCs w:val="32"/>
              </w:rPr>
              <w:t xml:space="preserve">It may take longer for you to evacuate. Stay informed and be ready to go as soon as you feel you are at risk, even if others aren’t leaving. </w:t>
            </w:r>
          </w:p>
          <w:p w14:paraId="4FE4F678" w14:textId="77777777" w:rsidR="00F10E15" w:rsidRPr="00532343" w:rsidRDefault="00F10E15" w:rsidP="00866D25">
            <w:pPr>
              <w:pStyle w:val="ListBulletSpacing"/>
              <w:ind w:left="709"/>
              <w:rPr>
                <w:szCs w:val="32"/>
              </w:rPr>
            </w:pPr>
            <w:r w:rsidRPr="00532343">
              <w:rPr>
                <w:szCs w:val="32"/>
              </w:rPr>
              <w:t xml:space="preserve">Think about which evacuation method is fastest for you. </w:t>
            </w:r>
          </w:p>
          <w:p w14:paraId="58F887FC" w14:textId="4B78CAE9" w:rsidR="00F10E15" w:rsidRPr="00532343" w:rsidRDefault="00F10E15" w:rsidP="00866D25">
            <w:pPr>
              <w:pStyle w:val="ListBulletSpacing"/>
              <w:ind w:left="709"/>
              <w:rPr>
                <w:szCs w:val="32"/>
              </w:rPr>
            </w:pPr>
            <w:r w:rsidRPr="00532343">
              <w:rPr>
                <w:szCs w:val="32"/>
              </w:rPr>
              <w:t>Write down instructions that emergency services might need to know if they are evacuating you.</w:t>
            </w:r>
          </w:p>
          <w:p w14:paraId="5185AFF4" w14:textId="77777777" w:rsidR="00F10E15" w:rsidRPr="00532343" w:rsidRDefault="00F10E15" w:rsidP="00866D25">
            <w:pPr>
              <w:pStyle w:val="ListBulletSpacing"/>
              <w:ind w:left="709"/>
              <w:rPr>
                <w:szCs w:val="32"/>
              </w:rPr>
            </w:pPr>
            <w:r w:rsidRPr="00532343">
              <w:rPr>
                <w:szCs w:val="32"/>
              </w:rPr>
              <w:t>Practice evacuating so you can find out what is possible or not.</w:t>
            </w:r>
          </w:p>
          <w:p w14:paraId="10A337E7" w14:textId="0872C7E8" w:rsidR="00F10E15" w:rsidRPr="00532343" w:rsidRDefault="00F10E15" w:rsidP="00866D25">
            <w:pPr>
              <w:pStyle w:val="ListBulletSpacing"/>
              <w:ind w:left="709"/>
              <w:rPr>
                <w:szCs w:val="32"/>
              </w:rPr>
            </w:pPr>
            <w:r w:rsidRPr="00532343">
              <w:rPr>
                <w:szCs w:val="32"/>
              </w:rPr>
              <w:t>Let people know your evacuation plan, especially if you are relying on them.</w:t>
            </w:r>
          </w:p>
        </w:tc>
        <w:tc>
          <w:tcPr>
            <w:tcW w:w="499" w:type="dxa"/>
          </w:tcPr>
          <w:p w14:paraId="60A45383" w14:textId="77777777" w:rsidR="00F10E15" w:rsidRPr="00532343" w:rsidRDefault="00F10E15" w:rsidP="007960C0">
            <w:pPr>
              <w:spacing w:before="1000" w:after="240"/>
              <w:jc w:val="right"/>
              <w:rPr>
                <w:b/>
                <w:bCs/>
                <w:sz w:val="32"/>
                <w:szCs w:val="32"/>
              </w:rPr>
            </w:pPr>
            <w:r w:rsidRPr="00532343">
              <w:rPr>
                <w:b/>
                <w:bCs/>
                <w:noProof/>
                <w:sz w:val="32"/>
                <w:szCs w:val="32"/>
              </w:rPr>
              <w:drawing>
                <wp:inline distT="0" distB="0" distL="0" distR="0" wp14:anchorId="4E033C35" wp14:editId="51D29F18">
                  <wp:extent cx="180000" cy="180000"/>
                  <wp:effectExtent l="0" t="0" r="0" b="0"/>
                  <wp:docPr id="1754848679" name="Graphic 65" descr="Icon: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48679" name="Graphic 65" descr="Icon: Star"/>
                          <pic:cNvPicPr/>
                        </pic:nvPicPr>
                        <pic:blipFill>
                          <a:blip r:embed="rId45">
                            <a:extLst>
                              <a:ext uri="{96DAC541-7B7A-43D3-8B79-37D633B846F1}">
                                <asvg:svgBlip xmlns:asvg="http://schemas.microsoft.com/office/drawing/2016/SVG/main" r:embed="rId46"/>
                              </a:ext>
                            </a:extLst>
                          </a:blip>
                          <a:stretch>
                            <a:fillRect/>
                          </a:stretch>
                        </pic:blipFill>
                        <pic:spPr>
                          <a:xfrm>
                            <a:off x="0" y="0"/>
                            <a:ext cx="180000" cy="180000"/>
                          </a:xfrm>
                          <a:prstGeom prst="rect">
                            <a:avLst/>
                          </a:prstGeom>
                        </pic:spPr>
                      </pic:pic>
                    </a:graphicData>
                  </a:graphic>
                </wp:inline>
              </w:drawing>
            </w:r>
          </w:p>
        </w:tc>
      </w:tr>
    </w:tbl>
    <w:p w14:paraId="038223F2" w14:textId="6B099831" w:rsidR="003C6D6C" w:rsidRPr="00532343" w:rsidRDefault="003C6D6C" w:rsidP="003C6D6C">
      <w:pPr>
        <w:rPr>
          <w:sz w:val="32"/>
          <w:szCs w:val="32"/>
        </w:rPr>
      </w:pPr>
    </w:p>
    <w:p w14:paraId="74DB08A9" w14:textId="6C43F94C" w:rsidR="00AD04E9" w:rsidRPr="00532343" w:rsidRDefault="003C6D6C" w:rsidP="003C6D6C">
      <w:pPr>
        <w:spacing w:before="920"/>
        <w:ind w:left="454" w:right="567"/>
        <w:rPr>
          <w:b/>
          <w:bCs/>
          <w:noProof/>
          <w:sz w:val="32"/>
          <w:szCs w:val="32"/>
        </w:rPr>
      </w:pPr>
      <w:r w:rsidRPr="00532343">
        <w:rPr>
          <w:b/>
          <w:bCs/>
          <w:noProof/>
          <w:sz w:val="32"/>
          <w:szCs w:val="32"/>
        </w:rPr>
        <mc:AlternateContent>
          <mc:Choice Requires="wpg">
            <w:drawing>
              <wp:anchor distT="0" distB="0" distL="114300" distR="114300" simplePos="0" relativeHeight="251658283" behindDoc="1" locked="0" layoutInCell="1" allowOverlap="1" wp14:anchorId="7B8BCD8E" wp14:editId="64DDE3DD">
                <wp:simplePos x="0" y="0"/>
                <wp:positionH relativeFrom="margin">
                  <wp:align>right</wp:align>
                </wp:positionH>
                <wp:positionV relativeFrom="paragraph">
                  <wp:posOffset>261620</wp:posOffset>
                </wp:positionV>
                <wp:extent cx="5900420" cy="906449"/>
                <wp:effectExtent l="0" t="0" r="5080" b="8255"/>
                <wp:wrapNone/>
                <wp:docPr id="1778894927" name="Group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00420" cy="906449"/>
                          <a:chOff x="0" y="-1"/>
                          <a:chExt cx="5900468" cy="784231"/>
                        </a:xfrm>
                      </wpg:grpSpPr>
                      <wps:wsp>
                        <wps:cNvPr id="1539073878" name="Rectangle: Rounded Corners 16">
                          <a:extLst>
                            <a:ext uri="{C183D7F6-B498-43B3-948B-1728B52AA6E4}">
                              <adec:decorative xmlns:adec="http://schemas.microsoft.com/office/drawing/2017/decorative" val="1"/>
                            </a:ext>
                          </a:extLst>
                        </wps:cNvPr>
                        <wps:cNvSpPr/>
                        <wps:spPr>
                          <a:xfrm>
                            <a:off x="0" y="-1"/>
                            <a:ext cx="5900468" cy="784231"/>
                          </a:xfrm>
                          <a:prstGeom prst="roundRect">
                            <a:avLst>
                              <a:gd name="adj" fmla="val 17438"/>
                            </a:avLst>
                          </a:prstGeom>
                          <a:solidFill>
                            <a:srgbClr val="DDF1F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38791256" name="Picture 48"/>
                          <pic:cNvPicPr>
                            <a:picLocks noChangeAspect="1"/>
                          </pic:cNvPicPr>
                        </pic:nvPicPr>
                        <pic:blipFill>
                          <a:blip r:embed="rId45">
                            <a:extLst>
                              <a:ext uri="{96DAC541-7B7A-43D3-8B79-37D633B846F1}">
                                <asvg:svgBlip xmlns:asvg="http://schemas.microsoft.com/office/drawing/2016/SVG/main" r:embed="rId46"/>
                              </a:ext>
                            </a:extLst>
                          </a:blip>
                          <a:srcRect/>
                          <a:stretch/>
                        </pic:blipFill>
                        <pic:spPr>
                          <a:xfrm>
                            <a:off x="5609230" y="113661"/>
                            <a:ext cx="167640" cy="145036"/>
                          </a:xfrm>
                          <a:prstGeom prst="rect">
                            <a:avLst/>
                          </a:prstGeom>
                        </pic:spPr>
                      </pic:pic>
                    </wpg:wgp>
                  </a:graphicData>
                </a:graphic>
                <wp14:sizeRelV relativeFrom="margin">
                  <wp14:pctHeight>0</wp14:pctHeight>
                </wp14:sizeRelV>
              </wp:anchor>
            </w:drawing>
          </mc:Choice>
          <mc:Fallback>
            <w:pict>
              <v:group w14:anchorId="480E075B" id="Group 49" o:spid="_x0000_s1026" alt="&quot;&quot;" style="position:absolute;margin-left:413.4pt;margin-top:20.6pt;width:464.6pt;height:71.35pt;z-index:-251658197;mso-position-horizontal:right;mso-position-horizontal-relative:margin;mso-height-relative:margin" coordorigin="" coordsize="59004,784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">
                <v:roundrect id="Rectangle: Rounded Corners 16" o:spid="_x0000_s1027" alt="&quot;&quot;" style="position:absolute;width:59004;height:7842;visibility:visible;mso-wrap-style:square;v-text-anchor:middle" arcsize="1142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" fillcolor="#ddf1f6" stroked="f" strokeweight="1pt">
                  <v:stroke joinstyle="miter"/>
                </v:roundrect>
                <v:shape id="Picture 48" o:spid="_x0000_s1028" type="#_x0000_t75" style="position:absolute;left:56092;top:1136;width:1676;height:1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">
                  <v:imagedata r:id="rId57" o:title=""/>
                </v:shape>
                <w10:wrap anchorx="margin"/>
              </v:group>
            </w:pict>
          </mc:Fallback>
        </mc:AlternateContent>
      </w:r>
      <w:r w:rsidR="00AD04E9" w:rsidRPr="00532343">
        <w:rPr>
          <w:b/>
          <w:bCs/>
          <w:sz w:val="32"/>
          <w:szCs w:val="32"/>
        </w:rPr>
        <w:t>Remember</w:t>
      </w:r>
      <w:r w:rsidR="00D65A84" w:rsidRPr="00532343">
        <w:rPr>
          <w:b/>
          <w:bCs/>
          <w:sz w:val="32"/>
          <w:szCs w:val="32"/>
        </w:rPr>
        <w:t xml:space="preserve"> </w:t>
      </w:r>
      <w:r w:rsidR="00AD04E9" w:rsidRPr="00532343">
        <w:rPr>
          <w:b/>
          <w:bCs/>
          <w:sz w:val="32"/>
          <w:szCs w:val="32"/>
        </w:rPr>
        <w:t>it</w:t>
      </w:r>
      <w:r w:rsidR="00D65A84" w:rsidRPr="00532343">
        <w:rPr>
          <w:b/>
          <w:bCs/>
          <w:sz w:val="32"/>
          <w:szCs w:val="32"/>
        </w:rPr>
        <w:t xml:space="preserve"> </w:t>
      </w:r>
      <w:r w:rsidR="00AD04E9" w:rsidRPr="00532343">
        <w:rPr>
          <w:b/>
          <w:bCs/>
          <w:sz w:val="32"/>
          <w:szCs w:val="32"/>
        </w:rPr>
        <w:t>is</w:t>
      </w:r>
      <w:r w:rsidR="00D65A84" w:rsidRPr="00532343">
        <w:rPr>
          <w:b/>
          <w:bCs/>
          <w:sz w:val="32"/>
          <w:szCs w:val="32"/>
        </w:rPr>
        <w:t xml:space="preserve"> </w:t>
      </w:r>
      <w:r w:rsidR="00AD04E9" w:rsidRPr="00532343">
        <w:rPr>
          <w:b/>
          <w:bCs/>
          <w:sz w:val="32"/>
          <w:szCs w:val="32"/>
        </w:rPr>
        <w:t>far</w:t>
      </w:r>
      <w:r w:rsidR="00D65A84" w:rsidRPr="00532343">
        <w:rPr>
          <w:b/>
          <w:bCs/>
          <w:sz w:val="32"/>
          <w:szCs w:val="32"/>
        </w:rPr>
        <w:t xml:space="preserve"> </w:t>
      </w:r>
      <w:r w:rsidR="00AD04E9" w:rsidRPr="00532343">
        <w:rPr>
          <w:b/>
          <w:bCs/>
          <w:sz w:val="32"/>
          <w:szCs w:val="32"/>
        </w:rPr>
        <w:t>better</w:t>
      </w:r>
      <w:r w:rsidR="00D65A84" w:rsidRPr="00532343">
        <w:rPr>
          <w:b/>
          <w:bCs/>
          <w:sz w:val="32"/>
          <w:szCs w:val="32"/>
        </w:rPr>
        <w:t xml:space="preserve"> </w:t>
      </w:r>
      <w:r w:rsidR="00AD04E9" w:rsidRPr="00532343">
        <w:rPr>
          <w:b/>
          <w:bCs/>
          <w:sz w:val="32"/>
          <w:szCs w:val="32"/>
        </w:rPr>
        <w:t>to</w:t>
      </w:r>
      <w:r w:rsidR="00D65A84" w:rsidRPr="00532343">
        <w:rPr>
          <w:b/>
          <w:bCs/>
          <w:sz w:val="32"/>
          <w:szCs w:val="32"/>
        </w:rPr>
        <w:t xml:space="preserve"> </w:t>
      </w:r>
      <w:r w:rsidR="00AD04E9" w:rsidRPr="00532343">
        <w:rPr>
          <w:b/>
          <w:bCs/>
          <w:sz w:val="32"/>
          <w:szCs w:val="32"/>
        </w:rPr>
        <w:t>have</w:t>
      </w:r>
      <w:r w:rsidR="00D65A84" w:rsidRPr="00532343">
        <w:rPr>
          <w:b/>
          <w:bCs/>
          <w:sz w:val="32"/>
          <w:szCs w:val="32"/>
        </w:rPr>
        <w:t xml:space="preserve"> </w:t>
      </w:r>
      <w:r w:rsidR="00AD04E9" w:rsidRPr="00532343">
        <w:rPr>
          <w:b/>
          <w:bCs/>
          <w:sz w:val="32"/>
          <w:szCs w:val="32"/>
        </w:rPr>
        <w:t>an</w:t>
      </w:r>
      <w:r w:rsidR="00D65A84" w:rsidRPr="00532343">
        <w:rPr>
          <w:b/>
          <w:bCs/>
          <w:sz w:val="32"/>
          <w:szCs w:val="32"/>
        </w:rPr>
        <w:t xml:space="preserve"> </w:t>
      </w:r>
      <w:r w:rsidR="00AD04E9" w:rsidRPr="00532343">
        <w:rPr>
          <w:b/>
          <w:bCs/>
          <w:sz w:val="32"/>
          <w:szCs w:val="32"/>
        </w:rPr>
        <w:t>imperfect</w:t>
      </w:r>
      <w:r w:rsidR="00D65A84" w:rsidRPr="00532343">
        <w:rPr>
          <w:b/>
          <w:bCs/>
          <w:sz w:val="32"/>
          <w:szCs w:val="32"/>
        </w:rPr>
        <w:t xml:space="preserve"> </w:t>
      </w:r>
      <w:r w:rsidR="00AD04E9" w:rsidRPr="00532343">
        <w:rPr>
          <w:b/>
          <w:bCs/>
          <w:sz w:val="32"/>
          <w:szCs w:val="32"/>
        </w:rPr>
        <w:t>evacuation</w:t>
      </w:r>
      <w:r w:rsidR="00D65A84" w:rsidRPr="00532343">
        <w:rPr>
          <w:b/>
          <w:bCs/>
          <w:sz w:val="32"/>
          <w:szCs w:val="32"/>
        </w:rPr>
        <w:t xml:space="preserve"> </w:t>
      </w:r>
      <w:r w:rsidR="00AD04E9" w:rsidRPr="00532343">
        <w:rPr>
          <w:b/>
          <w:bCs/>
          <w:sz w:val="32"/>
          <w:szCs w:val="32"/>
        </w:rPr>
        <w:t>plan</w:t>
      </w:r>
      <w:r w:rsidR="00D65A84" w:rsidRPr="00532343">
        <w:rPr>
          <w:b/>
          <w:bCs/>
          <w:sz w:val="32"/>
          <w:szCs w:val="32"/>
        </w:rPr>
        <w:t xml:space="preserve"> </w:t>
      </w:r>
      <w:r w:rsidR="00AD04E9" w:rsidRPr="00532343">
        <w:rPr>
          <w:b/>
          <w:bCs/>
          <w:sz w:val="32"/>
          <w:szCs w:val="32"/>
        </w:rPr>
        <w:t>than</w:t>
      </w:r>
      <w:r w:rsidR="00D65A84" w:rsidRPr="00532343">
        <w:rPr>
          <w:b/>
          <w:bCs/>
          <w:sz w:val="32"/>
          <w:szCs w:val="32"/>
        </w:rPr>
        <w:t xml:space="preserve"> </w:t>
      </w:r>
      <w:proofErr w:type="gramStart"/>
      <w:r w:rsidR="00AD04E9" w:rsidRPr="00532343">
        <w:rPr>
          <w:b/>
          <w:bCs/>
          <w:sz w:val="32"/>
          <w:szCs w:val="32"/>
        </w:rPr>
        <w:t>none</w:t>
      </w:r>
      <w:r w:rsidR="00D65A84" w:rsidRPr="00532343">
        <w:rPr>
          <w:b/>
          <w:bCs/>
          <w:sz w:val="32"/>
          <w:szCs w:val="32"/>
        </w:rPr>
        <w:t xml:space="preserve"> </w:t>
      </w:r>
      <w:r w:rsidR="00AD04E9" w:rsidRPr="00532343">
        <w:rPr>
          <w:b/>
          <w:bCs/>
          <w:sz w:val="32"/>
          <w:szCs w:val="32"/>
        </w:rPr>
        <w:t>at</w:t>
      </w:r>
      <w:r w:rsidR="00D65A84" w:rsidRPr="00532343">
        <w:rPr>
          <w:b/>
          <w:bCs/>
          <w:sz w:val="32"/>
          <w:szCs w:val="32"/>
        </w:rPr>
        <w:t xml:space="preserve"> </w:t>
      </w:r>
      <w:r w:rsidR="00AD04E9" w:rsidRPr="00532343">
        <w:rPr>
          <w:b/>
          <w:bCs/>
          <w:sz w:val="32"/>
          <w:szCs w:val="32"/>
        </w:rPr>
        <w:t>all</w:t>
      </w:r>
      <w:proofErr w:type="gramEnd"/>
      <w:r w:rsidR="00AD04E9" w:rsidRPr="00532343">
        <w:rPr>
          <w:b/>
          <w:bCs/>
          <w:sz w:val="32"/>
          <w:szCs w:val="32"/>
        </w:rPr>
        <w:t>.</w:t>
      </w:r>
      <w:r w:rsidR="00AB285C" w:rsidRPr="00532343">
        <w:rPr>
          <w:b/>
          <w:bCs/>
          <w:noProof/>
          <w:sz w:val="32"/>
          <w:szCs w:val="32"/>
        </w:rPr>
        <w:t xml:space="preserve"> </w:t>
      </w:r>
    </w:p>
    <w:p w14:paraId="1CA67B46" w14:textId="77777777" w:rsidR="00E66356" w:rsidRDefault="00E66356" w:rsidP="003C6D6C">
      <w:pPr>
        <w:spacing w:before="920"/>
        <w:ind w:left="454" w:right="567"/>
        <w:rPr>
          <w:b/>
          <w:bCs/>
        </w:rPr>
        <w:sectPr w:rsidR="00E66356" w:rsidSect="00423575">
          <w:headerReference w:type="even" r:id="rId181"/>
          <w:headerReference w:type="default" r:id="rId182"/>
          <w:footerReference w:type="even" r:id="rId183"/>
          <w:footerReference w:type="default" r:id="rId184"/>
          <w:pgSz w:w="11906" w:h="16838"/>
          <w:pgMar w:top="964" w:right="1361" w:bottom="1134" w:left="1247" w:header="709" w:footer="369" w:gutter="0"/>
          <w:cols w:space="708"/>
          <w:docGrid w:linePitch="381"/>
        </w:sectPr>
      </w:pPr>
    </w:p>
    <w:p w14:paraId="319EC019" w14:textId="512B0C53" w:rsidR="00AD04E9" w:rsidRDefault="00AD04E9" w:rsidP="00C952D6">
      <w:pPr>
        <w:pStyle w:val="Heading1"/>
        <w:spacing w:after="1000"/>
      </w:pPr>
      <w:r w:rsidRPr="00AD04E9">
        <w:lastRenderedPageBreak/>
        <w:t>Evacuation</w:t>
      </w:r>
      <w:r w:rsidR="00D65A84">
        <w:t xml:space="preserve"> </w:t>
      </w:r>
      <w:r w:rsidRPr="00AD04E9">
        <w:t>planning</w:t>
      </w:r>
    </w:p>
    <w:p w14:paraId="35F390FF" w14:textId="6CB8015C" w:rsidR="003D009A" w:rsidRPr="003D009A" w:rsidRDefault="005D5AD8" w:rsidP="003D009A">
      <w:pPr>
        <w:spacing w:after="0"/>
      </w:pPr>
      <w:r w:rsidRPr="000632DC">
        <w:rPr>
          <w:noProof/>
          <w:sz w:val="8"/>
          <w:szCs w:val="8"/>
        </w:rPr>
        <mc:AlternateContent>
          <mc:Choice Requires="wps">
            <w:drawing>
              <wp:anchor distT="0" distB="0" distL="114300" distR="114300" simplePos="0" relativeHeight="251677798" behindDoc="1" locked="0" layoutInCell="1" allowOverlap="1" wp14:anchorId="2AD22572" wp14:editId="49EE0C97">
                <wp:simplePos x="0" y="0"/>
                <wp:positionH relativeFrom="margin">
                  <wp:align>left</wp:align>
                </wp:positionH>
                <wp:positionV relativeFrom="page">
                  <wp:posOffset>1737360</wp:posOffset>
                </wp:positionV>
                <wp:extent cx="6108065" cy="7833360"/>
                <wp:effectExtent l="0" t="0" r="6985" b="0"/>
                <wp:wrapNone/>
                <wp:docPr id="1281286599" name="Rectangle: Top Corners Rounded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861060" y="1737360"/>
                          <a:ext cx="6108065" cy="7833360"/>
                        </a:xfrm>
                        <a:prstGeom prst="roundRect">
                          <a:avLst>
                            <a:gd name="adj" fmla="val 2695"/>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5BA18BC" id="Rectangle: Top Corners Rounded 59" o:spid="_x0000_s1026" alt="&quot;&quot;" style="position:absolute;margin-left:0;margin-top:136.8pt;width:480.95pt;height:616.8pt;z-index:-251638682;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middle" arcsize="17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" fillcolor="white [3212]" stroked="f" strokeweight="1pt">
                <v:stroke joinstyle="miter"/>
                <w10:wrap anchorx="margin" anchory="page"/>
              </v:roundrect>
            </w:pict>
          </mc:Fallback>
        </mc:AlternateContent>
      </w:r>
      <w:r w:rsidR="001B34A7">
        <w:rPr>
          <w:noProof/>
        </w:rPr>
        <w:drawing>
          <wp:anchor distT="0" distB="0" distL="114300" distR="114300" simplePos="0" relativeHeight="251658307" behindDoc="0" locked="0" layoutInCell="1" allowOverlap="1" wp14:anchorId="2A045893" wp14:editId="4EC9D1FD">
            <wp:simplePos x="0" y="0"/>
            <wp:positionH relativeFrom="column">
              <wp:posOffset>5558511</wp:posOffset>
            </wp:positionH>
            <wp:positionV relativeFrom="page">
              <wp:posOffset>1843430</wp:posOffset>
            </wp:positionV>
            <wp:extent cx="547547" cy="460858"/>
            <wp:effectExtent l="0" t="0" r="0" b="0"/>
            <wp:wrapNone/>
            <wp:docPr id="1381657369"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657369" name="Picture 15" descr="Icon: Pencil"/>
                    <pic:cNvPicPr/>
                  </pic:nvPicPr>
                  <pic:blipFill rotWithShape="1">
                    <a:blip r:embed="rId43">
                      <a:extLst>
                        <a:ext uri="{96DAC541-7B7A-43D3-8B79-37D633B846F1}">
                          <asvg:svgBlip xmlns:asvg="http://schemas.microsoft.com/office/drawing/2016/SVG/main" r:embed="rId44"/>
                        </a:ext>
                      </a:extLst>
                    </a:blip>
                    <a:srcRect l="-38299" t="-20415" r="-30018" b="-63750"/>
                    <a:stretch/>
                  </pic:blipFill>
                  <pic:spPr bwMode="auto">
                    <a:xfrm>
                      <a:off x="0" y="0"/>
                      <a:ext cx="548825" cy="4619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FillableTable"/>
        <w:tblW w:w="9498"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2" w:space="0" w:color="19305A" w:themeColor="accent1"/>
        </w:tblBorders>
        <w:tblLook w:val="04A0" w:firstRow="1" w:lastRow="0" w:firstColumn="1" w:lastColumn="0" w:noHBand="0" w:noVBand="1"/>
      </w:tblPr>
      <w:tblGrid>
        <w:gridCol w:w="9498"/>
      </w:tblGrid>
      <w:tr w:rsidR="004E348C" w:rsidRPr="00447557" w14:paraId="5BCD788E" w14:textId="77777777" w:rsidTr="005F71D0">
        <w:trPr>
          <w:trHeight w:val="2347"/>
        </w:trPr>
        <w:tc>
          <w:tcPr>
            <w:tcW w:w="9498" w:type="dxa"/>
          </w:tcPr>
          <w:p w14:paraId="64F1A968" w14:textId="77777777" w:rsidR="004E348C" w:rsidRPr="00532343" w:rsidRDefault="004E348C" w:rsidP="003D009A">
            <w:pPr>
              <w:spacing w:before="0"/>
              <w:rPr>
                <w:noProof/>
                <w:sz w:val="32"/>
                <w:szCs w:val="32"/>
              </w:rPr>
            </w:pPr>
            <w:r w:rsidRPr="00532343">
              <w:rPr>
                <w:b/>
                <w:bCs/>
                <w:noProof/>
                <w:sz w:val="32"/>
                <w:szCs w:val="32"/>
              </w:rPr>
              <w:t xml:space="preserve">What are my personal triggers for evacuation? </w:t>
            </w:r>
            <w:r w:rsidRPr="00532343">
              <w:rPr>
                <w:noProof/>
                <w:sz w:val="32"/>
                <w:szCs w:val="32"/>
              </w:rPr>
              <w:br/>
              <w:t>(Natural warnings or official warnings.)</w:t>
            </w:r>
          </w:p>
          <w:sdt>
            <w:sdtPr>
              <w:rPr>
                <w:sz w:val="32"/>
                <w:szCs w:val="32"/>
              </w:rPr>
              <w:id w:val="-1833595418"/>
              <w:placeholder>
                <w:docPart w:val="926194EED0BF413E8FA09BF0476BB6C9"/>
              </w:placeholder>
              <w:showingPlcHdr/>
              <w:text w:multiLine="1"/>
            </w:sdtPr>
            <w:sdtContent>
              <w:p w14:paraId="25FCE136" w14:textId="77777777" w:rsidR="004E348C" w:rsidRPr="00532343" w:rsidRDefault="004E348C" w:rsidP="003012A3">
                <w:pPr>
                  <w:pStyle w:val="BodyText"/>
                  <w:keepNext/>
                  <w:spacing w:before="80" w:after="80"/>
                  <w:rPr>
                    <w:sz w:val="32"/>
                    <w:szCs w:val="32"/>
                  </w:rPr>
                </w:pPr>
                <w:r w:rsidRPr="00532343">
                  <w:rPr>
                    <w:rStyle w:val="PlaceholderText"/>
                    <w:color w:val="auto"/>
                    <w:sz w:val="32"/>
                    <w:szCs w:val="32"/>
                  </w:rPr>
                  <w:t>[Enter text here]</w:t>
                </w:r>
              </w:p>
            </w:sdtContent>
          </w:sdt>
          <w:p w14:paraId="715893B4" w14:textId="77777777" w:rsidR="004E348C" w:rsidRPr="00532343" w:rsidRDefault="004E348C" w:rsidP="004A7860">
            <w:pPr>
              <w:rPr>
                <w:b/>
                <w:bCs/>
                <w:sz w:val="32"/>
                <w:szCs w:val="32"/>
              </w:rPr>
            </w:pPr>
            <w:r w:rsidRPr="00532343">
              <w:rPr>
                <w:b/>
                <w:bCs/>
                <w:sz w:val="32"/>
                <w:szCs w:val="32"/>
              </w:rPr>
              <w:t>How will I stay informed?</w:t>
            </w:r>
          </w:p>
          <w:sdt>
            <w:sdtPr>
              <w:rPr>
                <w:sz w:val="32"/>
                <w:szCs w:val="32"/>
              </w:rPr>
              <w:id w:val="-833525549"/>
              <w:placeholder>
                <w:docPart w:val="8AFB74187C7A4DAB97654216619363DC"/>
              </w:placeholder>
              <w:showingPlcHdr/>
              <w:text w:multiLine="1"/>
            </w:sdtPr>
            <w:sdtContent>
              <w:p w14:paraId="1630738C" w14:textId="6E275E58" w:rsidR="004E348C" w:rsidRPr="00532343" w:rsidRDefault="004E348C" w:rsidP="004E348C">
                <w:pPr>
                  <w:spacing w:before="80" w:after="80"/>
                  <w:rPr>
                    <w:b/>
                    <w:bCs/>
                    <w:sz w:val="32"/>
                    <w:szCs w:val="32"/>
                  </w:rPr>
                </w:pPr>
                <w:r w:rsidRPr="00532343">
                  <w:rPr>
                    <w:rStyle w:val="PlaceholderText"/>
                    <w:color w:val="auto"/>
                    <w:sz w:val="32"/>
                    <w:szCs w:val="32"/>
                  </w:rPr>
                  <w:t>[Enter text here]</w:t>
                </w:r>
              </w:p>
            </w:sdtContent>
          </w:sdt>
        </w:tc>
      </w:tr>
      <w:tr w:rsidR="004E348C" w:rsidRPr="00447557" w14:paraId="0A4D5BA3" w14:textId="77777777" w:rsidTr="004E348C">
        <w:trPr>
          <w:trHeight w:val="1644"/>
        </w:trPr>
        <w:tc>
          <w:tcPr>
            <w:tcW w:w="9498" w:type="dxa"/>
          </w:tcPr>
          <w:p w14:paraId="7D779049" w14:textId="77777777" w:rsidR="004E348C" w:rsidRPr="00532343" w:rsidRDefault="004E348C" w:rsidP="00447557">
            <w:pPr>
              <w:rPr>
                <w:noProof/>
                <w:sz w:val="32"/>
                <w:szCs w:val="32"/>
              </w:rPr>
            </w:pPr>
            <w:r w:rsidRPr="00532343">
              <w:rPr>
                <w:b/>
                <w:bCs/>
                <w:noProof/>
                <w:sz w:val="32"/>
                <w:szCs w:val="32"/>
              </w:rPr>
              <w:t>What are my evacuation options?</w:t>
            </w:r>
            <w:r w:rsidRPr="00532343">
              <w:rPr>
                <w:b/>
                <w:bCs/>
                <w:noProof/>
                <w:sz w:val="32"/>
                <w:szCs w:val="32"/>
              </w:rPr>
              <w:br/>
            </w:r>
            <w:r w:rsidRPr="00532343">
              <w:rPr>
                <w:noProof/>
                <w:sz w:val="32"/>
                <w:szCs w:val="32"/>
              </w:rPr>
              <w:t>(Best to last option.)</w:t>
            </w:r>
          </w:p>
          <w:sdt>
            <w:sdtPr>
              <w:rPr>
                <w:sz w:val="32"/>
                <w:szCs w:val="32"/>
              </w:rPr>
              <w:id w:val="298731473"/>
              <w:placeholder>
                <w:docPart w:val="0F2F5772B90341DEA96A7DF55DBDE2EF"/>
              </w:placeholder>
              <w:showingPlcHdr/>
              <w:text w:multiLine="1"/>
            </w:sdtPr>
            <w:sdtContent>
              <w:p w14:paraId="076A0BA5" w14:textId="6EE74092" w:rsidR="004E348C" w:rsidRPr="00532343" w:rsidRDefault="004E348C" w:rsidP="004E348C">
                <w:pPr>
                  <w:spacing w:before="80" w:after="80"/>
                  <w:rPr>
                    <w:noProof/>
                    <w:sz w:val="32"/>
                    <w:szCs w:val="32"/>
                  </w:rPr>
                </w:pPr>
                <w:r w:rsidRPr="00532343">
                  <w:rPr>
                    <w:rStyle w:val="PlaceholderText"/>
                    <w:color w:val="auto"/>
                    <w:sz w:val="32"/>
                    <w:szCs w:val="32"/>
                  </w:rPr>
                  <w:t>[Enter text here]</w:t>
                </w:r>
              </w:p>
            </w:sdtContent>
          </w:sdt>
        </w:tc>
      </w:tr>
      <w:tr w:rsidR="004E348C" w:rsidRPr="00447557" w14:paraId="44E75D05" w14:textId="77777777" w:rsidTr="00E26B81">
        <w:trPr>
          <w:trHeight w:val="3159"/>
        </w:trPr>
        <w:tc>
          <w:tcPr>
            <w:tcW w:w="9498" w:type="dxa"/>
          </w:tcPr>
          <w:p w14:paraId="37276D3B" w14:textId="77777777" w:rsidR="004E348C" w:rsidRPr="00532343" w:rsidRDefault="004E348C" w:rsidP="00447557">
            <w:pPr>
              <w:spacing w:before="200"/>
              <w:rPr>
                <w:b/>
                <w:bCs/>
                <w:noProof/>
                <w:sz w:val="32"/>
                <w:szCs w:val="32"/>
              </w:rPr>
            </w:pPr>
            <w:r w:rsidRPr="00532343">
              <w:rPr>
                <w:b/>
                <w:bCs/>
                <w:noProof/>
                <w:sz w:val="32"/>
                <w:szCs w:val="32"/>
              </w:rPr>
              <w:t xml:space="preserve">How far/long/fast can I travel without others help if I had to </w:t>
            </w:r>
            <w:r w:rsidRPr="00532343">
              <w:rPr>
                <w:b/>
                <w:bCs/>
                <w:noProof/>
                <w:sz w:val="32"/>
                <w:szCs w:val="32"/>
              </w:rPr>
              <w:br/>
              <w:t>(to save my life)?</w:t>
            </w:r>
          </w:p>
          <w:sdt>
            <w:sdtPr>
              <w:rPr>
                <w:sz w:val="32"/>
                <w:szCs w:val="32"/>
              </w:rPr>
              <w:id w:val="1799180112"/>
              <w:placeholder>
                <w:docPart w:val="AF98BE42C9334D0B9B120332E7C66D54"/>
              </w:placeholder>
              <w:showingPlcHdr/>
              <w:text w:multiLine="1"/>
            </w:sdtPr>
            <w:sdtContent>
              <w:p w14:paraId="7E9637C3" w14:textId="77777777" w:rsidR="004E348C" w:rsidRPr="00532343" w:rsidRDefault="004E348C" w:rsidP="004E348C">
                <w:pPr>
                  <w:pStyle w:val="BodyText"/>
                  <w:spacing w:before="80" w:after="80" w:line="350" w:lineRule="atLeast"/>
                  <w:rPr>
                    <w:sz w:val="32"/>
                    <w:szCs w:val="32"/>
                  </w:rPr>
                </w:pPr>
                <w:r w:rsidRPr="00532343">
                  <w:rPr>
                    <w:rStyle w:val="PlaceholderText"/>
                    <w:color w:val="auto"/>
                    <w:sz w:val="32"/>
                    <w:szCs w:val="32"/>
                  </w:rPr>
                  <w:t>[Enter text here]</w:t>
                </w:r>
              </w:p>
            </w:sdtContent>
          </w:sdt>
          <w:p w14:paraId="63E6310B" w14:textId="77777777" w:rsidR="004E348C" w:rsidRPr="00532343" w:rsidRDefault="004E348C" w:rsidP="00447557">
            <w:pPr>
              <w:spacing w:before="120"/>
              <w:rPr>
                <w:noProof/>
                <w:sz w:val="32"/>
                <w:szCs w:val="32"/>
              </w:rPr>
            </w:pPr>
            <w:r w:rsidRPr="00532343">
              <w:rPr>
                <w:b/>
                <w:bCs/>
                <w:noProof/>
                <w:sz w:val="32"/>
                <w:szCs w:val="32"/>
              </w:rPr>
              <w:t xml:space="preserve">What could stop me from evacuating? </w:t>
            </w:r>
            <w:r w:rsidRPr="00532343">
              <w:rPr>
                <w:noProof/>
                <w:sz w:val="32"/>
                <w:szCs w:val="32"/>
              </w:rPr>
              <w:br/>
              <w:t xml:space="preserve">(Eg. Damaged sidewalks for a powerchair.) </w:t>
            </w:r>
          </w:p>
          <w:sdt>
            <w:sdtPr>
              <w:rPr>
                <w:sz w:val="32"/>
                <w:szCs w:val="32"/>
              </w:rPr>
              <w:id w:val="-192232352"/>
              <w:placeholder>
                <w:docPart w:val="1E7DB2945DF94182A9B0B2FD9A5D11EE"/>
              </w:placeholder>
              <w:showingPlcHdr/>
              <w:text w:multiLine="1"/>
            </w:sdtPr>
            <w:sdtContent>
              <w:p w14:paraId="10F460EB" w14:textId="77777777" w:rsidR="004E348C" w:rsidRPr="00532343" w:rsidRDefault="004E348C" w:rsidP="004E348C">
                <w:pPr>
                  <w:pStyle w:val="BodyText"/>
                  <w:spacing w:before="80" w:after="80" w:line="350" w:lineRule="atLeast"/>
                  <w:rPr>
                    <w:sz w:val="32"/>
                    <w:szCs w:val="32"/>
                  </w:rPr>
                </w:pPr>
                <w:r w:rsidRPr="00532343">
                  <w:rPr>
                    <w:rStyle w:val="PlaceholderText"/>
                    <w:color w:val="auto"/>
                    <w:sz w:val="32"/>
                    <w:szCs w:val="32"/>
                  </w:rPr>
                  <w:t>[Enter text here]</w:t>
                </w:r>
              </w:p>
            </w:sdtContent>
          </w:sdt>
          <w:p w14:paraId="0A36DCC2" w14:textId="77777777" w:rsidR="004E348C" w:rsidRPr="00532343" w:rsidRDefault="004E348C" w:rsidP="001D39FF">
            <w:pPr>
              <w:rPr>
                <w:b/>
                <w:bCs/>
                <w:noProof/>
                <w:sz w:val="32"/>
                <w:szCs w:val="32"/>
              </w:rPr>
            </w:pPr>
            <w:r w:rsidRPr="00532343">
              <w:rPr>
                <w:b/>
                <w:bCs/>
                <w:noProof/>
                <w:sz w:val="32"/>
                <w:szCs w:val="32"/>
              </w:rPr>
              <w:t>Is there anything I can do to avoid the above?</w:t>
            </w:r>
          </w:p>
          <w:sdt>
            <w:sdtPr>
              <w:rPr>
                <w:sz w:val="32"/>
                <w:szCs w:val="32"/>
              </w:rPr>
              <w:id w:val="-1732530216"/>
              <w:placeholder>
                <w:docPart w:val="EEAC83B9A8F34D37B65AA6672686A17B"/>
              </w:placeholder>
              <w:showingPlcHdr/>
              <w:text w:multiLine="1"/>
            </w:sdtPr>
            <w:sdtContent>
              <w:p w14:paraId="2E4C6C66" w14:textId="75BFB998" w:rsidR="004E348C" w:rsidRPr="00532343" w:rsidRDefault="004E348C" w:rsidP="004E348C">
                <w:pPr>
                  <w:spacing w:before="80" w:after="80"/>
                  <w:rPr>
                    <w:noProof/>
                    <w:sz w:val="32"/>
                    <w:szCs w:val="32"/>
                  </w:rPr>
                </w:pPr>
                <w:r w:rsidRPr="00532343">
                  <w:rPr>
                    <w:rStyle w:val="PlaceholderText"/>
                    <w:color w:val="auto"/>
                    <w:sz w:val="32"/>
                    <w:szCs w:val="32"/>
                  </w:rPr>
                  <w:t>[Enter text here]</w:t>
                </w:r>
              </w:p>
            </w:sdtContent>
          </w:sdt>
        </w:tc>
      </w:tr>
      <w:tr w:rsidR="004E348C" w:rsidRPr="00447557" w14:paraId="23E87259" w14:textId="77777777" w:rsidTr="00C952D6">
        <w:trPr>
          <w:trHeight w:val="2438"/>
        </w:trPr>
        <w:tc>
          <w:tcPr>
            <w:tcW w:w="9498" w:type="dxa"/>
          </w:tcPr>
          <w:p w14:paraId="6319387A" w14:textId="77777777" w:rsidR="004E348C" w:rsidRPr="00532343" w:rsidRDefault="004E348C" w:rsidP="00447557">
            <w:pPr>
              <w:spacing w:before="120"/>
              <w:rPr>
                <w:b/>
                <w:bCs/>
                <w:noProof/>
                <w:sz w:val="32"/>
                <w:szCs w:val="32"/>
              </w:rPr>
            </w:pPr>
            <w:r w:rsidRPr="00532343">
              <w:rPr>
                <w:b/>
                <w:bCs/>
                <w:noProof/>
                <w:sz w:val="32"/>
                <w:szCs w:val="32"/>
              </w:rPr>
              <w:t>What special equipment do I need to take with me?</w:t>
            </w:r>
          </w:p>
          <w:sdt>
            <w:sdtPr>
              <w:rPr>
                <w:sz w:val="32"/>
                <w:szCs w:val="32"/>
              </w:rPr>
              <w:id w:val="-1675946736"/>
              <w:placeholder>
                <w:docPart w:val="DE12F0FA27524BC998591B59F72D628D"/>
              </w:placeholder>
              <w:showingPlcHdr/>
              <w:text w:multiLine="1"/>
            </w:sdtPr>
            <w:sdtContent>
              <w:p w14:paraId="59989176" w14:textId="77777777" w:rsidR="004E348C" w:rsidRPr="00532343" w:rsidRDefault="004E348C" w:rsidP="004E348C">
                <w:pPr>
                  <w:pStyle w:val="BodyText"/>
                  <w:spacing w:before="80" w:after="80" w:line="350" w:lineRule="atLeast"/>
                  <w:rPr>
                    <w:sz w:val="32"/>
                    <w:szCs w:val="32"/>
                  </w:rPr>
                </w:pPr>
                <w:r w:rsidRPr="00532343">
                  <w:rPr>
                    <w:rStyle w:val="PlaceholderText"/>
                    <w:color w:val="auto"/>
                    <w:sz w:val="32"/>
                    <w:szCs w:val="32"/>
                  </w:rPr>
                  <w:t>[Enter text here]</w:t>
                </w:r>
              </w:p>
            </w:sdtContent>
          </w:sdt>
          <w:p w14:paraId="4D114058" w14:textId="77777777" w:rsidR="004E348C" w:rsidRPr="00532343" w:rsidRDefault="004E348C" w:rsidP="00447557">
            <w:pPr>
              <w:rPr>
                <w:noProof/>
                <w:sz w:val="32"/>
                <w:szCs w:val="32"/>
              </w:rPr>
            </w:pPr>
            <w:r w:rsidRPr="00532343">
              <w:rPr>
                <w:b/>
                <w:bCs/>
                <w:noProof/>
                <w:sz w:val="32"/>
                <w:szCs w:val="32"/>
              </w:rPr>
              <w:t xml:space="preserve">What extra things do I need in my grab bag? </w:t>
            </w:r>
            <w:r w:rsidRPr="00532343">
              <w:rPr>
                <w:b/>
                <w:bCs/>
                <w:noProof/>
                <w:sz w:val="32"/>
                <w:szCs w:val="32"/>
              </w:rPr>
              <w:br/>
            </w:r>
            <w:r w:rsidRPr="00532343">
              <w:rPr>
                <w:noProof/>
                <w:sz w:val="32"/>
                <w:szCs w:val="32"/>
              </w:rPr>
              <w:t>(Eg. Notepad and pen or hearing aid batteries.)</w:t>
            </w:r>
          </w:p>
          <w:sdt>
            <w:sdtPr>
              <w:rPr>
                <w:sz w:val="32"/>
                <w:szCs w:val="32"/>
              </w:rPr>
              <w:id w:val="141862076"/>
              <w:placeholder>
                <w:docPart w:val="84297722C95847D7AC7C0A4F5CC0F658"/>
              </w:placeholder>
              <w:showingPlcHdr/>
              <w:text w:multiLine="1"/>
            </w:sdtPr>
            <w:sdtContent>
              <w:p w14:paraId="19D1E26F" w14:textId="29DE6010" w:rsidR="004E348C" w:rsidRPr="00532343" w:rsidRDefault="004E348C" w:rsidP="004E348C">
                <w:pPr>
                  <w:spacing w:before="80" w:after="80"/>
                  <w:rPr>
                    <w:noProof/>
                    <w:sz w:val="32"/>
                    <w:szCs w:val="32"/>
                  </w:rPr>
                </w:pPr>
                <w:r w:rsidRPr="00532343">
                  <w:rPr>
                    <w:rStyle w:val="PlaceholderText"/>
                    <w:color w:val="auto"/>
                    <w:sz w:val="32"/>
                    <w:szCs w:val="32"/>
                  </w:rPr>
                  <w:t>[Enter text here]</w:t>
                </w:r>
              </w:p>
            </w:sdtContent>
          </w:sdt>
        </w:tc>
      </w:tr>
      <w:tr w:rsidR="004E348C" w:rsidRPr="00447557" w14:paraId="7590E49B" w14:textId="77777777" w:rsidTr="00C952D6">
        <w:trPr>
          <w:trHeight w:val="1361"/>
        </w:trPr>
        <w:tc>
          <w:tcPr>
            <w:tcW w:w="9498" w:type="dxa"/>
          </w:tcPr>
          <w:p w14:paraId="5E031968" w14:textId="77777777" w:rsidR="004E348C" w:rsidRPr="00532343" w:rsidRDefault="004E348C" w:rsidP="00447557">
            <w:pPr>
              <w:spacing w:before="120"/>
              <w:rPr>
                <w:noProof/>
                <w:sz w:val="32"/>
                <w:szCs w:val="32"/>
              </w:rPr>
            </w:pPr>
            <w:r w:rsidRPr="00532343">
              <w:rPr>
                <w:b/>
                <w:bCs/>
                <w:noProof/>
                <w:sz w:val="32"/>
                <w:szCs w:val="32"/>
              </w:rPr>
              <w:t>Who lives close to me and could help me evacuate?</w:t>
            </w:r>
            <w:r w:rsidRPr="00532343">
              <w:rPr>
                <w:b/>
                <w:bCs/>
                <w:noProof/>
                <w:sz w:val="32"/>
                <w:szCs w:val="32"/>
              </w:rPr>
              <w:br/>
            </w:r>
            <w:r w:rsidRPr="00532343">
              <w:rPr>
                <w:noProof/>
                <w:sz w:val="32"/>
                <w:szCs w:val="32"/>
              </w:rPr>
              <w:t>(Make sure to tell people your plan and to have backups.)</w:t>
            </w:r>
          </w:p>
          <w:sdt>
            <w:sdtPr>
              <w:rPr>
                <w:sz w:val="32"/>
                <w:szCs w:val="32"/>
              </w:rPr>
              <w:id w:val="-1284346254"/>
              <w:placeholder>
                <w:docPart w:val="9B9B75C1D1204A0FAD767BF3840B1F17"/>
              </w:placeholder>
              <w:showingPlcHdr/>
              <w:text w:multiLine="1"/>
            </w:sdtPr>
            <w:sdtContent>
              <w:p w14:paraId="6F8FAA9B" w14:textId="37F284FF" w:rsidR="004E348C" w:rsidRPr="00532343" w:rsidRDefault="004E348C" w:rsidP="004E348C">
                <w:pPr>
                  <w:spacing w:before="80" w:after="80"/>
                  <w:rPr>
                    <w:noProof/>
                    <w:sz w:val="32"/>
                    <w:szCs w:val="32"/>
                  </w:rPr>
                </w:pPr>
                <w:r w:rsidRPr="00532343">
                  <w:rPr>
                    <w:rStyle w:val="PlaceholderText"/>
                    <w:color w:val="auto"/>
                    <w:sz w:val="32"/>
                    <w:szCs w:val="32"/>
                  </w:rPr>
                  <w:t>[Enter text here]</w:t>
                </w:r>
              </w:p>
            </w:sdtContent>
          </w:sdt>
        </w:tc>
      </w:tr>
    </w:tbl>
    <w:p w14:paraId="1F14E20A" w14:textId="216E35B3" w:rsidR="00617A50" w:rsidRDefault="00617A50" w:rsidP="00C952D6">
      <w:pPr>
        <w:pStyle w:val="BodyText"/>
        <w:spacing w:before="0" w:line="192" w:lineRule="auto"/>
      </w:pPr>
    </w:p>
    <w:p w14:paraId="7FFBC3F0" w14:textId="77777777" w:rsidR="00C952D6" w:rsidRDefault="00C952D6" w:rsidP="00C952D6">
      <w:pPr>
        <w:pStyle w:val="BodyText"/>
        <w:spacing w:before="0" w:line="192" w:lineRule="auto"/>
      </w:pPr>
    </w:p>
    <w:p w14:paraId="13184716" w14:textId="5156CD64" w:rsidR="00C952D6" w:rsidRDefault="00C952D6" w:rsidP="00C952D6">
      <w:pPr>
        <w:pStyle w:val="BodyText"/>
        <w:spacing w:before="0" w:line="192" w:lineRule="auto"/>
        <w:sectPr w:rsidR="00C952D6" w:rsidSect="00423575">
          <w:headerReference w:type="even" r:id="rId185"/>
          <w:headerReference w:type="default" r:id="rId186"/>
          <w:footerReference w:type="even" r:id="rId187"/>
          <w:footerReference w:type="default" r:id="rId188"/>
          <w:pgSz w:w="11906" w:h="16838"/>
          <w:pgMar w:top="964" w:right="1361" w:bottom="1134" w:left="1247" w:header="709" w:footer="369" w:gutter="0"/>
          <w:cols w:space="708"/>
          <w:docGrid w:linePitch="381"/>
        </w:sectPr>
      </w:pPr>
    </w:p>
    <w:p w14:paraId="03C46FD6" w14:textId="2EA04DD6" w:rsidR="00AD04E9" w:rsidRDefault="00AD04E9">
      <w:pPr>
        <w:spacing w:before="0" w:line="278" w:lineRule="auto"/>
      </w:pPr>
    </w:p>
    <w:p w14:paraId="0743CE1C" w14:textId="25080634" w:rsidR="006A4690" w:rsidRDefault="006A4690" w:rsidP="00867E13">
      <w:pPr>
        <w:pStyle w:val="SectionNumber"/>
        <w:spacing w:before="500"/>
      </w:pPr>
      <w:r>
        <w:t>4</w:t>
      </w:r>
      <w:r w:rsidR="00D65A84">
        <w:t xml:space="preserve"> </w:t>
      </w:r>
    </w:p>
    <w:p w14:paraId="68C8506A" w14:textId="3B4B4B11" w:rsidR="006A4690" w:rsidRDefault="006A4690" w:rsidP="009C32E9">
      <w:pPr>
        <w:pStyle w:val="SectionHeading"/>
      </w:pPr>
      <w:r>
        <w:t>Share</w:t>
      </w:r>
      <w:r w:rsidR="00D65A84">
        <w:t xml:space="preserve"> </w:t>
      </w:r>
      <w:r>
        <w:t>your</w:t>
      </w:r>
      <w:r w:rsidR="00D65A84">
        <w:t xml:space="preserve"> </w:t>
      </w:r>
      <w:r>
        <w:t>plan</w:t>
      </w:r>
      <w:r w:rsidR="00D65A84">
        <w:t xml:space="preserve"> </w:t>
      </w:r>
      <w:r w:rsidR="009C32E9">
        <w:br/>
      </w:r>
      <w:r>
        <w:t>and</w:t>
      </w:r>
      <w:r w:rsidR="00D65A84">
        <w:t xml:space="preserve"> </w:t>
      </w:r>
      <w:r>
        <w:t>get</w:t>
      </w:r>
      <w:r w:rsidR="00D65A84">
        <w:t xml:space="preserve"> </w:t>
      </w:r>
      <w:r>
        <w:t>support</w:t>
      </w:r>
    </w:p>
    <w:p w14:paraId="09291D21" w14:textId="4E27A99F" w:rsidR="006A4690" w:rsidRDefault="00D0013B">
      <w:pPr>
        <w:spacing w:before="0" w:line="278" w:lineRule="auto"/>
      </w:pPr>
      <w:r>
        <w:rPr>
          <w:noProof/>
        </w:rPr>
        <w:drawing>
          <wp:anchor distT="0" distB="0" distL="114300" distR="114300" simplePos="0" relativeHeight="251658284" behindDoc="0" locked="0" layoutInCell="1" allowOverlap="1" wp14:anchorId="2A25D0A6" wp14:editId="2CBF8B6F">
            <wp:simplePos x="0" y="0"/>
            <wp:positionH relativeFrom="column">
              <wp:posOffset>-899350</wp:posOffset>
            </wp:positionH>
            <wp:positionV relativeFrom="paragraph">
              <wp:posOffset>1682115</wp:posOffset>
            </wp:positionV>
            <wp:extent cx="7656754" cy="4655155"/>
            <wp:effectExtent l="0" t="0" r="1905" b="0"/>
            <wp:wrapNone/>
            <wp:docPr id="231541807" name="Picture 65" descr="Illustration: In a living room, two women are standing and gesturing, making plans with a man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41807" name="Picture 65" descr="Illustration: In a living room, two women are standing and gesturing, making plans with a man in a wheelchair."/>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7656754" cy="4655155"/>
                    </a:xfrm>
                    <a:prstGeom prst="rect">
                      <a:avLst/>
                    </a:prstGeom>
                  </pic:spPr>
                </pic:pic>
              </a:graphicData>
            </a:graphic>
            <wp14:sizeRelH relativeFrom="margin">
              <wp14:pctWidth>0</wp14:pctWidth>
            </wp14:sizeRelH>
            <wp14:sizeRelV relativeFrom="margin">
              <wp14:pctHeight>0</wp14:pctHeight>
            </wp14:sizeRelV>
          </wp:anchor>
        </w:drawing>
      </w:r>
      <w:r w:rsidR="006A4690">
        <w:br w:type="page"/>
      </w:r>
    </w:p>
    <w:p w14:paraId="6B12752B" w14:textId="2536571C" w:rsidR="00BD219E" w:rsidRDefault="00BD219E" w:rsidP="0082776A">
      <w:pPr>
        <w:pStyle w:val="Heading1"/>
        <w:spacing w:after="600"/>
      </w:pPr>
      <w:r>
        <w:lastRenderedPageBreak/>
        <w:t>Communicate</w:t>
      </w:r>
      <w:r w:rsidR="00D65A84">
        <w:t xml:space="preserve"> </w:t>
      </w:r>
      <w:r>
        <w:t>your</w:t>
      </w:r>
      <w:r w:rsidR="00D65A84">
        <w:t xml:space="preserve"> </w:t>
      </w:r>
      <w:r>
        <w:t>plan</w:t>
      </w:r>
      <w:r w:rsidR="00D65A84">
        <w:t xml:space="preserve"> </w:t>
      </w:r>
      <w:r>
        <w:t>with</w:t>
      </w:r>
      <w:r w:rsidR="00D65A84">
        <w:t xml:space="preserve"> </w:t>
      </w:r>
      <w:r>
        <w:t>the</w:t>
      </w:r>
      <w:r w:rsidR="00D65A84">
        <w:t xml:space="preserve"> </w:t>
      </w:r>
      <w:r>
        <w:t>people</w:t>
      </w:r>
      <w:r w:rsidR="00D65A84">
        <w:t xml:space="preserve"> </w:t>
      </w:r>
      <w:r>
        <w:t>in</w:t>
      </w:r>
      <w:r w:rsidR="00D65A84">
        <w:t xml:space="preserve"> </w:t>
      </w:r>
      <w:r>
        <w:t>your</w:t>
      </w:r>
      <w:r w:rsidR="00D65A84">
        <w:t xml:space="preserve"> </w:t>
      </w:r>
      <w:r>
        <w:t>support</w:t>
      </w:r>
      <w:r w:rsidR="00D65A84">
        <w:t xml:space="preserve"> </w:t>
      </w:r>
      <w:r>
        <w:t>network</w:t>
      </w:r>
      <w:r w:rsidR="00D65A84">
        <w:t xml:space="preserve"> </w:t>
      </w:r>
      <w:r>
        <w:t>and</w:t>
      </w:r>
      <w:r w:rsidR="00D65A84">
        <w:t xml:space="preserve"> </w:t>
      </w:r>
      <w:r>
        <w:t>address</w:t>
      </w:r>
      <w:r w:rsidR="00D65A84">
        <w:t xml:space="preserve"> </w:t>
      </w:r>
      <w:r>
        <w:t>gaps</w:t>
      </w:r>
      <w:r w:rsidR="00D65A84">
        <w:t xml:space="preserve"> </w:t>
      </w:r>
      <w:r>
        <w:t>through</w:t>
      </w:r>
      <w:r w:rsidR="00D65A84">
        <w:t xml:space="preserve"> </w:t>
      </w:r>
      <w:r>
        <w:t>collaboration</w:t>
      </w:r>
    </w:p>
    <w:p w14:paraId="3E25E317" w14:textId="47A385EF" w:rsidR="00BD219E" w:rsidRPr="00547047" w:rsidRDefault="0072252A" w:rsidP="00547047">
      <w:pPr>
        <w:rPr>
          <w:sz w:val="32"/>
          <w:szCs w:val="32"/>
        </w:rPr>
      </w:pPr>
      <w:r w:rsidRPr="00276318">
        <w:rPr>
          <w:sz w:val="32"/>
          <w:szCs w:val="32"/>
        </w:rPr>
        <w:t>“</w:t>
      </w:r>
      <w:r w:rsidR="00BD219E" w:rsidRPr="00276318">
        <w:rPr>
          <w:sz w:val="32"/>
          <w:szCs w:val="32"/>
        </w:rPr>
        <w:t>Lots</w:t>
      </w:r>
      <w:r w:rsidR="00D65A84" w:rsidRPr="00276318">
        <w:rPr>
          <w:sz w:val="32"/>
          <w:szCs w:val="32"/>
        </w:rPr>
        <w:t xml:space="preserve"> </w:t>
      </w:r>
      <w:r w:rsidR="00BD219E" w:rsidRPr="00276318">
        <w:rPr>
          <w:sz w:val="32"/>
          <w:szCs w:val="32"/>
        </w:rPr>
        <w:t>of</w:t>
      </w:r>
      <w:r w:rsidR="00D65A84" w:rsidRPr="00276318">
        <w:rPr>
          <w:sz w:val="32"/>
          <w:szCs w:val="32"/>
        </w:rPr>
        <w:t xml:space="preserve"> </w:t>
      </w:r>
      <w:r w:rsidR="00BD219E" w:rsidRPr="00276318">
        <w:rPr>
          <w:sz w:val="32"/>
          <w:szCs w:val="32"/>
        </w:rPr>
        <w:t>people</w:t>
      </w:r>
      <w:r w:rsidR="00D65A84" w:rsidRPr="00276318">
        <w:rPr>
          <w:sz w:val="32"/>
          <w:szCs w:val="32"/>
        </w:rPr>
        <w:t xml:space="preserve"> </w:t>
      </w:r>
      <w:r w:rsidR="00BD219E" w:rsidRPr="00276318">
        <w:rPr>
          <w:sz w:val="32"/>
          <w:szCs w:val="32"/>
        </w:rPr>
        <w:t>have</w:t>
      </w:r>
      <w:r w:rsidR="00D65A84" w:rsidRPr="00276318">
        <w:rPr>
          <w:sz w:val="32"/>
          <w:szCs w:val="32"/>
        </w:rPr>
        <w:t xml:space="preserve"> </w:t>
      </w:r>
      <w:r w:rsidR="00BD219E" w:rsidRPr="00276318">
        <w:rPr>
          <w:sz w:val="32"/>
          <w:szCs w:val="32"/>
        </w:rPr>
        <w:t>plans</w:t>
      </w:r>
      <w:r w:rsidR="00D65A84" w:rsidRPr="00276318">
        <w:rPr>
          <w:sz w:val="32"/>
          <w:szCs w:val="32"/>
        </w:rPr>
        <w:t xml:space="preserve"> </w:t>
      </w:r>
      <w:r w:rsidR="00BD219E" w:rsidRPr="00276318">
        <w:rPr>
          <w:sz w:val="32"/>
          <w:szCs w:val="32"/>
        </w:rPr>
        <w:t>“in</w:t>
      </w:r>
      <w:r w:rsidR="00D65A84" w:rsidRPr="00276318">
        <w:rPr>
          <w:sz w:val="32"/>
          <w:szCs w:val="32"/>
        </w:rPr>
        <w:t xml:space="preserve"> </w:t>
      </w:r>
      <w:r w:rsidR="00BD219E" w:rsidRPr="00276318">
        <w:rPr>
          <w:sz w:val="32"/>
          <w:szCs w:val="32"/>
        </w:rPr>
        <w:t>their</w:t>
      </w:r>
      <w:r w:rsidR="00D65A84" w:rsidRPr="00276318">
        <w:rPr>
          <w:sz w:val="32"/>
          <w:szCs w:val="32"/>
        </w:rPr>
        <w:t xml:space="preserve"> </w:t>
      </w:r>
      <w:r w:rsidR="00BD219E" w:rsidRPr="00276318">
        <w:rPr>
          <w:sz w:val="32"/>
          <w:szCs w:val="32"/>
        </w:rPr>
        <w:t>heads.”</w:t>
      </w:r>
      <w:r w:rsidR="00D65A84" w:rsidRPr="00276318">
        <w:rPr>
          <w:sz w:val="32"/>
          <w:szCs w:val="32"/>
        </w:rPr>
        <w:t xml:space="preserve"> </w:t>
      </w:r>
      <w:r w:rsidR="00BD219E" w:rsidRPr="00276318">
        <w:rPr>
          <w:sz w:val="32"/>
          <w:szCs w:val="32"/>
        </w:rPr>
        <w:t>But</w:t>
      </w:r>
      <w:r w:rsidR="00D65A84" w:rsidRPr="00276318">
        <w:rPr>
          <w:sz w:val="32"/>
          <w:szCs w:val="32"/>
        </w:rPr>
        <w:t xml:space="preserve"> </w:t>
      </w:r>
      <w:r w:rsidR="00BD219E" w:rsidRPr="00276318">
        <w:rPr>
          <w:sz w:val="32"/>
          <w:szCs w:val="32"/>
        </w:rPr>
        <w:t>an</w:t>
      </w:r>
      <w:r w:rsidR="00D65A84" w:rsidRPr="00276318">
        <w:rPr>
          <w:sz w:val="32"/>
          <w:szCs w:val="32"/>
        </w:rPr>
        <w:t xml:space="preserve"> </w:t>
      </w:r>
      <w:r w:rsidR="00BD219E" w:rsidRPr="00276318">
        <w:rPr>
          <w:sz w:val="32"/>
          <w:szCs w:val="32"/>
        </w:rPr>
        <w:t>effective</w:t>
      </w:r>
      <w:r w:rsidR="00D65A84" w:rsidRPr="00276318">
        <w:rPr>
          <w:sz w:val="32"/>
          <w:szCs w:val="32"/>
        </w:rPr>
        <w:t xml:space="preserve"> </w:t>
      </w:r>
      <w:r w:rsidR="00BD219E" w:rsidRPr="00276318">
        <w:rPr>
          <w:sz w:val="32"/>
          <w:szCs w:val="32"/>
        </w:rPr>
        <w:t>plan</w:t>
      </w:r>
      <w:r w:rsidR="00D65A84" w:rsidRPr="00276318">
        <w:rPr>
          <w:sz w:val="32"/>
          <w:szCs w:val="32"/>
        </w:rPr>
        <w:t xml:space="preserve"> </w:t>
      </w:r>
      <w:r w:rsidR="00BD219E" w:rsidRPr="00276318">
        <w:rPr>
          <w:sz w:val="32"/>
          <w:szCs w:val="32"/>
        </w:rPr>
        <w:t>is</w:t>
      </w:r>
      <w:r w:rsidR="00D65A84" w:rsidRPr="00276318">
        <w:rPr>
          <w:sz w:val="32"/>
          <w:szCs w:val="32"/>
        </w:rPr>
        <w:t xml:space="preserve"> </w:t>
      </w:r>
      <w:r w:rsidR="00BD219E" w:rsidRPr="00276318">
        <w:rPr>
          <w:sz w:val="32"/>
          <w:szCs w:val="32"/>
        </w:rPr>
        <w:t>one</w:t>
      </w:r>
      <w:r w:rsidR="00D65A84" w:rsidRPr="00276318">
        <w:rPr>
          <w:sz w:val="32"/>
          <w:szCs w:val="32"/>
        </w:rPr>
        <w:t xml:space="preserve"> </w:t>
      </w:r>
      <w:r w:rsidR="00BD219E" w:rsidRPr="00276318">
        <w:rPr>
          <w:sz w:val="32"/>
          <w:szCs w:val="32"/>
        </w:rPr>
        <w:t>that</w:t>
      </w:r>
      <w:r w:rsidR="00D65A84" w:rsidRPr="00276318">
        <w:rPr>
          <w:sz w:val="32"/>
          <w:szCs w:val="32"/>
        </w:rPr>
        <w:t xml:space="preserve"> </w:t>
      </w:r>
      <w:r w:rsidR="00BD219E" w:rsidRPr="00276318">
        <w:rPr>
          <w:sz w:val="32"/>
          <w:szCs w:val="32"/>
        </w:rPr>
        <w:t>works</w:t>
      </w:r>
      <w:r w:rsidR="00D65A84" w:rsidRPr="00276318">
        <w:rPr>
          <w:sz w:val="32"/>
          <w:szCs w:val="32"/>
        </w:rPr>
        <w:t xml:space="preserve"> </w:t>
      </w:r>
      <w:r w:rsidR="00BD219E" w:rsidRPr="00276318">
        <w:rPr>
          <w:sz w:val="32"/>
          <w:szCs w:val="32"/>
        </w:rPr>
        <w:t>in</w:t>
      </w:r>
      <w:r w:rsidR="00D65A84" w:rsidRPr="00276318">
        <w:rPr>
          <w:sz w:val="32"/>
          <w:szCs w:val="32"/>
        </w:rPr>
        <w:t xml:space="preserve"> </w:t>
      </w:r>
      <w:r w:rsidR="00BD219E" w:rsidRPr="00276318">
        <w:rPr>
          <w:sz w:val="32"/>
          <w:szCs w:val="32"/>
        </w:rPr>
        <w:t>practice.</w:t>
      </w:r>
      <w:r w:rsidR="00D65A84" w:rsidRPr="00276318">
        <w:rPr>
          <w:sz w:val="32"/>
          <w:szCs w:val="32"/>
        </w:rPr>
        <w:t xml:space="preserve"> </w:t>
      </w:r>
      <w:r w:rsidR="00BD219E" w:rsidRPr="00276318">
        <w:rPr>
          <w:sz w:val="32"/>
          <w:szCs w:val="32"/>
        </w:rPr>
        <w:t>Writing</w:t>
      </w:r>
      <w:r w:rsidR="00D65A84" w:rsidRPr="00276318">
        <w:rPr>
          <w:sz w:val="32"/>
          <w:szCs w:val="32"/>
        </w:rPr>
        <w:t xml:space="preserve"> </w:t>
      </w:r>
      <w:r w:rsidR="00BD219E" w:rsidRPr="00276318">
        <w:rPr>
          <w:sz w:val="32"/>
          <w:szCs w:val="32"/>
        </w:rPr>
        <w:t>it</w:t>
      </w:r>
      <w:r w:rsidR="00D65A84" w:rsidRPr="00276318">
        <w:rPr>
          <w:sz w:val="32"/>
          <w:szCs w:val="32"/>
        </w:rPr>
        <w:t xml:space="preserve"> </w:t>
      </w:r>
      <w:r w:rsidR="00BD219E" w:rsidRPr="00276318">
        <w:rPr>
          <w:sz w:val="32"/>
          <w:szCs w:val="32"/>
        </w:rPr>
        <w:t>down</w:t>
      </w:r>
      <w:r w:rsidR="00D65A84" w:rsidRPr="00276318">
        <w:rPr>
          <w:sz w:val="32"/>
          <w:szCs w:val="32"/>
        </w:rPr>
        <w:t xml:space="preserve"> </w:t>
      </w:r>
      <w:r w:rsidR="00BD219E" w:rsidRPr="00276318">
        <w:rPr>
          <w:sz w:val="32"/>
          <w:szCs w:val="32"/>
        </w:rPr>
        <w:t>is</w:t>
      </w:r>
      <w:r w:rsidR="00D65A84" w:rsidRPr="00276318">
        <w:rPr>
          <w:sz w:val="32"/>
          <w:szCs w:val="32"/>
        </w:rPr>
        <w:t xml:space="preserve"> </w:t>
      </w:r>
      <w:r w:rsidR="00BD219E" w:rsidRPr="00276318">
        <w:rPr>
          <w:sz w:val="32"/>
          <w:szCs w:val="32"/>
        </w:rPr>
        <w:t>not</w:t>
      </w:r>
      <w:r w:rsidR="00D65A84" w:rsidRPr="00276318">
        <w:rPr>
          <w:sz w:val="32"/>
          <w:szCs w:val="32"/>
        </w:rPr>
        <w:t xml:space="preserve"> </w:t>
      </w:r>
      <w:r w:rsidR="00BD219E" w:rsidRPr="00276318">
        <w:rPr>
          <w:sz w:val="32"/>
          <w:szCs w:val="32"/>
        </w:rPr>
        <w:t>enough.</w:t>
      </w:r>
      <w:r w:rsidR="00D65A84" w:rsidRPr="00276318">
        <w:rPr>
          <w:sz w:val="32"/>
          <w:szCs w:val="32"/>
        </w:rPr>
        <w:t xml:space="preserve"> </w:t>
      </w:r>
      <w:r w:rsidR="00BD219E" w:rsidRPr="00276318">
        <w:rPr>
          <w:sz w:val="32"/>
          <w:szCs w:val="32"/>
        </w:rPr>
        <w:t>Make</w:t>
      </w:r>
      <w:r w:rsidR="00D65A84" w:rsidRPr="00276318">
        <w:rPr>
          <w:sz w:val="32"/>
          <w:szCs w:val="32"/>
        </w:rPr>
        <w:t xml:space="preserve"> </w:t>
      </w:r>
      <w:r w:rsidR="00BD219E" w:rsidRPr="00276318">
        <w:rPr>
          <w:sz w:val="32"/>
          <w:szCs w:val="32"/>
        </w:rPr>
        <w:t>time</w:t>
      </w:r>
      <w:r w:rsidR="00D65A84" w:rsidRPr="00276318">
        <w:rPr>
          <w:sz w:val="32"/>
          <w:szCs w:val="32"/>
        </w:rPr>
        <w:t xml:space="preserve"> </w:t>
      </w:r>
      <w:r w:rsidR="00BD219E" w:rsidRPr="00276318">
        <w:rPr>
          <w:sz w:val="32"/>
          <w:szCs w:val="32"/>
        </w:rPr>
        <w:t>to</w:t>
      </w:r>
      <w:r w:rsidR="00D65A84" w:rsidRPr="00276318">
        <w:rPr>
          <w:sz w:val="32"/>
          <w:szCs w:val="32"/>
        </w:rPr>
        <w:t xml:space="preserve"> </w:t>
      </w:r>
      <w:r w:rsidR="00BD219E" w:rsidRPr="00276318">
        <w:rPr>
          <w:sz w:val="32"/>
          <w:szCs w:val="32"/>
        </w:rPr>
        <w:t>discuss</w:t>
      </w:r>
      <w:r w:rsidR="00D65A84" w:rsidRPr="00276318">
        <w:rPr>
          <w:sz w:val="32"/>
          <w:szCs w:val="32"/>
        </w:rPr>
        <w:t xml:space="preserve"> </w:t>
      </w:r>
      <w:r w:rsidR="00BD219E" w:rsidRPr="00276318">
        <w:rPr>
          <w:sz w:val="32"/>
          <w:szCs w:val="32"/>
        </w:rPr>
        <w:t>your</w:t>
      </w:r>
      <w:r w:rsidR="00D65A84" w:rsidRPr="00276318">
        <w:rPr>
          <w:sz w:val="32"/>
          <w:szCs w:val="32"/>
        </w:rPr>
        <w:t xml:space="preserve"> </w:t>
      </w:r>
      <w:r w:rsidR="00BD219E" w:rsidRPr="00276318">
        <w:rPr>
          <w:sz w:val="32"/>
          <w:szCs w:val="32"/>
        </w:rPr>
        <w:t>situation,</w:t>
      </w:r>
      <w:r w:rsidR="00D65A84" w:rsidRPr="00276318">
        <w:rPr>
          <w:sz w:val="32"/>
          <w:szCs w:val="32"/>
        </w:rPr>
        <w:t xml:space="preserve"> </w:t>
      </w:r>
      <w:r w:rsidR="00BD219E" w:rsidRPr="00276318">
        <w:rPr>
          <w:sz w:val="32"/>
          <w:szCs w:val="32"/>
        </w:rPr>
        <w:t>your</w:t>
      </w:r>
      <w:r w:rsidR="00D65A84" w:rsidRPr="00276318">
        <w:rPr>
          <w:sz w:val="32"/>
          <w:szCs w:val="32"/>
        </w:rPr>
        <w:t xml:space="preserve"> </w:t>
      </w:r>
      <w:r w:rsidR="00BD219E" w:rsidRPr="00276318">
        <w:rPr>
          <w:sz w:val="32"/>
          <w:szCs w:val="32"/>
        </w:rPr>
        <w:t>capabilities,</w:t>
      </w:r>
      <w:r w:rsidR="00D65A84" w:rsidRPr="00276318">
        <w:rPr>
          <w:sz w:val="32"/>
          <w:szCs w:val="32"/>
        </w:rPr>
        <w:t xml:space="preserve"> </w:t>
      </w:r>
      <w:r w:rsidR="00BD219E" w:rsidRPr="00276318">
        <w:rPr>
          <w:sz w:val="32"/>
          <w:szCs w:val="32"/>
        </w:rPr>
        <w:t>and</w:t>
      </w:r>
      <w:r w:rsidR="00D65A84" w:rsidRPr="00276318">
        <w:rPr>
          <w:sz w:val="32"/>
          <w:szCs w:val="32"/>
        </w:rPr>
        <w:t xml:space="preserve"> </w:t>
      </w:r>
      <w:r w:rsidR="00BD219E" w:rsidRPr="00276318">
        <w:rPr>
          <w:sz w:val="32"/>
          <w:szCs w:val="32"/>
        </w:rPr>
        <w:t>what</w:t>
      </w:r>
      <w:r w:rsidR="00D65A84" w:rsidRPr="00276318">
        <w:rPr>
          <w:sz w:val="32"/>
          <w:szCs w:val="32"/>
        </w:rPr>
        <w:t xml:space="preserve"> </w:t>
      </w:r>
      <w:r w:rsidR="00BD219E" w:rsidRPr="00276318">
        <w:rPr>
          <w:sz w:val="32"/>
          <w:szCs w:val="32"/>
        </w:rPr>
        <w:t>support</w:t>
      </w:r>
      <w:r w:rsidR="00D65A84" w:rsidRPr="00276318">
        <w:rPr>
          <w:sz w:val="32"/>
          <w:szCs w:val="32"/>
        </w:rPr>
        <w:t xml:space="preserve"> </w:t>
      </w:r>
      <w:r w:rsidR="00BD219E" w:rsidRPr="00276318">
        <w:rPr>
          <w:sz w:val="32"/>
          <w:szCs w:val="32"/>
        </w:rPr>
        <w:t>you</w:t>
      </w:r>
      <w:r w:rsidR="00D65A84" w:rsidRPr="00276318">
        <w:rPr>
          <w:sz w:val="32"/>
          <w:szCs w:val="32"/>
        </w:rPr>
        <w:t xml:space="preserve"> </w:t>
      </w:r>
      <w:r w:rsidR="00BD219E" w:rsidRPr="00276318">
        <w:rPr>
          <w:sz w:val="32"/>
          <w:szCs w:val="32"/>
        </w:rPr>
        <w:t>will</w:t>
      </w:r>
      <w:r w:rsidR="00D65A84" w:rsidRPr="00276318">
        <w:rPr>
          <w:sz w:val="32"/>
          <w:szCs w:val="32"/>
        </w:rPr>
        <w:t xml:space="preserve"> </w:t>
      </w:r>
      <w:r w:rsidR="00BD219E" w:rsidRPr="00276318">
        <w:rPr>
          <w:sz w:val="32"/>
          <w:szCs w:val="32"/>
        </w:rPr>
        <w:t>need</w:t>
      </w:r>
      <w:r w:rsidR="00D65A84" w:rsidRPr="00276318">
        <w:rPr>
          <w:sz w:val="32"/>
          <w:szCs w:val="32"/>
        </w:rPr>
        <w:t xml:space="preserve"> </w:t>
      </w:r>
      <w:r w:rsidR="00BD219E" w:rsidRPr="00276318">
        <w:rPr>
          <w:sz w:val="32"/>
          <w:szCs w:val="32"/>
        </w:rPr>
        <w:t>in</w:t>
      </w:r>
      <w:r w:rsidR="00D65A84" w:rsidRPr="00276318">
        <w:rPr>
          <w:sz w:val="32"/>
          <w:szCs w:val="32"/>
        </w:rPr>
        <w:t xml:space="preserve"> </w:t>
      </w:r>
      <w:r w:rsidR="00BD219E" w:rsidRPr="00276318">
        <w:rPr>
          <w:sz w:val="32"/>
          <w:szCs w:val="32"/>
        </w:rPr>
        <w:t>an</w:t>
      </w:r>
      <w:r w:rsidR="00D65A84" w:rsidRPr="00276318">
        <w:rPr>
          <w:sz w:val="32"/>
          <w:szCs w:val="32"/>
        </w:rPr>
        <w:t xml:space="preserve"> </w:t>
      </w:r>
      <w:r w:rsidR="00BD219E" w:rsidRPr="00276318">
        <w:rPr>
          <w:sz w:val="32"/>
          <w:szCs w:val="32"/>
        </w:rPr>
        <w:t>emergency</w:t>
      </w:r>
      <w:r w:rsidR="00D65A84" w:rsidRPr="00276318">
        <w:rPr>
          <w:sz w:val="32"/>
          <w:szCs w:val="32"/>
        </w:rPr>
        <w:t xml:space="preserve"> </w:t>
      </w:r>
      <w:r w:rsidR="00BD219E" w:rsidRPr="00276318">
        <w:rPr>
          <w:sz w:val="32"/>
          <w:szCs w:val="32"/>
        </w:rPr>
        <w:t>together</w:t>
      </w:r>
      <w:r w:rsidR="00D65A84" w:rsidRPr="00276318">
        <w:rPr>
          <w:sz w:val="32"/>
          <w:szCs w:val="32"/>
        </w:rPr>
        <w:t xml:space="preserve"> </w:t>
      </w:r>
      <w:r w:rsidR="00BD219E" w:rsidRPr="00276318">
        <w:rPr>
          <w:sz w:val="32"/>
          <w:szCs w:val="32"/>
        </w:rPr>
        <w:t>with</w:t>
      </w:r>
      <w:r w:rsidR="00D65A84" w:rsidRPr="00276318">
        <w:rPr>
          <w:sz w:val="32"/>
          <w:szCs w:val="32"/>
        </w:rPr>
        <w:t xml:space="preserve"> </w:t>
      </w:r>
      <w:r w:rsidR="00BD219E" w:rsidRPr="00276318">
        <w:rPr>
          <w:sz w:val="32"/>
          <w:szCs w:val="32"/>
        </w:rPr>
        <w:t>the</w:t>
      </w:r>
      <w:r w:rsidR="00D65A84" w:rsidRPr="00276318">
        <w:rPr>
          <w:sz w:val="32"/>
          <w:szCs w:val="32"/>
        </w:rPr>
        <w:t xml:space="preserve"> </w:t>
      </w:r>
      <w:r w:rsidR="00BD219E" w:rsidRPr="00276318">
        <w:rPr>
          <w:sz w:val="32"/>
          <w:szCs w:val="32"/>
        </w:rPr>
        <w:t>people</w:t>
      </w:r>
      <w:r w:rsidR="00D65A84" w:rsidRPr="00276318">
        <w:rPr>
          <w:sz w:val="32"/>
          <w:szCs w:val="32"/>
        </w:rPr>
        <w:t xml:space="preserve"> </w:t>
      </w:r>
      <w:r w:rsidR="00BD219E" w:rsidRPr="00276318">
        <w:rPr>
          <w:sz w:val="32"/>
          <w:szCs w:val="32"/>
        </w:rPr>
        <w:t>in</w:t>
      </w:r>
      <w:r w:rsidR="00D65A84" w:rsidRPr="00276318">
        <w:rPr>
          <w:sz w:val="32"/>
          <w:szCs w:val="32"/>
        </w:rPr>
        <w:t xml:space="preserve"> </w:t>
      </w:r>
      <w:r w:rsidR="00BD219E" w:rsidRPr="00276318">
        <w:rPr>
          <w:sz w:val="32"/>
          <w:szCs w:val="32"/>
        </w:rPr>
        <w:t>your</w:t>
      </w:r>
      <w:r w:rsidR="00D65A84" w:rsidRPr="00276318">
        <w:rPr>
          <w:sz w:val="32"/>
          <w:szCs w:val="32"/>
        </w:rPr>
        <w:t xml:space="preserve"> </w:t>
      </w:r>
      <w:r w:rsidR="00BD219E" w:rsidRPr="00276318">
        <w:rPr>
          <w:sz w:val="32"/>
          <w:szCs w:val="32"/>
        </w:rPr>
        <w:t>network</w:t>
      </w:r>
      <w:r w:rsidR="003E589E" w:rsidRPr="00276318">
        <w:rPr>
          <w:sz w:val="32"/>
          <w:szCs w:val="32"/>
        </w:rPr>
        <w:t xml:space="preserve">” – Prof. Michelle </w:t>
      </w:r>
      <w:r w:rsidR="00E313AC" w:rsidRPr="00276318">
        <w:rPr>
          <w:sz w:val="32"/>
          <w:szCs w:val="32"/>
        </w:rPr>
        <w:t>Villeneuve</w:t>
      </w:r>
      <w:r w:rsidR="00276318" w:rsidRPr="00276318">
        <w:rPr>
          <w:sz w:val="32"/>
          <w:szCs w:val="32"/>
        </w:rPr>
        <w:t>, University of Sydney</w:t>
      </w:r>
    </w:p>
    <w:p w14:paraId="4E85B58F" w14:textId="7E058FE7" w:rsidR="00BD219E" w:rsidRPr="00532343" w:rsidRDefault="00BD219E" w:rsidP="00BD219E">
      <w:pPr>
        <w:rPr>
          <w:sz w:val="32"/>
          <w:szCs w:val="32"/>
        </w:rPr>
      </w:pPr>
      <w:r w:rsidRPr="00532343">
        <w:rPr>
          <w:sz w:val="32"/>
          <w:szCs w:val="32"/>
        </w:rPr>
        <w:t>You</w:t>
      </w:r>
      <w:r w:rsidR="00D65A84" w:rsidRPr="00532343">
        <w:rPr>
          <w:sz w:val="32"/>
          <w:szCs w:val="32"/>
        </w:rPr>
        <w:t xml:space="preserve"> </w:t>
      </w:r>
      <w:r w:rsidRPr="00532343">
        <w:rPr>
          <w:sz w:val="32"/>
          <w:szCs w:val="32"/>
        </w:rPr>
        <w:t>may</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to</w:t>
      </w:r>
      <w:r w:rsidR="00D65A84" w:rsidRPr="00532343">
        <w:rPr>
          <w:sz w:val="32"/>
          <w:szCs w:val="32"/>
        </w:rPr>
        <w:t xml:space="preserve"> </w:t>
      </w:r>
      <w:proofErr w:type="gramStart"/>
      <w:r w:rsidRPr="00532343">
        <w:rPr>
          <w:sz w:val="32"/>
          <w:szCs w:val="32"/>
        </w:rPr>
        <w:t>make</w:t>
      </w:r>
      <w:r w:rsidR="00D65A84" w:rsidRPr="00532343">
        <w:rPr>
          <w:sz w:val="32"/>
          <w:szCs w:val="32"/>
        </w:rPr>
        <w:t xml:space="preserve"> </w:t>
      </w:r>
      <w:r w:rsidRPr="00532343">
        <w:rPr>
          <w:sz w:val="32"/>
          <w:szCs w:val="32"/>
        </w:rPr>
        <w:t>adjustments</w:t>
      </w:r>
      <w:r w:rsidR="00D65A84" w:rsidRPr="00532343">
        <w:rPr>
          <w:sz w:val="32"/>
          <w:szCs w:val="32"/>
        </w:rPr>
        <w:t xml:space="preserve"> </w:t>
      </w:r>
      <w:r w:rsidRPr="00532343">
        <w:rPr>
          <w:sz w:val="32"/>
          <w:szCs w:val="32"/>
        </w:rPr>
        <w:t>to</w:t>
      </w:r>
      <w:proofErr w:type="gramEnd"/>
      <w:r w:rsidR="00D65A84" w:rsidRPr="00532343">
        <w:rPr>
          <w:sz w:val="32"/>
          <w:szCs w:val="32"/>
        </w:rPr>
        <w:t xml:space="preserve"> </w:t>
      </w:r>
      <w:r w:rsidRPr="00532343">
        <w:rPr>
          <w:sz w:val="32"/>
          <w:szCs w:val="32"/>
        </w:rPr>
        <w:t>your</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w:t>
      </w:r>
      <w:r w:rsidR="00D65A84" w:rsidRPr="00532343">
        <w:rPr>
          <w:sz w:val="32"/>
          <w:szCs w:val="32"/>
        </w:rPr>
        <w:t xml:space="preserve"> </w:t>
      </w:r>
      <w:r w:rsidRPr="00532343">
        <w:rPr>
          <w:sz w:val="32"/>
          <w:szCs w:val="32"/>
        </w:rPr>
        <w:t>thin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o</w:t>
      </w:r>
      <w:r w:rsidR="00D65A84" w:rsidRPr="00532343">
        <w:rPr>
          <w:sz w:val="32"/>
          <w:szCs w:val="32"/>
        </w:rPr>
        <w:t xml:space="preserve"> </w:t>
      </w:r>
      <w:r w:rsidRPr="00532343">
        <w:rPr>
          <w:sz w:val="32"/>
          <w:szCs w:val="32"/>
        </w:rPr>
        <w:t>will</w:t>
      </w:r>
      <w:r w:rsidR="00D65A84" w:rsidRPr="00532343">
        <w:rPr>
          <w:sz w:val="32"/>
          <w:szCs w:val="32"/>
        </w:rPr>
        <w:t xml:space="preserve"> </w:t>
      </w:r>
      <w:proofErr w:type="gramStart"/>
      <w:r w:rsidRPr="00532343">
        <w:rPr>
          <w:sz w:val="32"/>
          <w:szCs w:val="32"/>
        </w:rPr>
        <w:t>actually</w:t>
      </w:r>
      <w:r w:rsidR="00D65A84" w:rsidRPr="00532343">
        <w:rPr>
          <w:sz w:val="32"/>
          <w:szCs w:val="32"/>
        </w:rPr>
        <w:t xml:space="preserve"> </w:t>
      </w:r>
      <w:r w:rsidRPr="00532343">
        <w:rPr>
          <w:sz w:val="32"/>
          <w:szCs w:val="32"/>
        </w:rPr>
        <w:t>be</w:t>
      </w:r>
      <w:proofErr w:type="gramEnd"/>
      <w:r w:rsidR="00D65A84" w:rsidRPr="00532343">
        <w:rPr>
          <w:sz w:val="32"/>
          <w:szCs w:val="32"/>
        </w:rPr>
        <w:t xml:space="preserve"> </w:t>
      </w:r>
      <w:r w:rsidRPr="00532343">
        <w:rPr>
          <w:sz w:val="32"/>
          <w:szCs w:val="32"/>
        </w:rPr>
        <w:t>there</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disaster</w:t>
      </w:r>
      <w:r w:rsidR="00D65A84" w:rsidRPr="00532343">
        <w:rPr>
          <w:sz w:val="32"/>
          <w:szCs w:val="32"/>
        </w:rPr>
        <w:t xml:space="preserve"> </w:t>
      </w:r>
      <w:r w:rsidRPr="00532343">
        <w:rPr>
          <w:sz w:val="32"/>
          <w:szCs w:val="32"/>
        </w:rPr>
        <w:t>strikes.</w:t>
      </w:r>
    </w:p>
    <w:p w14:paraId="7A92FE5F" w14:textId="1A41123D" w:rsidR="00BD219E" w:rsidRPr="00532343" w:rsidRDefault="00BD219E" w:rsidP="00BD219E">
      <w:pPr>
        <w:rPr>
          <w:sz w:val="32"/>
          <w:szCs w:val="32"/>
        </w:rPr>
      </w:pPr>
      <w:r w:rsidRPr="00532343">
        <w:rPr>
          <w:sz w:val="32"/>
          <w:szCs w:val="32"/>
        </w:rPr>
        <w:t>Being</w:t>
      </w:r>
      <w:r w:rsidR="00D65A84" w:rsidRPr="00532343">
        <w:rPr>
          <w:sz w:val="32"/>
          <w:szCs w:val="32"/>
        </w:rPr>
        <w:t xml:space="preserve"> </w:t>
      </w:r>
      <w:r w:rsidRPr="00532343">
        <w:rPr>
          <w:sz w:val="32"/>
          <w:szCs w:val="32"/>
        </w:rPr>
        <w:t>clear</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wha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ioritise</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plan</w:t>
      </w:r>
      <w:r w:rsidR="00D65A84" w:rsidRPr="00532343">
        <w:rPr>
          <w:sz w:val="32"/>
          <w:szCs w:val="32"/>
        </w:rPr>
        <w:t xml:space="preserve"> </w:t>
      </w:r>
      <w:r w:rsidRPr="00532343">
        <w:rPr>
          <w:sz w:val="32"/>
          <w:szCs w:val="32"/>
        </w:rPr>
        <w:t>effectively.</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can</w:t>
      </w:r>
      <w:r w:rsidR="00D65A84" w:rsidRPr="00532343">
        <w:rPr>
          <w:sz w:val="32"/>
          <w:szCs w:val="32"/>
        </w:rPr>
        <w:t xml:space="preserve"> </w:t>
      </w:r>
      <w:r w:rsidRPr="00532343">
        <w:rPr>
          <w:sz w:val="32"/>
          <w:szCs w:val="32"/>
        </w:rPr>
        <w:t>also</w:t>
      </w:r>
      <w:r w:rsidR="00D65A84" w:rsidRPr="00532343">
        <w:rPr>
          <w:sz w:val="32"/>
          <w:szCs w:val="32"/>
        </w:rPr>
        <w:t xml:space="preserve"> </w:t>
      </w:r>
      <w:r w:rsidRPr="00532343">
        <w:rPr>
          <w:sz w:val="32"/>
          <w:szCs w:val="32"/>
        </w:rPr>
        <w:t>help</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and</w:t>
      </w:r>
      <w:r w:rsidR="00D65A84" w:rsidRPr="00532343">
        <w:rPr>
          <w:sz w:val="32"/>
          <w:szCs w:val="32"/>
        </w:rPr>
        <w:t xml:space="preserve"> </w:t>
      </w:r>
      <w:r w:rsidRPr="00532343">
        <w:rPr>
          <w:sz w:val="32"/>
          <w:szCs w:val="32"/>
        </w:rPr>
        <w:t>other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advocate</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you</w:t>
      </w:r>
      <w:r w:rsidR="00D65A84" w:rsidRPr="00532343">
        <w:rPr>
          <w:sz w:val="32"/>
          <w:szCs w:val="32"/>
        </w:rPr>
        <w:t xml:space="preserve"> </w:t>
      </w:r>
      <w:r w:rsidRPr="00532343">
        <w:rPr>
          <w:sz w:val="32"/>
          <w:szCs w:val="32"/>
        </w:rPr>
        <w:t>will</w:t>
      </w:r>
      <w:r w:rsidR="00D65A84" w:rsidRPr="00532343">
        <w:rPr>
          <w:sz w:val="32"/>
          <w:szCs w:val="32"/>
        </w:rPr>
        <w:t xml:space="preserve"> </w:t>
      </w:r>
      <w:r w:rsidRPr="00532343">
        <w:rPr>
          <w:sz w:val="32"/>
          <w:szCs w:val="32"/>
        </w:rPr>
        <w:t>ne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an</w:t>
      </w:r>
      <w:r w:rsidR="00D65A84" w:rsidRPr="00532343">
        <w:rPr>
          <w:sz w:val="32"/>
          <w:szCs w:val="32"/>
        </w:rPr>
        <w:t xml:space="preserve"> </w:t>
      </w:r>
      <w:r w:rsidRPr="00532343">
        <w:rPr>
          <w:sz w:val="32"/>
          <w:szCs w:val="32"/>
        </w:rPr>
        <w:t>emergency.</w:t>
      </w:r>
    </w:p>
    <w:p w14:paraId="74357107" w14:textId="70827683" w:rsidR="00BD219E" w:rsidRPr="00532343" w:rsidRDefault="0093119A" w:rsidP="0093119A">
      <w:pPr>
        <w:pStyle w:val="Heading3"/>
        <w:spacing w:before="1040"/>
        <w:ind w:left="454"/>
        <w:rPr>
          <w:sz w:val="32"/>
          <w:szCs w:val="32"/>
        </w:rPr>
      </w:pPr>
      <w:r w:rsidRPr="00532343">
        <w:rPr>
          <w:noProof/>
          <w:sz w:val="32"/>
          <w:szCs w:val="32"/>
        </w:rPr>
        <mc:AlternateContent>
          <mc:Choice Requires="wps">
            <w:drawing>
              <wp:anchor distT="0" distB="0" distL="114300" distR="114300" simplePos="0" relativeHeight="251658285" behindDoc="1" locked="0" layoutInCell="1" allowOverlap="1" wp14:anchorId="66BA7101" wp14:editId="1DC3EB84">
                <wp:simplePos x="0" y="0"/>
                <wp:positionH relativeFrom="margin">
                  <wp:align>left</wp:align>
                </wp:positionH>
                <wp:positionV relativeFrom="paragraph">
                  <wp:posOffset>328881</wp:posOffset>
                </wp:positionV>
                <wp:extent cx="5890260" cy="2876550"/>
                <wp:effectExtent l="0" t="0" r="0" b="0"/>
                <wp:wrapNone/>
                <wp:docPr id="948914996"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90260" cy="2876550"/>
                        </a:xfrm>
                        <a:prstGeom prst="roundRect">
                          <a:avLst>
                            <a:gd name="adj" fmla="val 5763"/>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9E349A" id="Rectangle: Rounded Corners 16" o:spid="_x0000_s1026" alt="&quot;&quot;" style="position:absolute;margin-left:0;margin-top:25.9pt;width:463.8pt;height:226.5pt;z-index:-25165819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37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" fillcolor="white [3212]" stroked="f" strokeweight="1pt">
                <v:stroke joinstyle="miter"/>
                <w10:wrap anchorx="margin"/>
              </v:roundrect>
            </w:pict>
          </mc:Fallback>
        </mc:AlternateContent>
      </w:r>
      <w:r w:rsidR="00BD219E" w:rsidRPr="00532343">
        <w:rPr>
          <w:sz w:val="32"/>
          <w:szCs w:val="32"/>
        </w:rPr>
        <w:t>Examples</w:t>
      </w:r>
      <w:r w:rsidR="00D65A84" w:rsidRPr="00532343">
        <w:rPr>
          <w:sz w:val="32"/>
          <w:szCs w:val="32"/>
        </w:rPr>
        <w:t xml:space="preserve"> </w:t>
      </w:r>
      <w:r w:rsidR="00BD219E" w:rsidRPr="00532343">
        <w:rPr>
          <w:sz w:val="32"/>
          <w:szCs w:val="32"/>
        </w:rPr>
        <w:t>of</w:t>
      </w:r>
      <w:r w:rsidR="00D65A84" w:rsidRPr="00532343">
        <w:rPr>
          <w:sz w:val="32"/>
          <w:szCs w:val="32"/>
        </w:rPr>
        <w:t xml:space="preserve"> </w:t>
      </w:r>
      <w:r w:rsidR="00BD219E" w:rsidRPr="00532343">
        <w:rPr>
          <w:sz w:val="32"/>
          <w:szCs w:val="32"/>
        </w:rPr>
        <w:t>gaps</w:t>
      </w:r>
      <w:r w:rsidR="00D65A84" w:rsidRPr="00532343">
        <w:rPr>
          <w:sz w:val="32"/>
          <w:szCs w:val="32"/>
        </w:rPr>
        <w:t xml:space="preserve"> </w:t>
      </w:r>
      <w:r w:rsidR="00BD219E" w:rsidRPr="00532343">
        <w:rPr>
          <w:sz w:val="32"/>
          <w:szCs w:val="32"/>
        </w:rPr>
        <w:t>in</w:t>
      </w:r>
      <w:r w:rsidR="00D65A84" w:rsidRPr="00532343">
        <w:rPr>
          <w:sz w:val="32"/>
          <w:szCs w:val="32"/>
        </w:rPr>
        <w:t xml:space="preserve"> </w:t>
      </w:r>
      <w:r w:rsidR="00BD219E" w:rsidRPr="00532343">
        <w:rPr>
          <w:sz w:val="32"/>
          <w:szCs w:val="32"/>
        </w:rPr>
        <w:t>emergency</w:t>
      </w:r>
      <w:r w:rsidR="00D65A84" w:rsidRPr="00532343">
        <w:rPr>
          <w:sz w:val="32"/>
          <w:szCs w:val="32"/>
        </w:rPr>
        <w:t xml:space="preserve"> </w:t>
      </w:r>
      <w:r w:rsidR="00BD219E" w:rsidRPr="00532343">
        <w:rPr>
          <w:sz w:val="32"/>
          <w:szCs w:val="32"/>
        </w:rPr>
        <w:t>preparedness:</w:t>
      </w:r>
      <w:r w:rsidR="00D65A84" w:rsidRPr="00532343">
        <w:rPr>
          <w:sz w:val="32"/>
          <w:szCs w:val="32"/>
        </w:rPr>
        <w:t xml:space="preserve"> </w:t>
      </w:r>
    </w:p>
    <w:p w14:paraId="413E16C0" w14:textId="26A2749F" w:rsidR="00BD219E" w:rsidRPr="00532343" w:rsidRDefault="00BD219E" w:rsidP="00F7262B">
      <w:pPr>
        <w:ind w:left="454" w:right="454"/>
        <w:rPr>
          <w:sz w:val="32"/>
          <w:szCs w:val="32"/>
        </w:rPr>
      </w:pPr>
      <w:r w:rsidRPr="00532343">
        <w:rPr>
          <w:sz w:val="32"/>
          <w:szCs w:val="32"/>
        </w:rPr>
        <w:t>“Some</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didn’t</w:t>
      </w:r>
      <w:r w:rsidR="00D65A84" w:rsidRPr="00532343">
        <w:rPr>
          <w:sz w:val="32"/>
          <w:szCs w:val="32"/>
        </w:rPr>
        <w:t xml:space="preserve"> </w:t>
      </w:r>
      <w:r w:rsidRPr="00532343">
        <w:rPr>
          <w:sz w:val="32"/>
          <w:szCs w:val="32"/>
        </w:rPr>
        <w:t>even</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orker</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check</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Some</w:t>
      </w:r>
      <w:r w:rsidR="00D65A84" w:rsidRPr="00532343">
        <w:rPr>
          <w:sz w:val="32"/>
          <w:szCs w:val="32"/>
        </w:rPr>
        <w:t xml:space="preserve"> </w:t>
      </w:r>
      <w:r w:rsidRPr="00532343">
        <w:rPr>
          <w:sz w:val="32"/>
          <w:szCs w:val="32"/>
        </w:rPr>
        <w:t>of</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have</w:t>
      </w:r>
      <w:r w:rsidR="00D65A84" w:rsidRPr="00532343">
        <w:rPr>
          <w:sz w:val="32"/>
          <w:szCs w:val="32"/>
        </w:rPr>
        <w:t xml:space="preserve"> </w:t>
      </w:r>
      <w:r w:rsidRPr="00532343">
        <w:rPr>
          <w:sz w:val="32"/>
          <w:szCs w:val="32"/>
        </w:rPr>
        <w:t>a</w:t>
      </w:r>
      <w:r w:rsidR="00D65A84" w:rsidRPr="00532343">
        <w:rPr>
          <w:sz w:val="32"/>
          <w:szCs w:val="32"/>
        </w:rPr>
        <w:t xml:space="preserve"> </w:t>
      </w:r>
      <w:r w:rsidRPr="00532343">
        <w:rPr>
          <w:sz w:val="32"/>
          <w:szCs w:val="32"/>
        </w:rPr>
        <w:t>couple</w:t>
      </w:r>
      <w:r w:rsidR="00D65A84" w:rsidRPr="00532343">
        <w:rPr>
          <w:sz w:val="32"/>
          <w:szCs w:val="32"/>
        </w:rPr>
        <w:t xml:space="preserve"> </w:t>
      </w:r>
      <w:r w:rsidRPr="00532343">
        <w:rPr>
          <w:sz w:val="32"/>
          <w:szCs w:val="32"/>
        </w:rPr>
        <w:t>different</w:t>
      </w:r>
      <w:r w:rsidR="00D65A84" w:rsidRPr="00532343">
        <w:rPr>
          <w:sz w:val="32"/>
          <w:szCs w:val="32"/>
        </w:rPr>
        <w:t xml:space="preserve"> </w:t>
      </w:r>
      <w:r w:rsidRPr="00532343">
        <w:rPr>
          <w:sz w:val="32"/>
          <w:szCs w:val="32"/>
        </w:rPr>
        <w:t>people</w:t>
      </w:r>
      <w:r w:rsidR="00D65A84" w:rsidRPr="00532343">
        <w:rPr>
          <w:sz w:val="32"/>
          <w:szCs w:val="32"/>
        </w:rPr>
        <w:t xml:space="preserve"> </w:t>
      </w:r>
      <w:r w:rsidRPr="00532343">
        <w:rPr>
          <w:sz w:val="32"/>
          <w:szCs w:val="32"/>
        </w:rPr>
        <w:t>doing</w:t>
      </w:r>
      <w:r w:rsidR="00D65A84" w:rsidRPr="00532343">
        <w:rPr>
          <w:sz w:val="32"/>
          <w:szCs w:val="32"/>
        </w:rPr>
        <w:t xml:space="preserve"> </w:t>
      </w:r>
      <w:r w:rsidRPr="00532343">
        <w:rPr>
          <w:sz w:val="32"/>
          <w:szCs w:val="32"/>
        </w:rPr>
        <w:t>different</w:t>
      </w:r>
      <w:r w:rsidR="00D65A84" w:rsidRPr="00532343">
        <w:rPr>
          <w:sz w:val="32"/>
          <w:szCs w:val="32"/>
        </w:rPr>
        <w:t xml:space="preserve"> </w:t>
      </w:r>
      <w:r w:rsidRPr="00532343">
        <w:rPr>
          <w:sz w:val="32"/>
          <w:szCs w:val="32"/>
        </w:rPr>
        <w:t>things</w:t>
      </w:r>
      <w:r w:rsidR="00D65A84" w:rsidRPr="00532343">
        <w:rPr>
          <w:sz w:val="32"/>
          <w:szCs w:val="32"/>
        </w:rPr>
        <w:t xml:space="preserve"> </w:t>
      </w:r>
      <w:r w:rsidRPr="00532343">
        <w:rPr>
          <w:sz w:val="32"/>
          <w:szCs w:val="32"/>
        </w:rPr>
        <w:t>for</w:t>
      </w:r>
      <w:r w:rsidR="00D65A84" w:rsidRPr="00532343">
        <w:rPr>
          <w:sz w:val="32"/>
          <w:szCs w:val="32"/>
        </w:rPr>
        <w:t xml:space="preserve"> </w:t>
      </w:r>
      <w:r w:rsidRPr="00532343">
        <w:rPr>
          <w:sz w:val="32"/>
          <w:szCs w:val="32"/>
        </w:rPr>
        <w:t>them</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might</w:t>
      </w:r>
      <w:r w:rsidR="00D65A84" w:rsidRPr="00532343">
        <w:rPr>
          <w:sz w:val="32"/>
          <w:szCs w:val="32"/>
        </w:rPr>
        <w:t xml:space="preserve"> </w:t>
      </w:r>
      <w:r w:rsidRPr="00532343">
        <w:rPr>
          <w:sz w:val="32"/>
          <w:szCs w:val="32"/>
        </w:rPr>
        <w:t>think,</w:t>
      </w:r>
      <w:r w:rsidR="00D65A84" w:rsidRPr="00532343">
        <w:rPr>
          <w:sz w:val="32"/>
          <w:szCs w:val="32"/>
        </w:rPr>
        <w:t xml:space="preserve"> </w:t>
      </w:r>
      <w:r w:rsidRPr="00532343">
        <w:rPr>
          <w:sz w:val="32"/>
          <w:szCs w:val="32"/>
        </w:rPr>
        <w:t>“Oh</w:t>
      </w:r>
      <w:r w:rsidR="00D65A84" w:rsidRPr="00532343">
        <w:rPr>
          <w:sz w:val="32"/>
          <w:szCs w:val="32"/>
        </w:rPr>
        <w:t xml:space="preserve"> </w:t>
      </w:r>
      <w:r w:rsidRPr="00532343">
        <w:rPr>
          <w:sz w:val="32"/>
          <w:szCs w:val="32"/>
        </w:rPr>
        <w:t>they</w:t>
      </w:r>
      <w:r w:rsidR="00D65A84" w:rsidRPr="00532343">
        <w:rPr>
          <w:sz w:val="32"/>
          <w:szCs w:val="32"/>
        </w:rPr>
        <w:t xml:space="preserve"> </w:t>
      </w:r>
      <w:r w:rsidRPr="00532343">
        <w:rPr>
          <w:sz w:val="32"/>
          <w:szCs w:val="32"/>
        </w:rPr>
        <w:t>might’ve</w:t>
      </w:r>
      <w:r w:rsidR="00D65A84" w:rsidRPr="00532343">
        <w:rPr>
          <w:sz w:val="32"/>
          <w:szCs w:val="32"/>
        </w:rPr>
        <w:t xml:space="preserve"> </w:t>
      </w:r>
      <w:r w:rsidRPr="00532343">
        <w:rPr>
          <w:sz w:val="32"/>
          <w:szCs w:val="32"/>
        </w:rPr>
        <w:t>checked</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So,</w:t>
      </w:r>
      <w:r w:rsidR="00D65A84" w:rsidRPr="00532343">
        <w:rPr>
          <w:sz w:val="32"/>
          <w:szCs w:val="32"/>
        </w:rPr>
        <w:t xml:space="preserve"> </w:t>
      </w:r>
      <w:r w:rsidRPr="00532343">
        <w:rPr>
          <w:sz w:val="32"/>
          <w:szCs w:val="32"/>
        </w:rPr>
        <w:t>who’s</w:t>
      </w:r>
      <w:r w:rsidR="00D65A84" w:rsidRPr="00532343">
        <w:rPr>
          <w:sz w:val="32"/>
          <w:szCs w:val="32"/>
        </w:rPr>
        <w:t xml:space="preserve"> </w:t>
      </w:r>
      <w:r w:rsidRPr="00532343">
        <w:rPr>
          <w:sz w:val="32"/>
          <w:szCs w:val="32"/>
        </w:rPr>
        <w:t>responsibility</w:t>
      </w:r>
      <w:r w:rsidR="00D65A84" w:rsidRPr="00532343">
        <w:rPr>
          <w:sz w:val="32"/>
          <w:szCs w:val="32"/>
        </w:rPr>
        <w:t xml:space="preserve"> </w:t>
      </w:r>
      <w:r w:rsidRPr="00532343">
        <w:rPr>
          <w:sz w:val="32"/>
          <w:szCs w:val="32"/>
        </w:rPr>
        <w:t>is</w:t>
      </w:r>
      <w:r w:rsidR="00D65A84" w:rsidRPr="00532343">
        <w:rPr>
          <w:sz w:val="32"/>
          <w:szCs w:val="32"/>
        </w:rPr>
        <w:t xml:space="preserve"> </w:t>
      </w:r>
      <w:r w:rsidRPr="00532343">
        <w:rPr>
          <w:sz w:val="32"/>
          <w:szCs w:val="32"/>
        </w:rPr>
        <w:t>it</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check</w:t>
      </w:r>
      <w:r w:rsidR="00D65A84" w:rsidRPr="00532343">
        <w:rPr>
          <w:sz w:val="32"/>
          <w:szCs w:val="32"/>
        </w:rPr>
        <w:t xml:space="preserve"> </w:t>
      </w:r>
      <w:r w:rsidRPr="00532343">
        <w:rPr>
          <w:sz w:val="32"/>
          <w:szCs w:val="32"/>
        </w:rPr>
        <w:t>in</w:t>
      </w:r>
      <w:r w:rsidR="00D65A84" w:rsidRPr="00532343">
        <w:rPr>
          <w:sz w:val="32"/>
          <w:szCs w:val="32"/>
        </w:rPr>
        <w:t xml:space="preserve"> </w:t>
      </w:r>
      <w:r w:rsidRPr="00532343">
        <w:rPr>
          <w:sz w:val="32"/>
          <w:szCs w:val="32"/>
        </w:rPr>
        <w:t>on</w:t>
      </w:r>
      <w:r w:rsidR="00D65A84" w:rsidRPr="00532343">
        <w:rPr>
          <w:sz w:val="32"/>
          <w:szCs w:val="32"/>
        </w:rPr>
        <w:t xml:space="preserve"> </w:t>
      </w:r>
      <w:r w:rsidRPr="00532343">
        <w:rPr>
          <w:sz w:val="32"/>
          <w:szCs w:val="32"/>
        </w:rPr>
        <w:t>that</w:t>
      </w:r>
      <w:r w:rsidR="00D65A84" w:rsidRPr="00532343">
        <w:rPr>
          <w:sz w:val="32"/>
          <w:szCs w:val="32"/>
        </w:rPr>
        <w:t xml:space="preserve"> </w:t>
      </w:r>
      <w:r w:rsidRPr="00532343">
        <w:rPr>
          <w:sz w:val="32"/>
          <w:szCs w:val="32"/>
        </w:rPr>
        <w:t>person?”</w:t>
      </w:r>
      <w:r w:rsidR="00D65A84" w:rsidRPr="00532343">
        <w:rPr>
          <w:sz w:val="32"/>
          <w:szCs w:val="32"/>
        </w:rPr>
        <w:t xml:space="preserve"> </w:t>
      </w:r>
    </w:p>
    <w:p w14:paraId="362741CA" w14:textId="53BB9DCF" w:rsidR="00512A3F" w:rsidRPr="00383228" w:rsidRDefault="00BD219E" w:rsidP="00383228">
      <w:pPr>
        <w:ind w:left="454" w:right="454"/>
        <w:rPr>
          <w:sz w:val="32"/>
          <w:szCs w:val="32"/>
        </w:rPr>
      </w:pPr>
      <w:r w:rsidRPr="00532343">
        <w:rPr>
          <w:sz w:val="32"/>
          <w:szCs w:val="32"/>
        </w:rPr>
        <w:t>“What</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we</w:t>
      </w:r>
      <w:r w:rsidR="00D65A84" w:rsidRPr="00532343">
        <w:rPr>
          <w:sz w:val="32"/>
          <w:szCs w:val="32"/>
        </w:rPr>
        <w:t xml:space="preserve"> </w:t>
      </w:r>
      <w:r w:rsidRPr="00532343">
        <w:rPr>
          <w:sz w:val="32"/>
          <w:szCs w:val="32"/>
        </w:rPr>
        <w:t>do</w:t>
      </w:r>
      <w:r w:rsidR="00D65A84" w:rsidRPr="00532343">
        <w:rPr>
          <w:sz w:val="32"/>
          <w:szCs w:val="32"/>
        </w:rPr>
        <w:t xml:space="preserve"> </w:t>
      </w:r>
      <w:r w:rsidRPr="00532343">
        <w:rPr>
          <w:sz w:val="32"/>
          <w:szCs w:val="32"/>
        </w:rPr>
        <w:t>when</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support</w:t>
      </w:r>
      <w:r w:rsidR="00D65A84" w:rsidRPr="00532343">
        <w:rPr>
          <w:sz w:val="32"/>
          <w:szCs w:val="32"/>
        </w:rPr>
        <w:t xml:space="preserve"> </w:t>
      </w:r>
      <w:r w:rsidRPr="00532343">
        <w:rPr>
          <w:sz w:val="32"/>
          <w:szCs w:val="32"/>
        </w:rPr>
        <w:t>workers</w:t>
      </w:r>
      <w:r w:rsidR="00D65A84" w:rsidRPr="00532343">
        <w:rPr>
          <w:sz w:val="32"/>
          <w:szCs w:val="32"/>
        </w:rPr>
        <w:t xml:space="preserve"> </w:t>
      </w:r>
      <w:r w:rsidRPr="00532343">
        <w:rPr>
          <w:sz w:val="32"/>
          <w:szCs w:val="32"/>
        </w:rPr>
        <w:t>are</w:t>
      </w:r>
      <w:r w:rsidR="00D65A84" w:rsidRPr="00532343">
        <w:rPr>
          <w:sz w:val="32"/>
          <w:szCs w:val="32"/>
        </w:rPr>
        <w:t xml:space="preserve"> </w:t>
      </w:r>
      <w:r w:rsidRPr="00532343">
        <w:rPr>
          <w:sz w:val="32"/>
          <w:szCs w:val="32"/>
        </w:rPr>
        <w:t>affected</w:t>
      </w:r>
      <w:r w:rsidR="00D65A84" w:rsidRPr="00532343">
        <w:rPr>
          <w:sz w:val="32"/>
          <w:szCs w:val="32"/>
        </w:rPr>
        <w:t xml:space="preserve"> </w:t>
      </w:r>
      <w:r w:rsidRPr="00532343">
        <w:rPr>
          <w:sz w:val="32"/>
          <w:szCs w:val="32"/>
        </w:rPr>
        <w:t>by</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disaster</w:t>
      </w:r>
      <w:r w:rsidR="00D65A84" w:rsidRPr="00532343">
        <w:rPr>
          <w:sz w:val="32"/>
          <w:szCs w:val="32"/>
        </w:rPr>
        <w:t xml:space="preserve"> </w:t>
      </w:r>
      <w:r w:rsidRPr="001564DE">
        <w:rPr>
          <w:sz w:val="32"/>
          <w:szCs w:val="32"/>
        </w:rPr>
        <w:t>as</w:t>
      </w:r>
      <w:r w:rsidR="00D65A84" w:rsidRPr="001564DE">
        <w:rPr>
          <w:sz w:val="32"/>
          <w:szCs w:val="32"/>
        </w:rPr>
        <w:t xml:space="preserve"> </w:t>
      </w:r>
      <w:r w:rsidRPr="001564DE">
        <w:rPr>
          <w:sz w:val="32"/>
          <w:szCs w:val="32"/>
        </w:rPr>
        <w:t>well?”</w:t>
      </w:r>
      <w:r w:rsidR="000B6D63">
        <w:rPr>
          <w:sz w:val="32"/>
          <w:szCs w:val="32"/>
        </w:rPr>
        <w:t xml:space="preserve"> </w:t>
      </w:r>
    </w:p>
    <w:p w14:paraId="20AE6971" w14:textId="77777777" w:rsidR="000B6D63" w:rsidRDefault="00D65A84" w:rsidP="000B6D63">
      <w:pPr>
        <w:ind w:right="454"/>
        <w:rPr>
          <w:sz w:val="32"/>
          <w:szCs w:val="32"/>
        </w:rPr>
      </w:pPr>
      <w:r w:rsidRPr="00532343">
        <w:rPr>
          <w:sz w:val="32"/>
          <w:szCs w:val="32"/>
        </w:rPr>
        <w:t xml:space="preserve"> </w:t>
      </w:r>
    </w:p>
    <w:p w14:paraId="3747D61D" w14:textId="58B7DD37" w:rsidR="00BD219E" w:rsidRPr="00532343" w:rsidRDefault="00BD219E" w:rsidP="000B6D63">
      <w:pPr>
        <w:ind w:right="454"/>
        <w:rPr>
          <w:sz w:val="32"/>
          <w:szCs w:val="32"/>
        </w:rPr>
      </w:pPr>
      <w:r w:rsidRPr="00532343">
        <w:rPr>
          <w:sz w:val="32"/>
          <w:szCs w:val="32"/>
        </w:rPr>
        <w:t>Make</w:t>
      </w:r>
      <w:r w:rsidR="00D65A84" w:rsidRPr="00532343">
        <w:rPr>
          <w:sz w:val="32"/>
          <w:szCs w:val="32"/>
        </w:rPr>
        <w:t xml:space="preserve"> </w:t>
      </w:r>
      <w:r w:rsidRPr="00532343">
        <w:rPr>
          <w:sz w:val="32"/>
          <w:szCs w:val="32"/>
        </w:rPr>
        <w:t>time</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talk</w:t>
      </w:r>
      <w:r w:rsidR="00D65A84" w:rsidRPr="00532343">
        <w:rPr>
          <w:sz w:val="32"/>
          <w:szCs w:val="32"/>
        </w:rPr>
        <w:t xml:space="preserve"> </w:t>
      </w:r>
      <w:r w:rsidRPr="00532343">
        <w:rPr>
          <w:sz w:val="32"/>
          <w:szCs w:val="32"/>
        </w:rPr>
        <w:t>about</w:t>
      </w:r>
      <w:r w:rsidR="00D65A84" w:rsidRPr="00532343">
        <w:rPr>
          <w:sz w:val="32"/>
          <w:szCs w:val="32"/>
        </w:rPr>
        <w:t xml:space="preserve"> </w:t>
      </w:r>
      <w:r w:rsidRPr="00532343">
        <w:rPr>
          <w:sz w:val="32"/>
          <w:szCs w:val="32"/>
        </w:rPr>
        <w:t>the</w:t>
      </w:r>
      <w:r w:rsidR="00D65A84" w:rsidRPr="00532343">
        <w:rPr>
          <w:sz w:val="32"/>
          <w:szCs w:val="32"/>
        </w:rPr>
        <w:t xml:space="preserve"> </w:t>
      </w:r>
      <w:r w:rsidRPr="00532343">
        <w:rPr>
          <w:sz w:val="32"/>
          <w:szCs w:val="32"/>
        </w:rPr>
        <w:t>barriers</w:t>
      </w:r>
      <w:r w:rsidR="00D65A84" w:rsidRPr="00532343">
        <w:rPr>
          <w:sz w:val="32"/>
          <w:szCs w:val="32"/>
        </w:rPr>
        <w:t xml:space="preserve"> </w:t>
      </w:r>
      <w:r w:rsidRPr="00532343">
        <w:rPr>
          <w:sz w:val="32"/>
          <w:szCs w:val="32"/>
        </w:rPr>
        <w:t>to</w:t>
      </w:r>
      <w:r w:rsidR="00D65A84" w:rsidRPr="00532343">
        <w:rPr>
          <w:sz w:val="32"/>
          <w:szCs w:val="32"/>
        </w:rPr>
        <w:t xml:space="preserve"> </w:t>
      </w:r>
      <w:r w:rsidRPr="00532343">
        <w:rPr>
          <w:sz w:val="32"/>
          <w:szCs w:val="32"/>
        </w:rPr>
        <w:t>preparedness:</w:t>
      </w:r>
    </w:p>
    <w:p w14:paraId="59EDD613" w14:textId="42EA9C01" w:rsidR="00BD219E" w:rsidRPr="00532343" w:rsidRDefault="00BD219E" w:rsidP="00092749">
      <w:pPr>
        <w:pStyle w:val="ListBulletSpacing"/>
      </w:pPr>
      <w:r w:rsidRPr="00532343">
        <w:t>What</w:t>
      </w:r>
      <w:r w:rsidR="00D65A84" w:rsidRPr="00532343">
        <w:t xml:space="preserve"> </w:t>
      </w:r>
      <w:r w:rsidRPr="00532343">
        <w:t>things</w:t>
      </w:r>
      <w:r w:rsidR="00D65A84" w:rsidRPr="00532343">
        <w:t xml:space="preserve"> </w:t>
      </w:r>
      <w:r w:rsidRPr="00532343">
        <w:t>are</w:t>
      </w:r>
      <w:r w:rsidR="00D65A84" w:rsidRPr="00532343">
        <w:t xml:space="preserve"> </w:t>
      </w:r>
      <w:r w:rsidRPr="00532343">
        <w:t>stopping</w:t>
      </w:r>
      <w:r w:rsidR="00D65A84" w:rsidRPr="00532343">
        <w:t xml:space="preserve"> </w:t>
      </w:r>
      <w:r w:rsidRPr="00532343">
        <w:t>you</w:t>
      </w:r>
      <w:r w:rsidR="00D65A84" w:rsidRPr="00532343">
        <w:t xml:space="preserve"> </w:t>
      </w:r>
      <w:r w:rsidRPr="00532343">
        <w:t>from</w:t>
      </w:r>
      <w:r w:rsidR="00D65A84" w:rsidRPr="00532343">
        <w:t xml:space="preserve"> </w:t>
      </w:r>
      <w:r w:rsidRPr="00532343">
        <w:t>getting</w:t>
      </w:r>
      <w:r w:rsidR="00D65A84" w:rsidRPr="00532343">
        <w:t xml:space="preserve"> </w:t>
      </w:r>
      <w:r w:rsidRPr="00532343">
        <w:t>prepared?</w:t>
      </w:r>
    </w:p>
    <w:p w14:paraId="671E0689" w14:textId="282A0EB1" w:rsidR="00AD04E9" w:rsidRPr="00532343" w:rsidRDefault="00BD219E" w:rsidP="00092749">
      <w:pPr>
        <w:pStyle w:val="ListBulletSpacing"/>
      </w:pPr>
      <w:r w:rsidRPr="00532343">
        <w:t>What</w:t>
      </w:r>
      <w:r w:rsidR="00D65A84" w:rsidRPr="00532343">
        <w:t xml:space="preserve"> </w:t>
      </w:r>
      <w:r w:rsidRPr="00532343">
        <w:t>do</w:t>
      </w:r>
      <w:r w:rsidR="00D65A84" w:rsidRPr="00532343">
        <w:t xml:space="preserve"> </w:t>
      </w:r>
      <w:r w:rsidRPr="00532343">
        <w:t>you</w:t>
      </w:r>
      <w:r w:rsidR="00D65A84" w:rsidRPr="00532343">
        <w:t xml:space="preserve"> </w:t>
      </w:r>
      <w:r w:rsidRPr="00532343">
        <w:t>need</w:t>
      </w:r>
      <w:r w:rsidR="00D65A84" w:rsidRPr="00532343">
        <w:t xml:space="preserve"> </w:t>
      </w:r>
      <w:r w:rsidRPr="00532343">
        <w:t>to</w:t>
      </w:r>
      <w:r w:rsidR="00D65A84" w:rsidRPr="00532343">
        <w:t xml:space="preserve"> </w:t>
      </w:r>
      <w:r w:rsidRPr="00532343">
        <w:t>happen</w:t>
      </w:r>
      <w:r w:rsidR="00D65A84" w:rsidRPr="00532343">
        <w:t xml:space="preserve"> </w:t>
      </w:r>
      <w:r w:rsidRPr="00532343">
        <w:t>to</w:t>
      </w:r>
      <w:r w:rsidR="00D65A84" w:rsidRPr="00532343">
        <w:t xml:space="preserve"> </w:t>
      </w:r>
      <w:r w:rsidRPr="00532343">
        <w:t>get</w:t>
      </w:r>
      <w:r w:rsidR="00D65A84" w:rsidRPr="00532343">
        <w:t xml:space="preserve"> </w:t>
      </w:r>
      <w:r w:rsidRPr="00532343">
        <w:t>to</w:t>
      </w:r>
      <w:r w:rsidR="00D65A84" w:rsidRPr="00532343">
        <w:t xml:space="preserve"> </w:t>
      </w:r>
      <w:r w:rsidRPr="00532343">
        <w:t>the</w:t>
      </w:r>
      <w:r w:rsidR="00D65A84" w:rsidRPr="00532343">
        <w:t xml:space="preserve"> </w:t>
      </w:r>
      <w:r w:rsidRPr="00532343">
        <w:t>next</w:t>
      </w:r>
      <w:r w:rsidR="00D65A84" w:rsidRPr="00532343">
        <w:t xml:space="preserve"> </w:t>
      </w:r>
      <w:r w:rsidRPr="00532343">
        <w:t>stage</w:t>
      </w:r>
      <w:r w:rsidR="00D65A84" w:rsidRPr="00532343">
        <w:t xml:space="preserve"> </w:t>
      </w:r>
      <w:r w:rsidRPr="00532343">
        <w:t>of</w:t>
      </w:r>
      <w:r w:rsidR="00D65A84" w:rsidRPr="00532343">
        <w:t xml:space="preserve"> </w:t>
      </w:r>
      <w:r w:rsidRPr="00532343">
        <w:t>preparedness?</w:t>
      </w:r>
    </w:p>
    <w:p w14:paraId="64059F79" w14:textId="1EDC7BC4" w:rsidR="00BD219E" w:rsidRPr="00E455D8" w:rsidRDefault="00BD219E" w:rsidP="00BD219E">
      <w:pPr>
        <w:pStyle w:val="Heading1"/>
      </w:pPr>
      <w:r w:rsidRPr="00E455D8">
        <w:lastRenderedPageBreak/>
        <w:t>Personal</w:t>
      </w:r>
      <w:r w:rsidR="00D65A84" w:rsidRPr="00E455D8">
        <w:t xml:space="preserve"> </w:t>
      </w:r>
      <w:r w:rsidRPr="00E455D8">
        <w:t>information</w:t>
      </w:r>
    </w:p>
    <w:p w14:paraId="066D5A95" w14:textId="15ECA154" w:rsidR="00BD219E" w:rsidRDefault="001B34A7" w:rsidP="00547047">
      <w:pPr>
        <w:rPr>
          <w:sz w:val="32"/>
          <w:szCs w:val="32"/>
        </w:rPr>
      </w:pPr>
      <w:r w:rsidRPr="00547047">
        <w:rPr>
          <w:noProof/>
          <w:sz w:val="32"/>
          <w:szCs w:val="32"/>
        </w:rPr>
        <w:drawing>
          <wp:anchor distT="0" distB="0" distL="114300" distR="114300" simplePos="0" relativeHeight="251658308" behindDoc="0" locked="0" layoutInCell="1" allowOverlap="1" wp14:anchorId="4B4E85A4" wp14:editId="4004ABBC">
            <wp:simplePos x="0" y="0"/>
            <wp:positionH relativeFrom="column">
              <wp:posOffset>5631663</wp:posOffset>
            </wp:positionH>
            <wp:positionV relativeFrom="page">
              <wp:posOffset>2106779</wp:posOffset>
            </wp:positionV>
            <wp:extent cx="343814" cy="294716"/>
            <wp:effectExtent l="0" t="0" r="0" b="0"/>
            <wp:wrapNone/>
            <wp:docPr id="1541097372"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097372" name="Picture 15" descr="Icon: Pencil"/>
                    <pic:cNvPicPr/>
                  </pic:nvPicPr>
                  <pic:blipFill rotWithShape="1">
                    <a:blip r:embed="rId43">
                      <a:extLst>
                        <a:ext uri="{96DAC541-7B7A-43D3-8B79-37D633B846F1}">
                          <asvg:svgBlip xmlns:asvg="http://schemas.microsoft.com/office/drawing/2016/SVG/main" r:embed="rId44"/>
                        </a:ext>
                      </a:extLst>
                    </a:blip>
                    <a:srcRect l="-1885" t="-7475" r="-3557" b="-10025"/>
                    <a:stretch/>
                  </pic:blipFill>
                  <pic:spPr bwMode="auto">
                    <a:xfrm>
                      <a:off x="0" y="0"/>
                      <a:ext cx="343814" cy="294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219E" w:rsidRPr="00547047">
        <w:rPr>
          <w:sz w:val="32"/>
          <w:szCs w:val="32"/>
        </w:rPr>
        <w:t>Keep</w:t>
      </w:r>
      <w:r w:rsidR="00D65A84" w:rsidRPr="00547047">
        <w:rPr>
          <w:sz w:val="32"/>
          <w:szCs w:val="32"/>
        </w:rPr>
        <w:t xml:space="preserve"> </w:t>
      </w:r>
      <w:r w:rsidR="00BD219E" w:rsidRPr="00547047">
        <w:rPr>
          <w:sz w:val="32"/>
          <w:szCs w:val="32"/>
        </w:rPr>
        <w:t>this</w:t>
      </w:r>
      <w:r w:rsidR="00D65A84" w:rsidRPr="00547047">
        <w:rPr>
          <w:sz w:val="32"/>
          <w:szCs w:val="32"/>
        </w:rPr>
        <w:t xml:space="preserve"> </w:t>
      </w:r>
      <w:r w:rsidR="00BD219E" w:rsidRPr="00547047">
        <w:rPr>
          <w:sz w:val="32"/>
          <w:szCs w:val="32"/>
        </w:rPr>
        <w:t>guide</w:t>
      </w:r>
      <w:r w:rsidR="00D65A84" w:rsidRPr="00547047">
        <w:rPr>
          <w:sz w:val="32"/>
          <w:szCs w:val="32"/>
        </w:rPr>
        <w:t xml:space="preserve"> </w:t>
      </w:r>
      <w:r w:rsidR="00BD219E" w:rsidRPr="00547047">
        <w:rPr>
          <w:sz w:val="32"/>
          <w:szCs w:val="32"/>
        </w:rPr>
        <w:t>in</w:t>
      </w:r>
      <w:r w:rsidR="00D65A84" w:rsidRPr="00547047">
        <w:rPr>
          <w:sz w:val="32"/>
          <w:szCs w:val="32"/>
        </w:rPr>
        <w:t xml:space="preserve"> </w:t>
      </w:r>
      <w:r w:rsidR="00BD219E" w:rsidRPr="00547047">
        <w:rPr>
          <w:sz w:val="32"/>
          <w:szCs w:val="32"/>
        </w:rPr>
        <w:t>a</w:t>
      </w:r>
      <w:r w:rsidR="00D65A84" w:rsidRPr="00547047">
        <w:rPr>
          <w:sz w:val="32"/>
          <w:szCs w:val="32"/>
        </w:rPr>
        <w:t xml:space="preserve"> </w:t>
      </w:r>
      <w:r w:rsidR="00BD219E" w:rsidRPr="00547047">
        <w:rPr>
          <w:sz w:val="32"/>
          <w:szCs w:val="32"/>
        </w:rPr>
        <w:t>safe</w:t>
      </w:r>
      <w:r w:rsidR="00D65A84" w:rsidRPr="00547047">
        <w:rPr>
          <w:sz w:val="32"/>
          <w:szCs w:val="32"/>
        </w:rPr>
        <w:t xml:space="preserve"> </w:t>
      </w:r>
      <w:r w:rsidR="00BD219E" w:rsidRPr="00547047">
        <w:rPr>
          <w:sz w:val="32"/>
          <w:szCs w:val="32"/>
        </w:rPr>
        <w:t>place.</w:t>
      </w:r>
      <w:r w:rsidR="00D65A84" w:rsidRPr="00547047">
        <w:rPr>
          <w:sz w:val="32"/>
          <w:szCs w:val="32"/>
        </w:rPr>
        <w:t xml:space="preserve"> </w:t>
      </w:r>
      <w:r w:rsidR="00BD219E" w:rsidRPr="00547047">
        <w:rPr>
          <w:sz w:val="32"/>
          <w:szCs w:val="32"/>
        </w:rPr>
        <w:t>Only</w:t>
      </w:r>
      <w:r w:rsidR="00D65A84" w:rsidRPr="00547047">
        <w:rPr>
          <w:sz w:val="32"/>
          <w:szCs w:val="32"/>
        </w:rPr>
        <w:t xml:space="preserve"> </w:t>
      </w:r>
      <w:r w:rsidR="00BD219E" w:rsidRPr="00547047">
        <w:rPr>
          <w:sz w:val="32"/>
          <w:szCs w:val="32"/>
        </w:rPr>
        <w:t>share</w:t>
      </w:r>
      <w:r w:rsidR="00D65A84" w:rsidRPr="00547047">
        <w:rPr>
          <w:sz w:val="32"/>
          <w:szCs w:val="32"/>
        </w:rPr>
        <w:t xml:space="preserve"> </w:t>
      </w:r>
      <w:r w:rsidR="00BD219E" w:rsidRPr="00547047">
        <w:rPr>
          <w:sz w:val="32"/>
          <w:szCs w:val="32"/>
        </w:rPr>
        <w:t>information</w:t>
      </w:r>
      <w:r w:rsidR="00D65A84" w:rsidRPr="00547047">
        <w:rPr>
          <w:sz w:val="32"/>
          <w:szCs w:val="32"/>
        </w:rPr>
        <w:t xml:space="preserve"> </w:t>
      </w:r>
      <w:r w:rsidR="00DA2CAF" w:rsidRPr="00547047">
        <w:rPr>
          <w:sz w:val="32"/>
          <w:szCs w:val="32"/>
        </w:rPr>
        <w:br/>
      </w:r>
      <w:r w:rsidR="00BD219E" w:rsidRPr="00547047">
        <w:rPr>
          <w:sz w:val="32"/>
          <w:szCs w:val="32"/>
        </w:rPr>
        <w:t>with</w:t>
      </w:r>
      <w:r w:rsidR="00D65A84" w:rsidRPr="00547047">
        <w:rPr>
          <w:sz w:val="32"/>
          <w:szCs w:val="32"/>
        </w:rPr>
        <w:t xml:space="preserve"> </w:t>
      </w:r>
      <w:r w:rsidR="00BD219E" w:rsidRPr="00547047">
        <w:rPr>
          <w:sz w:val="32"/>
          <w:szCs w:val="32"/>
        </w:rPr>
        <w:t>people</w:t>
      </w:r>
      <w:r w:rsidR="00D65A84" w:rsidRPr="00547047">
        <w:rPr>
          <w:sz w:val="32"/>
          <w:szCs w:val="32"/>
        </w:rPr>
        <w:t xml:space="preserve"> </w:t>
      </w:r>
      <w:r w:rsidR="00BD219E" w:rsidRPr="00547047">
        <w:rPr>
          <w:sz w:val="32"/>
          <w:szCs w:val="32"/>
        </w:rPr>
        <w:t>you</w:t>
      </w:r>
      <w:r w:rsidR="00D65A84" w:rsidRPr="00547047">
        <w:rPr>
          <w:sz w:val="32"/>
          <w:szCs w:val="32"/>
        </w:rPr>
        <w:t xml:space="preserve"> </w:t>
      </w:r>
      <w:r w:rsidR="00BD219E" w:rsidRPr="00547047">
        <w:rPr>
          <w:sz w:val="32"/>
          <w:szCs w:val="32"/>
        </w:rPr>
        <w:t>trust.</w:t>
      </w:r>
    </w:p>
    <w:p w14:paraId="7B177969" w14:textId="31F5DBF9" w:rsidR="00115CCC" w:rsidRPr="00547047" w:rsidRDefault="00115CCC" w:rsidP="00547047">
      <w:pPr>
        <w:rPr>
          <w:sz w:val="32"/>
          <w:szCs w:val="32"/>
        </w:rPr>
      </w:pPr>
      <w:r w:rsidRPr="00547047">
        <w:rPr>
          <w:noProof/>
          <w:sz w:val="32"/>
          <w:szCs w:val="32"/>
        </w:rPr>
        <mc:AlternateContent>
          <mc:Choice Requires="wps">
            <w:drawing>
              <wp:anchor distT="0" distB="0" distL="114300" distR="114300" simplePos="0" relativeHeight="251658288" behindDoc="1" locked="0" layoutInCell="1" allowOverlap="1" wp14:anchorId="0EDAE385" wp14:editId="10A5932B">
                <wp:simplePos x="0" y="0"/>
                <wp:positionH relativeFrom="margin">
                  <wp:align>center</wp:align>
                </wp:positionH>
                <wp:positionV relativeFrom="paragraph">
                  <wp:posOffset>176781</wp:posOffset>
                </wp:positionV>
                <wp:extent cx="6459855" cy="6390167"/>
                <wp:effectExtent l="0" t="0" r="0" b="10795"/>
                <wp:wrapNone/>
                <wp:docPr id="1689849722"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59855" cy="6390167"/>
                        </a:xfrm>
                        <a:prstGeom prst="roundRect">
                          <a:avLst>
                            <a:gd name="adj" fmla="val 5763"/>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15E3B0" id="Rectangle: Rounded Corners 16" o:spid="_x0000_s1026" alt="&quot;&quot;" style="position:absolute;margin-left:0;margin-top:13.9pt;width:508.65pt;height:503.15pt;z-index:-251658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37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" fillcolor="white [3212]" stroked="f" strokeweight="1pt">
                <v:stroke joinstyle="miter"/>
                <w10:wrap anchorx="margin"/>
              </v:roundrect>
            </w:pict>
          </mc:Fallback>
        </mc:AlternateContent>
      </w:r>
    </w:p>
    <w:tbl>
      <w:tblPr>
        <w:tblStyle w:val="Borderless"/>
        <w:tblW w:w="4498" w:type="pct"/>
        <w:tblBorders>
          <w:insideH w:val="single" w:sz="4" w:space="0" w:color="005596"/>
          <w:insideV w:val="single" w:sz="4" w:space="0" w:color="005596"/>
        </w:tblBorders>
        <w:tblCellMar>
          <w:left w:w="0" w:type="dxa"/>
          <w:right w:w="85" w:type="dxa"/>
        </w:tblCellMar>
        <w:tblLook w:val="04A0" w:firstRow="1" w:lastRow="0" w:firstColumn="1" w:lastColumn="0" w:noHBand="0" w:noVBand="1"/>
      </w:tblPr>
      <w:tblGrid>
        <w:gridCol w:w="2835"/>
        <w:gridCol w:w="5529"/>
      </w:tblGrid>
      <w:tr w:rsidR="00BD5319" w:rsidRPr="00532343" w14:paraId="3054A396" w14:textId="77777777" w:rsidTr="006962AF">
        <w:trPr>
          <w:trHeight w:val="510"/>
        </w:trPr>
        <w:tc>
          <w:tcPr>
            <w:tcW w:w="1695" w:type="pct"/>
            <w:tcBorders>
              <w:right w:val="nil"/>
            </w:tcBorders>
            <w:vAlign w:val="center"/>
          </w:tcPr>
          <w:p w14:paraId="3261309C" w14:textId="5F1DE4B8" w:rsidR="00BD5319" w:rsidRPr="00532343" w:rsidRDefault="00BD5319" w:rsidP="00DA7C2B">
            <w:pPr>
              <w:pStyle w:val="BodyText"/>
              <w:spacing w:before="0"/>
              <w:rPr>
                <w:b/>
                <w:bCs/>
                <w:sz w:val="32"/>
                <w:szCs w:val="32"/>
              </w:rPr>
            </w:pPr>
            <w:r w:rsidRPr="00532343">
              <w:rPr>
                <w:b/>
                <w:bCs/>
                <w:sz w:val="32"/>
                <w:szCs w:val="32"/>
              </w:rPr>
              <w:t>Name</w:t>
            </w:r>
          </w:p>
        </w:tc>
        <w:tc>
          <w:tcPr>
            <w:tcW w:w="3305" w:type="pct"/>
            <w:tcBorders>
              <w:left w:val="nil"/>
              <w:right w:val="nil"/>
            </w:tcBorders>
            <w:vAlign w:val="center"/>
          </w:tcPr>
          <w:sdt>
            <w:sdtPr>
              <w:rPr>
                <w:sz w:val="32"/>
                <w:szCs w:val="32"/>
              </w:rPr>
              <w:id w:val="-1754273261"/>
              <w:placeholder>
                <w:docPart w:val="5546744574EC46BEB621712D6658DFE9"/>
              </w:placeholder>
              <w:showingPlcHdr/>
              <w:text w:multiLine="1"/>
            </w:sdtPr>
            <w:sdtContent>
              <w:p w14:paraId="75BB5FBC" w14:textId="34535AD9" w:rsidR="00BD531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5319" w:rsidRPr="00532343" w14:paraId="3A2E5287" w14:textId="77777777" w:rsidTr="006962AF">
        <w:trPr>
          <w:trHeight w:val="510"/>
        </w:trPr>
        <w:tc>
          <w:tcPr>
            <w:tcW w:w="1695" w:type="pct"/>
            <w:tcBorders>
              <w:right w:val="nil"/>
            </w:tcBorders>
            <w:vAlign w:val="center"/>
          </w:tcPr>
          <w:p w14:paraId="3A1487BC" w14:textId="38D5BCD7" w:rsidR="00BD5319" w:rsidRPr="00532343" w:rsidRDefault="00BD5319" w:rsidP="00DA7C2B">
            <w:pPr>
              <w:pStyle w:val="BodyText"/>
              <w:spacing w:before="0"/>
              <w:rPr>
                <w:b/>
                <w:bCs/>
                <w:sz w:val="32"/>
                <w:szCs w:val="32"/>
              </w:rPr>
            </w:pPr>
            <w:r w:rsidRPr="00532343">
              <w:rPr>
                <w:b/>
                <w:bCs/>
                <w:sz w:val="32"/>
                <w:szCs w:val="32"/>
              </w:rPr>
              <w:t>Address</w:t>
            </w:r>
          </w:p>
        </w:tc>
        <w:tc>
          <w:tcPr>
            <w:tcW w:w="3305" w:type="pct"/>
            <w:tcBorders>
              <w:left w:val="nil"/>
              <w:right w:val="nil"/>
            </w:tcBorders>
            <w:vAlign w:val="center"/>
          </w:tcPr>
          <w:sdt>
            <w:sdtPr>
              <w:rPr>
                <w:sz w:val="32"/>
                <w:szCs w:val="32"/>
              </w:rPr>
              <w:id w:val="937868182"/>
              <w:placeholder>
                <w:docPart w:val="376F9B344D3E41DEA556FD0B37D499B6"/>
              </w:placeholder>
              <w:showingPlcHdr/>
              <w:text w:multiLine="1"/>
            </w:sdtPr>
            <w:sdtContent>
              <w:p w14:paraId="0B0AD8DD" w14:textId="159323DA" w:rsidR="00BD531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5319" w:rsidRPr="00532343" w14:paraId="292E6A25" w14:textId="77777777" w:rsidTr="006962AF">
        <w:trPr>
          <w:trHeight w:val="510"/>
        </w:trPr>
        <w:tc>
          <w:tcPr>
            <w:tcW w:w="1695" w:type="pct"/>
            <w:tcBorders>
              <w:right w:val="nil"/>
            </w:tcBorders>
            <w:vAlign w:val="center"/>
          </w:tcPr>
          <w:p w14:paraId="1E20E062" w14:textId="5D2F941B" w:rsidR="00BD5319" w:rsidRPr="00532343" w:rsidRDefault="00BD5319" w:rsidP="00DA7C2B">
            <w:pPr>
              <w:pStyle w:val="BodyText"/>
              <w:spacing w:before="0"/>
              <w:rPr>
                <w:b/>
                <w:bCs/>
                <w:sz w:val="32"/>
                <w:szCs w:val="32"/>
              </w:rPr>
            </w:pPr>
            <w:r w:rsidRPr="00532343">
              <w:rPr>
                <w:b/>
                <w:bCs/>
                <w:sz w:val="32"/>
                <w:szCs w:val="32"/>
              </w:rPr>
              <w:t>Phone number</w:t>
            </w:r>
          </w:p>
        </w:tc>
        <w:tc>
          <w:tcPr>
            <w:tcW w:w="3305" w:type="pct"/>
            <w:tcBorders>
              <w:left w:val="nil"/>
              <w:right w:val="nil"/>
            </w:tcBorders>
            <w:vAlign w:val="center"/>
          </w:tcPr>
          <w:sdt>
            <w:sdtPr>
              <w:rPr>
                <w:sz w:val="32"/>
                <w:szCs w:val="32"/>
              </w:rPr>
              <w:id w:val="872044183"/>
              <w:placeholder>
                <w:docPart w:val="A86D9B2FB6C84FBC877A0A8E0A080534"/>
              </w:placeholder>
              <w:showingPlcHdr/>
              <w:text w:multiLine="1"/>
            </w:sdtPr>
            <w:sdtContent>
              <w:p w14:paraId="144EAC23" w14:textId="31073EB7" w:rsidR="00BD531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BD5319" w:rsidRPr="00532343" w14:paraId="53FC4EB1" w14:textId="77777777" w:rsidTr="006962AF">
        <w:trPr>
          <w:trHeight w:val="510"/>
        </w:trPr>
        <w:tc>
          <w:tcPr>
            <w:tcW w:w="1695" w:type="pct"/>
            <w:tcBorders>
              <w:bottom w:val="single" w:sz="4" w:space="0" w:color="005596"/>
              <w:right w:val="nil"/>
            </w:tcBorders>
            <w:vAlign w:val="center"/>
          </w:tcPr>
          <w:p w14:paraId="1CF827A0" w14:textId="7D9E32AD" w:rsidR="00BD5319" w:rsidRPr="00532343" w:rsidRDefault="00BD5319" w:rsidP="00DA7C2B">
            <w:pPr>
              <w:pStyle w:val="BodyText"/>
              <w:spacing w:before="0"/>
              <w:rPr>
                <w:b/>
                <w:bCs/>
                <w:sz w:val="32"/>
                <w:szCs w:val="32"/>
              </w:rPr>
            </w:pPr>
            <w:r w:rsidRPr="00532343">
              <w:rPr>
                <w:b/>
                <w:bCs/>
                <w:sz w:val="32"/>
                <w:szCs w:val="32"/>
              </w:rPr>
              <w:t>Language spoken</w:t>
            </w:r>
          </w:p>
        </w:tc>
        <w:tc>
          <w:tcPr>
            <w:tcW w:w="3305" w:type="pct"/>
            <w:tcBorders>
              <w:left w:val="nil"/>
              <w:bottom w:val="single" w:sz="4" w:space="0" w:color="005596"/>
              <w:right w:val="nil"/>
            </w:tcBorders>
            <w:vAlign w:val="center"/>
          </w:tcPr>
          <w:sdt>
            <w:sdtPr>
              <w:rPr>
                <w:sz w:val="32"/>
                <w:szCs w:val="32"/>
              </w:rPr>
              <w:id w:val="-131949908"/>
              <w:placeholder>
                <w:docPart w:val="5A6034A6004A48598AF6A890B24FB32D"/>
              </w:placeholder>
              <w:showingPlcHdr/>
              <w:text w:multiLine="1"/>
            </w:sdtPr>
            <w:sdtContent>
              <w:p w14:paraId="7619B9DD" w14:textId="6CCE9179" w:rsidR="00BD5319"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2075B2E1" w14:textId="77777777" w:rsidR="006F2CE0" w:rsidRDefault="006F2CE0" w:rsidP="006F2CE0"/>
    <w:p w14:paraId="543CEAD0" w14:textId="16323DB3" w:rsidR="00DA2CAF" w:rsidRPr="00532343" w:rsidRDefault="000A3EBA" w:rsidP="000A3EBA">
      <w:pPr>
        <w:pStyle w:val="Heading2"/>
        <w:spacing w:before="160"/>
        <w:rPr>
          <w:sz w:val="32"/>
          <w:szCs w:val="32"/>
        </w:rPr>
      </w:pPr>
      <w:r w:rsidRPr="00532343">
        <w:rPr>
          <w:sz w:val="32"/>
          <w:szCs w:val="32"/>
        </w:rPr>
        <w:t>Personal emergency information</w:t>
      </w:r>
    </w:p>
    <w:tbl>
      <w:tblPr>
        <w:tblStyle w:val="Borderless"/>
        <w:tblW w:w="5000" w:type="pct"/>
        <w:tblBorders>
          <w:bottom w:val="single" w:sz="4" w:space="0" w:color="005596"/>
          <w:insideH w:val="single" w:sz="4" w:space="0" w:color="005596"/>
        </w:tblBorders>
        <w:tblCellMar>
          <w:left w:w="0" w:type="dxa"/>
          <w:right w:w="57" w:type="dxa"/>
        </w:tblCellMar>
        <w:tblLook w:val="04A0" w:firstRow="1" w:lastRow="0" w:firstColumn="1" w:lastColumn="0" w:noHBand="0" w:noVBand="1"/>
      </w:tblPr>
      <w:tblGrid>
        <w:gridCol w:w="4677"/>
        <w:gridCol w:w="4621"/>
      </w:tblGrid>
      <w:tr w:rsidR="00E22E3C" w:rsidRPr="00532343" w14:paraId="3D297F19" w14:textId="77777777" w:rsidTr="00E22E3C">
        <w:trPr>
          <w:trHeight w:val="680"/>
        </w:trPr>
        <w:tc>
          <w:tcPr>
            <w:tcW w:w="2515" w:type="pct"/>
          </w:tcPr>
          <w:p w14:paraId="6602ADB8" w14:textId="653454F9" w:rsidR="00E22E3C" w:rsidRPr="00532343" w:rsidRDefault="00E22E3C" w:rsidP="00DA7C2B">
            <w:pPr>
              <w:pStyle w:val="BodyText"/>
              <w:spacing w:before="0"/>
              <w:rPr>
                <w:b/>
                <w:bCs/>
                <w:sz w:val="32"/>
                <w:szCs w:val="32"/>
              </w:rPr>
            </w:pPr>
            <w:r w:rsidRPr="00532343">
              <w:rPr>
                <w:b/>
                <w:bCs/>
                <w:sz w:val="32"/>
                <w:szCs w:val="32"/>
              </w:rPr>
              <w:t>NHI Identification</w:t>
            </w:r>
          </w:p>
        </w:tc>
        <w:tc>
          <w:tcPr>
            <w:tcW w:w="2485" w:type="pct"/>
          </w:tcPr>
          <w:p w14:paraId="0FCF62E8" w14:textId="6BCBE431" w:rsidR="00E22E3C" w:rsidRPr="00532343" w:rsidRDefault="00E22E3C" w:rsidP="00DA7C2B">
            <w:pPr>
              <w:pStyle w:val="BodyText"/>
              <w:spacing w:before="0"/>
              <w:rPr>
                <w:sz w:val="32"/>
                <w:szCs w:val="32"/>
              </w:rPr>
            </w:pPr>
            <w:r w:rsidRPr="00532343">
              <w:rPr>
                <w:b/>
                <w:bCs/>
                <w:sz w:val="32"/>
                <w:szCs w:val="32"/>
              </w:rPr>
              <w:t>MSD number</w:t>
            </w:r>
            <w:r w:rsidRPr="00532343">
              <w:rPr>
                <w:b/>
                <w:bCs/>
                <w:sz w:val="32"/>
                <w:szCs w:val="32"/>
              </w:rPr>
              <w:br/>
            </w:r>
            <w:r w:rsidRPr="00532343">
              <w:rPr>
                <w:sz w:val="32"/>
                <w:szCs w:val="32"/>
              </w:rPr>
              <w:t>(if you have one)</w:t>
            </w:r>
          </w:p>
        </w:tc>
      </w:tr>
      <w:tr w:rsidR="00E22E3C" w:rsidRPr="00532343" w14:paraId="4A8E54A3" w14:textId="77777777" w:rsidTr="00E22E3C">
        <w:trPr>
          <w:trHeight w:val="510"/>
        </w:trPr>
        <w:tc>
          <w:tcPr>
            <w:tcW w:w="2515" w:type="pct"/>
          </w:tcPr>
          <w:sdt>
            <w:sdtPr>
              <w:rPr>
                <w:sz w:val="32"/>
                <w:szCs w:val="32"/>
              </w:rPr>
              <w:id w:val="1482821495"/>
              <w:placeholder>
                <w:docPart w:val="35D17635684D4D1789819A312E46752D"/>
              </w:placeholder>
              <w:showingPlcHdr/>
              <w:text w:multiLine="1"/>
            </w:sdtPr>
            <w:sdtContent>
              <w:p w14:paraId="7BFDB579" w14:textId="612C87D6" w:rsidR="00E22E3C" w:rsidRPr="00532343" w:rsidRDefault="00E22E3C"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2485" w:type="pct"/>
          </w:tcPr>
          <w:sdt>
            <w:sdtPr>
              <w:rPr>
                <w:sz w:val="32"/>
                <w:szCs w:val="32"/>
              </w:rPr>
              <w:id w:val="924764406"/>
              <w:placeholder>
                <w:docPart w:val="859C8C1272D24AB3BA0AF985739DCDF5"/>
              </w:placeholder>
              <w:showingPlcHdr/>
              <w:text w:multiLine="1"/>
            </w:sdtPr>
            <w:sdtContent>
              <w:p w14:paraId="4F27E987" w14:textId="33679C20" w:rsidR="00E22E3C" w:rsidRPr="00532343" w:rsidRDefault="00E22E3C"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087B0A21" w14:textId="77777777" w:rsidR="006F2CE0" w:rsidRDefault="006F2CE0" w:rsidP="006F2CE0"/>
    <w:p w14:paraId="2BAEA528" w14:textId="1B14CFF7" w:rsidR="00917A76" w:rsidRPr="00532343" w:rsidRDefault="00050FE3" w:rsidP="00050FE3">
      <w:pPr>
        <w:pStyle w:val="Heading2"/>
        <w:spacing w:before="240"/>
        <w:rPr>
          <w:sz w:val="32"/>
          <w:szCs w:val="32"/>
        </w:rPr>
      </w:pPr>
      <w:r w:rsidRPr="00532343">
        <w:rPr>
          <w:sz w:val="32"/>
          <w:szCs w:val="32"/>
        </w:rPr>
        <w:t>Key emergency contacts</w:t>
      </w:r>
    </w:p>
    <w:tbl>
      <w:tblPr>
        <w:tblStyle w:val="Borderless"/>
        <w:tblW w:w="5000" w:type="pct"/>
        <w:tblBorders>
          <w:bottom w:val="single" w:sz="4" w:space="0" w:color="005596"/>
          <w:insideH w:val="single" w:sz="4" w:space="0" w:color="005596"/>
        </w:tblBorders>
        <w:tblCellMar>
          <w:left w:w="0" w:type="dxa"/>
          <w:right w:w="57" w:type="dxa"/>
        </w:tblCellMar>
        <w:tblLook w:val="04A0" w:firstRow="1" w:lastRow="0" w:firstColumn="1" w:lastColumn="0" w:noHBand="0" w:noVBand="1"/>
      </w:tblPr>
      <w:tblGrid>
        <w:gridCol w:w="2338"/>
        <w:gridCol w:w="2310"/>
        <w:gridCol w:w="2325"/>
        <w:gridCol w:w="2325"/>
      </w:tblGrid>
      <w:tr w:rsidR="00050FE3" w:rsidRPr="00532343" w14:paraId="3F5D18E2" w14:textId="77777777" w:rsidTr="00050FE3">
        <w:trPr>
          <w:trHeight w:val="397"/>
        </w:trPr>
        <w:tc>
          <w:tcPr>
            <w:tcW w:w="1257" w:type="pct"/>
          </w:tcPr>
          <w:p w14:paraId="7CA8BDA3" w14:textId="6EE52F76" w:rsidR="00050FE3" w:rsidRPr="00532343" w:rsidRDefault="00050FE3" w:rsidP="00DA7C2B">
            <w:pPr>
              <w:pStyle w:val="BodyText"/>
              <w:spacing w:before="0"/>
              <w:rPr>
                <w:b/>
                <w:bCs/>
                <w:sz w:val="32"/>
                <w:szCs w:val="32"/>
              </w:rPr>
            </w:pPr>
            <w:r w:rsidRPr="00532343">
              <w:rPr>
                <w:b/>
                <w:bCs/>
                <w:sz w:val="32"/>
                <w:szCs w:val="32"/>
              </w:rPr>
              <w:t>Name</w:t>
            </w:r>
          </w:p>
        </w:tc>
        <w:tc>
          <w:tcPr>
            <w:tcW w:w="1242" w:type="pct"/>
          </w:tcPr>
          <w:p w14:paraId="70801A9C" w14:textId="0BA6034E" w:rsidR="00050FE3" w:rsidRPr="00532343" w:rsidRDefault="00050FE3" w:rsidP="00DA7C2B">
            <w:pPr>
              <w:pStyle w:val="BodyText"/>
              <w:spacing w:before="0"/>
              <w:rPr>
                <w:b/>
                <w:bCs/>
                <w:sz w:val="32"/>
                <w:szCs w:val="32"/>
              </w:rPr>
            </w:pPr>
            <w:r w:rsidRPr="00532343">
              <w:rPr>
                <w:b/>
                <w:bCs/>
                <w:sz w:val="32"/>
                <w:szCs w:val="32"/>
              </w:rPr>
              <w:t>Phone</w:t>
            </w:r>
          </w:p>
        </w:tc>
        <w:tc>
          <w:tcPr>
            <w:tcW w:w="1250" w:type="pct"/>
          </w:tcPr>
          <w:p w14:paraId="7D89D15F" w14:textId="2F10F768" w:rsidR="00050FE3" w:rsidRPr="00532343" w:rsidRDefault="00050FE3" w:rsidP="00DA7C2B">
            <w:pPr>
              <w:pStyle w:val="BodyText"/>
              <w:spacing w:before="0"/>
              <w:rPr>
                <w:b/>
                <w:bCs/>
                <w:sz w:val="32"/>
                <w:szCs w:val="32"/>
              </w:rPr>
            </w:pPr>
            <w:r w:rsidRPr="00532343">
              <w:rPr>
                <w:b/>
                <w:bCs/>
                <w:sz w:val="32"/>
                <w:szCs w:val="32"/>
              </w:rPr>
              <w:t>Email address</w:t>
            </w:r>
          </w:p>
        </w:tc>
        <w:tc>
          <w:tcPr>
            <w:tcW w:w="1250" w:type="pct"/>
          </w:tcPr>
          <w:p w14:paraId="2B322FB6" w14:textId="5EAE18DD" w:rsidR="00050FE3" w:rsidRPr="00532343" w:rsidRDefault="00050FE3" w:rsidP="00DA7C2B">
            <w:pPr>
              <w:pStyle w:val="BodyText"/>
              <w:spacing w:before="0"/>
              <w:rPr>
                <w:b/>
                <w:bCs/>
                <w:sz w:val="32"/>
                <w:szCs w:val="32"/>
              </w:rPr>
            </w:pPr>
            <w:r w:rsidRPr="00532343">
              <w:rPr>
                <w:b/>
                <w:bCs/>
                <w:sz w:val="32"/>
                <w:szCs w:val="32"/>
              </w:rPr>
              <w:t>Relationship</w:t>
            </w:r>
          </w:p>
        </w:tc>
      </w:tr>
      <w:tr w:rsidR="00050FE3" w:rsidRPr="00532343" w14:paraId="52D98445" w14:textId="77777777" w:rsidTr="00050FE3">
        <w:trPr>
          <w:trHeight w:val="454"/>
        </w:trPr>
        <w:tc>
          <w:tcPr>
            <w:tcW w:w="1257" w:type="pct"/>
          </w:tcPr>
          <w:sdt>
            <w:sdtPr>
              <w:rPr>
                <w:sz w:val="32"/>
                <w:szCs w:val="32"/>
              </w:rPr>
              <w:id w:val="-1886243178"/>
              <w:placeholder>
                <w:docPart w:val="A6C7B04E98EC4D3585111738D11BD3DA"/>
              </w:placeholder>
              <w:showingPlcHdr/>
              <w:text w:multiLine="1"/>
            </w:sdtPr>
            <w:sdtContent>
              <w:p w14:paraId="71905FAE" w14:textId="3356B70A"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42" w:type="pct"/>
          </w:tcPr>
          <w:sdt>
            <w:sdtPr>
              <w:rPr>
                <w:sz w:val="32"/>
                <w:szCs w:val="32"/>
              </w:rPr>
              <w:id w:val="-160634536"/>
              <w:placeholder>
                <w:docPart w:val="1A3E7E9134B6416CA4F8C8B7E5BD53F6"/>
              </w:placeholder>
              <w:showingPlcHdr/>
              <w:text w:multiLine="1"/>
            </w:sdtPr>
            <w:sdtContent>
              <w:p w14:paraId="4AB37E49" w14:textId="617BBC46"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Pr>
          <w:p w14:paraId="63009BE5" w14:textId="1642231E" w:rsidR="00050FE3" w:rsidRPr="00532343" w:rsidRDefault="00000000" w:rsidP="003012A3">
            <w:pPr>
              <w:pStyle w:val="BodyText"/>
              <w:keepNext/>
              <w:spacing w:before="80" w:after="80"/>
              <w:rPr>
                <w:sz w:val="32"/>
                <w:szCs w:val="32"/>
              </w:rPr>
            </w:pPr>
            <w:sdt>
              <w:sdtPr>
                <w:rPr>
                  <w:sz w:val="32"/>
                  <w:szCs w:val="32"/>
                </w:rPr>
                <w:id w:val="-1207486326"/>
                <w:placeholder>
                  <w:docPart w:val="9953308F40A9484E9C8ABE0FD9A27357"/>
                </w:placeholder>
                <w:showingPlcHdr/>
                <w:text w:multiLine="1"/>
              </w:sdtPr>
              <w:sdtContent>
                <w:r w:rsidR="003012A3" w:rsidRPr="00532343">
                  <w:rPr>
                    <w:rStyle w:val="PlaceholderText"/>
                    <w:color w:val="auto"/>
                    <w:sz w:val="32"/>
                    <w:szCs w:val="32"/>
                  </w:rPr>
                  <w:t>[Enter text here]</w:t>
                </w:r>
              </w:sdtContent>
            </w:sdt>
            <w:r w:rsidR="00050FE3" w:rsidRPr="00532343">
              <w:rPr>
                <w:noProof/>
                <w:sz w:val="32"/>
                <w:szCs w:val="32"/>
              </w:rPr>
              <mc:AlternateContent>
                <mc:Choice Requires="wps">
                  <w:drawing>
                    <wp:anchor distT="0" distB="0" distL="114300" distR="114300" simplePos="0" relativeHeight="251658287" behindDoc="1" locked="0" layoutInCell="1" allowOverlap="1" wp14:anchorId="7DB42C9F" wp14:editId="109D47BD">
                      <wp:simplePos x="0" y="0"/>
                      <wp:positionH relativeFrom="page">
                        <wp:posOffset>-13022094</wp:posOffset>
                      </wp:positionH>
                      <wp:positionV relativeFrom="paragraph">
                        <wp:posOffset>-24647413</wp:posOffset>
                      </wp:positionV>
                      <wp:extent cx="6477000" cy="7902105"/>
                      <wp:effectExtent l="0" t="0" r="0" b="3810"/>
                      <wp:wrapNone/>
                      <wp:docPr id="1618429833"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0" cy="7902105"/>
                              </a:xfrm>
                              <a:prstGeom prst="roundRect">
                                <a:avLst>
                                  <a:gd name="adj" fmla="val 339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5E98C" id="Rectangle: Rounded Corners 16" o:spid="_x0000_s1026" alt="&quot;&quot;" style="position:absolute;margin-left:-1025.35pt;margin-top:-1940.75pt;width:510pt;height:622.2pt;z-index:-2516581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2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" fillcolor="white [3212]" stroked="f" strokeweight="1pt">
                      <v:stroke joinstyle="miter"/>
                      <w10:wrap anchorx="page"/>
                    </v:roundrect>
                  </w:pict>
                </mc:Fallback>
              </mc:AlternateContent>
            </w:r>
          </w:p>
        </w:tc>
        <w:tc>
          <w:tcPr>
            <w:tcW w:w="1250" w:type="pct"/>
          </w:tcPr>
          <w:sdt>
            <w:sdtPr>
              <w:rPr>
                <w:sz w:val="32"/>
                <w:szCs w:val="32"/>
              </w:rPr>
              <w:id w:val="2024202918"/>
              <w:placeholder>
                <w:docPart w:val="9DDCA1BE5F1B4C3783372EF743190D9E"/>
              </w:placeholder>
              <w:showingPlcHdr/>
              <w:text w:multiLine="1"/>
            </w:sdtPr>
            <w:sdtContent>
              <w:p w14:paraId="2969972E" w14:textId="41362E7D"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r w:rsidR="00050FE3" w:rsidRPr="00532343" w14:paraId="73E2A4FE" w14:textId="77777777" w:rsidTr="00050FE3">
        <w:trPr>
          <w:trHeight w:val="454"/>
        </w:trPr>
        <w:tc>
          <w:tcPr>
            <w:tcW w:w="1257" w:type="pct"/>
          </w:tcPr>
          <w:sdt>
            <w:sdtPr>
              <w:rPr>
                <w:sz w:val="32"/>
                <w:szCs w:val="32"/>
              </w:rPr>
              <w:id w:val="-150904744"/>
              <w:placeholder>
                <w:docPart w:val="3598C577DA774AF08981F333A933697D"/>
              </w:placeholder>
              <w:showingPlcHdr/>
              <w:text w:multiLine="1"/>
            </w:sdtPr>
            <w:sdtContent>
              <w:p w14:paraId="55545749" w14:textId="656F84B2"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42" w:type="pct"/>
          </w:tcPr>
          <w:sdt>
            <w:sdtPr>
              <w:rPr>
                <w:sz w:val="32"/>
                <w:szCs w:val="32"/>
              </w:rPr>
              <w:id w:val="-261838621"/>
              <w:placeholder>
                <w:docPart w:val="8A5561447C9249C187FA32595E0A6F86"/>
              </w:placeholder>
              <w:showingPlcHdr/>
              <w:text w:multiLine="1"/>
            </w:sdtPr>
            <w:sdtContent>
              <w:p w14:paraId="1FA56AC1" w14:textId="517BE24E"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Pr>
          <w:sdt>
            <w:sdtPr>
              <w:rPr>
                <w:sz w:val="32"/>
                <w:szCs w:val="32"/>
              </w:rPr>
              <w:id w:val="770207049"/>
              <w:placeholder>
                <w:docPart w:val="B8269017C9B9402DAA9BA636F34ACAED"/>
              </w:placeholder>
              <w:showingPlcHdr/>
              <w:text w:multiLine="1"/>
            </w:sdtPr>
            <w:sdtContent>
              <w:p w14:paraId="27FD42C9" w14:textId="09584125"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c>
          <w:tcPr>
            <w:tcW w:w="1250" w:type="pct"/>
          </w:tcPr>
          <w:sdt>
            <w:sdtPr>
              <w:rPr>
                <w:sz w:val="32"/>
                <w:szCs w:val="32"/>
              </w:rPr>
              <w:id w:val="603698375"/>
              <w:placeholder>
                <w:docPart w:val="057802FA0D824313ACD7921CF515CD15"/>
              </w:placeholder>
              <w:showingPlcHdr/>
              <w:text w:multiLine="1"/>
            </w:sdtPr>
            <w:sdtContent>
              <w:p w14:paraId="39F7D63D" w14:textId="42818A42" w:rsidR="00050FE3" w:rsidRPr="00532343" w:rsidRDefault="003012A3" w:rsidP="003012A3">
                <w:pPr>
                  <w:pStyle w:val="BodyText"/>
                  <w:keepNext/>
                  <w:spacing w:before="80" w:after="80"/>
                  <w:rPr>
                    <w:sz w:val="32"/>
                    <w:szCs w:val="32"/>
                  </w:rPr>
                </w:pPr>
                <w:r w:rsidRPr="00532343">
                  <w:rPr>
                    <w:rStyle w:val="PlaceholderText"/>
                    <w:color w:val="auto"/>
                    <w:sz w:val="32"/>
                    <w:szCs w:val="32"/>
                  </w:rPr>
                  <w:t>[Enter text here]</w:t>
                </w:r>
              </w:p>
            </w:sdtContent>
          </w:sdt>
        </w:tc>
      </w:tr>
    </w:tbl>
    <w:p w14:paraId="2D4F467D" w14:textId="77777777" w:rsidR="006962AF" w:rsidRDefault="006962AF" w:rsidP="00050FE3">
      <w:pPr>
        <w:pStyle w:val="Heading2"/>
        <w:spacing w:before="240"/>
        <w:rPr>
          <w:sz w:val="32"/>
          <w:szCs w:val="32"/>
        </w:rPr>
      </w:pPr>
    </w:p>
    <w:p w14:paraId="79B07EE2" w14:textId="77777777" w:rsidR="006962AF" w:rsidRDefault="006962AF">
      <w:pPr>
        <w:spacing w:before="0" w:line="278" w:lineRule="auto"/>
        <w:rPr>
          <w:b/>
          <w:bCs/>
          <w:color w:val="19305A" w:themeColor="accent1"/>
          <w:sz w:val="32"/>
          <w:szCs w:val="32"/>
        </w:rPr>
      </w:pPr>
      <w:r>
        <w:rPr>
          <w:sz w:val="32"/>
          <w:szCs w:val="32"/>
        </w:rPr>
        <w:br w:type="page"/>
      </w:r>
    </w:p>
    <w:p w14:paraId="3FF2D93F" w14:textId="0611C970" w:rsidR="006962AF" w:rsidRDefault="006962AF" w:rsidP="006962AF">
      <w:r w:rsidRPr="00E455D8">
        <w:rPr>
          <w:noProof/>
        </w:rPr>
        <w:lastRenderedPageBreak/>
        <mc:AlternateContent>
          <mc:Choice Requires="wps">
            <w:drawing>
              <wp:anchor distT="0" distB="0" distL="114300" distR="114300" simplePos="0" relativeHeight="251658331" behindDoc="1" locked="0" layoutInCell="1" allowOverlap="1" wp14:anchorId="6D6435B7" wp14:editId="7369861B">
                <wp:simplePos x="0" y="0"/>
                <wp:positionH relativeFrom="page">
                  <wp:posOffset>541655</wp:posOffset>
                </wp:positionH>
                <wp:positionV relativeFrom="paragraph">
                  <wp:posOffset>184785</wp:posOffset>
                </wp:positionV>
                <wp:extent cx="6459855" cy="4497070"/>
                <wp:effectExtent l="0" t="0" r="0" b="0"/>
                <wp:wrapNone/>
                <wp:docPr id="1247909604"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59855" cy="4497070"/>
                        </a:xfrm>
                        <a:prstGeom prst="roundRect">
                          <a:avLst>
                            <a:gd name="adj" fmla="val 9147"/>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8EB9FA" id="Rectangle: Rounded Corners 16" o:spid="_x0000_s1026" alt="&quot;&quot;" style="position:absolute;margin-left:42.65pt;margin-top:14.55pt;width:508.65pt;height:354.1pt;z-index:-2516581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599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" fillcolor="white [3212]" stroked="f" strokeweight="1pt">
                <v:stroke joinstyle="miter"/>
                <w10:wrap anchorx="page"/>
              </v:roundrect>
            </w:pict>
          </mc:Fallback>
        </mc:AlternateContent>
      </w:r>
    </w:p>
    <w:p w14:paraId="560E4638" w14:textId="13FBDA50" w:rsidR="00050FE3" w:rsidRPr="00532343" w:rsidRDefault="00050FE3" w:rsidP="00050FE3">
      <w:pPr>
        <w:pStyle w:val="Heading2"/>
        <w:spacing w:before="240"/>
        <w:rPr>
          <w:sz w:val="32"/>
          <w:szCs w:val="32"/>
        </w:rPr>
      </w:pPr>
      <w:r w:rsidRPr="00532343">
        <w:rPr>
          <w:sz w:val="32"/>
          <w:szCs w:val="32"/>
        </w:rPr>
        <w:t>Important contacts</w:t>
      </w:r>
    </w:p>
    <w:tbl>
      <w:tblPr>
        <w:tblStyle w:val="Borderless"/>
        <w:tblW w:w="5000" w:type="pct"/>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4649"/>
        <w:gridCol w:w="4649"/>
      </w:tblGrid>
      <w:tr w:rsidR="00F11A2C" w:rsidRPr="00532343" w14:paraId="3DFE518C" w14:textId="77777777" w:rsidTr="003F0770">
        <w:trPr>
          <w:trHeight w:val="737"/>
        </w:trPr>
        <w:tc>
          <w:tcPr>
            <w:tcW w:w="2500" w:type="pct"/>
          </w:tcPr>
          <w:p w14:paraId="25BE9751" w14:textId="77777777" w:rsidR="00F11A2C" w:rsidRPr="00532343" w:rsidRDefault="00F11A2C" w:rsidP="006F7521">
            <w:pPr>
              <w:pStyle w:val="BodyText"/>
              <w:spacing w:before="80" w:after="80"/>
              <w:rPr>
                <w:sz w:val="32"/>
                <w:szCs w:val="32"/>
              </w:rPr>
            </w:pPr>
            <w:r w:rsidRPr="00532343">
              <w:rPr>
                <w:sz w:val="32"/>
                <w:szCs w:val="32"/>
              </w:rPr>
              <w:t>Advocate</w:t>
            </w:r>
          </w:p>
          <w:sdt>
            <w:sdtPr>
              <w:rPr>
                <w:sz w:val="32"/>
                <w:szCs w:val="32"/>
              </w:rPr>
              <w:id w:val="931090203"/>
              <w:placeholder>
                <w:docPart w:val="FFA671E5782241398210B1579FFCBF82"/>
              </w:placeholder>
              <w:showingPlcHdr/>
              <w:text w:multiLine="1"/>
            </w:sdtPr>
            <w:sdtContent>
              <w:p w14:paraId="73698881" w14:textId="38DB35B4"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c>
          <w:tcPr>
            <w:tcW w:w="2500" w:type="pct"/>
          </w:tcPr>
          <w:p w14:paraId="0F4A46FF" w14:textId="77777777" w:rsidR="00F11A2C" w:rsidRPr="00532343" w:rsidRDefault="00FA0D30" w:rsidP="006F7521">
            <w:pPr>
              <w:pStyle w:val="BodyText"/>
              <w:spacing w:before="80" w:after="80"/>
              <w:rPr>
                <w:sz w:val="32"/>
                <w:szCs w:val="32"/>
              </w:rPr>
            </w:pPr>
            <w:r w:rsidRPr="00532343">
              <w:rPr>
                <w:sz w:val="32"/>
                <w:szCs w:val="32"/>
              </w:rPr>
              <w:t>Childcare/School contact</w:t>
            </w:r>
          </w:p>
          <w:sdt>
            <w:sdtPr>
              <w:rPr>
                <w:sz w:val="32"/>
                <w:szCs w:val="32"/>
              </w:rPr>
              <w:id w:val="1596210509"/>
              <w:placeholder>
                <w:docPart w:val="FE996727347D4B4693B10CB4570336A9"/>
              </w:placeholder>
              <w:showingPlcHdr/>
              <w:text w:multiLine="1"/>
            </w:sdtPr>
            <w:sdtContent>
              <w:p w14:paraId="32A6A46A" w14:textId="7A077916"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r>
      <w:tr w:rsidR="00F11A2C" w:rsidRPr="00532343" w14:paraId="550A5895" w14:textId="77777777" w:rsidTr="003F0770">
        <w:trPr>
          <w:trHeight w:val="794"/>
        </w:trPr>
        <w:tc>
          <w:tcPr>
            <w:tcW w:w="2500" w:type="pct"/>
          </w:tcPr>
          <w:p w14:paraId="28BAC5B9" w14:textId="77777777" w:rsidR="00F11A2C" w:rsidRPr="00532343" w:rsidRDefault="00FA0D30" w:rsidP="006F7521">
            <w:pPr>
              <w:pStyle w:val="BodyText"/>
              <w:spacing w:before="80" w:after="80"/>
              <w:rPr>
                <w:sz w:val="32"/>
                <w:szCs w:val="32"/>
              </w:rPr>
            </w:pPr>
            <w:r w:rsidRPr="00532343">
              <w:rPr>
                <w:sz w:val="32"/>
                <w:szCs w:val="32"/>
              </w:rPr>
              <w:t>Power of attorney/Guardian</w:t>
            </w:r>
          </w:p>
          <w:sdt>
            <w:sdtPr>
              <w:rPr>
                <w:sz w:val="32"/>
                <w:szCs w:val="32"/>
              </w:rPr>
              <w:id w:val="-1158845035"/>
              <w:placeholder>
                <w:docPart w:val="8A890CEFE1424BAFAAB4151F6721472E"/>
              </w:placeholder>
              <w:showingPlcHdr/>
              <w:text w:multiLine="1"/>
            </w:sdtPr>
            <w:sdtContent>
              <w:p w14:paraId="608B35EF" w14:textId="2C5B726E"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c>
          <w:tcPr>
            <w:tcW w:w="2500" w:type="pct"/>
          </w:tcPr>
          <w:p w14:paraId="73A68D80" w14:textId="77777777" w:rsidR="00F11A2C" w:rsidRPr="00532343" w:rsidRDefault="00FA0D30" w:rsidP="006F7521">
            <w:pPr>
              <w:pStyle w:val="BodyText"/>
              <w:spacing w:before="80" w:after="80"/>
              <w:rPr>
                <w:sz w:val="32"/>
                <w:szCs w:val="32"/>
              </w:rPr>
            </w:pPr>
            <w:r w:rsidRPr="00532343">
              <w:rPr>
                <w:sz w:val="32"/>
                <w:szCs w:val="32"/>
              </w:rPr>
              <w:t>Workplace/Volunteer contact</w:t>
            </w:r>
          </w:p>
          <w:sdt>
            <w:sdtPr>
              <w:rPr>
                <w:sz w:val="32"/>
                <w:szCs w:val="32"/>
              </w:rPr>
              <w:id w:val="-1357029801"/>
              <w:placeholder>
                <w:docPart w:val="5CD26601A2804D65B85B811B325B8FB9"/>
              </w:placeholder>
              <w:showingPlcHdr/>
              <w:text w:multiLine="1"/>
            </w:sdtPr>
            <w:sdtContent>
              <w:p w14:paraId="57A0F601" w14:textId="6469414F"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r>
      <w:tr w:rsidR="00FA0D30" w:rsidRPr="00532343" w14:paraId="3428585D" w14:textId="77777777" w:rsidTr="003F0770">
        <w:trPr>
          <w:trHeight w:val="850"/>
        </w:trPr>
        <w:tc>
          <w:tcPr>
            <w:tcW w:w="2500" w:type="pct"/>
          </w:tcPr>
          <w:p w14:paraId="66EC0F4D" w14:textId="77777777" w:rsidR="00FA0D30" w:rsidRPr="00532343" w:rsidRDefault="00FA0D30" w:rsidP="006F7521">
            <w:pPr>
              <w:pStyle w:val="BodyText"/>
              <w:spacing w:before="80" w:after="80"/>
              <w:rPr>
                <w:sz w:val="32"/>
                <w:szCs w:val="32"/>
              </w:rPr>
            </w:pPr>
            <w:r w:rsidRPr="00532343">
              <w:rPr>
                <w:sz w:val="32"/>
                <w:szCs w:val="32"/>
              </w:rPr>
              <w:t>Solicitor</w:t>
            </w:r>
          </w:p>
          <w:sdt>
            <w:sdtPr>
              <w:rPr>
                <w:sz w:val="32"/>
                <w:szCs w:val="32"/>
              </w:rPr>
              <w:id w:val="304593830"/>
              <w:placeholder>
                <w:docPart w:val="E606A46A7BE941E581267ABE2308BED7"/>
              </w:placeholder>
              <w:showingPlcHdr/>
              <w:text w:multiLine="1"/>
            </w:sdtPr>
            <w:sdtContent>
              <w:p w14:paraId="23ABF280" w14:textId="35B9AD2C"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c>
          <w:tcPr>
            <w:tcW w:w="2500" w:type="pct"/>
          </w:tcPr>
          <w:p w14:paraId="266561CA" w14:textId="77777777" w:rsidR="00FA0D30" w:rsidRPr="00532343" w:rsidRDefault="00FA0D30" w:rsidP="006F7521">
            <w:pPr>
              <w:pStyle w:val="BodyText"/>
              <w:spacing w:before="80" w:after="80"/>
              <w:rPr>
                <w:sz w:val="32"/>
                <w:szCs w:val="32"/>
              </w:rPr>
            </w:pPr>
            <w:r w:rsidRPr="00532343">
              <w:rPr>
                <w:sz w:val="32"/>
                <w:szCs w:val="32"/>
              </w:rPr>
              <w:t>Doctor</w:t>
            </w:r>
          </w:p>
          <w:sdt>
            <w:sdtPr>
              <w:rPr>
                <w:sz w:val="32"/>
                <w:szCs w:val="32"/>
              </w:rPr>
              <w:id w:val="885683292"/>
              <w:placeholder>
                <w:docPart w:val="C8D13306ADD149A6BE23183664BE39AE"/>
              </w:placeholder>
              <w:showingPlcHdr/>
              <w:text w:multiLine="1"/>
            </w:sdtPr>
            <w:sdtContent>
              <w:p w14:paraId="1682D4BF" w14:textId="3DD191E4" w:rsidR="003012A3" w:rsidRPr="00532343" w:rsidRDefault="003012A3" w:rsidP="006F7521">
                <w:pPr>
                  <w:pStyle w:val="BodyText"/>
                  <w:keepNext/>
                  <w:spacing w:before="80" w:after="80"/>
                  <w:rPr>
                    <w:sz w:val="32"/>
                    <w:szCs w:val="32"/>
                  </w:rPr>
                </w:pPr>
                <w:r w:rsidRPr="00532343">
                  <w:rPr>
                    <w:rStyle w:val="PlaceholderText"/>
                    <w:color w:val="auto"/>
                    <w:sz w:val="32"/>
                    <w:szCs w:val="32"/>
                  </w:rPr>
                  <w:t>[Enter text here]</w:t>
                </w:r>
              </w:p>
            </w:sdtContent>
          </w:sdt>
        </w:tc>
      </w:tr>
      <w:tr w:rsidR="00FA0D30" w:rsidRPr="00532343" w14:paraId="3DFE1338" w14:textId="77777777" w:rsidTr="003F0770">
        <w:trPr>
          <w:trHeight w:val="850"/>
        </w:trPr>
        <w:tc>
          <w:tcPr>
            <w:tcW w:w="2500" w:type="pct"/>
            <w:shd w:val="clear" w:color="auto" w:fill="FFFFFF" w:themeFill="background1"/>
          </w:tcPr>
          <w:p w14:paraId="63122555" w14:textId="71A946E6" w:rsidR="00FA0D30" w:rsidRPr="00B67BF5" w:rsidRDefault="00FA0D30" w:rsidP="006F7521">
            <w:pPr>
              <w:pStyle w:val="BodyText"/>
              <w:spacing w:before="80" w:after="80"/>
              <w:rPr>
                <w:sz w:val="32"/>
                <w:szCs w:val="32"/>
              </w:rPr>
            </w:pPr>
            <w:r w:rsidRPr="00B67BF5">
              <w:rPr>
                <w:sz w:val="32"/>
                <w:szCs w:val="32"/>
              </w:rPr>
              <w:t>Insurer (home)</w:t>
            </w:r>
          </w:p>
          <w:sdt>
            <w:sdtPr>
              <w:rPr>
                <w:sz w:val="32"/>
                <w:szCs w:val="32"/>
              </w:rPr>
              <w:id w:val="-1805839729"/>
              <w:placeholder>
                <w:docPart w:val="CEB5B47941814198BC51AC968B605564"/>
              </w:placeholder>
              <w:showingPlcHdr/>
              <w:text w:multiLine="1"/>
            </w:sdtPr>
            <w:sdtContent>
              <w:p w14:paraId="7C05D339" w14:textId="0A193CC1" w:rsidR="003012A3" w:rsidRPr="00B67BF5" w:rsidRDefault="003012A3" w:rsidP="006F7521">
                <w:pPr>
                  <w:pStyle w:val="BodyText"/>
                  <w:keepNext/>
                  <w:spacing w:before="80" w:after="80"/>
                  <w:rPr>
                    <w:sz w:val="32"/>
                    <w:szCs w:val="32"/>
                  </w:rPr>
                </w:pPr>
                <w:r w:rsidRPr="00B67BF5">
                  <w:rPr>
                    <w:rStyle w:val="PlaceholderText"/>
                    <w:color w:val="auto"/>
                    <w:sz w:val="32"/>
                    <w:szCs w:val="32"/>
                  </w:rPr>
                  <w:t>[Enter text here]</w:t>
                </w:r>
              </w:p>
            </w:sdtContent>
          </w:sdt>
        </w:tc>
        <w:tc>
          <w:tcPr>
            <w:tcW w:w="2500" w:type="pct"/>
            <w:shd w:val="clear" w:color="auto" w:fill="FFFFFF" w:themeFill="background1"/>
          </w:tcPr>
          <w:p w14:paraId="7ACD07F4" w14:textId="3E79DDB3" w:rsidR="00FA0D30" w:rsidRPr="00B67BF5" w:rsidRDefault="00BD7736" w:rsidP="006F7521">
            <w:pPr>
              <w:pStyle w:val="BodyText"/>
              <w:spacing w:before="80" w:after="80"/>
              <w:rPr>
                <w:sz w:val="32"/>
                <w:szCs w:val="32"/>
              </w:rPr>
            </w:pPr>
            <w:r w:rsidRPr="00B67BF5">
              <w:rPr>
                <w:sz w:val="32"/>
                <w:szCs w:val="32"/>
              </w:rPr>
              <w:t>Specialist practitioner</w:t>
            </w:r>
          </w:p>
          <w:sdt>
            <w:sdtPr>
              <w:rPr>
                <w:sz w:val="32"/>
                <w:szCs w:val="32"/>
              </w:rPr>
              <w:id w:val="1299035098"/>
              <w:placeholder>
                <w:docPart w:val="4728B3E7F3B54A319CD42B4E9E16FC6C"/>
              </w:placeholder>
              <w:showingPlcHdr/>
              <w:text w:multiLine="1"/>
            </w:sdtPr>
            <w:sdtContent>
              <w:p w14:paraId="06852C38" w14:textId="4A04088B" w:rsidR="003012A3" w:rsidRPr="00B67BF5" w:rsidRDefault="003012A3" w:rsidP="006F7521">
                <w:pPr>
                  <w:pStyle w:val="BodyText"/>
                  <w:keepNext/>
                  <w:spacing w:before="80" w:after="80"/>
                  <w:rPr>
                    <w:sz w:val="32"/>
                    <w:szCs w:val="32"/>
                  </w:rPr>
                </w:pPr>
                <w:r w:rsidRPr="00B67BF5">
                  <w:rPr>
                    <w:rStyle w:val="PlaceholderText"/>
                    <w:color w:val="auto"/>
                    <w:sz w:val="32"/>
                    <w:szCs w:val="32"/>
                  </w:rPr>
                  <w:t>[Enter text here]</w:t>
                </w:r>
              </w:p>
            </w:sdtContent>
          </w:sdt>
        </w:tc>
      </w:tr>
      <w:tr w:rsidR="00FA0D30" w:rsidRPr="00532343" w14:paraId="4F6E73F2" w14:textId="77777777" w:rsidTr="003F0770">
        <w:trPr>
          <w:trHeight w:val="850"/>
        </w:trPr>
        <w:tc>
          <w:tcPr>
            <w:tcW w:w="2500" w:type="pct"/>
            <w:tcBorders>
              <w:bottom w:val="single" w:sz="4" w:space="0" w:color="005596"/>
            </w:tcBorders>
            <w:shd w:val="clear" w:color="auto" w:fill="FFFFFF" w:themeFill="background1"/>
          </w:tcPr>
          <w:p w14:paraId="086C8E30" w14:textId="644B0E33" w:rsidR="00FA0D30" w:rsidRPr="00B67BF5" w:rsidRDefault="00BD7736" w:rsidP="006F7521">
            <w:pPr>
              <w:pStyle w:val="BodyText"/>
              <w:spacing w:before="80" w:after="80"/>
              <w:rPr>
                <w:sz w:val="32"/>
                <w:szCs w:val="32"/>
              </w:rPr>
            </w:pPr>
            <w:r w:rsidRPr="00B67BF5">
              <w:rPr>
                <w:sz w:val="32"/>
                <w:szCs w:val="32"/>
              </w:rPr>
              <w:t>Insurer (contents)</w:t>
            </w:r>
          </w:p>
          <w:sdt>
            <w:sdtPr>
              <w:rPr>
                <w:sz w:val="32"/>
                <w:szCs w:val="32"/>
              </w:rPr>
              <w:id w:val="-1892796372"/>
              <w:placeholder>
                <w:docPart w:val="168BFCF3E7B1495DA42F094BC725B83E"/>
              </w:placeholder>
              <w:showingPlcHdr/>
              <w:text w:multiLine="1"/>
            </w:sdtPr>
            <w:sdtContent>
              <w:p w14:paraId="7596A672" w14:textId="536DB7D3" w:rsidR="003012A3" w:rsidRPr="00B67BF5" w:rsidRDefault="003012A3" w:rsidP="006F7521">
                <w:pPr>
                  <w:pStyle w:val="BodyText"/>
                  <w:keepNext/>
                  <w:spacing w:before="80" w:after="80"/>
                  <w:rPr>
                    <w:sz w:val="32"/>
                    <w:szCs w:val="32"/>
                  </w:rPr>
                </w:pPr>
                <w:r w:rsidRPr="00B67BF5">
                  <w:rPr>
                    <w:rStyle w:val="PlaceholderText"/>
                    <w:color w:val="auto"/>
                    <w:sz w:val="32"/>
                    <w:szCs w:val="32"/>
                  </w:rPr>
                  <w:t>[Enter text here]</w:t>
                </w:r>
              </w:p>
            </w:sdtContent>
          </w:sdt>
        </w:tc>
        <w:tc>
          <w:tcPr>
            <w:tcW w:w="2500" w:type="pct"/>
            <w:tcBorders>
              <w:bottom w:val="single" w:sz="4" w:space="0" w:color="005596"/>
            </w:tcBorders>
            <w:shd w:val="clear" w:color="auto" w:fill="FFFFFF" w:themeFill="background1"/>
          </w:tcPr>
          <w:p w14:paraId="1D03C9B5" w14:textId="0EE843A8" w:rsidR="00FA0D30" w:rsidRPr="00B67BF5" w:rsidRDefault="00BD7736" w:rsidP="006F7521">
            <w:pPr>
              <w:pStyle w:val="BodyText"/>
              <w:spacing w:before="80" w:after="80"/>
              <w:rPr>
                <w:sz w:val="32"/>
                <w:szCs w:val="32"/>
              </w:rPr>
            </w:pPr>
            <w:r w:rsidRPr="00B67BF5">
              <w:rPr>
                <w:sz w:val="32"/>
                <w:szCs w:val="32"/>
              </w:rPr>
              <w:t>Private health cover</w:t>
            </w:r>
          </w:p>
          <w:sdt>
            <w:sdtPr>
              <w:rPr>
                <w:sz w:val="32"/>
                <w:szCs w:val="32"/>
              </w:rPr>
              <w:id w:val="1790697500"/>
              <w:placeholder>
                <w:docPart w:val="5B7916B29A95400095A3F41BC804F066"/>
              </w:placeholder>
              <w:showingPlcHdr/>
              <w:text w:multiLine="1"/>
            </w:sdtPr>
            <w:sdtContent>
              <w:p w14:paraId="2F7C524F" w14:textId="3E698036" w:rsidR="003012A3" w:rsidRPr="00B67BF5" w:rsidRDefault="003012A3" w:rsidP="006F7521">
                <w:pPr>
                  <w:pStyle w:val="BodyText"/>
                  <w:keepNext/>
                  <w:spacing w:before="80" w:after="80"/>
                  <w:rPr>
                    <w:sz w:val="32"/>
                    <w:szCs w:val="32"/>
                  </w:rPr>
                </w:pPr>
                <w:r w:rsidRPr="00B67BF5">
                  <w:rPr>
                    <w:rStyle w:val="PlaceholderText"/>
                    <w:color w:val="auto"/>
                    <w:sz w:val="32"/>
                    <w:szCs w:val="32"/>
                  </w:rPr>
                  <w:t>[Enter text here]</w:t>
                </w:r>
              </w:p>
            </w:sdtContent>
          </w:sdt>
        </w:tc>
      </w:tr>
      <w:tr w:rsidR="00BD7736" w:rsidRPr="00532343" w14:paraId="63604ABD" w14:textId="77777777" w:rsidTr="003F0770">
        <w:trPr>
          <w:trHeight w:val="510"/>
        </w:trPr>
        <w:tc>
          <w:tcPr>
            <w:tcW w:w="2500" w:type="pct"/>
            <w:tcBorders>
              <w:top w:val="single" w:sz="4" w:space="0" w:color="005596"/>
              <w:bottom w:val="nil"/>
            </w:tcBorders>
            <w:shd w:val="clear" w:color="auto" w:fill="FFFFFF" w:themeFill="background1"/>
          </w:tcPr>
          <w:p w14:paraId="72765FEE" w14:textId="77777777" w:rsidR="00BD7736" w:rsidRPr="00B67BF5" w:rsidRDefault="00BD7736" w:rsidP="006F7521">
            <w:pPr>
              <w:pStyle w:val="BodyText"/>
              <w:spacing w:before="80" w:after="80"/>
              <w:rPr>
                <w:sz w:val="32"/>
                <w:szCs w:val="32"/>
              </w:rPr>
            </w:pPr>
            <w:r w:rsidRPr="00B67BF5">
              <w:rPr>
                <w:sz w:val="32"/>
                <w:szCs w:val="32"/>
              </w:rPr>
              <w:t>Insurer (car)</w:t>
            </w:r>
          </w:p>
          <w:sdt>
            <w:sdtPr>
              <w:rPr>
                <w:sz w:val="32"/>
                <w:szCs w:val="32"/>
              </w:rPr>
              <w:id w:val="-2070564351"/>
              <w:placeholder>
                <w:docPart w:val="C4E4C91286B844B7905F9421F77B81B6"/>
              </w:placeholder>
              <w:showingPlcHdr/>
              <w:text w:multiLine="1"/>
            </w:sdtPr>
            <w:sdtContent>
              <w:p w14:paraId="2C055333" w14:textId="2AB0DE96" w:rsidR="003012A3" w:rsidRPr="00B67BF5" w:rsidRDefault="003012A3" w:rsidP="006F7521">
                <w:pPr>
                  <w:pStyle w:val="BodyText"/>
                  <w:keepNext/>
                  <w:spacing w:before="80" w:after="80"/>
                  <w:rPr>
                    <w:sz w:val="32"/>
                    <w:szCs w:val="32"/>
                  </w:rPr>
                </w:pPr>
                <w:r w:rsidRPr="00B67BF5">
                  <w:rPr>
                    <w:rStyle w:val="PlaceholderText"/>
                    <w:color w:val="auto"/>
                    <w:sz w:val="32"/>
                    <w:szCs w:val="32"/>
                  </w:rPr>
                  <w:t>[Enter text here]</w:t>
                </w:r>
              </w:p>
            </w:sdtContent>
          </w:sdt>
        </w:tc>
        <w:tc>
          <w:tcPr>
            <w:tcW w:w="2500" w:type="pct"/>
            <w:tcBorders>
              <w:top w:val="single" w:sz="4" w:space="0" w:color="005596"/>
              <w:bottom w:val="nil"/>
            </w:tcBorders>
            <w:shd w:val="clear" w:color="auto" w:fill="FFFFFF" w:themeFill="background1"/>
          </w:tcPr>
          <w:p w14:paraId="63558871" w14:textId="77F29182" w:rsidR="00BD7736" w:rsidRPr="00B67BF5" w:rsidRDefault="00BD7736" w:rsidP="006F7521">
            <w:pPr>
              <w:pStyle w:val="BodyText"/>
              <w:spacing w:before="80" w:after="80"/>
              <w:rPr>
                <w:sz w:val="32"/>
                <w:szCs w:val="32"/>
              </w:rPr>
            </w:pPr>
          </w:p>
        </w:tc>
      </w:tr>
    </w:tbl>
    <w:p w14:paraId="6F9007B1" w14:textId="77777777" w:rsidR="003F0770" w:rsidRDefault="00C92935" w:rsidP="003F0770">
      <w:pPr>
        <w:pStyle w:val="Heading1"/>
      </w:pPr>
      <w:r w:rsidRPr="00532343">
        <w:rPr>
          <w:noProof/>
        </w:rPr>
        <w:lastRenderedPageBreak/>
        <w:drawing>
          <wp:anchor distT="0" distB="0" distL="114300" distR="114300" simplePos="0" relativeHeight="251658309" behindDoc="0" locked="0" layoutInCell="1" allowOverlap="1" wp14:anchorId="5B6018B6" wp14:editId="4302CC6D">
            <wp:simplePos x="0" y="0"/>
            <wp:positionH relativeFrom="column">
              <wp:posOffset>5684018</wp:posOffset>
            </wp:positionH>
            <wp:positionV relativeFrom="page">
              <wp:posOffset>634622</wp:posOffset>
            </wp:positionV>
            <wp:extent cx="334370" cy="305416"/>
            <wp:effectExtent l="0" t="0" r="8890" b="0"/>
            <wp:wrapNone/>
            <wp:docPr id="875959869"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59869" name="Picture 15" descr="Icon: Pencil"/>
                    <pic:cNvPicPr/>
                  </pic:nvPicPr>
                  <pic:blipFill rotWithShape="1">
                    <a:blip r:embed="rId43">
                      <a:extLst>
                        <a:ext uri="{96DAC541-7B7A-43D3-8B79-37D633B846F1}">
                          <asvg:svgBlip xmlns:asvg="http://schemas.microsoft.com/office/drawing/2016/SVG/main" r:embed="rId44"/>
                        </a:ext>
                      </a:extLst>
                    </a:blip>
                    <a:srcRect l="1" t="-10900" r="-2547" b="-10864"/>
                    <a:stretch/>
                  </pic:blipFill>
                  <pic:spPr bwMode="auto">
                    <a:xfrm>
                      <a:off x="0" y="0"/>
                      <a:ext cx="334370" cy="3054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38B" w:rsidRPr="00532343">
        <w:t>Health</w:t>
      </w:r>
      <w:r w:rsidR="00D65A84" w:rsidRPr="00532343">
        <w:t xml:space="preserve"> </w:t>
      </w:r>
      <w:r w:rsidR="00CA338B" w:rsidRPr="00532343">
        <w:t>passport</w:t>
      </w:r>
      <w:r w:rsidR="00277149" w:rsidRPr="00277149">
        <w:t xml:space="preserve"> </w:t>
      </w:r>
    </w:p>
    <w:p w14:paraId="3A6A991E" w14:textId="26391FAB" w:rsidR="00CA338B" w:rsidRDefault="00277149" w:rsidP="00DB4601">
      <w:pPr>
        <w:rPr>
          <w:sz w:val="32"/>
          <w:szCs w:val="32"/>
        </w:rPr>
      </w:pPr>
      <w:r w:rsidRPr="00DB4601">
        <w:rPr>
          <w:sz w:val="32"/>
          <w:szCs w:val="32"/>
        </w:rPr>
        <w:t>Health passport has been adapted from the Health and Disability Commissioner</w:t>
      </w:r>
      <w:r w:rsidR="00BC3B4B">
        <w:rPr>
          <w:sz w:val="32"/>
          <w:szCs w:val="32"/>
        </w:rPr>
        <w:t xml:space="preserve">, </w:t>
      </w:r>
    </w:p>
    <w:p w14:paraId="391D2912" w14:textId="3FCC63A7" w:rsidR="007C5FBF" w:rsidRPr="00DB4601" w:rsidRDefault="007C5FBF" w:rsidP="00DB4601">
      <w:pPr>
        <w:rPr>
          <w:sz w:val="32"/>
          <w:szCs w:val="32"/>
        </w:rPr>
      </w:pPr>
      <w:r w:rsidRPr="00532343">
        <w:rPr>
          <w:noProof/>
          <w:sz w:val="32"/>
          <w:szCs w:val="32"/>
        </w:rPr>
        <mc:AlternateContent>
          <mc:Choice Requires="wps">
            <w:drawing>
              <wp:anchor distT="0" distB="0" distL="114300" distR="114300" simplePos="0" relativeHeight="251658289" behindDoc="1" locked="0" layoutInCell="1" allowOverlap="1" wp14:anchorId="6FDD1D0E" wp14:editId="688EBB46">
                <wp:simplePos x="0" y="0"/>
                <wp:positionH relativeFrom="margin">
                  <wp:posOffset>-260217</wp:posOffset>
                </wp:positionH>
                <wp:positionV relativeFrom="paragraph">
                  <wp:posOffset>304372</wp:posOffset>
                </wp:positionV>
                <wp:extent cx="6429375" cy="6188045"/>
                <wp:effectExtent l="0" t="0" r="9525" b="3810"/>
                <wp:wrapNone/>
                <wp:docPr id="1265766958"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375" cy="6188045"/>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560C0F" id="Rectangle: Rounded Corners 16" o:spid="_x0000_s1026" alt="&quot;&quot;" style="position:absolute;margin-left:-20.5pt;margin-top:23.95pt;width:506.25pt;height:487.25pt;z-index:-2516581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" fillcolor="white [3212]" stroked="f" strokeweight="1pt">
                <v:stroke joinstyle="miter"/>
                <w10:wrap anchorx="margin"/>
              </v:roundrect>
            </w:pict>
          </mc:Fallback>
        </mc:AlternateContent>
      </w:r>
    </w:p>
    <w:p w14:paraId="09A99788" w14:textId="099BF9D7" w:rsidR="00AD1A23" w:rsidRPr="009B14CF" w:rsidRDefault="00D65A84" w:rsidP="00C44F8D">
      <w:pPr>
        <w:pStyle w:val="Heading2"/>
      </w:pPr>
      <w:r w:rsidRPr="009B14CF">
        <w:t xml:space="preserve"> </w:t>
      </w:r>
      <w:r w:rsidR="00C44F8D" w:rsidRPr="009B14CF">
        <w:t>I may need support with some daily activities</w:t>
      </w:r>
    </w:p>
    <w:tbl>
      <w:tblPr>
        <w:tblStyle w:val="Borderless"/>
        <w:tblW w:w="5000" w:type="pct"/>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7879"/>
        <w:gridCol w:w="1419"/>
      </w:tblGrid>
      <w:tr w:rsidR="00C44F8D" w:rsidRPr="00532343" w14:paraId="73CC542D" w14:textId="77777777" w:rsidTr="00DB4601">
        <w:trPr>
          <w:trHeight w:val="454"/>
        </w:trPr>
        <w:tc>
          <w:tcPr>
            <w:tcW w:w="4237" w:type="pct"/>
            <w:vAlign w:val="center"/>
          </w:tcPr>
          <w:p w14:paraId="779B01DF" w14:textId="51A7BE4B" w:rsidR="00C44F8D" w:rsidRPr="00532343" w:rsidRDefault="00C44F8D" w:rsidP="001745C6">
            <w:pPr>
              <w:pStyle w:val="BodyText"/>
              <w:spacing w:before="0"/>
              <w:jc w:val="center"/>
              <w:rPr>
                <w:sz w:val="32"/>
                <w:szCs w:val="32"/>
              </w:rPr>
            </w:pPr>
          </w:p>
        </w:tc>
        <w:tc>
          <w:tcPr>
            <w:tcW w:w="763" w:type="pct"/>
            <w:vAlign w:val="center"/>
          </w:tcPr>
          <w:p w14:paraId="10A3B7BC" w14:textId="68A62C31" w:rsidR="00C44F8D" w:rsidRPr="00532343" w:rsidRDefault="0035539F" w:rsidP="006F7521">
            <w:pPr>
              <w:pStyle w:val="BodyText"/>
              <w:spacing w:before="0"/>
              <w:jc w:val="center"/>
              <w:rPr>
                <w:b/>
                <w:bCs/>
                <w:sz w:val="32"/>
                <w:szCs w:val="32"/>
              </w:rPr>
            </w:pPr>
            <w:proofErr w:type="gramStart"/>
            <w:r w:rsidRPr="00532343">
              <w:rPr>
                <w:b/>
                <w:bCs/>
                <w:sz w:val="32"/>
                <w:szCs w:val="32"/>
              </w:rPr>
              <w:t xml:space="preserve">YES </w:t>
            </w:r>
            <w:r w:rsidR="001745C6" w:rsidRPr="00532343">
              <w:rPr>
                <w:b/>
                <w:bCs/>
                <w:sz w:val="32"/>
                <w:szCs w:val="32"/>
              </w:rPr>
              <w:t xml:space="preserve"> </w:t>
            </w:r>
            <w:r w:rsidRPr="00532343">
              <w:rPr>
                <w:b/>
                <w:bCs/>
                <w:sz w:val="32"/>
                <w:szCs w:val="32"/>
              </w:rPr>
              <w:t>NO</w:t>
            </w:r>
            <w:proofErr w:type="gramEnd"/>
          </w:p>
        </w:tc>
      </w:tr>
      <w:tr w:rsidR="00C44F8D" w:rsidRPr="00532343" w14:paraId="3711DF5E" w14:textId="77777777" w:rsidTr="00DB4601">
        <w:trPr>
          <w:trHeight w:val="1417"/>
        </w:trPr>
        <w:tc>
          <w:tcPr>
            <w:tcW w:w="4237" w:type="pct"/>
          </w:tcPr>
          <w:p w14:paraId="00C63AFD" w14:textId="74D01AF4" w:rsidR="00C44F8D" w:rsidRPr="00532343" w:rsidRDefault="003E031A" w:rsidP="001745C6">
            <w:pPr>
              <w:pStyle w:val="BodyText"/>
              <w:spacing w:before="200"/>
              <w:rPr>
                <w:sz w:val="32"/>
                <w:szCs w:val="32"/>
              </w:rPr>
            </w:pPr>
            <w:r w:rsidRPr="00532343">
              <w:rPr>
                <w:b/>
                <w:bCs/>
                <w:sz w:val="32"/>
                <w:szCs w:val="32"/>
              </w:rPr>
              <w:t xml:space="preserve">Using the toilet </w:t>
            </w:r>
            <w:r w:rsidR="001745C6"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need support with buttons and zips, uneven ground or high steps, toilets without handrails.)</w:t>
            </w:r>
          </w:p>
        </w:tc>
        <w:tc>
          <w:tcPr>
            <w:tcW w:w="763" w:type="pct"/>
            <w:vAlign w:val="center"/>
          </w:tcPr>
          <w:p w14:paraId="4FD19A1B" w14:textId="3463CDE3" w:rsidR="00C44F8D" w:rsidRPr="00532343" w:rsidRDefault="00000000" w:rsidP="006F7521">
            <w:pPr>
              <w:pStyle w:val="BodyText"/>
              <w:spacing w:before="0"/>
              <w:jc w:val="center"/>
              <w:rPr>
                <w:sz w:val="32"/>
                <w:szCs w:val="32"/>
              </w:rPr>
            </w:pPr>
            <w:sdt>
              <w:sdtPr>
                <w:rPr>
                  <w:sz w:val="32"/>
                  <w:szCs w:val="32"/>
                </w:rPr>
                <w:id w:val="-1008050883"/>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1436547633"/>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r w:rsidR="00EB0481" w:rsidRPr="00532343" w14:paraId="1B9BB000" w14:textId="77777777" w:rsidTr="00DB4601">
        <w:trPr>
          <w:trHeight w:val="992"/>
        </w:trPr>
        <w:tc>
          <w:tcPr>
            <w:tcW w:w="4237" w:type="pct"/>
          </w:tcPr>
          <w:p w14:paraId="43B2EB1F" w14:textId="4D380F3F" w:rsidR="00EB0481" w:rsidRPr="00532343" w:rsidRDefault="00EB0481" w:rsidP="00EB0481">
            <w:pPr>
              <w:pStyle w:val="BodyText"/>
              <w:spacing w:before="200"/>
              <w:rPr>
                <w:sz w:val="32"/>
                <w:szCs w:val="32"/>
              </w:rPr>
            </w:pPr>
            <w:r w:rsidRPr="00532343">
              <w:rPr>
                <w:b/>
                <w:bCs/>
                <w:sz w:val="32"/>
                <w:szCs w:val="32"/>
              </w:rPr>
              <w:t xml:space="preserve">Washing/taking a shower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need assistance to dry myself, wash my hair.)</w:t>
            </w:r>
          </w:p>
        </w:tc>
        <w:tc>
          <w:tcPr>
            <w:tcW w:w="763" w:type="pct"/>
            <w:vAlign w:val="center"/>
          </w:tcPr>
          <w:p w14:paraId="41F2D329" w14:textId="45338370" w:rsidR="00EB0481" w:rsidRPr="00532343" w:rsidRDefault="00000000" w:rsidP="006F7521">
            <w:pPr>
              <w:pStyle w:val="BodyText"/>
              <w:spacing w:before="0"/>
              <w:jc w:val="center"/>
              <w:rPr>
                <w:sz w:val="32"/>
                <w:szCs w:val="32"/>
              </w:rPr>
            </w:pPr>
            <w:sdt>
              <w:sdtPr>
                <w:rPr>
                  <w:sz w:val="32"/>
                  <w:szCs w:val="32"/>
                </w:rPr>
                <w:id w:val="1163598206"/>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1139544895"/>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r w:rsidR="00EB0481" w:rsidRPr="00532343" w14:paraId="277D440E" w14:textId="77777777" w:rsidTr="00DB4601">
        <w:trPr>
          <w:trHeight w:val="992"/>
        </w:trPr>
        <w:tc>
          <w:tcPr>
            <w:tcW w:w="4237" w:type="pct"/>
          </w:tcPr>
          <w:p w14:paraId="3EBBBD40" w14:textId="265F413F" w:rsidR="00EB0481" w:rsidRPr="00532343" w:rsidRDefault="00EB0481" w:rsidP="00EB0481">
            <w:pPr>
              <w:pStyle w:val="BodyText"/>
              <w:spacing w:before="200"/>
              <w:rPr>
                <w:sz w:val="32"/>
                <w:szCs w:val="32"/>
              </w:rPr>
            </w:pPr>
            <w:r w:rsidRPr="00532343">
              <w:rPr>
                <w:b/>
                <w:bCs/>
                <w:sz w:val="32"/>
                <w:szCs w:val="32"/>
              </w:rPr>
              <w:t xml:space="preserve">Grooming &amp; personal hygiene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need assistance to brush my hair, to use </w:t>
            </w:r>
            <w:r w:rsidR="007C5FBF">
              <w:rPr>
                <w:sz w:val="32"/>
                <w:szCs w:val="32"/>
              </w:rPr>
              <w:br/>
            </w:r>
            <w:r w:rsidRPr="00532343">
              <w:rPr>
                <w:sz w:val="32"/>
                <w:szCs w:val="32"/>
              </w:rPr>
              <w:t>a toothbrush.)</w:t>
            </w:r>
          </w:p>
        </w:tc>
        <w:tc>
          <w:tcPr>
            <w:tcW w:w="763" w:type="pct"/>
            <w:vAlign w:val="center"/>
          </w:tcPr>
          <w:p w14:paraId="43582481" w14:textId="6E99B49A" w:rsidR="00EB0481" w:rsidRPr="00532343" w:rsidRDefault="00000000" w:rsidP="006F7521">
            <w:pPr>
              <w:pStyle w:val="BodyText"/>
              <w:spacing w:before="0"/>
              <w:jc w:val="center"/>
              <w:rPr>
                <w:sz w:val="32"/>
                <w:szCs w:val="32"/>
              </w:rPr>
            </w:pPr>
            <w:sdt>
              <w:sdtPr>
                <w:rPr>
                  <w:sz w:val="32"/>
                  <w:szCs w:val="32"/>
                </w:rPr>
                <w:id w:val="241755"/>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163868457"/>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r w:rsidR="00EB0481" w:rsidRPr="00532343" w14:paraId="1D75CCC5" w14:textId="77777777" w:rsidTr="00DB4601">
        <w:trPr>
          <w:trHeight w:val="1020"/>
        </w:trPr>
        <w:tc>
          <w:tcPr>
            <w:tcW w:w="4237" w:type="pct"/>
            <w:tcBorders>
              <w:bottom w:val="single" w:sz="4" w:space="0" w:color="005596"/>
            </w:tcBorders>
          </w:tcPr>
          <w:p w14:paraId="0BA882BD" w14:textId="2F56D96A" w:rsidR="00EB0481" w:rsidRPr="00532343" w:rsidRDefault="00EB0481" w:rsidP="00EB0481">
            <w:pPr>
              <w:pStyle w:val="BodyText"/>
              <w:spacing w:before="200"/>
              <w:rPr>
                <w:sz w:val="32"/>
                <w:szCs w:val="32"/>
              </w:rPr>
            </w:pPr>
            <w:r w:rsidRPr="00532343">
              <w:rPr>
                <w:b/>
                <w:bCs/>
                <w:sz w:val="32"/>
                <w:szCs w:val="32"/>
              </w:rPr>
              <w:t xml:space="preserve">Dressing and undressing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need assistance with buttons, I can’t put </w:t>
            </w:r>
            <w:r w:rsidR="007C5FBF">
              <w:rPr>
                <w:sz w:val="32"/>
                <w:szCs w:val="32"/>
              </w:rPr>
              <w:br/>
            </w:r>
            <w:r w:rsidRPr="00532343">
              <w:rPr>
                <w:sz w:val="32"/>
                <w:szCs w:val="32"/>
              </w:rPr>
              <w:t>on shoes.)</w:t>
            </w:r>
          </w:p>
        </w:tc>
        <w:tc>
          <w:tcPr>
            <w:tcW w:w="763" w:type="pct"/>
            <w:tcBorders>
              <w:bottom w:val="single" w:sz="4" w:space="0" w:color="005596"/>
            </w:tcBorders>
            <w:vAlign w:val="center"/>
          </w:tcPr>
          <w:p w14:paraId="5AAC423C" w14:textId="5D6890FC" w:rsidR="00EB0481" w:rsidRPr="00532343" w:rsidRDefault="00000000" w:rsidP="006F7521">
            <w:pPr>
              <w:pStyle w:val="BodyText"/>
              <w:spacing w:before="0"/>
              <w:jc w:val="center"/>
              <w:rPr>
                <w:sz w:val="32"/>
                <w:szCs w:val="32"/>
              </w:rPr>
            </w:pPr>
            <w:sdt>
              <w:sdtPr>
                <w:rPr>
                  <w:sz w:val="32"/>
                  <w:szCs w:val="32"/>
                </w:rPr>
                <w:id w:val="-424427836"/>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965353278"/>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r w:rsidR="00EB0481" w:rsidRPr="00532343" w14:paraId="673D24AE" w14:textId="77777777" w:rsidTr="00DB4601">
        <w:trPr>
          <w:trHeight w:val="1701"/>
        </w:trPr>
        <w:tc>
          <w:tcPr>
            <w:tcW w:w="4237" w:type="pct"/>
            <w:tcBorders>
              <w:bottom w:val="single" w:sz="4" w:space="0" w:color="005596"/>
            </w:tcBorders>
          </w:tcPr>
          <w:p w14:paraId="44BD781E" w14:textId="6961CECB" w:rsidR="00EB0481" w:rsidRPr="00532343" w:rsidRDefault="00EB0481" w:rsidP="00EB0481">
            <w:pPr>
              <w:pStyle w:val="BodyText"/>
              <w:spacing w:before="200"/>
              <w:rPr>
                <w:sz w:val="32"/>
                <w:szCs w:val="32"/>
              </w:rPr>
            </w:pPr>
            <w:r w:rsidRPr="00532343">
              <w:rPr>
                <w:b/>
                <w:bCs/>
                <w:sz w:val="32"/>
                <w:szCs w:val="32"/>
              </w:rPr>
              <w:t xml:space="preserve">Eating and drinking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Tell me what is in the food, I need a straw for </w:t>
            </w:r>
            <w:r w:rsidR="007C5FBF">
              <w:rPr>
                <w:sz w:val="32"/>
                <w:szCs w:val="32"/>
              </w:rPr>
              <w:br/>
            </w:r>
            <w:r w:rsidRPr="00532343">
              <w:rPr>
                <w:sz w:val="32"/>
                <w:szCs w:val="32"/>
              </w:rPr>
              <w:t xml:space="preserve">all fluid, I need food in bite-sized pieces, food must </w:t>
            </w:r>
            <w:r w:rsidR="007C5FBF">
              <w:rPr>
                <w:sz w:val="32"/>
                <w:szCs w:val="32"/>
              </w:rPr>
              <w:br/>
            </w:r>
            <w:r w:rsidRPr="00532343">
              <w:rPr>
                <w:sz w:val="32"/>
                <w:szCs w:val="32"/>
              </w:rPr>
              <w:t>be soft and moist, I eat or can’t eat certain foods.)</w:t>
            </w:r>
          </w:p>
        </w:tc>
        <w:tc>
          <w:tcPr>
            <w:tcW w:w="763" w:type="pct"/>
            <w:tcBorders>
              <w:bottom w:val="single" w:sz="4" w:space="0" w:color="005596"/>
            </w:tcBorders>
            <w:vAlign w:val="center"/>
          </w:tcPr>
          <w:p w14:paraId="33B5F9CE" w14:textId="6260F749" w:rsidR="00EB0481" w:rsidRPr="00532343" w:rsidRDefault="00000000" w:rsidP="006F7521">
            <w:pPr>
              <w:pStyle w:val="BodyText"/>
              <w:spacing w:before="0"/>
              <w:jc w:val="center"/>
              <w:rPr>
                <w:sz w:val="32"/>
                <w:szCs w:val="32"/>
              </w:rPr>
            </w:pPr>
            <w:sdt>
              <w:sdtPr>
                <w:rPr>
                  <w:sz w:val="32"/>
                  <w:szCs w:val="32"/>
                </w:rPr>
                <w:id w:val="-42535691"/>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846791069"/>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r w:rsidR="00EB0481" w:rsidRPr="00532343" w14:paraId="0C3A4E9B" w14:textId="77777777" w:rsidTr="00DB4601">
        <w:trPr>
          <w:trHeight w:val="510"/>
        </w:trPr>
        <w:tc>
          <w:tcPr>
            <w:tcW w:w="4237" w:type="pct"/>
            <w:tcBorders>
              <w:top w:val="single" w:sz="4" w:space="0" w:color="005596"/>
              <w:bottom w:val="nil"/>
            </w:tcBorders>
          </w:tcPr>
          <w:p w14:paraId="4B3D544B" w14:textId="68473B81" w:rsidR="00EB0481" w:rsidRPr="00532343" w:rsidRDefault="00EB0481" w:rsidP="00EB0481">
            <w:pPr>
              <w:pStyle w:val="BodyText"/>
              <w:spacing w:before="200"/>
              <w:rPr>
                <w:sz w:val="32"/>
                <w:szCs w:val="32"/>
              </w:rPr>
            </w:pPr>
            <w:r w:rsidRPr="00532343">
              <w:rPr>
                <w:b/>
                <w:bCs/>
                <w:sz w:val="32"/>
                <w:szCs w:val="32"/>
              </w:rPr>
              <w:t xml:space="preserve">Sleeping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have sleep aid medication, I need water </w:t>
            </w:r>
            <w:r w:rsidR="007C5FBF">
              <w:rPr>
                <w:sz w:val="32"/>
                <w:szCs w:val="32"/>
              </w:rPr>
              <w:br/>
            </w:r>
            <w:r w:rsidRPr="00532343">
              <w:rPr>
                <w:sz w:val="32"/>
                <w:szCs w:val="32"/>
              </w:rPr>
              <w:t>before I sleep, I need the light on.)</w:t>
            </w:r>
          </w:p>
        </w:tc>
        <w:tc>
          <w:tcPr>
            <w:tcW w:w="763" w:type="pct"/>
            <w:tcBorders>
              <w:top w:val="single" w:sz="4" w:space="0" w:color="005596"/>
              <w:bottom w:val="nil"/>
            </w:tcBorders>
            <w:vAlign w:val="center"/>
          </w:tcPr>
          <w:p w14:paraId="0AD799F7" w14:textId="271EC52A" w:rsidR="00EB0481" w:rsidRPr="00532343" w:rsidRDefault="00000000" w:rsidP="006F7521">
            <w:pPr>
              <w:pStyle w:val="BodyText"/>
              <w:spacing w:before="0"/>
              <w:jc w:val="center"/>
              <w:rPr>
                <w:sz w:val="32"/>
                <w:szCs w:val="32"/>
              </w:rPr>
            </w:pPr>
            <w:sdt>
              <w:sdtPr>
                <w:rPr>
                  <w:sz w:val="32"/>
                  <w:szCs w:val="32"/>
                </w:rPr>
                <w:id w:val="-1564327282"/>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1941359479"/>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bl>
    <w:p w14:paraId="29914B63" w14:textId="4605EEE1" w:rsidR="000D1ECE" w:rsidRPr="00532343" w:rsidRDefault="000D1ECE">
      <w:pPr>
        <w:spacing w:before="0" w:line="278" w:lineRule="auto"/>
        <w:rPr>
          <w:sz w:val="32"/>
          <w:szCs w:val="32"/>
        </w:rPr>
      </w:pPr>
      <w:r w:rsidRPr="00532343">
        <w:rPr>
          <w:sz w:val="32"/>
          <w:szCs w:val="32"/>
        </w:rPr>
        <w:br w:type="page"/>
      </w:r>
    </w:p>
    <w:p w14:paraId="09DF854E" w14:textId="41D0F42C" w:rsidR="00333007" w:rsidRPr="00532343" w:rsidRDefault="00BB3A09" w:rsidP="00333007">
      <w:pPr>
        <w:spacing w:before="0" w:after="0"/>
        <w:rPr>
          <w:sz w:val="32"/>
          <w:szCs w:val="32"/>
        </w:rPr>
      </w:pPr>
      <w:r w:rsidRPr="00532343">
        <w:rPr>
          <w:noProof/>
          <w:sz w:val="32"/>
          <w:szCs w:val="32"/>
        </w:rPr>
        <w:lastRenderedPageBreak/>
        <mc:AlternateContent>
          <mc:Choice Requires="wps">
            <w:drawing>
              <wp:anchor distT="0" distB="0" distL="114300" distR="114300" simplePos="0" relativeHeight="251658290" behindDoc="1" locked="0" layoutInCell="1" allowOverlap="1" wp14:anchorId="5C766061" wp14:editId="37DB4223">
                <wp:simplePos x="0" y="0"/>
                <wp:positionH relativeFrom="margin">
                  <wp:posOffset>-264160</wp:posOffset>
                </wp:positionH>
                <wp:positionV relativeFrom="paragraph">
                  <wp:posOffset>40640</wp:posOffset>
                </wp:positionV>
                <wp:extent cx="6429375" cy="9467850"/>
                <wp:effectExtent l="0" t="0" r="9525" b="0"/>
                <wp:wrapNone/>
                <wp:docPr id="639810078"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375" cy="9467850"/>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8F561B" id="Rectangle: Rounded Corners 16" o:spid="_x0000_s1026" alt="&quot;&quot;" style="position:absolute;margin-left:-20.8pt;margin-top:3.2pt;width:506.25pt;height:745.5pt;z-index:-2516581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" fillcolor="white [3212]" stroked="f" strokeweight="1pt">
                <v:stroke joinstyle="miter"/>
                <w10:wrap anchorx="margin"/>
              </v:roundrect>
            </w:pict>
          </mc:Fallback>
        </mc:AlternateContent>
      </w:r>
      <w:r w:rsidR="00C92935" w:rsidRPr="00532343">
        <w:rPr>
          <w:noProof/>
          <w:sz w:val="32"/>
          <w:szCs w:val="32"/>
        </w:rPr>
        <w:drawing>
          <wp:anchor distT="0" distB="0" distL="114300" distR="114300" simplePos="0" relativeHeight="251658310" behindDoc="0" locked="0" layoutInCell="1" allowOverlap="1" wp14:anchorId="2F690F72" wp14:editId="332B4492">
            <wp:simplePos x="0" y="0"/>
            <wp:positionH relativeFrom="column">
              <wp:posOffset>5599992</wp:posOffset>
            </wp:positionH>
            <wp:positionV relativeFrom="page">
              <wp:posOffset>835117</wp:posOffset>
            </wp:positionV>
            <wp:extent cx="405394" cy="317133"/>
            <wp:effectExtent l="0" t="0" r="0" b="6985"/>
            <wp:wrapNone/>
            <wp:docPr id="949502954" name="Picture 15"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02954" name="Picture 15" descr="Icon: Pencil"/>
                    <pic:cNvPicPr/>
                  </pic:nvPicPr>
                  <pic:blipFill rotWithShape="1">
                    <a:blip r:embed="rId43">
                      <a:extLst>
                        <a:ext uri="{96DAC541-7B7A-43D3-8B79-37D633B846F1}">
                          <asvg:svgBlip xmlns:asvg="http://schemas.microsoft.com/office/drawing/2016/SVG/main" r:embed="rId44"/>
                        </a:ext>
                      </a:extLst>
                    </a:blip>
                    <a:srcRect l="-17027" t="-14752" r="-7300" b="-11687"/>
                    <a:stretch/>
                  </pic:blipFill>
                  <pic:spPr bwMode="auto">
                    <a:xfrm>
                      <a:off x="0" y="0"/>
                      <a:ext cx="405394" cy="3171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2F15CE" w14:textId="1396E864" w:rsidR="00333007" w:rsidRPr="009B14CF" w:rsidRDefault="00333007" w:rsidP="00333007">
      <w:pPr>
        <w:pStyle w:val="Heading2"/>
        <w:spacing w:before="120"/>
      </w:pPr>
      <w:r w:rsidRPr="009B14CF">
        <w:t>I may need support with moving around</w:t>
      </w:r>
    </w:p>
    <w:tbl>
      <w:tblPr>
        <w:tblStyle w:val="Borderless"/>
        <w:tblW w:w="5015" w:type="pct"/>
        <w:tblInd w:w="-28" w:type="dxa"/>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28"/>
        <w:gridCol w:w="7879"/>
        <w:gridCol w:w="1419"/>
      </w:tblGrid>
      <w:tr w:rsidR="00B42A46" w:rsidRPr="00532343" w14:paraId="7159DBC1" w14:textId="77777777" w:rsidTr="004F0268">
        <w:trPr>
          <w:gridBefore w:val="1"/>
          <w:wBefore w:w="15" w:type="pct"/>
          <w:trHeight w:val="454"/>
        </w:trPr>
        <w:tc>
          <w:tcPr>
            <w:tcW w:w="4985" w:type="pct"/>
            <w:gridSpan w:val="2"/>
            <w:tcBorders>
              <w:top w:val="nil"/>
              <w:bottom w:val="nil"/>
            </w:tcBorders>
          </w:tcPr>
          <w:p w14:paraId="04133EB8" w14:textId="34C01A39" w:rsidR="00FE1759" w:rsidRPr="00532343" w:rsidRDefault="00B42A46" w:rsidP="004F0268">
            <w:pPr>
              <w:pStyle w:val="BodyText"/>
              <w:spacing w:before="0"/>
              <w:rPr>
                <w:sz w:val="32"/>
                <w:szCs w:val="32"/>
              </w:rPr>
            </w:pPr>
            <w:r w:rsidRPr="00532343">
              <w:rPr>
                <w:b/>
                <w:bCs/>
                <w:sz w:val="32"/>
                <w:szCs w:val="32"/>
              </w:rPr>
              <w:t>I move around using</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A mobility aid, I need a hoist for transfers.)</w:t>
            </w:r>
          </w:p>
        </w:tc>
      </w:tr>
      <w:tr w:rsidR="004F0268" w:rsidRPr="00532343" w14:paraId="16E56840" w14:textId="77777777" w:rsidTr="004F0268">
        <w:trPr>
          <w:trHeight w:val="567"/>
        </w:trPr>
        <w:tc>
          <w:tcPr>
            <w:tcW w:w="5000" w:type="pct"/>
            <w:gridSpan w:val="3"/>
            <w:tcBorders>
              <w:top w:val="nil"/>
              <w:bottom w:val="single" w:sz="4" w:space="0" w:color="auto"/>
            </w:tcBorders>
            <w:vAlign w:val="center"/>
          </w:tcPr>
          <w:sdt>
            <w:sdtPr>
              <w:rPr>
                <w:rFonts w:asciiTheme="majorHAnsi" w:hAnsiTheme="majorHAnsi" w:cstheme="majorHAnsi"/>
                <w:sz w:val="32"/>
                <w:szCs w:val="32"/>
              </w:rPr>
              <w:id w:val="1871335706"/>
              <w:placeholder>
                <w:docPart w:val="040DC0E3EC61F94AB36F77AA1F1ECAF2"/>
              </w:placeholder>
              <w:showingPlcHdr/>
              <w:text w:multiLine="1"/>
            </w:sdtPr>
            <w:sdtContent>
              <w:p w14:paraId="5BCB9E8E"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71604FE1" w14:textId="77777777" w:rsidR="004F0268" w:rsidRPr="00532343" w:rsidRDefault="004F0268" w:rsidP="003029B8">
            <w:pPr>
              <w:pStyle w:val="BodyText"/>
              <w:spacing w:before="0"/>
              <w:rPr>
                <w:b/>
                <w:bCs/>
                <w:sz w:val="32"/>
                <w:szCs w:val="32"/>
              </w:rPr>
            </w:pPr>
          </w:p>
        </w:tc>
      </w:tr>
      <w:tr w:rsidR="00B42A46" w:rsidRPr="00532343" w14:paraId="1B8CD2F9" w14:textId="77777777" w:rsidTr="004F0268">
        <w:trPr>
          <w:gridBefore w:val="1"/>
          <w:wBefore w:w="15" w:type="pct"/>
          <w:trHeight w:val="2391"/>
        </w:trPr>
        <w:tc>
          <w:tcPr>
            <w:tcW w:w="4985" w:type="pct"/>
            <w:gridSpan w:val="2"/>
            <w:tcBorders>
              <w:top w:val="single" w:sz="4" w:space="0" w:color="005596"/>
              <w:bottom w:val="single" w:sz="4" w:space="0" w:color="auto"/>
            </w:tcBorders>
          </w:tcPr>
          <w:p w14:paraId="0DE59B54" w14:textId="1C2D261D" w:rsidR="00B42A46" w:rsidRDefault="00B42A46" w:rsidP="004F0268">
            <w:pPr>
              <w:pStyle w:val="BodyText"/>
              <w:rPr>
                <w:sz w:val="32"/>
                <w:szCs w:val="32"/>
              </w:rPr>
            </w:pPr>
            <w:r w:rsidRPr="00532343">
              <w:rPr>
                <w:b/>
                <w:bCs/>
                <w:sz w:val="32"/>
                <w:szCs w:val="32"/>
              </w:rPr>
              <w:t xml:space="preserve">If you are assisting </w:t>
            </w:r>
            <w:proofErr w:type="gramStart"/>
            <w:r w:rsidRPr="00532343">
              <w:rPr>
                <w:b/>
                <w:bCs/>
                <w:sz w:val="32"/>
                <w:szCs w:val="32"/>
              </w:rPr>
              <w:t>me</w:t>
            </w:r>
            <w:proofErr w:type="gramEnd"/>
            <w:r w:rsidRPr="00532343">
              <w:rPr>
                <w:b/>
                <w:bCs/>
                <w:sz w:val="32"/>
                <w:szCs w:val="32"/>
              </w:rPr>
              <w:t xml:space="preserve"> you need to know</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Roll me on one side when assisting me to move in bed, let me hold your left arm when you are guiding me, please put my power wheelchair on charge at night.)</w:t>
            </w:r>
          </w:p>
          <w:sdt>
            <w:sdtPr>
              <w:rPr>
                <w:rFonts w:asciiTheme="majorHAnsi" w:hAnsiTheme="majorHAnsi" w:cstheme="majorHAnsi"/>
                <w:sz w:val="32"/>
                <w:szCs w:val="32"/>
              </w:rPr>
              <w:id w:val="414604810"/>
              <w:placeholder>
                <w:docPart w:val="D9FB1D68DAADE9439439CE7B5FBE1DEA"/>
              </w:placeholder>
              <w:showingPlcHdr/>
              <w:text w:multiLine="1"/>
            </w:sdtPr>
            <w:sdtContent>
              <w:p w14:paraId="41110BF0" w14:textId="4F469586" w:rsidR="00FE1759" w:rsidRP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6905B8BB" w14:textId="7FA0228C" w:rsidR="00FE1759" w:rsidRPr="00532343" w:rsidRDefault="00FE1759" w:rsidP="00B42A46">
            <w:pPr>
              <w:pStyle w:val="BodyText"/>
              <w:spacing w:before="0"/>
              <w:rPr>
                <w:sz w:val="32"/>
                <w:szCs w:val="32"/>
              </w:rPr>
            </w:pPr>
          </w:p>
        </w:tc>
      </w:tr>
      <w:tr w:rsidR="00714EA5" w:rsidRPr="00532343" w14:paraId="2B2682A5" w14:textId="77777777" w:rsidTr="004F0268">
        <w:trPr>
          <w:gridBefore w:val="1"/>
          <w:wBefore w:w="15" w:type="pct"/>
          <w:trHeight w:val="794"/>
        </w:trPr>
        <w:tc>
          <w:tcPr>
            <w:tcW w:w="4224" w:type="pct"/>
            <w:tcBorders>
              <w:top w:val="nil"/>
              <w:bottom w:val="nil"/>
            </w:tcBorders>
            <w:vAlign w:val="center"/>
          </w:tcPr>
          <w:p w14:paraId="1B42008F" w14:textId="77777777" w:rsidR="00714EA5" w:rsidRPr="00532343" w:rsidRDefault="00714EA5" w:rsidP="00DA7C2B">
            <w:pPr>
              <w:pStyle w:val="BodyText"/>
              <w:spacing w:before="0"/>
              <w:jc w:val="center"/>
              <w:rPr>
                <w:sz w:val="32"/>
                <w:szCs w:val="32"/>
              </w:rPr>
            </w:pPr>
          </w:p>
        </w:tc>
        <w:tc>
          <w:tcPr>
            <w:tcW w:w="761" w:type="pct"/>
            <w:tcBorders>
              <w:bottom w:val="nil"/>
            </w:tcBorders>
            <w:vAlign w:val="center"/>
          </w:tcPr>
          <w:p w14:paraId="4E1C34E8" w14:textId="77777777" w:rsidR="00714EA5" w:rsidRPr="00532343" w:rsidRDefault="00714EA5" w:rsidP="00DA7C2B">
            <w:pPr>
              <w:pStyle w:val="BodyText"/>
              <w:spacing w:before="0"/>
              <w:jc w:val="center"/>
              <w:rPr>
                <w:b/>
                <w:bCs/>
                <w:sz w:val="32"/>
                <w:szCs w:val="32"/>
              </w:rPr>
            </w:pPr>
            <w:proofErr w:type="gramStart"/>
            <w:r w:rsidRPr="00532343">
              <w:rPr>
                <w:b/>
                <w:bCs/>
                <w:sz w:val="32"/>
                <w:szCs w:val="32"/>
              </w:rPr>
              <w:t>YES  NO</w:t>
            </w:r>
            <w:proofErr w:type="gramEnd"/>
          </w:p>
        </w:tc>
      </w:tr>
      <w:tr w:rsidR="000E76F9" w:rsidRPr="00532343" w14:paraId="50261CEF" w14:textId="77777777" w:rsidTr="004F0268">
        <w:trPr>
          <w:gridBefore w:val="1"/>
          <w:wBefore w:w="15" w:type="pct"/>
          <w:trHeight w:val="510"/>
        </w:trPr>
        <w:tc>
          <w:tcPr>
            <w:tcW w:w="4224" w:type="pct"/>
            <w:tcBorders>
              <w:top w:val="nil"/>
              <w:bottom w:val="single" w:sz="4" w:space="0" w:color="005596"/>
            </w:tcBorders>
            <w:vAlign w:val="center"/>
          </w:tcPr>
          <w:p w14:paraId="227CE273" w14:textId="50141731" w:rsidR="000E76F9" w:rsidRPr="00532343" w:rsidRDefault="000E76F9" w:rsidP="000E76F9">
            <w:pPr>
              <w:pStyle w:val="BodyText"/>
              <w:spacing w:before="0"/>
              <w:rPr>
                <w:b/>
                <w:bCs/>
                <w:sz w:val="32"/>
                <w:szCs w:val="32"/>
              </w:rPr>
            </w:pPr>
            <w:r w:rsidRPr="0063478A">
              <w:rPr>
                <w:b/>
                <w:bCs/>
                <w:sz w:val="32"/>
                <w:szCs w:val="32"/>
              </w:rPr>
              <w:t>I may need support to feel safe and comfortable</w:t>
            </w:r>
          </w:p>
        </w:tc>
        <w:tc>
          <w:tcPr>
            <w:tcW w:w="761" w:type="pct"/>
            <w:tcBorders>
              <w:top w:val="nil"/>
              <w:bottom w:val="single" w:sz="4" w:space="0" w:color="005596"/>
            </w:tcBorders>
            <w:vAlign w:val="center"/>
          </w:tcPr>
          <w:p w14:paraId="2C082953" w14:textId="63EDDB76" w:rsidR="000E76F9" w:rsidRDefault="00000000" w:rsidP="000E76F9">
            <w:pPr>
              <w:pStyle w:val="BodyText"/>
              <w:spacing w:before="0"/>
              <w:jc w:val="center"/>
              <w:rPr>
                <w:sz w:val="32"/>
                <w:szCs w:val="32"/>
              </w:rPr>
            </w:pPr>
            <w:sdt>
              <w:sdtPr>
                <w:rPr>
                  <w:sz w:val="32"/>
                  <w:szCs w:val="32"/>
                </w:rPr>
                <w:id w:val="2007859036"/>
                <w14:checkbox>
                  <w14:checked w14:val="0"/>
                  <w14:checkedState w14:val="2612" w14:font="MS Gothic"/>
                  <w14:uncheckedState w14:val="2610" w14:font="MS Gothic"/>
                </w14:checkbox>
              </w:sdtPr>
              <w:sdtContent>
                <w:r w:rsidR="000E76F9">
                  <w:rPr>
                    <w:rFonts w:ascii="MS Gothic" w:eastAsia="MS Gothic" w:hAnsi="MS Gothic" w:hint="eastAsia"/>
                    <w:sz w:val="32"/>
                    <w:szCs w:val="32"/>
                  </w:rPr>
                  <w:t>☐</w:t>
                </w:r>
              </w:sdtContent>
            </w:sdt>
            <w:r w:rsidR="000E76F9" w:rsidRPr="00532343">
              <w:rPr>
                <w:sz w:val="32"/>
                <w:szCs w:val="32"/>
              </w:rPr>
              <w:t xml:space="preserve">    </w:t>
            </w:r>
            <w:sdt>
              <w:sdtPr>
                <w:rPr>
                  <w:sz w:val="32"/>
                  <w:szCs w:val="32"/>
                </w:rPr>
                <w:id w:val="1336192237"/>
                <w14:checkbox>
                  <w14:checked w14:val="0"/>
                  <w14:checkedState w14:val="2612" w14:font="MS Gothic"/>
                  <w14:uncheckedState w14:val="2610" w14:font="MS Gothic"/>
                </w14:checkbox>
              </w:sdtPr>
              <w:sdtContent>
                <w:r w:rsidR="000E76F9" w:rsidRPr="00532343">
                  <w:rPr>
                    <w:rFonts w:ascii="MS Gothic" w:eastAsia="MS Gothic" w:hAnsi="MS Gothic" w:hint="eastAsia"/>
                    <w:sz w:val="32"/>
                    <w:szCs w:val="32"/>
                  </w:rPr>
                  <w:t>☐</w:t>
                </w:r>
              </w:sdtContent>
            </w:sdt>
          </w:p>
        </w:tc>
      </w:tr>
      <w:tr w:rsidR="00714EA5" w:rsidRPr="00532343" w14:paraId="0E392FA1" w14:textId="77777777" w:rsidTr="004F0268">
        <w:trPr>
          <w:gridBefore w:val="1"/>
          <w:wBefore w:w="15" w:type="pct"/>
          <w:trHeight w:val="510"/>
        </w:trPr>
        <w:tc>
          <w:tcPr>
            <w:tcW w:w="4224" w:type="pct"/>
            <w:tcBorders>
              <w:top w:val="nil"/>
              <w:bottom w:val="single" w:sz="4" w:space="0" w:color="005596"/>
            </w:tcBorders>
            <w:vAlign w:val="center"/>
          </w:tcPr>
          <w:p w14:paraId="7F6ED006" w14:textId="7B07837B" w:rsidR="00714EA5" w:rsidRPr="00532343" w:rsidRDefault="00495B33" w:rsidP="00B63647">
            <w:pPr>
              <w:pStyle w:val="BodyText"/>
              <w:spacing w:before="0"/>
              <w:rPr>
                <w:sz w:val="32"/>
                <w:szCs w:val="32"/>
              </w:rPr>
            </w:pPr>
            <w:r w:rsidRPr="00532343">
              <w:rPr>
                <w:b/>
                <w:bCs/>
                <w:sz w:val="32"/>
                <w:szCs w:val="32"/>
              </w:rPr>
              <w:t>I need assistance for my safety and comfort</w:t>
            </w:r>
          </w:p>
        </w:tc>
        <w:tc>
          <w:tcPr>
            <w:tcW w:w="761" w:type="pct"/>
            <w:tcBorders>
              <w:bottom w:val="single" w:sz="4" w:space="0" w:color="005596"/>
            </w:tcBorders>
            <w:vAlign w:val="center"/>
          </w:tcPr>
          <w:p w14:paraId="592F7F72" w14:textId="7003463F" w:rsidR="00714EA5" w:rsidRPr="00532343" w:rsidRDefault="00000000" w:rsidP="00B63647">
            <w:pPr>
              <w:pStyle w:val="BodyText"/>
              <w:spacing w:before="0"/>
              <w:jc w:val="center"/>
              <w:rPr>
                <w:sz w:val="32"/>
                <w:szCs w:val="32"/>
              </w:rPr>
            </w:pPr>
            <w:sdt>
              <w:sdtPr>
                <w:rPr>
                  <w:sz w:val="32"/>
                  <w:szCs w:val="32"/>
                </w:rPr>
                <w:id w:val="-2052067897"/>
                <w14:checkbox>
                  <w14:checked w14:val="0"/>
                  <w14:checkedState w14:val="2612" w14:font="MS Gothic"/>
                  <w14:uncheckedState w14:val="2610" w14:font="MS Gothic"/>
                </w14:checkbox>
              </w:sdtPr>
              <w:sdtContent>
                <w:r w:rsidR="000E76F9">
                  <w:rPr>
                    <w:rFonts w:ascii="MS Gothic" w:eastAsia="MS Gothic" w:hAnsi="MS Gothic" w:hint="eastAsia"/>
                    <w:sz w:val="32"/>
                    <w:szCs w:val="32"/>
                  </w:rPr>
                  <w:t>☐</w:t>
                </w:r>
              </w:sdtContent>
            </w:sdt>
            <w:r w:rsidR="003012A3" w:rsidRPr="00532343">
              <w:rPr>
                <w:sz w:val="32"/>
                <w:szCs w:val="32"/>
              </w:rPr>
              <w:t xml:space="preserve">    </w:t>
            </w:r>
            <w:sdt>
              <w:sdtPr>
                <w:rPr>
                  <w:sz w:val="32"/>
                  <w:szCs w:val="32"/>
                </w:rPr>
                <w:id w:val="1523973053"/>
                <w14:checkbox>
                  <w14:checked w14:val="0"/>
                  <w14:checkedState w14:val="2612" w14:font="MS Gothic"/>
                  <w14:uncheckedState w14:val="2610" w14:font="MS Gothic"/>
                </w14:checkbox>
              </w:sdtPr>
              <w:sdtContent>
                <w:r w:rsidR="003012A3" w:rsidRPr="00532343">
                  <w:rPr>
                    <w:rFonts w:ascii="MS Gothic" w:eastAsia="MS Gothic" w:hAnsi="MS Gothic" w:hint="eastAsia"/>
                    <w:sz w:val="32"/>
                    <w:szCs w:val="32"/>
                  </w:rPr>
                  <w:t>☐</w:t>
                </w:r>
              </w:sdtContent>
            </w:sdt>
          </w:p>
        </w:tc>
      </w:tr>
    </w:tbl>
    <w:p w14:paraId="7195D2CA" w14:textId="77777777" w:rsidR="0010613B" w:rsidRPr="00B70AF6" w:rsidRDefault="0010613B" w:rsidP="00B70AF6">
      <w:pPr>
        <w:spacing w:before="0" w:after="0" w:line="240" w:lineRule="auto"/>
        <w:rPr>
          <w:sz w:val="20"/>
          <w:szCs w:val="20"/>
        </w:rPr>
      </w:pPr>
    </w:p>
    <w:tbl>
      <w:tblPr>
        <w:tblStyle w:val="Borderless"/>
        <w:tblW w:w="5015" w:type="pct"/>
        <w:tblInd w:w="-28" w:type="dxa"/>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28"/>
        <w:gridCol w:w="9298"/>
      </w:tblGrid>
      <w:tr w:rsidR="0010613B" w:rsidRPr="00532343" w14:paraId="57FB2E5A" w14:textId="77777777" w:rsidTr="00943455">
        <w:trPr>
          <w:gridBefore w:val="1"/>
          <w:wBefore w:w="15" w:type="pct"/>
          <w:trHeight w:val="850"/>
        </w:trPr>
        <w:tc>
          <w:tcPr>
            <w:tcW w:w="4985" w:type="pct"/>
            <w:tcBorders>
              <w:top w:val="nil"/>
              <w:bottom w:val="nil"/>
            </w:tcBorders>
            <w:vAlign w:val="center"/>
          </w:tcPr>
          <w:p w14:paraId="7C204F3A" w14:textId="77777777" w:rsidR="0010613B" w:rsidRPr="00532343" w:rsidRDefault="0010613B" w:rsidP="0010613B">
            <w:pPr>
              <w:pStyle w:val="BodyText"/>
              <w:spacing w:before="0"/>
              <w:rPr>
                <w:b/>
                <w:bCs/>
                <w:sz w:val="32"/>
                <w:szCs w:val="32"/>
              </w:rPr>
            </w:pPr>
            <w:r w:rsidRPr="00532343">
              <w:rPr>
                <w:b/>
                <w:bCs/>
                <w:sz w:val="32"/>
                <w:szCs w:val="32"/>
              </w:rPr>
              <w:t>Things that may upset me or make me become anxious are</w:t>
            </w:r>
          </w:p>
          <w:p w14:paraId="626F040C" w14:textId="58FDFE0D" w:rsidR="0010613B" w:rsidRPr="00532343" w:rsidRDefault="0010613B" w:rsidP="0010613B">
            <w:pPr>
              <w:pStyle w:val="BodyText"/>
              <w:spacing w:before="0"/>
              <w:rPr>
                <w:sz w:val="32"/>
                <w:szCs w:val="32"/>
              </w:rPr>
            </w:pPr>
            <w:r w:rsidRPr="00532343">
              <w:rPr>
                <w:sz w:val="32"/>
                <w:szCs w:val="32"/>
              </w:rPr>
              <w:t>(</w:t>
            </w:r>
            <w:proofErr w:type="spellStart"/>
            <w:r w:rsidRPr="00532343">
              <w:rPr>
                <w:sz w:val="32"/>
                <w:szCs w:val="32"/>
              </w:rPr>
              <w:t>Eg.</w:t>
            </w:r>
            <w:proofErr w:type="spellEnd"/>
            <w:r w:rsidRPr="00532343">
              <w:rPr>
                <w:sz w:val="32"/>
                <w:szCs w:val="32"/>
              </w:rPr>
              <w:t xml:space="preserve"> Bright lights, loud noise, lack of information.)</w:t>
            </w:r>
          </w:p>
        </w:tc>
      </w:tr>
      <w:tr w:rsidR="00943455" w:rsidRPr="00532343" w14:paraId="3D580C71" w14:textId="77777777" w:rsidTr="00943455">
        <w:trPr>
          <w:gridBefore w:val="1"/>
          <w:wBefore w:w="15" w:type="pct"/>
          <w:trHeight w:val="567"/>
        </w:trPr>
        <w:tc>
          <w:tcPr>
            <w:tcW w:w="4985" w:type="pct"/>
            <w:tcBorders>
              <w:top w:val="nil"/>
              <w:bottom w:val="single" w:sz="4" w:space="0" w:color="auto"/>
            </w:tcBorders>
            <w:vAlign w:val="center"/>
          </w:tcPr>
          <w:bookmarkStart w:id="8" w:name="_Hlk200959698" w:displacedByCustomXml="next"/>
          <w:sdt>
            <w:sdtPr>
              <w:rPr>
                <w:rFonts w:asciiTheme="majorHAnsi" w:hAnsiTheme="majorHAnsi" w:cstheme="majorHAnsi"/>
                <w:sz w:val="32"/>
                <w:szCs w:val="32"/>
              </w:rPr>
              <w:id w:val="-1010451435"/>
              <w:placeholder>
                <w:docPart w:val="6D75B8862508B449B71C57E05CCF50E5"/>
              </w:placeholder>
              <w:showingPlcHdr/>
              <w:text w:multiLine="1"/>
            </w:sdtPr>
            <w:sdtContent>
              <w:p w14:paraId="6B448F0F"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755AF438" w14:textId="77777777" w:rsidR="00943455" w:rsidRPr="00532343" w:rsidRDefault="00943455" w:rsidP="0010613B">
            <w:pPr>
              <w:pStyle w:val="BodyText"/>
              <w:spacing w:before="0"/>
              <w:rPr>
                <w:b/>
                <w:bCs/>
                <w:sz w:val="32"/>
                <w:szCs w:val="32"/>
              </w:rPr>
            </w:pPr>
          </w:p>
        </w:tc>
      </w:tr>
      <w:bookmarkEnd w:id="8"/>
      <w:tr w:rsidR="0010613B" w:rsidRPr="00532343" w14:paraId="7503ABD9" w14:textId="77777777" w:rsidTr="00943455">
        <w:trPr>
          <w:gridBefore w:val="1"/>
          <w:wBefore w:w="15" w:type="pct"/>
          <w:trHeight w:val="964"/>
        </w:trPr>
        <w:tc>
          <w:tcPr>
            <w:tcW w:w="4985" w:type="pct"/>
            <w:tcBorders>
              <w:top w:val="single" w:sz="4" w:space="0" w:color="auto"/>
              <w:bottom w:val="nil"/>
            </w:tcBorders>
            <w:vAlign w:val="center"/>
          </w:tcPr>
          <w:p w14:paraId="18CC5960" w14:textId="77777777" w:rsidR="0010613B" w:rsidRPr="00532343" w:rsidRDefault="0010613B" w:rsidP="0045623B">
            <w:pPr>
              <w:pStyle w:val="BodyText"/>
              <w:rPr>
                <w:b/>
                <w:bCs/>
                <w:sz w:val="32"/>
                <w:szCs w:val="32"/>
              </w:rPr>
            </w:pPr>
            <w:r w:rsidRPr="00532343">
              <w:rPr>
                <w:b/>
                <w:bCs/>
                <w:sz w:val="32"/>
                <w:szCs w:val="32"/>
              </w:rPr>
              <w:t>You would know that I am anxious or stressed when</w:t>
            </w:r>
          </w:p>
          <w:p w14:paraId="7984C197" w14:textId="06E1F033" w:rsidR="0010613B" w:rsidRPr="00532343" w:rsidRDefault="0010613B" w:rsidP="0010613B">
            <w:pPr>
              <w:pStyle w:val="BodyText"/>
              <w:spacing w:before="0"/>
              <w:rPr>
                <w:b/>
                <w:bCs/>
                <w:noProof/>
                <w:sz w:val="32"/>
                <w:szCs w:val="32"/>
              </w:rPr>
            </w:pPr>
            <w:r w:rsidRPr="00532343">
              <w:rPr>
                <w:sz w:val="32"/>
                <w:szCs w:val="32"/>
              </w:rPr>
              <w:t>(</w:t>
            </w:r>
            <w:proofErr w:type="spellStart"/>
            <w:r w:rsidRPr="00532343">
              <w:rPr>
                <w:sz w:val="32"/>
                <w:szCs w:val="32"/>
              </w:rPr>
              <w:t>Eg.</w:t>
            </w:r>
            <w:proofErr w:type="spellEnd"/>
            <w:r w:rsidRPr="00532343">
              <w:rPr>
                <w:sz w:val="32"/>
                <w:szCs w:val="32"/>
              </w:rPr>
              <w:t xml:space="preserve"> I avoid eye contact, I bite myself, I cry, I bang objects.)</w:t>
            </w:r>
          </w:p>
        </w:tc>
      </w:tr>
      <w:tr w:rsidR="00943455" w:rsidRPr="00532343" w14:paraId="7BADAA89" w14:textId="77777777" w:rsidTr="00943455">
        <w:trPr>
          <w:trHeight w:val="567"/>
        </w:trPr>
        <w:tc>
          <w:tcPr>
            <w:tcW w:w="5000" w:type="pct"/>
            <w:gridSpan w:val="2"/>
            <w:tcBorders>
              <w:top w:val="nil"/>
              <w:bottom w:val="single" w:sz="4" w:space="0" w:color="auto"/>
            </w:tcBorders>
            <w:vAlign w:val="center"/>
          </w:tcPr>
          <w:sdt>
            <w:sdtPr>
              <w:rPr>
                <w:rFonts w:asciiTheme="majorHAnsi" w:hAnsiTheme="majorHAnsi" w:cstheme="majorHAnsi"/>
                <w:sz w:val="32"/>
                <w:szCs w:val="32"/>
              </w:rPr>
              <w:id w:val="968784633"/>
              <w:placeholder>
                <w:docPart w:val="4533EA6C4A7F7742B59F3FCDF90E2F0B"/>
              </w:placeholder>
              <w:showingPlcHdr/>
              <w:text w:multiLine="1"/>
            </w:sdtPr>
            <w:sdtContent>
              <w:p w14:paraId="79B535DF"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188D316C" w14:textId="77777777" w:rsidR="00943455" w:rsidRPr="00532343" w:rsidRDefault="00943455" w:rsidP="003029B8">
            <w:pPr>
              <w:pStyle w:val="BodyText"/>
              <w:spacing w:before="0"/>
              <w:rPr>
                <w:b/>
                <w:bCs/>
                <w:sz w:val="32"/>
                <w:szCs w:val="32"/>
              </w:rPr>
            </w:pPr>
          </w:p>
        </w:tc>
      </w:tr>
      <w:tr w:rsidR="0010613B" w:rsidRPr="00532343" w14:paraId="6B45630F" w14:textId="77777777" w:rsidTr="00B70AF6">
        <w:trPr>
          <w:gridBefore w:val="1"/>
          <w:wBefore w:w="15" w:type="pct"/>
          <w:trHeight w:val="20"/>
        </w:trPr>
        <w:tc>
          <w:tcPr>
            <w:tcW w:w="4985" w:type="pct"/>
            <w:tcBorders>
              <w:top w:val="nil"/>
              <w:bottom w:val="nil"/>
            </w:tcBorders>
            <w:vAlign w:val="center"/>
          </w:tcPr>
          <w:p w14:paraId="602E4CCE" w14:textId="5ABE4829" w:rsidR="0010613B" w:rsidRPr="00532343" w:rsidRDefault="0010613B" w:rsidP="0045623B">
            <w:pPr>
              <w:pStyle w:val="BodyText"/>
              <w:rPr>
                <w:b/>
                <w:bCs/>
                <w:noProof/>
                <w:sz w:val="32"/>
                <w:szCs w:val="32"/>
              </w:rPr>
            </w:pPr>
            <w:r w:rsidRPr="00532343">
              <w:rPr>
                <w:b/>
                <w:bCs/>
                <w:sz w:val="32"/>
                <w:szCs w:val="32"/>
              </w:rPr>
              <w:t>Things you could do to make me feel more in control and comfortable</w:t>
            </w:r>
            <w:r w:rsidR="008D39E7">
              <w:rPr>
                <w:b/>
                <w:bCs/>
                <w:sz w:val="32"/>
                <w:szCs w:val="32"/>
              </w:rPr>
              <w:t xml:space="preserve"> </w:t>
            </w:r>
            <w:r w:rsidRPr="00532343">
              <w:rPr>
                <w:sz w:val="32"/>
                <w:szCs w:val="32"/>
              </w:rPr>
              <w:t>(</w:t>
            </w:r>
            <w:proofErr w:type="spellStart"/>
            <w:r w:rsidRPr="00532343">
              <w:rPr>
                <w:sz w:val="32"/>
                <w:szCs w:val="32"/>
              </w:rPr>
              <w:t>Eg.</w:t>
            </w:r>
            <w:proofErr w:type="spellEnd"/>
            <w:r w:rsidRPr="00532343">
              <w:rPr>
                <w:sz w:val="32"/>
                <w:szCs w:val="32"/>
              </w:rPr>
              <w:t xml:space="preserve"> Play soft music, take me outside for a walk, give me a task.)</w:t>
            </w:r>
          </w:p>
        </w:tc>
      </w:tr>
      <w:tr w:rsidR="00B70AF6" w:rsidRPr="00532343" w14:paraId="4CD0AAB3" w14:textId="77777777" w:rsidTr="008D39E7">
        <w:trPr>
          <w:trHeight w:val="567"/>
        </w:trPr>
        <w:tc>
          <w:tcPr>
            <w:tcW w:w="5000" w:type="pct"/>
            <w:gridSpan w:val="2"/>
            <w:tcBorders>
              <w:top w:val="nil"/>
              <w:bottom w:val="single" w:sz="4" w:space="0" w:color="auto"/>
            </w:tcBorders>
            <w:vAlign w:val="center"/>
          </w:tcPr>
          <w:bookmarkStart w:id="9" w:name="_Hlk200960140" w:displacedByCustomXml="next"/>
          <w:sdt>
            <w:sdtPr>
              <w:rPr>
                <w:rFonts w:asciiTheme="majorHAnsi" w:hAnsiTheme="majorHAnsi" w:cstheme="majorHAnsi"/>
                <w:sz w:val="32"/>
                <w:szCs w:val="32"/>
              </w:rPr>
              <w:id w:val="-215358868"/>
              <w:placeholder>
                <w:docPart w:val="3F67D35FEB306242923AB0AC89A46D73"/>
              </w:placeholder>
              <w:showingPlcHdr/>
              <w:text w:multiLine="1"/>
            </w:sdtPr>
            <w:sdtContent>
              <w:p w14:paraId="52D5748B"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0707AEFC" w14:textId="3F153067" w:rsidR="00B70AF6" w:rsidRPr="00532343" w:rsidRDefault="00B70AF6" w:rsidP="003029B8">
            <w:pPr>
              <w:pStyle w:val="BodyText"/>
              <w:spacing w:before="0"/>
              <w:rPr>
                <w:b/>
                <w:bCs/>
                <w:sz w:val="32"/>
                <w:szCs w:val="32"/>
              </w:rPr>
            </w:pPr>
          </w:p>
        </w:tc>
      </w:tr>
      <w:bookmarkEnd w:id="9"/>
    </w:tbl>
    <w:p w14:paraId="1FB9872C" w14:textId="77777777" w:rsidR="0045623B" w:rsidRDefault="0045623B">
      <w:pPr>
        <w:spacing w:before="0" w:line="278" w:lineRule="auto"/>
        <w:rPr>
          <w:b/>
          <w:bCs/>
          <w:color w:val="19305A" w:themeColor="accent1"/>
          <w:sz w:val="36"/>
          <w:szCs w:val="36"/>
        </w:rPr>
      </w:pPr>
      <w:r>
        <w:br w:type="page"/>
      </w:r>
    </w:p>
    <w:p w14:paraId="39DBE524" w14:textId="7733F7E2" w:rsidR="00714EA5" w:rsidRPr="00532343" w:rsidRDefault="00B70AF6" w:rsidP="00B70AF6">
      <w:pPr>
        <w:pStyle w:val="Heading2"/>
      </w:pPr>
      <w:r w:rsidRPr="00532343">
        <w:rPr>
          <w:noProof/>
        </w:rPr>
        <w:lastRenderedPageBreak/>
        <mc:AlternateContent>
          <mc:Choice Requires="wps">
            <w:drawing>
              <wp:anchor distT="0" distB="0" distL="114300" distR="114300" simplePos="0" relativeHeight="251658332" behindDoc="1" locked="0" layoutInCell="1" allowOverlap="1" wp14:anchorId="52909322" wp14:editId="771EEF15">
                <wp:simplePos x="0" y="0"/>
                <wp:positionH relativeFrom="page">
                  <wp:posOffset>561975</wp:posOffset>
                </wp:positionH>
                <wp:positionV relativeFrom="page">
                  <wp:posOffset>370840</wp:posOffset>
                </wp:positionV>
                <wp:extent cx="6429240" cy="9363240"/>
                <wp:effectExtent l="0" t="0" r="0" b="0"/>
                <wp:wrapNone/>
                <wp:docPr id="419061748"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240" cy="9363240"/>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E1A2F5" id="Rectangle: Rounded Corners 16" o:spid="_x0000_s1026" alt="&quot;&quot;" style="position:absolute;margin-left:44.25pt;margin-top:29.2pt;width:506.25pt;height:737.25pt;z-index:-2516581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" fillcolor="white [3212]" stroked="f" strokeweight="1pt">
                <v:stroke joinstyle="miter"/>
                <w10:wrap anchorx="page" anchory="page"/>
              </v:roundrect>
            </w:pict>
          </mc:Fallback>
        </mc:AlternateContent>
      </w:r>
      <w:r w:rsidR="00B63647" w:rsidRPr="00532343">
        <w:t>Things to know when helping me</w:t>
      </w:r>
    </w:p>
    <w:tbl>
      <w:tblPr>
        <w:tblStyle w:val="Borderless"/>
        <w:tblW w:w="5015" w:type="pct"/>
        <w:tblInd w:w="-28" w:type="dxa"/>
        <w:tblCellMar>
          <w:left w:w="0" w:type="dxa"/>
          <w:right w:w="0" w:type="dxa"/>
        </w:tblCellMar>
        <w:tblLook w:val="04A0" w:firstRow="1" w:lastRow="0" w:firstColumn="1" w:lastColumn="0" w:noHBand="0" w:noVBand="1"/>
      </w:tblPr>
      <w:tblGrid>
        <w:gridCol w:w="28"/>
        <w:gridCol w:w="9298"/>
      </w:tblGrid>
      <w:tr w:rsidR="00000290" w:rsidRPr="00532343" w14:paraId="7E20B1AA" w14:textId="77777777" w:rsidTr="008D39E7">
        <w:trPr>
          <w:gridBefore w:val="1"/>
          <w:wBefore w:w="15" w:type="pct"/>
          <w:trHeight w:val="510"/>
        </w:trPr>
        <w:tc>
          <w:tcPr>
            <w:tcW w:w="4985" w:type="pct"/>
          </w:tcPr>
          <w:p w14:paraId="11B8EB1F" w14:textId="175D2D70" w:rsidR="003012A3" w:rsidRPr="00532343" w:rsidRDefault="007B5DD3" w:rsidP="008D39E7">
            <w:pPr>
              <w:pStyle w:val="BodyText"/>
              <w:spacing w:before="0"/>
              <w:rPr>
                <w:sz w:val="32"/>
                <w:szCs w:val="32"/>
              </w:rPr>
            </w:pPr>
            <w:r w:rsidRPr="00532343">
              <w:rPr>
                <w:b/>
                <w:bCs/>
                <w:sz w:val="32"/>
                <w:szCs w:val="32"/>
              </w:rPr>
              <w:t xml:space="preserve">I am in pain when </w:t>
            </w:r>
            <w:r w:rsidRPr="00532343">
              <w:rPr>
                <w:sz w:val="32"/>
                <w:szCs w:val="32"/>
              </w:rPr>
              <w:t>(</w:t>
            </w:r>
            <w:proofErr w:type="spellStart"/>
            <w:r w:rsidRPr="00532343">
              <w:rPr>
                <w:sz w:val="32"/>
                <w:szCs w:val="32"/>
              </w:rPr>
              <w:t>Eg.</w:t>
            </w:r>
            <w:proofErr w:type="spellEnd"/>
            <w:r w:rsidRPr="00532343">
              <w:rPr>
                <w:sz w:val="32"/>
                <w:szCs w:val="32"/>
              </w:rPr>
              <w:t xml:space="preserve"> I tell </w:t>
            </w:r>
            <w:proofErr w:type="gramStart"/>
            <w:r w:rsidRPr="00532343">
              <w:rPr>
                <w:sz w:val="32"/>
                <w:szCs w:val="32"/>
              </w:rPr>
              <w:t>you,</w:t>
            </w:r>
            <w:proofErr w:type="gramEnd"/>
            <w:r w:rsidRPr="00532343">
              <w:rPr>
                <w:sz w:val="32"/>
                <w:szCs w:val="32"/>
              </w:rPr>
              <w:t xml:space="preserve"> I make a particular sound, I cover or hold an area of my body.)</w:t>
            </w:r>
          </w:p>
        </w:tc>
      </w:tr>
      <w:tr w:rsidR="006B0D42" w:rsidRPr="00532343" w14:paraId="6FE2C6AE"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trHeight w:val="567"/>
        </w:trPr>
        <w:tc>
          <w:tcPr>
            <w:tcW w:w="5000" w:type="pct"/>
            <w:gridSpan w:val="2"/>
            <w:tcBorders>
              <w:top w:val="nil"/>
              <w:bottom w:val="single" w:sz="4" w:space="0" w:color="auto"/>
            </w:tcBorders>
            <w:vAlign w:val="center"/>
          </w:tcPr>
          <w:sdt>
            <w:sdtPr>
              <w:rPr>
                <w:rFonts w:asciiTheme="majorHAnsi" w:hAnsiTheme="majorHAnsi" w:cstheme="majorHAnsi"/>
                <w:sz w:val="32"/>
                <w:szCs w:val="32"/>
              </w:rPr>
              <w:id w:val="193670609"/>
              <w:placeholder>
                <w:docPart w:val="C332C81FA5E4F94E81FE94EEE0C37D60"/>
              </w:placeholder>
              <w:showingPlcHdr/>
              <w:text w:multiLine="1"/>
            </w:sdtPr>
            <w:sdtContent>
              <w:p w14:paraId="0CCB58DD"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23EDABC1" w14:textId="77777777" w:rsidR="006B0D42" w:rsidRPr="00532343" w:rsidRDefault="006B0D42" w:rsidP="003029B8">
            <w:pPr>
              <w:pStyle w:val="BodyText"/>
              <w:spacing w:before="0"/>
              <w:rPr>
                <w:b/>
                <w:bCs/>
                <w:sz w:val="32"/>
                <w:szCs w:val="32"/>
              </w:rPr>
            </w:pPr>
          </w:p>
        </w:tc>
      </w:tr>
      <w:tr w:rsidR="00000290" w:rsidRPr="00532343" w14:paraId="67E6D833" w14:textId="77777777" w:rsidTr="006B0D42">
        <w:trPr>
          <w:gridBefore w:val="1"/>
          <w:wBefore w:w="15" w:type="pct"/>
          <w:trHeight w:val="839"/>
        </w:trPr>
        <w:tc>
          <w:tcPr>
            <w:tcW w:w="4985" w:type="pct"/>
          </w:tcPr>
          <w:p w14:paraId="474CC9CF" w14:textId="6CA4F0CF" w:rsidR="003012A3" w:rsidRPr="00532343" w:rsidRDefault="007B5DD3" w:rsidP="008D39E7">
            <w:pPr>
              <w:pStyle w:val="BodyText"/>
              <w:spacing w:before="360"/>
              <w:rPr>
                <w:sz w:val="32"/>
                <w:szCs w:val="32"/>
              </w:rPr>
            </w:pPr>
            <w:r w:rsidRPr="00532343">
              <w:rPr>
                <w:b/>
                <w:bCs/>
                <w:sz w:val="32"/>
                <w:szCs w:val="32"/>
              </w:rPr>
              <w:t xml:space="preserve">I am allergic to </w:t>
            </w:r>
            <w:r w:rsidRPr="00532343">
              <w:rPr>
                <w:sz w:val="32"/>
                <w:szCs w:val="32"/>
              </w:rPr>
              <w:t>(</w:t>
            </w:r>
            <w:proofErr w:type="spellStart"/>
            <w:r w:rsidRPr="00532343">
              <w:rPr>
                <w:sz w:val="32"/>
                <w:szCs w:val="32"/>
              </w:rPr>
              <w:t>Eg.</w:t>
            </w:r>
            <w:proofErr w:type="spellEnd"/>
            <w:r w:rsidRPr="00532343">
              <w:rPr>
                <w:sz w:val="32"/>
                <w:szCs w:val="32"/>
              </w:rPr>
              <w:t xml:space="preserve"> Certain medications, perfume, nuts.)</w:t>
            </w:r>
          </w:p>
        </w:tc>
      </w:tr>
      <w:tr w:rsidR="006B0D42" w:rsidRPr="00532343" w14:paraId="29FD500F"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trHeight w:val="567"/>
        </w:trPr>
        <w:tc>
          <w:tcPr>
            <w:tcW w:w="5000" w:type="pct"/>
            <w:gridSpan w:val="2"/>
            <w:tcBorders>
              <w:top w:val="nil"/>
              <w:bottom w:val="single" w:sz="4" w:space="0" w:color="auto"/>
            </w:tcBorders>
            <w:vAlign w:val="center"/>
          </w:tcPr>
          <w:sdt>
            <w:sdtPr>
              <w:rPr>
                <w:rFonts w:asciiTheme="majorHAnsi" w:hAnsiTheme="majorHAnsi" w:cstheme="majorHAnsi"/>
                <w:sz w:val="32"/>
                <w:szCs w:val="32"/>
              </w:rPr>
              <w:id w:val="1102919270"/>
              <w:placeholder>
                <w:docPart w:val="9FF50DF28629DC4CA1FB7DB46747EAF9"/>
              </w:placeholder>
              <w:showingPlcHdr/>
              <w:text w:multiLine="1"/>
            </w:sdtPr>
            <w:sdtContent>
              <w:p w14:paraId="15FAE5DB"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5DE15EC3" w14:textId="77777777" w:rsidR="006B0D42" w:rsidRPr="00532343" w:rsidRDefault="006B0D42" w:rsidP="003029B8">
            <w:pPr>
              <w:pStyle w:val="BodyText"/>
              <w:spacing w:before="0"/>
              <w:rPr>
                <w:b/>
                <w:bCs/>
                <w:sz w:val="32"/>
                <w:szCs w:val="32"/>
              </w:rPr>
            </w:pPr>
          </w:p>
        </w:tc>
      </w:tr>
      <w:tr w:rsidR="00000290" w:rsidRPr="00532343" w14:paraId="2679A001" w14:textId="77777777" w:rsidTr="006B0D42">
        <w:trPr>
          <w:gridBefore w:val="1"/>
          <w:wBefore w:w="15" w:type="pct"/>
          <w:trHeight w:val="20"/>
        </w:trPr>
        <w:tc>
          <w:tcPr>
            <w:tcW w:w="4985" w:type="pct"/>
            <w:tcBorders>
              <w:top w:val="single" w:sz="4" w:space="0" w:color="005596"/>
            </w:tcBorders>
          </w:tcPr>
          <w:p w14:paraId="1E00F9BE" w14:textId="0EB72E36" w:rsidR="003012A3" w:rsidRPr="00532343" w:rsidRDefault="007B5DD3" w:rsidP="008D39E7">
            <w:pPr>
              <w:pStyle w:val="BodyText"/>
              <w:spacing w:before="360"/>
              <w:rPr>
                <w:sz w:val="32"/>
                <w:szCs w:val="32"/>
              </w:rPr>
            </w:pPr>
            <w:r w:rsidRPr="00532343">
              <w:rPr>
                <w:b/>
                <w:bCs/>
                <w:sz w:val="32"/>
                <w:szCs w:val="32"/>
              </w:rPr>
              <w:t xml:space="preserve">When giving me medication, please </w:t>
            </w:r>
            <w:r w:rsidRPr="00532343">
              <w:rPr>
                <w:sz w:val="32"/>
                <w:szCs w:val="32"/>
              </w:rPr>
              <w:t>(</w:t>
            </w:r>
            <w:proofErr w:type="spellStart"/>
            <w:r w:rsidRPr="00532343">
              <w:rPr>
                <w:sz w:val="32"/>
                <w:szCs w:val="32"/>
              </w:rPr>
              <w:t>Eg.</w:t>
            </w:r>
            <w:proofErr w:type="spellEnd"/>
            <w:r w:rsidRPr="00532343">
              <w:rPr>
                <w:sz w:val="32"/>
                <w:szCs w:val="32"/>
              </w:rPr>
              <w:t xml:space="preserve"> Put pills on a spoon.</w:t>
            </w:r>
            <w:r w:rsidR="006B0D42">
              <w:rPr>
                <w:sz w:val="32"/>
                <w:szCs w:val="32"/>
              </w:rPr>
              <w:t>)</w:t>
            </w:r>
          </w:p>
        </w:tc>
      </w:tr>
      <w:tr w:rsidR="006B0D42" w:rsidRPr="00532343" w14:paraId="1F1872DD"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trHeight w:val="567"/>
        </w:trPr>
        <w:tc>
          <w:tcPr>
            <w:tcW w:w="5000" w:type="pct"/>
            <w:gridSpan w:val="2"/>
            <w:tcBorders>
              <w:top w:val="nil"/>
              <w:bottom w:val="single" w:sz="4" w:space="0" w:color="auto"/>
            </w:tcBorders>
            <w:vAlign w:val="center"/>
          </w:tcPr>
          <w:sdt>
            <w:sdtPr>
              <w:rPr>
                <w:rFonts w:asciiTheme="majorHAnsi" w:hAnsiTheme="majorHAnsi" w:cstheme="majorHAnsi"/>
                <w:sz w:val="32"/>
                <w:szCs w:val="32"/>
              </w:rPr>
              <w:id w:val="980817777"/>
              <w:placeholder>
                <w:docPart w:val="6B23E6093DC8DB498C04D89CB687D9FD"/>
              </w:placeholder>
              <w:showingPlcHdr/>
              <w:text w:multiLine="1"/>
            </w:sdtPr>
            <w:sdtContent>
              <w:p w14:paraId="46D9B567"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1E96ED40" w14:textId="77777777" w:rsidR="006B0D42" w:rsidRPr="00532343" w:rsidRDefault="006B0D42" w:rsidP="003029B8">
            <w:pPr>
              <w:pStyle w:val="BodyText"/>
              <w:spacing w:before="0"/>
              <w:rPr>
                <w:b/>
                <w:bCs/>
                <w:sz w:val="32"/>
                <w:szCs w:val="32"/>
              </w:rPr>
            </w:pPr>
          </w:p>
        </w:tc>
      </w:tr>
      <w:tr w:rsidR="00000290" w:rsidRPr="00532343" w14:paraId="388F9490" w14:textId="77777777" w:rsidTr="006B0D42">
        <w:trPr>
          <w:gridBefore w:val="1"/>
          <w:wBefore w:w="15" w:type="pct"/>
          <w:trHeight w:val="20"/>
        </w:trPr>
        <w:tc>
          <w:tcPr>
            <w:tcW w:w="4985" w:type="pct"/>
          </w:tcPr>
          <w:p w14:paraId="22FBFFC3" w14:textId="63BC8D91" w:rsidR="003012A3" w:rsidRPr="00532343" w:rsidRDefault="007B5DD3" w:rsidP="006B0D42">
            <w:pPr>
              <w:pStyle w:val="BodyText"/>
              <w:spacing w:before="200"/>
              <w:rPr>
                <w:sz w:val="32"/>
                <w:szCs w:val="32"/>
              </w:rPr>
            </w:pPr>
            <w:r w:rsidRPr="00532343">
              <w:rPr>
                <w:b/>
                <w:bCs/>
                <w:sz w:val="32"/>
                <w:szCs w:val="32"/>
              </w:rPr>
              <w:t xml:space="preserve">Other things that you need to know about helping me </w:t>
            </w:r>
            <w:r w:rsidRPr="00532343">
              <w:rPr>
                <w:b/>
                <w:bCs/>
                <w:sz w:val="32"/>
                <w:szCs w:val="32"/>
              </w:rPr>
              <w:br/>
            </w:r>
            <w:r w:rsidRPr="00532343">
              <w:rPr>
                <w:sz w:val="32"/>
                <w:szCs w:val="32"/>
              </w:rPr>
              <w:t>(</w:t>
            </w:r>
            <w:proofErr w:type="spellStart"/>
            <w:r w:rsidRPr="00532343">
              <w:rPr>
                <w:sz w:val="32"/>
                <w:szCs w:val="32"/>
              </w:rPr>
              <w:t>Eg.</w:t>
            </w:r>
            <w:proofErr w:type="spellEnd"/>
            <w:r w:rsidRPr="00532343">
              <w:rPr>
                <w:sz w:val="32"/>
                <w:szCs w:val="32"/>
              </w:rPr>
              <w:t xml:space="preserve"> I need medication at certain times of the day.)</w:t>
            </w:r>
          </w:p>
        </w:tc>
      </w:tr>
      <w:tr w:rsidR="006B0D42" w:rsidRPr="00532343" w14:paraId="2C3D849D"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trHeight w:val="567"/>
        </w:trPr>
        <w:tc>
          <w:tcPr>
            <w:tcW w:w="5000" w:type="pct"/>
            <w:gridSpan w:val="2"/>
            <w:tcBorders>
              <w:top w:val="nil"/>
              <w:bottom w:val="single" w:sz="4" w:space="0" w:color="auto"/>
            </w:tcBorders>
            <w:vAlign w:val="center"/>
          </w:tcPr>
          <w:bookmarkStart w:id="10" w:name="_Hlk200960363" w:displacedByCustomXml="next"/>
          <w:sdt>
            <w:sdtPr>
              <w:rPr>
                <w:rFonts w:asciiTheme="majorHAnsi" w:hAnsiTheme="majorHAnsi" w:cstheme="majorHAnsi"/>
                <w:sz w:val="32"/>
                <w:szCs w:val="32"/>
              </w:rPr>
              <w:id w:val="8803893"/>
              <w:placeholder>
                <w:docPart w:val="DB3BB9B19867AF4E98053A83AD98EC56"/>
              </w:placeholder>
              <w:showingPlcHdr/>
              <w:text w:multiLine="1"/>
            </w:sdtPr>
            <w:sdtContent>
              <w:p w14:paraId="41876D35"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3349AB4D" w14:textId="098C7929" w:rsidR="006B0D42" w:rsidRPr="00532343" w:rsidRDefault="006B0D42" w:rsidP="003029B8">
            <w:pPr>
              <w:pStyle w:val="BodyText"/>
              <w:spacing w:before="0"/>
              <w:rPr>
                <w:b/>
                <w:bCs/>
                <w:sz w:val="32"/>
                <w:szCs w:val="32"/>
              </w:rPr>
            </w:pPr>
          </w:p>
        </w:tc>
      </w:tr>
      <w:bookmarkEnd w:id="10"/>
    </w:tbl>
    <w:p w14:paraId="4CFA5A64" w14:textId="77777777" w:rsidR="0045623B" w:rsidRDefault="0045623B" w:rsidP="008A081A">
      <w:pPr>
        <w:pStyle w:val="Heading2"/>
        <w:spacing w:before="600"/>
      </w:pPr>
    </w:p>
    <w:p w14:paraId="7F0E0146" w14:textId="77777777" w:rsidR="0045623B" w:rsidRDefault="0045623B">
      <w:pPr>
        <w:spacing w:before="0" w:line="278" w:lineRule="auto"/>
        <w:rPr>
          <w:b/>
          <w:bCs/>
          <w:color w:val="19305A" w:themeColor="accent1"/>
          <w:sz w:val="36"/>
          <w:szCs w:val="36"/>
        </w:rPr>
      </w:pPr>
      <w:r>
        <w:br w:type="page"/>
      </w:r>
    </w:p>
    <w:p w14:paraId="57562014" w14:textId="3B6A7B6E" w:rsidR="00750714" w:rsidRPr="00532343" w:rsidRDefault="008A081A" w:rsidP="008A081A">
      <w:pPr>
        <w:pStyle w:val="Heading2"/>
        <w:spacing w:before="600"/>
      </w:pPr>
      <w:r w:rsidRPr="00532343">
        <w:rPr>
          <w:noProof/>
        </w:rPr>
        <w:lastRenderedPageBreak/>
        <mc:AlternateContent>
          <mc:Choice Requires="wps">
            <w:drawing>
              <wp:anchor distT="0" distB="0" distL="114300" distR="114300" simplePos="0" relativeHeight="251661414" behindDoc="1" locked="0" layoutInCell="1" allowOverlap="1" wp14:anchorId="65A18E8E" wp14:editId="094D466D">
                <wp:simplePos x="0" y="0"/>
                <wp:positionH relativeFrom="page">
                  <wp:posOffset>565150</wp:posOffset>
                </wp:positionH>
                <wp:positionV relativeFrom="page">
                  <wp:posOffset>370840</wp:posOffset>
                </wp:positionV>
                <wp:extent cx="6429240" cy="9676800"/>
                <wp:effectExtent l="0" t="0" r="0" b="635"/>
                <wp:wrapNone/>
                <wp:docPr id="876383376"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240" cy="9676800"/>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F1BC94" id="Rectangle: Rounded Corners 16" o:spid="_x0000_s1026" alt="&quot;&quot;" style="position:absolute;margin-left:44.5pt;margin-top:29.2pt;width:506.25pt;height:761.95pt;z-index:-2516550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" fillcolor="white [3212]" stroked="f" strokeweight="1pt">
                <v:stroke joinstyle="miter"/>
                <w10:wrap anchorx="page" anchory="page"/>
              </v:roundrect>
            </w:pict>
          </mc:Fallback>
        </mc:AlternateContent>
      </w:r>
      <w:r w:rsidR="00750714" w:rsidRPr="00532343">
        <w:t>Other helpful information</w:t>
      </w:r>
    </w:p>
    <w:tbl>
      <w:tblPr>
        <w:tblStyle w:val="Borderless"/>
        <w:tblW w:w="9384" w:type="dxa"/>
        <w:tblInd w:w="-28" w:type="dxa"/>
        <w:tblCellMar>
          <w:left w:w="0" w:type="dxa"/>
          <w:right w:w="0" w:type="dxa"/>
        </w:tblCellMar>
        <w:tblLook w:val="04A0" w:firstRow="1" w:lastRow="0" w:firstColumn="1" w:lastColumn="0" w:noHBand="0" w:noVBand="1"/>
      </w:tblPr>
      <w:tblGrid>
        <w:gridCol w:w="28"/>
        <w:gridCol w:w="9298"/>
        <w:gridCol w:w="58"/>
      </w:tblGrid>
      <w:tr w:rsidR="00750714" w:rsidRPr="00532343" w14:paraId="269ACB1E" w14:textId="77777777" w:rsidTr="008D39E7">
        <w:trPr>
          <w:gridBefore w:val="1"/>
          <w:wBefore w:w="28" w:type="dxa"/>
          <w:trHeight w:val="57"/>
        </w:trPr>
        <w:tc>
          <w:tcPr>
            <w:tcW w:w="9356" w:type="dxa"/>
            <w:gridSpan w:val="2"/>
          </w:tcPr>
          <w:p w14:paraId="51257F8B" w14:textId="069DF4CF" w:rsidR="00750714" w:rsidRPr="008D39E7" w:rsidRDefault="00750714" w:rsidP="008D39E7">
            <w:pPr>
              <w:pStyle w:val="BodyText"/>
              <w:spacing w:before="80" w:after="80"/>
              <w:rPr>
                <w:b/>
                <w:bCs/>
                <w:sz w:val="32"/>
                <w:szCs w:val="32"/>
              </w:rPr>
            </w:pPr>
            <w:r w:rsidRPr="00532343">
              <w:rPr>
                <w:b/>
                <w:bCs/>
                <w:sz w:val="32"/>
                <w:szCs w:val="32"/>
              </w:rPr>
              <w:t xml:space="preserve">I like </w:t>
            </w:r>
            <w:r w:rsidRPr="00532343">
              <w:rPr>
                <w:sz w:val="32"/>
                <w:szCs w:val="32"/>
              </w:rPr>
              <w:t>(</w:t>
            </w:r>
            <w:proofErr w:type="spellStart"/>
            <w:r w:rsidRPr="00532343">
              <w:rPr>
                <w:sz w:val="32"/>
                <w:szCs w:val="32"/>
              </w:rPr>
              <w:t>Eg.</w:t>
            </w:r>
            <w:proofErr w:type="spellEnd"/>
            <w:r w:rsidRPr="00532343">
              <w:rPr>
                <w:sz w:val="32"/>
                <w:szCs w:val="32"/>
              </w:rPr>
              <w:t xml:space="preserve"> Music, routines.)</w:t>
            </w:r>
          </w:p>
        </w:tc>
      </w:tr>
      <w:tr w:rsidR="008D39E7" w:rsidRPr="00532343" w14:paraId="6D57A5CC"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gridAfter w:val="1"/>
          <w:wAfter w:w="58" w:type="dxa"/>
          <w:trHeight w:val="624"/>
        </w:trPr>
        <w:tc>
          <w:tcPr>
            <w:tcW w:w="9326" w:type="dxa"/>
            <w:gridSpan w:val="2"/>
            <w:tcBorders>
              <w:top w:val="nil"/>
              <w:bottom w:val="single" w:sz="4" w:space="0" w:color="auto"/>
            </w:tcBorders>
            <w:vAlign w:val="center"/>
          </w:tcPr>
          <w:sdt>
            <w:sdtPr>
              <w:rPr>
                <w:rFonts w:asciiTheme="majorHAnsi" w:hAnsiTheme="majorHAnsi" w:cstheme="majorHAnsi"/>
                <w:sz w:val="32"/>
                <w:szCs w:val="32"/>
              </w:rPr>
              <w:id w:val="797648823"/>
              <w:placeholder>
                <w:docPart w:val="86847ABFACA2594AA2EE997E7F55137D"/>
              </w:placeholder>
              <w:showingPlcHdr/>
              <w:text w:multiLine="1"/>
            </w:sdtPr>
            <w:sdtContent>
              <w:p w14:paraId="7732B5F7"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0D360B2E" w14:textId="4559F033" w:rsidR="008D39E7" w:rsidRPr="00532343" w:rsidRDefault="008D39E7" w:rsidP="003029B8">
            <w:pPr>
              <w:pStyle w:val="BodyText"/>
              <w:spacing w:before="0"/>
              <w:rPr>
                <w:b/>
                <w:bCs/>
                <w:sz w:val="32"/>
                <w:szCs w:val="32"/>
              </w:rPr>
            </w:pPr>
          </w:p>
        </w:tc>
      </w:tr>
      <w:tr w:rsidR="00750714" w:rsidRPr="00532343" w14:paraId="0AE28174" w14:textId="77777777" w:rsidTr="008D39E7">
        <w:trPr>
          <w:gridBefore w:val="1"/>
          <w:wBefore w:w="28" w:type="dxa"/>
          <w:trHeight w:val="57"/>
        </w:trPr>
        <w:tc>
          <w:tcPr>
            <w:tcW w:w="9356" w:type="dxa"/>
            <w:gridSpan w:val="2"/>
            <w:tcBorders>
              <w:top w:val="single" w:sz="4" w:space="0" w:color="005596"/>
            </w:tcBorders>
          </w:tcPr>
          <w:p w14:paraId="0E45127A" w14:textId="75E991E4" w:rsidR="00750714" w:rsidRPr="008D39E7" w:rsidRDefault="00750714" w:rsidP="008A081A">
            <w:pPr>
              <w:pStyle w:val="BodyText"/>
              <w:spacing w:before="360" w:after="80"/>
              <w:rPr>
                <w:b/>
                <w:bCs/>
                <w:sz w:val="32"/>
                <w:szCs w:val="32"/>
              </w:rPr>
            </w:pPr>
            <w:r w:rsidRPr="00532343">
              <w:rPr>
                <w:b/>
                <w:bCs/>
                <w:sz w:val="32"/>
                <w:szCs w:val="32"/>
              </w:rPr>
              <w:t xml:space="preserve">I do not like </w:t>
            </w:r>
            <w:r w:rsidRPr="00532343">
              <w:rPr>
                <w:sz w:val="32"/>
                <w:szCs w:val="32"/>
              </w:rPr>
              <w:t>(</w:t>
            </w:r>
            <w:proofErr w:type="spellStart"/>
            <w:r w:rsidRPr="00532343">
              <w:rPr>
                <w:sz w:val="32"/>
                <w:szCs w:val="32"/>
              </w:rPr>
              <w:t>Eg.</w:t>
            </w:r>
            <w:proofErr w:type="spellEnd"/>
            <w:r w:rsidRPr="00532343">
              <w:rPr>
                <w:sz w:val="32"/>
                <w:szCs w:val="32"/>
              </w:rPr>
              <w:t xml:space="preserve"> Certain food, dark rooms.)</w:t>
            </w:r>
          </w:p>
        </w:tc>
      </w:tr>
      <w:tr w:rsidR="008D39E7" w:rsidRPr="00532343" w14:paraId="43F84EA0"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gridAfter w:val="1"/>
          <w:wAfter w:w="58" w:type="dxa"/>
          <w:trHeight w:val="624"/>
        </w:trPr>
        <w:tc>
          <w:tcPr>
            <w:tcW w:w="9326" w:type="dxa"/>
            <w:gridSpan w:val="2"/>
            <w:tcBorders>
              <w:top w:val="nil"/>
              <w:bottom w:val="single" w:sz="4" w:space="0" w:color="auto"/>
            </w:tcBorders>
            <w:vAlign w:val="center"/>
          </w:tcPr>
          <w:sdt>
            <w:sdtPr>
              <w:rPr>
                <w:rFonts w:asciiTheme="majorHAnsi" w:hAnsiTheme="majorHAnsi" w:cstheme="majorHAnsi"/>
                <w:sz w:val="32"/>
                <w:szCs w:val="32"/>
              </w:rPr>
              <w:id w:val="-317496611"/>
              <w:placeholder>
                <w:docPart w:val="BE6BE48036EEE04DB3E5BBE52758AF81"/>
              </w:placeholder>
              <w:showingPlcHdr/>
              <w:text w:multiLine="1"/>
            </w:sdtPr>
            <w:sdtContent>
              <w:p w14:paraId="06BAC3F9"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5B8CCF44" w14:textId="77777777" w:rsidR="008D39E7" w:rsidRPr="00532343" w:rsidRDefault="008D39E7" w:rsidP="003029B8">
            <w:pPr>
              <w:pStyle w:val="BodyText"/>
              <w:spacing w:before="0"/>
              <w:rPr>
                <w:b/>
                <w:bCs/>
                <w:sz w:val="32"/>
                <w:szCs w:val="32"/>
              </w:rPr>
            </w:pPr>
          </w:p>
        </w:tc>
      </w:tr>
      <w:tr w:rsidR="00750714" w:rsidRPr="00532343" w14:paraId="1CFB0CD4" w14:textId="77777777" w:rsidTr="008D39E7">
        <w:trPr>
          <w:gridBefore w:val="1"/>
          <w:wBefore w:w="28" w:type="dxa"/>
          <w:trHeight w:val="57"/>
        </w:trPr>
        <w:tc>
          <w:tcPr>
            <w:tcW w:w="9356" w:type="dxa"/>
            <w:gridSpan w:val="2"/>
            <w:tcBorders>
              <w:top w:val="single" w:sz="4" w:space="0" w:color="005596"/>
            </w:tcBorders>
          </w:tcPr>
          <w:p w14:paraId="71B73862" w14:textId="071696B4" w:rsidR="00750714" w:rsidRPr="00532343" w:rsidRDefault="00750714" w:rsidP="008A081A">
            <w:pPr>
              <w:pStyle w:val="BodyText"/>
              <w:spacing w:before="360" w:after="80"/>
              <w:rPr>
                <w:sz w:val="32"/>
                <w:szCs w:val="32"/>
              </w:rPr>
            </w:pPr>
            <w:r w:rsidRPr="00532343">
              <w:rPr>
                <w:b/>
                <w:bCs/>
                <w:sz w:val="32"/>
                <w:szCs w:val="32"/>
              </w:rPr>
              <w:t>My religious/spiritual needs</w:t>
            </w:r>
            <w:r w:rsidRPr="00532343">
              <w:rPr>
                <w:sz w:val="32"/>
                <w:szCs w:val="32"/>
              </w:rPr>
              <w:t xml:space="preserve"> (</w:t>
            </w:r>
            <w:proofErr w:type="spellStart"/>
            <w:r w:rsidRPr="00532343">
              <w:rPr>
                <w:sz w:val="32"/>
                <w:szCs w:val="32"/>
              </w:rPr>
              <w:t>Eg.</w:t>
            </w:r>
            <w:proofErr w:type="spellEnd"/>
            <w:r w:rsidRPr="00532343">
              <w:rPr>
                <w:sz w:val="32"/>
                <w:szCs w:val="32"/>
              </w:rPr>
              <w:t xml:space="preserve"> Karakia/prayers, Halal food.)</w:t>
            </w:r>
          </w:p>
        </w:tc>
      </w:tr>
      <w:tr w:rsidR="008D39E7" w:rsidRPr="00532343" w14:paraId="5CC41E09"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gridAfter w:val="1"/>
          <w:wAfter w:w="58" w:type="dxa"/>
          <w:trHeight w:val="624"/>
        </w:trPr>
        <w:tc>
          <w:tcPr>
            <w:tcW w:w="9326" w:type="dxa"/>
            <w:gridSpan w:val="2"/>
            <w:tcBorders>
              <w:top w:val="nil"/>
              <w:bottom w:val="single" w:sz="4" w:space="0" w:color="auto"/>
            </w:tcBorders>
            <w:vAlign w:val="center"/>
          </w:tcPr>
          <w:sdt>
            <w:sdtPr>
              <w:rPr>
                <w:rFonts w:asciiTheme="majorHAnsi" w:hAnsiTheme="majorHAnsi" w:cstheme="majorHAnsi"/>
                <w:sz w:val="32"/>
                <w:szCs w:val="32"/>
              </w:rPr>
              <w:id w:val="1249394479"/>
              <w:placeholder>
                <w:docPart w:val="30EA2D00BA6B0843B055C33DC91327EE"/>
              </w:placeholder>
              <w:showingPlcHdr/>
              <w:text w:multiLine="1"/>
            </w:sdtPr>
            <w:sdtContent>
              <w:p w14:paraId="1DF7335B"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31EC995C" w14:textId="0F30B8FD" w:rsidR="008D39E7" w:rsidRPr="00532343" w:rsidRDefault="008D39E7" w:rsidP="003029B8">
            <w:pPr>
              <w:pStyle w:val="BodyText"/>
              <w:spacing w:before="0"/>
              <w:rPr>
                <w:b/>
                <w:bCs/>
                <w:sz w:val="32"/>
                <w:szCs w:val="32"/>
              </w:rPr>
            </w:pPr>
          </w:p>
        </w:tc>
      </w:tr>
      <w:tr w:rsidR="00750714" w:rsidRPr="00532343" w14:paraId="557D23FD" w14:textId="77777777" w:rsidTr="008D39E7">
        <w:trPr>
          <w:gridBefore w:val="1"/>
          <w:wBefore w:w="28" w:type="dxa"/>
          <w:trHeight w:val="57"/>
        </w:trPr>
        <w:tc>
          <w:tcPr>
            <w:tcW w:w="9356" w:type="dxa"/>
            <w:gridSpan w:val="2"/>
            <w:tcBorders>
              <w:top w:val="single" w:sz="4" w:space="0" w:color="005596"/>
            </w:tcBorders>
          </w:tcPr>
          <w:p w14:paraId="20D63A09" w14:textId="37ADA69D" w:rsidR="00750714" w:rsidRPr="00532343" w:rsidRDefault="00750714" w:rsidP="008A081A">
            <w:pPr>
              <w:pStyle w:val="BodyText"/>
              <w:spacing w:before="360" w:after="80"/>
              <w:rPr>
                <w:sz w:val="32"/>
                <w:szCs w:val="32"/>
              </w:rPr>
            </w:pPr>
            <w:r w:rsidRPr="00532343">
              <w:rPr>
                <w:b/>
                <w:bCs/>
                <w:sz w:val="32"/>
                <w:szCs w:val="32"/>
              </w:rPr>
              <w:t xml:space="preserve">My cultural needs </w:t>
            </w:r>
            <w:r w:rsidRPr="00532343">
              <w:rPr>
                <w:sz w:val="32"/>
                <w:szCs w:val="32"/>
              </w:rPr>
              <w:t>(</w:t>
            </w:r>
            <w:proofErr w:type="spellStart"/>
            <w:r w:rsidRPr="00532343">
              <w:rPr>
                <w:sz w:val="32"/>
                <w:szCs w:val="32"/>
              </w:rPr>
              <w:t>Eg.</w:t>
            </w:r>
            <w:proofErr w:type="spellEnd"/>
            <w:r w:rsidRPr="00532343">
              <w:rPr>
                <w:sz w:val="32"/>
                <w:szCs w:val="32"/>
              </w:rPr>
              <w:t xml:space="preserve"> I require a woman doctor, where possible I </w:t>
            </w:r>
            <w:proofErr w:type="gramStart"/>
            <w:r w:rsidRPr="00532343">
              <w:rPr>
                <w:sz w:val="32"/>
                <w:szCs w:val="32"/>
              </w:rPr>
              <w:t>need a family member with me at all times</w:t>
            </w:r>
            <w:proofErr w:type="gramEnd"/>
            <w:r w:rsidRPr="00532343">
              <w:rPr>
                <w:sz w:val="32"/>
                <w:szCs w:val="32"/>
              </w:rPr>
              <w:t>.)</w:t>
            </w:r>
          </w:p>
        </w:tc>
      </w:tr>
      <w:tr w:rsidR="008D39E7" w:rsidRPr="00532343" w14:paraId="0126209A"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gridAfter w:val="1"/>
          <w:wAfter w:w="58" w:type="dxa"/>
          <w:trHeight w:val="624"/>
        </w:trPr>
        <w:tc>
          <w:tcPr>
            <w:tcW w:w="9326" w:type="dxa"/>
            <w:gridSpan w:val="2"/>
            <w:tcBorders>
              <w:top w:val="nil"/>
              <w:bottom w:val="single" w:sz="4" w:space="0" w:color="auto"/>
            </w:tcBorders>
            <w:vAlign w:val="center"/>
          </w:tcPr>
          <w:sdt>
            <w:sdtPr>
              <w:rPr>
                <w:rFonts w:asciiTheme="majorHAnsi" w:hAnsiTheme="majorHAnsi" w:cstheme="majorHAnsi"/>
                <w:sz w:val="32"/>
                <w:szCs w:val="32"/>
              </w:rPr>
              <w:id w:val="-104114098"/>
              <w:placeholder>
                <w:docPart w:val="1C0EBFD1C13D0649AF61BAE19C29F127"/>
              </w:placeholder>
              <w:showingPlcHdr/>
              <w:text w:multiLine="1"/>
            </w:sdtPr>
            <w:sdtContent>
              <w:p w14:paraId="76C58589"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1D0FC5DB" w14:textId="77777777" w:rsidR="008D39E7" w:rsidRPr="00532343" w:rsidRDefault="008D39E7" w:rsidP="003029B8">
            <w:pPr>
              <w:pStyle w:val="BodyText"/>
              <w:spacing w:before="0"/>
              <w:rPr>
                <w:b/>
                <w:bCs/>
                <w:sz w:val="32"/>
                <w:szCs w:val="32"/>
              </w:rPr>
            </w:pPr>
          </w:p>
        </w:tc>
      </w:tr>
      <w:tr w:rsidR="00750714" w:rsidRPr="00532343" w14:paraId="32342576" w14:textId="77777777" w:rsidTr="008D39E7">
        <w:trPr>
          <w:gridBefore w:val="1"/>
          <w:wBefore w:w="28" w:type="dxa"/>
          <w:trHeight w:val="57"/>
        </w:trPr>
        <w:tc>
          <w:tcPr>
            <w:tcW w:w="9356" w:type="dxa"/>
            <w:gridSpan w:val="2"/>
            <w:tcBorders>
              <w:top w:val="single" w:sz="4" w:space="0" w:color="005596"/>
            </w:tcBorders>
          </w:tcPr>
          <w:p w14:paraId="73EEFB85" w14:textId="23880AAA" w:rsidR="00750714" w:rsidRPr="00532343" w:rsidRDefault="00750714" w:rsidP="008A081A">
            <w:pPr>
              <w:pStyle w:val="BodyText"/>
              <w:spacing w:before="360" w:after="80"/>
              <w:rPr>
                <w:sz w:val="32"/>
                <w:szCs w:val="32"/>
              </w:rPr>
            </w:pPr>
            <w:r w:rsidRPr="00532343">
              <w:rPr>
                <w:b/>
                <w:bCs/>
                <w:sz w:val="32"/>
                <w:szCs w:val="32"/>
              </w:rPr>
              <w:t>Other information</w:t>
            </w:r>
            <w:r w:rsidRPr="00532343">
              <w:rPr>
                <w:sz w:val="32"/>
                <w:szCs w:val="32"/>
              </w:rPr>
              <w:t xml:space="preserve"> (</w:t>
            </w:r>
            <w:proofErr w:type="spellStart"/>
            <w:r w:rsidRPr="00532343">
              <w:rPr>
                <w:sz w:val="32"/>
                <w:szCs w:val="32"/>
              </w:rPr>
              <w:t>Eg.</w:t>
            </w:r>
            <w:proofErr w:type="spellEnd"/>
            <w:r w:rsidRPr="00532343">
              <w:rPr>
                <w:sz w:val="32"/>
                <w:szCs w:val="32"/>
              </w:rPr>
              <w:t xml:space="preserve"> Tell me when you bring me food, and what is in it.)</w:t>
            </w:r>
          </w:p>
        </w:tc>
      </w:tr>
      <w:tr w:rsidR="008D39E7" w:rsidRPr="00532343" w14:paraId="14F2A0FA" w14:textId="77777777" w:rsidTr="008D39E7">
        <w:tblPrEx>
          <w:tblBorders>
            <w:bottom w:val="single" w:sz="4" w:space="0" w:color="005596"/>
            <w:insideH w:val="single" w:sz="4" w:space="0" w:color="005596"/>
          </w:tblBorders>
          <w:tblCellMar>
            <w:right w:w="57" w:type="dxa"/>
          </w:tblCellMar>
          <w:tblLook w:val="06A0" w:firstRow="1" w:lastRow="0" w:firstColumn="1" w:lastColumn="0" w:noHBand="1" w:noVBand="1"/>
        </w:tblPrEx>
        <w:trPr>
          <w:gridAfter w:val="1"/>
          <w:wAfter w:w="58" w:type="dxa"/>
          <w:trHeight w:val="624"/>
        </w:trPr>
        <w:tc>
          <w:tcPr>
            <w:tcW w:w="9326" w:type="dxa"/>
            <w:gridSpan w:val="2"/>
            <w:tcBorders>
              <w:top w:val="nil"/>
              <w:bottom w:val="single" w:sz="4" w:space="0" w:color="auto"/>
            </w:tcBorders>
            <w:vAlign w:val="center"/>
          </w:tcPr>
          <w:sdt>
            <w:sdtPr>
              <w:rPr>
                <w:rFonts w:asciiTheme="majorHAnsi" w:hAnsiTheme="majorHAnsi" w:cstheme="majorHAnsi"/>
                <w:sz w:val="32"/>
                <w:szCs w:val="32"/>
              </w:rPr>
              <w:id w:val="-2074500144"/>
              <w:placeholder>
                <w:docPart w:val="5B639AB8163BA34F9C96B3BE7701A97A"/>
              </w:placeholder>
              <w:showingPlcHdr/>
              <w:text w:multiLine="1"/>
            </w:sdtPr>
            <w:sdtContent>
              <w:p w14:paraId="6A91F52A" w14:textId="77777777" w:rsidR="0045623B" w:rsidRDefault="0045623B" w:rsidP="0045623B">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2877BF4C" w14:textId="77777777" w:rsidR="008D39E7" w:rsidRPr="00532343" w:rsidRDefault="008D39E7" w:rsidP="003029B8">
            <w:pPr>
              <w:pStyle w:val="BodyText"/>
              <w:spacing w:before="0"/>
              <w:rPr>
                <w:b/>
                <w:bCs/>
                <w:sz w:val="32"/>
                <w:szCs w:val="32"/>
              </w:rPr>
            </w:pPr>
          </w:p>
        </w:tc>
      </w:tr>
    </w:tbl>
    <w:p w14:paraId="67FC14D5" w14:textId="480FA64E" w:rsidR="000F0C31" w:rsidRPr="00532343" w:rsidRDefault="000F0C31" w:rsidP="007B5DD3">
      <w:pPr>
        <w:rPr>
          <w:sz w:val="32"/>
          <w:szCs w:val="32"/>
        </w:rPr>
        <w:sectPr w:rsidR="000F0C31" w:rsidRPr="00532343" w:rsidSect="00750714">
          <w:headerReference w:type="even" r:id="rId190"/>
          <w:headerReference w:type="default" r:id="rId191"/>
          <w:footerReference w:type="even" r:id="rId192"/>
          <w:footerReference w:type="default" r:id="rId193"/>
          <w:type w:val="continuous"/>
          <w:pgSz w:w="11906" w:h="16838"/>
          <w:pgMar w:top="964" w:right="1361" w:bottom="1134" w:left="1247" w:header="709" w:footer="369" w:gutter="0"/>
          <w:cols w:space="708"/>
          <w:titlePg/>
          <w:docGrid w:linePitch="381"/>
        </w:sectPr>
      </w:pPr>
    </w:p>
    <w:p w14:paraId="1D46B96B" w14:textId="77777777" w:rsidR="00A45905" w:rsidRDefault="00A45905" w:rsidP="00A45905">
      <w:pPr>
        <w:pStyle w:val="Heading2"/>
      </w:pPr>
      <w:r>
        <w:lastRenderedPageBreak/>
        <w:t>Access card</w:t>
      </w:r>
    </w:p>
    <w:p w14:paraId="3D43F4B8" w14:textId="77777777" w:rsidR="00A45905" w:rsidRDefault="00A45905" w:rsidP="00A45905">
      <w:pPr>
        <w:spacing w:line="410" w:lineRule="atLeast"/>
        <w:rPr>
          <w:sz w:val="32"/>
          <w:szCs w:val="32"/>
        </w:rPr>
      </w:pPr>
      <w:r w:rsidRPr="00E6154B">
        <w:rPr>
          <w:sz w:val="32"/>
          <w:szCs w:val="32"/>
        </w:rPr>
        <w:t xml:space="preserve">You can use this card to quickly show your </w:t>
      </w:r>
      <w:r>
        <w:rPr>
          <w:sz w:val="32"/>
          <w:szCs w:val="32"/>
        </w:rPr>
        <w:br/>
      </w:r>
      <w:r w:rsidRPr="00E6154B">
        <w:rPr>
          <w:sz w:val="32"/>
          <w:szCs w:val="32"/>
        </w:rPr>
        <w:t>access needs to emergency management staff.</w:t>
      </w:r>
    </w:p>
    <w:p w14:paraId="73100F2E" w14:textId="77777777" w:rsidR="00A45905" w:rsidRDefault="00A45905" w:rsidP="00A45905">
      <w:pPr>
        <w:spacing w:line="410" w:lineRule="atLeast"/>
        <w:rPr>
          <w:sz w:val="32"/>
          <w:szCs w:val="32"/>
        </w:rPr>
      </w:pPr>
      <w:r>
        <w:rPr>
          <w:sz w:val="32"/>
          <w:szCs w:val="32"/>
        </w:rPr>
        <w:t>You can also remove this page from the book</w:t>
      </w:r>
    </w:p>
    <w:p w14:paraId="67D2CE71" w14:textId="77777777" w:rsidR="00A45905" w:rsidRDefault="00A45905" w:rsidP="009C041C">
      <w:pPr>
        <w:pStyle w:val="Heading2"/>
      </w:pPr>
    </w:p>
    <w:p w14:paraId="055439AE" w14:textId="5FD0C999" w:rsidR="00277149" w:rsidRPr="00E903D8" w:rsidRDefault="00431066" w:rsidP="009C041C">
      <w:pPr>
        <w:pStyle w:val="Heading2"/>
      </w:pPr>
      <w:r w:rsidRPr="00532343">
        <w:rPr>
          <w:noProof/>
        </w:rPr>
        <mc:AlternateContent>
          <mc:Choice Requires="wps">
            <w:drawing>
              <wp:anchor distT="0" distB="0" distL="114300" distR="114300" simplePos="0" relativeHeight="251658336" behindDoc="1" locked="0" layoutInCell="1" allowOverlap="1" wp14:anchorId="265ECCE0" wp14:editId="4348ED9F">
                <wp:simplePos x="0" y="0"/>
                <wp:positionH relativeFrom="margin">
                  <wp:align>center</wp:align>
                </wp:positionH>
                <wp:positionV relativeFrom="paragraph">
                  <wp:posOffset>-45085</wp:posOffset>
                </wp:positionV>
                <wp:extent cx="6429375" cy="7277100"/>
                <wp:effectExtent l="0" t="0" r="9525" b="0"/>
                <wp:wrapNone/>
                <wp:docPr id="1134446289" name="Rectangle: Rounded Corners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9375" cy="7277100"/>
                        </a:xfrm>
                        <a:prstGeom prst="roundRect">
                          <a:avLst>
                            <a:gd name="adj" fmla="val 3428"/>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029E90" id="Rectangle: Rounded Corners 16" o:spid="_x0000_s1026" alt="&quot;&quot;" style="position:absolute;margin-left:0;margin-top:-3.55pt;width:506.25pt;height:573pt;z-index:-251658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2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" fillcolor="white [3212]" stroked="f" strokeweight="1pt">
                <v:stroke joinstyle="miter"/>
                <w10:wrap anchorx="margin"/>
              </v:roundrect>
            </w:pict>
          </mc:Fallback>
        </mc:AlternateContent>
      </w:r>
      <w:r w:rsidR="00277149" w:rsidRPr="00E903D8">
        <w:t xml:space="preserve">Name </w:t>
      </w:r>
    </w:p>
    <w:tbl>
      <w:tblPr>
        <w:tblStyle w:val="Borderless"/>
        <w:tblW w:w="4878" w:type="pct"/>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9071"/>
      </w:tblGrid>
      <w:tr w:rsidR="00E128FC" w:rsidRPr="00532343" w14:paraId="5EDA4AC8" w14:textId="77777777" w:rsidTr="004436B5">
        <w:trPr>
          <w:trHeight w:val="567"/>
        </w:trPr>
        <w:tc>
          <w:tcPr>
            <w:tcW w:w="5000" w:type="pct"/>
            <w:tcBorders>
              <w:top w:val="nil"/>
              <w:bottom w:val="single" w:sz="4" w:space="0" w:color="auto"/>
            </w:tcBorders>
          </w:tcPr>
          <w:sdt>
            <w:sdtPr>
              <w:rPr>
                <w:rFonts w:asciiTheme="majorHAnsi" w:hAnsiTheme="majorHAnsi" w:cstheme="majorHAnsi"/>
                <w:sz w:val="32"/>
                <w:szCs w:val="32"/>
              </w:rPr>
              <w:id w:val="-92093919"/>
              <w:placeholder>
                <w:docPart w:val="A4C8F1420889DD4C8E7F04B6CBAED176"/>
              </w:placeholder>
              <w:showingPlcHdr/>
              <w:text w:multiLine="1"/>
            </w:sdtPr>
            <w:sdtContent>
              <w:p w14:paraId="69881922" w14:textId="77777777" w:rsidR="004436B5" w:rsidRDefault="004436B5" w:rsidP="004436B5">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5A4331CC" w14:textId="0F0C4EBD" w:rsidR="00E128FC" w:rsidRPr="00532343" w:rsidRDefault="00E128FC" w:rsidP="00DC6E55">
            <w:pPr>
              <w:pStyle w:val="BodyText"/>
              <w:keepNext/>
              <w:spacing w:before="80" w:after="80"/>
              <w:rPr>
                <w:sz w:val="36"/>
                <w:szCs w:val="36"/>
              </w:rPr>
            </w:pPr>
          </w:p>
        </w:tc>
      </w:tr>
    </w:tbl>
    <w:p w14:paraId="607E8678" w14:textId="77777777" w:rsidR="002650B3" w:rsidRDefault="002650B3" w:rsidP="002650B3">
      <w:pPr>
        <w:pStyle w:val="Heading2"/>
        <w:spacing w:before="120"/>
        <w:rPr>
          <w:sz w:val="32"/>
          <w:szCs w:val="32"/>
        </w:rPr>
      </w:pPr>
    </w:p>
    <w:p w14:paraId="40127D0F" w14:textId="3127D762" w:rsidR="00885FA5" w:rsidRPr="00E903D8" w:rsidRDefault="00885FA5" w:rsidP="002650B3">
      <w:pPr>
        <w:pStyle w:val="Heading2"/>
        <w:spacing w:before="120"/>
        <w:rPr>
          <w:sz w:val="32"/>
          <w:szCs w:val="32"/>
        </w:rPr>
      </w:pPr>
      <w:r w:rsidRPr="00E903D8">
        <w:rPr>
          <w:sz w:val="32"/>
          <w:szCs w:val="32"/>
        </w:rPr>
        <w:t>Date of Birth</w:t>
      </w:r>
    </w:p>
    <w:tbl>
      <w:tblPr>
        <w:tblStyle w:val="Borderless"/>
        <w:tblW w:w="4878" w:type="pct"/>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9071"/>
      </w:tblGrid>
      <w:tr w:rsidR="00E128FC" w:rsidRPr="00532343" w14:paraId="060A6592" w14:textId="77777777" w:rsidTr="004436B5">
        <w:trPr>
          <w:trHeight w:val="567"/>
        </w:trPr>
        <w:tc>
          <w:tcPr>
            <w:tcW w:w="5000" w:type="pct"/>
            <w:tcBorders>
              <w:top w:val="nil"/>
              <w:bottom w:val="single" w:sz="4" w:space="0" w:color="auto"/>
            </w:tcBorders>
          </w:tcPr>
          <w:sdt>
            <w:sdtPr>
              <w:rPr>
                <w:rFonts w:asciiTheme="majorHAnsi" w:hAnsiTheme="majorHAnsi" w:cstheme="majorHAnsi"/>
                <w:sz w:val="32"/>
                <w:szCs w:val="32"/>
              </w:rPr>
              <w:id w:val="-756907329"/>
              <w:placeholder>
                <w:docPart w:val="187E16AB3A247544A8B390ECD6B338DA"/>
              </w:placeholder>
              <w:showingPlcHdr/>
              <w:text w:multiLine="1"/>
            </w:sdtPr>
            <w:sdtContent>
              <w:p w14:paraId="1E8E1E59" w14:textId="77777777" w:rsidR="004436B5" w:rsidRDefault="004436B5" w:rsidP="004436B5">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424C594B" w14:textId="65987FF8" w:rsidR="00E128FC" w:rsidRPr="00532343" w:rsidRDefault="00E128FC" w:rsidP="00DC6E55">
            <w:pPr>
              <w:pStyle w:val="BodyText"/>
              <w:keepNext/>
              <w:spacing w:before="80" w:after="80"/>
              <w:rPr>
                <w:sz w:val="36"/>
                <w:szCs w:val="36"/>
              </w:rPr>
            </w:pPr>
          </w:p>
        </w:tc>
      </w:tr>
    </w:tbl>
    <w:p w14:paraId="2FF4A255" w14:textId="77777777" w:rsidR="002650B3" w:rsidRDefault="002650B3" w:rsidP="002650B3">
      <w:pPr>
        <w:pStyle w:val="Heading2"/>
        <w:spacing w:before="120"/>
        <w:rPr>
          <w:sz w:val="32"/>
          <w:szCs w:val="32"/>
        </w:rPr>
      </w:pPr>
    </w:p>
    <w:p w14:paraId="26FE56CC" w14:textId="70F98873" w:rsidR="00277149" w:rsidRPr="00E903D8" w:rsidRDefault="00277149" w:rsidP="002650B3">
      <w:pPr>
        <w:pStyle w:val="Heading2"/>
        <w:spacing w:before="120"/>
        <w:rPr>
          <w:sz w:val="32"/>
          <w:szCs w:val="32"/>
        </w:rPr>
      </w:pPr>
      <w:r w:rsidRPr="00E903D8">
        <w:rPr>
          <w:sz w:val="32"/>
          <w:szCs w:val="32"/>
        </w:rPr>
        <w:t>Address</w:t>
      </w:r>
    </w:p>
    <w:tbl>
      <w:tblPr>
        <w:tblStyle w:val="Borderless"/>
        <w:tblW w:w="4878" w:type="pct"/>
        <w:tblBorders>
          <w:bottom w:val="single" w:sz="4" w:space="0" w:color="005596"/>
          <w:insideH w:val="single" w:sz="4" w:space="0" w:color="005596"/>
        </w:tblBorders>
        <w:tblCellMar>
          <w:left w:w="0" w:type="dxa"/>
          <w:right w:w="57" w:type="dxa"/>
        </w:tblCellMar>
        <w:tblLook w:val="06A0" w:firstRow="1" w:lastRow="0" w:firstColumn="1" w:lastColumn="0" w:noHBand="1" w:noVBand="1"/>
      </w:tblPr>
      <w:tblGrid>
        <w:gridCol w:w="9071"/>
      </w:tblGrid>
      <w:tr w:rsidR="00E128FC" w:rsidRPr="00532343" w14:paraId="2633E520" w14:textId="77777777" w:rsidTr="004436B5">
        <w:trPr>
          <w:trHeight w:val="567"/>
        </w:trPr>
        <w:tc>
          <w:tcPr>
            <w:tcW w:w="5000" w:type="pct"/>
            <w:tcBorders>
              <w:top w:val="nil"/>
              <w:bottom w:val="single" w:sz="4" w:space="0" w:color="auto"/>
            </w:tcBorders>
          </w:tcPr>
          <w:sdt>
            <w:sdtPr>
              <w:rPr>
                <w:rFonts w:asciiTheme="majorHAnsi" w:hAnsiTheme="majorHAnsi" w:cstheme="majorHAnsi"/>
                <w:sz w:val="32"/>
                <w:szCs w:val="32"/>
              </w:rPr>
              <w:id w:val="-68046468"/>
              <w:placeholder>
                <w:docPart w:val="864BDA82772A8F47AF54B10C553F420C"/>
              </w:placeholder>
              <w:showingPlcHdr/>
              <w:text w:multiLine="1"/>
            </w:sdtPr>
            <w:sdtContent>
              <w:p w14:paraId="2436CC58" w14:textId="77777777" w:rsidR="004436B5" w:rsidRDefault="004436B5" w:rsidP="004436B5">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324BEF9B" w14:textId="26B98388" w:rsidR="00E128FC" w:rsidRPr="00532343" w:rsidRDefault="00E128FC" w:rsidP="00DC6E55">
            <w:pPr>
              <w:pStyle w:val="BodyText"/>
              <w:keepNext/>
              <w:spacing w:before="80" w:after="80"/>
              <w:rPr>
                <w:sz w:val="36"/>
                <w:szCs w:val="36"/>
              </w:rPr>
            </w:pPr>
          </w:p>
        </w:tc>
      </w:tr>
    </w:tbl>
    <w:p w14:paraId="5F346239" w14:textId="77777777" w:rsidR="002650B3" w:rsidRDefault="002650B3" w:rsidP="002650B3">
      <w:pPr>
        <w:pStyle w:val="Heading2"/>
        <w:spacing w:before="120"/>
        <w:rPr>
          <w:sz w:val="32"/>
          <w:szCs w:val="32"/>
        </w:rPr>
      </w:pPr>
    </w:p>
    <w:p w14:paraId="111E0A46" w14:textId="570468C6" w:rsidR="00277149" w:rsidRPr="00E903D8" w:rsidRDefault="00885FA5" w:rsidP="002650B3">
      <w:pPr>
        <w:pStyle w:val="Heading2"/>
        <w:spacing w:before="120"/>
        <w:rPr>
          <w:sz w:val="32"/>
          <w:szCs w:val="32"/>
        </w:rPr>
      </w:pPr>
      <w:r w:rsidRPr="00E903D8">
        <w:rPr>
          <w:sz w:val="32"/>
          <w:szCs w:val="32"/>
        </w:rPr>
        <w:t xml:space="preserve">This </w:t>
      </w:r>
      <w:r w:rsidR="00277149" w:rsidRPr="00E903D8">
        <w:rPr>
          <w:sz w:val="32"/>
          <w:szCs w:val="32"/>
        </w:rPr>
        <w:t>is what you need to know about me</w:t>
      </w:r>
      <w:r w:rsidRPr="00E903D8">
        <w:rPr>
          <w:sz w:val="32"/>
          <w:szCs w:val="32"/>
        </w:rPr>
        <w:t>:</w:t>
      </w:r>
    </w:p>
    <w:tbl>
      <w:tblPr>
        <w:tblStyle w:val="Borderless"/>
        <w:tblW w:w="4878" w:type="pct"/>
        <w:tblCellMar>
          <w:left w:w="0" w:type="dxa"/>
          <w:right w:w="57" w:type="dxa"/>
        </w:tblCellMar>
        <w:tblLook w:val="06A0" w:firstRow="1" w:lastRow="0" w:firstColumn="1" w:lastColumn="0" w:noHBand="1" w:noVBand="1"/>
      </w:tblPr>
      <w:tblGrid>
        <w:gridCol w:w="9071"/>
      </w:tblGrid>
      <w:tr w:rsidR="00277149" w:rsidRPr="00532343" w14:paraId="79B0A90F" w14:textId="77777777" w:rsidTr="004436B5">
        <w:trPr>
          <w:trHeight w:val="567"/>
        </w:trPr>
        <w:tc>
          <w:tcPr>
            <w:tcW w:w="5000" w:type="pct"/>
          </w:tcPr>
          <w:sdt>
            <w:sdtPr>
              <w:rPr>
                <w:rFonts w:asciiTheme="majorHAnsi" w:hAnsiTheme="majorHAnsi" w:cstheme="majorHAnsi"/>
                <w:sz w:val="32"/>
                <w:szCs w:val="32"/>
              </w:rPr>
              <w:id w:val="-1647734579"/>
              <w:placeholder>
                <w:docPart w:val="757800D7AA5A644880ECFB221A774C01"/>
              </w:placeholder>
              <w:showingPlcHdr/>
              <w:text w:multiLine="1"/>
            </w:sdtPr>
            <w:sdtContent>
              <w:p w14:paraId="35493770" w14:textId="77777777" w:rsidR="004436B5" w:rsidRDefault="004436B5" w:rsidP="004436B5">
                <w:pPr>
                  <w:pStyle w:val="BodyText"/>
                  <w:spacing w:before="80" w:after="80"/>
                  <w:rPr>
                    <w:rFonts w:asciiTheme="majorHAnsi" w:hAnsiTheme="majorHAnsi" w:cstheme="majorHAnsi"/>
                    <w:sz w:val="32"/>
                    <w:szCs w:val="32"/>
                  </w:rPr>
                </w:pPr>
                <w:r w:rsidRPr="00532343">
                  <w:rPr>
                    <w:rStyle w:val="PlaceholderText"/>
                    <w:rFonts w:asciiTheme="majorHAnsi" w:hAnsiTheme="majorHAnsi" w:cstheme="majorHAnsi"/>
                    <w:color w:val="auto"/>
                    <w:sz w:val="32"/>
                    <w:szCs w:val="32"/>
                  </w:rPr>
                  <w:t>[Enter text here]</w:t>
                </w:r>
              </w:p>
            </w:sdtContent>
          </w:sdt>
          <w:p w14:paraId="487CE02B" w14:textId="2234F84B" w:rsidR="00277149" w:rsidRPr="00532343" w:rsidRDefault="00277149" w:rsidP="005A7437">
            <w:pPr>
              <w:pStyle w:val="BodyText"/>
              <w:keepNext/>
              <w:spacing w:before="80" w:after="80"/>
              <w:rPr>
                <w:sz w:val="36"/>
                <w:szCs w:val="36"/>
              </w:rPr>
            </w:pPr>
          </w:p>
        </w:tc>
      </w:tr>
    </w:tbl>
    <w:p w14:paraId="2C8A4313" w14:textId="77777777" w:rsidR="006F31D0" w:rsidRDefault="006F31D0">
      <w:pPr>
        <w:spacing w:before="0" w:line="278" w:lineRule="auto"/>
        <w:rPr>
          <w:rFonts w:ascii="Arial" w:eastAsia="Arial" w:hAnsi="Arial" w:cs="Times New Roman"/>
          <w:sz w:val="36"/>
          <w:szCs w:val="36"/>
        </w:rPr>
      </w:pPr>
      <w:r>
        <w:rPr>
          <w:rFonts w:ascii="Arial" w:eastAsia="Arial" w:hAnsi="Arial" w:cs="Times New Roman"/>
          <w:sz w:val="36"/>
          <w:szCs w:val="36"/>
        </w:rPr>
        <w:br w:type="page"/>
      </w:r>
    </w:p>
    <w:p w14:paraId="37518D0D" w14:textId="2DD05644" w:rsidR="002937AD" w:rsidRPr="00A273D6" w:rsidRDefault="002937AD" w:rsidP="002937AD">
      <w:pPr>
        <w:spacing w:before="280"/>
        <w:rPr>
          <w:rFonts w:ascii="Arial" w:eastAsia="Arial" w:hAnsi="Arial" w:cs="Times New Roman"/>
          <w:sz w:val="36"/>
          <w:szCs w:val="36"/>
        </w:rPr>
      </w:pPr>
      <w:r w:rsidRPr="00A273D6">
        <w:rPr>
          <w:rFonts w:ascii="Arial" w:eastAsia="Arial" w:hAnsi="Arial" w:cs="Times New Roman"/>
          <w:noProof/>
          <w:sz w:val="36"/>
          <w:szCs w:val="36"/>
        </w:rPr>
        <w:lastRenderedPageBreak/>
        <mc:AlternateContent>
          <mc:Choice Requires="wps">
            <w:drawing>
              <wp:anchor distT="45720" distB="45720" distL="114300" distR="114300" simplePos="0" relativeHeight="251658328" behindDoc="0" locked="0" layoutInCell="1" allowOverlap="1" wp14:anchorId="6BF31A5D" wp14:editId="68475BC4">
                <wp:simplePos x="0" y="0"/>
                <wp:positionH relativeFrom="column">
                  <wp:posOffset>-287020</wp:posOffset>
                </wp:positionH>
                <wp:positionV relativeFrom="paragraph">
                  <wp:posOffset>1106170</wp:posOffset>
                </wp:positionV>
                <wp:extent cx="2009775" cy="1404620"/>
                <wp:effectExtent l="0" t="0" r="9525" b="13335"/>
                <wp:wrapNone/>
                <wp:docPr id="1262193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4620"/>
                        </a:xfrm>
                        <a:prstGeom prst="rect">
                          <a:avLst/>
                        </a:prstGeom>
                        <a:noFill/>
                        <a:ln w="9525">
                          <a:noFill/>
                          <a:miter lim="800000"/>
                          <a:headEnd/>
                          <a:tailEnd/>
                        </a:ln>
                      </wps:spPr>
                      <wps:txbx>
                        <w:txbxContent>
                          <w:p w14:paraId="3B3A5F29" w14:textId="77777777" w:rsidR="002937AD" w:rsidRDefault="002937AD" w:rsidP="002937AD">
                            <w:pPr>
                              <w:pStyle w:val="Heading1"/>
                            </w:pPr>
                            <w:r>
                              <w:t xml:space="preserve">Access </w:t>
                            </w:r>
                            <w:r>
                              <w:br/>
                              <w:t>card</w:t>
                            </w:r>
                          </w:p>
                          <w:p w14:paraId="4961840E" w14:textId="77777777" w:rsidR="002937AD" w:rsidRDefault="002937AD" w:rsidP="002937AD">
                            <w:r>
                              <w:rPr>
                                <w:noProof/>
                              </w:rPr>
                              <w:drawing>
                                <wp:inline distT="0" distB="0" distL="0" distR="0" wp14:anchorId="16113A27" wp14:editId="2DF0B865">
                                  <wp:extent cx="247650" cy="190500"/>
                                  <wp:effectExtent l="0" t="0" r="0" b="0"/>
                                  <wp:docPr id="80642546" name="Graphic 69"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68607" name="Graphic 69"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inline>
                              </w:drawing>
                            </w:r>
                          </w:p>
                          <w:p w14:paraId="3D13F6F6" w14:textId="77777777" w:rsidR="002937AD" w:rsidRDefault="002937AD" w:rsidP="002937AD">
                            <w:pPr>
                              <w:spacing w:line="410" w:lineRule="atLeast"/>
                              <w:rPr>
                                <w:sz w:val="32"/>
                                <w:szCs w:val="32"/>
                              </w:rPr>
                            </w:pPr>
                            <w:r w:rsidRPr="00E6154B">
                              <w:rPr>
                                <w:sz w:val="32"/>
                                <w:szCs w:val="32"/>
                              </w:rPr>
                              <w:t xml:space="preserve">Circle the pictures that apply to you. You can use this card to quickly show your </w:t>
                            </w:r>
                            <w:r>
                              <w:rPr>
                                <w:sz w:val="32"/>
                                <w:szCs w:val="32"/>
                              </w:rPr>
                              <w:br/>
                            </w:r>
                            <w:r w:rsidRPr="00E6154B">
                              <w:rPr>
                                <w:sz w:val="32"/>
                                <w:szCs w:val="32"/>
                              </w:rPr>
                              <w:t xml:space="preserve">access needs </w:t>
                            </w:r>
                            <w:r>
                              <w:rPr>
                                <w:sz w:val="32"/>
                                <w:szCs w:val="32"/>
                              </w:rPr>
                              <w:br/>
                            </w:r>
                            <w:r w:rsidRPr="00E6154B">
                              <w:rPr>
                                <w:sz w:val="32"/>
                                <w:szCs w:val="32"/>
                              </w:rPr>
                              <w:t>to emergency management staff.</w:t>
                            </w:r>
                          </w:p>
                          <w:p w14:paraId="41F60818" w14:textId="77777777" w:rsidR="002937AD" w:rsidRDefault="002937AD" w:rsidP="002937AD">
                            <w:pPr>
                              <w:spacing w:line="410" w:lineRule="atLeast"/>
                              <w:rPr>
                                <w:sz w:val="32"/>
                                <w:szCs w:val="32"/>
                              </w:rPr>
                            </w:pPr>
                            <w:r>
                              <w:rPr>
                                <w:sz w:val="32"/>
                                <w:szCs w:val="32"/>
                              </w:rPr>
                              <w:t>You can also remove this page from the book</w:t>
                            </w:r>
                          </w:p>
                          <w:p w14:paraId="16A15A90" w14:textId="489544B6" w:rsidR="002937AD" w:rsidRPr="003F2B37" w:rsidRDefault="002937AD" w:rsidP="002937AD">
                            <w:pPr>
                              <w:spacing w:before="960" w:line="300" w:lineRule="atLeast"/>
                              <w:rPr>
                                <w:sz w:val="24"/>
                                <w:szCs w:val="24"/>
                              </w:rPr>
                            </w:pPr>
                            <w:r w:rsidRPr="003F2B37">
                              <w:rPr>
                                <w:sz w:val="24"/>
                                <w:szCs w:val="24"/>
                              </w:rPr>
                              <w:t>Adapted</w:t>
                            </w:r>
                            <w:r w:rsidR="00DE314B">
                              <w:rPr>
                                <w:sz w:val="24"/>
                                <w:szCs w:val="24"/>
                              </w:rPr>
                              <w:t xml:space="preserve"> </w:t>
                            </w:r>
                            <w:r w:rsidRPr="003F2B37">
                              <w:rPr>
                                <w:sz w:val="24"/>
                                <w:szCs w:val="24"/>
                              </w:rPr>
                              <w:t xml:space="preserve">from </w:t>
                            </w:r>
                            <w:r>
                              <w:rPr>
                                <w:sz w:val="24"/>
                                <w:szCs w:val="24"/>
                              </w:rPr>
                              <w:br/>
                            </w:r>
                            <w:proofErr w:type="spellStart"/>
                            <w:r w:rsidRPr="003F2B37">
                              <w:rPr>
                                <w:sz w:val="24"/>
                                <w:szCs w:val="24"/>
                              </w:rPr>
                              <w:t>Hāpai</w:t>
                            </w:r>
                            <w:proofErr w:type="spellEnd"/>
                            <w:r w:rsidRPr="003F2B37">
                              <w:rPr>
                                <w:sz w:val="24"/>
                                <w:szCs w:val="24"/>
                              </w:rPr>
                              <w:t xml:space="preserve"> Access card,</w:t>
                            </w:r>
                            <w:r w:rsidR="00DE314B">
                              <w:rPr>
                                <w:sz w:val="24"/>
                                <w:szCs w:val="24"/>
                              </w:rPr>
                              <w:t xml:space="preserve"> </w:t>
                            </w:r>
                            <w:proofErr w:type="spellStart"/>
                            <w:r w:rsidR="00DE314B">
                              <w:rPr>
                                <w:sz w:val="24"/>
                                <w:szCs w:val="24"/>
                              </w:rPr>
                              <w:t>Hāpai</w:t>
                            </w:r>
                            <w:proofErr w:type="spellEnd"/>
                            <w:r w:rsidR="00DE314B">
                              <w:rPr>
                                <w:sz w:val="24"/>
                                <w:szCs w:val="24"/>
                              </w:rPr>
                              <w:t xml:space="preserve"> foundation,</w:t>
                            </w:r>
                            <w:r w:rsidRPr="003F2B37">
                              <w:rPr>
                                <w:sz w:val="24"/>
                                <w:szCs w:val="24"/>
                              </w:rPr>
                              <w:t xml:space="preserve"> Christchurch</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F31A5D" id="_x0000_t202" coordsize="21600,21600" o:spt="202" path="m,l,21600r21600,l21600,xe">
                <v:stroke joinstyle="miter"/>
                <v:path gradientshapeok="t" o:connecttype="rect"/>
              </v:shapetype>
              <v:shape id="Text Box 2" o:spid="_x0000_s1026" type="#_x0000_t202" style="position:absolute;margin-left:-22.6pt;margin-top:87.1pt;width:158.25pt;height:110.6pt;z-index:251658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" filled="f" stroked="f">
                <v:textbox style="mso-fit-shape-to-text:t" inset="0,0,0,0">
                  <w:txbxContent>
                    <w:p w14:paraId="3B3A5F29" w14:textId="77777777" w:rsidR="002937AD" w:rsidRDefault="002937AD" w:rsidP="002937AD">
                      <w:pPr>
                        <w:pStyle w:val="Heading1"/>
                      </w:pPr>
                      <w:r>
                        <w:t xml:space="preserve">Access </w:t>
                      </w:r>
                      <w:r>
                        <w:br/>
                        <w:t>card</w:t>
                      </w:r>
                    </w:p>
                    <w:p w14:paraId="4961840E" w14:textId="77777777" w:rsidR="002937AD" w:rsidRDefault="002937AD" w:rsidP="002937AD">
                      <w:r>
                        <w:rPr>
                          <w:noProof/>
                        </w:rPr>
                        <w:drawing>
                          <wp:inline distT="0" distB="0" distL="0" distR="0" wp14:anchorId="16113A27" wp14:editId="2DF0B865">
                            <wp:extent cx="247650" cy="190500"/>
                            <wp:effectExtent l="0" t="0" r="0" b="0"/>
                            <wp:docPr id="80642546" name="Graphic 69" descr="Icon: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68607" name="Graphic 69" descr="Icon: Pencil"/>
                                    <pic:cNvPicPr/>
                                  </pic:nvPicPr>
                                  <pic:blipFill>
                                    <a:blip r:embed="rId43">
                                      <a:extLst>
                                        <a:ext uri="{96DAC541-7B7A-43D3-8B79-37D633B846F1}">
                                          <asvg:svgBlip xmlns:asvg="http://schemas.microsoft.com/office/drawing/2016/SVG/main" r:embed="rId44"/>
                                        </a:ext>
                                      </a:extLst>
                                    </a:blip>
                                    <a:stretch>
                                      <a:fillRect/>
                                    </a:stretch>
                                  </pic:blipFill>
                                  <pic:spPr>
                                    <a:xfrm>
                                      <a:off x="0" y="0"/>
                                      <a:ext cx="247650" cy="190500"/>
                                    </a:xfrm>
                                    <a:prstGeom prst="rect">
                                      <a:avLst/>
                                    </a:prstGeom>
                                  </pic:spPr>
                                </pic:pic>
                              </a:graphicData>
                            </a:graphic>
                          </wp:inline>
                        </w:drawing>
                      </w:r>
                    </w:p>
                    <w:p w14:paraId="3D13F6F6" w14:textId="77777777" w:rsidR="002937AD" w:rsidRDefault="002937AD" w:rsidP="002937AD">
                      <w:pPr>
                        <w:spacing w:line="410" w:lineRule="atLeast"/>
                        <w:rPr>
                          <w:sz w:val="32"/>
                          <w:szCs w:val="32"/>
                        </w:rPr>
                      </w:pPr>
                      <w:r w:rsidRPr="00E6154B">
                        <w:rPr>
                          <w:sz w:val="32"/>
                          <w:szCs w:val="32"/>
                        </w:rPr>
                        <w:t xml:space="preserve">Circle the pictures that apply to you. You can use this card to quickly show your </w:t>
                      </w:r>
                      <w:r>
                        <w:rPr>
                          <w:sz w:val="32"/>
                          <w:szCs w:val="32"/>
                        </w:rPr>
                        <w:br/>
                      </w:r>
                      <w:r w:rsidRPr="00E6154B">
                        <w:rPr>
                          <w:sz w:val="32"/>
                          <w:szCs w:val="32"/>
                        </w:rPr>
                        <w:t xml:space="preserve">access needs </w:t>
                      </w:r>
                      <w:r>
                        <w:rPr>
                          <w:sz w:val="32"/>
                          <w:szCs w:val="32"/>
                        </w:rPr>
                        <w:br/>
                      </w:r>
                      <w:r w:rsidRPr="00E6154B">
                        <w:rPr>
                          <w:sz w:val="32"/>
                          <w:szCs w:val="32"/>
                        </w:rPr>
                        <w:t>to emergency management staff.</w:t>
                      </w:r>
                    </w:p>
                    <w:p w14:paraId="41F60818" w14:textId="77777777" w:rsidR="002937AD" w:rsidRDefault="002937AD" w:rsidP="002937AD">
                      <w:pPr>
                        <w:spacing w:line="410" w:lineRule="atLeast"/>
                        <w:rPr>
                          <w:sz w:val="32"/>
                          <w:szCs w:val="32"/>
                        </w:rPr>
                      </w:pPr>
                      <w:r>
                        <w:rPr>
                          <w:sz w:val="32"/>
                          <w:szCs w:val="32"/>
                        </w:rPr>
                        <w:t>You can also remove this page from the book</w:t>
                      </w:r>
                    </w:p>
                    <w:p w14:paraId="16A15A90" w14:textId="489544B6" w:rsidR="002937AD" w:rsidRPr="003F2B37" w:rsidRDefault="002937AD" w:rsidP="002937AD">
                      <w:pPr>
                        <w:spacing w:before="960" w:line="300" w:lineRule="atLeast"/>
                        <w:rPr>
                          <w:sz w:val="24"/>
                          <w:szCs w:val="24"/>
                        </w:rPr>
                      </w:pPr>
                      <w:r w:rsidRPr="003F2B37">
                        <w:rPr>
                          <w:sz w:val="24"/>
                          <w:szCs w:val="24"/>
                        </w:rPr>
                        <w:t>Adapted</w:t>
                      </w:r>
                      <w:r w:rsidR="00DE314B">
                        <w:rPr>
                          <w:sz w:val="24"/>
                          <w:szCs w:val="24"/>
                        </w:rPr>
                        <w:t xml:space="preserve"> </w:t>
                      </w:r>
                      <w:r w:rsidRPr="003F2B37">
                        <w:rPr>
                          <w:sz w:val="24"/>
                          <w:szCs w:val="24"/>
                        </w:rPr>
                        <w:t xml:space="preserve">from </w:t>
                      </w:r>
                      <w:r>
                        <w:rPr>
                          <w:sz w:val="24"/>
                          <w:szCs w:val="24"/>
                        </w:rPr>
                        <w:br/>
                      </w:r>
                      <w:proofErr w:type="spellStart"/>
                      <w:r w:rsidRPr="003F2B37">
                        <w:rPr>
                          <w:sz w:val="24"/>
                          <w:szCs w:val="24"/>
                        </w:rPr>
                        <w:t>Hāpai</w:t>
                      </w:r>
                      <w:proofErr w:type="spellEnd"/>
                      <w:r w:rsidRPr="003F2B37">
                        <w:rPr>
                          <w:sz w:val="24"/>
                          <w:szCs w:val="24"/>
                        </w:rPr>
                        <w:t xml:space="preserve"> Access card,</w:t>
                      </w:r>
                      <w:r w:rsidR="00DE314B">
                        <w:rPr>
                          <w:sz w:val="24"/>
                          <w:szCs w:val="24"/>
                        </w:rPr>
                        <w:t xml:space="preserve"> </w:t>
                      </w:r>
                      <w:proofErr w:type="spellStart"/>
                      <w:r w:rsidR="00DE314B">
                        <w:rPr>
                          <w:sz w:val="24"/>
                          <w:szCs w:val="24"/>
                        </w:rPr>
                        <w:t>Hāpai</w:t>
                      </w:r>
                      <w:proofErr w:type="spellEnd"/>
                      <w:r w:rsidR="00DE314B">
                        <w:rPr>
                          <w:sz w:val="24"/>
                          <w:szCs w:val="24"/>
                        </w:rPr>
                        <w:t xml:space="preserve"> foundation,</w:t>
                      </w:r>
                      <w:r w:rsidRPr="003F2B37">
                        <w:rPr>
                          <w:sz w:val="24"/>
                          <w:szCs w:val="24"/>
                        </w:rPr>
                        <w:t xml:space="preserve"> Christchurch</w:t>
                      </w:r>
                    </w:p>
                  </w:txbxContent>
                </v:textbox>
              </v:shape>
            </w:pict>
          </mc:Fallback>
        </mc:AlternateContent>
      </w:r>
    </w:p>
    <w:tbl>
      <w:tblPr>
        <w:tblStyle w:val="Borderless"/>
        <w:tblW w:w="6662" w:type="dxa"/>
        <w:tblInd w:w="2977" w:type="dxa"/>
        <w:tblLook w:val="04A0" w:firstRow="1" w:lastRow="0" w:firstColumn="1" w:lastColumn="0" w:noHBand="0" w:noVBand="1"/>
      </w:tblPr>
      <w:tblGrid>
        <w:gridCol w:w="851"/>
        <w:gridCol w:w="5811"/>
      </w:tblGrid>
      <w:tr w:rsidR="002937AD" w:rsidRPr="00532343" w14:paraId="01A1C189" w14:textId="77777777" w:rsidTr="0035018D">
        <w:trPr>
          <w:trHeight w:val="1077"/>
        </w:trPr>
        <w:tc>
          <w:tcPr>
            <w:tcW w:w="851" w:type="dxa"/>
            <w:vAlign w:val="center"/>
          </w:tcPr>
          <w:p w14:paraId="4E9D0363" w14:textId="6D8432A3" w:rsidR="002937AD" w:rsidRPr="00A273D6" w:rsidRDefault="0035018D"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mc:AlternateContent>
                <mc:Choice Requires="wpg">
                  <w:drawing>
                    <wp:anchor distT="0" distB="0" distL="114300" distR="114300" simplePos="0" relativeHeight="251658335" behindDoc="1" locked="0" layoutInCell="1" allowOverlap="1" wp14:anchorId="31E8CCB7" wp14:editId="5DB328AB">
                      <wp:simplePos x="0" y="0"/>
                      <wp:positionH relativeFrom="column">
                        <wp:posOffset>-52070</wp:posOffset>
                      </wp:positionH>
                      <wp:positionV relativeFrom="page">
                        <wp:posOffset>53340</wp:posOffset>
                      </wp:positionV>
                      <wp:extent cx="4314825" cy="7283450"/>
                      <wp:effectExtent l="0" t="0" r="9525" b="0"/>
                      <wp:wrapNone/>
                      <wp:docPr id="1340183832" name="Group 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14825" cy="7283450"/>
                                <a:chOff x="0" y="0"/>
                                <a:chExt cx="4315395" cy="7290635"/>
                              </a:xfrm>
                            </wpg:grpSpPr>
                            <wps:wsp>
                              <wps:cNvPr id="969805355" name="Rectangle: Rounded Corners 62"/>
                              <wps:cNvSpPr/>
                              <wps:spPr>
                                <a:xfrm>
                                  <a:off x="0" y="0"/>
                                  <a:ext cx="4314825" cy="1091793"/>
                                </a:xfrm>
                                <a:prstGeom prst="roundRect">
                                  <a:avLst>
                                    <a:gd name="adj" fmla="val 14644"/>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805811" name="Rectangle: Rounded Corners 62"/>
                              <wps:cNvSpPr/>
                              <wps:spPr>
                                <a:xfrm>
                                  <a:off x="0" y="1144398"/>
                                  <a:ext cx="4314825" cy="645109"/>
                                </a:xfrm>
                                <a:prstGeom prst="roundRect">
                                  <a:avLst>
                                    <a:gd name="adj" fmla="val 23849"/>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6289417" name="Rectangle: Rounded Corners 62"/>
                              <wps:cNvSpPr/>
                              <wps:spPr>
                                <a:xfrm>
                                  <a:off x="246" y="1841856"/>
                                  <a:ext cx="4314825" cy="1838316"/>
                                </a:xfrm>
                                <a:prstGeom prst="roundRect">
                                  <a:avLst>
                                    <a:gd name="adj" fmla="val 7668"/>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8018542" name="Rectangle: Rounded Corners 62"/>
                              <wps:cNvSpPr/>
                              <wps:spPr>
                                <a:xfrm>
                                  <a:off x="50" y="3722097"/>
                                  <a:ext cx="4314825" cy="601807"/>
                                </a:xfrm>
                                <a:prstGeom prst="roundRect">
                                  <a:avLst>
                                    <a:gd name="adj" fmla="val 26036"/>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498672" name="Rectangle: Rounded Corners 62"/>
                              <wps:cNvSpPr/>
                              <wps:spPr>
                                <a:xfrm>
                                  <a:off x="50" y="6236241"/>
                                  <a:ext cx="4314825" cy="487252"/>
                                </a:xfrm>
                                <a:prstGeom prst="roundRect">
                                  <a:avLst>
                                    <a:gd name="adj" fmla="val 27465"/>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399" name="Rectangle: Rounded Corners 62"/>
                              <wps:cNvSpPr/>
                              <wps:spPr>
                                <a:xfrm>
                                  <a:off x="570" y="4390576"/>
                                  <a:ext cx="4314825" cy="503904"/>
                                </a:xfrm>
                                <a:prstGeom prst="roundRect">
                                  <a:avLst>
                                    <a:gd name="adj" fmla="val 31169"/>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872456" name="Rectangle: Rounded Corners 62"/>
                              <wps:cNvSpPr/>
                              <wps:spPr>
                                <a:xfrm>
                                  <a:off x="292" y="4947328"/>
                                  <a:ext cx="4314825" cy="633421"/>
                                </a:xfrm>
                                <a:prstGeom prst="roundRect">
                                  <a:avLst>
                                    <a:gd name="adj" fmla="val 27465"/>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523978" name="Rectangle: Rounded Corners 62"/>
                              <wps:cNvSpPr/>
                              <wps:spPr>
                                <a:xfrm>
                                  <a:off x="515" y="5638556"/>
                                  <a:ext cx="4314825" cy="503904"/>
                                </a:xfrm>
                                <a:prstGeom prst="roundRect">
                                  <a:avLst>
                                    <a:gd name="adj" fmla="val 29317"/>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922771" name="Rectangle: Rounded Corners 62"/>
                              <wps:cNvSpPr/>
                              <wps:spPr>
                                <a:xfrm>
                                  <a:off x="292" y="6796096"/>
                                  <a:ext cx="4314825" cy="494539"/>
                                </a:xfrm>
                                <a:prstGeom prst="roundRect">
                                  <a:avLst>
                                    <a:gd name="adj" fmla="val 27465"/>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17E018" id="Group 64" o:spid="_x0000_s1026" alt="&quot;&quot;" style="position:absolute;margin-left:-4.1pt;margin-top:4.2pt;width:339.75pt;height:573.5pt;z-index:-251658145;mso-position-vertical-relative:page;mso-width-relative:margin;mso-height-relative:margin" coordsize="43153,72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">
                      <v:roundrect id="Rectangle: Rounded Corners 62" o:spid="_x0000_s1027" style="position:absolute;width:43148;height:10917;visibility:visible;mso-wrap-style:square;v-text-anchor:middle" arcsize="959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" fillcolor="window" stroked="f" strokeweight="1pt">
                        <v:stroke joinstyle="miter"/>
                      </v:roundrect>
                      <v:roundrect id="Rectangle: Rounded Corners 62" o:spid="_x0000_s1028" style="position:absolute;top:11443;width:43148;height:6452;visibility:visible;mso-wrap-style:square;v-text-anchor:middle" arcsize="1562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" fillcolor="window" stroked="f" strokeweight="1pt">
                        <v:stroke joinstyle="miter"/>
                      </v:roundrect>
                      <v:roundrect id="Rectangle: Rounded Corners 62" o:spid="_x0000_s1029" style="position:absolute;left:2;top:18418;width:43148;height:18383;visibility:visible;mso-wrap-style:square;v-text-anchor:middle" arcsize="50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" fillcolor="window" stroked="f" strokeweight="1pt">
                        <v:stroke joinstyle="miter"/>
                      </v:roundrect>
                      <v:roundrect id="Rectangle: Rounded Corners 62" o:spid="_x0000_s1030" style="position:absolute;top:37220;width:43148;height:6019;visibility:visible;mso-wrap-style:square;v-text-anchor:middle" arcsize="1706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" fillcolor="window" stroked="f" strokeweight="1pt">
                        <v:stroke joinstyle="miter"/>
                      </v:roundrect>
                      <v:roundrect id="Rectangle: Rounded Corners 62" o:spid="_x0000_s1031" style="position:absolute;top:62362;width:43148;height:4872;visibility:visible;mso-wrap-style:square;v-text-anchor:middle" arcsize="179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" fillcolor="window" stroked="f" strokeweight="1pt">
                        <v:stroke joinstyle="miter"/>
                      </v:roundrect>
                      <v:roundrect id="Rectangle: Rounded Corners 62" o:spid="_x0000_s1032" style="position:absolute;left:5;top:43905;width:43148;height:5039;visibility:visible;mso-wrap-style:square;v-text-anchor:middle" arcsize="2042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" fillcolor="window" stroked="f" strokeweight="1pt">
                        <v:stroke joinstyle="miter"/>
                      </v:roundrect>
                      <v:roundrect id="Rectangle: Rounded Corners 62" o:spid="_x0000_s1033" style="position:absolute;left:2;top:49473;width:43149;height:6334;visibility:visible;mso-wrap-style:square;v-text-anchor:middle" arcsize="179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" fillcolor="window" stroked="f" strokeweight="1pt">
                        <v:stroke joinstyle="miter"/>
                      </v:roundrect>
                      <v:roundrect id="Rectangle: Rounded Corners 62" o:spid="_x0000_s1034" style="position:absolute;left:5;top:56385;width:43148;height:5039;visibility:visible;mso-wrap-style:square;v-text-anchor:middle" arcsize="1921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" fillcolor="window" stroked="f" strokeweight="1pt">
                        <v:stroke joinstyle="miter"/>
                      </v:roundrect>
                      <v:roundrect id="Rectangle: Rounded Corners 62" o:spid="_x0000_s1035" style="position:absolute;left:2;top:67960;width:43149;height:4946;visibility:visible;mso-wrap-style:square;v-text-anchor:middle" arcsize="179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" fillcolor="window" stroked="f" strokeweight="1pt">
                        <v:stroke joinstyle="miter"/>
                      </v:roundrect>
                      <w10:wrap anchory="page"/>
                    </v:group>
                  </w:pict>
                </mc:Fallback>
              </mc:AlternateContent>
            </w:r>
            <w:r w:rsidR="002937AD" w:rsidRPr="00A273D6">
              <w:rPr>
                <w:rFonts w:ascii="Arial" w:eastAsia="Arial" w:hAnsi="Arial" w:cs="Times New Roman"/>
                <w:noProof/>
                <w:sz w:val="36"/>
                <w:szCs w:val="36"/>
              </w:rPr>
              <w:drawing>
                <wp:inline distT="0" distB="0" distL="0" distR="0" wp14:anchorId="14986352" wp14:editId="3526F098">
                  <wp:extent cx="395605" cy="389890"/>
                  <wp:effectExtent l="0" t="0" r="4445" b="0"/>
                  <wp:docPr id="377211059" name="Graphic 70" descr="Icon: Deaf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16967" name="Graphic 70" descr="Icon: Deaf symbol"/>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95605" cy="389890"/>
                          </a:xfrm>
                          <a:prstGeom prst="rect">
                            <a:avLst/>
                          </a:prstGeom>
                        </pic:spPr>
                      </pic:pic>
                    </a:graphicData>
                  </a:graphic>
                </wp:inline>
              </w:drawing>
            </w:r>
          </w:p>
        </w:tc>
        <w:tc>
          <w:tcPr>
            <w:tcW w:w="5811" w:type="dxa"/>
            <w:vAlign w:val="center"/>
          </w:tcPr>
          <w:p w14:paraId="7897DABB" w14:textId="00D1039C"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 xml:space="preserve">I am Deaf or hard of hearing </w:t>
            </w:r>
          </w:p>
          <w:p w14:paraId="74AF3C1B" w14:textId="77777777"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sz w:val="36"/>
                <w:szCs w:val="36"/>
              </w:rPr>
              <w:t>I use NZSL/pen and paper/text/lip-reading/other.</w:t>
            </w:r>
          </w:p>
        </w:tc>
      </w:tr>
      <w:tr w:rsidR="002937AD" w:rsidRPr="00532343" w14:paraId="76639421" w14:textId="77777777" w:rsidTr="0035018D">
        <w:trPr>
          <w:trHeight w:val="964"/>
        </w:trPr>
        <w:tc>
          <w:tcPr>
            <w:tcW w:w="851" w:type="dxa"/>
            <w:vAlign w:val="center"/>
          </w:tcPr>
          <w:p w14:paraId="1DC697DE" w14:textId="77777777"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w:drawing>
                <wp:inline distT="0" distB="0" distL="0" distR="0" wp14:anchorId="1C73398B" wp14:editId="0B735B65">
                  <wp:extent cx="396000" cy="390480"/>
                  <wp:effectExtent l="0" t="0" r="4445" b="0"/>
                  <wp:docPr id="412694872" name="Graphic 72" descr="Icon: Plu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92485" name="Graphic 72" descr="Icon: Plus 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96000" cy="390480"/>
                          </a:xfrm>
                          <a:prstGeom prst="rect">
                            <a:avLst/>
                          </a:prstGeom>
                        </pic:spPr>
                      </pic:pic>
                    </a:graphicData>
                  </a:graphic>
                </wp:inline>
              </w:drawing>
            </w:r>
          </w:p>
        </w:tc>
        <w:tc>
          <w:tcPr>
            <w:tcW w:w="5811" w:type="dxa"/>
            <w:vAlign w:val="center"/>
          </w:tcPr>
          <w:p w14:paraId="66BCDC7D"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I need to have a support person with me</w:t>
            </w:r>
          </w:p>
        </w:tc>
      </w:tr>
      <w:tr w:rsidR="002937AD" w:rsidRPr="00532343" w14:paraId="7B7268DD" w14:textId="77777777" w:rsidTr="0035018D">
        <w:trPr>
          <w:trHeight w:val="1134"/>
        </w:trPr>
        <w:tc>
          <w:tcPr>
            <w:tcW w:w="851" w:type="dxa"/>
            <w:vAlign w:val="center"/>
          </w:tcPr>
          <w:p w14:paraId="6536A554" w14:textId="4A5B282B"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w:drawing>
                <wp:anchor distT="0" distB="0" distL="114300" distR="114300" simplePos="0" relativeHeight="251658337" behindDoc="0" locked="0" layoutInCell="1" allowOverlap="1" wp14:anchorId="6385F99F" wp14:editId="216A8455">
                  <wp:simplePos x="0" y="0"/>
                  <wp:positionH relativeFrom="column">
                    <wp:posOffset>-9525</wp:posOffset>
                  </wp:positionH>
                  <wp:positionV relativeFrom="page">
                    <wp:posOffset>-517525</wp:posOffset>
                  </wp:positionV>
                  <wp:extent cx="395605" cy="389890"/>
                  <wp:effectExtent l="0" t="0" r="4445" b="0"/>
                  <wp:wrapNone/>
                  <wp:docPr id="290475465" name="Graphic 73" descr="Icon: Disability Assist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719023" name="Graphic 73" descr="Icon: Disability Assist do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95605" cy="389890"/>
                          </a:xfrm>
                          <a:prstGeom prst="rect">
                            <a:avLst/>
                          </a:prstGeom>
                        </pic:spPr>
                      </pic:pic>
                    </a:graphicData>
                  </a:graphic>
                  <wp14:sizeRelH relativeFrom="margin">
                    <wp14:pctWidth>0</wp14:pctWidth>
                  </wp14:sizeRelH>
                  <wp14:sizeRelV relativeFrom="margin">
                    <wp14:pctHeight>0</wp14:pctHeight>
                  </wp14:sizeRelV>
                </wp:anchor>
              </w:drawing>
            </w:r>
          </w:p>
        </w:tc>
        <w:tc>
          <w:tcPr>
            <w:tcW w:w="5811" w:type="dxa"/>
            <w:vAlign w:val="center"/>
          </w:tcPr>
          <w:p w14:paraId="7C7184B8"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I have an assistance dog, do not separate</w:t>
            </w:r>
          </w:p>
          <w:p w14:paraId="29FD74B1" w14:textId="77777777"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sz w:val="36"/>
                <w:szCs w:val="36"/>
              </w:rPr>
              <w:t>It is illegal to refuse an Disability Assist dog access to any public space, including during an emergency.</w:t>
            </w:r>
          </w:p>
        </w:tc>
      </w:tr>
      <w:tr w:rsidR="002937AD" w:rsidRPr="00532343" w14:paraId="1FD5A651" w14:textId="77777777" w:rsidTr="0035018D">
        <w:trPr>
          <w:trHeight w:val="1020"/>
        </w:trPr>
        <w:tc>
          <w:tcPr>
            <w:tcW w:w="851" w:type="dxa"/>
            <w:vAlign w:val="center"/>
          </w:tcPr>
          <w:p w14:paraId="6F2DD9D2" w14:textId="77777777"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w:drawing>
                <wp:inline distT="0" distB="0" distL="0" distR="0" wp14:anchorId="3F5226C9" wp14:editId="4DA6D4CB">
                  <wp:extent cx="396000" cy="390480"/>
                  <wp:effectExtent l="0" t="0" r="4445" b="0"/>
                  <wp:docPr id="47679077" name="Graphic 74" descr="Icon: Exclamati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87539" name="Graphic 74" descr="Icon: Exclamation point"/>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96000" cy="390480"/>
                          </a:xfrm>
                          <a:prstGeom prst="rect">
                            <a:avLst/>
                          </a:prstGeom>
                        </pic:spPr>
                      </pic:pic>
                    </a:graphicData>
                  </a:graphic>
                </wp:inline>
              </w:drawing>
            </w:r>
          </w:p>
        </w:tc>
        <w:tc>
          <w:tcPr>
            <w:tcW w:w="5811" w:type="dxa"/>
            <w:vAlign w:val="center"/>
          </w:tcPr>
          <w:p w14:paraId="4D0A5116"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I have other needs (ask for more info)</w:t>
            </w:r>
          </w:p>
        </w:tc>
      </w:tr>
      <w:tr w:rsidR="002937AD" w:rsidRPr="00532343" w14:paraId="2B1FF67B" w14:textId="77777777" w:rsidTr="0035018D">
        <w:trPr>
          <w:trHeight w:val="907"/>
        </w:trPr>
        <w:tc>
          <w:tcPr>
            <w:tcW w:w="851" w:type="dxa"/>
            <w:vAlign w:val="center"/>
          </w:tcPr>
          <w:p w14:paraId="625A256D" w14:textId="77777777" w:rsidR="002937AD" w:rsidRPr="00A273D6" w:rsidRDefault="002937AD"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w:drawing>
                <wp:inline distT="0" distB="0" distL="0" distR="0" wp14:anchorId="143E5F8B" wp14:editId="37E40B46">
                  <wp:extent cx="396000" cy="390480"/>
                  <wp:effectExtent l="0" t="0" r="4445" b="0"/>
                  <wp:docPr id="71881650" name="Graphic 75" descr="Icon: 3 people in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57869" name="Graphic 75" descr="Icon: 3 people in queue"/>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396000" cy="390480"/>
                          </a:xfrm>
                          <a:prstGeom prst="rect">
                            <a:avLst/>
                          </a:prstGeom>
                        </pic:spPr>
                      </pic:pic>
                    </a:graphicData>
                  </a:graphic>
                </wp:inline>
              </w:drawing>
            </w:r>
          </w:p>
        </w:tc>
        <w:tc>
          <w:tcPr>
            <w:tcW w:w="5811" w:type="dxa"/>
            <w:vAlign w:val="center"/>
          </w:tcPr>
          <w:p w14:paraId="375AA2AF"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I cannot stand in queues</w:t>
            </w:r>
          </w:p>
        </w:tc>
      </w:tr>
      <w:tr w:rsidR="002937AD" w:rsidRPr="00532343" w14:paraId="54B79734" w14:textId="77777777" w:rsidTr="0035018D">
        <w:trPr>
          <w:trHeight w:val="1020"/>
        </w:trPr>
        <w:tc>
          <w:tcPr>
            <w:tcW w:w="851" w:type="dxa"/>
            <w:vAlign w:val="center"/>
          </w:tcPr>
          <w:p w14:paraId="043F9D89" w14:textId="40F92509" w:rsidR="002937AD" w:rsidRPr="00A273D6" w:rsidRDefault="002937AD" w:rsidP="005A7437">
            <w:pPr>
              <w:spacing w:line="260" w:lineRule="atLeast"/>
              <w:rPr>
                <w:rFonts w:ascii="Arial" w:eastAsia="Arial" w:hAnsi="Arial" w:cs="Times New Roman"/>
                <w:sz w:val="36"/>
                <w:szCs w:val="36"/>
              </w:rPr>
            </w:pPr>
          </w:p>
        </w:tc>
        <w:tc>
          <w:tcPr>
            <w:tcW w:w="5811" w:type="dxa"/>
            <w:vAlign w:val="center"/>
          </w:tcPr>
          <w:p w14:paraId="178B43E0"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I have difficulty with visual information</w:t>
            </w:r>
          </w:p>
        </w:tc>
      </w:tr>
      <w:tr w:rsidR="002937AD" w:rsidRPr="00532343" w14:paraId="4FB82A49" w14:textId="77777777" w:rsidTr="0035018D">
        <w:trPr>
          <w:trHeight w:val="907"/>
        </w:trPr>
        <w:tc>
          <w:tcPr>
            <w:tcW w:w="851" w:type="dxa"/>
            <w:vAlign w:val="center"/>
          </w:tcPr>
          <w:p w14:paraId="223093E3" w14:textId="310EA7A2" w:rsidR="002937AD" w:rsidRPr="00A273D6" w:rsidRDefault="004D4055" w:rsidP="005A7437">
            <w:pPr>
              <w:spacing w:line="260" w:lineRule="atLeast"/>
              <w:rPr>
                <w:rFonts w:ascii="Arial" w:eastAsia="Arial" w:hAnsi="Arial" w:cs="Times New Roman"/>
                <w:sz w:val="36"/>
                <w:szCs w:val="36"/>
              </w:rPr>
            </w:pPr>
            <w:r w:rsidRPr="00A273D6">
              <w:rPr>
                <w:rFonts w:ascii="Arial" w:eastAsia="Arial" w:hAnsi="Arial" w:cs="Times New Roman"/>
                <w:noProof/>
                <w:sz w:val="36"/>
                <w:szCs w:val="36"/>
              </w:rPr>
              <w:drawing>
                <wp:anchor distT="0" distB="0" distL="114300" distR="114300" simplePos="0" relativeHeight="251658338" behindDoc="0" locked="0" layoutInCell="1" allowOverlap="1" wp14:anchorId="4291439D" wp14:editId="47E91722">
                  <wp:simplePos x="0" y="0"/>
                  <wp:positionH relativeFrom="column">
                    <wp:posOffset>5080</wp:posOffset>
                  </wp:positionH>
                  <wp:positionV relativeFrom="paragraph">
                    <wp:posOffset>-518795</wp:posOffset>
                  </wp:positionV>
                  <wp:extent cx="395605" cy="389890"/>
                  <wp:effectExtent l="0" t="0" r="4445" b="0"/>
                  <wp:wrapNone/>
                  <wp:docPr id="1852163795" name="Graphic 76" descr="Icon: 6 circles of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62553" name="Graphic 76" descr="Icon: 6 circles of different sizes"/>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395605" cy="389890"/>
                          </a:xfrm>
                          <a:prstGeom prst="rect">
                            <a:avLst/>
                          </a:prstGeom>
                        </pic:spPr>
                      </pic:pic>
                    </a:graphicData>
                  </a:graphic>
                  <wp14:sizeRelH relativeFrom="margin">
                    <wp14:pctWidth>0</wp14:pctWidth>
                  </wp14:sizeRelH>
                  <wp14:sizeRelV relativeFrom="margin">
                    <wp14:pctHeight>0</wp14:pctHeight>
                  </wp14:sizeRelV>
                </wp:anchor>
              </w:drawing>
            </w:r>
            <w:r w:rsidR="002937AD" w:rsidRPr="00A273D6">
              <w:rPr>
                <w:rFonts w:ascii="Arial" w:eastAsia="Arial" w:hAnsi="Arial" w:cs="Times New Roman"/>
                <w:noProof/>
                <w:sz w:val="36"/>
                <w:szCs w:val="36"/>
              </w:rPr>
              <w:drawing>
                <wp:inline distT="0" distB="0" distL="0" distR="0" wp14:anchorId="5AA03B46" wp14:editId="500ED075">
                  <wp:extent cx="396000" cy="390480"/>
                  <wp:effectExtent l="0" t="0" r="4445" b="0"/>
                  <wp:docPr id="367356598" name="Graphic 77" descr="Icon: 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65802" name="Graphic 77" descr="Icon: WC"/>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96000" cy="390480"/>
                          </a:xfrm>
                          <a:prstGeom prst="rect">
                            <a:avLst/>
                          </a:prstGeom>
                        </pic:spPr>
                      </pic:pic>
                    </a:graphicData>
                  </a:graphic>
                </wp:inline>
              </w:drawing>
            </w:r>
          </w:p>
        </w:tc>
        <w:tc>
          <w:tcPr>
            <w:tcW w:w="5811" w:type="dxa"/>
            <w:vAlign w:val="center"/>
          </w:tcPr>
          <w:p w14:paraId="3CA637D1" w14:textId="77777777" w:rsidR="002937AD" w:rsidRPr="00A273D6" w:rsidRDefault="002937AD" w:rsidP="005A7437">
            <w:pPr>
              <w:spacing w:line="260" w:lineRule="atLeast"/>
              <w:rPr>
                <w:rFonts w:ascii="Arial" w:eastAsia="Arial" w:hAnsi="Arial" w:cs="Times New Roman"/>
                <w:b/>
                <w:bCs/>
                <w:sz w:val="36"/>
                <w:szCs w:val="36"/>
              </w:rPr>
            </w:pPr>
            <w:r w:rsidRPr="00A273D6">
              <w:rPr>
                <w:rFonts w:ascii="Arial" w:eastAsia="Arial" w:hAnsi="Arial" w:cs="Times New Roman"/>
                <w:b/>
                <w:bCs/>
                <w:sz w:val="36"/>
                <w:szCs w:val="36"/>
              </w:rPr>
              <w:t>Urgent toilet access required</w:t>
            </w:r>
          </w:p>
        </w:tc>
      </w:tr>
      <w:tr w:rsidR="00672717" w:rsidRPr="00532343" w14:paraId="4D7F135D" w14:textId="77777777" w:rsidTr="0035018D">
        <w:trPr>
          <w:trHeight w:val="907"/>
        </w:trPr>
        <w:tc>
          <w:tcPr>
            <w:tcW w:w="851" w:type="dxa"/>
            <w:vAlign w:val="center"/>
          </w:tcPr>
          <w:p w14:paraId="11389065" w14:textId="1A4602D5" w:rsidR="00672717" w:rsidRPr="00A273D6" w:rsidRDefault="00C71702" w:rsidP="005A7437">
            <w:pPr>
              <w:spacing w:line="260" w:lineRule="atLeast"/>
              <w:rPr>
                <w:rFonts w:ascii="Arial" w:eastAsia="Arial" w:hAnsi="Arial" w:cs="Times New Roman"/>
                <w:noProof/>
                <w:sz w:val="36"/>
                <w:szCs w:val="36"/>
              </w:rPr>
            </w:pPr>
            <w:r>
              <w:rPr>
                <w:rFonts w:ascii="Arial" w:eastAsia="Arial" w:hAnsi="Arial" w:cs="Times New Roman"/>
                <w:noProof/>
                <w:sz w:val="36"/>
                <w:szCs w:val="36"/>
              </w:rPr>
              <w:drawing>
                <wp:inline distT="0" distB="0" distL="0" distR="0" wp14:anchorId="0AE75F74" wp14:editId="0FA4B975">
                  <wp:extent cx="396000" cy="396000"/>
                  <wp:effectExtent l="0" t="0" r="4445" b="4445"/>
                  <wp:docPr id="189037927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811" w:type="dxa"/>
            <w:vAlign w:val="center"/>
          </w:tcPr>
          <w:p w14:paraId="420824F8" w14:textId="2CD3745B" w:rsidR="00672717" w:rsidRPr="00A273D6" w:rsidRDefault="00425D7E" w:rsidP="005A7437">
            <w:pPr>
              <w:spacing w:line="260" w:lineRule="atLeast"/>
              <w:rPr>
                <w:rFonts w:ascii="Arial" w:eastAsia="Arial" w:hAnsi="Arial" w:cs="Times New Roman"/>
                <w:b/>
                <w:bCs/>
                <w:sz w:val="36"/>
                <w:szCs w:val="36"/>
              </w:rPr>
            </w:pPr>
            <w:r>
              <w:rPr>
                <w:rFonts w:ascii="Arial" w:eastAsia="Arial" w:hAnsi="Arial" w:cs="Times New Roman"/>
                <w:b/>
                <w:bCs/>
                <w:sz w:val="36"/>
                <w:szCs w:val="36"/>
              </w:rPr>
              <w:t>I need a quiet space</w:t>
            </w:r>
          </w:p>
        </w:tc>
      </w:tr>
      <w:tr w:rsidR="00425D7E" w:rsidRPr="00532343" w14:paraId="21F4A82B" w14:textId="77777777" w:rsidTr="0035018D">
        <w:trPr>
          <w:trHeight w:val="907"/>
        </w:trPr>
        <w:tc>
          <w:tcPr>
            <w:tcW w:w="851" w:type="dxa"/>
            <w:vAlign w:val="center"/>
          </w:tcPr>
          <w:p w14:paraId="622D93C3" w14:textId="01C82AC2" w:rsidR="00425D7E" w:rsidRPr="00A273D6" w:rsidRDefault="00C71702" w:rsidP="005A7437">
            <w:pPr>
              <w:spacing w:line="260" w:lineRule="atLeast"/>
              <w:rPr>
                <w:rFonts w:ascii="Arial" w:eastAsia="Arial" w:hAnsi="Arial" w:cs="Times New Roman"/>
                <w:noProof/>
                <w:sz w:val="36"/>
                <w:szCs w:val="36"/>
              </w:rPr>
            </w:pPr>
            <w:r>
              <w:rPr>
                <w:rFonts w:ascii="Arial" w:eastAsia="Arial" w:hAnsi="Arial" w:cs="Times New Roman"/>
                <w:noProof/>
                <w:sz w:val="36"/>
                <w:szCs w:val="36"/>
              </w:rPr>
              <w:drawing>
                <wp:inline distT="0" distB="0" distL="0" distR="0" wp14:anchorId="3188932C" wp14:editId="14B8C686">
                  <wp:extent cx="396000" cy="396000"/>
                  <wp:effectExtent l="0" t="0" r="4445" b="4445"/>
                  <wp:docPr id="399701930"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811" w:type="dxa"/>
            <w:vAlign w:val="center"/>
          </w:tcPr>
          <w:p w14:paraId="098A83F3" w14:textId="0DB04D57" w:rsidR="00425D7E" w:rsidRPr="00A273D6" w:rsidRDefault="00425D7E" w:rsidP="005A7437">
            <w:pPr>
              <w:spacing w:line="260" w:lineRule="atLeast"/>
              <w:rPr>
                <w:rFonts w:ascii="Arial" w:eastAsia="Arial" w:hAnsi="Arial" w:cs="Times New Roman"/>
                <w:b/>
                <w:bCs/>
                <w:sz w:val="36"/>
                <w:szCs w:val="36"/>
              </w:rPr>
            </w:pPr>
            <w:r>
              <w:rPr>
                <w:rFonts w:ascii="Arial" w:eastAsia="Arial" w:hAnsi="Arial" w:cs="Times New Roman"/>
                <w:b/>
                <w:bCs/>
                <w:sz w:val="36"/>
                <w:szCs w:val="36"/>
              </w:rPr>
              <w:t>Please don’t touch me</w:t>
            </w:r>
          </w:p>
        </w:tc>
      </w:tr>
    </w:tbl>
    <w:p w14:paraId="4D585AF8" w14:textId="02DE2797" w:rsidR="00AD2E10" w:rsidRDefault="00AD2E10">
      <w:pPr>
        <w:spacing w:before="0" w:line="278" w:lineRule="auto"/>
        <w:rPr>
          <w:rFonts w:ascii="Arial" w:eastAsia="Arial" w:hAnsi="Arial" w:cs="Times New Roman"/>
          <w:b/>
          <w:bCs/>
          <w:sz w:val="36"/>
          <w:szCs w:val="36"/>
        </w:rPr>
        <w:sectPr w:rsidR="00AD2E10" w:rsidSect="006F31D0">
          <w:headerReference w:type="even" r:id="rId203"/>
          <w:pgSz w:w="11906" w:h="16838"/>
          <w:pgMar w:top="964" w:right="1361" w:bottom="284" w:left="1247" w:header="709" w:footer="369" w:gutter="0"/>
          <w:cols w:space="708"/>
          <w:docGrid w:linePitch="381"/>
        </w:sectPr>
      </w:pPr>
    </w:p>
    <w:p w14:paraId="0772593C" w14:textId="1477B848" w:rsidR="00AD2E10" w:rsidRDefault="00AD2E10">
      <w:pPr>
        <w:spacing w:before="0" w:line="278" w:lineRule="auto"/>
        <w:rPr>
          <w:rFonts w:ascii="Arial" w:eastAsia="Arial" w:hAnsi="Arial" w:cs="Times New Roman"/>
          <w:b/>
          <w:bCs/>
          <w:sz w:val="32"/>
          <w:szCs w:val="32"/>
        </w:rPr>
      </w:pPr>
    </w:p>
    <w:p w14:paraId="5F19652F" w14:textId="7B1C4AE6" w:rsidR="007663BC" w:rsidRDefault="006F31D0" w:rsidP="002937AD">
      <w:pPr>
        <w:spacing w:after="460" w:line="410" w:lineRule="atLeast"/>
        <w:rPr>
          <w:rFonts w:ascii="Arial" w:eastAsia="Arial" w:hAnsi="Arial" w:cs="Times New Roman"/>
          <w:b/>
          <w:bCs/>
          <w:sz w:val="32"/>
          <w:szCs w:val="32"/>
        </w:rPr>
      </w:pPr>
      <w:r>
        <w:rPr>
          <w:noProof/>
        </w:rPr>
        <w:drawing>
          <wp:anchor distT="0" distB="0" distL="114300" distR="114300" simplePos="0" relativeHeight="251658333" behindDoc="0" locked="0" layoutInCell="1" allowOverlap="1" wp14:anchorId="4A927FE9" wp14:editId="55280388">
            <wp:simplePos x="0" y="0"/>
            <wp:positionH relativeFrom="page">
              <wp:posOffset>2540</wp:posOffset>
            </wp:positionH>
            <wp:positionV relativeFrom="page">
              <wp:posOffset>2614</wp:posOffset>
            </wp:positionV>
            <wp:extent cx="7555230" cy="10691495"/>
            <wp:effectExtent l="0" t="0" r="7620" b="0"/>
            <wp:wrapNone/>
            <wp:docPr id="14069745" name="Picture 66" descr="Bac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745" name="Picture 66" descr="Back cover"/>
                    <pic:cNvPicPr/>
                  </pic:nvPicPr>
                  <pic:blipFill>
                    <a:blip r:embed="rId204">
                      <a:extLst>
                        <a:ext uri="{96DAC541-7B7A-43D3-8B79-37D633B846F1}">
                          <asvg:svgBlip xmlns:asvg="http://schemas.microsoft.com/office/drawing/2016/SVG/main" r:embed="rId205"/>
                        </a:ext>
                      </a:extLst>
                    </a:blip>
                    <a:stretch>
                      <a:fillRect/>
                    </a:stretch>
                  </pic:blipFill>
                  <pic:spPr>
                    <a:xfrm>
                      <a:off x="0" y="0"/>
                      <a:ext cx="7555230" cy="10691495"/>
                    </a:xfrm>
                    <a:prstGeom prst="rect">
                      <a:avLst/>
                    </a:prstGeom>
                  </pic:spPr>
                </pic:pic>
              </a:graphicData>
            </a:graphic>
            <wp14:sizeRelH relativeFrom="margin">
              <wp14:pctWidth>0</wp14:pctWidth>
            </wp14:sizeRelH>
            <wp14:sizeRelV relativeFrom="margin">
              <wp14:pctHeight>0</wp14:pctHeight>
            </wp14:sizeRelV>
          </wp:anchor>
        </w:drawing>
      </w:r>
    </w:p>
    <w:p w14:paraId="46E50299" w14:textId="39DACB23" w:rsidR="00396E3B" w:rsidRDefault="00396E3B" w:rsidP="003D4CFF">
      <w:pPr>
        <w:spacing w:before="0" w:line="278" w:lineRule="auto"/>
      </w:pPr>
    </w:p>
    <w:p w14:paraId="532C7A35" w14:textId="2A3E2295" w:rsidR="00396E3B" w:rsidRDefault="006F31D0" w:rsidP="003D4CFF">
      <w:pPr>
        <w:spacing w:before="0" w:line="278" w:lineRule="auto"/>
      </w:pPr>
      <w:r>
        <w:rPr>
          <w:noProof/>
        </w:rPr>
        <mc:AlternateContent>
          <mc:Choice Requires="wps">
            <w:drawing>
              <wp:anchor distT="45720" distB="45720" distL="114300" distR="114300" simplePos="0" relativeHeight="251658334" behindDoc="0" locked="0" layoutInCell="1" allowOverlap="1" wp14:anchorId="06C22416" wp14:editId="4C622CE9">
                <wp:simplePos x="0" y="0"/>
                <wp:positionH relativeFrom="column">
                  <wp:posOffset>3388788</wp:posOffset>
                </wp:positionH>
                <wp:positionV relativeFrom="page">
                  <wp:posOffset>9346019</wp:posOffset>
                </wp:positionV>
                <wp:extent cx="2361565" cy="617220"/>
                <wp:effectExtent l="0" t="0" r="0" b="0"/>
                <wp:wrapSquare wrapText="bothSides"/>
                <wp:docPr id="477788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617220"/>
                        </a:xfrm>
                        <a:prstGeom prst="rect">
                          <a:avLst/>
                        </a:prstGeom>
                        <a:noFill/>
                        <a:ln w="9525">
                          <a:noFill/>
                          <a:miter lim="800000"/>
                          <a:headEnd/>
                          <a:tailEnd/>
                        </a:ln>
                      </wps:spPr>
                      <wps:txbx>
                        <w:txbxContent>
                          <w:p w14:paraId="77132701" w14:textId="77777777" w:rsidR="006F31D0" w:rsidRPr="00804279" w:rsidRDefault="006F31D0" w:rsidP="006F31D0">
                            <w:pPr>
                              <w:jc w:val="center"/>
                              <w:rPr>
                                <w:b/>
                                <w:bCs/>
                                <w:color w:val="FFFFFF" w:themeColor="background1"/>
                                <w:sz w:val="36"/>
                                <w:szCs w:val="36"/>
                              </w:rPr>
                            </w:pPr>
                            <w:hyperlink r:id="rId206" w:history="1">
                              <w:r w:rsidRPr="00804279">
                                <w:rPr>
                                  <w:rStyle w:val="Hyperlink"/>
                                  <w:bCs/>
                                  <w:color w:val="FFFFFF" w:themeColor="background1"/>
                                  <w:sz w:val="36"/>
                                  <w:szCs w:val="36"/>
                                </w:rPr>
                                <w:t>www.wremo.nz</w:t>
                              </w:r>
                            </w:hyperlink>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C22416" id="_x0000_s1027" type="#_x0000_t202" style="position:absolute;margin-left:266.85pt;margin-top:735.9pt;width:185.95pt;height:48.6pt;z-index:25165833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" filled="f" stroked="f">
                <v:textbox style="mso-fit-shape-to-text:t">
                  <w:txbxContent>
                    <w:p w14:paraId="77132701" w14:textId="77777777" w:rsidR="006F31D0" w:rsidRPr="00804279" w:rsidRDefault="006F31D0" w:rsidP="006F31D0">
                      <w:pPr>
                        <w:jc w:val="center"/>
                        <w:rPr>
                          <w:b/>
                          <w:bCs/>
                          <w:color w:val="FFFFFF" w:themeColor="background1"/>
                          <w:sz w:val="36"/>
                          <w:szCs w:val="36"/>
                        </w:rPr>
                      </w:pPr>
                      <w:hyperlink r:id="rId207" w:history="1">
                        <w:r w:rsidRPr="00804279">
                          <w:rPr>
                            <w:rStyle w:val="Hyperlink"/>
                            <w:bCs/>
                            <w:color w:val="FFFFFF" w:themeColor="background1"/>
                            <w:sz w:val="36"/>
                            <w:szCs w:val="36"/>
                          </w:rPr>
                          <w:t>www.wremo.nz</w:t>
                        </w:r>
                      </w:hyperlink>
                    </w:p>
                  </w:txbxContent>
                </v:textbox>
                <w10:wrap type="square" anchory="page"/>
              </v:shape>
            </w:pict>
          </mc:Fallback>
        </mc:AlternateContent>
      </w:r>
    </w:p>
    <w:sectPr w:rsidR="00396E3B" w:rsidSect="006F31D0">
      <w:headerReference w:type="even" r:id="rId208"/>
      <w:footerReference w:type="even" r:id="rId209"/>
      <w:pgSz w:w="11906" w:h="16838"/>
      <w:pgMar w:top="964" w:right="1361" w:bottom="284" w:left="1247" w:header="709" w:footer="36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38CD8" w14:textId="77777777" w:rsidR="004638B3" w:rsidRDefault="004638B3" w:rsidP="00C84C86">
      <w:r>
        <w:separator/>
      </w:r>
    </w:p>
  </w:endnote>
  <w:endnote w:type="continuationSeparator" w:id="0">
    <w:p w14:paraId="5B44BAA7" w14:textId="77777777" w:rsidR="004638B3" w:rsidRDefault="004638B3" w:rsidP="00C84C86">
      <w:r>
        <w:continuationSeparator/>
      </w:r>
    </w:p>
  </w:endnote>
  <w:endnote w:type="continuationNotice" w:id="1">
    <w:p w14:paraId="44FA44EC" w14:textId="77777777" w:rsidR="004638B3" w:rsidRDefault="004638B3" w:rsidP="00C84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B44F7" w14:textId="77777777" w:rsidR="00E63504" w:rsidRDefault="00E63504" w:rsidP="00AF022B">
    <w:pPr>
      <w:pStyle w:val="EvenPageNumber"/>
    </w:pPr>
    <w:r>
      <w:fldChar w:fldCharType="begin"/>
    </w:r>
    <w:r>
      <w:instrText xml:space="preserve"> PAGE   \* MERGEFORMAT </w:instrText>
    </w:r>
    <w:r>
      <w:fldChar w:fldCharType="separate"/>
    </w:r>
    <w:r>
      <w:t>1</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AEF7E" w14:textId="77777777" w:rsidR="0003620F" w:rsidRPr="00DE447F" w:rsidRDefault="0003620F"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8A59E" w14:textId="5080FE52" w:rsidR="003A0025" w:rsidRDefault="003A0025" w:rsidP="00AF022B">
    <w:pPr>
      <w:pStyle w:val="EvenPageNumber"/>
    </w:pPr>
    <w:r>
      <w:fldChar w:fldCharType="begin"/>
    </w:r>
    <w:r>
      <w:instrText xml:space="preserve"> PAGE   \* MERGEFORMAT </w:instrText>
    </w:r>
    <w:r>
      <w:fldChar w:fldCharType="separate"/>
    </w:r>
    <w:r>
      <w:t>1</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8B3CC" w14:textId="77777777" w:rsidR="005067FF" w:rsidRPr="00DE447F" w:rsidRDefault="005067FF"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A3664" w14:textId="431968D3" w:rsidR="00D20443" w:rsidRDefault="00D20443" w:rsidP="00AF022B">
    <w:pPr>
      <w:pStyle w:val="EvenPageNumber"/>
    </w:pPr>
    <w:r>
      <w:fldChar w:fldCharType="begin"/>
    </w:r>
    <w:r>
      <w:instrText xml:space="preserve"> PAGE   \* MERGEFORMAT </w:instrText>
    </w:r>
    <w:r>
      <w:fldChar w:fldCharType="separate"/>
    </w:r>
    <w:r>
      <w:t>1</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EE2C" w14:textId="77777777" w:rsidR="00603160" w:rsidRPr="00DE447F" w:rsidRDefault="00603160"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AFB2B" w14:textId="77777777" w:rsidR="00E23C70" w:rsidRDefault="00E23C70" w:rsidP="00AF022B">
    <w:pPr>
      <w:pStyle w:val="EvenPageNumber"/>
    </w:pPr>
    <w:r>
      <w:fldChar w:fldCharType="begin"/>
    </w:r>
    <w:r>
      <w:instrText xml:space="preserve"> PAGE   \* MERGEFORMAT </w:instrText>
    </w:r>
    <w:r>
      <w:fldChar w:fldCharType="separate"/>
    </w:r>
    <w:r>
      <w:t>1</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A6885" w14:textId="77777777" w:rsidR="00C84278" w:rsidRPr="00DE447F" w:rsidRDefault="00C84278"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F213C" w14:textId="77777777" w:rsidR="008535EF" w:rsidRDefault="008535EF" w:rsidP="00AF022B">
    <w:pPr>
      <w:pStyle w:val="EvenPageNumber"/>
    </w:pPr>
    <w:r>
      <w:fldChar w:fldCharType="begin"/>
    </w:r>
    <w:r>
      <w:instrText xml:space="preserve"> PAGE   \* MERGEFORMAT </w:instrText>
    </w:r>
    <w:r>
      <w:fldChar w:fldCharType="separate"/>
    </w:r>
    <w:r>
      <w:t>1</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0B85" w14:textId="15751D9F" w:rsidR="00EC703A" w:rsidRPr="00DE447F" w:rsidRDefault="00EC703A"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188D2" w14:textId="77777777" w:rsidR="00BD245D" w:rsidRDefault="00BD245D" w:rsidP="00AF022B">
    <w:pPr>
      <w:pStyle w:val="EvenPageNumb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73F86" w14:textId="77777777" w:rsidR="00E63504" w:rsidRPr="00DE447F" w:rsidRDefault="00E63504"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EDFB1" w14:textId="77777777" w:rsidR="000D3B69" w:rsidRPr="00DE447F" w:rsidRDefault="000D3B69"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A7EBD" w14:textId="77777777" w:rsidR="000029E1" w:rsidRDefault="000029E1" w:rsidP="00AF022B">
    <w:pPr>
      <w:pStyle w:val="EvenPageNumber"/>
    </w:pPr>
    <w:r>
      <w:fldChar w:fldCharType="begin"/>
    </w:r>
    <w:r>
      <w:instrText xml:space="preserve"> PAGE   \* MERGEFORMAT </w:instrText>
    </w:r>
    <w:r>
      <w:fldChar w:fldCharType="separate"/>
    </w:r>
    <w:r>
      <w:t>1</w:t>
    </w:r>
    <w: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5AE3B" w14:textId="77777777" w:rsidR="006E1E83" w:rsidRDefault="006E1E83" w:rsidP="00AF022B">
    <w:pPr>
      <w:pStyle w:val="EvenPageNumber"/>
    </w:pPr>
    <w:r>
      <w:fldChar w:fldCharType="begin"/>
    </w:r>
    <w:r>
      <w:instrText xml:space="preserve"> PAGE   \* MERGEFORMAT </w:instrText>
    </w:r>
    <w:r>
      <w:fldChar w:fldCharType="separate"/>
    </w:r>
    <w:r>
      <w:t>1</w:t>
    </w:r>
    <w: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3A7B3" w14:textId="77777777" w:rsidR="00AA0825" w:rsidRPr="00DE447F" w:rsidRDefault="00AA0825"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410C0" w14:textId="77777777" w:rsidR="001E06A6" w:rsidRDefault="001E06A6" w:rsidP="00AF022B">
    <w:pPr>
      <w:pStyle w:val="EvenPageNumber"/>
    </w:pPr>
    <w:r>
      <w:fldChar w:fldCharType="begin"/>
    </w:r>
    <w:r>
      <w:instrText xml:space="preserve"> PAGE   \* MERGEFORMAT </w:instrText>
    </w:r>
    <w:r>
      <w:fldChar w:fldCharType="separate"/>
    </w:r>
    <w:r>
      <w:t>1</w:t>
    </w:r>
    <w: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C7313" w14:textId="77777777" w:rsidR="0068049E" w:rsidRPr="00DE447F" w:rsidRDefault="0068049E"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D1413" w14:textId="77777777" w:rsidR="007D5388" w:rsidRDefault="007D5388" w:rsidP="00AF022B">
    <w:pPr>
      <w:pStyle w:val="EvenPageNumber"/>
    </w:pPr>
    <w:r>
      <w:fldChar w:fldCharType="begin"/>
    </w:r>
    <w:r>
      <w:instrText xml:space="preserve"> PAGE   \* MERGEFORMAT </w:instrText>
    </w:r>
    <w:r>
      <w:fldChar w:fldCharType="separate"/>
    </w:r>
    <w:r>
      <w:t>1</w:t>
    </w:r>
    <w: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4F64B" w14:textId="77777777" w:rsidR="007D5388" w:rsidRPr="00DE447F" w:rsidRDefault="007D5388"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D026D" w14:textId="77777777" w:rsidR="002E08E2" w:rsidRDefault="002E08E2" w:rsidP="00AF022B">
    <w:pPr>
      <w:pStyle w:val="EvenPageNumber"/>
    </w:pPr>
    <w:r>
      <w:fldChar w:fldCharType="begin"/>
    </w:r>
    <w:r>
      <w:instrText xml:space="preserve"> PAGE   \* MERGEFORMAT </w:instrText>
    </w:r>
    <w:r>
      <w:fldChar w:fldCharType="separate"/>
    </w:r>
    <w:r>
      <w:t>1</w:t>
    </w:r>
    <w: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98827" w14:textId="77777777" w:rsidR="00473E62" w:rsidRPr="00DE447F" w:rsidRDefault="00473E62"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186D6" w14:textId="66634932" w:rsidR="00332F7E" w:rsidRDefault="00332F7E" w:rsidP="00332F7E">
    <w:pPr>
      <w:pStyle w:val="EvenPageNumber"/>
    </w:pPr>
    <w:r>
      <w:fldChar w:fldCharType="begin"/>
    </w:r>
    <w:r>
      <w:instrText xml:space="preserve"> PAGE   \* MERGEFORMAT </w:instrText>
    </w:r>
    <w:r>
      <w:fldChar w:fldCharType="separate"/>
    </w:r>
    <w:r>
      <w:t>2</w:t>
    </w:r>
    <w: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2884E" w14:textId="77777777" w:rsidR="00F41CC8" w:rsidRDefault="00F41CC8" w:rsidP="00AF022B">
    <w:pPr>
      <w:pStyle w:val="EvenPageNumber"/>
    </w:pPr>
    <w:r>
      <w:fldChar w:fldCharType="begin"/>
    </w:r>
    <w:r>
      <w:instrText xml:space="preserve"> PAGE   \* MERGEFORMAT </w:instrText>
    </w:r>
    <w:r>
      <w:fldChar w:fldCharType="separate"/>
    </w:r>
    <w:r>
      <w:t>1</w:t>
    </w:r>
    <w: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A967E" w14:textId="77777777" w:rsidR="00D960AB" w:rsidRDefault="00D960AB" w:rsidP="00AF022B">
    <w:pPr>
      <w:pStyle w:val="EvenPageNumber"/>
    </w:pPr>
    <w:r>
      <w:fldChar w:fldCharType="begin"/>
    </w:r>
    <w:r>
      <w:instrText xml:space="preserve"> PAGE   \* MERGEFORMAT </w:instrText>
    </w:r>
    <w:r>
      <w:fldChar w:fldCharType="separate"/>
    </w:r>
    <w:r>
      <w:t>1</w:t>
    </w:r>
    <w: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B28AA" w14:textId="77777777" w:rsidR="00D960AB" w:rsidRPr="00DE447F" w:rsidRDefault="00D960AB"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1C30" w14:textId="77777777" w:rsidR="0024799E" w:rsidRDefault="0024799E" w:rsidP="00AF022B">
    <w:pPr>
      <w:pStyle w:val="EvenPageNumber"/>
    </w:pPr>
    <w:r>
      <w:fldChar w:fldCharType="begin"/>
    </w:r>
    <w:r>
      <w:instrText xml:space="preserve"> PAGE   \* MERGEFORMAT </w:instrText>
    </w:r>
    <w:r>
      <w:fldChar w:fldCharType="separate"/>
    </w:r>
    <w:r>
      <w:t>1</w:t>
    </w:r>
    <w: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6B76E" w14:textId="77777777" w:rsidR="0024799E" w:rsidRPr="00DE447F" w:rsidRDefault="0024799E"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5C8C" w14:textId="77777777" w:rsidR="009C21E1" w:rsidRDefault="009C21E1" w:rsidP="00AF022B">
    <w:pPr>
      <w:pStyle w:val="EvenPageNumber"/>
    </w:pPr>
    <w:r>
      <w:fldChar w:fldCharType="begin"/>
    </w:r>
    <w:r>
      <w:instrText xml:space="preserve"> PAGE   \* MERGEFORMAT </w:instrText>
    </w:r>
    <w:r>
      <w:fldChar w:fldCharType="separate"/>
    </w:r>
    <w:r>
      <w:t>1</w:t>
    </w:r>
    <w: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30EAF" w14:textId="77777777" w:rsidR="009C21E1" w:rsidRPr="00DE447F" w:rsidRDefault="009C21E1"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05CC" w14:textId="77777777" w:rsidR="00BA6038" w:rsidRDefault="00BA6038" w:rsidP="00AF022B">
    <w:pPr>
      <w:pStyle w:val="EvenPageNumber"/>
    </w:pPr>
    <w:r>
      <w:fldChar w:fldCharType="begin"/>
    </w:r>
    <w:r>
      <w:instrText xml:space="preserve"> PAGE   \* MERGEFORMAT </w:instrText>
    </w:r>
    <w:r>
      <w:fldChar w:fldCharType="separate"/>
    </w:r>
    <w:r>
      <w:t>1</w:t>
    </w:r>
    <w:r>
      <w:fldChar w:fldCharType="end"/>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21B9B" w14:textId="77777777" w:rsidR="00BA6038" w:rsidRPr="00DE447F" w:rsidRDefault="00BA6038"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191A7" w14:textId="77777777" w:rsidR="00BA6038" w:rsidRDefault="00BA6038" w:rsidP="00AF022B">
    <w:pPr>
      <w:pStyle w:val="EvenPageNumber"/>
    </w:pPr>
    <w:r>
      <w:fldChar w:fldCharType="begin"/>
    </w:r>
    <w:r>
      <w:instrText xml:space="preserve"> PAGE   \* MERGEFORMAT </w:instrText>
    </w:r>
    <w:r>
      <w:fldChar w:fldCharType="separate"/>
    </w:r>
    <w: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22700" w14:textId="51C56EE3" w:rsidR="00931CEC" w:rsidRDefault="00C731AD" w:rsidP="00AF022B">
    <w:pPr>
      <w:pStyle w:val="EvenPageNumber"/>
    </w:pPr>
    <w:r>
      <mc:AlternateContent>
        <mc:Choice Requires="wps">
          <w:drawing>
            <wp:anchor distT="0" distB="0" distL="114300" distR="114300" simplePos="0" relativeHeight="251658240" behindDoc="1" locked="0" layoutInCell="1" allowOverlap="0" wp14:anchorId="169C274C" wp14:editId="7366508F">
              <wp:simplePos x="0" y="0"/>
              <wp:positionH relativeFrom="page">
                <wp:align>left</wp:align>
              </wp:positionH>
              <wp:positionV relativeFrom="page">
                <wp:align>top</wp:align>
              </wp:positionV>
              <wp:extent cx="7560000" cy="10692000"/>
              <wp:effectExtent l="0" t="0" r="3175" b="0"/>
              <wp:wrapNone/>
              <wp:docPr id="1900064805"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4FB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74EC5" id="Rectangle 13" o:spid="_x0000_s1026" alt="&quot;&quot;" style="position:absolute;margin-left:0;margin-top:0;width:595.3pt;height:841.9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" o:allowoverlap="f" fillcolor="#f4fbfc" stroked="f" strokeweight="1pt">
              <w10:wrap anchorx="page" anchory="page"/>
            </v:rect>
          </w:pict>
        </mc:Fallback>
      </mc:AlternateContent>
    </w:r>
    <w:r w:rsidR="00931CEC">
      <w:fldChar w:fldCharType="begin"/>
    </w:r>
    <w:r w:rsidR="00931CEC">
      <w:instrText xml:space="preserve"> PAGE   \* MERGEFORMAT </w:instrText>
    </w:r>
    <w:r w:rsidR="00931CEC">
      <w:fldChar w:fldCharType="separate"/>
    </w:r>
    <w:r w:rsidR="00931CEC">
      <w:t>1</w:t>
    </w:r>
    <w:r w:rsidR="00931CEC">
      <w:fldChar w:fldCharType="end"/>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7744B" w14:textId="77777777" w:rsidR="00750CC6" w:rsidRPr="00DE447F" w:rsidRDefault="00750CC6"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FC005" w14:textId="77777777" w:rsidR="00BA453F" w:rsidRDefault="00BA453F" w:rsidP="00AF022B">
    <w:pPr>
      <w:pStyle w:val="EvenPageNumber"/>
    </w:pPr>
    <w:r>
      <w:fldChar w:fldCharType="begin"/>
    </w:r>
    <w:r>
      <w:instrText xml:space="preserve"> PAGE   \* MERGEFORMAT </w:instrText>
    </w:r>
    <w:r>
      <w:fldChar w:fldCharType="separate"/>
    </w:r>
    <w:r>
      <w:t>1</w:t>
    </w:r>
    <w:r>
      <w:fldChar w:fldCharType="end"/>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2F791" w14:textId="77777777" w:rsidR="00BA453F" w:rsidRPr="00DE447F" w:rsidRDefault="00BA453F"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B3A1A" w14:textId="77777777" w:rsidR="006961C4" w:rsidRDefault="006961C4" w:rsidP="00AF022B">
    <w:pPr>
      <w:pStyle w:val="EvenPageNumber"/>
    </w:pPr>
    <w:r>
      <w:fldChar w:fldCharType="begin"/>
    </w:r>
    <w:r>
      <w:instrText xml:space="preserve"> PAGE   \* MERGEFORMAT </w:instrText>
    </w:r>
    <w:r>
      <w:fldChar w:fldCharType="separate"/>
    </w:r>
    <w:r>
      <w:t>1</w:t>
    </w:r>
    <w:r>
      <w:fldChar w:fldCharType="end"/>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A67C" w14:textId="77777777" w:rsidR="006961C4" w:rsidRPr="00DE447F" w:rsidRDefault="006961C4"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DDBEF" w14:textId="77777777" w:rsidR="006961C4" w:rsidRPr="00DE447F" w:rsidRDefault="006961C4"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E3EE2" w14:textId="77777777" w:rsidR="005C76FD" w:rsidRDefault="005C76FD" w:rsidP="00AF022B">
    <w:pPr>
      <w:pStyle w:val="EvenPageNumber"/>
    </w:pPr>
    <w:r>
      <w:fldChar w:fldCharType="begin"/>
    </w:r>
    <w:r>
      <w:instrText xml:space="preserve"> PAGE   \* MERGEFORMAT </w:instrText>
    </w:r>
    <w:r>
      <w:fldChar w:fldCharType="separate"/>
    </w:r>
    <w:r>
      <w:t>1</w:t>
    </w:r>
    <w:r>
      <w:fldChar w:fldCharType="end"/>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5606" w14:textId="77777777" w:rsidR="005C76FD" w:rsidRPr="00DE447F" w:rsidRDefault="005C76FD"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C325A" w14:textId="77777777" w:rsidR="0017384D" w:rsidRDefault="0017384D" w:rsidP="00AF022B">
    <w:pPr>
      <w:pStyle w:val="EvenPageNumber"/>
    </w:pPr>
    <w:r>
      <w:fldChar w:fldCharType="begin"/>
    </w:r>
    <w:r>
      <w:instrText xml:space="preserve"> PAGE   \* MERGEFORMAT </w:instrText>
    </w:r>
    <w:r>
      <w:fldChar w:fldCharType="separate"/>
    </w:r>
    <w:r>
      <w:t>1</w:t>
    </w:r>
    <w:r>
      <w:fldChar w:fldCharType="end"/>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22E6" w14:textId="77777777" w:rsidR="009A1471" w:rsidRDefault="009A1471" w:rsidP="00AF022B">
    <w:pPr>
      <w:pStyle w:val="EvenPageNumber"/>
    </w:pP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0DCC" w14:textId="4D6BCADB" w:rsidR="00C731AD" w:rsidRPr="00DE447F" w:rsidRDefault="00C731AD"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29EBF" w14:textId="77777777" w:rsidR="00F00BBD" w:rsidRPr="00DE447F" w:rsidRDefault="00F00BBD"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FEC1A" w14:textId="77777777" w:rsidR="00E66356" w:rsidRDefault="00E66356" w:rsidP="00AF022B">
    <w:pPr>
      <w:pStyle w:val="EvenPageNumber"/>
    </w:pPr>
    <w:r>
      <w:fldChar w:fldCharType="begin"/>
    </w:r>
    <w:r>
      <w:instrText xml:space="preserve"> PAGE   \* MERGEFORMAT </w:instrText>
    </w:r>
    <w:r>
      <w:fldChar w:fldCharType="separate"/>
    </w:r>
    <w:r>
      <w:t>1</w:t>
    </w:r>
    <w:r>
      <w:fldChar w:fldCharType="end"/>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ECBDB" w14:textId="77777777" w:rsidR="00796A83" w:rsidRPr="00DE447F" w:rsidRDefault="00796A83"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D2F9" w14:textId="77777777" w:rsidR="006B2844" w:rsidRDefault="006B2844" w:rsidP="00AF022B">
    <w:pPr>
      <w:pStyle w:val="EvenPageNumber"/>
    </w:pPr>
    <w:r>
      <w:fldChar w:fldCharType="begin"/>
    </w:r>
    <w:r>
      <w:instrText xml:space="preserve"> PAGE   \* MERGEFORMAT </w:instrText>
    </w:r>
    <w:r>
      <w:fldChar w:fldCharType="separate"/>
    </w:r>
    <w:r>
      <w:t>1</w:t>
    </w:r>
    <w:r>
      <w:fldChar w:fldCharType="end"/>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59A23" w14:textId="77777777" w:rsidR="00970CCB" w:rsidRPr="00DE447F" w:rsidRDefault="00970CCB"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682E" w14:textId="6081B5D4" w:rsidR="003B3092" w:rsidRDefault="003B3092" w:rsidP="00AF022B">
    <w:pPr>
      <w:pStyle w:val="EvenPageNumb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FEFC" w14:textId="67582E9D" w:rsidR="00BE7439" w:rsidRDefault="00BE7439" w:rsidP="00AF022B">
    <w:pPr>
      <w:pStyle w:val="EvenPageNumber"/>
    </w:pP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00BDD" w14:textId="77777777" w:rsidR="008225BE" w:rsidRPr="00DE447F" w:rsidRDefault="008225BE" w:rsidP="00DE447F">
    <w:pPr>
      <w:pStyle w:val="OddPageNumber"/>
    </w:pPr>
    <w:r w:rsidRPr="00DE447F">
      <w:fldChar w:fldCharType="begin"/>
    </w:r>
    <w:r w:rsidRPr="00DE447F">
      <w:instrText xml:space="preserve"> PAGE   \* MERGEFORMAT </w:instrText>
    </w:r>
    <w:r w:rsidRPr="00DE447F">
      <w:fldChar w:fldCharType="separate"/>
    </w:r>
    <w:r w:rsidRPr="00DE447F">
      <w:rPr>
        <w:noProof/>
      </w:rPr>
      <w:t>1</w:t>
    </w:r>
    <w:r w:rsidRPr="00DE447F">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8BE38" w14:textId="77777777" w:rsidR="006F4A22" w:rsidRDefault="006F4A2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4956A" w14:textId="113C688E" w:rsidR="009B0CD0" w:rsidRDefault="009B0CD0" w:rsidP="00AF022B">
    <w:pPr>
      <w:pStyle w:val="EvenPageNumb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DC171" w14:textId="77777777" w:rsidR="004638B3" w:rsidRDefault="004638B3" w:rsidP="00C84C86">
      <w:r>
        <w:separator/>
      </w:r>
    </w:p>
  </w:footnote>
  <w:footnote w:type="continuationSeparator" w:id="0">
    <w:p w14:paraId="4606B025" w14:textId="77777777" w:rsidR="004638B3" w:rsidRDefault="004638B3" w:rsidP="00C84C86">
      <w:r>
        <w:continuationSeparator/>
      </w:r>
    </w:p>
  </w:footnote>
  <w:footnote w:type="continuationNotice" w:id="1">
    <w:p w14:paraId="64ACF714" w14:textId="77777777" w:rsidR="004638B3" w:rsidRDefault="004638B3" w:rsidP="00C84C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3585" w14:textId="0BC506C3" w:rsidR="00022FD2" w:rsidRDefault="005B3909">
    <w:pPr>
      <w:pStyle w:val="Header"/>
    </w:pPr>
    <w:r>
      <w:rPr>
        <w:noProof/>
      </w:rPr>
      <mc:AlternateContent>
        <mc:Choice Requires="wps">
          <w:drawing>
            <wp:anchor distT="0" distB="0" distL="114300" distR="114300" simplePos="0" relativeHeight="251658241" behindDoc="1" locked="0" layoutInCell="1" allowOverlap="0" wp14:anchorId="1C35D560" wp14:editId="2894F39C">
              <wp:simplePos x="0" y="0"/>
              <wp:positionH relativeFrom="page">
                <wp:align>left</wp:align>
              </wp:positionH>
              <wp:positionV relativeFrom="page">
                <wp:align>top</wp:align>
              </wp:positionV>
              <wp:extent cx="7560000" cy="10692000"/>
              <wp:effectExtent l="0" t="0" r="3175" b="0"/>
              <wp:wrapNone/>
              <wp:docPr id="639393167"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4FB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C1492" id="Rectangle 13" o:spid="_x0000_s1026" alt="&quot;&quot;" style="position:absolute;margin-left:0;margin-top:0;width:595.3pt;height:841.9pt;z-index:-251658239;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" o:allowoverlap="f" fillcolor="#f4fbfc" stroked="f" strokeweight="1pt">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C634" w14:textId="4492F374" w:rsidR="00603160" w:rsidRDefault="007E7897">
    <w:pPr>
      <w:pStyle w:val="Header"/>
    </w:pPr>
    <w:r>
      <w:rPr>
        <w:noProof/>
      </w:rPr>
      <w:drawing>
        <wp:anchor distT="0" distB="0" distL="114300" distR="114300" simplePos="0" relativeHeight="251658260" behindDoc="1" locked="0" layoutInCell="1" allowOverlap="1" wp14:anchorId="54928D8B" wp14:editId="6B461647">
          <wp:simplePos x="0" y="0"/>
          <wp:positionH relativeFrom="page">
            <wp:posOffset>7187609</wp:posOffset>
          </wp:positionH>
          <wp:positionV relativeFrom="page">
            <wp:posOffset>0</wp:posOffset>
          </wp:positionV>
          <wp:extent cx="372066" cy="10691127"/>
          <wp:effectExtent l="0" t="0" r="9525" b="0"/>
          <wp:wrapNone/>
          <wp:docPr id="1252595679"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95679" name="Picture 6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95078"/>
                  <a:stretch/>
                </pic:blipFill>
                <pic:spPr bwMode="auto">
                  <a:xfrm>
                    <a:off x="0" y="0"/>
                    <a:ext cx="372082" cy="10691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1661B" w14:textId="2A9A457D" w:rsidR="00E23C70" w:rsidRPr="007E7897" w:rsidRDefault="007E7897" w:rsidP="007E7897">
    <w:pPr>
      <w:pStyle w:val="Header"/>
    </w:pPr>
    <w:r>
      <w:rPr>
        <w:noProof/>
      </w:rPr>
      <w:drawing>
        <wp:anchor distT="0" distB="0" distL="114300" distR="114300" simplePos="0" relativeHeight="251658261" behindDoc="1" locked="0" layoutInCell="1" allowOverlap="1" wp14:anchorId="01261676" wp14:editId="4E2AD619">
          <wp:simplePos x="0" y="0"/>
          <wp:positionH relativeFrom="page">
            <wp:align>left</wp:align>
          </wp:positionH>
          <wp:positionV relativeFrom="page">
            <wp:align>top</wp:align>
          </wp:positionV>
          <wp:extent cx="7558476" cy="10691587"/>
          <wp:effectExtent l="0" t="0" r="4445" b="0"/>
          <wp:wrapNone/>
          <wp:docPr id="940517922"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17922"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308F" w14:textId="035631C4" w:rsidR="00C84278" w:rsidRPr="00D3058C" w:rsidRDefault="00D3058C" w:rsidP="00D3058C">
    <w:pPr>
      <w:pStyle w:val="Header"/>
    </w:pPr>
    <w:r>
      <w:rPr>
        <w:noProof/>
      </w:rPr>
      <w:drawing>
        <wp:anchor distT="0" distB="0" distL="114300" distR="114300" simplePos="0" relativeHeight="251658269" behindDoc="1" locked="0" layoutInCell="1" allowOverlap="1" wp14:anchorId="41D0789C" wp14:editId="04FE0A07">
          <wp:simplePos x="0" y="0"/>
          <wp:positionH relativeFrom="page">
            <wp:align>left</wp:align>
          </wp:positionH>
          <wp:positionV relativeFrom="page">
            <wp:align>top</wp:align>
          </wp:positionV>
          <wp:extent cx="7559999" cy="10691587"/>
          <wp:effectExtent l="0" t="0" r="3175" b="0"/>
          <wp:wrapNone/>
          <wp:docPr id="109749986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C231" w14:textId="5AB84861" w:rsidR="008535EF" w:rsidRPr="00115B43" w:rsidRDefault="00115B43" w:rsidP="00115B43">
    <w:pPr>
      <w:pStyle w:val="Header"/>
    </w:pPr>
    <w:r>
      <w:rPr>
        <w:noProof/>
      </w:rPr>
      <w:drawing>
        <wp:anchor distT="0" distB="0" distL="114300" distR="114300" simplePos="0" relativeHeight="251658243" behindDoc="1" locked="0" layoutInCell="1" allowOverlap="1" wp14:anchorId="721C476F" wp14:editId="6ABDA5C0">
          <wp:simplePos x="0" y="0"/>
          <wp:positionH relativeFrom="page">
            <wp:posOffset>10633</wp:posOffset>
          </wp:positionH>
          <wp:positionV relativeFrom="page">
            <wp:posOffset>202019</wp:posOffset>
          </wp:positionV>
          <wp:extent cx="240030" cy="10605639"/>
          <wp:effectExtent l="0" t="0" r="7620" b="0"/>
          <wp:wrapNone/>
          <wp:docPr id="85507393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376AF" w14:textId="13AEBBB0" w:rsidR="00EC703A" w:rsidRPr="00F51383" w:rsidRDefault="00F51383" w:rsidP="00F51383">
    <w:pPr>
      <w:pStyle w:val="Header"/>
    </w:pPr>
    <w:r>
      <w:rPr>
        <w:noProof/>
      </w:rPr>
      <w:drawing>
        <wp:anchor distT="0" distB="0" distL="114300" distR="114300" simplePos="0" relativeHeight="251658276" behindDoc="1" locked="0" layoutInCell="1" allowOverlap="1" wp14:anchorId="31631BD1" wp14:editId="4E047C6B">
          <wp:simplePos x="0" y="0"/>
          <wp:positionH relativeFrom="page">
            <wp:posOffset>7145079</wp:posOffset>
          </wp:positionH>
          <wp:positionV relativeFrom="page">
            <wp:posOffset>0</wp:posOffset>
          </wp:positionV>
          <wp:extent cx="414564" cy="10691495"/>
          <wp:effectExtent l="0" t="0" r="5080" b="0"/>
          <wp:wrapNone/>
          <wp:docPr id="2061971876"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71876"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0674E" w14:textId="7E0ACA94" w:rsidR="00BD245D" w:rsidRPr="008370E3" w:rsidRDefault="008370E3" w:rsidP="008370E3">
    <w:pPr>
      <w:pStyle w:val="Header"/>
    </w:pPr>
    <w:r>
      <w:rPr>
        <w:noProof/>
      </w:rPr>
      <w:drawing>
        <wp:anchor distT="0" distB="0" distL="114300" distR="114300" simplePos="0" relativeHeight="251658288" behindDoc="1" locked="0" layoutInCell="1" allowOverlap="1" wp14:anchorId="4C72D17D" wp14:editId="25611F5F">
          <wp:simplePos x="0" y="0"/>
          <wp:positionH relativeFrom="page">
            <wp:align>left</wp:align>
          </wp:positionH>
          <wp:positionV relativeFrom="page">
            <wp:align>top</wp:align>
          </wp:positionV>
          <wp:extent cx="7558476" cy="10691587"/>
          <wp:effectExtent l="0" t="0" r="4445" b="0"/>
          <wp:wrapNone/>
          <wp:docPr id="196646238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6238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384F7" w14:textId="15B67109" w:rsidR="000D3B69" w:rsidRPr="00D3058C" w:rsidRDefault="00D3058C" w:rsidP="00D3058C">
    <w:pPr>
      <w:pStyle w:val="Header"/>
    </w:pPr>
    <w:r>
      <w:rPr>
        <w:noProof/>
      </w:rPr>
      <w:drawing>
        <wp:anchor distT="0" distB="0" distL="114300" distR="114300" simplePos="0" relativeHeight="251658289" behindDoc="1" locked="0" layoutInCell="1" allowOverlap="1" wp14:anchorId="1A1654CE" wp14:editId="65C026B8">
          <wp:simplePos x="0" y="0"/>
          <wp:positionH relativeFrom="page">
            <wp:align>left</wp:align>
          </wp:positionH>
          <wp:positionV relativeFrom="page">
            <wp:align>top</wp:align>
          </wp:positionV>
          <wp:extent cx="7559999" cy="10691587"/>
          <wp:effectExtent l="0" t="0" r="3175" b="0"/>
          <wp:wrapNone/>
          <wp:docPr id="182510555"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973F3" w14:textId="77777777" w:rsidR="000029E1" w:rsidRPr="008370E3" w:rsidRDefault="000029E1" w:rsidP="008370E3">
    <w:pPr>
      <w:pStyle w:val="Header"/>
    </w:pPr>
    <w:r>
      <w:rPr>
        <w:noProof/>
      </w:rPr>
      <w:drawing>
        <wp:anchor distT="0" distB="0" distL="114300" distR="114300" simplePos="0" relativeHeight="251658287" behindDoc="1" locked="0" layoutInCell="1" allowOverlap="1" wp14:anchorId="0C71F28B" wp14:editId="20197863">
          <wp:simplePos x="0" y="0"/>
          <wp:positionH relativeFrom="page">
            <wp:align>left</wp:align>
          </wp:positionH>
          <wp:positionV relativeFrom="page">
            <wp:align>top</wp:align>
          </wp:positionV>
          <wp:extent cx="7558476" cy="10691587"/>
          <wp:effectExtent l="0" t="0" r="4445" b="0"/>
          <wp:wrapNone/>
          <wp:docPr id="1966173782"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73782"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0F0A" w14:textId="04D35538" w:rsidR="006E1E83" w:rsidRPr="006E1E83" w:rsidRDefault="006E1E83" w:rsidP="006E1E83">
    <w:pPr>
      <w:pStyle w:val="Header"/>
    </w:pPr>
    <w:r>
      <w:rPr>
        <w:noProof/>
      </w:rPr>
      <w:drawing>
        <wp:anchor distT="0" distB="0" distL="114300" distR="114300" simplePos="0" relativeHeight="251658244" behindDoc="1" locked="0" layoutInCell="1" allowOverlap="1" wp14:anchorId="1ECDC961" wp14:editId="3A78F30D">
          <wp:simplePos x="0" y="0"/>
          <wp:positionH relativeFrom="page">
            <wp:posOffset>10633</wp:posOffset>
          </wp:positionH>
          <wp:positionV relativeFrom="page">
            <wp:posOffset>202019</wp:posOffset>
          </wp:positionV>
          <wp:extent cx="240030" cy="10605639"/>
          <wp:effectExtent l="0" t="0" r="7620" b="0"/>
          <wp:wrapNone/>
          <wp:docPr id="77345516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36D14" w14:textId="1E3A66B7" w:rsidR="00AA0825" w:rsidRPr="00F51383" w:rsidRDefault="00F51383" w:rsidP="00F51383">
    <w:pPr>
      <w:pStyle w:val="Header"/>
    </w:pPr>
    <w:r>
      <w:rPr>
        <w:noProof/>
      </w:rPr>
      <w:drawing>
        <wp:anchor distT="0" distB="0" distL="114300" distR="114300" simplePos="0" relativeHeight="251658277" behindDoc="1" locked="0" layoutInCell="1" allowOverlap="1" wp14:anchorId="418334DA" wp14:editId="640BA958">
          <wp:simplePos x="0" y="0"/>
          <wp:positionH relativeFrom="page">
            <wp:posOffset>7145079</wp:posOffset>
          </wp:positionH>
          <wp:positionV relativeFrom="page">
            <wp:posOffset>0</wp:posOffset>
          </wp:positionV>
          <wp:extent cx="414564" cy="10691495"/>
          <wp:effectExtent l="0" t="0" r="5080" b="0"/>
          <wp:wrapNone/>
          <wp:docPr id="544531133"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31133"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B7D90" w14:textId="75B1B7AE" w:rsidR="00BE7439" w:rsidRDefault="008B2F30">
    <w:pPr>
      <w:pStyle w:val="Header"/>
    </w:pPr>
    <w:r>
      <w:rPr>
        <w:noProof/>
      </w:rPr>
      <w:drawing>
        <wp:anchor distT="0" distB="0" distL="114300" distR="114300" simplePos="0" relativeHeight="251667505" behindDoc="1" locked="0" layoutInCell="1" allowOverlap="1" wp14:anchorId="05EEC790" wp14:editId="7173CBDF">
          <wp:simplePos x="861237" y="446567"/>
          <wp:positionH relativeFrom="page">
            <wp:align>left</wp:align>
          </wp:positionH>
          <wp:positionV relativeFrom="page">
            <wp:align>top</wp:align>
          </wp:positionV>
          <wp:extent cx="7558768" cy="10683905"/>
          <wp:effectExtent l="0" t="0" r="0" b="0"/>
          <wp:wrapNone/>
          <wp:docPr id="103616153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61535" name="Picture 8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768" cy="106839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9FD46" w14:textId="77777777" w:rsidR="008370E3" w:rsidRPr="007E7897" w:rsidRDefault="008370E3" w:rsidP="008370E3">
    <w:pPr>
      <w:pStyle w:val="Header"/>
    </w:pPr>
    <w:r>
      <w:rPr>
        <w:noProof/>
      </w:rPr>
      <w:drawing>
        <wp:anchor distT="0" distB="0" distL="114300" distR="114300" simplePos="0" relativeHeight="251658262" behindDoc="1" locked="0" layoutInCell="1" allowOverlap="1" wp14:anchorId="191667C2" wp14:editId="6E54256B">
          <wp:simplePos x="0" y="0"/>
          <wp:positionH relativeFrom="page">
            <wp:align>left</wp:align>
          </wp:positionH>
          <wp:positionV relativeFrom="page">
            <wp:align>top</wp:align>
          </wp:positionV>
          <wp:extent cx="7558476" cy="10691587"/>
          <wp:effectExtent l="0" t="0" r="4445" b="0"/>
          <wp:wrapNone/>
          <wp:docPr id="1038208059"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08059"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925E3" w14:textId="77777777" w:rsidR="00D3058C" w:rsidRPr="00D3058C" w:rsidRDefault="00D3058C" w:rsidP="00D3058C">
    <w:pPr>
      <w:pStyle w:val="Header"/>
    </w:pPr>
    <w:r>
      <w:rPr>
        <w:noProof/>
      </w:rPr>
      <w:drawing>
        <wp:anchor distT="0" distB="0" distL="114300" distR="114300" simplePos="0" relativeHeight="251658270" behindDoc="1" locked="0" layoutInCell="1" allowOverlap="1" wp14:anchorId="482F50CD" wp14:editId="5A3BB26C">
          <wp:simplePos x="0" y="0"/>
          <wp:positionH relativeFrom="page">
            <wp:align>left</wp:align>
          </wp:positionH>
          <wp:positionV relativeFrom="page">
            <wp:align>top</wp:align>
          </wp:positionV>
          <wp:extent cx="7559999" cy="10691587"/>
          <wp:effectExtent l="0" t="0" r="3175" b="0"/>
          <wp:wrapNone/>
          <wp:docPr id="1345410025"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E7568" w14:textId="77777777" w:rsidR="007D5388" w:rsidRPr="006E1E83" w:rsidRDefault="007D5388" w:rsidP="006E1E83">
    <w:pPr>
      <w:pStyle w:val="Header"/>
    </w:pPr>
    <w:r>
      <w:rPr>
        <w:noProof/>
      </w:rPr>
      <w:drawing>
        <wp:anchor distT="0" distB="0" distL="114300" distR="114300" simplePos="0" relativeHeight="251658245" behindDoc="1" locked="0" layoutInCell="1" allowOverlap="1" wp14:anchorId="062783A8" wp14:editId="34F26C6B">
          <wp:simplePos x="0" y="0"/>
          <wp:positionH relativeFrom="page">
            <wp:posOffset>10633</wp:posOffset>
          </wp:positionH>
          <wp:positionV relativeFrom="page">
            <wp:posOffset>202019</wp:posOffset>
          </wp:positionV>
          <wp:extent cx="240030" cy="10605639"/>
          <wp:effectExtent l="0" t="0" r="7620" b="0"/>
          <wp:wrapNone/>
          <wp:docPr id="1805182351"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8771D" w14:textId="7EB7A387" w:rsidR="007D5388" w:rsidRPr="00F51383" w:rsidRDefault="00F51383" w:rsidP="00F51383">
    <w:pPr>
      <w:pStyle w:val="Header"/>
    </w:pPr>
    <w:r>
      <w:rPr>
        <w:noProof/>
      </w:rPr>
      <w:drawing>
        <wp:anchor distT="0" distB="0" distL="114300" distR="114300" simplePos="0" relativeHeight="251658278" behindDoc="1" locked="0" layoutInCell="1" allowOverlap="1" wp14:anchorId="6609722B" wp14:editId="4CE6970C">
          <wp:simplePos x="0" y="0"/>
          <wp:positionH relativeFrom="page">
            <wp:posOffset>7145079</wp:posOffset>
          </wp:positionH>
          <wp:positionV relativeFrom="page">
            <wp:posOffset>0</wp:posOffset>
          </wp:positionV>
          <wp:extent cx="414564" cy="10691495"/>
          <wp:effectExtent l="0" t="0" r="5080" b="0"/>
          <wp:wrapNone/>
          <wp:docPr id="182885894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58948"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F062" w14:textId="77777777" w:rsidR="008370E3" w:rsidRPr="007E7897" w:rsidRDefault="008370E3" w:rsidP="008370E3">
    <w:pPr>
      <w:pStyle w:val="Header"/>
    </w:pPr>
    <w:r>
      <w:rPr>
        <w:noProof/>
      </w:rPr>
      <w:drawing>
        <wp:anchor distT="0" distB="0" distL="114300" distR="114300" simplePos="0" relativeHeight="251658263" behindDoc="1" locked="0" layoutInCell="1" allowOverlap="1" wp14:anchorId="5DABB7A4" wp14:editId="0B68BA12">
          <wp:simplePos x="0" y="0"/>
          <wp:positionH relativeFrom="page">
            <wp:align>left</wp:align>
          </wp:positionH>
          <wp:positionV relativeFrom="page">
            <wp:align>top</wp:align>
          </wp:positionV>
          <wp:extent cx="7558476" cy="10691587"/>
          <wp:effectExtent l="0" t="0" r="4445" b="0"/>
          <wp:wrapNone/>
          <wp:docPr id="67690390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0390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E24C9" w14:textId="77777777" w:rsidR="00D3058C" w:rsidRPr="00D3058C" w:rsidRDefault="00D3058C" w:rsidP="00D3058C">
    <w:pPr>
      <w:pStyle w:val="Header"/>
    </w:pPr>
    <w:r>
      <w:rPr>
        <w:noProof/>
      </w:rPr>
      <w:drawing>
        <wp:anchor distT="0" distB="0" distL="114300" distR="114300" simplePos="0" relativeHeight="251658271" behindDoc="1" locked="0" layoutInCell="1" allowOverlap="1" wp14:anchorId="3E2602D2" wp14:editId="40B7F8DF">
          <wp:simplePos x="0" y="0"/>
          <wp:positionH relativeFrom="page">
            <wp:align>left</wp:align>
          </wp:positionH>
          <wp:positionV relativeFrom="page">
            <wp:align>top</wp:align>
          </wp:positionV>
          <wp:extent cx="7558476" cy="10691587"/>
          <wp:effectExtent l="0" t="0" r="4445" b="0"/>
          <wp:wrapNone/>
          <wp:docPr id="99855620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5620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58CFC" w14:textId="77777777" w:rsidR="00F41CC8" w:rsidRPr="007E7897" w:rsidRDefault="00F41CC8" w:rsidP="008370E3">
    <w:pPr>
      <w:pStyle w:val="Header"/>
    </w:pPr>
    <w:r>
      <w:rPr>
        <w:noProof/>
      </w:rPr>
      <w:drawing>
        <wp:anchor distT="0" distB="0" distL="114300" distR="114300" simplePos="0" relativeHeight="251660337" behindDoc="1" locked="0" layoutInCell="1" allowOverlap="1" wp14:anchorId="2B9E714C" wp14:editId="5994418A">
          <wp:simplePos x="0" y="0"/>
          <wp:positionH relativeFrom="page">
            <wp:align>left</wp:align>
          </wp:positionH>
          <wp:positionV relativeFrom="page">
            <wp:align>top</wp:align>
          </wp:positionV>
          <wp:extent cx="7558476" cy="10691587"/>
          <wp:effectExtent l="0" t="0" r="4445" b="0"/>
          <wp:wrapNone/>
          <wp:docPr id="4831234"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4"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37B70" w14:textId="77777777" w:rsidR="00D960AB" w:rsidRPr="006E1E83" w:rsidRDefault="00D960AB" w:rsidP="006E1E83">
    <w:pPr>
      <w:pStyle w:val="Header"/>
    </w:pPr>
    <w:r>
      <w:rPr>
        <w:noProof/>
      </w:rPr>
      <w:drawing>
        <wp:anchor distT="0" distB="0" distL="114300" distR="114300" simplePos="0" relativeHeight="251658246" behindDoc="1" locked="0" layoutInCell="1" allowOverlap="1" wp14:anchorId="33243B93" wp14:editId="100E5245">
          <wp:simplePos x="0" y="0"/>
          <wp:positionH relativeFrom="page">
            <wp:posOffset>10633</wp:posOffset>
          </wp:positionH>
          <wp:positionV relativeFrom="page">
            <wp:posOffset>202019</wp:posOffset>
          </wp:positionV>
          <wp:extent cx="240030" cy="10605639"/>
          <wp:effectExtent l="0" t="0" r="7620" b="0"/>
          <wp:wrapNone/>
          <wp:docPr id="1724167982"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56748" w14:textId="624B8FF2" w:rsidR="00D960AB" w:rsidRPr="00F51383" w:rsidRDefault="00F51383" w:rsidP="00F51383">
    <w:pPr>
      <w:pStyle w:val="Header"/>
    </w:pPr>
    <w:r>
      <w:rPr>
        <w:noProof/>
      </w:rPr>
      <w:drawing>
        <wp:anchor distT="0" distB="0" distL="114300" distR="114300" simplePos="0" relativeHeight="251658279" behindDoc="1" locked="0" layoutInCell="1" allowOverlap="1" wp14:anchorId="07DE212B" wp14:editId="7AFB97C4">
          <wp:simplePos x="0" y="0"/>
          <wp:positionH relativeFrom="page">
            <wp:posOffset>7145079</wp:posOffset>
          </wp:positionH>
          <wp:positionV relativeFrom="page">
            <wp:posOffset>0</wp:posOffset>
          </wp:positionV>
          <wp:extent cx="414564" cy="10691495"/>
          <wp:effectExtent l="0" t="0" r="5080" b="0"/>
          <wp:wrapNone/>
          <wp:docPr id="971746614"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6614"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73543" w14:textId="77777777" w:rsidR="008370E3" w:rsidRPr="007E7897" w:rsidRDefault="008370E3" w:rsidP="008370E3">
    <w:pPr>
      <w:pStyle w:val="Header"/>
    </w:pPr>
    <w:r>
      <w:rPr>
        <w:noProof/>
      </w:rPr>
      <w:drawing>
        <wp:anchor distT="0" distB="0" distL="114300" distR="114300" simplePos="0" relativeHeight="251658264" behindDoc="1" locked="0" layoutInCell="1" allowOverlap="1" wp14:anchorId="54C307CE" wp14:editId="595F4A02">
          <wp:simplePos x="0" y="0"/>
          <wp:positionH relativeFrom="page">
            <wp:align>left</wp:align>
          </wp:positionH>
          <wp:positionV relativeFrom="page">
            <wp:align>top</wp:align>
          </wp:positionV>
          <wp:extent cx="7558476" cy="10691587"/>
          <wp:effectExtent l="0" t="0" r="4445" b="0"/>
          <wp:wrapNone/>
          <wp:docPr id="550706695"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706695"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C0CB" w14:textId="3FCC8BFC" w:rsidR="008225BE" w:rsidRDefault="00024BC5">
    <w:pPr>
      <w:pStyle w:val="Header"/>
    </w:pPr>
    <w:r>
      <w:rPr>
        <w:noProof/>
      </w:rPr>
      <w:drawing>
        <wp:anchor distT="0" distB="0" distL="114300" distR="114300" simplePos="0" relativeHeight="251658254" behindDoc="1" locked="0" layoutInCell="1" allowOverlap="1" wp14:anchorId="25231B44" wp14:editId="564941D5">
          <wp:simplePos x="0" y="0"/>
          <wp:positionH relativeFrom="page">
            <wp:posOffset>0</wp:posOffset>
          </wp:positionH>
          <wp:positionV relativeFrom="page">
            <wp:posOffset>0</wp:posOffset>
          </wp:positionV>
          <wp:extent cx="7560000" cy="10691587"/>
          <wp:effectExtent l="0" t="0" r="3175" b="0"/>
          <wp:wrapNone/>
          <wp:docPr id="362018123"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18123" name="Picture 6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1587"/>
                  </a:xfrm>
                  <a:prstGeom prst="rect">
                    <a:avLst/>
                  </a:prstGeom>
                </pic:spPr>
              </pic:pic>
            </a:graphicData>
          </a:graphic>
          <wp14:sizeRelH relativeFrom="margin">
            <wp14:pctWidth>0</wp14:pctWidth>
          </wp14:sizeRelH>
          <wp14:sizeRelV relativeFrom="margin">
            <wp14:pctHeight>0</wp14:pctHeight>
          </wp14:sizeRelV>
        </wp:anchor>
      </w:drawing>
    </w:r>
    <w:r w:rsidR="008225BE">
      <w:rPr>
        <w:noProof/>
      </w:rPr>
      <mc:AlternateContent>
        <mc:Choice Requires="wps">
          <w:drawing>
            <wp:anchor distT="0" distB="0" distL="114300" distR="114300" simplePos="0" relativeHeight="251658242" behindDoc="1" locked="0" layoutInCell="1" allowOverlap="0" wp14:anchorId="08B20BCF" wp14:editId="68B7B384">
              <wp:simplePos x="0" y="0"/>
              <wp:positionH relativeFrom="page">
                <wp:align>left</wp:align>
              </wp:positionH>
              <wp:positionV relativeFrom="page">
                <wp:align>top</wp:align>
              </wp:positionV>
              <wp:extent cx="7560000" cy="10692000"/>
              <wp:effectExtent l="0" t="0" r="3175" b="0"/>
              <wp:wrapNone/>
              <wp:docPr id="196522765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4FB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F7BD9" id="Rectangle 13" o:spid="_x0000_s1026" alt="&quot;&quot;" style="position:absolute;margin-left:0;margin-top:0;width:595.3pt;height:841.9pt;z-index:-25165823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" o:allowoverlap="f" fillcolor="#f4fbfc" stroked="f" strokeweight="1pt">
              <w10:wrap anchorx="page" anchory="page"/>
            </v:rect>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CB20D" w14:textId="77777777" w:rsidR="00D3058C" w:rsidRPr="00D3058C" w:rsidRDefault="00D3058C" w:rsidP="00D3058C">
    <w:pPr>
      <w:pStyle w:val="Header"/>
    </w:pPr>
    <w:r>
      <w:rPr>
        <w:noProof/>
      </w:rPr>
      <w:drawing>
        <wp:anchor distT="0" distB="0" distL="114300" distR="114300" simplePos="0" relativeHeight="251658272" behindDoc="1" locked="0" layoutInCell="1" allowOverlap="1" wp14:anchorId="4A3752AC" wp14:editId="1E01E0B8">
          <wp:simplePos x="0" y="0"/>
          <wp:positionH relativeFrom="page">
            <wp:align>left</wp:align>
          </wp:positionH>
          <wp:positionV relativeFrom="page">
            <wp:align>top</wp:align>
          </wp:positionV>
          <wp:extent cx="7558476" cy="10691587"/>
          <wp:effectExtent l="0" t="0" r="4445" b="0"/>
          <wp:wrapNone/>
          <wp:docPr id="1676649125"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49125"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6D6C" w14:textId="77777777" w:rsidR="009C21E1" w:rsidRPr="007E7897" w:rsidRDefault="009C21E1" w:rsidP="008370E3">
    <w:pPr>
      <w:pStyle w:val="Header"/>
    </w:pPr>
    <w:r>
      <w:rPr>
        <w:noProof/>
      </w:rPr>
      <w:drawing>
        <wp:anchor distT="0" distB="0" distL="114300" distR="114300" simplePos="0" relativeHeight="251664433" behindDoc="1" locked="0" layoutInCell="1" allowOverlap="1" wp14:anchorId="5F949CD4" wp14:editId="39C76161">
          <wp:simplePos x="0" y="0"/>
          <wp:positionH relativeFrom="page">
            <wp:align>left</wp:align>
          </wp:positionH>
          <wp:positionV relativeFrom="page">
            <wp:align>top</wp:align>
          </wp:positionV>
          <wp:extent cx="7558476" cy="10691587"/>
          <wp:effectExtent l="0" t="0" r="4445" b="0"/>
          <wp:wrapNone/>
          <wp:docPr id="155741543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15430"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47A66" w14:textId="77777777" w:rsidR="009C21E1" w:rsidRPr="00D3058C" w:rsidRDefault="009C21E1" w:rsidP="00D3058C">
    <w:pPr>
      <w:pStyle w:val="Header"/>
    </w:pPr>
    <w:r>
      <w:rPr>
        <w:noProof/>
      </w:rPr>
      <w:drawing>
        <wp:anchor distT="0" distB="0" distL="114300" distR="114300" simplePos="0" relativeHeight="251662385" behindDoc="1" locked="0" layoutInCell="1" allowOverlap="1" wp14:anchorId="3F48A2C0" wp14:editId="609877CA">
          <wp:simplePos x="0" y="0"/>
          <wp:positionH relativeFrom="page">
            <wp:align>left</wp:align>
          </wp:positionH>
          <wp:positionV relativeFrom="page">
            <wp:align>top</wp:align>
          </wp:positionV>
          <wp:extent cx="7559999" cy="10691587"/>
          <wp:effectExtent l="0" t="0" r="3175" b="0"/>
          <wp:wrapNone/>
          <wp:docPr id="668463833"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4B30D" w14:textId="77777777" w:rsidR="00BA6038" w:rsidRPr="006E1E83" w:rsidRDefault="00BA6038" w:rsidP="006E1E83">
    <w:pPr>
      <w:pStyle w:val="Header"/>
    </w:pPr>
    <w:r>
      <w:rPr>
        <w:noProof/>
      </w:rPr>
      <w:drawing>
        <wp:anchor distT="0" distB="0" distL="114300" distR="114300" simplePos="0" relativeHeight="251658247" behindDoc="1" locked="0" layoutInCell="1" allowOverlap="1" wp14:anchorId="3B0DA587" wp14:editId="1593F600">
          <wp:simplePos x="0" y="0"/>
          <wp:positionH relativeFrom="page">
            <wp:posOffset>10633</wp:posOffset>
          </wp:positionH>
          <wp:positionV relativeFrom="page">
            <wp:posOffset>202019</wp:posOffset>
          </wp:positionV>
          <wp:extent cx="240030" cy="10605639"/>
          <wp:effectExtent l="0" t="0" r="7620" b="0"/>
          <wp:wrapNone/>
          <wp:docPr id="829992667"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15FEE" w14:textId="2924DCEC" w:rsidR="00BA6038" w:rsidRPr="00F51383" w:rsidRDefault="00F51383" w:rsidP="00F51383">
    <w:pPr>
      <w:pStyle w:val="Header"/>
    </w:pPr>
    <w:r>
      <w:rPr>
        <w:noProof/>
      </w:rPr>
      <w:drawing>
        <wp:anchor distT="0" distB="0" distL="114300" distR="114300" simplePos="0" relativeHeight="251658280" behindDoc="1" locked="0" layoutInCell="1" allowOverlap="1" wp14:anchorId="063C0A67" wp14:editId="20FA2EB8">
          <wp:simplePos x="0" y="0"/>
          <wp:positionH relativeFrom="page">
            <wp:posOffset>7145079</wp:posOffset>
          </wp:positionH>
          <wp:positionV relativeFrom="page">
            <wp:posOffset>0</wp:posOffset>
          </wp:positionV>
          <wp:extent cx="414564" cy="10691495"/>
          <wp:effectExtent l="0" t="0" r="5080" b="0"/>
          <wp:wrapNone/>
          <wp:docPr id="912664399"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64399"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B7899" w14:textId="77777777" w:rsidR="008370E3" w:rsidRPr="007E7897" w:rsidRDefault="008370E3" w:rsidP="008370E3">
    <w:pPr>
      <w:pStyle w:val="Header"/>
    </w:pPr>
    <w:r>
      <w:rPr>
        <w:noProof/>
      </w:rPr>
      <w:drawing>
        <wp:anchor distT="0" distB="0" distL="114300" distR="114300" simplePos="0" relativeHeight="251658265" behindDoc="1" locked="0" layoutInCell="1" allowOverlap="1" wp14:anchorId="039E7827" wp14:editId="7174193A">
          <wp:simplePos x="0" y="0"/>
          <wp:positionH relativeFrom="page">
            <wp:align>left</wp:align>
          </wp:positionH>
          <wp:positionV relativeFrom="page">
            <wp:align>top</wp:align>
          </wp:positionV>
          <wp:extent cx="7560000" cy="10691587"/>
          <wp:effectExtent l="0" t="0" r="3175" b="0"/>
          <wp:wrapNone/>
          <wp:docPr id="41483314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33836" name="Picture 6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77133" w14:textId="77777777" w:rsidR="00D3058C" w:rsidRPr="00D3058C" w:rsidRDefault="00D3058C" w:rsidP="00D3058C">
    <w:pPr>
      <w:pStyle w:val="Header"/>
    </w:pPr>
    <w:r>
      <w:rPr>
        <w:noProof/>
      </w:rPr>
      <w:drawing>
        <wp:anchor distT="0" distB="0" distL="114300" distR="114300" simplePos="0" relativeHeight="251658273" behindDoc="1" locked="0" layoutInCell="1" allowOverlap="1" wp14:anchorId="69AE6B12" wp14:editId="634E7E8F">
          <wp:simplePos x="0" y="0"/>
          <wp:positionH relativeFrom="page">
            <wp:align>left</wp:align>
          </wp:positionH>
          <wp:positionV relativeFrom="page">
            <wp:align>top</wp:align>
          </wp:positionV>
          <wp:extent cx="7559999" cy="10691587"/>
          <wp:effectExtent l="0" t="0" r="3175" b="0"/>
          <wp:wrapNone/>
          <wp:docPr id="1548834359"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CB7E2" w14:textId="77777777" w:rsidR="00BA453F" w:rsidRPr="006E1E83" w:rsidRDefault="00BA453F" w:rsidP="006E1E83">
    <w:pPr>
      <w:pStyle w:val="Header"/>
    </w:pPr>
    <w:r>
      <w:rPr>
        <w:noProof/>
      </w:rPr>
      <w:drawing>
        <wp:anchor distT="0" distB="0" distL="114300" distR="114300" simplePos="0" relativeHeight="251658248" behindDoc="1" locked="0" layoutInCell="1" allowOverlap="1" wp14:anchorId="7E7DEA2A" wp14:editId="3F8D4B70">
          <wp:simplePos x="0" y="0"/>
          <wp:positionH relativeFrom="page">
            <wp:posOffset>10633</wp:posOffset>
          </wp:positionH>
          <wp:positionV relativeFrom="page">
            <wp:posOffset>202019</wp:posOffset>
          </wp:positionV>
          <wp:extent cx="240030" cy="10605639"/>
          <wp:effectExtent l="0" t="0" r="7620" b="0"/>
          <wp:wrapNone/>
          <wp:docPr id="89997286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95672"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32535" r="32535"/>
                  <a:stretch>
                    <a:fillRect/>
                  </a:stretch>
                </pic:blipFill>
                <pic:spPr bwMode="auto">
                  <a:xfrm>
                    <a:off x="0" y="0"/>
                    <a:ext cx="244156" cy="107879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3F1E8" w14:textId="38BCBDB4" w:rsidR="00BA453F" w:rsidRPr="00F51383" w:rsidRDefault="00F51383" w:rsidP="00F51383">
    <w:pPr>
      <w:pStyle w:val="Header"/>
    </w:pPr>
    <w:r>
      <w:rPr>
        <w:noProof/>
      </w:rPr>
      <w:drawing>
        <wp:anchor distT="0" distB="0" distL="114300" distR="114300" simplePos="0" relativeHeight="251658281" behindDoc="1" locked="0" layoutInCell="1" allowOverlap="1" wp14:anchorId="3BC67F4D" wp14:editId="38DF0DB4">
          <wp:simplePos x="0" y="0"/>
          <wp:positionH relativeFrom="page">
            <wp:posOffset>7145079</wp:posOffset>
          </wp:positionH>
          <wp:positionV relativeFrom="page">
            <wp:posOffset>0</wp:posOffset>
          </wp:positionV>
          <wp:extent cx="414564" cy="10691495"/>
          <wp:effectExtent l="0" t="0" r="5080" b="0"/>
          <wp:wrapNone/>
          <wp:docPr id="1504274651"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74651"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20C25" w14:textId="77777777" w:rsidR="008370E3" w:rsidRPr="007E7897" w:rsidRDefault="008370E3" w:rsidP="008370E3">
    <w:pPr>
      <w:pStyle w:val="Header"/>
    </w:pPr>
    <w:r>
      <w:rPr>
        <w:noProof/>
      </w:rPr>
      <w:drawing>
        <wp:anchor distT="0" distB="0" distL="114300" distR="114300" simplePos="0" relativeHeight="251658266" behindDoc="1" locked="0" layoutInCell="1" allowOverlap="1" wp14:anchorId="3E58BBD0" wp14:editId="37790CAF">
          <wp:simplePos x="0" y="0"/>
          <wp:positionH relativeFrom="page">
            <wp:align>left</wp:align>
          </wp:positionH>
          <wp:positionV relativeFrom="page">
            <wp:align>top</wp:align>
          </wp:positionV>
          <wp:extent cx="7558476" cy="10691587"/>
          <wp:effectExtent l="0" t="0" r="4445" b="0"/>
          <wp:wrapNone/>
          <wp:docPr id="124245798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57980"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A5057" w14:textId="31B17188" w:rsidR="006F4A22" w:rsidRPr="00A73F83" w:rsidRDefault="00A73F83" w:rsidP="00A73F83">
    <w:pPr>
      <w:pStyle w:val="Header"/>
    </w:pPr>
    <w:r>
      <w:rPr>
        <w:noProof/>
      </w:rPr>
      <w:drawing>
        <wp:anchor distT="0" distB="0" distL="114300" distR="114300" simplePos="0" relativeHeight="251669553" behindDoc="1" locked="0" layoutInCell="1" allowOverlap="1" wp14:anchorId="1685C942" wp14:editId="25869B8E">
          <wp:simplePos x="866899" y="451262"/>
          <wp:positionH relativeFrom="page">
            <wp:align>left</wp:align>
          </wp:positionH>
          <wp:positionV relativeFrom="page">
            <wp:align>top</wp:align>
          </wp:positionV>
          <wp:extent cx="7559999" cy="10691587"/>
          <wp:effectExtent l="0" t="0" r="3175" b="0"/>
          <wp:wrapNone/>
          <wp:docPr id="158727128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8798" name="Picture 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81D6" w14:textId="77777777" w:rsidR="00D3058C" w:rsidRPr="00D3058C" w:rsidRDefault="00D3058C" w:rsidP="00D3058C">
    <w:pPr>
      <w:pStyle w:val="Header"/>
    </w:pPr>
    <w:r>
      <w:rPr>
        <w:noProof/>
      </w:rPr>
      <w:drawing>
        <wp:anchor distT="0" distB="0" distL="114300" distR="114300" simplePos="0" relativeHeight="251658274" behindDoc="1" locked="0" layoutInCell="1" allowOverlap="1" wp14:anchorId="2E818C31" wp14:editId="15659B24">
          <wp:simplePos x="0" y="0"/>
          <wp:positionH relativeFrom="page">
            <wp:align>left</wp:align>
          </wp:positionH>
          <wp:positionV relativeFrom="page">
            <wp:align>top</wp:align>
          </wp:positionV>
          <wp:extent cx="7558476" cy="10691587"/>
          <wp:effectExtent l="0" t="0" r="4445" b="0"/>
          <wp:wrapNone/>
          <wp:docPr id="28194314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943140"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FB674" w14:textId="77777777" w:rsidR="006961C4" w:rsidRPr="00D3058C" w:rsidRDefault="006961C4" w:rsidP="00D3058C">
    <w:pPr>
      <w:pStyle w:val="Header"/>
    </w:pPr>
    <w:r>
      <w:rPr>
        <w:noProof/>
      </w:rPr>
      <w:drawing>
        <wp:anchor distT="0" distB="0" distL="114300" distR="114300" simplePos="0" relativeHeight="251666481" behindDoc="1" locked="0" layoutInCell="1" allowOverlap="1" wp14:anchorId="6D478789" wp14:editId="6C27754C">
          <wp:simplePos x="0" y="0"/>
          <wp:positionH relativeFrom="page">
            <wp:align>left</wp:align>
          </wp:positionH>
          <wp:positionV relativeFrom="page">
            <wp:align>top</wp:align>
          </wp:positionV>
          <wp:extent cx="7559999" cy="10691587"/>
          <wp:effectExtent l="0" t="0" r="3175" b="0"/>
          <wp:wrapNone/>
          <wp:docPr id="1933814112"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41524" w14:textId="3E578C91" w:rsidR="005C76FD" w:rsidRPr="00112B15" w:rsidRDefault="005C76FD" w:rsidP="00112B15">
    <w:pPr>
      <w:pStyle w:val="Header"/>
    </w:pPr>
    <w:r>
      <w:rPr>
        <w:noProof/>
      </w:rPr>
      <w:drawing>
        <wp:anchor distT="0" distB="0" distL="114300" distR="114300" simplePos="0" relativeHeight="251658249" behindDoc="0" locked="0" layoutInCell="1" allowOverlap="1" wp14:anchorId="033BD26F" wp14:editId="2904A353">
          <wp:simplePos x="0" y="0"/>
          <wp:positionH relativeFrom="column">
            <wp:posOffset>-864235</wp:posOffset>
          </wp:positionH>
          <wp:positionV relativeFrom="paragraph">
            <wp:posOffset>-450215</wp:posOffset>
          </wp:positionV>
          <wp:extent cx="269875" cy="10260330"/>
          <wp:effectExtent l="0" t="0" r="0" b="7620"/>
          <wp:wrapNone/>
          <wp:docPr id="1940769263"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74257" name="Picture 4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6499" t="-1251" b="1251"/>
                  <a:stretch/>
                </pic:blipFill>
                <pic:spPr bwMode="auto">
                  <a:xfrm>
                    <a:off x="0" y="0"/>
                    <a:ext cx="269875" cy="10260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6363E" w14:textId="483F5310" w:rsidR="005C76FD" w:rsidRPr="00112B15" w:rsidRDefault="00281996" w:rsidP="00112B15">
    <w:pPr>
      <w:pStyle w:val="Header"/>
    </w:pPr>
    <w:r>
      <w:rPr>
        <w:noProof/>
      </w:rPr>
      <w:drawing>
        <wp:anchor distT="0" distB="0" distL="114300" distR="114300" simplePos="0" relativeHeight="251658250" behindDoc="1" locked="0" layoutInCell="1" allowOverlap="1" wp14:anchorId="736359F3" wp14:editId="1CCE4FD8">
          <wp:simplePos x="788276" y="457200"/>
          <wp:positionH relativeFrom="page">
            <wp:align>left</wp:align>
          </wp:positionH>
          <wp:positionV relativeFrom="page">
            <wp:align>top</wp:align>
          </wp:positionV>
          <wp:extent cx="7560000" cy="10693741"/>
          <wp:effectExtent l="0" t="0" r="3175" b="0"/>
          <wp:wrapNone/>
          <wp:docPr id="63229682" name="Graphic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9682" name="Graphic 4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3741"/>
                  </a:xfrm>
                  <a:prstGeom prst="rect">
                    <a:avLst/>
                  </a:prstGeom>
                </pic:spPr>
              </pic:pic>
            </a:graphicData>
          </a:graphic>
          <wp14:sizeRelH relativeFrom="margin">
            <wp14:pctWidth>0</wp14:pctWidth>
          </wp14:sizeRelH>
          <wp14:sizeRelV relativeFrom="margin">
            <wp14:pctHeight>0</wp14:pctHeight>
          </wp14:sizeRelV>
        </wp:anchor>
      </w:drawing>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368EF" w14:textId="77777777" w:rsidR="008370E3" w:rsidRPr="007E7897" w:rsidRDefault="008370E3" w:rsidP="008370E3">
    <w:pPr>
      <w:pStyle w:val="Header"/>
    </w:pPr>
    <w:r>
      <w:rPr>
        <w:noProof/>
      </w:rPr>
      <w:drawing>
        <wp:anchor distT="0" distB="0" distL="114300" distR="114300" simplePos="0" relativeHeight="251658267" behindDoc="1" locked="0" layoutInCell="1" allowOverlap="1" wp14:anchorId="5ABD5537" wp14:editId="002D1A04">
          <wp:simplePos x="0" y="0"/>
          <wp:positionH relativeFrom="page">
            <wp:align>left</wp:align>
          </wp:positionH>
          <wp:positionV relativeFrom="page">
            <wp:align>top</wp:align>
          </wp:positionV>
          <wp:extent cx="7558476" cy="10691587"/>
          <wp:effectExtent l="0" t="0" r="4445" b="0"/>
          <wp:wrapNone/>
          <wp:docPr id="197760415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04150"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B791" w14:textId="77777777" w:rsidR="00D3058C" w:rsidRPr="00D3058C" w:rsidRDefault="00D3058C" w:rsidP="00D3058C">
    <w:pPr>
      <w:pStyle w:val="Header"/>
    </w:pPr>
    <w:r>
      <w:rPr>
        <w:noProof/>
      </w:rPr>
      <w:drawing>
        <wp:anchor distT="0" distB="0" distL="114300" distR="114300" simplePos="0" relativeHeight="251658275" behindDoc="1" locked="0" layoutInCell="1" allowOverlap="1" wp14:anchorId="5633FAD5" wp14:editId="232AB052">
          <wp:simplePos x="0" y="0"/>
          <wp:positionH relativeFrom="page">
            <wp:align>left</wp:align>
          </wp:positionH>
          <wp:positionV relativeFrom="page">
            <wp:align>top</wp:align>
          </wp:positionV>
          <wp:extent cx="7559999" cy="10691587"/>
          <wp:effectExtent l="0" t="0" r="3175" b="0"/>
          <wp:wrapNone/>
          <wp:docPr id="2120641159"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998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7321" w14:textId="14168325" w:rsidR="009A1471" w:rsidRPr="00112B15" w:rsidRDefault="00F00BBD" w:rsidP="00112B15">
    <w:pPr>
      <w:pStyle w:val="Header"/>
    </w:pPr>
    <w:r>
      <w:rPr>
        <w:noProof/>
      </w:rPr>
      <w:drawing>
        <wp:anchor distT="0" distB="0" distL="114300" distR="114300" simplePos="0" relativeHeight="251658251" behindDoc="1" locked="0" layoutInCell="1" allowOverlap="1" wp14:anchorId="3EB1D22C" wp14:editId="5652938F">
          <wp:simplePos x="859809" y="450376"/>
          <wp:positionH relativeFrom="page">
            <wp:align>left</wp:align>
          </wp:positionH>
          <wp:positionV relativeFrom="page">
            <wp:align>top</wp:align>
          </wp:positionV>
          <wp:extent cx="313899" cy="10691495"/>
          <wp:effectExtent l="0" t="0" r="0" b="0"/>
          <wp:wrapNone/>
          <wp:docPr id="1837930835"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51863" name="Picture 5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31391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3F98B" w14:textId="0C1EE058" w:rsidR="00F00BBD" w:rsidRPr="00F51383" w:rsidRDefault="00F51383" w:rsidP="00F51383">
    <w:pPr>
      <w:pStyle w:val="Header"/>
    </w:pPr>
    <w:r>
      <w:rPr>
        <w:noProof/>
      </w:rPr>
      <w:drawing>
        <wp:anchor distT="0" distB="0" distL="114300" distR="114300" simplePos="0" relativeHeight="251658282" behindDoc="1" locked="0" layoutInCell="1" allowOverlap="1" wp14:anchorId="1791453F" wp14:editId="601D8975">
          <wp:simplePos x="0" y="0"/>
          <wp:positionH relativeFrom="page">
            <wp:posOffset>7145079</wp:posOffset>
          </wp:positionH>
          <wp:positionV relativeFrom="page">
            <wp:posOffset>0</wp:posOffset>
          </wp:positionV>
          <wp:extent cx="414564" cy="10691495"/>
          <wp:effectExtent l="0" t="0" r="5080" b="0"/>
          <wp:wrapNone/>
          <wp:docPr id="1318009856"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9856" name="Picture 68">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414584"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1AAFA" w14:textId="77777777" w:rsidR="008370E3" w:rsidRPr="007E7897" w:rsidRDefault="008370E3" w:rsidP="008370E3">
    <w:pPr>
      <w:pStyle w:val="Header"/>
    </w:pPr>
    <w:r>
      <w:rPr>
        <w:noProof/>
      </w:rPr>
      <w:drawing>
        <wp:anchor distT="0" distB="0" distL="114300" distR="114300" simplePos="0" relativeHeight="251658268" behindDoc="1" locked="0" layoutInCell="1" allowOverlap="1" wp14:anchorId="78B922D7" wp14:editId="35689AB5">
          <wp:simplePos x="0" y="0"/>
          <wp:positionH relativeFrom="page">
            <wp:align>left</wp:align>
          </wp:positionH>
          <wp:positionV relativeFrom="page">
            <wp:align>top</wp:align>
          </wp:positionV>
          <wp:extent cx="7558476" cy="10691587"/>
          <wp:effectExtent l="0" t="0" r="4445" b="0"/>
          <wp:wrapNone/>
          <wp:docPr id="115319866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19866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D3925" w14:textId="54688B23" w:rsidR="00796A83" w:rsidRPr="00112B15" w:rsidRDefault="00796A83" w:rsidP="00112B15">
    <w:pPr>
      <w:pStyle w:val="Header"/>
    </w:pPr>
    <w:r>
      <w:rPr>
        <w:noProof/>
      </w:rPr>
      <w:drawing>
        <wp:anchor distT="0" distB="0" distL="114300" distR="114300" simplePos="0" relativeHeight="251658253" behindDoc="1" locked="0" layoutInCell="1" allowOverlap="1" wp14:anchorId="49AEA617" wp14:editId="0192D8B0">
          <wp:simplePos x="795647" y="451262"/>
          <wp:positionH relativeFrom="page">
            <wp:align>left</wp:align>
          </wp:positionH>
          <wp:positionV relativeFrom="page">
            <wp:align>top</wp:align>
          </wp:positionV>
          <wp:extent cx="7560000" cy="10692000"/>
          <wp:effectExtent l="0" t="0" r="3175" b="0"/>
          <wp:wrapNone/>
          <wp:docPr id="501077892" name="Graphic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77892" name="Graphic 6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2" behindDoc="1" locked="0" layoutInCell="1" allowOverlap="1" wp14:anchorId="11B63110" wp14:editId="1584E697">
          <wp:simplePos x="0" y="0"/>
          <wp:positionH relativeFrom="page">
            <wp:posOffset>7260609</wp:posOffset>
          </wp:positionH>
          <wp:positionV relativeFrom="page">
            <wp:posOffset>0</wp:posOffset>
          </wp:positionV>
          <wp:extent cx="299066" cy="10691127"/>
          <wp:effectExtent l="0" t="0" r="6350" b="0"/>
          <wp:wrapNone/>
          <wp:docPr id="205699581"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25525" name="Picture 56">
                    <a:extLst>
                      <a:ext uri="{C183D7F6-B498-43B3-948B-1728B52AA6E4}">
                        <adec:decorative xmlns:adec="http://schemas.microsoft.com/office/drawing/2017/decorative" val="1"/>
                      </a:ext>
                    </a:extLst>
                  </pic:cNvPr>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299079" cy="10691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5DEC2" w14:textId="3D0415C9" w:rsidR="009B0CD0" w:rsidRDefault="008E4ED2">
    <w:pPr>
      <w:pStyle w:val="Header"/>
    </w:pPr>
    <w:r>
      <w:rPr>
        <w:noProof/>
      </w:rPr>
      <w:drawing>
        <wp:anchor distT="0" distB="0" distL="114300" distR="114300" simplePos="0" relativeHeight="251658255" behindDoc="1" locked="0" layoutInCell="1" allowOverlap="1" wp14:anchorId="60C4858D" wp14:editId="61E92895">
          <wp:simplePos x="0" y="0"/>
          <wp:positionH relativeFrom="page">
            <wp:align>left</wp:align>
          </wp:positionH>
          <wp:positionV relativeFrom="page">
            <wp:align>top</wp:align>
          </wp:positionV>
          <wp:extent cx="7560000" cy="10691587"/>
          <wp:effectExtent l="0" t="0" r="3175" b="0"/>
          <wp:wrapNone/>
          <wp:docPr id="204792605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26056" name="Picture 6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DD6FC" w14:textId="7A342E50" w:rsidR="006B2844" w:rsidRPr="00112B15" w:rsidRDefault="007D0CBA" w:rsidP="00112B15">
    <w:pPr>
      <w:pStyle w:val="Header"/>
    </w:pPr>
    <w:r>
      <w:rPr>
        <w:noProof/>
      </w:rPr>
      <w:drawing>
        <wp:anchor distT="0" distB="0" distL="114300" distR="114300" simplePos="0" relativeHeight="251658286" behindDoc="1" locked="0" layoutInCell="1" allowOverlap="1" wp14:anchorId="3EE1AE8B" wp14:editId="53762BEA">
          <wp:simplePos x="0" y="0"/>
          <wp:positionH relativeFrom="margin">
            <wp:posOffset>-860263</wp:posOffset>
          </wp:positionH>
          <wp:positionV relativeFrom="page">
            <wp:posOffset>0</wp:posOffset>
          </wp:positionV>
          <wp:extent cx="7560000" cy="10691587"/>
          <wp:effectExtent l="0" t="0" r="3175" b="0"/>
          <wp:wrapNone/>
          <wp:docPr id="2038551547"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51547" name="Picture 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2E9A8" w14:textId="4A87DB12" w:rsidR="00970CCB" w:rsidRPr="003F438A" w:rsidRDefault="003F438A" w:rsidP="003F438A">
    <w:pPr>
      <w:pStyle w:val="Header"/>
    </w:pPr>
    <w:r>
      <w:rPr>
        <w:noProof/>
      </w:rPr>
      <w:drawing>
        <wp:anchor distT="0" distB="0" distL="114300" distR="114300" simplePos="0" relativeHeight="251658283" behindDoc="1" locked="0" layoutInCell="1" allowOverlap="1" wp14:anchorId="1CF70F6E" wp14:editId="76365AA6">
          <wp:simplePos x="866899" y="451262"/>
          <wp:positionH relativeFrom="page">
            <wp:align>left</wp:align>
          </wp:positionH>
          <wp:positionV relativeFrom="page">
            <wp:align>top</wp:align>
          </wp:positionV>
          <wp:extent cx="7559999" cy="10691587"/>
          <wp:effectExtent l="0" t="0" r="3175" b="0"/>
          <wp:wrapNone/>
          <wp:docPr id="49618798"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8798" name="Picture 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3E834" w14:textId="77777777" w:rsidR="0055556A" w:rsidRPr="00112B15" w:rsidRDefault="0055556A" w:rsidP="00112B15">
    <w:pPr>
      <w:pStyle w:val="Header"/>
    </w:pPr>
    <w:r>
      <w:rPr>
        <w:noProof/>
      </w:rPr>
      <w:drawing>
        <wp:anchor distT="0" distB="0" distL="114300" distR="114300" simplePos="0" relativeHeight="251671601" behindDoc="1" locked="0" layoutInCell="1" allowOverlap="1" wp14:anchorId="617004A1" wp14:editId="001B87DC">
          <wp:simplePos x="0" y="0"/>
          <wp:positionH relativeFrom="margin">
            <wp:posOffset>-864235</wp:posOffset>
          </wp:positionH>
          <wp:positionV relativeFrom="page">
            <wp:posOffset>2970</wp:posOffset>
          </wp:positionV>
          <wp:extent cx="7560000" cy="10685647"/>
          <wp:effectExtent l="0" t="0" r="0" b="0"/>
          <wp:wrapNone/>
          <wp:docPr id="1668616006"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16006" name="Picture 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5647"/>
                  </a:xfrm>
                  <a:prstGeom prst="rect">
                    <a:avLst/>
                  </a:prstGeom>
                </pic:spPr>
              </pic:pic>
            </a:graphicData>
          </a:graphic>
          <wp14:sizeRelH relativeFrom="margin">
            <wp14:pctWidth>0</wp14:pctWidth>
          </wp14:sizeRelH>
          <wp14:sizeRelV relativeFrom="margin">
            <wp14:pctHeight>0</wp14:pctHeight>
          </wp14:sizeRelV>
        </wp:anchor>
      </w:drawing>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5CCBC" w14:textId="4C2A7E4D" w:rsidR="00AD2E10" w:rsidRPr="00112B15" w:rsidRDefault="00AD2E10" w:rsidP="00112B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51471" w14:textId="69E822A2" w:rsidR="0003620F" w:rsidRDefault="008E4ED2">
    <w:pPr>
      <w:pStyle w:val="Header"/>
    </w:pPr>
    <w:r>
      <w:rPr>
        <w:noProof/>
      </w:rPr>
      <w:drawing>
        <wp:anchor distT="0" distB="0" distL="114300" distR="114300" simplePos="0" relativeHeight="251658256" behindDoc="1" locked="0" layoutInCell="1" allowOverlap="1" wp14:anchorId="09857DB1" wp14:editId="423715B9">
          <wp:simplePos x="0" y="0"/>
          <wp:positionH relativeFrom="page">
            <wp:align>left</wp:align>
          </wp:positionH>
          <wp:positionV relativeFrom="page">
            <wp:align>top</wp:align>
          </wp:positionV>
          <wp:extent cx="7560000" cy="10691587"/>
          <wp:effectExtent l="0" t="0" r="3175" b="0"/>
          <wp:wrapNone/>
          <wp:docPr id="329885612"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24846" name="Picture 6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0CC2D" w14:textId="20EA1B4D" w:rsidR="003A0025" w:rsidRDefault="007F705C">
    <w:pPr>
      <w:pStyle w:val="Header"/>
    </w:pPr>
    <w:r>
      <w:rPr>
        <w:noProof/>
      </w:rPr>
      <w:drawing>
        <wp:anchor distT="0" distB="0" distL="114300" distR="114300" simplePos="0" relativeHeight="251658257" behindDoc="1" locked="0" layoutInCell="1" allowOverlap="1" wp14:anchorId="50261CEF" wp14:editId="2C8BA347">
          <wp:simplePos x="0" y="0"/>
          <wp:positionH relativeFrom="page">
            <wp:align>left</wp:align>
          </wp:positionH>
          <wp:positionV relativeFrom="page">
            <wp:align>top</wp:align>
          </wp:positionV>
          <wp:extent cx="7558476" cy="10691587"/>
          <wp:effectExtent l="0" t="0" r="4445" b="0"/>
          <wp:wrapNone/>
          <wp:docPr id="214483383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33836"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CD16B" w14:textId="0325B596" w:rsidR="005067FF" w:rsidRDefault="007F705C">
    <w:pPr>
      <w:pStyle w:val="Header"/>
    </w:pPr>
    <w:r>
      <w:rPr>
        <w:noProof/>
      </w:rPr>
      <w:drawing>
        <wp:anchor distT="0" distB="0" distL="114300" distR="114300" simplePos="0" relativeHeight="251658258" behindDoc="1" locked="0" layoutInCell="1" allowOverlap="1" wp14:anchorId="58B3FEDA" wp14:editId="522A8B79">
          <wp:simplePos x="0" y="0"/>
          <wp:positionH relativeFrom="page">
            <wp:align>left</wp:align>
          </wp:positionH>
          <wp:positionV relativeFrom="page">
            <wp:align>top</wp:align>
          </wp:positionV>
          <wp:extent cx="7558476" cy="10691587"/>
          <wp:effectExtent l="0" t="0" r="4445" b="0"/>
          <wp:wrapNone/>
          <wp:docPr id="832482701"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82701" name="Picture 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6" cy="10691587"/>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EFFC" w14:textId="1CAD6A43" w:rsidR="00D20443" w:rsidRDefault="007E7897">
    <w:pPr>
      <w:pStyle w:val="Header"/>
    </w:pPr>
    <w:r>
      <w:rPr>
        <w:noProof/>
      </w:rPr>
      <w:drawing>
        <wp:anchor distT="0" distB="0" distL="114300" distR="114300" simplePos="0" relativeHeight="251658259" behindDoc="1" locked="0" layoutInCell="1" allowOverlap="1" wp14:anchorId="43D251B9" wp14:editId="08B27CAB">
          <wp:simplePos x="0" y="0"/>
          <wp:positionH relativeFrom="page">
            <wp:align>left</wp:align>
          </wp:positionH>
          <wp:positionV relativeFrom="page">
            <wp:align>top</wp:align>
          </wp:positionV>
          <wp:extent cx="308344" cy="10691127"/>
          <wp:effectExtent l="0" t="0" r="0" b="0"/>
          <wp:wrapNone/>
          <wp:docPr id="1495238470"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38470" name="Picture 6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95921"/>
                  <a:stretch/>
                </pic:blipFill>
                <pic:spPr bwMode="auto">
                  <a:xfrm>
                    <a:off x="0" y="0"/>
                    <a:ext cx="308357" cy="10691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3" type="#_x0000_t75" style="width:34.5pt;height:27pt;visibility:visible;mso-wrap-style:square" o:bullet="t">
        <v:imagedata r:id="rId1" o:title="" cropright="-99f"/>
      </v:shape>
    </w:pict>
  </w:numPicBullet>
  <w:abstractNum w:abstractNumId="0" w15:restartNumberingAfterBreak="0">
    <w:nsid w:val="FFFFFF89"/>
    <w:multiLevelType w:val="singleLevel"/>
    <w:tmpl w:val="43D849E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B0728E"/>
    <w:multiLevelType w:val="hybridMultilevel"/>
    <w:tmpl w:val="2A263CDC"/>
    <w:lvl w:ilvl="0" w:tplc="47585630">
      <w:start w:val="1"/>
      <w:numFmt w:val="bullet"/>
      <w:pStyle w:val="Lis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975314"/>
    <w:multiLevelType w:val="multilevel"/>
    <w:tmpl w:val="4DCE3EE4"/>
    <w:lvl w:ilvl="0">
      <w:start w:val="1"/>
      <w:numFmt w:val="bullet"/>
      <w:pStyle w:val="ListBullet"/>
      <w:lvlText w:val=""/>
      <w:lvlJc w:val="left"/>
      <w:pPr>
        <w:ind w:left="284" w:hanging="284"/>
      </w:pPr>
      <w:rPr>
        <w:rFonts w:ascii="Wingdings" w:hAnsi="Wingdings" w:hint="default"/>
        <w:color w:val="auto"/>
      </w:rPr>
    </w:lvl>
    <w:lvl w:ilvl="1">
      <w:start w:val="1"/>
      <w:numFmt w:val="bullet"/>
      <w:lvlText w:val=""/>
      <w:lvlJc w:val="left"/>
      <w:pPr>
        <w:ind w:left="680" w:hanging="340"/>
      </w:pPr>
      <w:rPr>
        <w:rFonts w:ascii="Wingdings" w:hAnsi="Wingdings"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Wingdings" w:hAnsi="Wingdings"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3" w15:restartNumberingAfterBreak="0">
    <w:nsid w:val="0F9D3A31"/>
    <w:multiLevelType w:val="hybridMultilevel"/>
    <w:tmpl w:val="311C6FBE"/>
    <w:lvl w:ilvl="0" w:tplc="7764AA84">
      <w:numFmt w:val="bullet"/>
      <w:lvlText w:val="-"/>
      <w:lvlJc w:val="left"/>
      <w:pPr>
        <w:ind w:left="814" w:hanging="360"/>
      </w:pPr>
      <w:rPr>
        <w:rFonts w:ascii="Arial" w:eastAsiaTheme="minorHAnsi" w:hAnsi="Arial" w:cs="Arial" w:hint="default"/>
      </w:rPr>
    </w:lvl>
    <w:lvl w:ilvl="1" w:tplc="14090003" w:tentative="1">
      <w:start w:val="1"/>
      <w:numFmt w:val="bullet"/>
      <w:lvlText w:val="o"/>
      <w:lvlJc w:val="left"/>
      <w:pPr>
        <w:ind w:left="1534" w:hanging="360"/>
      </w:pPr>
      <w:rPr>
        <w:rFonts w:ascii="Courier New" w:hAnsi="Courier New" w:cs="Courier New" w:hint="default"/>
      </w:rPr>
    </w:lvl>
    <w:lvl w:ilvl="2" w:tplc="14090005" w:tentative="1">
      <w:start w:val="1"/>
      <w:numFmt w:val="bullet"/>
      <w:lvlText w:val=""/>
      <w:lvlJc w:val="left"/>
      <w:pPr>
        <w:ind w:left="2254" w:hanging="360"/>
      </w:pPr>
      <w:rPr>
        <w:rFonts w:ascii="Wingdings" w:hAnsi="Wingdings" w:hint="default"/>
      </w:rPr>
    </w:lvl>
    <w:lvl w:ilvl="3" w:tplc="14090001" w:tentative="1">
      <w:start w:val="1"/>
      <w:numFmt w:val="bullet"/>
      <w:lvlText w:val=""/>
      <w:lvlJc w:val="left"/>
      <w:pPr>
        <w:ind w:left="2974" w:hanging="360"/>
      </w:pPr>
      <w:rPr>
        <w:rFonts w:ascii="Symbol" w:hAnsi="Symbol" w:hint="default"/>
      </w:rPr>
    </w:lvl>
    <w:lvl w:ilvl="4" w:tplc="14090003" w:tentative="1">
      <w:start w:val="1"/>
      <w:numFmt w:val="bullet"/>
      <w:lvlText w:val="o"/>
      <w:lvlJc w:val="left"/>
      <w:pPr>
        <w:ind w:left="3694" w:hanging="360"/>
      </w:pPr>
      <w:rPr>
        <w:rFonts w:ascii="Courier New" w:hAnsi="Courier New" w:cs="Courier New" w:hint="default"/>
      </w:rPr>
    </w:lvl>
    <w:lvl w:ilvl="5" w:tplc="14090005" w:tentative="1">
      <w:start w:val="1"/>
      <w:numFmt w:val="bullet"/>
      <w:lvlText w:val=""/>
      <w:lvlJc w:val="left"/>
      <w:pPr>
        <w:ind w:left="4414" w:hanging="360"/>
      </w:pPr>
      <w:rPr>
        <w:rFonts w:ascii="Wingdings" w:hAnsi="Wingdings" w:hint="default"/>
      </w:rPr>
    </w:lvl>
    <w:lvl w:ilvl="6" w:tplc="14090001" w:tentative="1">
      <w:start w:val="1"/>
      <w:numFmt w:val="bullet"/>
      <w:lvlText w:val=""/>
      <w:lvlJc w:val="left"/>
      <w:pPr>
        <w:ind w:left="5134" w:hanging="360"/>
      </w:pPr>
      <w:rPr>
        <w:rFonts w:ascii="Symbol" w:hAnsi="Symbol" w:hint="default"/>
      </w:rPr>
    </w:lvl>
    <w:lvl w:ilvl="7" w:tplc="14090003" w:tentative="1">
      <w:start w:val="1"/>
      <w:numFmt w:val="bullet"/>
      <w:lvlText w:val="o"/>
      <w:lvlJc w:val="left"/>
      <w:pPr>
        <w:ind w:left="5854" w:hanging="360"/>
      </w:pPr>
      <w:rPr>
        <w:rFonts w:ascii="Courier New" w:hAnsi="Courier New" w:cs="Courier New" w:hint="default"/>
      </w:rPr>
    </w:lvl>
    <w:lvl w:ilvl="8" w:tplc="14090005" w:tentative="1">
      <w:start w:val="1"/>
      <w:numFmt w:val="bullet"/>
      <w:lvlText w:val=""/>
      <w:lvlJc w:val="left"/>
      <w:pPr>
        <w:ind w:left="6574" w:hanging="360"/>
      </w:pPr>
      <w:rPr>
        <w:rFonts w:ascii="Wingdings" w:hAnsi="Wingdings" w:hint="default"/>
      </w:rPr>
    </w:lvl>
  </w:abstractNum>
  <w:abstractNum w:abstractNumId="4" w15:restartNumberingAfterBreak="0">
    <w:nsid w:val="21D17835"/>
    <w:multiLevelType w:val="hybridMultilevel"/>
    <w:tmpl w:val="98F2EB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A5244B3"/>
    <w:multiLevelType w:val="hybridMultilevel"/>
    <w:tmpl w:val="9BE08A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0CA3B19"/>
    <w:multiLevelType w:val="hybridMultilevel"/>
    <w:tmpl w:val="D60062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3E147E3"/>
    <w:multiLevelType w:val="multilevel"/>
    <w:tmpl w:val="33361064"/>
    <w:lvl w:ilvl="0">
      <w:start w:val="1"/>
      <w:numFmt w:val="bullet"/>
      <w:lvlText w:val=""/>
      <w:lvlJc w:val="left"/>
      <w:pPr>
        <w:ind w:left="284" w:hanging="284"/>
      </w:pPr>
      <w:rPr>
        <w:rFonts w:ascii="Symbol" w:hAnsi="Symbol" w:hint="default"/>
        <w:color w:val="auto"/>
      </w:rPr>
    </w:lvl>
    <w:lvl w:ilvl="1">
      <w:start w:val="1"/>
      <w:numFmt w:val="bullet"/>
      <w:lvlText w:val=""/>
      <w:lvlJc w:val="left"/>
      <w:pPr>
        <w:ind w:left="680" w:hanging="340"/>
      </w:pPr>
      <w:rPr>
        <w:rFonts w:ascii="Wingdings" w:hAnsi="Wingdings"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Wingdings" w:hAnsi="Wingdings"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8" w15:restartNumberingAfterBreak="0">
    <w:nsid w:val="44D27B3B"/>
    <w:multiLevelType w:val="hybridMultilevel"/>
    <w:tmpl w:val="CC7062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21D1073"/>
    <w:multiLevelType w:val="hybridMultilevel"/>
    <w:tmpl w:val="6C74F978"/>
    <w:lvl w:ilvl="0" w:tplc="529A429E">
      <w:start w:val="4"/>
      <w:numFmt w:val="bullet"/>
      <w:lvlText w:val="-"/>
      <w:lvlJc w:val="left"/>
      <w:pPr>
        <w:ind w:left="720" w:hanging="360"/>
      </w:pPr>
      <w:rPr>
        <w:rFonts w:ascii="Times New Roman" w:eastAsia="Georg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95518726">
    <w:abstractNumId w:val="0"/>
  </w:num>
  <w:num w:numId="2" w16cid:durableId="128600120">
    <w:abstractNumId w:val="7"/>
  </w:num>
  <w:num w:numId="3" w16cid:durableId="1081367375">
    <w:abstractNumId w:val="4"/>
  </w:num>
  <w:num w:numId="4" w16cid:durableId="197279951">
    <w:abstractNumId w:val="1"/>
  </w:num>
  <w:num w:numId="5" w16cid:durableId="1545479283">
    <w:abstractNumId w:val="2"/>
  </w:num>
  <w:num w:numId="6" w16cid:durableId="550121417">
    <w:abstractNumId w:val="1"/>
    <w:lvlOverride w:ilvl="0">
      <w:startOverride w:val="1"/>
    </w:lvlOverride>
  </w:num>
  <w:num w:numId="7" w16cid:durableId="6292643">
    <w:abstractNumId w:val="2"/>
  </w:num>
  <w:num w:numId="8" w16cid:durableId="1358772968">
    <w:abstractNumId w:val="2"/>
  </w:num>
  <w:num w:numId="9" w16cid:durableId="1340815302">
    <w:abstractNumId w:val="2"/>
  </w:num>
  <w:num w:numId="10" w16cid:durableId="1873956788">
    <w:abstractNumId w:val="2"/>
  </w:num>
  <w:num w:numId="11" w16cid:durableId="1590193036">
    <w:abstractNumId w:val="2"/>
  </w:num>
  <w:num w:numId="12" w16cid:durableId="1914270784">
    <w:abstractNumId w:val="2"/>
  </w:num>
  <w:num w:numId="13" w16cid:durableId="657147018">
    <w:abstractNumId w:val="5"/>
  </w:num>
  <w:num w:numId="14" w16cid:durableId="699816103">
    <w:abstractNumId w:val="6"/>
  </w:num>
  <w:num w:numId="15" w16cid:durableId="1168252958">
    <w:abstractNumId w:val="8"/>
  </w:num>
  <w:num w:numId="16" w16cid:durableId="735980941">
    <w:abstractNumId w:val="3"/>
  </w:num>
  <w:num w:numId="17" w16cid:durableId="15783211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7Y0NrMwNDG0MLFU0lEKTi0uzszPAykwrQUAQCWr5iwAAAA="/>
  </w:docVars>
  <w:rsids>
    <w:rsidRoot w:val="00122D78"/>
    <w:rsid w:val="00000290"/>
    <w:rsid w:val="000012F5"/>
    <w:rsid w:val="0000180D"/>
    <w:rsid w:val="000029E1"/>
    <w:rsid w:val="00002BD0"/>
    <w:rsid w:val="00002E6E"/>
    <w:rsid w:val="00003683"/>
    <w:rsid w:val="00003EB3"/>
    <w:rsid w:val="0000748A"/>
    <w:rsid w:val="00012DD7"/>
    <w:rsid w:val="00013E39"/>
    <w:rsid w:val="00022346"/>
    <w:rsid w:val="0002253B"/>
    <w:rsid w:val="00022FD2"/>
    <w:rsid w:val="00024BC5"/>
    <w:rsid w:val="00025F62"/>
    <w:rsid w:val="00026BED"/>
    <w:rsid w:val="00031878"/>
    <w:rsid w:val="0003445B"/>
    <w:rsid w:val="0003552F"/>
    <w:rsid w:val="0003620F"/>
    <w:rsid w:val="000409D0"/>
    <w:rsid w:val="00040DD9"/>
    <w:rsid w:val="000427DB"/>
    <w:rsid w:val="00050221"/>
    <w:rsid w:val="0005089E"/>
    <w:rsid w:val="00050E41"/>
    <w:rsid w:val="00050FE3"/>
    <w:rsid w:val="000519AF"/>
    <w:rsid w:val="00052B1D"/>
    <w:rsid w:val="0005498B"/>
    <w:rsid w:val="00055FA2"/>
    <w:rsid w:val="00062F76"/>
    <w:rsid w:val="000632DC"/>
    <w:rsid w:val="000656B3"/>
    <w:rsid w:val="00067EBF"/>
    <w:rsid w:val="00070177"/>
    <w:rsid w:val="00070938"/>
    <w:rsid w:val="00073F56"/>
    <w:rsid w:val="000746F3"/>
    <w:rsid w:val="00074A52"/>
    <w:rsid w:val="000774E4"/>
    <w:rsid w:val="00077BDE"/>
    <w:rsid w:val="00082B79"/>
    <w:rsid w:val="00082C9C"/>
    <w:rsid w:val="000837C5"/>
    <w:rsid w:val="000853D4"/>
    <w:rsid w:val="00085852"/>
    <w:rsid w:val="00085CB5"/>
    <w:rsid w:val="00090BF1"/>
    <w:rsid w:val="000917F1"/>
    <w:rsid w:val="00092749"/>
    <w:rsid w:val="000A3EBA"/>
    <w:rsid w:val="000A4E77"/>
    <w:rsid w:val="000A58EE"/>
    <w:rsid w:val="000A58FC"/>
    <w:rsid w:val="000A6FDE"/>
    <w:rsid w:val="000B04B8"/>
    <w:rsid w:val="000B6D63"/>
    <w:rsid w:val="000B7E47"/>
    <w:rsid w:val="000C2AB4"/>
    <w:rsid w:val="000C417D"/>
    <w:rsid w:val="000C673B"/>
    <w:rsid w:val="000D09C2"/>
    <w:rsid w:val="000D1ECE"/>
    <w:rsid w:val="000D3B69"/>
    <w:rsid w:val="000D63F3"/>
    <w:rsid w:val="000D6F0F"/>
    <w:rsid w:val="000E25DF"/>
    <w:rsid w:val="000E2D51"/>
    <w:rsid w:val="000E6C52"/>
    <w:rsid w:val="000E76F9"/>
    <w:rsid w:val="000F082D"/>
    <w:rsid w:val="000F0C31"/>
    <w:rsid w:val="000F0EB2"/>
    <w:rsid w:val="000F0FE9"/>
    <w:rsid w:val="000F2D1E"/>
    <w:rsid w:val="000F3DFC"/>
    <w:rsid w:val="000F5CB4"/>
    <w:rsid w:val="000F6D3A"/>
    <w:rsid w:val="00100E60"/>
    <w:rsid w:val="00104818"/>
    <w:rsid w:val="00105BBB"/>
    <w:rsid w:val="0010613B"/>
    <w:rsid w:val="00107668"/>
    <w:rsid w:val="00111394"/>
    <w:rsid w:val="00111439"/>
    <w:rsid w:val="00112B15"/>
    <w:rsid w:val="00115069"/>
    <w:rsid w:val="00115B43"/>
    <w:rsid w:val="00115CCC"/>
    <w:rsid w:val="00116489"/>
    <w:rsid w:val="001167A1"/>
    <w:rsid w:val="00117E0D"/>
    <w:rsid w:val="00122D78"/>
    <w:rsid w:val="00125EED"/>
    <w:rsid w:val="0013259A"/>
    <w:rsid w:val="00135334"/>
    <w:rsid w:val="001359B6"/>
    <w:rsid w:val="001361EF"/>
    <w:rsid w:val="00136B3A"/>
    <w:rsid w:val="00140453"/>
    <w:rsid w:val="00143A3A"/>
    <w:rsid w:val="00144065"/>
    <w:rsid w:val="0014454D"/>
    <w:rsid w:val="001557B9"/>
    <w:rsid w:val="001564DE"/>
    <w:rsid w:val="00156EC5"/>
    <w:rsid w:val="00163046"/>
    <w:rsid w:val="0016487F"/>
    <w:rsid w:val="00166686"/>
    <w:rsid w:val="00172FF2"/>
    <w:rsid w:val="0017384D"/>
    <w:rsid w:val="001745C6"/>
    <w:rsid w:val="001757DE"/>
    <w:rsid w:val="001802F6"/>
    <w:rsid w:val="00180580"/>
    <w:rsid w:val="00181D91"/>
    <w:rsid w:val="001820CF"/>
    <w:rsid w:val="00197337"/>
    <w:rsid w:val="001A0392"/>
    <w:rsid w:val="001A4080"/>
    <w:rsid w:val="001A65EC"/>
    <w:rsid w:val="001B223B"/>
    <w:rsid w:val="001B3168"/>
    <w:rsid w:val="001B326D"/>
    <w:rsid w:val="001B34A7"/>
    <w:rsid w:val="001B3552"/>
    <w:rsid w:val="001B4745"/>
    <w:rsid w:val="001B4BD9"/>
    <w:rsid w:val="001C2020"/>
    <w:rsid w:val="001C21E9"/>
    <w:rsid w:val="001C494A"/>
    <w:rsid w:val="001C542D"/>
    <w:rsid w:val="001C5961"/>
    <w:rsid w:val="001C7E57"/>
    <w:rsid w:val="001D060C"/>
    <w:rsid w:val="001D0B16"/>
    <w:rsid w:val="001D1483"/>
    <w:rsid w:val="001D2002"/>
    <w:rsid w:val="001D39FF"/>
    <w:rsid w:val="001D603E"/>
    <w:rsid w:val="001D65D3"/>
    <w:rsid w:val="001E06A6"/>
    <w:rsid w:val="001E2B7D"/>
    <w:rsid w:val="001E44C9"/>
    <w:rsid w:val="001E4D38"/>
    <w:rsid w:val="001F093D"/>
    <w:rsid w:val="001F2785"/>
    <w:rsid w:val="001F4593"/>
    <w:rsid w:val="001F5FD9"/>
    <w:rsid w:val="001F7873"/>
    <w:rsid w:val="002017F4"/>
    <w:rsid w:val="002077F6"/>
    <w:rsid w:val="00211D09"/>
    <w:rsid w:val="00214946"/>
    <w:rsid w:val="00214965"/>
    <w:rsid w:val="002154F0"/>
    <w:rsid w:val="00215DC6"/>
    <w:rsid w:val="00220B01"/>
    <w:rsid w:val="00221602"/>
    <w:rsid w:val="002248F7"/>
    <w:rsid w:val="00226A95"/>
    <w:rsid w:val="00226EB4"/>
    <w:rsid w:val="00227355"/>
    <w:rsid w:val="0023125E"/>
    <w:rsid w:val="00240B1C"/>
    <w:rsid w:val="00242841"/>
    <w:rsid w:val="00243ADF"/>
    <w:rsid w:val="0024799E"/>
    <w:rsid w:val="00247B19"/>
    <w:rsid w:val="0025120B"/>
    <w:rsid w:val="002517E6"/>
    <w:rsid w:val="00252CB9"/>
    <w:rsid w:val="00253DC4"/>
    <w:rsid w:val="00257945"/>
    <w:rsid w:val="00260FE0"/>
    <w:rsid w:val="00261769"/>
    <w:rsid w:val="002618CD"/>
    <w:rsid w:val="00264DA5"/>
    <w:rsid w:val="002650B3"/>
    <w:rsid w:val="00265BDD"/>
    <w:rsid w:val="002665A6"/>
    <w:rsid w:val="00270CE1"/>
    <w:rsid w:val="002712D9"/>
    <w:rsid w:val="0027223C"/>
    <w:rsid w:val="0027243C"/>
    <w:rsid w:val="002735B8"/>
    <w:rsid w:val="00273F96"/>
    <w:rsid w:val="002741FD"/>
    <w:rsid w:val="00275067"/>
    <w:rsid w:val="00276318"/>
    <w:rsid w:val="00277149"/>
    <w:rsid w:val="00277CDF"/>
    <w:rsid w:val="00281996"/>
    <w:rsid w:val="00284793"/>
    <w:rsid w:val="0029109F"/>
    <w:rsid w:val="00293726"/>
    <w:rsid w:val="002937AD"/>
    <w:rsid w:val="00297743"/>
    <w:rsid w:val="002A4327"/>
    <w:rsid w:val="002A5380"/>
    <w:rsid w:val="002A6AB7"/>
    <w:rsid w:val="002B0BC9"/>
    <w:rsid w:val="002B0C22"/>
    <w:rsid w:val="002B4A4F"/>
    <w:rsid w:val="002C088B"/>
    <w:rsid w:val="002C1B5A"/>
    <w:rsid w:val="002C4068"/>
    <w:rsid w:val="002C62F4"/>
    <w:rsid w:val="002D0B7B"/>
    <w:rsid w:val="002D1870"/>
    <w:rsid w:val="002D230D"/>
    <w:rsid w:val="002D2411"/>
    <w:rsid w:val="002D406D"/>
    <w:rsid w:val="002D7D7E"/>
    <w:rsid w:val="002E023C"/>
    <w:rsid w:val="002E08E2"/>
    <w:rsid w:val="002E558C"/>
    <w:rsid w:val="002F1CBD"/>
    <w:rsid w:val="002F33E8"/>
    <w:rsid w:val="002F57F7"/>
    <w:rsid w:val="0030116F"/>
    <w:rsid w:val="003012A3"/>
    <w:rsid w:val="00302147"/>
    <w:rsid w:val="0030412E"/>
    <w:rsid w:val="00305111"/>
    <w:rsid w:val="003056CF"/>
    <w:rsid w:val="00306941"/>
    <w:rsid w:val="003071EB"/>
    <w:rsid w:val="0031049A"/>
    <w:rsid w:val="00310578"/>
    <w:rsid w:val="00311FA0"/>
    <w:rsid w:val="00312700"/>
    <w:rsid w:val="00313128"/>
    <w:rsid w:val="003144B5"/>
    <w:rsid w:val="00320D29"/>
    <w:rsid w:val="0032162C"/>
    <w:rsid w:val="00324ACA"/>
    <w:rsid w:val="0032650A"/>
    <w:rsid w:val="00327846"/>
    <w:rsid w:val="0033052C"/>
    <w:rsid w:val="00330E33"/>
    <w:rsid w:val="00332F5F"/>
    <w:rsid w:val="00332F7E"/>
    <w:rsid w:val="00333007"/>
    <w:rsid w:val="003348E2"/>
    <w:rsid w:val="00335A3E"/>
    <w:rsid w:val="00335CF8"/>
    <w:rsid w:val="00337351"/>
    <w:rsid w:val="00340E2C"/>
    <w:rsid w:val="003438CD"/>
    <w:rsid w:val="00344B53"/>
    <w:rsid w:val="00346321"/>
    <w:rsid w:val="00347164"/>
    <w:rsid w:val="0035018D"/>
    <w:rsid w:val="003513CC"/>
    <w:rsid w:val="0035539F"/>
    <w:rsid w:val="00356542"/>
    <w:rsid w:val="003579DC"/>
    <w:rsid w:val="00364570"/>
    <w:rsid w:val="00365746"/>
    <w:rsid w:val="003677CA"/>
    <w:rsid w:val="003711BC"/>
    <w:rsid w:val="0037254B"/>
    <w:rsid w:val="00376803"/>
    <w:rsid w:val="00381833"/>
    <w:rsid w:val="00383228"/>
    <w:rsid w:val="003832AA"/>
    <w:rsid w:val="00391429"/>
    <w:rsid w:val="00391496"/>
    <w:rsid w:val="00391C6E"/>
    <w:rsid w:val="00394D45"/>
    <w:rsid w:val="00394D7E"/>
    <w:rsid w:val="00396E3B"/>
    <w:rsid w:val="003A0025"/>
    <w:rsid w:val="003A40C6"/>
    <w:rsid w:val="003B067E"/>
    <w:rsid w:val="003B3092"/>
    <w:rsid w:val="003B3410"/>
    <w:rsid w:val="003B344F"/>
    <w:rsid w:val="003B4B00"/>
    <w:rsid w:val="003B511F"/>
    <w:rsid w:val="003C2BAB"/>
    <w:rsid w:val="003C4CFE"/>
    <w:rsid w:val="003C525B"/>
    <w:rsid w:val="003C6248"/>
    <w:rsid w:val="003C6D6C"/>
    <w:rsid w:val="003D009A"/>
    <w:rsid w:val="003D3F1F"/>
    <w:rsid w:val="003D4CFF"/>
    <w:rsid w:val="003D634E"/>
    <w:rsid w:val="003E031A"/>
    <w:rsid w:val="003E10CB"/>
    <w:rsid w:val="003E3B80"/>
    <w:rsid w:val="003E422B"/>
    <w:rsid w:val="003E589E"/>
    <w:rsid w:val="003E66F7"/>
    <w:rsid w:val="003E6861"/>
    <w:rsid w:val="003E7509"/>
    <w:rsid w:val="003F0770"/>
    <w:rsid w:val="003F085D"/>
    <w:rsid w:val="003F1729"/>
    <w:rsid w:val="003F2B37"/>
    <w:rsid w:val="003F2CD2"/>
    <w:rsid w:val="003F2E45"/>
    <w:rsid w:val="003F3757"/>
    <w:rsid w:val="003F438A"/>
    <w:rsid w:val="003F4CAB"/>
    <w:rsid w:val="004025A5"/>
    <w:rsid w:val="004036FF"/>
    <w:rsid w:val="00404955"/>
    <w:rsid w:val="004049D4"/>
    <w:rsid w:val="004059F3"/>
    <w:rsid w:val="00405FD3"/>
    <w:rsid w:val="004066DA"/>
    <w:rsid w:val="004116A5"/>
    <w:rsid w:val="00411B0A"/>
    <w:rsid w:val="00411FCB"/>
    <w:rsid w:val="004145A1"/>
    <w:rsid w:val="0041556E"/>
    <w:rsid w:val="00415B31"/>
    <w:rsid w:val="00420105"/>
    <w:rsid w:val="0042091D"/>
    <w:rsid w:val="0042281B"/>
    <w:rsid w:val="00422912"/>
    <w:rsid w:val="00423575"/>
    <w:rsid w:val="00424B7E"/>
    <w:rsid w:val="00424D63"/>
    <w:rsid w:val="004252D7"/>
    <w:rsid w:val="00425D7E"/>
    <w:rsid w:val="00430BF5"/>
    <w:rsid w:val="00431066"/>
    <w:rsid w:val="00433ECA"/>
    <w:rsid w:val="00434448"/>
    <w:rsid w:val="00435AD7"/>
    <w:rsid w:val="00435F79"/>
    <w:rsid w:val="0043763E"/>
    <w:rsid w:val="004406E5"/>
    <w:rsid w:val="004418DD"/>
    <w:rsid w:val="004427A6"/>
    <w:rsid w:val="004435DF"/>
    <w:rsid w:val="004436B5"/>
    <w:rsid w:val="004462D8"/>
    <w:rsid w:val="00447333"/>
    <w:rsid w:val="00447557"/>
    <w:rsid w:val="004552D7"/>
    <w:rsid w:val="0045623B"/>
    <w:rsid w:val="00457433"/>
    <w:rsid w:val="004574CC"/>
    <w:rsid w:val="004610E1"/>
    <w:rsid w:val="00461A54"/>
    <w:rsid w:val="00462ED1"/>
    <w:rsid w:val="00463000"/>
    <w:rsid w:val="0046301D"/>
    <w:rsid w:val="004630D7"/>
    <w:rsid w:val="00463511"/>
    <w:rsid w:val="004638B3"/>
    <w:rsid w:val="00470140"/>
    <w:rsid w:val="0047088A"/>
    <w:rsid w:val="00470891"/>
    <w:rsid w:val="00471972"/>
    <w:rsid w:val="00473746"/>
    <w:rsid w:val="00473E62"/>
    <w:rsid w:val="00474F19"/>
    <w:rsid w:val="00476AB3"/>
    <w:rsid w:val="00477097"/>
    <w:rsid w:val="00482241"/>
    <w:rsid w:val="00486598"/>
    <w:rsid w:val="00486A7A"/>
    <w:rsid w:val="0049066F"/>
    <w:rsid w:val="00493BFB"/>
    <w:rsid w:val="00495B33"/>
    <w:rsid w:val="004A01E6"/>
    <w:rsid w:val="004A02DB"/>
    <w:rsid w:val="004A0EB6"/>
    <w:rsid w:val="004A2C7B"/>
    <w:rsid w:val="004A5287"/>
    <w:rsid w:val="004A5D42"/>
    <w:rsid w:val="004A6B01"/>
    <w:rsid w:val="004A6E08"/>
    <w:rsid w:val="004A7860"/>
    <w:rsid w:val="004B0A9F"/>
    <w:rsid w:val="004B210B"/>
    <w:rsid w:val="004B494E"/>
    <w:rsid w:val="004B4EF7"/>
    <w:rsid w:val="004B60E3"/>
    <w:rsid w:val="004B6DB5"/>
    <w:rsid w:val="004B72E4"/>
    <w:rsid w:val="004C31B1"/>
    <w:rsid w:val="004C5BC6"/>
    <w:rsid w:val="004C6F6C"/>
    <w:rsid w:val="004C7B57"/>
    <w:rsid w:val="004D05E9"/>
    <w:rsid w:val="004D3078"/>
    <w:rsid w:val="004D4055"/>
    <w:rsid w:val="004D416E"/>
    <w:rsid w:val="004D6054"/>
    <w:rsid w:val="004E1983"/>
    <w:rsid w:val="004E2442"/>
    <w:rsid w:val="004E2649"/>
    <w:rsid w:val="004E348C"/>
    <w:rsid w:val="004E3CF9"/>
    <w:rsid w:val="004E447E"/>
    <w:rsid w:val="004E5134"/>
    <w:rsid w:val="004E5B65"/>
    <w:rsid w:val="004E750B"/>
    <w:rsid w:val="004E7EDE"/>
    <w:rsid w:val="004F0268"/>
    <w:rsid w:val="004F09BE"/>
    <w:rsid w:val="004F400F"/>
    <w:rsid w:val="004F4771"/>
    <w:rsid w:val="004F7553"/>
    <w:rsid w:val="004F7F6A"/>
    <w:rsid w:val="0050173D"/>
    <w:rsid w:val="00502083"/>
    <w:rsid w:val="00506567"/>
    <w:rsid w:val="005067FF"/>
    <w:rsid w:val="005106F6"/>
    <w:rsid w:val="00512A3F"/>
    <w:rsid w:val="0052097A"/>
    <w:rsid w:val="00521500"/>
    <w:rsid w:val="005218F0"/>
    <w:rsid w:val="00523011"/>
    <w:rsid w:val="005249D7"/>
    <w:rsid w:val="0052621E"/>
    <w:rsid w:val="00531E59"/>
    <w:rsid w:val="00532343"/>
    <w:rsid w:val="0053429C"/>
    <w:rsid w:val="0053444A"/>
    <w:rsid w:val="005376C5"/>
    <w:rsid w:val="00537B58"/>
    <w:rsid w:val="0054128B"/>
    <w:rsid w:val="00541566"/>
    <w:rsid w:val="00541F16"/>
    <w:rsid w:val="00545E1D"/>
    <w:rsid w:val="00547047"/>
    <w:rsid w:val="00547D27"/>
    <w:rsid w:val="00551EAB"/>
    <w:rsid w:val="0055374E"/>
    <w:rsid w:val="005553E7"/>
    <w:rsid w:val="0055556A"/>
    <w:rsid w:val="0056530B"/>
    <w:rsid w:val="005679B1"/>
    <w:rsid w:val="00571F39"/>
    <w:rsid w:val="00572BCC"/>
    <w:rsid w:val="00572E17"/>
    <w:rsid w:val="00573FA0"/>
    <w:rsid w:val="0057469D"/>
    <w:rsid w:val="00580E38"/>
    <w:rsid w:val="00584922"/>
    <w:rsid w:val="00585BAE"/>
    <w:rsid w:val="005874E9"/>
    <w:rsid w:val="00587B5A"/>
    <w:rsid w:val="00590179"/>
    <w:rsid w:val="005912F3"/>
    <w:rsid w:val="00591DAE"/>
    <w:rsid w:val="005954EE"/>
    <w:rsid w:val="005961C4"/>
    <w:rsid w:val="005A0D78"/>
    <w:rsid w:val="005A0D88"/>
    <w:rsid w:val="005A52A0"/>
    <w:rsid w:val="005A541A"/>
    <w:rsid w:val="005A6355"/>
    <w:rsid w:val="005A664F"/>
    <w:rsid w:val="005A691E"/>
    <w:rsid w:val="005B3909"/>
    <w:rsid w:val="005B47CF"/>
    <w:rsid w:val="005B6D2B"/>
    <w:rsid w:val="005C6F49"/>
    <w:rsid w:val="005C76FD"/>
    <w:rsid w:val="005D05E2"/>
    <w:rsid w:val="005D2512"/>
    <w:rsid w:val="005D5AD8"/>
    <w:rsid w:val="005E0577"/>
    <w:rsid w:val="005E23D9"/>
    <w:rsid w:val="005E2AF9"/>
    <w:rsid w:val="005E7223"/>
    <w:rsid w:val="005E7373"/>
    <w:rsid w:val="005E76C4"/>
    <w:rsid w:val="005F1D58"/>
    <w:rsid w:val="005F3EBE"/>
    <w:rsid w:val="00600FA1"/>
    <w:rsid w:val="006020DE"/>
    <w:rsid w:val="00602956"/>
    <w:rsid w:val="00603160"/>
    <w:rsid w:val="00604597"/>
    <w:rsid w:val="00604F9B"/>
    <w:rsid w:val="00605305"/>
    <w:rsid w:val="00606D5B"/>
    <w:rsid w:val="00607362"/>
    <w:rsid w:val="00614704"/>
    <w:rsid w:val="00615D06"/>
    <w:rsid w:val="00617A50"/>
    <w:rsid w:val="00620BCC"/>
    <w:rsid w:val="006249CF"/>
    <w:rsid w:val="00630BD5"/>
    <w:rsid w:val="0063478A"/>
    <w:rsid w:val="0063636C"/>
    <w:rsid w:val="00641BD4"/>
    <w:rsid w:val="0064235D"/>
    <w:rsid w:val="00642860"/>
    <w:rsid w:val="00642AE9"/>
    <w:rsid w:val="00643B61"/>
    <w:rsid w:val="00643BE5"/>
    <w:rsid w:val="00644902"/>
    <w:rsid w:val="00650F53"/>
    <w:rsid w:val="006514EF"/>
    <w:rsid w:val="0066267F"/>
    <w:rsid w:val="00665868"/>
    <w:rsid w:val="00667B9D"/>
    <w:rsid w:val="00670C95"/>
    <w:rsid w:val="00672717"/>
    <w:rsid w:val="00674B97"/>
    <w:rsid w:val="00674BC9"/>
    <w:rsid w:val="00677360"/>
    <w:rsid w:val="00677A8F"/>
    <w:rsid w:val="0068049E"/>
    <w:rsid w:val="00682FB9"/>
    <w:rsid w:val="00690BCC"/>
    <w:rsid w:val="00694C6D"/>
    <w:rsid w:val="006961C4"/>
    <w:rsid w:val="006962AF"/>
    <w:rsid w:val="006A332E"/>
    <w:rsid w:val="006A39BC"/>
    <w:rsid w:val="006A4690"/>
    <w:rsid w:val="006A59FE"/>
    <w:rsid w:val="006A7983"/>
    <w:rsid w:val="006B0D42"/>
    <w:rsid w:val="006B0F4A"/>
    <w:rsid w:val="006B24B0"/>
    <w:rsid w:val="006B2844"/>
    <w:rsid w:val="006B2E16"/>
    <w:rsid w:val="006B2ECC"/>
    <w:rsid w:val="006B354E"/>
    <w:rsid w:val="006B400F"/>
    <w:rsid w:val="006B6BF5"/>
    <w:rsid w:val="006B7743"/>
    <w:rsid w:val="006B78AE"/>
    <w:rsid w:val="006B78BA"/>
    <w:rsid w:val="006C12E0"/>
    <w:rsid w:val="006C4ED0"/>
    <w:rsid w:val="006D2590"/>
    <w:rsid w:val="006D35DF"/>
    <w:rsid w:val="006D50E5"/>
    <w:rsid w:val="006D71D0"/>
    <w:rsid w:val="006E133F"/>
    <w:rsid w:val="006E1E83"/>
    <w:rsid w:val="006E5781"/>
    <w:rsid w:val="006E78C9"/>
    <w:rsid w:val="006F1CE6"/>
    <w:rsid w:val="006F2B3F"/>
    <w:rsid w:val="006F2CE0"/>
    <w:rsid w:val="006F31D0"/>
    <w:rsid w:val="006F3A3A"/>
    <w:rsid w:val="006F3AC8"/>
    <w:rsid w:val="006F3E67"/>
    <w:rsid w:val="006F4A22"/>
    <w:rsid w:val="006F65BF"/>
    <w:rsid w:val="006F7521"/>
    <w:rsid w:val="007000B2"/>
    <w:rsid w:val="00701260"/>
    <w:rsid w:val="00701CD7"/>
    <w:rsid w:val="007026FF"/>
    <w:rsid w:val="00702CAD"/>
    <w:rsid w:val="00703500"/>
    <w:rsid w:val="00703FD2"/>
    <w:rsid w:val="00704396"/>
    <w:rsid w:val="007064B8"/>
    <w:rsid w:val="00713B71"/>
    <w:rsid w:val="00714314"/>
    <w:rsid w:val="00714BE0"/>
    <w:rsid w:val="00714EA5"/>
    <w:rsid w:val="007162E6"/>
    <w:rsid w:val="00716C5C"/>
    <w:rsid w:val="00716FAF"/>
    <w:rsid w:val="0072063E"/>
    <w:rsid w:val="0072252A"/>
    <w:rsid w:val="00724618"/>
    <w:rsid w:val="00730AF9"/>
    <w:rsid w:val="0073156D"/>
    <w:rsid w:val="00732162"/>
    <w:rsid w:val="00732A60"/>
    <w:rsid w:val="00732C44"/>
    <w:rsid w:val="00735A25"/>
    <w:rsid w:val="00737B38"/>
    <w:rsid w:val="007418EC"/>
    <w:rsid w:val="00742C05"/>
    <w:rsid w:val="00745288"/>
    <w:rsid w:val="00747CED"/>
    <w:rsid w:val="00750714"/>
    <w:rsid w:val="007507D3"/>
    <w:rsid w:val="00750CC6"/>
    <w:rsid w:val="00751335"/>
    <w:rsid w:val="00751360"/>
    <w:rsid w:val="007515A1"/>
    <w:rsid w:val="00753989"/>
    <w:rsid w:val="007557B0"/>
    <w:rsid w:val="00755856"/>
    <w:rsid w:val="007564ED"/>
    <w:rsid w:val="007567AE"/>
    <w:rsid w:val="00760A32"/>
    <w:rsid w:val="00760A75"/>
    <w:rsid w:val="00762C0D"/>
    <w:rsid w:val="00763451"/>
    <w:rsid w:val="00765349"/>
    <w:rsid w:val="007663BC"/>
    <w:rsid w:val="00770624"/>
    <w:rsid w:val="00770BC9"/>
    <w:rsid w:val="00772BA6"/>
    <w:rsid w:val="0077364B"/>
    <w:rsid w:val="00775482"/>
    <w:rsid w:val="00776DA5"/>
    <w:rsid w:val="007775E6"/>
    <w:rsid w:val="0078049F"/>
    <w:rsid w:val="0079553A"/>
    <w:rsid w:val="007955BF"/>
    <w:rsid w:val="00795881"/>
    <w:rsid w:val="00796A83"/>
    <w:rsid w:val="007A0C84"/>
    <w:rsid w:val="007A203B"/>
    <w:rsid w:val="007A358C"/>
    <w:rsid w:val="007A5549"/>
    <w:rsid w:val="007A5D19"/>
    <w:rsid w:val="007B1935"/>
    <w:rsid w:val="007B29B2"/>
    <w:rsid w:val="007B2FF3"/>
    <w:rsid w:val="007B430B"/>
    <w:rsid w:val="007B5DD3"/>
    <w:rsid w:val="007B5EEA"/>
    <w:rsid w:val="007B651B"/>
    <w:rsid w:val="007B7866"/>
    <w:rsid w:val="007C0466"/>
    <w:rsid w:val="007C0592"/>
    <w:rsid w:val="007C3ED6"/>
    <w:rsid w:val="007C4538"/>
    <w:rsid w:val="007C4FE4"/>
    <w:rsid w:val="007C5F54"/>
    <w:rsid w:val="007C5FBF"/>
    <w:rsid w:val="007C725E"/>
    <w:rsid w:val="007D0CBA"/>
    <w:rsid w:val="007D3CFD"/>
    <w:rsid w:val="007D5388"/>
    <w:rsid w:val="007E0177"/>
    <w:rsid w:val="007E2027"/>
    <w:rsid w:val="007E7897"/>
    <w:rsid w:val="007E7A16"/>
    <w:rsid w:val="007F0F63"/>
    <w:rsid w:val="007F208E"/>
    <w:rsid w:val="007F2BEB"/>
    <w:rsid w:val="007F3F00"/>
    <w:rsid w:val="007F4493"/>
    <w:rsid w:val="007F4B17"/>
    <w:rsid w:val="007F5594"/>
    <w:rsid w:val="007F5BF1"/>
    <w:rsid w:val="007F705C"/>
    <w:rsid w:val="007F73E9"/>
    <w:rsid w:val="00804279"/>
    <w:rsid w:val="00805EC1"/>
    <w:rsid w:val="0080677C"/>
    <w:rsid w:val="008070D2"/>
    <w:rsid w:val="008116B6"/>
    <w:rsid w:val="00812EE8"/>
    <w:rsid w:val="00814119"/>
    <w:rsid w:val="00816833"/>
    <w:rsid w:val="008217CF"/>
    <w:rsid w:val="0082202D"/>
    <w:rsid w:val="008225BE"/>
    <w:rsid w:val="00822A7B"/>
    <w:rsid w:val="008244AE"/>
    <w:rsid w:val="008253CA"/>
    <w:rsid w:val="0082776A"/>
    <w:rsid w:val="0083062F"/>
    <w:rsid w:val="008320B1"/>
    <w:rsid w:val="008363DD"/>
    <w:rsid w:val="008370E3"/>
    <w:rsid w:val="008425FE"/>
    <w:rsid w:val="008438C9"/>
    <w:rsid w:val="008527FE"/>
    <w:rsid w:val="008535EF"/>
    <w:rsid w:val="008541CD"/>
    <w:rsid w:val="008565F1"/>
    <w:rsid w:val="008600B6"/>
    <w:rsid w:val="00861C60"/>
    <w:rsid w:val="00863EE6"/>
    <w:rsid w:val="00864413"/>
    <w:rsid w:val="0086484A"/>
    <w:rsid w:val="00865E7A"/>
    <w:rsid w:val="00866C5C"/>
    <w:rsid w:val="00866D25"/>
    <w:rsid w:val="00867A79"/>
    <w:rsid w:val="00867E13"/>
    <w:rsid w:val="0087113C"/>
    <w:rsid w:val="00876CCE"/>
    <w:rsid w:val="008816A6"/>
    <w:rsid w:val="00882DAC"/>
    <w:rsid w:val="00885FA5"/>
    <w:rsid w:val="008869EF"/>
    <w:rsid w:val="00886FC4"/>
    <w:rsid w:val="008915F0"/>
    <w:rsid w:val="00891A55"/>
    <w:rsid w:val="00896AE5"/>
    <w:rsid w:val="008971AE"/>
    <w:rsid w:val="008A081A"/>
    <w:rsid w:val="008A3F2E"/>
    <w:rsid w:val="008A5154"/>
    <w:rsid w:val="008A52D1"/>
    <w:rsid w:val="008A5C3F"/>
    <w:rsid w:val="008B1200"/>
    <w:rsid w:val="008B2D4C"/>
    <w:rsid w:val="008B2F30"/>
    <w:rsid w:val="008B4B5F"/>
    <w:rsid w:val="008B770B"/>
    <w:rsid w:val="008B7772"/>
    <w:rsid w:val="008C1CD2"/>
    <w:rsid w:val="008C37C5"/>
    <w:rsid w:val="008C3910"/>
    <w:rsid w:val="008C4620"/>
    <w:rsid w:val="008C75BC"/>
    <w:rsid w:val="008D030B"/>
    <w:rsid w:val="008D1CBC"/>
    <w:rsid w:val="008D3847"/>
    <w:rsid w:val="008D39E7"/>
    <w:rsid w:val="008D6032"/>
    <w:rsid w:val="008E1049"/>
    <w:rsid w:val="008E2502"/>
    <w:rsid w:val="008E4ED2"/>
    <w:rsid w:val="008E616E"/>
    <w:rsid w:val="008E65F5"/>
    <w:rsid w:val="008F485E"/>
    <w:rsid w:val="00901F95"/>
    <w:rsid w:val="00903713"/>
    <w:rsid w:val="00903D22"/>
    <w:rsid w:val="00905BB7"/>
    <w:rsid w:val="009074F7"/>
    <w:rsid w:val="00907516"/>
    <w:rsid w:val="0091079F"/>
    <w:rsid w:val="00910FAD"/>
    <w:rsid w:val="009111CA"/>
    <w:rsid w:val="00912ED4"/>
    <w:rsid w:val="00913F04"/>
    <w:rsid w:val="00917A76"/>
    <w:rsid w:val="00920495"/>
    <w:rsid w:val="009210F9"/>
    <w:rsid w:val="0092204F"/>
    <w:rsid w:val="00930089"/>
    <w:rsid w:val="0093119A"/>
    <w:rsid w:val="00931CEC"/>
    <w:rsid w:val="00933797"/>
    <w:rsid w:val="00934A55"/>
    <w:rsid w:val="00935C88"/>
    <w:rsid w:val="00936AF4"/>
    <w:rsid w:val="00936B60"/>
    <w:rsid w:val="00937BCD"/>
    <w:rsid w:val="00943455"/>
    <w:rsid w:val="00944E40"/>
    <w:rsid w:val="00945097"/>
    <w:rsid w:val="009451A0"/>
    <w:rsid w:val="0094549D"/>
    <w:rsid w:val="00947FBC"/>
    <w:rsid w:val="00950656"/>
    <w:rsid w:val="00951AFA"/>
    <w:rsid w:val="009533FD"/>
    <w:rsid w:val="009534BC"/>
    <w:rsid w:val="0095558D"/>
    <w:rsid w:val="00961AB9"/>
    <w:rsid w:val="009647F6"/>
    <w:rsid w:val="009661F3"/>
    <w:rsid w:val="009674B1"/>
    <w:rsid w:val="00967E2C"/>
    <w:rsid w:val="00970CCB"/>
    <w:rsid w:val="00970F38"/>
    <w:rsid w:val="009718FB"/>
    <w:rsid w:val="009739C9"/>
    <w:rsid w:val="009744AF"/>
    <w:rsid w:val="00975D78"/>
    <w:rsid w:val="00977E76"/>
    <w:rsid w:val="009836B6"/>
    <w:rsid w:val="00985D47"/>
    <w:rsid w:val="009861C5"/>
    <w:rsid w:val="0098621A"/>
    <w:rsid w:val="00986FAE"/>
    <w:rsid w:val="00987B1F"/>
    <w:rsid w:val="00994C6F"/>
    <w:rsid w:val="009962CB"/>
    <w:rsid w:val="00996F35"/>
    <w:rsid w:val="00997108"/>
    <w:rsid w:val="00997334"/>
    <w:rsid w:val="009A1471"/>
    <w:rsid w:val="009A1C49"/>
    <w:rsid w:val="009A3925"/>
    <w:rsid w:val="009A5EA0"/>
    <w:rsid w:val="009A742F"/>
    <w:rsid w:val="009A7995"/>
    <w:rsid w:val="009B0CD0"/>
    <w:rsid w:val="009B0F1F"/>
    <w:rsid w:val="009B14CF"/>
    <w:rsid w:val="009B24AB"/>
    <w:rsid w:val="009B5223"/>
    <w:rsid w:val="009B7FC6"/>
    <w:rsid w:val="009C0151"/>
    <w:rsid w:val="009C041C"/>
    <w:rsid w:val="009C2094"/>
    <w:rsid w:val="009C21E1"/>
    <w:rsid w:val="009C32E9"/>
    <w:rsid w:val="009C38F6"/>
    <w:rsid w:val="009C58B0"/>
    <w:rsid w:val="009C5B25"/>
    <w:rsid w:val="009C6D5C"/>
    <w:rsid w:val="009C7653"/>
    <w:rsid w:val="009C776E"/>
    <w:rsid w:val="009C7C8A"/>
    <w:rsid w:val="009D5FE6"/>
    <w:rsid w:val="009E2059"/>
    <w:rsid w:val="009E5214"/>
    <w:rsid w:val="009E68FC"/>
    <w:rsid w:val="009E7F25"/>
    <w:rsid w:val="009F06A4"/>
    <w:rsid w:val="00A023CE"/>
    <w:rsid w:val="00A0383B"/>
    <w:rsid w:val="00A0578D"/>
    <w:rsid w:val="00A101BC"/>
    <w:rsid w:val="00A10514"/>
    <w:rsid w:val="00A105DE"/>
    <w:rsid w:val="00A10AD3"/>
    <w:rsid w:val="00A119D2"/>
    <w:rsid w:val="00A11F92"/>
    <w:rsid w:val="00A14A2D"/>
    <w:rsid w:val="00A152CF"/>
    <w:rsid w:val="00A220EA"/>
    <w:rsid w:val="00A223A5"/>
    <w:rsid w:val="00A233C5"/>
    <w:rsid w:val="00A245D4"/>
    <w:rsid w:val="00A25729"/>
    <w:rsid w:val="00A273D6"/>
    <w:rsid w:val="00A27E17"/>
    <w:rsid w:val="00A305AC"/>
    <w:rsid w:val="00A31B9F"/>
    <w:rsid w:val="00A33F79"/>
    <w:rsid w:val="00A350EB"/>
    <w:rsid w:val="00A35C0E"/>
    <w:rsid w:val="00A36BCE"/>
    <w:rsid w:val="00A3711D"/>
    <w:rsid w:val="00A37ADC"/>
    <w:rsid w:val="00A37F5B"/>
    <w:rsid w:val="00A4072B"/>
    <w:rsid w:val="00A40BF4"/>
    <w:rsid w:val="00A415C4"/>
    <w:rsid w:val="00A42AFD"/>
    <w:rsid w:val="00A43ACB"/>
    <w:rsid w:val="00A451D1"/>
    <w:rsid w:val="00A45905"/>
    <w:rsid w:val="00A47B33"/>
    <w:rsid w:val="00A54586"/>
    <w:rsid w:val="00A54719"/>
    <w:rsid w:val="00A55CB5"/>
    <w:rsid w:val="00A62FFB"/>
    <w:rsid w:val="00A63371"/>
    <w:rsid w:val="00A64521"/>
    <w:rsid w:val="00A658BB"/>
    <w:rsid w:val="00A65DBD"/>
    <w:rsid w:val="00A675D4"/>
    <w:rsid w:val="00A70968"/>
    <w:rsid w:val="00A718EA"/>
    <w:rsid w:val="00A7273F"/>
    <w:rsid w:val="00A73F83"/>
    <w:rsid w:val="00A75261"/>
    <w:rsid w:val="00A83CD2"/>
    <w:rsid w:val="00A84D30"/>
    <w:rsid w:val="00A87F45"/>
    <w:rsid w:val="00A904FE"/>
    <w:rsid w:val="00A9050B"/>
    <w:rsid w:val="00A95ABC"/>
    <w:rsid w:val="00A95D52"/>
    <w:rsid w:val="00A97888"/>
    <w:rsid w:val="00AA0825"/>
    <w:rsid w:val="00AA0E11"/>
    <w:rsid w:val="00AA4148"/>
    <w:rsid w:val="00AA57ED"/>
    <w:rsid w:val="00AA64CE"/>
    <w:rsid w:val="00AA74F6"/>
    <w:rsid w:val="00AB0A6A"/>
    <w:rsid w:val="00AB111D"/>
    <w:rsid w:val="00AB285C"/>
    <w:rsid w:val="00AB772C"/>
    <w:rsid w:val="00AC60E6"/>
    <w:rsid w:val="00AC789D"/>
    <w:rsid w:val="00AD04E9"/>
    <w:rsid w:val="00AD1A23"/>
    <w:rsid w:val="00AD20D4"/>
    <w:rsid w:val="00AD2E10"/>
    <w:rsid w:val="00AD3BFF"/>
    <w:rsid w:val="00AD7CFF"/>
    <w:rsid w:val="00AE16B4"/>
    <w:rsid w:val="00AE2F71"/>
    <w:rsid w:val="00AE36FB"/>
    <w:rsid w:val="00AE3E6F"/>
    <w:rsid w:val="00AE433F"/>
    <w:rsid w:val="00AE5552"/>
    <w:rsid w:val="00AE590C"/>
    <w:rsid w:val="00AE651E"/>
    <w:rsid w:val="00AF00F6"/>
    <w:rsid w:val="00AF022B"/>
    <w:rsid w:val="00AF1ACA"/>
    <w:rsid w:val="00B0084D"/>
    <w:rsid w:val="00B02A6C"/>
    <w:rsid w:val="00B04C5D"/>
    <w:rsid w:val="00B051D9"/>
    <w:rsid w:val="00B06191"/>
    <w:rsid w:val="00B0641D"/>
    <w:rsid w:val="00B111A3"/>
    <w:rsid w:val="00B14CEB"/>
    <w:rsid w:val="00B20049"/>
    <w:rsid w:val="00B23659"/>
    <w:rsid w:val="00B252BF"/>
    <w:rsid w:val="00B2590F"/>
    <w:rsid w:val="00B25DD0"/>
    <w:rsid w:val="00B2654E"/>
    <w:rsid w:val="00B27B66"/>
    <w:rsid w:val="00B27FEA"/>
    <w:rsid w:val="00B366CE"/>
    <w:rsid w:val="00B42A46"/>
    <w:rsid w:val="00B4709A"/>
    <w:rsid w:val="00B50C96"/>
    <w:rsid w:val="00B53394"/>
    <w:rsid w:val="00B537D7"/>
    <w:rsid w:val="00B549BF"/>
    <w:rsid w:val="00B561B6"/>
    <w:rsid w:val="00B564D9"/>
    <w:rsid w:val="00B5783D"/>
    <w:rsid w:val="00B57909"/>
    <w:rsid w:val="00B63456"/>
    <w:rsid w:val="00B63647"/>
    <w:rsid w:val="00B64879"/>
    <w:rsid w:val="00B653B1"/>
    <w:rsid w:val="00B65B2C"/>
    <w:rsid w:val="00B67BF5"/>
    <w:rsid w:val="00B70AF6"/>
    <w:rsid w:val="00B70BF7"/>
    <w:rsid w:val="00B70DA8"/>
    <w:rsid w:val="00B75D22"/>
    <w:rsid w:val="00B7661C"/>
    <w:rsid w:val="00B76F80"/>
    <w:rsid w:val="00B83C31"/>
    <w:rsid w:val="00B855E7"/>
    <w:rsid w:val="00B869A0"/>
    <w:rsid w:val="00B90094"/>
    <w:rsid w:val="00B90980"/>
    <w:rsid w:val="00B90D81"/>
    <w:rsid w:val="00B91D3A"/>
    <w:rsid w:val="00B93FFB"/>
    <w:rsid w:val="00B95F23"/>
    <w:rsid w:val="00BA020E"/>
    <w:rsid w:val="00BA0A4C"/>
    <w:rsid w:val="00BA453F"/>
    <w:rsid w:val="00BA6038"/>
    <w:rsid w:val="00BB3A09"/>
    <w:rsid w:val="00BB3B03"/>
    <w:rsid w:val="00BB4F04"/>
    <w:rsid w:val="00BB566A"/>
    <w:rsid w:val="00BC1567"/>
    <w:rsid w:val="00BC2143"/>
    <w:rsid w:val="00BC2151"/>
    <w:rsid w:val="00BC3B4B"/>
    <w:rsid w:val="00BC45CB"/>
    <w:rsid w:val="00BC6506"/>
    <w:rsid w:val="00BC732A"/>
    <w:rsid w:val="00BD00CD"/>
    <w:rsid w:val="00BD0261"/>
    <w:rsid w:val="00BD101E"/>
    <w:rsid w:val="00BD219E"/>
    <w:rsid w:val="00BD245D"/>
    <w:rsid w:val="00BD37DD"/>
    <w:rsid w:val="00BD4580"/>
    <w:rsid w:val="00BD5319"/>
    <w:rsid w:val="00BD5E70"/>
    <w:rsid w:val="00BD7736"/>
    <w:rsid w:val="00BD7F1C"/>
    <w:rsid w:val="00BE0A88"/>
    <w:rsid w:val="00BE0FB3"/>
    <w:rsid w:val="00BE606B"/>
    <w:rsid w:val="00BE7439"/>
    <w:rsid w:val="00BF043C"/>
    <w:rsid w:val="00BF46BF"/>
    <w:rsid w:val="00BF617B"/>
    <w:rsid w:val="00C006B7"/>
    <w:rsid w:val="00C02684"/>
    <w:rsid w:val="00C037A7"/>
    <w:rsid w:val="00C1049F"/>
    <w:rsid w:val="00C10EC4"/>
    <w:rsid w:val="00C13775"/>
    <w:rsid w:val="00C14DE0"/>
    <w:rsid w:val="00C150E7"/>
    <w:rsid w:val="00C16CF1"/>
    <w:rsid w:val="00C17B19"/>
    <w:rsid w:val="00C2675D"/>
    <w:rsid w:val="00C30437"/>
    <w:rsid w:val="00C305B5"/>
    <w:rsid w:val="00C30A67"/>
    <w:rsid w:val="00C326CD"/>
    <w:rsid w:val="00C34A60"/>
    <w:rsid w:val="00C352E9"/>
    <w:rsid w:val="00C36CFB"/>
    <w:rsid w:val="00C432EF"/>
    <w:rsid w:val="00C438E3"/>
    <w:rsid w:val="00C43E56"/>
    <w:rsid w:val="00C4405A"/>
    <w:rsid w:val="00C44F8D"/>
    <w:rsid w:val="00C45889"/>
    <w:rsid w:val="00C55903"/>
    <w:rsid w:val="00C55B62"/>
    <w:rsid w:val="00C55DEB"/>
    <w:rsid w:val="00C651A5"/>
    <w:rsid w:val="00C670F2"/>
    <w:rsid w:val="00C67D4C"/>
    <w:rsid w:val="00C7113B"/>
    <w:rsid w:val="00C71702"/>
    <w:rsid w:val="00C71EB0"/>
    <w:rsid w:val="00C731AD"/>
    <w:rsid w:val="00C73AE0"/>
    <w:rsid w:val="00C75F1B"/>
    <w:rsid w:val="00C75FDA"/>
    <w:rsid w:val="00C76FFD"/>
    <w:rsid w:val="00C81C5A"/>
    <w:rsid w:val="00C84278"/>
    <w:rsid w:val="00C84C86"/>
    <w:rsid w:val="00C86549"/>
    <w:rsid w:val="00C86998"/>
    <w:rsid w:val="00C87AB0"/>
    <w:rsid w:val="00C905A3"/>
    <w:rsid w:val="00C912BF"/>
    <w:rsid w:val="00C92935"/>
    <w:rsid w:val="00C9372D"/>
    <w:rsid w:val="00C952D6"/>
    <w:rsid w:val="00C96FBF"/>
    <w:rsid w:val="00C97801"/>
    <w:rsid w:val="00CA28DA"/>
    <w:rsid w:val="00CA338B"/>
    <w:rsid w:val="00CA4ECD"/>
    <w:rsid w:val="00CA523C"/>
    <w:rsid w:val="00CA66A2"/>
    <w:rsid w:val="00CA67F7"/>
    <w:rsid w:val="00CA76B7"/>
    <w:rsid w:val="00CB277D"/>
    <w:rsid w:val="00CB35DE"/>
    <w:rsid w:val="00CB3705"/>
    <w:rsid w:val="00CB437D"/>
    <w:rsid w:val="00CB5400"/>
    <w:rsid w:val="00CB6535"/>
    <w:rsid w:val="00CC0360"/>
    <w:rsid w:val="00CC09DE"/>
    <w:rsid w:val="00CC26FA"/>
    <w:rsid w:val="00CC5318"/>
    <w:rsid w:val="00CD02BF"/>
    <w:rsid w:val="00CD04AB"/>
    <w:rsid w:val="00CD1732"/>
    <w:rsid w:val="00CD2077"/>
    <w:rsid w:val="00CD3824"/>
    <w:rsid w:val="00CD44E1"/>
    <w:rsid w:val="00CD5832"/>
    <w:rsid w:val="00CD61EA"/>
    <w:rsid w:val="00CD6F8D"/>
    <w:rsid w:val="00CD767D"/>
    <w:rsid w:val="00CE1DD2"/>
    <w:rsid w:val="00CE2EF5"/>
    <w:rsid w:val="00CE437A"/>
    <w:rsid w:val="00CE5537"/>
    <w:rsid w:val="00CE5E04"/>
    <w:rsid w:val="00CF0AAF"/>
    <w:rsid w:val="00CF1AF3"/>
    <w:rsid w:val="00CF26E6"/>
    <w:rsid w:val="00CF38D3"/>
    <w:rsid w:val="00CF3B1A"/>
    <w:rsid w:val="00CF3FFD"/>
    <w:rsid w:val="00D0013B"/>
    <w:rsid w:val="00D00909"/>
    <w:rsid w:val="00D025DC"/>
    <w:rsid w:val="00D05C22"/>
    <w:rsid w:val="00D07E6D"/>
    <w:rsid w:val="00D11B32"/>
    <w:rsid w:val="00D136BC"/>
    <w:rsid w:val="00D1393D"/>
    <w:rsid w:val="00D163CB"/>
    <w:rsid w:val="00D203A8"/>
    <w:rsid w:val="00D20443"/>
    <w:rsid w:val="00D233BF"/>
    <w:rsid w:val="00D24BB5"/>
    <w:rsid w:val="00D277D9"/>
    <w:rsid w:val="00D27D3C"/>
    <w:rsid w:val="00D3058C"/>
    <w:rsid w:val="00D31709"/>
    <w:rsid w:val="00D366CF"/>
    <w:rsid w:val="00D40DE9"/>
    <w:rsid w:val="00D41775"/>
    <w:rsid w:val="00D43E97"/>
    <w:rsid w:val="00D45DE8"/>
    <w:rsid w:val="00D4799E"/>
    <w:rsid w:val="00D47D4A"/>
    <w:rsid w:val="00D5141A"/>
    <w:rsid w:val="00D533A1"/>
    <w:rsid w:val="00D536A4"/>
    <w:rsid w:val="00D549BA"/>
    <w:rsid w:val="00D556F9"/>
    <w:rsid w:val="00D5599B"/>
    <w:rsid w:val="00D55CE9"/>
    <w:rsid w:val="00D56533"/>
    <w:rsid w:val="00D60B6F"/>
    <w:rsid w:val="00D6139F"/>
    <w:rsid w:val="00D642F0"/>
    <w:rsid w:val="00D646C8"/>
    <w:rsid w:val="00D64BE5"/>
    <w:rsid w:val="00D64C84"/>
    <w:rsid w:val="00D65624"/>
    <w:rsid w:val="00D65A84"/>
    <w:rsid w:val="00D66275"/>
    <w:rsid w:val="00D66596"/>
    <w:rsid w:val="00D67F86"/>
    <w:rsid w:val="00D71DAD"/>
    <w:rsid w:val="00D76082"/>
    <w:rsid w:val="00D76BA2"/>
    <w:rsid w:val="00D77D43"/>
    <w:rsid w:val="00D80F12"/>
    <w:rsid w:val="00D8249A"/>
    <w:rsid w:val="00D82956"/>
    <w:rsid w:val="00D850A6"/>
    <w:rsid w:val="00D8599D"/>
    <w:rsid w:val="00D86244"/>
    <w:rsid w:val="00D9246A"/>
    <w:rsid w:val="00D93F4A"/>
    <w:rsid w:val="00D94133"/>
    <w:rsid w:val="00D95380"/>
    <w:rsid w:val="00D960AB"/>
    <w:rsid w:val="00D96433"/>
    <w:rsid w:val="00DA115D"/>
    <w:rsid w:val="00DA2CAF"/>
    <w:rsid w:val="00DA4674"/>
    <w:rsid w:val="00DB2233"/>
    <w:rsid w:val="00DB287C"/>
    <w:rsid w:val="00DB35A3"/>
    <w:rsid w:val="00DB44F1"/>
    <w:rsid w:val="00DB4601"/>
    <w:rsid w:val="00DB4C4C"/>
    <w:rsid w:val="00DB5F5D"/>
    <w:rsid w:val="00DC2398"/>
    <w:rsid w:val="00DC2E6E"/>
    <w:rsid w:val="00DC33C0"/>
    <w:rsid w:val="00DC34C9"/>
    <w:rsid w:val="00DC3CF4"/>
    <w:rsid w:val="00DC3DE7"/>
    <w:rsid w:val="00DC5FD0"/>
    <w:rsid w:val="00DD3F5C"/>
    <w:rsid w:val="00DD601F"/>
    <w:rsid w:val="00DD62B6"/>
    <w:rsid w:val="00DD6820"/>
    <w:rsid w:val="00DD7526"/>
    <w:rsid w:val="00DE1D25"/>
    <w:rsid w:val="00DE314B"/>
    <w:rsid w:val="00DE447F"/>
    <w:rsid w:val="00DE4A90"/>
    <w:rsid w:val="00DE4BA9"/>
    <w:rsid w:val="00DE4DB8"/>
    <w:rsid w:val="00DE6069"/>
    <w:rsid w:val="00DE70CC"/>
    <w:rsid w:val="00DF018B"/>
    <w:rsid w:val="00DF21C1"/>
    <w:rsid w:val="00DF32C0"/>
    <w:rsid w:val="00DF4BB9"/>
    <w:rsid w:val="00E01DC1"/>
    <w:rsid w:val="00E0353E"/>
    <w:rsid w:val="00E04451"/>
    <w:rsid w:val="00E0655E"/>
    <w:rsid w:val="00E065D0"/>
    <w:rsid w:val="00E128FC"/>
    <w:rsid w:val="00E20C09"/>
    <w:rsid w:val="00E216E3"/>
    <w:rsid w:val="00E22E3C"/>
    <w:rsid w:val="00E234BB"/>
    <w:rsid w:val="00E235E9"/>
    <w:rsid w:val="00E23C70"/>
    <w:rsid w:val="00E25443"/>
    <w:rsid w:val="00E313AC"/>
    <w:rsid w:val="00E31B06"/>
    <w:rsid w:val="00E321C6"/>
    <w:rsid w:val="00E32852"/>
    <w:rsid w:val="00E34295"/>
    <w:rsid w:val="00E3645E"/>
    <w:rsid w:val="00E36606"/>
    <w:rsid w:val="00E3783A"/>
    <w:rsid w:val="00E37EC1"/>
    <w:rsid w:val="00E40558"/>
    <w:rsid w:val="00E42A2B"/>
    <w:rsid w:val="00E43CDF"/>
    <w:rsid w:val="00E44A58"/>
    <w:rsid w:val="00E455D8"/>
    <w:rsid w:val="00E5156C"/>
    <w:rsid w:val="00E51D94"/>
    <w:rsid w:val="00E566C5"/>
    <w:rsid w:val="00E56AC5"/>
    <w:rsid w:val="00E57612"/>
    <w:rsid w:val="00E57B0C"/>
    <w:rsid w:val="00E6154B"/>
    <w:rsid w:val="00E62631"/>
    <w:rsid w:val="00E63504"/>
    <w:rsid w:val="00E65048"/>
    <w:rsid w:val="00E651C0"/>
    <w:rsid w:val="00E66356"/>
    <w:rsid w:val="00E6736D"/>
    <w:rsid w:val="00E673BC"/>
    <w:rsid w:val="00E67A61"/>
    <w:rsid w:val="00E712B5"/>
    <w:rsid w:val="00E74080"/>
    <w:rsid w:val="00E74263"/>
    <w:rsid w:val="00E74720"/>
    <w:rsid w:val="00E76166"/>
    <w:rsid w:val="00E767B1"/>
    <w:rsid w:val="00E85861"/>
    <w:rsid w:val="00E903D8"/>
    <w:rsid w:val="00E94B95"/>
    <w:rsid w:val="00E97854"/>
    <w:rsid w:val="00EA21BA"/>
    <w:rsid w:val="00EA29CB"/>
    <w:rsid w:val="00EA3390"/>
    <w:rsid w:val="00EA4477"/>
    <w:rsid w:val="00EB0481"/>
    <w:rsid w:val="00EB04CC"/>
    <w:rsid w:val="00EB2279"/>
    <w:rsid w:val="00EB316B"/>
    <w:rsid w:val="00EB3AA4"/>
    <w:rsid w:val="00EB6E99"/>
    <w:rsid w:val="00EC111A"/>
    <w:rsid w:val="00EC2E3D"/>
    <w:rsid w:val="00EC2E5A"/>
    <w:rsid w:val="00EC2FCC"/>
    <w:rsid w:val="00EC3155"/>
    <w:rsid w:val="00EC3280"/>
    <w:rsid w:val="00EC580D"/>
    <w:rsid w:val="00EC703A"/>
    <w:rsid w:val="00ED02B9"/>
    <w:rsid w:val="00ED3564"/>
    <w:rsid w:val="00ED75C4"/>
    <w:rsid w:val="00EE10EE"/>
    <w:rsid w:val="00EE129A"/>
    <w:rsid w:val="00EE12AE"/>
    <w:rsid w:val="00EE48D5"/>
    <w:rsid w:val="00EE52CC"/>
    <w:rsid w:val="00EE697D"/>
    <w:rsid w:val="00EF050E"/>
    <w:rsid w:val="00EF3748"/>
    <w:rsid w:val="00F00BBD"/>
    <w:rsid w:val="00F01051"/>
    <w:rsid w:val="00F06213"/>
    <w:rsid w:val="00F06E1C"/>
    <w:rsid w:val="00F07010"/>
    <w:rsid w:val="00F10E15"/>
    <w:rsid w:val="00F11A2C"/>
    <w:rsid w:val="00F175DB"/>
    <w:rsid w:val="00F207ED"/>
    <w:rsid w:val="00F22F0B"/>
    <w:rsid w:val="00F3139A"/>
    <w:rsid w:val="00F34492"/>
    <w:rsid w:val="00F36636"/>
    <w:rsid w:val="00F41A98"/>
    <w:rsid w:val="00F41CC8"/>
    <w:rsid w:val="00F442DD"/>
    <w:rsid w:val="00F44891"/>
    <w:rsid w:val="00F45B58"/>
    <w:rsid w:val="00F46C58"/>
    <w:rsid w:val="00F470F3"/>
    <w:rsid w:val="00F47CBF"/>
    <w:rsid w:val="00F51383"/>
    <w:rsid w:val="00F51BBA"/>
    <w:rsid w:val="00F5424D"/>
    <w:rsid w:val="00F5499C"/>
    <w:rsid w:val="00F5664B"/>
    <w:rsid w:val="00F569E5"/>
    <w:rsid w:val="00F572CD"/>
    <w:rsid w:val="00F60258"/>
    <w:rsid w:val="00F60DF7"/>
    <w:rsid w:val="00F65F49"/>
    <w:rsid w:val="00F6730A"/>
    <w:rsid w:val="00F67B78"/>
    <w:rsid w:val="00F7262B"/>
    <w:rsid w:val="00F74081"/>
    <w:rsid w:val="00F755C4"/>
    <w:rsid w:val="00F779E3"/>
    <w:rsid w:val="00F84050"/>
    <w:rsid w:val="00F84668"/>
    <w:rsid w:val="00F846A6"/>
    <w:rsid w:val="00F8684D"/>
    <w:rsid w:val="00F90EF8"/>
    <w:rsid w:val="00F92791"/>
    <w:rsid w:val="00F935E2"/>
    <w:rsid w:val="00F9523B"/>
    <w:rsid w:val="00F957EA"/>
    <w:rsid w:val="00FA0D30"/>
    <w:rsid w:val="00FA7F13"/>
    <w:rsid w:val="00FB00A9"/>
    <w:rsid w:val="00FB25DE"/>
    <w:rsid w:val="00FB41FA"/>
    <w:rsid w:val="00FC0BFD"/>
    <w:rsid w:val="00FC3FE0"/>
    <w:rsid w:val="00FC6F89"/>
    <w:rsid w:val="00FD0433"/>
    <w:rsid w:val="00FD097F"/>
    <w:rsid w:val="00FD20D6"/>
    <w:rsid w:val="00FD24BB"/>
    <w:rsid w:val="00FD48A5"/>
    <w:rsid w:val="00FD5210"/>
    <w:rsid w:val="00FD6199"/>
    <w:rsid w:val="00FD7D9D"/>
    <w:rsid w:val="00FE090F"/>
    <w:rsid w:val="00FE1759"/>
    <w:rsid w:val="00FE298F"/>
    <w:rsid w:val="00FE2EFB"/>
    <w:rsid w:val="00FE6D29"/>
    <w:rsid w:val="00FF0FED"/>
    <w:rsid w:val="00FF2E3A"/>
    <w:rsid w:val="00FF3462"/>
    <w:rsid w:val="00FF7358"/>
    <w:rsid w:val="00FF7461"/>
    <w:rsid w:val="00FF7D7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4A1BB"/>
  <w15:chartTrackingRefBased/>
  <w15:docId w15:val="{74E1B5CB-4B4A-4A72-82CA-BCE85CBE0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uiPriority="1"/>
    <w:lsdException w:name="List Number" w:semiHidden="1" w:uiPriority="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lsdException w:name="List Bullet 3" w:semiHidden="1" w:uiPriority="1"/>
    <w:lsdException w:name="List Bullet 4" w:semiHidden="1" w:unhideWhenUsed="1"/>
    <w:lsdException w:name="List Bullet 5" w:semiHidden="1" w:unhideWhenUsed="1"/>
    <w:lsdException w:name="List Number 2" w:semiHidden="1" w:uiPriority="1"/>
    <w:lsdException w:name="List Number 3" w:semiHidden="1" w:uiPriority="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E15"/>
    <w:pPr>
      <w:spacing w:before="240" w:line="350" w:lineRule="atLeast"/>
    </w:pPr>
    <w:rPr>
      <w:sz w:val="28"/>
      <w:szCs w:val="28"/>
    </w:rPr>
  </w:style>
  <w:style w:type="paragraph" w:styleId="Heading1">
    <w:name w:val="heading 1"/>
    <w:basedOn w:val="Normal"/>
    <w:next w:val="Normal"/>
    <w:link w:val="Heading1Char"/>
    <w:uiPriority w:val="9"/>
    <w:qFormat/>
    <w:rsid w:val="003071EB"/>
    <w:pPr>
      <w:pageBreakBefore/>
      <w:spacing w:before="0" w:after="400" w:line="576" w:lineRule="atLeast"/>
      <w:outlineLvl w:val="0"/>
    </w:pPr>
    <w:rPr>
      <w:b/>
      <w:bCs/>
      <w:color w:val="19305A" w:themeColor="accent1"/>
      <w:sz w:val="48"/>
      <w:szCs w:val="48"/>
    </w:rPr>
  </w:style>
  <w:style w:type="paragraph" w:styleId="Heading2">
    <w:name w:val="heading 2"/>
    <w:basedOn w:val="Normal"/>
    <w:next w:val="Normal"/>
    <w:link w:val="Heading2Char"/>
    <w:uiPriority w:val="9"/>
    <w:qFormat/>
    <w:rsid w:val="00CB437D"/>
    <w:pPr>
      <w:spacing w:before="360"/>
      <w:outlineLvl w:val="1"/>
    </w:pPr>
    <w:rPr>
      <w:b/>
      <w:bCs/>
      <w:color w:val="19305A" w:themeColor="accent1"/>
      <w:sz w:val="36"/>
      <w:szCs w:val="36"/>
    </w:rPr>
  </w:style>
  <w:style w:type="paragraph" w:styleId="Heading3">
    <w:name w:val="heading 3"/>
    <w:basedOn w:val="Normal"/>
    <w:next w:val="Normal"/>
    <w:link w:val="Heading3Char"/>
    <w:uiPriority w:val="9"/>
    <w:qFormat/>
    <w:rsid w:val="006E78C9"/>
    <w:pPr>
      <w:keepNext/>
      <w:outlineLvl w:val="2"/>
    </w:pPr>
    <w:rPr>
      <w:b/>
      <w:bCs/>
    </w:rPr>
  </w:style>
  <w:style w:type="paragraph" w:styleId="Heading4">
    <w:name w:val="heading 4"/>
    <w:basedOn w:val="BodyText"/>
    <w:next w:val="Normal"/>
    <w:link w:val="Heading4Char"/>
    <w:uiPriority w:val="9"/>
    <w:unhideWhenUsed/>
    <w:qFormat/>
    <w:rsid w:val="00CB437D"/>
    <w:pPr>
      <w:spacing w:before="320" w:after="120"/>
      <w:outlineLvl w:val="3"/>
    </w:pPr>
    <w:rPr>
      <w:b/>
      <w:bCs/>
    </w:rPr>
  </w:style>
  <w:style w:type="paragraph" w:styleId="Heading5">
    <w:name w:val="heading 5"/>
    <w:basedOn w:val="Normal"/>
    <w:next w:val="Normal"/>
    <w:link w:val="Heading5Char"/>
    <w:uiPriority w:val="9"/>
    <w:semiHidden/>
    <w:unhideWhenUsed/>
    <w:qFormat/>
    <w:rsid w:val="00122D78"/>
    <w:pPr>
      <w:keepNext/>
      <w:keepLines/>
      <w:spacing w:before="80" w:after="40"/>
      <w:outlineLvl w:val="4"/>
    </w:pPr>
    <w:rPr>
      <w:rFonts w:eastAsiaTheme="majorEastAsia" w:cstheme="majorBidi"/>
      <w:color w:val="122343" w:themeColor="accent1" w:themeShade="BF"/>
    </w:rPr>
  </w:style>
  <w:style w:type="paragraph" w:styleId="Heading6">
    <w:name w:val="heading 6"/>
    <w:basedOn w:val="Normal"/>
    <w:next w:val="Normal"/>
    <w:link w:val="Heading6Char"/>
    <w:uiPriority w:val="9"/>
    <w:semiHidden/>
    <w:unhideWhenUsed/>
    <w:qFormat/>
    <w:rsid w:val="00122D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2D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2D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2D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1EB"/>
    <w:rPr>
      <w:b/>
      <w:bCs/>
      <w:color w:val="19305A" w:themeColor="accent1"/>
      <w:sz w:val="48"/>
      <w:szCs w:val="48"/>
    </w:rPr>
  </w:style>
  <w:style w:type="character" w:customStyle="1" w:styleId="Heading2Char">
    <w:name w:val="Heading 2 Char"/>
    <w:basedOn w:val="DefaultParagraphFont"/>
    <w:link w:val="Heading2"/>
    <w:uiPriority w:val="9"/>
    <w:rsid w:val="00D43E97"/>
    <w:rPr>
      <w:b/>
      <w:bCs/>
      <w:color w:val="19305A" w:themeColor="accent1"/>
      <w:sz w:val="36"/>
      <w:szCs w:val="36"/>
    </w:rPr>
  </w:style>
  <w:style w:type="character" w:customStyle="1" w:styleId="Heading3Char">
    <w:name w:val="Heading 3 Char"/>
    <w:basedOn w:val="DefaultParagraphFont"/>
    <w:link w:val="Heading3"/>
    <w:uiPriority w:val="9"/>
    <w:rsid w:val="00D43E97"/>
    <w:rPr>
      <w:b/>
      <w:bCs/>
      <w:sz w:val="28"/>
      <w:szCs w:val="28"/>
    </w:rPr>
  </w:style>
  <w:style w:type="character" w:customStyle="1" w:styleId="Heading4Char">
    <w:name w:val="Heading 4 Char"/>
    <w:basedOn w:val="DefaultParagraphFont"/>
    <w:link w:val="Heading4"/>
    <w:uiPriority w:val="9"/>
    <w:rsid w:val="00CB437D"/>
    <w:rPr>
      <w:b/>
      <w:bCs/>
    </w:rPr>
  </w:style>
  <w:style w:type="character" w:customStyle="1" w:styleId="Heading5Char">
    <w:name w:val="Heading 5 Char"/>
    <w:basedOn w:val="DefaultParagraphFont"/>
    <w:link w:val="Heading5"/>
    <w:uiPriority w:val="9"/>
    <w:semiHidden/>
    <w:rsid w:val="00122D78"/>
    <w:rPr>
      <w:rFonts w:eastAsiaTheme="majorEastAsia" w:cstheme="majorBidi"/>
      <w:color w:val="122343" w:themeColor="accent1" w:themeShade="BF"/>
    </w:rPr>
  </w:style>
  <w:style w:type="character" w:customStyle="1" w:styleId="Heading6Char">
    <w:name w:val="Heading 6 Char"/>
    <w:basedOn w:val="DefaultParagraphFont"/>
    <w:link w:val="Heading6"/>
    <w:uiPriority w:val="9"/>
    <w:semiHidden/>
    <w:rsid w:val="00122D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2D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2D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2D78"/>
    <w:rPr>
      <w:rFonts w:eastAsiaTheme="majorEastAsia" w:cstheme="majorBidi"/>
      <w:color w:val="272727" w:themeColor="text1" w:themeTint="D8"/>
    </w:rPr>
  </w:style>
  <w:style w:type="paragraph" w:styleId="Title">
    <w:name w:val="Title"/>
    <w:basedOn w:val="Normal"/>
    <w:next w:val="Normal"/>
    <w:link w:val="TitleChar"/>
    <w:uiPriority w:val="10"/>
    <w:qFormat/>
    <w:rsid w:val="0029109F"/>
    <w:pPr>
      <w:spacing w:before="720" w:after="0" w:line="1160" w:lineRule="atLeast"/>
      <w:ind w:left="510" w:right="397"/>
    </w:pPr>
    <w:rPr>
      <w:b/>
      <w:bCs/>
      <w:color w:val="FFFFFF" w:themeColor="background1"/>
      <w:sz w:val="110"/>
      <w:szCs w:val="110"/>
    </w:rPr>
  </w:style>
  <w:style w:type="character" w:customStyle="1" w:styleId="TitleChar">
    <w:name w:val="Title Char"/>
    <w:basedOn w:val="DefaultParagraphFont"/>
    <w:link w:val="Title"/>
    <w:uiPriority w:val="10"/>
    <w:rsid w:val="0029109F"/>
    <w:rPr>
      <w:b/>
      <w:bCs/>
      <w:color w:val="FFFFFF" w:themeColor="background1"/>
      <w:sz w:val="110"/>
      <w:szCs w:val="110"/>
    </w:rPr>
  </w:style>
  <w:style w:type="paragraph" w:styleId="Subtitle">
    <w:name w:val="Subtitle"/>
    <w:basedOn w:val="Normal"/>
    <w:next w:val="Normal"/>
    <w:link w:val="SubtitleChar"/>
    <w:uiPriority w:val="11"/>
    <w:qFormat/>
    <w:rsid w:val="0029109F"/>
    <w:pPr>
      <w:spacing w:before="480" w:line="600" w:lineRule="atLeast"/>
      <w:ind w:left="510"/>
    </w:pPr>
    <w:rPr>
      <w:color w:val="FFFFFF" w:themeColor="background1"/>
      <w:sz w:val="48"/>
      <w:szCs w:val="48"/>
    </w:rPr>
  </w:style>
  <w:style w:type="character" w:customStyle="1" w:styleId="SubtitleChar">
    <w:name w:val="Subtitle Char"/>
    <w:basedOn w:val="DefaultParagraphFont"/>
    <w:link w:val="Subtitle"/>
    <w:uiPriority w:val="11"/>
    <w:rsid w:val="0029109F"/>
    <w:rPr>
      <w:color w:val="FFFFFF" w:themeColor="background1"/>
      <w:sz w:val="48"/>
      <w:szCs w:val="48"/>
    </w:rPr>
  </w:style>
  <w:style w:type="paragraph" w:styleId="Quote">
    <w:name w:val="Quote"/>
    <w:basedOn w:val="Normal"/>
    <w:next w:val="Normal"/>
    <w:link w:val="QuoteChar"/>
    <w:uiPriority w:val="29"/>
    <w:qFormat/>
    <w:rsid w:val="000F0FE9"/>
    <w:pPr>
      <w:spacing w:before="1600" w:line="460" w:lineRule="atLeast"/>
      <w:ind w:left="1191" w:right="850"/>
    </w:pPr>
    <w:rPr>
      <w:spacing w:val="-6"/>
      <w:sz w:val="36"/>
      <w:szCs w:val="36"/>
    </w:rPr>
  </w:style>
  <w:style w:type="character" w:customStyle="1" w:styleId="QuoteChar">
    <w:name w:val="Quote Char"/>
    <w:basedOn w:val="DefaultParagraphFont"/>
    <w:link w:val="Quote"/>
    <w:uiPriority w:val="29"/>
    <w:rsid w:val="000F0FE9"/>
    <w:rPr>
      <w:spacing w:val="-6"/>
      <w:sz w:val="36"/>
      <w:szCs w:val="36"/>
    </w:rPr>
  </w:style>
  <w:style w:type="paragraph" w:styleId="ListParagraph">
    <w:name w:val="List Paragraph"/>
    <w:basedOn w:val="Normal"/>
    <w:uiPriority w:val="34"/>
    <w:qFormat/>
    <w:rsid w:val="00122D78"/>
    <w:pPr>
      <w:ind w:left="720"/>
      <w:contextualSpacing/>
    </w:pPr>
  </w:style>
  <w:style w:type="character" w:styleId="IntenseEmphasis">
    <w:name w:val="Intense Emphasis"/>
    <w:basedOn w:val="DefaultParagraphFont"/>
    <w:uiPriority w:val="21"/>
    <w:semiHidden/>
    <w:qFormat/>
    <w:rsid w:val="00122D78"/>
    <w:rPr>
      <w:i/>
      <w:iCs/>
      <w:color w:val="122343" w:themeColor="accent1" w:themeShade="BF"/>
    </w:rPr>
  </w:style>
  <w:style w:type="paragraph" w:styleId="IntenseQuote">
    <w:name w:val="Intense Quote"/>
    <w:basedOn w:val="Normal"/>
    <w:next w:val="Normal"/>
    <w:link w:val="IntenseQuoteChar"/>
    <w:uiPriority w:val="30"/>
    <w:semiHidden/>
    <w:qFormat/>
    <w:rsid w:val="00122D78"/>
    <w:pPr>
      <w:pBdr>
        <w:top w:val="single" w:sz="4" w:space="10" w:color="122343" w:themeColor="accent1" w:themeShade="BF"/>
        <w:bottom w:val="single" w:sz="4" w:space="10" w:color="122343" w:themeColor="accent1" w:themeShade="BF"/>
      </w:pBdr>
      <w:spacing w:before="360" w:after="360"/>
      <w:ind w:left="864" w:right="864"/>
      <w:jc w:val="center"/>
    </w:pPr>
    <w:rPr>
      <w:i/>
      <w:iCs/>
      <w:color w:val="122343" w:themeColor="accent1" w:themeShade="BF"/>
    </w:rPr>
  </w:style>
  <w:style w:type="character" w:customStyle="1" w:styleId="IntenseQuoteChar">
    <w:name w:val="Intense Quote Char"/>
    <w:basedOn w:val="DefaultParagraphFont"/>
    <w:link w:val="IntenseQuote"/>
    <w:uiPriority w:val="30"/>
    <w:semiHidden/>
    <w:rsid w:val="00050221"/>
    <w:rPr>
      <w:i/>
      <w:iCs/>
      <w:color w:val="122343" w:themeColor="accent1" w:themeShade="BF"/>
      <w:sz w:val="28"/>
      <w:szCs w:val="28"/>
    </w:rPr>
  </w:style>
  <w:style w:type="character" w:styleId="IntenseReference">
    <w:name w:val="Intense Reference"/>
    <w:basedOn w:val="DefaultParagraphFont"/>
    <w:uiPriority w:val="32"/>
    <w:semiHidden/>
    <w:qFormat/>
    <w:rsid w:val="00122D78"/>
    <w:rPr>
      <w:b/>
      <w:bCs/>
      <w:smallCaps/>
      <w:color w:val="122343" w:themeColor="accent1" w:themeShade="BF"/>
      <w:spacing w:val="5"/>
    </w:rPr>
  </w:style>
  <w:style w:type="paragraph" w:styleId="Header">
    <w:name w:val="header"/>
    <w:basedOn w:val="Normal"/>
    <w:link w:val="HeaderChar"/>
    <w:uiPriority w:val="99"/>
    <w:unhideWhenUsed/>
    <w:rsid w:val="00C84C8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84C86"/>
    <w:rPr>
      <w:sz w:val="28"/>
      <w:szCs w:val="28"/>
    </w:rPr>
  </w:style>
  <w:style w:type="paragraph" w:styleId="Footer">
    <w:name w:val="footer"/>
    <w:basedOn w:val="Normal"/>
    <w:link w:val="FooterChar"/>
    <w:uiPriority w:val="99"/>
    <w:unhideWhenUsed/>
    <w:rsid w:val="00122D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D78"/>
  </w:style>
  <w:style w:type="paragraph" w:customStyle="1" w:styleId="Introduction">
    <w:name w:val="Introduction"/>
    <w:basedOn w:val="Normal"/>
    <w:next w:val="Normal"/>
    <w:uiPriority w:val="7"/>
    <w:qFormat/>
    <w:rsid w:val="00C84C86"/>
    <w:pPr>
      <w:spacing w:before="0" w:after="460" w:line="410" w:lineRule="atLeast"/>
    </w:pPr>
    <w:rPr>
      <w:sz w:val="32"/>
      <w:szCs w:val="32"/>
    </w:rPr>
  </w:style>
  <w:style w:type="paragraph" w:styleId="ListBullet">
    <w:name w:val="List Bullet"/>
    <w:basedOn w:val="Normal"/>
    <w:uiPriority w:val="1"/>
    <w:rsid w:val="001B4745"/>
    <w:pPr>
      <w:numPr>
        <w:numId w:val="5"/>
      </w:numPr>
      <w:spacing w:before="0" w:after="220"/>
      <w:contextualSpacing/>
    </w:pPr>
    <w:rPr>
      <w:sz w:val="32"/>
    </w:rPr>
  </w:style>
  <w:style w:type="table" w:styleId="TableGrid">
    <w:name w:val="Table Grid"/>
    <w:basedOn w:val="TableNormal"/>
    <w:uiPriority w:val="39"/>
    <w:rsid w:val="00A22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33C0"/>
    <w:rPr>
      <w:b/>
      <w:color w:val="000000" w:themeColor="text1"/>
      <w:u w:val="none"/>
    </w:rPr>
  </w:style>
  <w:style w:type="character" w:styleId="UnresolvedMention">
    <w:name w:val="Unresolved Mention"/>
    <w:basedOn w:val="DefaultParagraphFont"/>
    <w:uiPriority w:val="99"/>
    <w:semiHidden/>
    <w:unhideWhenUsed/>
    <w:rsid w:val="00DC33C0"/>
    <w:rPr>
      <w:color w:val="605E5C"/>
      <w:shd w:val="clear" w:color="auto" w:fill="E1DFDD"/>
    </w:rPr>
  </w:style>
  <w:style w:type="paragraph" w:customStyle="1" w:styleId="CoverLogo">
    <w:name w:val="Cover Logo"/>
    <w:basedOn w:val="Normal"/>
    <w:semiHidden/>
    <w:qFormat/>
    <w:rsid w:val="006020DE"/>
    <w:pPr>
      <w:spacing w:before="120"/>
      <w:ind w:left="510"/>
    </w:pPr>
    <w:rPr>
      <w:noProof/>
    </w:rPr>
  </w:style>
  <w:style w:type="paragraph" w:customStyle="1" w:styleId="OddPageNumber">
    <w:name w:val="Odd Page Number"/>
    <w:basedOn w:val="Footer"/>
    <w:qFormat/>
    <w:rsid w:val="00DE447F"/>
    <w:pPr>
      <w:tabs>
        <w:tab w:val="clear" w:pos="9026"/>
      </w:tabs>
      <w:ind w:right="-539"/>
      <w:jc w:val="right"/>
    </w:pPr>
    <w:rPr>
      <w:b/>
      <w:bCs/>
      <w:color w:val="19305A" w:themeColor="accent1"/>
      <w:sz w:val="20"/>
      <w:szCs w:val="20"/>
    </w:rPr>
  </w:style>
  <w:style w:type="paragraph" w:customStyle="1" w:styleId="EvenPageNumber">
    <w:name w:val="Even Page Number"/>
    <w:basedOn w:val="OddPageNumber"/>
    <w:qFormat/>
    <w:rsid w:val="00AF022B"/>
    <w:pPr>
      <w:ind w:left="-539" w:right="0"/>
      <w:jc w:val="left"/>
    </w:pPr>
    <w:rPr>
      <w:noProof/>
    </w:rPr>
  </w:style>
  <w:style w:type="table" w:customStyle="1" w:styleId="Borderless">
    <w:name w:val="Borderless"/>
    <w:basedOn w:val="TableNormal"/>
    <w:uiPriority w:val="99"/>
    <w:rsid w:val="00F01051"/>
    <w:pPr>
      <w:spacing w:after="0" w:line="240" w:lineRule="auto"/>
    </w:pPr>
    <w:tblPr/>
  </w:style>
  <w:style w:type="paragraph" w:customStyle="1" w:styleId="AltHeading1">
    <w:name w:val="Alt Heading 1"/>
    <w:basedOn w:val="Heading2"/>
    <w:semiHidden/>
    <w:qFormat/>
    <w:rsid w:val="00C10EC4"/>
    <w:pPr>
      <w:spacing w:before="1080"/>
      <w:ind w:left="1644"/>
    </w:pPr>
  </w:style>
  <w:style w:type="paragraph" w:customStyle="1" w:styleId="OutlineTOCNumbering">
    <w:name w:val="Outline TOC Numbering"/>
    <w:basedOn w:val="Normal"/>
    <w:uiPriority w:val="14"/>
    <w:qFormat/>
    <w:rsid w:val="00477097"/>
    <w:pPr>
      <w:spacing w:before="200" w:after="0"/>
      <w:ind w:left="-57"/>
      <w:jc w:val="both"/>
    </w:pPr>
    <w:rPr>
      <w:b/>
      <w:bCs/>
      <w:color w:val="19305A" w:themeColor="accent1"/>
      <w:sz w:val="73"/>
      <w:szCs w:val="73"/>
    </w:rPr>
  </w:style>
  <w:style w:type="paragraph" w:customStyle="1" w:styleId="OutlineBodyCopy">
    <w:name w:val="Outline Body Copy"/>
    <w:basedOn w:val="Normal"/>
    <w:uiPriority w:val="14"/>
    <w:qFormat/>
    <w:rsid w:val="005A691E"/>
    <w:pPr>
      <w:spacing w:before="120" w:after="320"/>
      <w:ind w:right="567"/>
    </w:pPr>
  </w:style>
  <w:style w:type="paragraph" w:customStyle="1" w:styleId="OutlineSectionShapes">
    <w:name w:val="Outline Section Shapes"/>
    <w:basedOn w:val="Normal"/>
    <w:uiPriority w:val="14"/>
    <w:qFormat/>
    <w:rsid w:val="00477097"/>
    <w:pPr>
      <w:spacing w:after="0"/>
      <w:ind w:left="709"/>
      <w:jc w:val="both"/>
    </w:pPr>
    <w:rPr>
      <w:noProof/>
    </w:rPr>
  </w:style>
  <w:style w:type="paragraph" w:customStyle="1" w:styleId="SectionNumber">
    <w:name w:val="Section Number"/>
    <w:basedOn w:val="Normal"/>
    <w:uiPriority w:val="14"/>
    <w:qFormat/>
    <w:rsid w:val="00682FB9"/>
    <w:pPr>
      <w:spacing w:before="1100" w:line="343" w:lineRule="atLeast"/>
      <w:ind w:left="1032"/>
    </w:pPr>
    <w:rPr>
      <w:b/>
      <w:bCs/>
      <w:color w:val="19305A" w:themeColor="accent1"/>
      <w:sz w:val="270"/>
      <w:szCs w:val="270"/>
    </w:rPr>
  </w:style>
  <w:style w:type="paragraph" w:customStyle="1" w:styleId="SectionHeading">
    <w:name w:val="Section Heading"/>
    <w:basedOn w:val="Normal"/>
    <w:uiPriority w:val="14"/>
    <w:qFormat/>
    <w:rsid w:val="00682FB9"/>
    <w:pPr>
      <w:spacing w:before="360" w:line="768" w:lineRule="atLeast"/>
      <w:ind w:left="1032" w:right="567"/>
    </w:pPr>
    <w:rPr>
      <w:b/>
      <w:bCs/>
      <w:color w:val="19305A" w:themeColor="accent1"/>
      <w:sz w:val="64"/>
      <w:szCs w:val="64"/>
    </w:rPr>
  </w:style>
  <w:style w:type="paragraph" w:styleId="BodyText">
    <w:name w:val="Body Text"/>
    <w:basedOn w:val="Normal"/>
    <w:link w:val="BodyTextChar"/>
    <w:qFormat/>
    <w:rsid w:val="0087113C"/>
    <w:pPr>
      <w:spacing w:line="300" w:lineRule="atLeast"/>
    </w:pPr>
    <w:rPr>
      <w:sz w:val="24"/>
      <w:szCs w:val="24"/>
    </w:rPr>
  </w:style>
  <w:style w:type="character" w:customStyle="1" w:styleId="BodyTextChar">
    <w:name w:val="Body Text Char"/>
    <w:basedOn w:val="DefaultParagraphFont"/>
    <w:link w:val="BodyText"/>
    <w:rsid w:val="0087113C"/>
  </w:style>
  <w:style w:type="paragraph" w:styleId="List">
    <w:name w:val="List"/>
    <w:basedOn w:val="BodyText"/>
    <w:uiPriority w:val="99"/>
    <w:rsid w:val="00447333"/>
    <w:pPr>
      <w:numPr>
        <w:numId w:val="4"/>
      </w:numPr>
      <w:spacing w:before="120" w:after="220"/>
      <w:ind w:left="284" w:hanging="284"/>
    </w:pPr>
    <w:rPr>
      <w:noProof/>
    </w:rPr>
  </w:style>
  <w:style w:type="paragraph" w:customStyle="1" w:styleId="InstructionText">
    <w:name w:val="Instruction Text"/>
    <w:basedOn w:val="BodyText"/>
    <w:uiPriority w:val="14"/>
    <w:qFormat/>
    <w:rsid w:val="00DD3F5C"/>
    <w:pPr>
      <w:spacing w:after="0"/>
      <w:ind w:left="-113"/>
    </w:pPr>
    <w:rPr>
      <w:b/>
      <w:bCs/>
    </w:rPr>
  </w:style>
  <w:style w:type="paragraph" w:customStyle="1" w:styleId="InstructionPencil">
    <w:name w:val="Instruction Pencil"/>
    <w:basedOn w:val="Normal"/>
    <w:semiHidden/>
    <w:qFormat/>
    <w:rsid w:val="00DD3F5C"/>
    <w:pPr>
      <w:spacing w:after="0"/>
      <w:ind w:right="-113"/>
      <w:jc w:val="right"/>
    </w:pPr>
    <w:rPr>
      <w:noProof/>
    </w:rPr>
  </w:style>
  <w:style w:type="paragraph" w:customStyle="1" w:styleId="Spacetowrite">
    <w:name w:val="Space to write"/>
    <w:basedOn w:val="Normal"/>
    <w:semiHidden/>
    <w:qFormat/>
    <w:rsid w:val="007E0177"/>
    <w:pPr>
      <w:spacing w:before="0" w:after="3880"/>
    </w:pPr>
  </w:style>
  <w:style w:type="paragraph" w:customStyle="1" w:styleId="Checkbox">
    <w:name w:val="Checkbox"/>
    <w:basedOn w:val="BodyText"/>
    <w:semiHidden/>
    <w:qFormat/>
    <w:rsid w:val="00B53394"/>
    <w:pPr>
      <w:spacing w:before="280" w:after="0"/>
      <w:ind w:left="-113"/>
    </w:pPr>
    <w:rPr>
      <w:noProof/>
    </w:rPr>
  </w:style>
  <w:style w:type="paragraph" w:customStyle="1" w:styleId="ListBulletSpacing">
    <w:name w:val="List Bullet (Spacing)"/>
    <w:basedOn w:val="ListBullet"/>
    <w:uiPriority w:val="2"/>
    <w:qFormat/>
    <w:rsid w:val="00ED3564"/>
    <w:pPr>
      <w:spacing w:before="240" w:after="240"/>
      <w:contextualSpacing w:val="0"/>
    </w:pPr>
  </w:style>
  <w:style w:type="character" w:customStyle="1" w:styleId="Bold">
    <w:name w:val="Bold"/>
    <w:uiPriority w:val="99"/>
    <w:rsid w:val="00116489"/>
    <w:rPr>
      <w:rFonts w:ascii="Arial" w:hAnsi="Arial" w:cs="Arial"/>
      <w:b/>
      <w:bCs/>
    </w:rPr>
  </w:style>
  <w:style w:type="character" w:styleId="PlaceholderText">
    <w:name w:val="Placeholder Text"/>
    <w:basedOn w:val="DefaultParagraphFont"/>
    <w:uiPriority w:val="99"/>
    <w:semiHidden/>
    <w:rsid w:val="00EC111A"/>
    <w:rPr>
      <w:color w:val="666666"/>
    </w:rPr>
  </w:style>
  <w:style w:type="table" w:customStyle="1" w:styleId="FillableTable">
    <w:name w:val="Fillable Table"/>
    <w:basedOn w:val="TableNormal"/>
    <w:uiPriority w:val="99"/>
    <w:rsid w:val="00714BE0"/>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style>
  <w:style w:type="paragraph" w:styleId="Revision">
    <w:name w:val="Revision"/>
    <w:hidden/>
    <w:uiPriority w:val="99"/>
    <w:semiHidden/>
    <w:rsid w:val="00E63504"/>
    <w:pPr>
      <w:spacing w:after="0" w:line="240" w:lineRule="auto"/>
    </w:pPr>
    <w:rPr>
      <w:sz w:val="28"/>
      <w:szCs w:val="28"/>
    </w:rPr>
  </w:style>
  <w:style w:type="character" w:styleId="CommentReference">
    <w:name w:val="annotation reference"/>
    <w:basedOn w:val="DefaultParagraphFont"/>
    <w:uiPriority w:val="99"/>
    <w:semiHidden/>
    <w:unhideWhenUsed/>
    <w:rsid w:val="007162E6"/>
    <w:rPr>
      <w:sz w:val="16"/>
      <w:szCs w:val="16"/>
    </w:rPr>
  </w:style>
  <w:style w:type="paragraph" w:styleId="CommentText">
    <w:name w:val="annotation text"/>
    <w:basedOn w:val="Normal"/>
    <w:link w:val="CommentTextChar"/>
    <w:uiPriority w:val="99"/>
    <w:unhideWhenUsed/>
    <w:rsid w:val="007162E6"/>
    <w:pPr>
      <w:spacing w:line="240" w:lineRule="auto"/>
    </w:pPr>
    <w:rPr>
      <w:sz w:val="20"/>
      <w:szCs w:val="20"/>
    </w:rPr>
  </w:style>
  <w:style w:type="character" w:customStyle="1" w:styleId="CommentTextChar">
    <w:name w:val="Comment Text Char"/>
    <w:basedOn w:val="DefaultParagraphFont"/>
    <w:link w:val="CommentText"/>
    <w:uiPriority w:val="99"/>
    <w:rsid w:val="007162E6"/>
    <w:rPr>
      <w:sz w:val="20"/>
      <w:szCs w:val="20"/>
    </w:rPr>
  </w:style>
  <w:style w:type="paragraph" w:styleId="CommentSubject">
    <w:name w:val="annotation subject"/>
    <w:basedOn w:val="CommentText"/>
    <w:next w:val="CommentText"/>
    <w:link w:val="CommentSubjectChar"/>
    <w:uiPriority w:val="99"/>
    <w:semiHidden/>
    <w:unhideWhenUsed/>
    <w:rsid w:val="007162E6"/>
    <w:rPr>
      <w:b/>
      <w:bCs/>
    </w:rPr>
  </w:style>
  <w:style w:type="character" w:customStyle="1" w:styleId="CommentSubjectChar">
    <w:name w:val="Comment Subject Char"/>
    <w:basedOn w:val="CommentTextChar"/>
    <w:link w:val="CommentSubject"/>
    <w:uiPriority w:val="99"/>
    <w:semiHidden/>
    <w:rsid w:val="007162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footer" Target="footer28.xml"/><Relationship Id="rId21" Type="http://schemas.openxmlformats.org/officeDocument/2006/relationships/footer" Target="footer2.xml"/><Relationship Id="rId42" Type="http://schemas.openxmlformats.org/officeDocument/2006/relationships/hyperlink" Target="mailto:info@wremo.nz" TargetMode="External"/><Relationship Id="rId63" Type="http://schemas.openxmlformats.org/officeDocument/2006/relationships/image" Target="media/image29.png"/><Relationship Id="rId84" Type="http://schemas.openxmlformats.org/officeDocument/2006/relationships/image" Target="media/image43.png"/><Relationship Id="rId138" Type="http://schemas.openxmlformats.org/officeDocument/2006/relationships/header" Target="header33.xml"/><Relationship Id="rId159" Type="http://schemas.openxmlformats.org/officeDocument/2006/relationships/header" Target="header41.xml"/><Relationship Id="rId170" Type="http://schemas.openxmlformats.org/officeDocument/2006/relationships/image" Target="media/image75.svg"/><Relationship Id="rId191" Type="http://schemas.openxmlformats.org/officeDocument/2006/relationships/header" Target="header51.xml"/><Relationship Id="rId205" Type="http://schemas.openxmlformats.org/officeDocument/2006/relationships/image" Target="media/image95.svg"/><Relationship Id="rId107" Type="http://schemas.openxmlformats.org/officeDocument/2006/relationships/footer" Target="footer25.xml"/><Relationship Id="rId11" Type="http://schemas.openxmlformats.org/officeDocument/2006/relationships/image" Target="media/image2.png"/><Relationship Id="rId32" Type="http://schemas.openxmlformats.org/officeDocument/2006/relationships/header" Target="header3.xml"/><Relationship Id="rId53" Type="http://schemas.openxmlformats.org/officeDocument/2006/relationships/image" Target="media/image23.png"/><Relationship Id="rId74" Type="http://schemas.openxmlformats.org/officeDocument/2006/relationships/header" Target="header9.xml"/><Relationship Id="rId128" Type="http://schemas.openxmlformats.org/officeDocument/2006/relationships/image" Target="media/image58.sv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eader" Target="header17.xml"/><Relationship Id="rId160" Type="http://schemas.openxmlformats.org/officeDocument/2006/relationships/footer" Target="footer45.xml"/><Relationship Id="rId181" Type="http://schemas.openxmlformats.org/officeDocument/2006/relationships/header" Target="header46.xml"/><Relationship Id="rId22" Type="http://schemas.openxmlformats.org/officeDocument/2006/relationships/footer" Target="footer3.xml"/><Relationship Id="rId43" Type="http://schemas.openxmlformats.org/officeDocument/2006/relationships/image" Target="media/image16.png"/><Relationship Id="rId64" Type="http://schemas.openxmlformats.org/officeDocument/2006/relationships/image" Target="media/image30.png"/><Relationship Id="rId118" Type="http://schemas.openxmlformats.org/officeDocument/2006/relationships/footer" Target="footer29.xml"/><Relationship Id="rId139" Type="http://schemas.openxmlformats.org/officeDocument/2006/relationships/header" Target="header34.xml"/><Relationship Id="rId85" Type="http://schemas.openxmlformats.org/officeDocument/2006/relationships/header" Target="header13.xml"/><Relationship Id="rId150" Type="http://schemas.openxmlformats.org/officeDocument/2006/relationships/header" Target="header38.xml"/><Relationship Id="rId171" Type="http://schemas.openxmlformats.org/officeDocument/2006/relationships/header" Target="header42.xml"/><Relationship Id="rId192" Type="http://schemas.openxmlformats.org/officeDocument/2006/relationships/footer" Target="footer53.xml"/><Relationship Id="rId206" Type="http://schemas.openxmlformats.org/officeDocument/2006/relationships/hyperlink" Target="http://www.wremo.nz/" TargetMode="External"/><Relationship Id="rId12" Type="http://schemas.openxmlformats.org/officeDocument/2006/relationships/image" Target="media/image3.svg"/><Relationship Id="rId33" Type="http://schemas.openxmlformats.org/officeDocument/2006/relationships/footer" Target="footer6.xml"/><Relationship Id="rId108" Type="http://schemas.openxmlformats.org/officeDocument/2006/relationships/image" Target="media/image52.png"/><Relationship Id="rId129" Type="http://schemas.openxmlformats.org/officeDocument/2006/relationships/header" Target="header29.xml"/><Relationship Id="rId54" Type="http://schemas.openxmlformats.org/officeDocument/2006/relationships/image" Target="media/image24.png"/><Relationship Id="rId75" Type="http://schemas.openxmlformats.org/officeDocument/2006/relationships/header" Target="header10.xml"/><Relationship Id="rId96" Type="http://schemas.openxmlformats.org/officeDocument/2006/relationships/footer" Target="footer21.xml"/><Relationship Id="rId140" Type="http://schemas.openxmlformats.org/officeDocument/2006/relationships/footer" Target="footer37.xml"/><Relationship Id="rId161" Type="http://schemas.openxmlformats.org/officeDocument/2006/relationships/image" Target="media/image66.png"/><Relationship Id="rId182" Type="http://schemas.openxmlformats.org/officeDocument/2006/relationships/header" Target="header47.xml"/><Relationship Id="rId6" Type="http://schemas.openxmlformats.org/officeDocument/2006/relationships/styles" Target="styles.xml"/><Relationship Id="rId23" Type="http://schemas.openxmlformats.org/officeDocument/2006/relationships/image" Target="media/image6.png"/><Relationship Id="rId119" Type="http://schemas.openxmlformats.org/officeDocument/2006/relationships/header" Target="header26.xml"/><Relationship Id="rId44" Type="http://schemas.openxmlformats.org/officeDocument/2006/relationships/image" Target="media/image17.svg"/><Relationship Id="rId65" Type="http://schemas.openxmlformats.org/officeDocument/2006/relationships/image" Target="media/image31.png"/><Relationship Id="rId86" Type="http://schemas.openxmlformats.org/officeDocument/2006/relationships/header" Target="header14.xml"/><Relationship Id="rId130" Type="http://schemas.openxmlformats.org/officeDocument/2006/relationships/header" Target="header30.xml"/><Relationship Id="rId151" Type="http://schemas.openxmlformats.org/officeDocument/2006/relationships/footer" Target="footer41.xml"/><Relationship Id="rId172" Type="http://schemas.openxmlformats.org/officeDocument/2006/relationships/header" Target="header43.xml"/><Relationship Id="rId193" Type="http://schemas.openxmlformats.org/officeDocument/2006/relationships/footer" Target="footer54.xml"/><Relationship Id="rId207" Type="http://schemas.openxmlformats.org/officeDocument/2006/relationships/hyperlink" Target="http://www.wremo.nz/" TargetMode="External"/><Relationship Id="rId13" Type="http://schemas.openxmlformats.org/officeDocument/2006/relationships/image" Target="media/image4.png"/><Relationship Id="rId109" Type="http://schemas.openxmlformats.org/officeDocument/2006/relationships/header" Target="header22.xml"/><Relationship Id="rId34" Type="http://schemas.openxmlformats.org/officeDocument/2006/relationships/footer" Target="footer7.xml"/><Relationship Id="rId55" Type="http://schemas.openxmlformats.org/officeDocument/2006/relationships/image" Target="media/image25.svg"/><Relationship Id="rId76" Type="http://schemas.openxmlformats.org/officeDocument/2006/relationships/footer" Target="footer13.xml"/><Relationship Id="rId97" Type="http://schemas.openxmlformats.org/officeDocument/2006/relationships/image" Target="media/image49.png"/><Relationship Id="rId120" Type="http://schemas.openxmlformats.org/officeDocument/2006/relationships/footer" Target="footer30.xml"/><Relationship Id="rId141" Type="http://schemas.openxmlformats.org/officeDocument/2006/relationships/footer" Target="footer38.xml"/><Relationship Id="rId7" Type="http://schemas.openxmlformats.org/officeDocument/2006/relationships/settings" Target="settings.xml"/><Relationship Id="rId162" Type="http://schemas.openxmlformats.org/officeDocument/2006/relationships/image" Target="media/image67.svg"/><Relationship Id="rId183" Type="http://schemas.openxmlformats.org/officeDocument/2006/relationships/footer" Target="footer49.xml"/><Relationship Id="rId24" Type="http://schemas.openxmlformats.org/officeDocument/2006/relationships/image" Target="media/image7.png"/><Relationship Id="rId45" Type="http://schemas.openxmlformats.org/officeDocument/2006/relationships/image" Target="media/image18.png"/><Relationship Id="rId66" Type="http://schemas.openxmlformats.org/officeDocument/2006/relationships/image" Target="media/image32.svg"/><Relationship Id="rId87" Type="http://schemas.openxmlformats.org/officeDocument/2006/relationships/footer" Target="footer17.xml"/><Relationship Id="rId110" Type="http://schemas.openxmlformats.org/officeDocument/2006/relationships/header" Target="header23.xml"/><Relationship Id="rId131" Type="http://schemas.openxmlformats.org/officeDocument/2006/relationships/footer" Target="footer33.xml"/><Relationship Id="rId61" Type="http://schemas.openxmlformats.org/officeDocument/2006/relationships/footer" Target="footer9.xml"/><Relationship Id="rId82" Type="http://schemas.openxmlformats.org/officeDocument/2006/relationships/footer" Target="footer15.xml"/><Relationship Id="rId152" Type="http://schemas.openxmlformats.org/officeDocument/2006/relationships/footer" Target="footer42.xml"/><Relationship Id="rId173" Type="http://schemas.openxmlformats.org/officeDocument/2006/relationships/footer" Target="footer46.xml"/><Relationship Id="rId194" Type="http://schemas.openxmlformats.org/officeDocument/2006/relationships/image" Target="media/image84.png"/><Relationship Id="rId199" Type="http://schemas.openxmlformats.org/officeDocument/2006/relationships/image" Target="media/image89.png"/><Relationship Id="rId203" Type="http://schemas.openxmlformats.org/officeDocument/2006/relationships/header" Target="header52.xml"/><Relationship Id="rId208" Type="http://schemas.openxmlformats.org/officeDocument/2006/relationships/header" Target="header53.xml"/><Relationship Id="rId19" Type="http://schemas.openxmlformats.org/officeDocument/2006/relationships/hyperlink" Target="http://www.getready.govt" TargetMode="External"/><Relationship Id="rId14" Type="http://schemas.openxmlformats.org/officeDocument/2006/relationships/image" Target="media/image5.svg"/><Relationship Id="rId30" Type="http://schemas.openxmlformats.org/officeDocument/2006/relationships/image" Target="media/image10.png"/><Relationship Id="rId35" Type="http://schemas.openxmlformats.org/officeDocument/2006/relationships/header" Target="header4.xml"/><Relationship Id="rId77" Type="http://schemas.openxmlformats.org/officeDocument/2006/relationships/footer" Target="footer14.xml"/><Relationship Id="rId100" Type="http://schemas.openxmlformats.org/officeDocument/2006/relationships/footer" Target="footer22.xml"/><Relationship Id="rId105" Type="http://schemas.openxmlformats.org/officeDocument/2006/relationships/header" Target="header21.xml"/><Relationship Id="rId126" Type="http://schemas.openxmlformats.org/officeDocument/2006/relationships/image" Target="media/image56.png"/><Relationship Id="rId147" Type="http://schemas.openxmlformats.org/officeDocument/2006/relationships/footer" Target="footer40.xml"/><Relationship Id="rId168" Type="http://schemas.openxmlformats.org/officeDocument/2006/relationships/image" Target="media/image73.svg"/><Relationship Id="rId8" Type="http://schemas.openxmlformats.org/officeDocument/2006/relationships/webSettings" Target="webSettings.xml"/><Relationship Id="rId51" Type="http://schemas.openxmlformats.org/officeDocument/2006/relationships/image" Target="media/image22.svg"/><Relationship Id="rId72" Type="http://schemas.openxmlformats.org/officeDocument/2006/relationships/footer" Target="footer12.xml"/><Relationship Id="rId93" Type="http://schemas.openxmlformats.org/officeDocument/2006/relationships/footer" Target="footer19.xml"/><Relationship Id="rId98" Type="http://schemas.openxmlformats.org/officeDocument/2006/relationships/header" Target="header18.xml"/><Relationship Id="rId121" Type="http://schemas.openxmlformats.org/officeDocument/2006/relationships/header" Target="header27.xml"/><Relationship Id="rId142" Type="http://schemas.openxmlformats.org/officeDocument/2006/relationships/image" Target="media/image60.png"/><Relationship Id="rId163" Type="http://schemas.openxmlformats.org/officeDocument/2006/relationships/image" Target="media/image68.png"/><Relationship Id="rId184" Type="http://schemas.openxmlformats.org/officeDocument/2006/relationships/footer" Target="footer50.xml"/><Relationship Id="rId189" Type="http://schemas.openxmlformats.org/officeDocument/2006/relationships/image" Target="media/image82.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19.svg"/><Relationship Id="rId67" Type="http://schemas.openxmlformats.org/officeDocument/2006/relationships/image" Target="media/image33.png"/><Relationship Id="rId116" Type="http://schemas.openxmlformats.org/officeDocument/2006/relationships/header" Target="header25.xml"/><Relationship Id="rId137" Type="http://schemas.openxmlformats.org/officeDocument/2006/relationships/image" Target="media/image59.png"/><Relationship Id="rId158" Type="http://schemas.openxmlformats.org/officeDocument/2006/relationships/footer" Target="footer44.xml"/><Relationship Id="rId20" Type="http://schemas.openxmlformats.org/officeDocument/2006/relationships/footer" Target="footer1.xml"/><Relationship Id="rId41" Type="http://schemas.openxmlformats.org/officeDocument/2006/relationships/hyperlink" Target="http://www.getready.govt.nz/" TargetMode="External"/><Relationship Id="rId62" Type="http://schemas.openxmlformats.org/officeDocument/2006/relationships/footer" Target="footer10.xml"/><Relationship Id="rId83" Type="http://schemas.openxmlformats.org/officeDocument/2006/relationships/footer" Target="footer16.xml"/><Relationship Id="rId88" Type="http://schemas.openxmlformats.org/officeDocument/2006/relationships/footer" Target="footer18.xml"/><Relationship Id="rId111" Type="http://schemas.openxmlformats.org/officeDocument/2006/relationships/footer" Target="footer26.xml"/><Relationship Id="rId132" Type="http://schemas.openxmlformats.org/officeDocument/2006/relationships/footer" Target="footer34.xml"/><Relationship Id="rId153" Type="http://schemas.openxmlformats.org/officeDocument/2006/relationships/image" Target="media/image64.png"/><Relationship Id="rId174" Type="http://schemas.openxmlformats.org/officeDocument/2006/relationships/footer" Target="footer47.xml"/><Relationship Id="rId179" Type="http://schemas.openxmlformats.org/officeDocument/2006/relationships/footer" Target="footer48.xml"/><Relationship Id="rId195" Type="http://schemas.openxmlformats.org/officeDocument/2006/relationships/image" Target="media/image85.png"/><Relationship Id="rId209" Type="http://schemas.openxmlformats.org/officeDocument/2006/relationships/footer" Target="footer55.xml"/><Relationship Id="rId190" Type="http://schemas.openxmlformats.org/officeDocument/2006/relationships/header" Target="header50.xml"/><Relationship Id="rId204" Type="http://schemas.openxmlformats.org/officeDocument/2006/relationships/image" Target="media/image94.png"/><Relationship Id="rId15" Type="http://schemas.openxmlformats.org/officeDocument/2006/relationships/hyperlink" Target="https://collaborating4inclusion.org/pcep/" TargetMode="External"/><Relationship Id="rId36" Type="http://schemas.openxmlformats.org/officeDocument/2006/relationships/footer" Target="footer8.xml"/><Relationship Id="rId57" Type="http://schemas.openxmlformats.org/officeDocument/2006/relationships/image" Target="media/image26.png"/><Relationship Id="rId106" Type="http://schemas.openxmlformats.org/officeDocument/2006/relationships/footer" Target="footer24.xml"/><Relationship Id="rId127" Type="http://schemas.openxmlformats.org/officeDocument/2006/relationships/image" Target="media/image57.png"/><Relationship Id="rId10" Type="http://schemas.openxmlformats.org/officeDocument/2006/relationships/endnotes" Target="endnotes.xml"/><Relationship Id="rId31" Type="http://schemas.openxmlformats.org/officeDocument/2006/relationships/header" Target="header2.xml"/><Relationship Id="rId52" Type="http://schemas.openxmlformats.org/officeDocument/2006/relationships/hyperlink" Target="http://www.wremo.nz/tz" TargetMode="External"/><Relationship Id="rId73" Type="http://schemas.openxmlformats.org/officeDocument/2006/relationships/image" Target="media/image37.png"/><Relationship Id="rId78" Type="http://schemas.openxmlformats.org/officeDocument/2006/relationships/image" Target="media/image40.png"/><Relationship Id="rId94" Type="http://schemas.openxmlformats.org/officeDocument/2006/relationships/footer" Target="footer20.xml"/><Relationship Id="rId99" Type="http://schemas.openxmlformats.org/officeDocument/2006/relationships/header" Target="header19.xml"/><Relationship Id="rId101" Type="http://schemas.openxmlformats.org/officeDocument/2006/relationships/footer" Target="footer23.xml"/><Relationship Id="rId122" Type="http://schemas.openxmlformats.org/officeDocument/2006/relationships/header" Target="header28.xml"/><Relationship Id="rId143" Type="http://schemas.openxmlformats.org/officeDocument/2006/relationships/image" Target="media/image61.svg"/><Relationship Id="rId148" Type="http://schemas.openxmlformats.org/officeDocument/2006/relationships/image" Target="media/image63.png"/><Relationship Id="rId164" Type="http://schemas.openxmlformats.org/officeDocument/2006/relationships/image" Target="media/image69.svg"/><Relationship Id="rId169" Type="http://schemas.openxmlformats.org/officeDocument/2006/relationships/image" Target="media/image74.png"/><Relationship Id="rId185" Type="http://schemas.openxmlformats.org/officeDocument/2006/relationships/header" Target="header48.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wremo.nz/grabbag" TargetMode="External"/><Relationship Id="rId210" Type="http://schemas.openxmlformats.org/officeDocument/2006/relationships/fontTable" Target="fontTable.xml"/><Relationship Id="rId26" Type="http://schemas.openxmlformats.org/officeDocument/2006/relationships/image" Target="media/image9.png"/><Relationship Id="rId47" Type="http://schemas.openxmlformats.org/officeDocument/2006/relationships/hyperlink" Target="http://www.wremo.nz/hazards" TargetMode="External"/><Relationship Id="rId68" Type="http://schemas.openxmlformats.org/officeDocument/2006/relationships/image" Target="media/image34.svg"/><Relationship Id="rId89" Type="http://schemas.openxmlformats.org/officeDocument/2006/relationships/image" Target="media/image46.png"/><Relationship Id="rId112" Type="http://schemas.openxmlformats.org/officeDocument/2006/relationships/footer" Target="footer27.xml"/><Relationship Id="rId133" Type="http://schemas.openxmlformats.org/officeDocument/2006/relationships/header" Target="header31.xml"/><Relationship Id="rId154" Type="http://schemas.openxmlformats.org/officeDocument/2006/relationships/image" Target="media/image65.svg"/><Relationship Id="rId175" Type="http://schemas.openxmlformats.org/officeDocument/2006/relationships/image" Target="media/image77.png"/><Relationship Id="rId196" Type="http://schemas.openxmlformats.org/officeDocument/2006/relationships/image" Target="media/image86.png"/><Relationship Id="rId200" Type="http://schemas.openxmlformats.org/officeDocument/2006/relationships/image" Target="media/image90.png"/><Relationship Id="rId16" Type="http://schemas.openxmlformats.org/officeDocument/2006/relationships/hyperlink" Target="https://collaborating4inclusion.org/wp-content/uploads/2024/06/PCEP-Overview.pdf" TargetMode="External"/><Relationship Id="rId37" Type="http://schemas.openxmlformats.org/officeDocument/2006/relationships/image" Target="media/image14.png"/><Relationship Id="rId58" Type="http://schemas.openxmlformats.org/officeDocument/2006/relationships/hyperlink" Target="http://www.wremo.nz/hubs" TargetMode="External"/><Relationship Id="rId79" Type="http://schemas.openxmlformats.org/officeDocument/2006/relationships/image" Target="media/image41.svg"/><Relationship Id="rId102" Type="http://schemas.openxmlformats.org/officeDocument/2006/relationships/image" Target="media/image50.png"/><Relationship Id="rId123" Type="http://schemas.openxmlformats.org/officeDocument/2006/relationships/footer" Target="footer31.xml"/><Relationship Id="rId144" Type="http://schemas.openxmlformats.org/officeDocument/2006/relationships/header" Target="header35.xml"/><Relationship Id="rId90" Type="http://schemas.openxmlformats.org/officeDocument/2006/relationships/image" Target="media/image47.svg"/><Relationship Id="rId165" Type="http://schemas.openxmlformats.org/officeDocument/2006/relationships/image" Target="media/image70.png"/><Relationship Id="rId186" Type="http://schemas.openxmlformats.org/officeDocument/2006/relationships/header" Target="header49.xml"/><Relationship Id="rId211" Type="http://schemas.openxmlformats.org/officeDocument/2006/relationships/glossaryDocument" Target="glossary/document.xml"/><Relationship Id="rId27" Type="http://schemas.openxmlformats.org/officeDocument/2006/relationships/header" Target="header1.xml"/><Relationship Id="rId48" Type="http://schemas.openxmlformats.org/officeDocument/2006/relationships/hyperlink" Target="http://www.getready.govt.nz/" TargetMode="External"/><Relationship Id="rId69" Type="http://schemas.openxmlformats.org/officeDocument/2006/relationships/header" Target="header7.xml"/><Relationship Id="rId113" Type="http://schemas.openxmlformats.org/officeDocument/2006/relationships/image" Target="media/image53.png"/><Relationship Id="rId134" Type="http://schemas.openxmlformats.org/officeDocument/2006/relationships/header" Target="header32.xml"/><Relationship Id="rId80" Type="http://schemas.openxmlformats.org/officeDocument/2006/relationships/header" Target="header11.xml"/><Relationship Id="rId155" Type="http://schemas.openxmlformats.org/officeDocument/2006/relationships/header" Target="header39.xml"/><Relationship Id="rId176" Type="http://schemas.openxmlformats.org/officeDocument/2006/relationships/image" Target="media/image78.svg"/><Relationship Id="rId197" Type="http://schemas.openxmlformats.org/officeDocument/2006/relationships/image" Target="media/image87.png"/><Relationship Id="rId201" Type="http://schemas.openxmlformats.org/officeDocument/2006/relationships/image" Target="media/image91.png"/><Relationship Id="rId17" Type="http://schemas.openxmlformats.org/officeDocument/2006/relationships/hyperlink" Target="https://protect-au.mimecast.com/s/ZFH2CL7EwMfR6WLJ6igdyt-?domain=doi.org" TargetMode="External"/><Relationship Id="rId38" Type="http://schemas.openxmlformats.org/officeDocument/2006/relationships/image" Target="media/image15.png"/><Relationship Id="rId59" Type="http://schemas.openxmlformats.org/officeDocument/2006/relationships/header" Target="header5.xml"/><Relationship Id="rId103" Type="http://schemas.openxmlformats.org/officeDocument/2006/relationships/image" Target="media/image51.svg"/><Relationship Id="rId124" Type="http://schemas.openxmlformats.org/officeDocument/2006/relationships/footer" Target="footer32.xml"/><Relationship Id="rId70" Type="http://schemas.openxmlformats.org/officeDocument/2006/relationships/header" Target="header8.xml"/><Relationship Id="rId91" Type="http://schemas.openxmlformats.org/officeDocument/2006/relationships/header" Target="header15.xml"/><Relationship Id="rId145" Type="http://schemas.openxmlformats.org/officeDocument/2006/relationships/header" Target="header36.xml"/><Relationship Id="rId166" Type="http://schemas.openxmlformats.org/officeDocument/2006/relationships/image" Target="media/image71.svg"/><Relationship Id="rId187" Type="http://schemas.openxmlformats.org/officeDocument/2006/relationships/footer" Target="footer51.xml"/><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footer" Target="footer4.xml"/><Relationship Id="rId49" Type="http://schemas.openxmlformats.org/officeDocument/2006/relationships/image" Target="media/image20.png"/><Relationship Id="rId114" Type="http://schemas.openxmlformats.org/officeDocument/2006/relationships/image" Target="media/image54.svg"/><Relationship Id="rId60" Type="http://schemas.openxmlformats.org/officeDocument/2006/relationships/header" Target="header6.xml"/><Relationship Id="rId81" Type="http://schemas.openxmlformats.org/officeDocument/2006/relationships/header" Target="header12.xml"/><Relationship Id="rId135" Type="http://schemas.openxmlformats.org/officeDocument/2006/relationships/footer" Target="footer35.xml"/><Relationship Id="rId156" Type="http://schemas.openxmlformats.org/officeDocument/2006/relationships/header" Target="header40.xml"/><Relationship Id="rId177" Type="http://schemas.openxmlformats.org/officeDocument/2006/relationships/header" Target="header44.xml"/><Relationship Id="rId198" Type="http://schemas.openxmlformats.org/officeDocument/2006/relationships/image" Target="media/image88.png"/><Relationship Id="rId202" Type="http://schemas.openxmlformats.org/officeDocument/2006/relationships/image" Target="media/image92.png"/><Relationship Id="rId18" Type="http://schemas.openxmlformats.org/officeDocument/2006/relationships/hyperlink" Target="https://www.hdc.org.nz/disability/my-health-passport/" TargetMode="External"/><Relationship Id="rId39" Type="http://schemas.openxmlformats.org/officeDocument/2006/relationships/hyperlink" Target="http://www.collaborating4inclusion.org" TargetMode="External"/><Relationship Id="rId50" Type="http://schemas.openxmlformats.org/officeDocument/2006/relationships/image" Target="media/image21.png"/><Relationship Id="rId104" Type="http://schemas.openxmlformats.org/officeDocument/2006/relationships/header" Target="header20.xml"/><Relationship Id="rId125" Type="http://schemas.openxmlformats.org/officeDocument/2006/relationships/image" Target="media/image55.png"/><Relationship Id="rId146" Type="http://schemas.openxmlformats.org/officeDocument/2006/relationships/footer" Target="footer39.xml"/><Relationship Id="rId167" Type="http://schemas.openxmlformats.org/officeDocument/2006/relationships/image" Target="media/image72.png"/><Relationship Id="rId188" Type="http://schemas.openxmlformats.org/officeDocument/2006/relationships/footer" Target="footer52.xml"/><Relationship Id="rId71" Type="http://schemas.openxmlformats.org/officeDocument/2006/relationships/footer" Target="footer11.xml"/><Relationship Id="rId92" Type="http://schemas.openxmlformats.org/officeDocument/2006/relationships/header" Target="header16.xml"/><Relationship Id="rId2" Type="http://schemas.openxmlformats.org/officeDocument/2006/relationships/customXml" Target="../customXml/item2.xml"/><Relationship Id="rId29" Type="http://schemas.openxmlformats.org/officeDocument/2006/relationships/footer" Target="footer5.xml"/><Relationship Id="rId40" Type="http://schemas.openxmlformats.org/officeDocument/2006/relationships/hyperlink" Target="http://www.wremo.nz" TargetMode="External"/><Relationship Id="rId115" Type="http://schemas.openxmlformats.org/officeDocument/2006/relationships/header" Target="header24.xml"/><Relationship Id="rId136" Type="http://schemas.openxmlformats.org/officeDocument/2006/relationships/footer" Target="footer36.xml"/><Relationship Id="rId157" Type="http://schemas.openxmlformats.org/officeDocument/2006/relationships/footer" Target="footer43.xml"/><Relationship Id="rId178" Type="http://schemas.openxmlformats.org/officeDocument/2006/relationships/header" Target="header45.xml"/></Relationships>
</file>

<file path=word/_rels/header10.xml.rels><?xml version="1.0" encoding="UTF-8" standalone="yes"?>
<Relationships xmlns="http://schemas.openxmlformats.org/package/2006/relationships"><Relationship Id="rId1" Type="http://schemas.openxmlformats.org/officeDocument/2006/relationships/image" Target="media/image39.png"/></Relationships>
</file>

<file path=word/_rels/header11.xml.rels><?xml version="1.0" encoding="UTF-8" standalone="yes"?>
<Relationships xmlns="http://schemas.openxmlformats.org/package/2006/relationships"><Relationship Id="rId1" Type="http://schemas.openxmlformats.org/officeDocument/2006/relationships/image" Target="media/image35.jpg"/></Relationships>
</file>

<file path=word/_rels/header12.xml.rels><?xml version="1.0" encoding="UTF-8" standalone="yes"?>
<Relationships xmlns="http://schemas.openxmlformats.org/package/2006/relationships"><Relationship Id="rId1" Type="http://schemas.openxmlformats.org/officeDocument/2006/relationships/image" Target="media/image42.png"/></Relationships>
</file>

<file path=word/_rels/header13.xml.rels><?xml version="1.0" encoding="UTF-8" standalone="yes"?>
<Relationships xmlns="http://schemas.openxmlformats.org/package/2006/relationships"><Relationship Id="rId1" Type="http://schemas.openxmlformats.org/officeDocument/2006/relationships/image" Target="media/image44.png"/></Relationships>
</file>

<file path=word/_rels/header14.xml.rels><?xml version="1.0" encoding="UTF-8" standalone="yes"?>
<Relationships xmlns="http://schemas.openxmlformats.org/package/2006/relationships"><Relationship Id="rId1" Type="http://schemas.openxmlformats.org/officeDocument/2006/relationships/image" Target="media/image45.png"/></Relationships>
</file>

<file path=word/_rels/header15.xml.rels><?xml version="1.0" encoding="UTF-8" standalone="yes"?>
<Relationships xmlns="http://schemas.openxmlformats.org/package/2006/relationships"><Relationship Id="rId1" Type="http://schemas.openxmlformats.org/officeDocument/2006/relationships/image" Target="media/image35.jpg"/></Relationships>
</file>

<file path=word/_rels/header16.xml.rels><?xml version="1.0" encoding="UTF-8" standalone="yes"?>
<Relationships xmlns="http://schemas.openxmlformats.org/package/2006/relationships"><Relationship Id="rId1" Type="http://schemas.openxmlformats.org/officeDocument/2006/relationships/image" Target="media/image42.png"/></Relationships>
</file>

<file path=word/_rels/header17.xml.rels><?xml version="1.0" encoding="UTF-8" standalone="yes"?>
<Relationships xmlns="http://schemas.openxmlformats.org/package/2006/relationships"><Relationship Id="rId1" Type="http://schemas.openxmlformats.org/officeDocument/2006/relationships/image" Target="media/image48.jpg"/></Relationships>
</file>

<file path=word/_rels/header18.xml.rels><?xml version="1.0" encoding="UTF-8" standalone="yes"?>
<Relationships xmlns="http://schemas.openxmlformats.org/package/2006/relationships"><Relationship Id="rId1" Type="http://schemas.openxmlformats.org/officeDocument/2006/relationships/image" Target="media/image44.png"/></Relationships>
</file>

<file path=word/_rels/header19.xml.rels><?xml version="1.0" encoding="UTF-8" standalone="yes"?>
<Relationships xmlns="http://schemas.openxmlformats.org/package/2006/relationships"><Relationship Id="rId1" Type="http://schemas.openxmlformats.org/officeDocument/2006/relationships/image" Target="media/image45.pn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_rels/header20.xml.rels><?xml version="1.0" encoding="UTF-8" standalone="yes"?>
<Relationships xmlns="http://schemas.openxmlformats.org/package/2006/relationships"><Relationship Id="rId1" Type="http://schemas.openxmlformats.org/officeDocument/2006/relationships/image" Target="media/image35.jpg"/></Relationships>
</file>

<file path=word/_rels/header21.xml.rels><?xml version="1.0" encoding="UTF-8" standalone="yes"?>
<Relationships xmlns="http://schemas.openxmlformats.org/package/2006/relationships"><Relationship Id="rId1" Type="http://schemas.openxmlformats.org/officeDocument/2006/relationships/image" Target="media/image42.png"/></Relationships>
</file>

<file path=word/_rels/header22.xml.rels><?xml version="1.0" encoding="UTF-8" standalone="yes"?>
<Relationships xmlns="http://schemas.openxmlformats.org/package/2006/relationships"><Relationship Id="rId1" Type="http://schemas.openxmlformats.org/officeDocument/2006/relationships/image" Target="media/image44.png"/></Relationships>
</file>

<file path=word/_rels/header23.xml.rels><?xml version="1.0" encoding="UTF-8" standalone="yes"?>
<Relationships xmlns="http://schemas.openxmlformats.org/package/2006/relationships"><Relationship Id="rId1" Type="http://schemas.openxmlformats.org/officeDocument/2006/relationships/image" Target="media/image45.png"/></Relationships>
</file>

<file path=word/_rels/header24.xml.rels><?xml version="1.0" encoding="UTF-8" standalone="yes"?>
<Relationships xmlns="http://schemas.openxmlformats.org/package/2006/relationships"><Relationship Id="rId1" Type="http://schemas.openxmlformats.org/officeDocument/2006/relationships/image" Target="media/image35.jpg"/></Relationships>
</file>

<file path=word/_rels/header25.xml.rels><?xml version="1.0" encoding="UTF-8" standalone="yes"?>
<Relationships xmlns="http://schemas.openxmlformats.org/package/2006/relationships"><Relationship Id="rId1" Type="http://schemas.openxmlformats.org/officeDocument/2006/relationships/image" Target="media/image36.jpg"/></Relationships>
</file>

<file path=word/_rels/header26.xml.rels><?xml version="1.0" encoding="UTF-8" standalone="yes"?>
<Relationships xmlns="http://schemas.openxmlformats.org/package/2006/relationships"><Relationship Id="rId1" Type="http://schemas.openxmlformats.org/officeDocument/2006/relationships/image" Target="media/image48.jpg"/></Relationships>
</file>

<file path=word/_rels/header27.xml.rels><?xml version="1.0" encoding="UTF-8" standalone="yes"?>
<Relationships xmlns="http://schemas.openxmlformats.org/package/2006/relationships"><Relationship Id="rId1" Type="http://schemas.openxmlformats.org/officeDocument/2006/relationships/image" Target="media/image44.png"/></Relationships>
</file>

<file path=word/_rels/header28.xml.rels><?xml version="1.0" encoding="UTF-8" standalone="yes"?>
<Relationships xmlns="http://schemas.openxmlformats.org/package/2006/relationships"><Relationship Id="rId1" Type="http://schemas.openxmlformats.org/officeDocument/2006/relationships/image" Target="media/image45.png"/></Relationships>
</file>

<file path=word/_rels/header29.xml.rels><?xml version="1.0" encoding="UTF-8" standalone="yes"?>
<Relationships xmlns="http://schemas.openxmlformats.org/package/2006/relationships"><Relationship Id="rId1" Type="http://schemas.openxmlformats.org/officeDocument/2006/relationships/image" Target="media/image35.jp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_rels/header30.xml.rels><?xml version="1.0" encoding="UTF-8" standalone="yes"?>
<Relationships xmlns="http://schemas.openxmlformats.org/package/2006/relationships"><Relationship Id="rId1" Type="http://schemas.openxmlformats.org/officeDocument/2006/relationships/image" Target="media/image36.jpg"/></Relationships>
</file>

<file path=word/_rels/header31.xml.rels><?xml version="1.0" encoding="UTF-8" standalone="yes"?>
<Relationships xmlns="http://schemas.openxmlformats.org/package/2006/relationships"><Relationship Id="rId1" Type="http://schemas.openxmlformats.org/officeDocument/2006/relationships/image" Target="media/image48.jpg"/></Relationships>
</file>

<file path=word/_rels/header32.xml.rels><?xml version="1.0" encoding="UTF-8" standalone="yes"?>
<Relationships xmlns="http://schemas.openxmlformats.org/package/2006/relationships"><Relationship Id="rId1" Type="http://schemas.openxmlformats.org/officeDocument/2006/relationships/image" Target="media/image42.png"/></Relationships>
</file>

<file path=word/_rels/header33.xml.rels><?xml version="1.0" encoding="UTF-8" standalone="yes"?>
<Relationships xmlns="http://schemas.openxmlformats.org/package/2006/relationships"><Relationship Id="rId1" Type="http://schemas.openxmlformats.org/officeDocument/2006/relationships/image" Target="media/image44.png"/></Relationships>
</file>

<file path=word/_rels/header34.xml.rels><?xml version="1.0" encoding="UTF-8" standalone="yes"?>
<Relationships xmlns="http://schemas.openxmlformats.org/package/2006/relationships"><Relationship Id="rId1" Type="http://schemas.openxmlformats.org/officeDocument/2006/relationships/image" Target="media/image45.png"/></Relationships>
</file>

<file path=word/_rels/header35.xml.rels><?xml version="1.0" encoding="UTF-8" standalone="yes"?>
<Relationships xmlns="http://schemas.openxmlformats.org/package/2006/relationships"><Relationship Id="rId1" Type="http://schemas.openxmlformats.org/officeDocument/2006/relationships/image" Target="media/image62.png"/></Relationships>
</file>

<file path=word/_rels/header36.xml.rels><?xml version="1.0" encoding="UTF-8" standalone="yes"?>
<Relationships xmlns="http://schemas.openxmlformats.org/package/2006/relationships"><Relationship Id="rId1" Type="http://schemas.openxmlformats.org/officeDocument/2006/relationships/image" Target="media/image42.png"/></Relationships>
</file>

<file path=word/_rels/header37.xml.rels><?xml version="1.0" encoding="UTF-8" standalone="yes"?>
<Relationships xmlns="http://schemas.openxmlformats.org/package/2006/relationships"><Relationship Id="rId1" Type="http://schemas.openxmlformats.org/officeDocument/2006/relationships/image" Target="media/image44.png"/></Relationships>
</file>

<file path=word/_rels/header38.xml.rels><?xml version="1.0" encoding="UTF-8" standalone="yes"?>
<Relationships xmlns="http://schemas.openxmlformats.org/package/2006/relationships"><Relationship Id="rId1" Type="http://schemas.openxmlformats.org/officeDocument/2006/relationships/image" Target="media/image45.png"/></Relationships>
</file>

<file path=word/_rels/header39.xml.rels><?xml version="1.0" encoding="UTF-8" standalone="yes"?>
<Relationships xmlns="http://schemas.openxmlformats.org/package/2006/relationships"><Relationship Id="rId1" Type="http://schemas.openxmlformats.org/officeDocument/2006/relationships/image" Target="media/image35.jpg"/></Relationships>
</file>

<file path=word/_rels/header4.xml.rels><?xml version="1.0" encoding="UTF-8" standalone="yes"?>
<Relationships xmlns="http://schemas.openxmlformats.org/package/2006/relationships"><Relationship Id="rId1" Type="http://schemas.openxmlformats.org/officeDocument/2006/relationships/image" Target="media/image13.png"/></Relationships>
</file>

<file path=word/_rels/header40.xml.rels><?xml version="1.0" encoding="UTF-8" standalone="yes"?>
<Relationships xmlns="http://schemas.openxmlformats.org/package/2006/relationships"><Relationship Id="rId1" Type="http://schemas.openxmlformats.org/officeDocument/2006/relationships/image" Target="media/image36.jpg"/></Relationships>
</file>

<file path=word/_rels/header41.xml.rels><?xml version="1.0" encoding="UTF-8" standalone="yes"?>
<Relationships xmlns="http://schemas.openxmlformats.org/package/2006/relationships"><Relationship Id="rId1" Type="http://schemas.openxmlformats.org/officeDocument/2006/relationships/image" Target="media/image42.png"/></Relationships>
</file>

<file path=word/_rels/header42.xml.rels><?xml version="1.0" encoding="UTF-8" standalone="yes"?>
<Relationships xmlns="http://schemas.openxmlformats.org/package/2006/relationships"><Relationship Id="rId1" Type="http://schemas.openxmlformats.org/officeDocument/2006/relationships/image" Target="media/image76.png"/></Relationships>
</file>

<file path=word/_rels/header43.xml.rels><?xml version="1.0" encoding="UTF-8" standalone="yes"?>
<Relationships xmlns="http://schemas.openxmlformats.org/package/2006/relationships"><Relationship Id="rId1" Type="http://schemas.openxmlformats.org/officeDocument/2006/relationships/image" Target="media/image36.jpg"/></Relationships>
</file>

<file path=word/_rels/header44.xml.rels><?xml version="1.0" encoding="UTF-8" standalone="yes"?>
<Relationships xmlns="http://schemas.openxmlformats.org/package/2006/relationships"><Relationship Id="rId1" Type="http://schemas.openxmlformats.org/officeDocument/2006/relationships/image" Target="media/image35.jpg"/></Relationships>
</file>

<file path=word/_rels/header45.xml.rels><?xml version="1.0" encoding="UTF-8" standalone="yes"?>
<Relationships xmlns="http://schemas.openxmlformats.org/package/2006/relationships"><Relationship Id="rId1" Type="http://schemas.openxmlformats.org/officeDocument/2006/relationships/image" Target="media/image42.png"/></Relationships>
</file>

<file path=word/_rels/header46.xml.rels><?xml version="1.0" encoding="UTF-8" standalone="yes"?>
<Relationships xmlns="http://schemas.openxmlformats.org/package/2006/relationships"><Relationship Id="rId1" Type="http://schemas.openxmlformats.org/officeDocument/2006/relationships/image" Target="media/image79.png"/></Relationships>
</file>

<file path=word/_rels/header47.xml.rels><?xml version="1.0" encoding="UTF-8" standalone="yes"?>
<Relationships xmlns="http://schemas.openxmlformats.org/package/2006/relationships"><Relationship Id="rId1" Type="http://schemas.openxmlformats.org/officeDocument/2006/relationships/image" Target="media/image45.png"/></Relationships>
</file>

<file path=word/_rels/header48.xml.rels><?xml version="1.0" encoding="UTF-8" standalone="yes"?>
<Relationships xmlns="http://schemas.openxmlformats.org/package/2006/relationships"><Relationship Id="rId1" Type="http://schemas.openxmlformats.org/officeDocument/2006/relationships/image" Target="media/image35.jpg"/></Relationships>
</file>

<file path=word/_rels/header49.xml.rels><?xml version="1.0" encoding="UTF-8" standalone="yes"?>
<Relationships xmlns="http://schemas.openxmlformats.org/package/2006/relationships"><Relationship Id="rId2" Type="http://schemas.openxmlformats.org/officeDocument/2006/relationships/image" Target="media/image81.png"/><Relationship Id="rId1" Type="http://schemas.openxmlformats.org/officeDocument/2006/relationships/image" Target="media/image80.png"/></Relationships>
</file>

<file path=word/_rels/header5.xml.rels><?xml version="1.0" encoding="UTF-8" standalone="yes"?>
<Relationships xmlns="http://schemas.openxmlformats.org/package/2006/relationships"><Relationship Id="rId1" Type="http://schemas.openxmlformats.org/officeDocument/2006/relationships/image" Target="media/image27.png"/></Relationships>
</file>

<file path=word/_rels/header50.xml.rels><?xml version="1.0" encoding="UTF-8" standalone="yes"?>
<Relationships xmlns="http://schemas.openxmlformats.org/package/2006/relationships"><Relationship Id="rId1" Type="http://schemas.openxmlformats.org/officeDocument/2006/relationships/image" Target="media/image83.png"/></Relationships>
</file>

<file path=word/_rels/header51.xml.rels><?xml version="1.0" encoding="UTF-8" standalone="yes"?>
<Relationships xmlns="http://schemas.openxmlformats.org/package/2006/relationships"><Relationship Id="rId1" Type="http://schemas.openxmlformats.org/officeDocument/2006/relationships/image" Target="media/image13.png"/></Relationships>
</file>

<file path=word/_rels/header52.xml.rels><?xml version="1.0" encoding="UTF-8" standalone="yes"?>
<Relationships xmlns="http://schemas.openxmlformats.org/package/2006/relationships"><Relationship Id="rId1" Type="http://schemas.openxmlformats.org/officeDocument/2006/relationships/image" Target="media/image93.jpg"/></Relationships>
</file>

<file path=word/_rels/header6.xml.rels><?xml version="1.0" encoding="UTF-8" standalone="yes"?>
<Relationships xmlns="http://schemas.openxmlformats.org/package/2006/relationships"><Relationship Id="rId1" Type="http://schemas.openxmlformats.org/officeDocument/2006/relationships/image" Target="media/image28.png"/></Relationships>
</file>

<file path=word/_rels/header7.xml.rels><?xml version="1.0" encoding="UTF-8" standalone="yes"?>
<Relationships xmlns="http://schemas.openxmlformats.org/package/2006/relationships"><Relationship Id="rId1" Type="http://schemas.openxmlformats.org/officeDocument/2006/relationships/image" Target="media/image35.jpg"/></Relationships>
</file>

<file path=word/_rels/header8.xml.rels><?xml version="1.0" encoding="UTF-8" standalone="yes"?>
<Relationships xmlns="http://schemas.openxmlformats.org/package/2006/relationships"><Relationship Id="rId1" Type="http://schemas.openxmlformats.org/officeDocument/2006/relationships/image" Target="media/image36.jpg"/></Relationships>
</file>

<file path=word/_rels/header9.xml.rels><?xml version="1.0" encoding="UTF-8" standalone="yes"?>
<Relationships xmlns="http://schemas.openxmlformats.org/package/2006/relationships"><Relationship Id="rId1" Type="http://schemas.openxmlformats.org/officeDocument/2006/relationships/image" Target="media/image3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791B4E958114805AC3E1C7432662A0C"/>
        <w:category>
          <w:name w:val="General"/>
          <w:gallery w:val="placeholder"/>
        </w:category>
        <w:types>
          <w:type w:val="bbPlcHdr"/>
        </w:types>
        <w:behaviors>
          <w:behavior w:val="content"/>
        </w:behaviors>
        <w:guid w:val="{7B1EA65A-1CFF-4B46-9097-6AD6A94FD903}"/>
      </w:docPartPr>
      <w:docPartBody>
        <w:p w:rsidR="000364BA" w:rsidRDefault="008D6DCB" w:rsidP="008D6DCB">
          <w:pPr>
            <w:pStyle w:val="F791B4E958114805AC3E1C7432662A0C"/>
          </w:pPr>
          <w:r>
            <w:rPr>
              <w:rStyle w:val="PlaceholderText"/>
            </w:rPr>
            <w:t>[Enter text here]</w:t>
          </w:r>
        </w:p>
      </w:docPartBody>
    </w:docPart>
    <w:docPart>
      <w:docPartPr>
        <w:name w:val="BF2415EC6E0C44C59206BCF8D364E879"/>
        <w:category>
          <w:name w:val="General"/>
          <w:gallery w:val="placeholder"/>
        </w:category>
        <w:types>
          <w:type w:val="bbPlcHdr"/>
        </w:types>
        <w:behaviors>
          <w:behavior w:val="content"/>
        </w:behaviors>
        <w:guid w:val="{328CFECD-9096-499C-9CE7-D8FD6739E602}"/>
      </w:docPartPr>
      <w:docPartBody>
        <w:p w:rsidR="000364BA" w:rsidRDefault="008D6DCB" w:rsidP="008D6DCB">
          <w:pPr>
            <w:pStyle w:val="BF2415EC6E0C44C59206BCF8D364E879"/>
          </w:pPr>
          <w:r>
            <w:rPr>
              <w:rStyle w:val="PlaceholderText"/>
            </w:rPr>
            <w:t>[Enter text here]</w:t>
          </w:r>
        </w:p>
      </w:docPartBody>
    </w:docPart>
    <w:docPart>
      <w:docPartPr>
        <w:name w:val="10C1F99A5AF64498AAFE6710394821B9"/>
        <w:category>
          <w:name w:val="General"/>
          <w:gallery w:val="placeholder"/>
        </w:category>
        <w:types>
          <w:type w:val="bbPlcHdr"/>
        </w:types>
        <w:behaviors>
          <w:behavior w:val="content"/>
        </w:behaviors>
        <w:guid w:val="{C38FFFC1-E8D7-446A-A1D9-33C59ACD5EDE}"/>
      </w:docPartPr>
      <w:docPartBody>
        <w:p w:rsidR="000364BA" w:rsidRDefault="008D6DCB" w:rsidP="008D6DCB">
          <w:pPr>
            <w:pStyle w:val="10C1F99A5AF64498AAFE6710394821B9"/>
          </w:pPr>
          <w:r>
            <w:rPr>
              <w:rStyle w:val="PlaceholderText"/>
            </w:rPr>
            <w:t>[Enter text here]</w:t>
          </w:r>
        </w:p>
      </w:docPartBody>
    </w:docPart>
    <w:docPart>
      <w:docPartPr>
        <w:name w:val="9B6DBC0D82BA46098EFD848F07AFAFF0"/>
        <w:category>
          <w:name w:val="General"/>
          <w:gallery w:val="placeholder"/>
        </w:category>
        <w:types>
          <w:type w:val="bbPlcHdr"/>
        </w:types>
        <w:behaviors>
          <w:behavior w:val="content"/>
        </w:behaviors>
        <w:guid w:val="{B779C1EA-3121-43E7-B65B-DE843E37967D}"/>
      </w:docPartPr>
      <w:docPartBody>
        <w:p w:rsidR="000364BA" w:rsidRDefault="008D6DCB" w:rsidP="008D6DCB">
          <w:pPr>
            <w:pStyle w:val="9B6DBC0D82BA46098EFD848F07AFAFF0"/>
          </w:pPr>
          <w:r>
            <w:rPr>
              <w:rStyle w:val="PlaceholderText"/>
            </w:rPr>
            <w:t>[Enter text here]</w:t>
          </w:r>
        </w:p>
      </w:docPartBody>
    </w:docPart>
    <w:docPart>
      <w:docPartPr>
        <w:name w:val="9676D02A314C40D4A314E8AD93DC9EFB"/>
        <w:category>
          <w:name w:val="General"/>
          <w:gallery w:val="placeholder"/>
        </w:category>
        <w:types>
          <w:type w:val="bbPlcHdr"/>
        </w:types>
        <w:behaviors>
          <w:behavior w:val="content"/>
        </w:behaviors>
        <w:guid w:val="{ADEFA619-EBD3-4D00-B855-71CE3EE50C15}"/>
      </w:docPartPr>
      <w:docPartBody>
        <w:p w:rsidR="000364BA" w:rsidRDefault="008D6DCB" w:rsidP="008D6DCB">
          <w:pPr>
            <w:pStyle w:val="9676D02A314C40D4A314E8AD93DC9EFB"/>
          </w:pPr>
          <w:r>
            <w:rPr>
              <w:rStyle w:val="PlaceholderText"/>
            </w:rPr>
            <w:t>[Enter text here]</w:t>
          </w:r>
        </w:p>
      </w:docPartBody>
    </w:docPart>
    <w:docPart>
      <w:docPartPr>
        <w:name w:val="48098D41B9184EE8B529C6561E726F23"/>
        <w:category>
          <w:name w:val="General"/>
          <w:gallery w:val="placeholder"/>
        </w:category>
        <w:types>
          <w:type w:val="bbPlcHdr"/>
        </w:types>
        <w:behaviors>
          <w:behavior w:val="content"/>
        </w:behaviors>
        <w:guid w:val="{A1AC2C3C-E2E7-4356-B028-DEA060F80E74}"/>
      </w:docPartPr>
      <w:docPartBody>
        <w:p w:rsidR="000364BA" w:rsidRDefault="008D6DCB" w:rsidP="008D6DCB">
          <w:pPr>
            <w:pStyle w:val="48098D41B9184EE8B529C6561E726F23"/>
          </w:pPr>
          <w:r>
            <w:rPr>
              <w:rStyle w:val="PlaceholderText"/>
            </w:rPr>
            <w:t>[Enter text here]</w:t>
          </w:r>
        </w:p>
      </w:docPartBody>
    </w:docPart>
    <w:docPart>
      <w:docPartPr>
        <w:name w:val="D8B74C73D3904F24863FB616DB844DF9"/>
        <w:category>
          <w:name w:val="General"/>
          <w:gallery w:val="placeholder"/>
        </w:category>
        <w:types>
          <w:type w:val="bbPlcHdr"/>
        </w:types>
        <w:behaviors>
          <w:behavior w:val="content"/>
        </w:behaviors>
        <w:guid w:val="{E4FC4775-E63B-4857-B117-ECB415D6CA75}"/>
      </w:docPartPr>
      <w:docPartBody>
        <w:p w:rsidR="000364BA" w:rsidRDefault="008D6DCB" w:rsidP="008D6DCB">
          <w:pPr>
            <w:pStyle w:val="D8B74C73D3904F24863FB616DB844DF9"/>
          </w:pPr>
          <w:r>
            <w:rPr>
              <w:rStyle w:val="PlaceholderText"/>
            </w:rPr>
            <w:t>[Enter text here]</w:t>
          </w:r>
        </w:p>
      </w:docPartBody>
    </w:docPart>
    <w:docPart>
      <w:docPartPr>
        <w:name w:val="016E0CB520134342AAA5255C7E849118"/>
        <w:category>
          <w:name w:val="General"/>
          <w:gallery w:val="placeholder"/>
        </w:category>
        <w:types>
          <w:type w:val="bbPlcHdr"/>
        </w:types>
        <w:behaviors>
          <w:behavior w:val="content"/>
        </w:behaviors>
        <w:guid w:val="{F477397C-BCCB-47D6-BEC4-72DEDC38B219}"/>
      </w:docPartPr>
      <w:docPartBody>
        <w:p w:rsidR="000364BA" w:rsidRDefault="008D6DCB" w:rsidP="008D6DCB">
          <w:pPr>
            <w:pStyle w:val="016E0CB520134342AAA5255C7E849118"/>
          </w:pPr>
          <w:r>
            <w:rPr>
              <w:rStyle w:val="PlaceholderText"/>
            </w:rPr>
            <w:t>[Enter text here]</w:t>
          </w:r>
        </w:p>
      </w:docPartBody>
    </w:docPart>
    <w:docPart>
      <w:docPartPr>
        <w:name w:val="8C612D4EA2DC4B1BA465B5FECA122917"/>
        <w:category>
          <w:name w:val="General"/>
          <w:gallery w:val="placeholder"/>
        </w:category>
        <w:types>
          <w:type w:val="bbPlcHdr"/>
        </w:types>
        <w:behaviors>
          <w:behavior w:val="content"/>
        </w:behaviors>
        <w:guid w:val="{1EC8CA5C-DA20-43C7-B9D6-6F3772217378}"/>
      </w:docPartPr>
      <w:docPartBody>
        <w:p w:rsidR="000364BA" w:rsidRDefault="008D6DCB" w:rsidP="008D6DCB">
          <w:pPr>
            <w:pStyle w:val="8C612D4EA2DC4B1BA465B5FECA122917"/>
          </w:pPr>
          <w:r>
            <w:rPr>
              <w:rStyle w:val="PlaceholderText"/>
            </w:rPr>
            <w:t>[Enter text here]</w:t>
          </w:r>
        </w:p>
      </w:docPartBody>
    </w:docPart>
    <w:docPart>
      <w:docPartPr>
        <w:name w:val="58E8ECF1D1D04ECAB930E6A34EAF058C"/>
        <w:category>
          <w:name w:val="General"/>
          <w:gallery w:val="placeholder"/>
        </w:category>
        <w:types>
          <w:type w:val="bbPlcHdr"/>
        </w:types>
        <w:behaviors>
          <w:behavior w:val="content"/>
        </w:behaviors>
        <w:guid w:val="{4AD5D4A8-348B-42E9-9EE4-0F884CF9A705}"/>
      </w:docPartPr>
      <w:docPartBody>
        <w:p w:rsidR="000364BA" w:rsidRDefault="008D6DCB" w:rsidP="008D6DCB">
          <w:pPr>
            <w:pStyle w:val="58E8ECF1D1D04ECAB930E6A34EAF058C"/>
          </w:pPr>
          <w:r>
            <w:rPr>
              <w:rStyle w:val="PlaceholderText"/>
            </w:rPr>
            <w:t>[Enter text here]</w:t>
          </w:r>
        </w:p>
      </w:docPartBody>
    </w:docPart>
    <w:docPart>
      <w:docPartPr>
        <w:name w:val="3BAF2CFEF14840258BEFEC2E61280F32"/>
        <w:category>
          <w:name w:val="General"/>
          <w:gallery w:val="placeholder"/>
        </w:category>
        <w:types>
          <w:type w:val="bbPlcHdr"/>
        </w:types>
        <w:behaviors>
          <w:behavior w:val="content"/>
        </w:behaviors>
        <w:guid w:val="{5F405AA2-EF6D-4891-83DD-8A193DFF6ADD}"/>
      </w:docPartPr>
      <w:docPartBody>
        <w:p w:rsidR="000364BA" w:rsidRDefault="008D6DCB" w:rsidP="008D6DCB">
          <w:pPr>
            <w:pStyle w:val="3BAF2CFEF14840258BEFEC2E61280F32"/>
          </w:pPr>
          <w:r>
            <w:rPr>
              <w:rStyle w:val="PlaceholderText"/>
            </w:rPr>
            <w:t>[Enter text here]</w:t>
          </w:r>
        </w:p>
      </w:docPartBody>
    </w:docPart>
    <w:docPart>
      <w:docPartPr>
        <w:name w:val="7C10F552B31F4040B8685492AE4E1A3D"/>
        <w:category>
          <w:name w:val="General"/>
          <w:gallery w:val="placeholder"/>
        </w:category>
        <w:types>
          <w:type w:val="bbPlcHdr"/>
        </w:types>
        <w:behaviors>
          <w:behavior w:val="content"/>
        </w:behaviors>
        <w:guid w:val="{4F228427-8777-4EA2-8A2A-EC35D5FFC69B}"/>
      </w:docPartPr>
      <w:docPartBody>
        <w:p w:rsidR="000364BA" w:rsidRDefault="008D6DCB" w:rsidP="008D6DCB">
          <w:pPr>
            <w:pStyle w:val="7C10F552B31F4040B8685492AE4E1A3D"/>
          </w:pPr>
          <w:r>
            <w:rPr>
              <w:rStyle w:val="PlaceholderText"/>
            </w:rPr>
            <w:t>[Enter text here]</w:t>
          </w:r>
        </w:p>
      </w:docPartBody>
    </w:docPart>
    <w:docPart>
      <w:docPartPr>
        <w:name w:val="692A0A8181244A37B4E2772EBDE2DE98"/>
        <w:category>
          <w:name w:val="General"/>
          <w:gallery w:val="placeholder"/>
        </w:category>
        <w:types>
          <w:type w:val="bbPlcHdr"/>
        </w:types>
        <w:behaviors>
          <w:behavior w:val="content"/>
        </w:behaviors>
        <w:guid w:val="{E88777F3-6282-4761-9FD6-310ED92C7D75}"/>
      </w:docPartPr>
      <w:docPartBody>
        <w:p w:rsidR="000364BA" w:rsidRDefault="008D6DCB" w:rsidP="008D6DCB">
          <w:pPr>
            <w:pStyle w:val="692A0A8181244A37B4E2772EBDE2DE98"/>
          </w:pPr>
          <w:r>
            <w:rPr>
              <w:rStyle w:val="PlaceholderText"/>
            </w:rPr>
            <w:t>[Enter text here]</w:t>
          </w:r>
        </w:p>
      </w:docPartBody>
    </w:docPart>
    <w:docPart>
      <w:docPartPr>
        <w:name w:val="2E11123B0F5B4BBFB245A89F3465A142"/>
        <w:category>
          <w:name w:val="General"/>
          <w:gallery w:val="placeholder"/>
        </w:category>
        <w:types>
          <w:type w:val="bbPlcHdr"/>
        </w:types>
        <w:behaviors>
          <w:behavior w:val="content"/>
        </w:behaviors>
        <w:guid w:val="{BFCBBE3E-F0C4-4912-A777-89F6E7C4F0CA}"/>
      </w:docPartPr>
      <w:docPartBody>
        <w:p w:rsidR="000364BA" w:rsidRDefault="008D6DCB" w:rsidP="008D6DCB">
          <w:pPr>
            <w:pStyle w:val="2E11123B0F5B4BBFB245A89F3465A142"/>
          </w:pPr>
          <w:r>
            <w:rPr>
              <w:rStyle w:val="PlaceholderText"/>
            </w:rPr>
            <w:t>[Enter text here]</w:t>
          </w:r>
        </w:p>
      </w:docPartBody>
    </w:docPart>
    <w:docPart>
      <w:docPartPr>
        <w:name w:val="28FBF8C79BD543F7969DC949F0A42431"/>
        <w:category>
          <w:name w:val="General"/>
          <w:gallery w:val="placeholder"/>
        </w:category>
        <w:types>
          <w:type w:val="bbPlcHdr"/>
        </w:types>
        <w:behaviors>
          <w:behavior w:val="content"/>
        </w:behaviors>
        <w:guid w:val="{0C078820-E652-4808-A81D-67D785C15023}"/>
      </w:docPartPr>
      <w:docPartBody>
        <w:p w:rsidR="000364BA" w:rsidRDefault="008D6DCB" w:rsidP="008D6DCB">
          <w:pPr>
            <w:pStyle w:val="28FBF8C79BD543F7969DC949F0A42431"/>
          </w:pPr>
          <w:r>
            <w:rPr>
              <w:rStyle w:val="PlaceholderText"/>
            </w:rPr>
            <w:t>[Enter text here]</w:t>
          </w:r>
        </w:p>
      </w:docPartBody>
    </w:docPart>
    <w:docPart>
      <w:docPartPr>
        <w:name w:val="0EBB89671FA24AF6B056FCCB4687E5FC"/>
        <w:category>
          <w:name w:val="General"/>
          <w:gallery w:val="placeholder"/>
        </w:category>
        <w:types>
          <w:type w:val="bbPlcHdr"/>
        </w:types>
        <w:behaviors>
          <w:behavior w:val="content"/>
        </w:behaviors>
        <w:guid w:val="{2F465C89-E966-4B07-B75F-DC616933295C}"/>
      </w:docPartPr>
      <w:docPartBody>
        <w:p w:rsidR="000364BA" w:rsidRDefault="008D6DCB" w:rsidP="008D6DCB">
          <w:pPr>
            <w:pStyle w:val="0EBB89671FA24AF6B056FCCB4687E5FC"/>
          </w:pPr>
          <w:r>
            <w:rPr>
              <w:rStyle w:val="PlaceholderText"/>
            </w:rPr>
            <w:t>[Enter text here]</w:t>
          </w:r>
        </w:p>
      </w:docPartBody>
    </w:docPart>
    <w:docPart>
      <w:docPartPr>
        <w:name w:val="C5149C8DAEC043CBB645C8E3594228B7"/>
        <w:category>
          <w:name w:val="General"/>
          <w:gallery w:val="placeholder"/>
        </w:category>
        <w:types>
          <w:type w:val="bbPlcHdr"/>
        </w:types>
        <w:behaviors>
          <w:behavior w:val="content"/>
        </w:behaviors>
        <w:guid w:val="{C3EFF51A-80AA-4670-A5CE-D2E3BD55987B}"/>
      </w:docPartPr>
      <w:docPartBody>
        <w:p w:rsidR="000364BA" w:rsidRDefault="008D6DCB" w:rsidP="008D6DCB">
          <w:pPr>
            <w:pStyle w:val="C5149C8DAEC043CBB645C8E3594228B7"/>
          </w:pPr>
          <w:r>
            <w:rPr>
              <w:rStyle w:val="PlaceholderText"/>
            </w:rPr>
            <w:t>[Enter text here]</w:t>
          </w:r>
        </w:p>
      </w:docPartBody>
    </w:docPart>
    <w:docPart>
      <w:docPartPr>
        <w:name w:val="C3B41F59E0034C9B9EDB9CABFF64AE69"/>
        <w:category>
          <w:name w:val="General"/>
          <w:gallery w:val="placeholder"/>
        </w:category>
        <w:types>
          <w:type w:val="bbPlcHdr"/>
        </w:types>
        <w:behaviors>
          <w:behavior w:val="content"/>
        </w:behaviors>
        <w:guid w:val="{5549F937-268B-4086-974A-0E316372CD5C}"/>
      </w:docPartPr>
      <w:docPartBody>
        <w:p w:rsidR="000364BA" w:rsidRDefault="008D6DCB" w:rsidP="008D6DCB">
          <w:pPr>
            <w:pStyle w:val="C3B41F59E0034C9B9EDB9CABFF64AE69"/>
          </w:pPr>
          <w:r>
            <w:rPr>
              <w:rStyle w:val="PlaceholderText"/>
            </w:rPr>
            <w:t>[Enter text here]</w:t>
          </w:r>
        </w:p>
      </w:docPartBody>
    </w:docPart>
    <w:docPart>
      <w:docPartPr>
        <w:name w:val="3AD98019CA514922A2BCE9D63CC4A5BE"/>
        <w:category>
          <w:name w:val="General"/>
          <w:gallery w:val="placeholder"/>
        </w:category>
        <w:types>
          <w:type w:val="bbPlcHdr"/>
        </w:types>
        <w:behaviors>
          <w:behavior w:val="content"/>
        </w:behaviors>
        <w:guid w:val="{45B0EB5E-5BC3-4E81-BEB4-FE632A5EDACF}"/>
      </w:docPartPr>
      <w:docPartBody>
        <w:p w:rsidR="000364BA" w:rsidRDefault="008D6DCB" w:rsidP="008D6DCB">
          <w:pPr>
            <w:pStyle w:val="3AD98019CA514922A2BCE9D63CC4A5BE"/>
          </w:pPr>
          <w:r>
            <w:rPr>
              <w:rStyle w:val="PlaceholderText"/>
            </w:rPr>
            <w:t>[Enter text here]</w:t>
          </w:r>
        </w:p>
      </w:docPartBody>
    </w:docPart>
    <w:docPart>
      <w:docPartPr>
        <w:name w:val="874C5E4EB7CD4C57A85A316ED0811303"/>
        <w:category>
          <w:name w:val="General"/>
          <w:gallery w:val="placeholder"/>
        </w:category>
        <w:types>
          <w:type w:val="bbPlcHdr"/>
        </w:types>
        <w:behaviors>
          <w:behavior w:val="content"/>
        </w:behaviors>
        <w:guid w:val="{8FAE1A83-5D54-43B5-AD6F-F474346012CD}"/>
      </w:docPartPr>
      <w:docPartBody>
        <w:p w:rsidR="000364BA" w:rsidRDefault="008D6DCB" w:rsidP="008D6DCB">
          <w:pPr>
            <w:pStyle w:val="874C5E4EB7CD4C57A85A316ED0811303"/>
          </w:pPr>
          <w:r>
            <w:rPr>
              <w:rStyle w:val="PlaceholderText"/>
            </w:rPr>
            <w:t>[Enter text here]</w:t>
          </w:r>
        </w:p>
      </w:docPartBody>
    </w:docPart>
    <w:docPart>
      <w:docPartPr>
        <w:name w:val="6ACD0EF3D1364D0C86B961BA5291B104"/>
        <w:category>
          <w:name w:val="General"/>
          <w:gallery w:val="placeholder"/>
        </w:category>
        <w:types>
          <w:type w:val="bbPlcHdr"/>
        </w:types>
        <w:behaviors>
          <w:behavior w:val="content"/>
        </w:behaviors>
        <w:guid w:val="{9F08E78F-70C3-4ED9-8DDA-A76CC832A389}"/>
      </w:docPartPr>
      <w:docPartBody>
        <w:p w:rsidR="000364BA" w:rsidRDefault="008D6DCB" w:rsidP="008D6DCB">
          <w:pPr>
            <w:pStyle w:val="6ACD0EF3D1364D0C86B961BA5291B104"/>
          </w:pPr>
          <w:r>
            <w:rPr>
              <w:rStyle w:val="PlaceholderText"/>
            </w:rPr>
            <w:t>[Enter text here]</w:t>
          </w:r>
        </w:p>
      </w:docPartBody>
    </w:docPart>
    <w:docPart>
      <w:docPartPr>
        <w:name w:val="C37EC05EC1F548AAAF7A9639DBF727D5"/>
        <w:category>
          <w:name w:val="General"/>
          <w:gallery w:val="placeholder"/>
        </w:category>
        <w:types>
          <w:type w:val="bbPlcHdr"/>
        </w:types>
        <w:behaviors>
          <w:behavior w:val="content"/>
        </w:behaviors>
        <w:guid w:val="{F1051EFC-0A94-4C3F-A553-A3870D7ACD8A}"/>
      </w:docPartPr>
      <w:docPartBody>
        <w:p w:rsidR="000364BA" w:rsidRDefault="008D6DCB" w:rsidP="008D6DCB">
          <w:pPr>
            <w:pStyle w:val="C37EC05EC1F548AAAF7A9639DBF727D5"/>
          </w:pPr>
          <w:r>
            <w:rPr>
              <w:rStyle w:val="PlaceholderText"/>
            </w:rPr>
            <w:t>[Enter text here]</w:t>
          </w:r>
        </w:p>
      </w:docPartBody>
    </w:docPart>
    <w:docPart>
      <w:docPartPr>
        <w:name w:val="90D765EC7B884A8987F13518BB9EF396"/>
        <w:category>
          <w:name w:val="General"/>
          <w:gallery w:val="placeholder"/>
        </w:category>
        <w:types>
          <w:type w:val="bbPlcHdr"/>
        </w:types>
        <w:behaviors>
          <w:behavior w:val="content"/>
        </w:behaviors>
        <w:guid w:val="{2F2DFBAB-15B1-45E6-B96A-C90AC76F9213}"/>
      </w:docPartPr>
      <w:docPartBody>
        <w:p w:rsidR="000364BA" w:rsidRDefault="008D6DCB" w:rsidP="008D6DCB">
          <w:pPr>
            <w:pStyle w:val="90D765EC7B884A8987F13518BB9EF396"/>
          </w:pPr>
          <w:r>
            <w:rPr>
              <w:rStyle w:val="PlaceholderText"/>
            </w:rPr>
            <w:t>[Enter text here]</w:t>
          </w:r>
        </w:p>
      </w:docPartBody>
    </w:docPart>
    <w:docPart>
      <w:docPartPr>
        <w:name w:val="0F941ED5D6E54609AECB6BE21C871FBC"/>
        <w:category>
          <w:name w:val="General"/>
          <w:gallery w:val="placeholder"/>
        </w:category>
        <w:types>
          <w:type w:val="bbPlcHdr"/>
        </w:types>
        <w:behaviors>
          <w:behavior w:val="content"/>
        </w:behaviors>
        <w:guid w:val="{38A5CDD0-C021-495B-880E-0D4C06A1AEA5}"/>
      </w:docPartPr>
      <w:docPartBody>
        <w:p w:rsidR="000364BA" w:rsidRDefault="008D6DCB" w:rsidP="008D6DCB">
          <w:pPr>
            <w:pStyle w:val="0F941ED5D6E54609AECB6BE21C871FBC"/>
          </w:pPr>
          <w:r>
            <w:rPr>
              <w:rStyle w:val="PlaceholderText"/>
            </w:rPr>
            <w:t>[Enter text here]</w:t>
          </w:r>
        </w:p>
      </w:docPartBody>
    </w:docPart>
    <w:docPart>
      <w:docPartPr>
        <w:name w:val="39B93FA906584511B6BA96572B264E82"/>
        <w:category>
          <w:name w:val="General"/>
          <w:gallery w:val="placeholder"/>
        </w:category>
        <w:types>
          <w:type w:val="bbPlcHdr"/>
        </w:types>
        <w:behaviors>
          <w:behavior w:val="content"/>
        </w:behaviors>
        <w:guid w:val="{DE9D7E2D-4D80-4758-B5DB-80DAFB007C2E}"/>
      </w:docPartPr>
      <w:docPartBody>
        <w:p w:rsidR="000364BA" w:rsidRDefault="008D6DCB" w:rsidP="008D6DCB">
          <w:pPr>
            <w:pStyle w:val="39B93FA906584511B6BA96572B264E82"/>
          </w:pPr>
          <w:r>
            <w:rPr>
              <w:rStyle w:val="PlaceholderText"/>
            </w:rPr>
            <w:t>[Enter text here]</w:t>
          </w:r>
        </w:p>
      </w:docPartBody>
    </w:docPart>
    <w:docPart>
      <w:docPartPr>
        <w:name w:val="ABC84FD2D4CE4ACCAD81891AC546836B"/>
        <w:category>
          <w:name w:val="General"/>
          <w:gallery w:val="placeholder"/>
        </w:category>
        <w:types>
          <w:type w:val="bbPlcHdr"/>
        </w:types>
        <w:behaviors>
          <w:behavior w:val="content"/>
        </w:behaviors>
        <w:guid w:val="{960503C7-CB6E-463C-B70D-F475FAD246A4}"/>
      </w:docPartPr>
      <w:docPartBody>
        <w:p w:rsidR="000364BA" w:rsidRDefault="008D6DCB" w:rsidP="008D6DCB">
          <w:pPr>
            <w:pStyle w:val="ABC84FD2D4CE4ACCAD81891AC546836B"/>
          </w:pPr>
          <w:r>
            <w:rPr>
              <w:rStyle w:val="PlaceholderText"/>
            </w:rPr>
            <w:t>[Enter text here]</w:t>
          </w:r>
        </w:p>
      </w:docPartBody>
    </w:docPart>
    <w:docPart>
      <w:docPartPr>
        <w:name w:val="774E1D3894FD468AA88D3343198C6941"/>
        <w:category>
          <w:name w:val="General"/>
          <w:gallery w:val="placeholder"/>
        </w:category>
        <w:types>
          <w:type w:val="bbPlcHdr"/>
        </w:types>
        <w:behaviors>
          <w:behavior w:val="content"/>
        </w:behaviors>
        <w:guid w:val="{D1D402A3-9DF3-4AFF-9E9B-C0DC002AA768}"/>
      </w:docPartPr>
      <w:docPartBody>
        <w:p w:rsidR="000364BA" w:rsidRDefault="008D6DCB" w:rsidP="008D6DCB">
          <w:pPr>
            <w:pStyle w:val="774E1D3894FD468AA88D3343198C6941"/>
          </w:pPr>
          <w:r>
            <w:rPr>
              <w:rStyle w:val="PlaceholderText"/>
            </w:rPr>
            <w:t>[Enter text here]</w:t>
          </w:r>
        </w:p>
      </w:docPartBody>
    </w:docPart>
    <w:docPart>
      <w:docPartPr>
        <w:name w:val="64F63EB893154EA3BC5C8CDE2D58A756"/>
        <w:category>
          <w:name w:val="General"/>
          <w:gallery w:val="placeholder"/>
        </w:category>
        <w:types>
          <w:type w:val="bbPlcHdr"/>
        </w:types>
        <w:behaviors>
          <w:behavior w:val="content"/>
        </w:behaviors>
        <w:guid w:val="{2F746E0F-6F61-4532-B0B0-6E905047BB23}"/>
      </w:docPartPr>
      <w:docPartBody>
        <w:p w:rsidR="000364BA" w:rsidRDefault="008D6DCB" w:rsidP="008D6DCB">
          <w:pPr>
            <w:pStyle w:val="64F63EB893154EA3BC5C8CDE2D58A756"/>
          </w:pPr>
          <w:r>
            <w:rPr>
              <w:rStyle w:val="PlaceholderText"/>
            </w:rPr>
            <w:t>[Enter text here]</w:t>
          </w:r>
        </w:p>
      </w:docPartBody>
    </w:docPart>
    <w:docPart>
      <w:docPartPr>
        <w:name w:val="90C77CEE2FB1457093A1EB30474ED06A"/>
        <w:category>
          <w:name w:val="General"/>
          <w:gallery w:val="placeholder"/>
        </w:category>
        <w:types>
          <w:type w:val="bbPlcHdr"/>
        </w:types>
        <w:behaviors>
          <w:behavior w:val="content"/>
        </w:behaviors>
        <w:guid w:val="{8CA4F651-9410-494B-B59B-D36273F973FF}"/>
      </w:docPartPr>
      <w:docPartBody>
        <w:p w:rsidR="000364BA" w:rsidRDefault="008D6DCB" w:rsidP="008D6DCB">
          <w:pPr>
            <w:pStyle w:val="90C77CEE2FB1457093A1EB30474ED06A"/>
          </w:pPr>
          <w:r>
            <w:rPr>
              <w:rStyle w:val="PlaceholderText"/>
            </w:rPr>
            <w:t>[Enter text here]</w:t>
          </w:r>
        </w:p>
      </w:docPartBody>
    </w:docPart>
    <w:docPart>
      <w:docPartPr>
        <w:name w:val="C81EE710BAE24C32BFE9CF2B376A8EC7"/>
        <w:category>
          <w:name w:val="General"/>
          <w:gallery w:val="placeholder"/>
        </w:category>
        <w:types>
          <w:type w:val="bbPlcHdr"/>
        </w:types>
        <w:behaviors>
          <w:behavior w:val="content"/>
        </w:behaviors>
        <w:guid w:val="{39A47751-1036-4DFD-A2EB-297E1C331596}"/>
      </w:docPartPr>
      <w:docPartBody>
        <w:p w:rsidR="000364BA" w:rsidRDefault="008D6DCB" w:rsidP="008D6DCB">
          <w:pPr>
            <w:pStyle w:val="C81EE710BAE24C32BFE9CF2B376A8EC7"/>
          </w:pPr>
          <w:r>
            <w:rPr>
              <w:rStyle w:val="PlaceholderText"/>
            </w:rPr>
            <w:t>[Enter text here]</w:t>
          </w:r>
        </w:p>
      </w:docPartBody>
    </w:docPart>
    <w:docPart>
      <w:docPartPr>
        <w:name w:val="2D8E347E73C041F08A07ED2F51CCE26D"/>
        <w:category>
          <w:name w:val="General"/>
          <w:gallery w:val="placeholder"/>
        </w:category>
        <w:types>
          <w:type w:val="bbPlcHdr"/>
        </w:types>
        <w:behaviors>
          <w:behavior w:val="content"/>
        </w:behaviors>
        <w:guid w:val="{144904A6-F7F5-468B-ACE9-A84E3EE9B2E9}"/>
      </w:docPartPr>
      <w:docPartBody>
        <w:p w:rsidR="000364BA" w:rsidRDefault="008D6DCB" w:rsidP="008D6DCB">
          <w:pPr>
            <w:pStyle w:val="2D8E347E73C041F08A07ED2F51CCE26D"/>
          </w:pPr>
          <w:r>
            <w:rPr>
              <w:rStyle w:val="PlaceholderText"/>
            </w:rPr>
            <w:t>[Enter text here]</w:t>
          </w:r>
        </w:p>
      </w:docPartBody>
    </w:docPart>
    <w:docPart>
      <w:docPartPr>
        <w:name w:val="B05A116E017E42EFBCA2D89E36E584DF"/>
        <w:category>
          <w:name w:val="General"/>
          <w:gallery w:val="placeholder"/>
        </w:category>
        <w:types>
          <w:type w:val="bbPlcHdr"/>
        </w:types>
        <w:behaviors>
          <w:behavior w:val="content"/>
        </w:behaviors>
        <w:guid w:val="{94C57580-26FA-4D8A-85F5-1815AB2DF8AC}"/>
      </w:docPartPr>
      <w:docPartBody>
        <w:p w:rsidR="000364BA" w:rsidRDefault="008D6DCB" w:rsidP="008D6DCB">
          <w:pPr>
            <w:pStyle w:val="B05A116E017E42EFBCA2D89E36E584DF"/>
          </w:pPr>
          <w:r>
            <w:rPr>
              <w:rStyle w:val="PlaceholderText"/>
            </w:rPr>
            <w:t>[Enter text here]</w:t>
          </w:r>
        </w:p>
      </w:docPartBody>
    </w:docPart>
    <w:docPart>
      <w:docPartPr>
        <w:name w:val="E793E198BB724A65996AD77F3B3D7644"/>
        <w:category>
          <w:name w:val="General"/>
          <w:gallery w:val="placeholder"/>
        </w:category>
        <w:types>
          <w:type w:val="bbPlcHdr"/>
        </w:types>
        <w:behaviors>
          <w:behavior w:val="content"/>
        </w:behaviors>
        <w:guid w:val="{B98A7303-4C35-40E8-8B3C-49665C496260}"/>
      </w:docPartPr>
      <w:docPartBody>
        <w:p w:rsidR="000364BA" w:rsidRDefault="008D6DCB" w:rsidP="008D6DCB">
          <w:pPr>
            <w:pStyle w:val="E793E198BB724A65996AD77F3B3D7644"/>
          </w:pPr>
          <w:r>
            <w:rPr>
              <w:rStyle w:val="PlaceholderText"/>
            </w:rPr>
            <w:t>[Enter text here]</w:t>
          </w:r>
        </w:p>
      </w:docPartBody>
    </w:docPart>
    <w:docPart>
      <w:docPartPr>
        <w:name w:val="BC73E2FF39D344AFB655324B3881375A"/>
        <w:category>
          <w:name w:val="General"/>
          <w:gallery w:val="placeholder"/>
        </w:category>
        <w:types>
          <w:type w:val="bbPlcHdr"/>
        </w:types>
        <w:behaviors>
          <w:behavior w:val="content"/>
        </w:behaviors>
        <w:guid w:val="{6038C95C-8C7E-4150-B8AB-3CEC57501A35}"/>
      </w:docPartPr>
      <w:docPartBody>
        <w:p w:rsidR="000364BA" w:rsidRDefault="008D6DCB" w:rsidP="008D6DCB">
          <w:pPr>
            <w:pStyle w:val="BC73E2FF39D344AFB655324B3881375A"/>
          </w:pPr>
          <w:r>
            <w:rPr>
              <w:rStyle w:val="PlaceholderText"/>
            </w:rPr>
            <w:t>[Enter text here]</w:t>
          </w:r>
        </w:p>
      </w:docPartBody>
    </w:docPart>
    <w:docPart>
      <w:docPartPr>
        <w:name w:val="A20C66D72CAA45188C5191699ED59903"/>
        <w:category>
          <w:name w:val="General"/>
          <w:gallery w:val="placeholder"/>
        </w:category>
        <w:types>
          <w:type w:val="bbPlcHdr"/>
        </w:types>
        <w:behaviors>
          <w:behavior w:val="content"/>
        </w:behaviors>
        <w:guid w:val="{04261829-9882-4EE4-86C3-66EC62B05EDE}"/>
      </w:docPartPr>
      <w:docPartBody>
        <w:p w:rsidR="000364BA" w:rsidRDefault="008D6DCB" w:rsidP="008D6DCB">
          <w:pPr>
            <w:pStyle w:val="A20C66D72CAA45188C5191699ED59903"/>
          </w:pPr>
          <w:r>
            <w:rPr>
              <w:rStyle w:val="PlaceholderText"/>
            </w:rPr>
            <w:t>[Enter text here]</w:t>
          </w:r>
        </w:p>
      </w:docPartBody>
    </w:docPart>
    <w:docPart>
      <w:docPartPr>
        <w:name w:val="3C3DC487000743029E6A0136A9DE4DC8"/>
        <w:category>
          <w:name w:val="General"/>
          <w:gallery w:val="placeholder"/>
        </w:category>
        <w:types>
          <w:type w:val="bbPlcHdr"/>
        </w:types>
        <w:behaviors>
          <w:behavior w:val="content"/>
        </w:behaviors>
        <w:guid w:val="{D0C94DC2-A521-4E71-A9F8-F77C47440978}"/>
      </w:docPartPr>
      <w:docPartBody>
        <w:p w:rsidR="000364BA" w:rsidRDefault="008D6DCB" w:rsidP="008D6DCB">
          <w:pPr>
            <w:pStyle w:val="3C3DC487000743029E6A0136A9DE4DC8"/>
          </w:pPr>
          <w:r>
            <w:rPr>
              <w:rStyle w:val="PlaceholderText"/>
            </w:rPr>
            <w:t>[Enter text here]</w:t>
          </w:r>
        </w:p>
      </w:docPartBody>
    </w:docPart>
    <w:docPart>
      <w:docPartPr>
        <w:name w:val="F0EC5E9094594FF6AD98D1750415A61C"/>
        <w:category>
          <w:name w:val="General"/>
          <w:gallery w:val="placeholder"/>
        </w:category>
        <w:types>
          <w:type w:val="bbPlcHdr"/>
        </w:types>
        <w:behaviors>
          <w:behavior w:val="content"/>
        </w:behaviors>
        <w:guid w:val="{19012BCD-3338-4AD5-811E-F4A19BA6A7D3}"/>
      </w:docPartPr>
      <w:docPartBody>
        <w:p w:rsidR="000364BA" w:rsidRDefault="008D6DCB" w:rsidP="008D6DCB">
          <w:pPr>
            <w:pStyle w:val="F0EC5E9094594FF6AD98D1750415A61C"/>
          </w:pPr>
          <w:r>
            <w:rPr>
              <w:rStyle w:val="PlaceholderText"/>
            </w:rPr>
            <w:t>[Enter text here]</w:t>
          </w:r>
        </w:p>
      </w:docPartBody>
    </w:docPart>
    <w:docPart>
      <w:docPartPr>
        <w:name w:val="0198C1B13E7D4D409371F1FE6DDED582"/>
        <w:category>
          <w:name w:val="General"/>
          <w:gallery w:val="placeholder"/>
        </w:category>
        <w:types>
          <w:type w:val="bbPlcHdr"/>
        </w:types>
        <w:behaviors>
          <w:behavior w:val="content"/>
        </w:behaviors>
        <w:guid w:val="{43108B97-1701-43F9-9527-0C2758C73815}"/>
      </w:docPartPr>
      <w:docPartBody>
        <w:p w:rsidR="000364BA" w:rsidRDefault="008D6DCB" w:rsidP="008D6DCB">
          <w:pPr>
            <w:pStyle w:val="0198C1B13E7D4D409371F1FE6DDED582"/>
          </w:pPr>
          <w:r>
            <w:rPr>
              <w:rStyle w:val="PlaceholderText"/>
            </w:rPr>
            <w:t>[Enter text here]</w:t>
          </w:r>
        </w:p>
      </w:docPartBody>
    </w:docPart>
    <w:docPart>
      <w:docPartPr>
        <w:name w:val="9772238CBECA4AA5A8F7D18496DEA3FB"/>
        <w:category>
          <w:name w:val="General"/>
          <w:gallery w:val="placeholder"/>
        </w:category>
        <w:types>
          <w:type w:val="bbPlcHdr"/>
        </w:types>
        <w:behaviors>
          <w:behavior w:val="content"/>
        </w:behaviors>
        <w:guid w:val="{A52B2011-F3CE-41D2-944E-ECEAA9758641}"/>
      </w:docPartPr>
      <w:docPartBody>
        <w:p w:rsidR="000364BA" w:rsidRDefault="008D6DCB" w:rsidP="008D6DCB">
          <w:pPr>
            <w:pStyle w:val="9772238CBECA4AA5A8F7D18496DEA3FB"/>
          </w:pPr>
          <w:r>
            <w:rPr>
              <w:rStyle w:val="PlaceholderText"/>
            </w:rPr>
            <w:t>[Enter text here]</w:t>
          </w:r>
        </w:p>
      </w:docPartBody>
    </w:docPart>
    <w:docPart>
      <w:docPartPr>
        <w:name w:val="F33343ECF1BE466CA89D594518134812"/>
        <w:category>
          <w:name w:val="General"/>
          <w:gallery w:val="placeholder"/>
        </w:category>
        <w:types>
          <w:type w:val="bbPlcHdr"/>
        </w:types>
        <w:behaviors>
          <w:behavior w:val="content"/>
        </w:behaviors>
        <w:guid w:val="{DA0DA434-261E-40F6-BC60-E27FC996FB9C}"/>
      </w:docPartPr>
      <w:docPartBody>
        <w:p w:rsidR="000364BA" w:rsidRDefault="008D6DCB" w:rsidP="008D6DCB">
          <w:pPr>
            <w:pStyle w:val="F33343ECF1BE466CA89D594518134812"/>
          </w:pPr>
          <w:r>
            <w:rPr>
              <w:rStyle w:val="PlaceholderText"/>
            </w:rPr>
            <w:t>[Enter text here]</w:t>
          </w:r>
        </w:p>
      </w:docPartBody>
    </w:docPart>
    <w:docPart>
      <w:docPartPr>
        <w:name w:val="F342B35738BC4423AADA976516071D1F"/>
        <w:category>
          <w:name w:val="General"/>
          <w:gallery w:val="placeholder"/>
        </w:category>
        <w:types>
          <w:type w:val="bbPlcHdr"/>
        </w:types>
        <w:behaviors>
          <w:behavior w:val="content"/>
        </w:behaviors>
        <w:guid w:val="{38ECB2B9-87F6-493E-A9C0-ECA9A0DF7CAB}"/>
      </w:docPartPr>
      <w:docPartBody>
        <w:p w:rsidR="000364BA" w:rsidRDefault="008D6DCB" w:rsidP="008D6DCB">
          <w:pPr>
            <w:pStyle w:val="F342B35738BC4423AADA976516071D1F"/>
          </w:pPr>
          <w:r>
            <w:rPr>
              <w:rStyle w:val="PlaceholderText"/>
            </w:rPr>
            <w:t>[Enter text here]</w:t>
          </w:r>
        </w:p>
      </w:docPartBody>
    </w:docPart>
    <w:docPart>
      <w:docPartPr>
        <w:name w:val="D3002CAD2AE04E1DB050F0FA9E244C7E"/>
        <w:category>
          <w:name w:val="General"/>
          <w:gallery w:val="placeholder"/>
        </w:category>
        <w:types>
          <w:type w:val="bbPlcHdr"/>
        </w:types>
        <w:behaviors>
          <w:behavior w:val="content"/>
        </w:behaviors>
        <w:guid w:val="{CAF5B1F7-DE3D-4F08-AF3E-06D03697CC9D}"/>
      </w:docPartPr>
      <w:docPartBody>
        <w:p w:rsidR="000364BA" w:rsidRDefault="008D6DCB" w:rsidP="008D6DCB">
          <w:pPr>
            <w:pStyle w:val="D3002CAD2AE04E1DB050F0FA9E244C7E"/>
          </w:pPr>
          <w:r>
            <w:rPr>
              <w:rStyle w:val="PlaceholderText"/>
            </w:rPr>
            <w:t>[Enter text here]</w:t>
          </w:r>
        </w:p>
      </w:docPartBody>
    </w:docPart>
    <w:docPart>
      <w:docPartPr>
        <w:name w:val="3E161B86D607466F89AAEA08065CB6EA"/>
        <w:category>
          <w:name w:val="General"/>
          <w:gallery w:val="placeholder"/>
        </w:category>
        <w:types>
          <w:type w:val="bbPlcHdr"/>
        </w:types>
        <w:behaviors>
          <w:behavior w:val="content"/>
        </w:behaviors>
        <w:guid w:val="{48D495A9-D151-4CEB-A3EF-6C7140690872}"/>
      </w:docPartPr>
      <w:docPartBody>
        <w:p w:rsidR="000364BA" w:rsidRDefault="008D6DCB" w:rsidP="008D6DCB">
          <w:pPr>
            <w:pStyle w:val="3E161B86D607466F89AAEA08065CB6EA"/>
          </w:pPr>
          <w:r>
            <w:rPr>
              <w:rStyle w:val="PlaceholderText"/>
            </w:rPr>
            <w:t>[Enter text here]</w:t>
          </w:r>
        </w:p>
      </w:docPartBody>
    </w:docPart>
    <w:docPart>
      <w:docPartPr>
        <w:name w:val="9F72B1663E564E619E945F6B5081A79A"/>
        <w:category>
          <w:name w:val="General"/>
          <w:gallery w:val="placeholder"/>
        </w:category>
        <w:types>
          <w:type w:val="bbPlcHdr"/>
        </w:types>
        <w:behaviors>
          <w:behavior w:val="content"/>
        </w:behaviors>
        <w:guid w:val="{27ADC932-887F-4550-821E-92587D661EF5}"/>
      </w:docPartPr>
      <w:docPartBody>
        <w:p w:rsidR="000364BA" w:rsidRDefault="008D6DCB" w:rsidP="008D6DCB">
          <w:pPr>
            <w:pStyle w:val="9F72B1663E564E619E945F6B5081A79A"/>
          </w:pPr>
          <w:r>
            <w:rPr>
              <w:rStyle w:val="PlaceholderText"/>
            </w:rPr>
            <w:t>[Enter text here]</w:t>
          </w:r>
        </w:p>
      </w:docPartBody>
    </w:docPart>
    <w:docPart>
      <w:docPartPr>
        <w:name w:val="014C67F551DF425CA08E526C0B73BDCD"/>
        <w:category>
          <w:name w:val="General"/>
          <w:gallery w:val="placeholder"/>
        </w:category>
        <w:types>
          <w:type w:val="bbPlcHdr"/>
        </w:types>
        <w:behaviors>
          <w:behavior w:val="content"/>
        </w:behaviors>
        <w:guid w:val="{37A72652-870A-426E-B04C-15D3344229F0}"/>
      </w:docPartPr>
      <w:docPartBody>
        <w:p w:rsidR="000364BA" w:rsidRDefault="008D6DCB" w:rsidP="008D6DCB">
          <w:pPr>
            <w:pStyle w:val="014C67F551DF425CA08E526C0B73BDCD"/>
          </w:pPr>
          <w:r>
            <w:rPr>
              <w:rStyle w:val="PlaceholderText"/>
            </w:rPr>
            <w:t>[Enter text here]</w:t>
          </w:r>
        </w:p>
      </w:docPartBody>
    </w:docPart>
    <w:docPart>
      <w:docPartPr>
        <w:name w:val="ABA10FD9C41C43BA84BA37D2D60F0EB8"/>
        <w:category>
          <w:name w:val="General"/>
          <w:gallery w:val="placeholder"/>
        </w:category>
        <w:types>
          <w:type w:val="bbPlcHdr"/>
        </w:types>
        <w:behaviors>
          <w:behavior w:val="content"/>
        </w:behaviors>
        <w:guid w:val="{5AA7C54E-2871-426D-9500-72512DAC97E0}"/>
      </w:docPartPr>
      <w:docPartBody>
        <w:p w:rsidR="000364BA" w:rsidRDefault="008D6DCB" w:rsidP="008D6DCB">
          <w:pPr>
            <w:pStyle w:val="ABA10FD9C41C43BA84BA37D2D60F0EB8"/>
          </w:pPr>
          <w:r>
            <w:rPr>
              <w:rStyle w:val="PlaceholderText"/>
            </w:rPr>
            <w:t>[Enter text here]</w:t>
          </w:r>
        </w:p>
      </w:docPartBody>
    </w:docPart>
    <w:docPart>
      <w:docPartPr>
        <w:name w:val="46A61D1E19D44A95B631EBA3B53BA7B8"/>
        <w:category>
          <w:name w:val="General"/>
          <w:gallery w:val="placeholder"/>
        </w:category>
        <w:types>
          <w:type w:val="bbPlcHdr"/>
        </w:types>
        <w:behaviors>
          <w:behavior w:val="content"/>
        </w:behaviors>
        <w:guid w:val="{1F0EB5FF-404A-4946-A0F4-062F3199D96C}"/>
      </w:docPartPr>
      <w:docPartBody>
        <w:p w:rsidR="000364BA" w:rsidRDefault="008D6DCB" w:rsidP="008D6DCB">
          <w:pPr>
            <w:pStyle w:val="46A61D1E19D44A95B631EBA3B53BA7B8"/>
          </w:pPr>
          <w:r>
            <w:rPr>
              <w:rStyle w:val="PlaceholderText"/>
            </w:rPr>
            <w:t>[Enter text here]</w:t>
          </w:r>
        </w:p>
      </w:docPartBody>
    </w:docPart>
    <w:docPart>
      <w:docPartPr>
        <w:name w:val="2E0A973AC2794C21A2DE93EC49719B6C"/>
        <w:category>
          <w:name w:val="General"/>
          <w:gallery w:val="placeholder"/>
        </w:category>
        <w:types>
          <w:type w:val="bbPlcHdr"/>
        </w:types>
        <w:behaviors>
          <w:behavior w:val="content"/>
        </w:behaviors>
        <w:guid w:val="{D7F74AAA-D71A-463F-9D95-B75478C4E077}"/>
      </w:docPartPr>
      <w:docPartBody>
        <w:p w:rsidR="000364BA" w:rsidRDefault="008D6DCB" w:rsidP="008D6DCB">
          <w:pPr>
            <w:pStyle w:val="2E0A973AC2794C21A2DE93EC49719B6C"/>
          </w:pPr>
          <w:r>
            <w:rPr>
              <w:rStyle w:val="PlaceholderText"/>
            </w:rPr>
            <w:t>[Enter text here]</w:t>
          </w:r>
        </w:p>
      </w:docPartBody>
    </w:docPart>
    <w:docPart>
      <w:docPartPr>
        <w:name w:val="D309451A1E794029888691C46B2A0E1B"/>
        <w:category>
          <w:name w:val="General"/>
          <w:gallery w:val="placeholder"/>
        </w:category>
        <w:types>
          <w:type w:val="bbPlcHdr"/>
        </w:types>
        <w:behaviors>
          <w:behavior w:val="content"/>
        </w:behaviors>
        <w:guid w:val="{6DF01EDA-FC71-463D-A5A9-D830FD3F5918}"/>
      </w:docPartPr>
      <w:docPartBody>
        <w:p w:rsidR="000364BA" w:rsidRDefault="008D6DCB" w:rsidP="008D6DCB">
          <w:pPr>
            <w:pStyle w:val="D309451A1E794029888691C46B2A0E1B"/>
          </w:pPr>
          <w:r>
            <w:rPr>
              <w:rStyle w:val="PlaceholderText"/>
            </w:rPr>
            <w:t>[Enter text here]</w:t>
          </w:r>
        </w:p>
      </w:docPartBody>
    </w:docPart>
    <w:docPart>
      <w:docPartPr>
        <w:name w:val="7362E9C7F406457480E9F7ABAEEE87CC"/>
        <w:category>
          <w:name w:val="General"/>
          <w:gallery w:val="placeholder"/>
        </w:category>
        <w:types>
          <w:type w:val="bbPlcHdr"/>
        </w:types>
        <w:behaviors>
          <w:behavior w:val="content"/>
        </w:behaviors>
        <w:guid w:val="{81C6203A-AA99-4A96-8907-71D3C4132249}"/>
      </w:docPartPr>
      <w:docPartBody>
        <w:p w:rsidR="000364BA" w:rsidRDefault="008D6DCB" w:rsidP="008D6DCB">
          <w:pPr>
            <w:pStyle w:val="7362E9C7F406457480E9F7ABAEEE87CC"/>
          </w:pPr>
          <w:r>
            <w:rPr>
              <w:rStyle w:val="PlaceholderText"/>
            </w:rPr>
            <w:t>[Enter text here]</w:t>
          </w:r>
        </w:p>
      </w:docPartBody>
    </w:docPart>
    <w:docPart>
      <w:docPartPr>
        <w:name w:val="58736FFBFC744AA68A4BC40F7EFA0825"/>
        <w:category>
          <w:name w:val="General"/>
          <w:gallery w:val="placeholder"/>
        </w:category>
        <w:types>
          <w:type w:val="bbPlcHdr"/>
        </w:types>
        <w:behaviors>
          <w:behavior w:val="content"/>
        </w:behaviors>
        <w:guid w:val="{956EC8EF-C416-4C16-97A4-C311B373E328}"/>
      </w:docPartPr>
      <w:docPartBody>
        <w:p w:rsidR="000364BA" w:rsidRDefault="008D6DCB" w:rsidP="008D6DCB">
          <w:pPr>
            <w:pStyle w:val="58736FFBFC744AA68A4BC40F7EFA0825"/>
          </w:pPr>
          <w:r>
            <w:rPr>
              <w:rStyle w:val="PlaceholderText"/>
            </w:rPr>
            <w:t>[Enter text here]</w:t>
          </w:r>
        </w:p>
      </w:docPartBody>
    </w:docPart>
    <w:docPart>
      <w:docPartPr>
        <w:name w:val="70065CD085DA4562900A7C3A6CAD9D76"/>
        <w:category>
          <w:name w:val="General"/>
          <w:gallery w:val="placeholder"/>
        </w:category>
        <w:types>
          <w:type w:val="bbPlcHdr"/>
        </w:types>
        <w:behaviors>
          <w:behavior w:val="content"/>
        </w:behaviors>
        <w:guid w:val="{CB16CDFE-A23C-4FD9-AEF2-F7A27960F8F5}"/>
      </w:docPartPr>
      <w:docPartBody>
        <w:p w:rsidR="000364BA" w:rsidRDefault="008D6DCB" w:rsidP="008D6DCB">
          <w:pPr>
            <w:pStyle w:val="70065CD085DA4562900A7C3A6CAD9D76"/>
          </w:pPr>
          <w:r>
            <w:rPr>
              <w:rStyle w:val="PlaceholderText"/>
            </w:rPr>
            <w:t>[Enter text here]</w:t>
          </w:r>
        </w:p>
      </w:docPartBody>
    </w:docPart>
    <w:docPart>
      <w:docPartPr>
        <w:name w:val="C1B46F841210429C9B7974BF89AA42E2"/>
        <w:category>
          <w:name w:val="General"/>
          <w:gallery w:val="placeholder"/>
        </w:category>
        <w:types>
          <w:type w:val="bbPlcHdr"/>
        </w:types>
        <w:behaviors>
          <w:behavior w:val="content"/>
        </w:behaviors>
        <w:guid w:val="{D64806D7-D638-496F-B85E-DE913E428BE4}"/>
      </w:docPartPr>
      <w:docPartBody>
        <w:p w:rsidR="000364BA" w:rsidRDefault="008D6DCB" w:rsidP="008D6DCB">
          <w:pPr>
            <w:pStyle w:val="C1B46F841210429C9B7974BF89AA42E2"/>
          </w:pPr>
          <w:r>
            <w:rPr>
              <w:rStyle w:val="PlaceholderText"/>
            </w:rPr>
            <w:t>[Enter text here]</w:t>
          </w:r>
        </w:p>
      </w:docPartBody>
    </w:docPart>
    <w:docPart>
      <w:docPartPr>
        <w:name w:val="9981A81BF8A340F3B9D3C99CAF121B12"/>
        <w:category>
          <w:name w:val="General"/>
          <w:gallery w:val="placeholder"/>
        </w:category>
        <w:types>
          <w:type w:val="bbPlcHdr"/>
        </w:types>
        <w:behaviors>
          <w:behavior w:val="content"/>
        </w:behaviors>
        <w:guid w:val="{864AF51C-B3EC-48E6-9BB0-153A48A94856}"/>
      </w:docPartPr>
      <w:docPartBody>
        <w:p w:rsidR="000364BA" w:rsidRDefault="008D6DCB" w:rsidP="008D6DCB">
          <w:pPr>
            <w:pStyle w:val="9981A81BF8A340F3B9D3C99CAF121B12"/>
          </w:pPr>
          <w:r>
            <w:rPr>
              <w:rStyle w:val="PlaceholderText"/>
            </w:rPr>
            <w:t>[Enter text here]</w:t>
          </w:r>
        </w:p>
      </w:docPartBody>
    </w:docPart>
    <w:docPart>
      <w:docPartPr>
        <w:name w:val="B947AD51F8CF44AAB1B9C810A5012927"/>
        <w:category>
          <w:name w:val="General"/>
          <w:gallery w:val="placeholder"/>
        </w:category>
        <w:types>
          <w:type w:val="bbPlcHdr"/>
        </w:types>
        <w:behaviors>
          <w:behavior w:val="content"/>
        </w:behaviors>
        <w:guid w:val="{B283D725-214C-4604-9C4B-4C1BB54964F1}"/>
      </w:docPartPr>
      <w:docPartBody>
        <w:p w:rsidR="000364BA" w:rsidRDefault="008D6DCB" w:rsidP="008D6DCB">
          <w:pPr>
            <w:pStyle w:val="B947AD51F8CF44AAB1B9C810A5012927"/>
          </w:pPr>
          <w:r>
            <w:rPr>
              <w:rStyle w:val="PlaceholderText"/>
            </w:rPr>
            <w:t>[Enter text here]</w:t>
          </w:r>
        </w:p>
      </w:docPartBody>
    </w:docPart>
    <w:docPart>
      <w:docPartPr>
        <w:name w:val="6143144C40564B21BE2099F5414AFE0C"/>
        <w:category>
          <w:name w:val="General"/>
          <w:gallery w:val="placeholder"/>
        </w:category>
        <w:types>
          <w:type w:val="bbPlcHdr"/>
        </w:types>
        <w:behaviors>
          <w:behavior w:val="content"/>
        </w:behaviors>
        <w:guid w:val="{5FF7D49A-C8D5-496B-A9BB-6EA57DF4EA65}"/>
      </w:docPartPr>
      <w:docPartBody>
        <w:p w:rsidR="000364BA" w:rsidRDefault="008D6DCB" w:rsidP="008D6DCB">
          <w:pPr>
            <w:pStyle w:val="6143144C40564B21BE2099F5414AFE0C"/>
          </w:pPr>
          <w:r>
            <w:rPr>
              <w:rStyle w:val="PlaceholderText"/>
            </w:rPr>
            <w:t>[Enter text here]</w:t>
          </w:r>
        </w:p>
      </w:docPartBody>
    </w:docPart>
    <w:docPart>
      <w:docPartPr>
        <w:name w:val="3DB8F860D2DE48D9AA93624753D0F681"/>
        <w:category>
          <w:name w:val="General"/>
          <w:gallery w:val="placeholder"/>
        </w:category>
        <w:types>
          <w:type w:val="bbPlcHdr"/>
        </w:types>
        <w:behaviors>
          <w:behavior w:val="content"/>
        </w:behaviors>
        <w:guid w:val="{4412408A-BB10-44D8-880E-2D3338768A7E}"/>
      </w:docPartPr>
      <w:docPartBody>
        <w:p w:rsidR="000364BA" w:rsidRDefault="008D6DCB" w:rsidP="008D6DCB">
          <w:pPr>
            <w:pStyle w:val="3DB8F860D2DE48D9AA93624753D0F681"/>
          </w:pPr>
          <w:r>
            <w:rPr>
              <w:rStyle w:val="PlaceholderText"/>
            </w:rPr>
            <w:t>[Enter text here]</w:t>
          </w:r>
        </w:p>
      </w:docPartBody>
    </w:docPart>
    <w:docPart>
      <w:docPartPr>
        <w:name w:val="E30CB6E70A374D71BE972E231992D363"/>
        <w:category>
          <w:name w:val="General"/>
          <w:gallery w:val="placeholder"/>
        </w:category>
        <w:types>
          <w:type w:val="bbPlcHdr"/>
        </w:types>
        <w:behaviors>
          <w:behavior w:val="content"/>
        </w:behaviors>
        <w:guid w:val="{E03EAFFD-C07B-486A-A5D9-1D4A2C930C04}"/>
      </w:docPartPr>
      <w:docPartBody>
        <w:p w:rsidR="000364BA" w:rsidRDefault="008D6DCB" w:rsidP="008D6DCB">
          <w:pPr>
            <w:pStyle w:val="E30CB6E70A374D71BE972E231992D363"/>
          </w:pPr>
          <w:r>
            <w:rPr>
              <w:rStyle w:val="PlaceholderText"/>
            </w:rPr>
            <w:t>[Enter text here]</w:t>
          </w:r>
        </w:p>
      </w:docPartBody>
    </w:docPart>
    <w:docPart>
      <w:docPartPr>
        <w:name w:val="8A4194734DF14F139F82A4CD6B9CF303"/>
        <w:category>
          <w:name w:val="General"/>
          <w:gallery w:val="placeholder"/>
        </w:category>
        <w:types>
          <w:type w:val="bbPlcHdr"/>
        </w:types>
        <w:behaviors>
          <w:behavior w:val="content"/>
        </w:behaviors>
        <w:guid w:val="{51ACEA94-B3C8-41CD-9064-4413AB172F06}"/>
      </w:docPartPr>
      <w:docPartBody>
        <w:p w:rsidR="000364BA" w:rsidRDefault="008D6DCB" w:rsidP="008D6DCB">
          <w:pPr>
            <w:pStyle w:val="8A4194734DF14F139F82A4CD6B9CF303"/>
          </w:pPr>
          <w:r>
            <w:rPr>
              <w:rStyle w:val="PlaceholderText"/>
            </w:rPr>
            <w:t>[Enter text here]</w:t>
          </w:r>
        </w:p>
      </w:docPartBody>
    </w:docPart>
    <w:docPart>
      <w:docPartPr>
        <w:name w:val="BDBF71CB2FC0418D9E93609D2686078F"/>
        <w:category>
          <w:name w:val="General"/>
          <w:gallery w:val="placeholder"/>
        </w:category>
        <w:types>
          <w:type w:val="bbPlcHdr"/>
        </w:types>
        <w:behaviors>
          <w:behavior w:val="content"/>
        </w:behaviors>
        <w:guid w:val="{649224BF-4A98-435D-AD5D-3C77352CE3A1}"/>
      </w:docPartPr>
      <w:docPartBody>
        <w:p w:rsidR="000364BA" w:rsidRDefault="008D6DCB" w:rsidP="008D6DCB">
          <w:pPr>
            <w:pStyle w:val="BDBF71CB2FC0418D9E93609D2686078F"/>
          </w:pPr>
          <w:r>
            <w:rPr>
              <w:rStyle w:val="PlaceholderText"/>
            </w:rPr>
            <w:t>[Enter text here]</w:t>
          </w:r>
        </w:p>
      </w:docPartBody>
    </w:docPart>
    <w:docPart>
      <w:docPartPr>
        <w:name w:val="7959F267E97E4E6BB6A71000980699B4"/>
        <w:category>
          <w:name w:val="General"/>
          <w:gallery w:val="placeholder"/>
        </w:category>
        <w:types>
          <w:type w:val="bbPlcHdr"/>
        </w:types>
        <w:behaviors>
          <w:behavior w:val="content"/>
        </w:behaviors>
        <w:guid w:val="{C98A118E-AF6B-4060-8CC3-29DD280061F7}"/>
      </w:docPartPr>
      <w:docPartBody>
        <w:p w:rsidR="000364BA" w:rsidRDefault="008D6DCB" w:rsidP="008D6DCB">
          <w:pPr>
            <w:pStyle w:val="7959F267E97E4E6BB6A71000980699B4"/>
          </w:pPr>
          <w:r>
            <w:rPr>
              <w:rStyle w:val="PlaceholderText"/>
            </w:rPr>
            <w:t>[Enter text here]</w:t>
          </w:r>
        </w:p>
      </w:docPartBody>
    </w:docPart>
    <w:docPart>
      <w:docPartPr>
        <w:name w:val="A224C129331B43CCBD2B1CF9AE28BE8A"/>
        <w:category>
          <w:name w:val="General"/>
          <w:gallery w:val="placeholder"/>
        </w:category>
        <w:types>
          <w:type w:val="bbPlcHdr"/>
        </w:types>
        <w:behaviors>
          <w:behavior w:val="content"/>
        </w:behaviors>
        <w:guid w:val="{208135FC-AF0B-43BE-BEFA-58257B107DA1}"/>
      </w:docPartPr>
      <w:docPartBody>
        <w:p w:rsidR="000364BA" w:rsidRDefault="008D6DCB" w:rsidP="008D6DCB">
          <w:pPr>
            <w:pStyle w:val="A224C129331B43CCBD2B1CF9AE28BE8A"/>
          </w:pPr>
          <w:r>
            <w:rPr>
              <w:rStyle w:val="PlaceholderText"/>
            </w:rPr>
            <w:t>[Enter text here]</w:t>
          </w:r>
        </w:p>
      </w:docPartBody>
    </w:docPart>
    <w:docPart>
      <w:docPartPr>
        <w:name w:val="3B709C6D72CB4273AC544B3651594E2F"/>
        <w:category>
          <w:name w:val="General"/>
          <w:gallery w:val="placeholder"/>
        </w:category>
        <w:types>
          <w:type w:val="bbPlcHdr"/>
        </w:types>
        <w:behaviors>
          <w:behavior w:val="content"/>
        </w:behaviors>
        <w:guid w:val="{DE9CACFB-7FF4-4AB7-B5F9-86D52761C6BB}"/>
      </w:docPartPr>
      <w:docPartBody>
        <w:p w:rsidR="000364BA" w:rsidRDefault="008D6DCB" w:rsidP="008D6DCB">
          <w:pPr>
            <w:pStyle w:val="3B709C6D72CB4273AC544B3651594E2F"/>
          </w:pPr>
          <w:r>
            <w:rPr>
              <w:rStyle w:val="PlaceholderText"/>
            </w:rPr>
            <w:t>[Enter text here]</w:t>
          </w:r>
        </w:p>
      </w:docPartBody>
    </w:docPart>
    <w:docPart>
      <w:docPartPr>
        <w:name w:val="BD00902DCAB44A88B4378F08AD05678C"/>
        <w:category>
          <w:name w:val="General"/>
          <w:gallery w:val="placeholder"/>
        </w:category>
        <w:types>
          <w:type w:val="bbPlcHdr"/>
        </w:types>
        <w:behaviors>
          <w:behavior w:val="content"/>
        </w:behaviors>
        <w:guid w:val="{FE1DA361-493E-40CF-BD50-C1FEAC142BFD}"/>
      </w:docPartPr>
      <w:docPartBody>
        <w:p w:rsidR="000364BA" w:rsidRDefault="008D6DCB" w:rsidP="008D6DCB">
          <w:pPr>
            <w:pStyle w:val="BD00902DCAB44A88B4378F08AD05678C"/>
          </w:pPr>
          <w:r>
            <w:rPr>
              <w:rStyle w:val="PlaceholderText"/>
            </w:rPr>
            <w:t>[Enter text here]</w:t>
          </w:r>
        </w:p>
      </w:docPartBody>
    </w:docPart>
    <w:docPart>
      <w:docPartPr>
        <w:name w:val="4A78F10FAE1D4DBC9909508BF160A471"/>
        <w:category>
          <w:name w:val="General"/>
          <w:gallery w:val="placeholder"/>
        </w:category>
        <w:types>
          <w:type w:val="bbPlcHdr"/>
        </w:types>
        <w:behaviors>
          <w:behavior w:val="content"/>
        </w:behaviors>
        <w:guid w:val="{FAFDF35F-96A1-4543-9E23-F12D8EAD788C}"/>
      </w:docPartPr>
      <w:docPartBody>
        <w:p w:rsidR="000364BA" w:rsidRDefault="008D6DCB" w:rsidP="008D6DCB">
          <w:pPr>
            <w:pStyle w:val="4A78F10FAE1D4DBC9909508BF160A471"/>
          </w:pPr>
          <w:r>
            <w:rPr>
              <w:rStyle w:val="PlaceholderText"/>
            </w:rPr>
            <w:t>[Enter text here]</w:t>
          </w:r>
        </w:p>
      </w:docPartBody>
    </w:docPart>
    <w:docPart>
      <w:docPartPr>
        <w:name w:val="0075A1C51243412F8ABC727632C6BC09"/>
        <w:category>
          <w:name w:val="General"/>
          <w:gallery w:val="placeholder"/>
        </w:category>
        <w:types>
          <w:type w:val="bbPlcHdr"/>
        </w:types>
        <w:behaviors>
          <w:behavior w:val="content"/>
        </w:behaviors>
        <w:guid w:val="{9CAF81A9-CF24-48E2-9BB7-9B604D85F270}"/>
      </w:docPartPr>
      <w:docPartBody>
        <w:p w:rsidR="000364BA" w:rsidRDefault="008D6DCB" w:rsidP="008D6DCB">
          <w:pPr>
            <w:pStyle w:val="0075A1C51243412F8ABC727632C6BC09"/>
          </w:pPr>
          <w:r>
            <w:rPr>
              <w:rStyle w:val="PlaceholderText"/>
            </w:rPr>
            <w:t>[Enter text here]</w:t>
          </w:r>
        </w:p>
      </w:docPartBody>
    </w:docPart>
    <w:docPart>
      <w:docPartPr>
        <w:name w:val="E91B8A72CBDD4194BA7D5208EAD1E595"/>
        <w:category>
          <w:name w:val="General"/>
          <w:gallery w:val="placeholder"/>
        </w:category>
        <w:types>
          <w:type w:val="bbPlcHdr"/>
        </w:types>
        <w:behaviors>
          <w:behavior w:val="content"/>
        </w:behaviors>
        <w:guid w:val="{BFC7BE39-9128-4B8C-88C7-622BC1BAB6EC}"/>
      </w:docPartPr>
      <w:docPartBody>
        <w:p w:rsidR="000364BA" w:rsidRDefault="008D6DCB" w:rsidP="008D6DCB">
          <w:pPr>
            <w:pStyle w:val="E91B8A72CBDD4194BA7D5208EAD1E595"/>
          </w:pPr>
          <w:r>
            <w:rPr>
              <w:rStyle w:val="PlaceholderText"/>
            </w:rPr>
            <w:t>[Enter text here]</w:t>
          </w:r>
        </w:p>
      </w:docPartBody>
    </w:docPart>
    <w:docPart>
      <w:docPartPr>
        <w:name w:val="596D0079924A4C0EBA5132A3AAC48E11"/>
        <w:category>
          <w:name w:val="General"/>
          <w:gallery w:val="placeholder"/>
        </w:category>
        <w:types>
          <w:type w:val="bbPlcHdr"/>
        </w:types>
        <w:behaviors>
          <w:behavior w:val="content"/>
        </w:behaviors>
        <w:guid w:val="{EB634540-82FA-469B-9D52-940624A8AC3B}"/>
      </w:docPartPr>
      <w:docPartBody>
        <w:p w:rsidR="000364BA" w:rsidRDefault="008D6DCB" w:rsidP="008D6DCB">
          <w:pPr>
            <w:pStyle w:val="596D0079924A4C0EBA5132A3AAC48E11"/>
          </w:pPr>
          <w:r>
            <w:rPr>
              <w:rStyle w:val="PlaceholderText"/>
            </w:rPr>
            <w:t>[Enter text here]</w:t>
          </w:r>
        </w:p>
      </w:docPartBody>
    </w:docPart>
    <w:docPart>
      <w:docPartPr>
        <w:name w:val="63F56E2018A94D558D45460A9F04E39C"/>
        <w:category>
          <w:name w:val="General"/>
          <w:gallery w:val="placeholder"/>
        </w:category>
        <w:types>
          <w:type w:val="bbPlcHdr"/>
        </w:types>
        <w:behaviors>
          <w:behavior w:val="content"/>
        </w:behaviors>
        <w:guid w:val="{824F5E9E-FE04-4929-9289-DA0ED03DC61A}"/>
      </w:docPartPr>
      <w:docPartBody>
        <w:p w:rsidR="000364BA" w:rsidRDefault="008D6DCB" w:rsidP="008D6DCB">
          <w:pPr>
            <w:pStyle w:val="63F56E2018A94D558D45460A9F04E39C"/>
          </w:pPr>
          <w:r>
            <w:rPr>
              <w:rStyle w:val="PlaceholderText"/>
            </w:rPr>
            <w:t>[Enter text here]</w:t>
          </w:r>
        </w:p>
      </w:docPartBody>
    </w:docPart>
    <w:docPart>
      <w:docPartPr>
        <w:name w:val="CED38A6432314FC5847500C9E0745AD4"/>
        <w:category>
          <w:name w:val="General"/>
          <w:gallery w:val="placeholder"/>
        </w:category>
        <w:types>
          <w:type w:val="bbPlcHdr"/>
        </w:types>
        <w:behaviors>
          <w:behavior w:val="content"/>
        </w:behaviors>
        <w:guid w:val="{26E48273-5B33-45AD-8310-5C02D08DF2E6}"/>
      </w:docPartPr>
      <w:docPartBody>
        <w:p w:rsidR="000364BA" w:rsidRDefault="008D6DCB" w:rsidP="008D6DCB">
          <w:pPr>
            <w:pStyle w:val="CED38A6432314FC5847500C9E0745AD4"/>
          </w:pPr>
          <w:r>
            <w:rPr>
              <w:rStyle w:val="PlaceholderText"/>
            </w:rPr>
            <w:t>[Enter text here]</w:t>
          </w:r>
        </w:p>
      </w:docPartBody>
    </w:docPart>
    <w:docPart>
      <w:docPartPr>
        <w:name w:val="1003C7FBE30F444F9DB04C5861E6C9B8"/>
        <w:category>
          <w:name w:val="General"/>
          <w:gallery w:val="placeholder"/>
        </w:category>
        <w:types>
          <w:type w:val="bbPlcHdr"/>
        </w:types>
        <w:behaviors>
          <w:behavior w:val="content"/>
        </w:behaviors>
        <w:guid w:val="{55453F88-E15D-474D-AAD0-2AA5FF2502BA}"/>
      </w:docPartPr>
      <w:docPartBody>
        <w:p w:rsidR="000364BA" w:rsidRDefault="008D6DCB" w:rsidP="008D6DCB">
          <w:pPr>
            <w:pStyle w:val="1003C7FBE30F444F9DB04C5861E6C9B8"/>
          </w:pPr>
          <w:r>
            <w:rPr>
              <w:rStyle w:val="PlaceholderText"/>
            </w:rPr>
            <w:t>[Enter text here]</w:t>
          </w:r>
        </w:p>
      </w:docPartBody>
    </w:docPart>
    <w:docPart>
      <w:docPartPr>
        <w:name w:val="2E177680482B4E14BAD939E671EDBC68"/>
        <w:category>
          <w:name w:val="General"/>
          <w:gallery w:val="placeholder"/>
        </w:category>
        <w:types>
          <w:type w:val="bbPlcHdr"/>
        </w:types>
        <w:behaviors>
          <w:behavior w:val="content"/>
        </w:behaviors>
        <w:guid w:val="{E11CD119-417C-4D83-B527-B59F786181DF}"/>
      </w:docPartPr>
      <w:docPartBody>
        <w:p w:rsidR="000364BA" w:rsidRDefault="008D6DCB" w:rsidP="008D6DCB">
          <w:pPr>
            <w:pStyle w:val="2E177680482B4E14BAD939E671EDBC68"/>
          </w:pPr>
          <w:r>
            <w:rPr>
              <w:rStyle w:val="PlaceholderText"/>
            </w:rPr>
            <w:t>[Enter text here]</w:t>
          </w:r>
        </w:p>
      </w:docPartBody>
    </w:docPart>
    <w:docPart>
      <w:docPartPr>
        <w:name w:val="6FAF960AB1A749FBB327268D6CCB3D3C"/>
        <w:category>
          <w:name w:val="General"/>
          <w:gallery w:val="placeholder"/>
        </w:category>
        <w:types>
          <w:type w:val="bbPlcHdr"/>
        </w:types>
        <w:behaviors>
          <w:behavior w:val="content"/>
        </w:behaviors>
        <w:guid w:val="{8D360A2E-75F9-49A4-923D-65868C59AFDF}"/>
      </w:docPartPr>
      <w:docPartBody>
        <w:p w:rsidR="000364BA" w:rsidRDefault="008D6DCB" w:rsidP="008D6DCB">
          <w:pPr>
            <w:pStyle w:val="6FAF960AB1A749FBB327268D6CCB3D3C"/>
          </w:pPr>
          <w:r>
            <w:rPr>
              <w:rStyle w:val="PlaceholderText"/>
            </w:rPr>
            <w:t>[Enter text here]</w:t>
          </w:r>
        </w:p>
      </w:docPartBody>
    </w:docPart>
    <w:docPart>
      <w:docPartPr>
        <w:name w:val="119305FEAA9D43D185935A504DD62D7D"/>
        <w:category>
          <w:name w:val="General"/>
          <w:gallery w:val="placeholder"/>
        </w:category>
        <w:types>
          <w:type w:val="bbPlcHdr"/>
        </w:types>
        <w:behaviors>
          <w:behavior w:val="content"/>
        </w:behaviors>
        <w:guid w:val="{22C65098-BEF2-4E36-96DD-64145DF68CD0}"/>
      </w:docPartPr>
      <w:docPartBody>
        <w:p w:rsidR="000364BA" w:rsidRDefault="008D6DCB" w:rsidP="008D6DCB">
          <w:pPr>
            <w:pStyle w:val="119305FEAA9D43D185935A504DD62D7D"/>
          </w:pPr>
          <w:r>
            <w:rPr>
              <w:rStyle w:val="PlaceholderText"/>
            </w:rPr>
            <w:t>[Enter text here]</w:t>
          </w:r>
        </w:p>
      </w:docPartBody>
    </w:docPart>
    <w:docPart>
      <w:docPartPr>
        <w:name w:val="A846B17D638449F8B32ADCF8F2D02DD8"/>
        <w:category>
          <w:name w:val="General"/>
          <w:gallery w:val="placeholder"/>
        </w:category>
        <w:types>
          <w:type w:val="bbPlcHdr"/>
        </w:types>
        <w:behaviors>
          <w:behavior w:val="content"/>
        </w:behaviors>
        <w:guid w:val="{946DC5B6-8EA9-4F5E-B906-03F9560120BB}"/>
      </w:docPartPr>
      <w:docPartBody>
        <w:p w:rsidR="000364BA" w:rsidRDefault="008D6DCB" w:rsidP="008D6DCB">
          <w:pPr>
            <w:pStyle w:val="A846B17D638449F8B32ADCF8F2D02DD8"/>
          </w:pPr>
          <w:r>
            <w:rPr>
              <w:rStyle w:val="PlaceholderText"/>
            </w:rPr>
            <w:t>[Enter text here]</w:t>
          </w:r>
        </w:p>
      </w:docPartBody>
    </w:docPart>
    <w:docPart>
      <w:docPartPr>
        <w:name w:val="110BF5D127154290BD5E6312B99F296A"/>
        <w:category>
          <w:name w:val="General"/>
          <w:gallery w:val="placeholder"/>
        </w:category>
        <w:types>
          <w:type w:val="bbPlcHdr"/>
        </w:types>
        <w:behaviors>
          <w:behavior w:val="content"/>
        </w:behaviors>
        <w:guid w:val="{47F80DC6-33D0-4370-8AFB-75684C533794}"/>
      </w:docPartPr>
      <w:docPartBody>
        <w:p w:rsidR="000364BA" w:rsidRDefault="008D6DCB" w:rsidP="008D6DCB">
          <w:pPr>
            <w:pStyle w:val="110BF5D127154290BD5E6312B99F296A"/>
          </w:pPr>
          <w:r>
            <w:rPr>
              <w:rStyle w:val="PlaceholderText"/>
            </w:rPr>
            <w:t>[Enter text here]</w:t>
          </w:r>
        </w:p>
      </w:docPartBody>
    </w:docPart>
    <w:docPart>
      <w:docPartPr>
        <w:name w:val="C40C20FFA66340C0B9DCF7CC472EC0D3"/>
        <w:category>
          <w:name w:val="General"/>
          <w:gallery w:val="placeholder"/>
        </w:category>
        <w:types>
          <w:type w:val="bbPlcHdr"/>
        </w:types>
        <w:behaviors>
          <w:behavior w:val="content"/>
        </w:behaviors>
        <w:guid w:val="{C8FB281A-8895-47B0-90B9-0E6662295A8D}"/>
      </w:docPartPr>
      <w:docPartBody>
        <w:p w:rsidR="000364BA" w:rsidRDefault="008D6DCB" w:rsidP="008D6DCB">
          <w:pPr>
            <w:pStyle w:val="C40C20FFA66340C0B9DCF7CC472EC0D3"/>
          </w:pPr>
          <w:r>
            <w:rPr>
              <w:rStyle w:val="PlaceholderText"/>
            </w:rPr>
            <w:t>[Enter text here]</w:t>
          </w:r>
        </w:p>
      </w:docPartBody>
    </w:docPart>
    <w:docPart>
      <w:docPartPr>
        <w:name w:val="1ACCAAF2A1D646E0A1D2BD9A58122838"/>
        <w:category>
          <w:name w:val="General"/>
          <w:gallery w:val="placeholder"/>
        </w:category>
        <w:types>
          <w:type w:val="bbPlcHdr"/>
        </w:types>
        <w:behaviors>
          <w:behavior w:val="content"/>
        </w:behaviors>
        <w:guid w:val="{0F145D92-C181-4D7C-9CA5-9F4CFB2DCFA0}"/>
      </w:docPartPr>
      <w:docPartBody>
        <w:p w:rsidR="000364BA" w:rsidRDefault="008D6DCB" w:rsidP="008D6DCB">
          <w:pPr>
            <w:pStyle w:val="1ACCAAF2A1D646E0A1D2BD9A58122838"/>
          </w:pPr>
          <w:r>
            <w:rPr>
              <w:rStyle w:val="PlaceholderText"/>
            </w:rPr>
            <w:t>[Enter text here]</w:t>
          </w:r>
        </w:p>
      </w:docPartBody>
    </w:docPart>
    <w:docPart>
      <w:docPartPr>
        <w:name w:val="81551F09193F4FE493B2BD0ED82C3B91"/>
        <w:category>
          <w:name w:val="General"/>
          <w:gallery w:val="placeholder"/>
        </w:category>
        <w:types>
          <w:type w:val="bbPlcHdr"/>
        </w:types>
        <w:behaviors>
          <w:behavior w:val="content"/>
        </w:behaviors>
        <w:guid w:val="{29F3F6DE-B7CA-41CF-BDFE-F307E6685E91}"/>
      </w:docPartPr>
      <w:docPartBody>
        <w:p w:rsidR="000364BA" w:rsidRDefault="008D6DCB" w:rsidP="008D6DCB">
          <w:pPr>
            <w:pStyle w:val="81551F09193F4FE493B2BD0ED82C3B91"/>
          </w:pPr>
          <w:r>
            <w:rPr>
              <w:rStyle w:val="PlaceholderText"/>
            </w:rPr>
            <w:t>[Enter text here]</w:t>
          </w:r>
        </w:p>
      </w:docPartBody>
    </w:docPart>
    <w:docPart>
      <w:docPartPr>
        <w:name w:val="E3D64DB3FCF14EC3B4AC8A351CF77F96"/>
        <w:category>
          <w:name w:val="General"/>
          <w:gallery w:val="placeholder"/>
        </w:category>
        <w:types>
          <w:type w:val="bbPlcHdr"/>
        </w:types>
        <w:behaviors>
          <w:behavior w:val="content"/>
        </w:behaviors>
        <w:guid w:val="{3FFDB52F-6D9C-40F7-B121-7DA4E77592DF}"/>
      </w:docPartPr>
      <w:docPartBody>
        <w:p w:rsidR="000364BA" w:rsidRDefault="008D6DCB" w:rsidP="008D6DCB">
          <w:pPr>
            <w:pStyle w:val="E3D64DB3FCF14EC3B4AC8A351CF77F96"/>
          </w:pPr>
          <w:r>
            <w:rPr>
              <w:rStyle w:val="PlaceholderText"/>
            </w:rPr>
            <w:t>[Enter text here]</w:t>
          </w:r>
        </w:p>
      </w:docPartBody>
    </w:docPart>
    <w:docPart>
      <w:docPartPr>
        <w:name w:val="617285B05E424B25801F9783AEB122D9"/>
        <w:category>
          <w:name w:val="General"/>
          <w:gallery w:val="placeholder"/>
        </w:category>
        <w:types>
          <w:type w:val="bbPlcHdr"/>
        </w:types>
        <w:behaviors>
          <w:behavior w:val="content"/>
        </w:behaviors>
        <w:guid w:val="{F9E6EAED-6A4F-477A-9368-C65942CC9C5F}"/>
      </w:docPartPr>
      <w:docPartBody>
        <w:p w:rsidR="000364BA" w:rsidRDefault="008D6DCB" w:rsidP="008D6DCB">
          <w:pPr>
            <w:pStyle w:val="617285B05E424B25801F9783AEB122D9"/>
          </w:pPr>
          <w:r>
            <w:rPr>
              <w:rStyle w:val="PlaceholderText"/>
            </w:rPr>
            <w:t>[Enter text here]</w:t>
          </w:r>
        </w:p>
      </w:docPartBody>
    </w:docPart>
    <w:docPart>
      <w:docPartPr>
        <w:name w:val="BA49A44EE37541B9866E0945A50940D0"/>
        <w:category>
          <w:name w:val="General"/>
          <w:gallery w:val="placeholder"/>
        </w:category>
        <w:types>
          <w:type w:val="bbPlcHdr"/>
        </w:types>
        <w:behaviors>
          <w:behavior w:val="content"/>
        </w:behaviors>
        <w:guid w:val="{9E75BBBE-B84D-40FD-8B6D-814EF7E5D625}"/>
      </w:docPartPr>
      <w:docPartBody>
        <w:p w:rsidR="000364BA" w:rsidRDefault="008D6DCB" w:rsidP="008D6DCB">
          <w:pPr>
            <w:pStyle w:val="BA49A44EE37541B9866E0945A50940D0"/>
          </w:pPr>
          <w:r>
            <w:rPr>
              <w:rStyle w:val="PlaceholderText"/>
            </w:rPr>
            <w:t>[Enter text here]</w:t>
          </w:r>
        </w:p>
      </w:docPartBody>
    </w:docPart>
    <w:docPart>
      <w:docPartPr>
        <w:name w:val="D8FBB83C23DD4196BC5A4766373C0488"/>
        <w:category>
          <w:name w:val="General"/>
          <w:gallery w:val="placeholder"/>
        </w:category>
        <w:types>
          <w:type w:val="bbPlcHdr"/>
        </w:types>
        <w:behaviors>
          <w:behavior w:val="content"/>
        </w:behaviors>
        <w:guid w:val="{9ACDBC6E-FE9E-4AD2-B1FE-14E0B6F9F789}"/>
      </w:docPartPr>
      <w:docPartBody>
        <w:p w:rsidR="000364BA" w:rsidRDefault="008D6DCB" w:rsidP="008D6DCB">
          <w:pPr>
            <w:pStyle w:val="D8FBB83C23DD4196BC5A4766373C0488"/>
          </w:pPr>
          <w:r>
            <w:rPr>
              <w:rStyle w:val="PlaceholderText"/>
            </w:rPr>
            <w:t>[Enter text here]</w:t>
          </w:r>
        </w:p>
      </w:docPartBody>
    </w:docPart>
    <w:docPart>
      <w:docPartPr>
        <w:name w:val="22B32A654D9D43AC8FE33463B8803C0C"/>
        <w:category>
          <w:name w:val="General"/>
          <w:gallery w:val="placeholder"/>
        </w:category>
        <w:types>
          <w:type w:val="bbPlcHdr"/>
        </w:types>
        <w:behaviors>
          <w:behavior w:val="content"/>
        </w:behaviors>
        <w:guid w:val="{B0EB84ED-5136-4463-AEA2-B2DD385A27E1}"/>
      </w:docPartPr>
      <w:docPartBody>
        <w:p w:rsidR="000364BA" w:rsidRDefault="008D6DCB" w:rsidP="008D6DCB">
          <w:pPr>
            <w:pStyle w:val="22B32A654D9D43AC8FE33463B8803C0C"/>
          </w:pPr>
          <w:r>
            <w:rPr>
              <w:rStyle w:val="PlaceholderText"/>
            </w:rPr>
            <w:t>[Enter text here]</w:t>
          </w:r>
        </w:p>
      </w:docPartBody>
    </w:docPart>
    <w:docPart>
      <w:docPartPr>
        <w:name w:val="EB63F0F96563442384994B076EF21831"/>
        <w:category>
          <w:name w:val="General"/>
          <w:gallery w:val="placeholder"/>
        </w:category>
        <w:types>
          <w:type w:val="bbPlcHdr"/>
        </w:types>
        <w:behaviors>
          <w:behavior w:val="content"/>
        </w:behaviors>
        <w:guid w:val="{466BBE76-A1C5-4F49-834F-46970021E13C}"/>
      </w:docPartPr>
      <w:docPartBody>
        <w:p w:rsidR="000364BA" w:rsidRDefault="008D6DCB" w:rsidP="008D6DCB">
          <w:pPr>
            <w:pStyle w:val="EB63F0F96563442384994B076EF21831"/>
          </w:pPr>
          <w:r>
            <w:rPr>
              <w:rStyle w:val="PlaceholderText"/>
            </w:rPr>
            <w:t>[Enter text here]</w:t>
          </w:r>
        </w:p>
      </w:docPartBody>
    </w:docPart>
    <w:docPart>
      <w:docPartPr>
        <w:name w:val="DF267CA4259246318CDCD1B51ADCA668"/>
        <w:category>
          <w:name w:val="General"/>
          <w:gallery w:val="placeholder"/>
        </w:category>
        <w:types>
          <w:type w:val="bbPlcHdr"/>
        </w:types>
        <w:behaviors>
          <w:behavior w:val="content"/>
        </w:behaviors>
        <w:guid w:val="{DD592C06-8098-4D81-96E6-16E2B2778E29}"/>
      </w:docPartPr>
      <w:docPartBody>
        <w:p w:rsidR="000364BA" w:rsidRDefault="008D6DCB" w:rsidP="008D6DCB">
          <w:pPr>
            <w:pStyle w:val="DF267CA4259246318CDCD1B51ADCA668"/>
          </w:pPr>
          <w:r>
            <w:rPr>
              <w:rStyle w:val="PlaceholderText"/>
            </w:rPr>
            <w:t>[Enter text here]</w:t>
          </w:r>
        </w:p>
      </w:docPartBody>
    </w:docPart>
    <w:docPart>
      <w:docPartPr>
        <w:name w:val="D676FEFE064A490B9BB15CC2EE304E8C"/>
        <w:category>
          <w:name w:val="General"/>
          <w:gallery w:val="placeholder"/>
        </w:category>
        <w:types>
          <w:type w:val="bbPlcHdr"/>
        </w:types>
        <w:behaviors>
          <w:behavior w:val="content"/>
        </w:behaviors>
        <w:guid w:val="{D309E4E8-598C-443D-BA32-3737381D1826}"/>
      </w:docPartPr>
      <w:docPartBody>
        <w:p w:rsidR="000364BA" w:rsidRDefault="008D6DCB" w:rsidP="008D6DCB">
          <w:pPr>
            <w:pStyle w:val="D676FEFE064A490B9BB15CC2EE304E8C"/>
          </w:pPr>
          <w:r>
            <w:rPr>
              <w:rStyle w:val="PlaceholderText"/>
            </w:rPr>
            <w:t>[Enter text here]</w:t>
          </w:r>
        </w:p>
      </w:docPartBody>
    </w:docPart>
    <w:docPart>
      <w:docPartPr>
        <w:name w:val="DBDD3A6D85AB49E68C68C63FDF38B49A"/>
        <w:category>
          <w:name w:val="General"/>
          <w:gallery w:val="placeholder"/>
        </w:category>
        <w:types>
          <w:type w:val="bbPlcHdr"/>
        </w:types>
        <w:behaviors>
          <w:behavior w:val="content"/>
        </w:behaviors>
        <w:guid w:val="{4D66B266-21A8-4E75-A4C3-E45985CE0FC7}"/>
      </w:docPartPr>
      <w:docPartBody>
        <w:p w:rsidR="000364BA" w:rsidRDefault="008D6DCB" w:rsidP="008D6DCB">
          <w:pPr>
            <w:pStyle w:val="DBDD3A6D85AB49E68C68C63FDF38B49A"/>
          </w:pPr>
          <w:r>
            <w:rPr>
              <w:rStyle w:val="PlaceholderText"/>
            </w:rPr>
            <w:t>[Enter text here]</w:t>
          </w:r>
        </w:p>
      </w:docPartBody>
    </w:docPart>
    <w:docPart>
      <w:docPartPr>
        <w:name w:val="A4A0CD3DD4DE4AFE853AA8784CD93CC2"/>
        <w:category>
          <w:name w:val="General"/>
          <w:gallery w:val="placeholder"/>
        </w:category>
        <w:types>
          <w:type w:val="bbPlcHdr"/>
        </w:types>
        <w:behaviors>
          <w:behavior w:val="content"/>
        </w:behaviors>
        <w:guid w:val="{3562C2E2-15A1-42A9-83F9-5F5DD184866F}"/>
      </w:docPartPr>
      <w:docPartBody>
        <w:p w:rsidR="000364BA" w:rsidRDefault="008D6DCB" w:rsidP="008D6DCB">
          <w:pPr>
            <w:pStyle w:val="A4A0CD3DD4DE4AFE853AA8784CD93CC2"/>
          </w:pPr>
          <w:r>
            <w:rPr>
              <w:rStyle w:val="PlaceholderText"/>
            </w:rPr>
            <w:t>[Enter text here]</w:t>
          </w:r>
        </w:p>
      </w:docPartBody>
    </w:docPart>
    <w:docPart>
      <w:docPartPr>
        <w:name w:val="E094C630DCD74C0D8A0BCF0D57819EE7"/>
        <w:category>
          <w:name w:val="General"/>
          <w:gallery w:val="placeholder"/>
        </w:category>
        <w:types>
          <w:type w:val="bbPlcHdr"/>
        </w:types>
        <w:behaviors>
          <w:behavior w:val="content"/>
        </w:behaviors>
        <w:guid w:val="{BBE35ABD-6EAC-4745-B9ED-85351831819D}"/>
      </w:docPartPr>
      <w:docPartBody>
        <w:p w:rsidR="000364BA" w:rsidRDefault="008D6DCB" w:rsidP="008D6DCB">
          <w:pPr>
            <w:pStyle w:val="E094C630DCD74C0D8A0BCF0D57819EE7"/>
          </w:pPr>
          <w:r>
            <w:rPr>
              <w:rStyle w:val="PlaceholderText"/>
            </w:rPr>
            <w:t>[Enter text here]</w:t>
          </w:r>
        </w:p>
      </w:docPartBody>
    </w:docPart>
    <w:docPart>
      <w:docPartPr>
        <w:name w:val="434AC67E21A749E0A2D21FC5C3F368AF"/>
        <w:category>
          <w:name w:val="General"/>
          <w:gallery w:val="placeholder"/>
        </w:category>
        <w:types>
          <w:type w:val="bbPlcHdr"/>
        </w:types>
        <w:behaviors>
          <w:behavior w:val="content"/>
        </w:behaviors>
        <w:guid w:val="{601C9D26-9110-4092-B8E2-F09DF0022CA4}"/>
      </w:docPartPr>
      <w:docPartBody>
        <w:p w:rsidR="000364BA" w:rsidRDefault="008D6DCB" w:rsidP="008D6DCB">
          <w:pPr>
            <w:pStyle w:val="434AC67E21A749E0A2D21FC5C3F368AF"/>
          </w:pPr>
          <w:r>
            <w:rPr>
              <w:rStyle w:val="PlaceholderText"/>
            </w:rPr>
            <w:t>[Enter text here]</w:t>
          </w:r>
        </w:p>
      </w:docPartBody>
    </w:docPart>
    <w:docPart>
      <w:docPartPr>
        <w:name w:val="31641F793C5A4306AB893208A3834D1D"/>
        <w:category>
          <w:name w:val="General"/>
          <w:gallery w:val="placeholder"/>
        </w:category>
        <w:types>
          <w:type w:val="bbPlcHdr"/>
        </w:types>
        <w:behaviors>
          <w:behavior w:val="content"/>
        </w:behaviors>
        <w:guid w:val="{EFAFD5BE-B7BD-42A6-BBBB-FCAE64E94BA9}"/>
      </w:docPartPr>
      <w:docPartBody>
        <w:p w:rsidR="000364BA" w:rsidRDefault="008D6DCB" w:rsidP="008D6DCB">
          <w:pPr>
            <w:pStyle w:val="31641F793C5A4306AB893208A3834D1D"/>
          </w:pPr>
          <w:r>
            <w:rPr>
              <w:rStyle w:val="PlaceholderText"/>
            </w:rPr>
            <w:t>[Enter text here]</w:t>
          </w:r>
        </w:p>
      </w:docPartBody>
    </w:docPart>
    <w:docPart>
      <w:docPartPr>
        <w:name w:val="01CC3981E18447E2AA8FB93717FC90AE"/>
        <w:category>
          <w:name w:val="General"/>
          <w:gallery w:val="placeholder"/>
        </w:category>
        <w:types>
          <w:type w:val="bbPlcHdr"/>
        </w:types>
        <w:behaviors>
          <w:behavior w:val="content"/>
        </w:behaviors>
        <w:guid w:val="{3A2C5C87-1313-4F68-A236-95675FA97EAD}"/>
      </w:docPartPr>
      <w:docPartBody>
        <w:p w:rsidR="000364BA" w:rsidRDefault="008D6DCB" w:rsidP="008D6DCB">
          <w:pPr>
            <w:pStyle w:val="01CC3981E18447E2AA8FB93717FC90AE"/>
          </w:pPr>
          <w:r>
            <w:rPr>
              <w:rStyle w:val="PlaceholderText"/>
            </w:rPr>
            <w:t>[Enter text here]</w:t>
          </w:r>
        </w:p>
      </w:docPartBody>
    </w:docPart>
    <w:docPart>
      <w:docPartPr>
        <w:name w:val="D3DC69E0CEBC467C8D9FF4BD55592E8E"/>
        <w:category>
          <w:name w:val="General"/>
          <w:gallery w:val="placeholder"/>
        </w:category>
        <w:types>
          <w:type w:val="bbPlcHdr"/>
        </w:types>
        <w:behaviors>
          <w:behavior w:val="content"/>
        </w:behaviors>
        <w:guid w:val="{88D58AA4-3E62-4FDE-985E-A1573FDFFEA6}"/>
      </w:docPartPr>
      <w:docPartBody>
        <w:p w:rsidR="000364BA" w:rsidRDefault="008D6DCB" w:rsidP="008D6DCB">
          <w:pPr>
            <w:pStyle w:val="D3DC69E0CEBC467C8D9FF4BD55592E8E"/>
          </w:pPr>
          <w:r>
            <w:rPr>
              <w:rStyle w:val="PlaceholderText"/>
            </w:rPr>
            <w:t>[Enter text here]</w:t>
          </w:r>
        </w:p>
      </w:docPartBody>
    </w:docPart>
    <w:docPart>
      <w:docPartPr>
        <w:name w:val="3DF6C9F46F2A43AAAF8B0FF44E659721"/>
        <w:category>
          <w:name w:val="General"/>
          <w:gallery w:val="placeholder"/>
        </w:category>
        <w:types>
          <w:type w:val="bbPlcHdr"/>
        </w:types>
        <w:behaviors>
          <w:behavior w:val="content"/>
        </w:behaviors>
        <w:guid w:val="{63733584-1CA1-4742-A570-E1B86CDAE1D9}"/>
      </w:docPartPr>
      <w:docPartBody>
        <w:p w:rsidR="000364BA" w:rsidRDefault="008D6DCB" w:rsidP="008D6DCB">
          <w:pPr>
            <w:pStyle w:val="3DF6C9F46F2A43AAAF8B0FF44E659721"/>
          </w:pPr>
          <w:r>
            <w:rPr>
              <w:rStyle w:val="PlaceholderText"/>
            </w:rPr>
            <w:t>[Enter text here]</w:t>
          </w:r>
        </w:p>
      </w:docPartBody>
    </w:docPart>
    <w:docPart>
      <w:docPartPr>
        <w:name w:val="5928FBAA4FDF414DAE552D36FFF8BDB1"/>
        <w:category>
          <w:name w:val="General"/>
          <w:gallery w:val="placeholder"/>
        </w:category>
        <w:types>
          <w:type w:val="bbPlcHdr"/>
        </w:types>
        <w:behaviors>
          <w:behavior w:val="content"/>
        </w:behaviors>
        <w:guid w:val="{6F853936-50B4-4ECC-A3AA-04BEB6DCC002}"/>
      </w:docPartPr>
      <w:docPartBody>
        <w:p w:rsidR="000364BA" w:rsidRDefault="008D6DCB" w:rsidP="008D6DCB">
          <w:pPr>
            <w:pStyle w:val="5928FBAA4FDF414DAE552D36FFF8BDB1"/>
          </w:pPr>
          <w:r>
            <w:rPr>
              <w:rStyle w:val="PlaceholderText"/>
            </w:rPr>
            <w:t>[Enter text here]</w:t>
          </w:r>
        </w:p>
      </w:docPartBody>
    </w:docPart>
    <w:docPart>
      <w:docPartPr>
        <w:name w:val="8B66415BD862413C937339F708E8F08B"/>
        <w:category>
          <w:name w:val="General"/>
          <w:gallery w:val="placeholder"/>
        </w:category>
        <w:types>
          <w:type w:val="bbPlcHdr"/>
        </w:types>
        <w:behaviors>
          <w:behavior w:val="content"/>
        </w:behaviors>
        <w:guid w:val="{08FC399E-1717-495A-AF12-CAF3D1F4D659}"/>
      </w:docPartPr>
      <w:docPartBody>
        <w:p w:rsidR="000364BA" w:rsidRDefault="008D6DCB" w:rsidP="008D6DCB">
          <w:pPr>
            <w:pStyle w:val="8B66415BD862413C937339F708E8F08B"/>
          </w:pPr>
          <w:r>
            <w:rPr>
              <w:rStyle w:val="PlaceholderText"/>
            </w:rPr>
            <w:t>[Enter text here]</w:t>
          </w:r>
        </w:p>
      </w:docPartBody>
    </w:docPart>
    <w:docPart>
      <w:docPartPr>
        <w:name w:val="DB59478C6D0C4347B1A1F801CE3B8C3B"/>
        <w:category>
          <w:name w:val="General"/>
          <w:gallery w:val="placeholder"/>
        </w:category>
        <w:types>
          <w:type w:val="bbPlcHdr"/>
        </w:types>
        <w:behaviors>
          <w:behavior w:val="content"/>
        </w:behaviors>
        <w:guid w:val="{9DB8AD7C-3EB2-4706-BB7F-60A594B8A5FC}"/>
      </w:docPartPr>
      <w:docPartBody>
        <w:p w:rsidR="000364BA" w:rsidRDefault="008D6DCB" w:rsidP="008D6DCB">
          <w:pPr>
            <w:pStyle w:val="DB59478C6D0C4347B1A1F801CE3B8C3B"/>
          </w:pPr>
          <w:r>
            <w:rPr>
              <w:rStyle w:val="PlaceholderText"/>
            </w:rPr>
            <w:t>[Enter text here]</w:t>
          </w:r>
        </w:p>
      </w:docPartBody>
    </w:docPart>
    <w:docPart>
      <w:docPartPr>
        <w:name w:val="8E381195A22149DBBAFE7C4120E5DDB9"/>
        <w:category>
          <w:name w:val="General"/>
          <w:gallery w:val="placeholder"/>
        </w:category>
        <w:types>
          <w:type w:val="bbPlcHdr"/>
        </w:types>
        <w:behaviors>
          <w:behavior w:val="content"/>
        </w:behaviors>
        <w:guid w:val="{1A882895-8661-486A-9088-428DC81AD464}"/>
      </w:docPartPr>
      <w:docPartBody>
        <w:p w:rsidR="000364BA" w:rsidRDefault="008D6DCB" w:rsidP="008D6DCB">
          <w:pPr>
            <w:pStyle w:val="8E381195A22149DBBAFE7C4120E5DDB9"/>
          </w:pPr>
          <w:r>
            <w:rPr>
              <w:rStyle w:val="PlaceholderText"/>
            </w:rPr>
            <w:t>[Enter text here]</w:t>
          </w:r>
        </w:p>
      </w:docPartBody>
    </w:docPart>
    <w:docPart>
      <w:docPartPr>
        <w:name w:val="E1007BE890034A00AF5439AC426DD536"/>
        <w:category>
          <w:name w:val="General"/>
          <w:gallery w:val="placeholder"/>
        </w:category>
        <w:types>
          <w:type w:val="bbPlcHdr"/>
        </w:types>
        <w:behaviors>
          <w:behavior w:val="content"/>
        </w:behaviors>
        <w:guid w:val="{98F8A374-3853-4767-8DC7-7BB3CEF39FF4}"/>
      </w:docPartPr>
      <w:docPartBody>
        <w:p w:rsidR="000364BA" w:rsidRDefault="008D6DCB" w:rsidP="008D6DCB">
          <w:pPr>
            <w:pStyle w:val="E1007BE890034A00AF5439AC426DD536"/>
          </w:pPr>
          <w:r>
            <w:rPr>
              <w:rStyle w:val="PlaceholderText"/>
            </w:rPr>
            <w:t>[Enter text here]</w:t>
          </w:r>
        </w:p>
      </w:docPartBody>
    </w:docPart>
    <w:docPart>
      <w:docPartPr>
        <w:name w:val="2673F2CC61B5430E9782F060EED161BB"/>
        <w:category>
          <w:name w:val="General"/>
          <w:gallery w:val="placeholder"/>
        </w:category>
        <w:types>
          <w:type w:val="bbPlcHdr"/>
        </w:types>
        <w:behaviors>
          <w:behavior w:val="content"/>
        </w:behaviors>
        <w:guid w:val="{AF62CE1F-C037-4132-9D53-D8712F6A6A81}"/>
      </w:docPartPr>
      <w:docPartBody>
        <w:p w:rsidR="000364BA" w:rsidRDefault="008D6DCB" w:rsidP="008D6DCB">
          <w:pPr>
            <w:pStyle w:val="2673F2CC61B5430E9782F060EED161BB"/>
          </w:pPr>
          <w:r>
            <w:rPr>
              <w:rStyle w:val="PlaceholderText"/>
            </w:rPr>
            <w:t>[Enter text here]</w:t>
          </w:r>
        </w:p>
      </w:docPartBody>
    </w:docPart>
    <w:docPart>
      <w:docPartPr>
        <w:name w:val="0FBB5EB7C6174F159A9254DE46503576"/>
        <w:category>
          <w:name w:val="General"/>
          <w:gallery w:val="placeholder"/>
        </w:category>
        <w:types>
          <w:type w:val="bbPlcHdr"/>
        </w:types>
        <w:behaviors>
          <w:behavior w:val="content"/>
        </w:behaviors>
        <w:guid w:val="{6FFAA059-C999-4C1F-AD96-3D84497FDDE9}"/>
      </w:docPartPr>
      <w:docPartBody>
        <w:p w:rsidR="000364BA" w:rsidRDefault="008D6DCB" w:rsidP="008D6DCB">
          <w:pPr>
            <w:pStyle w:val="0FBB5EB7C6174F159A9254DE46503576"/>
          </w:pPr>
          <w:r>
            <w:rPr>
              <w:rStyle w:val="PlaceholderText"/>
            </w:rPr>
            <w:t>[Enter text here]</w:t>
          </w:r>
        </w:p>
      </w:docPartBody>
    </w:docPart>
    <w:docPart>
      <w:docPartPr>
        <w:name w:val="0456C7C1882D44DB9ECB102DFBD01681"/>
        <w:category>
          <w:name w:val="General"/>
          <w:gallery w:val="placeholder"/>
        </w:category>
        <w:types>
          <w:type w:val="bbPlcHdr"/>
        </w:types>
        <w:behaviors>
          <w:behavior w:val="content"/>
        </w:behaviors>
        <w:guid w:val="{43E2ED64-5FB8-4238-A5EF-D855D8A74E8F}"/>
      </w:docPartPr>
      <w:docPartBody>
        <w:p w:rsidR="000364BA" w:rsidRDefault="008D6DCB" w:rsidP="008D6DCB">
          <w:pPr>
            <w:pStyle w:val="0456C7C1882D44DB9ECB102DFBD01681"/>
          </w:pPr>
          <w:r>
            <w:rPr>
              <w:rStyle w:val="PlaceholderText"/>
            </w:rPr>
            <w:t>[Enter text here]</w:t>
          </w:r>
        </w:p>
      </w:docPartBody>
    </w:docPart>
    <w:docPart>
      <w:docPartPr>
        <w:name w:val="B66614122A654F2CB1612BA85E09036C"/>
        <w:category>
          <w:name w:val="General"/>
          <w:gallery w:val="placeholder"/>
        </w:category>
        <w:types>
          <w:type w:val="bbPlcHdr"/>
        </w:types>
        <w:behaviors>
          <w:behavior w:val="content"/>
        </w:behaviors>
        <w:guid w:val="{A9D8A86E-9121-4957-988B-F042946B4FA9}"/>
      </w:docPartPr>
      <w:docPartBody>
        <w:p w:rsidR="000364BA" w:rsidRDefault="008D6DCB" w:rsidP="008D6DCB">
          <w:pPr>
            <w:pStyle w:val="B66614122A654F2CB1612BA85E09036C"/>
          </w:pPr>
          <w:r>
            <w:rPr>
              <w:rStyle w:val="PlaceholderText"/>
            </w:rPr>
            <w:t>[Enter text here]</w:t>
          </w:r>
        </w:p>
      </w:docPartBody>
    </w:docPart>
    <w:docPart>
      <w:docPartPr>
        <w:name w:val="9725DFA1A631499DA51F7D890AF45BB2"/>
        <w:category>
          <w:name w:val="General"/>
          <w:gallery w:val="placeholder"/>
        </w:category>
        <w:types>
          <w:type w:val="bbPlcHdr"/>
        </w:types>
        <w:behaviors>
          <w:behavior w:val="content"/>
        </w:behaviors>
        <w:guid w:val="{98A9D3B0-1D02-47C3-9E46-AD47EAD4E243}"/>
      </w:docPartPr>
      <w:docPartBody>
        <w:p w:rsidR="000364BA" w:rsidRDefault="008D6DCB" w:rsidP="008D6DCB">
          <w:pPr>
            <w:pStyle w:val="9725DFA1A631499DA51F7D890AF45BB2"/>
          </w:pPr>
          <w:r>
            <w:rPr>
              <w:rStyle w:val="PlaceholderText"/>
            </w:rPr>
            <w:t>[Enter text here]</w:t>
          </w:r>
        </w:p>
      </w:docPartBody>
    </w:docPart>
    <w:docPart>
      <w:docPartPr>
        <w:name w:val="29312CB9DCEF4A98A2A5BE4641547CCE"/>
        <w:category>
          <w:name w:val="General"/>
          <w:gallery w:val="placeholder"/>
        </w:category>
        <w:types>
          <w:type w:val="bbPlcHdr"/>
        </w:types>
        <w:behaviors>
          <w:behavior w:val="content"/>
        </w:behaviors>
        <w:guid w:val="{C57109D5-566E-468F-9126-0B983E054114}"/>
      </w:docPartPr>
      <w:docPartBody>
        <w:p w:rsidR="000364BA" w:rsidRDefault="008D6DCB" w:rsidP="008D6DCB">
          <w:pPr>
            <w:pStyle w:val="29312CB9DCEF4A98A2A5BE4641547CCE"/>
          </w:pPr>
          <w:r>
            <w:rPr>
              <w:rStyle w:val="PlaceholderText"/>
            </w:rPr>
            <w:t>[Enter text here]</w:t>
          </w:r>
        </w:p>
      </w:docPartBody>
    </w:docPart>
    <w:docPart>
      <w:docPartPr>
        <w:name w:val="ED7F72755ECF4BA5BEEFF54FE489872C"/>
        <w:category>
          <w:name w:val="General"/>
          <w:gallery w:val="placeholder"/>
        </w:category>
        <w:types>
          <w:type w:val="bbPlcHdr"/>
        </w:types>
        <w:behaviors>
          <w:behavior w:val="content"/>
        </w:behaviors>
        <w:guid w:val="{F4185B70-AB5A-4A4F-83BF-E3543CC977BC}"/>
      </w:docPartPr>
      <w:docPartBody>
        <w:p w:rsidR="000364BA" w:rsidRDefault="008D6DCB" w:rsidP="008D6DCB">
          <w:pPr>
            <w:pStyle w:val="ED7F72755ECF4BA5BEEFF54FE489872C"/>
          </w:pPr>
          <w:r>
            <w:rPr>
              <w:rStyle w:val="PlaceholderText"/>
            </w:rPr>
            <w:t>[Enter text here]</w:t>
          </w:r>
        </w:p>
      </w:docPartBody>
    </w:docPart>
    <w:docPart>
      <w:docPartPr>
        <w:name w:val="273ABD75CD244EED928064A887A6BF4D"/>
        <w:category>
          <w:name w:val="General"/>
          <w:gallery w:val="placeholder"/>
        </w:category>
        <w:types>
          <w:type w:val="bbPlcHdr"/>
        </w:types>
        <w:behaviors>
          <w:behavior w:val="content"/>
        </w:behaviors>
        <w:guid w:val="{66E2C64A-AC65-4C6B-8A5E-2A2EF4651FE6}"/>
      </w:docPartPr>
      <w:docPartBody>
        <w:p w:rsidR="000364BA" w:rsidRDefault="008D6DCB" w:rsidP="008D6DCB">
          <w:pPr>
            <w:pStyle w:val="273ABD75CD244EED928064A887A6BF4D"/>
          </w:pPr>
          <w:r>
            <w:rPr>
              <w:rStyle w:val="PlaceholderText"/>
            </w:rPr>
            <w:t>[Enter text here]</w:t>
          </w:r>
        </w:p>
      </w:docPartBody>
    </w:docPart>
    <w:docPart>
      <w:docPartPr>
        <w:name w:val="A87004840D3447AC84B28AD0B41E7D18"/>
        <w:category>
          <w:name w:val="General"/>
          <w:gallery w:val="placeholder"/>
        </w:category>
        <w:types>
          <w:type w:val="bbPlcHdr"/>
        </w:types>
        <w:behaviors>
          <w:behavior w:val="content"/>
        </w:behaviors>
        <w:guid w:val="{95DA0D17-9A07-4859-B8EC-2FD185CEE65B}"/>
      </w:docPartPr>
      <w:docPartBody>
        <w:p w:rsidR="000364BA" w:rsidRDefault="008D6DCB" w:rsidP="008D6DCB">
          <w:pPr>
            <w:pStyle w:val="A87004840D3447AC84B28AD0B41E7D18"/>
          </w:pPr>
          <w:r>
            <w:rPr>
              <w:rStyle w:val="PlaceholderText"/>
            </w:rPr>
            <w:t>[Enter text here]</w:t>
          </w:r>
        </w:p>
      </w:docPartBody>
    </w:docPart>
    <w:docPart>
      <w:docPartPr>
        <w:name w:val="26D6E530F22C4420BB794C9F159EECED"/>
        <w:category>
          <w:name w:val="General"/>
          <w:gallery w:val="placeholder"/>
        </w:category>
        <w:types>
          <w:type w:val="bbPlcHdr"/>
        </w:types>
        <w:behaviors>
          <w:behavior w:val="content"/>
        </w:behaviors>
        <w:guid w:val="{45E72B83-CDFE-4ED3-8809-5AC6D234AD57}"/>
      </w:docPartPr>
      <w:docPartBody>
        <w:p w:rsidR="000364BA" w:rsidRDefault="008D6DCB" w:rsidP="008D6DCB">
          <w:pPr>
            <w:pStyle w:val="26D6E530F22C4420BB794C9F159EECED"/>
          </w:pPr>
          <w:r>
            <w:rPr>
              <w:rStyle w:val="PlaceholderText"/>
            </w:rPr>
            <w:t>[Enter text here]</w:t>
          </w:r>
        </w:p>
      </w:docPartBody>
    </w:docPart>
    <w:docPart>
      <w:docPartPr>
        <w:name w:val="73DE212BB52741BEB42205CB33C877F4"/>
        <w:category>
          <w:name w:val="General"/>
          <w:gallery w:val="placeholder"/>
        </w:category>
        <w:types>
          <w:type w:val="bbPlcHdr"/>
        </w:types>
        <w:behaviors>
          <w:behavior w:val="content"/>
        </w:behaviors>
        <w:guid w:val="{B5D67153-CA61-4674-BBFA-FB0D190F531F}"/>
      </w:docPartPr>
      <w:docPartBody>
        <w:p w:rsidR="000364BA" w:rsidRDefault="008D6DCB" w:rsidP="008D6DCB">
          <w:pPr>
            <w:pStyle w:val="73DE212BB52741BEB42205CB33C877F4"/>
          </w:pPr>
          <w:r>
            <w:rPr>
              <w:rStyle w:val="PlaceholderText"/>
            </w:rPr>
            <w:t>[Enter text here]</w:t>
          </w:r>
        </w:p>
      </w:docPartBody>
    </w:docPart>
    <w:docPart>
      <w:docPartPr>
        <w:name w:val="BDE0630D0F34409897E837850BFE0638"/>
        <w:category>
          <w:name w:val="General"/>
          <w:gallery w:val="placeholder"/>
        </w:category>
        <w:types>
          <w:type w:val="bbPlcHdr"/>
        </w:types>
        <w:behaviors>
          <w:behavior w:val="content"/>
        </w:behaviors>
        <w:guid w:val="{04474705-1C2B-40CE-8D6B-E38526C56333}"/>
      </w:docPartPr>
      <w:docPartBody>
        <w:p w:rsidR="000364BA" w:rsidRDefault="008D6DCB" w:rsidP="008D6DCB">
          <w:pPr>
            <w:pStyle w:val="BDE0630D0F34409897E837850BFE0638"/>
          </w:pPr>
          <w:r>
            <w:rPr>
              <w:rStyle w:val="PlaceholderText"/>
            </w:rPr>
            <w:t>[Enter text here]</w:t>
          </w:r>
        </w:p>
      </w:docPartBody>
    </w:docPart>
    <w:docPart>
      <w:docPartPr>
        <w:name w:val="7261364370DD4464BA6BCC1A0CE73A33"/>
        <w:category>
          <w:name w:val="General"/>
          <w:gallery w:val="placeholder"/>
        </w:category>
        <w:types>
          <w:type w:val="bbPlcHdr"/>
        </w:types>
        <w:behaviors>
          <w:behavior w:val="content"/>
        </w:behaviors>
        <w:guid w:val="{880CD1CC-0F69-469B-8C7D-72B4BF9E6ADD}"/>
      </w:docPartPr>
      <w:docPartBody>
        <w:p w:rsidR="000364BA" w:rsidRDefault="008D6DCB" w:rsidP="008D6DCB">
          <w:pPr>
            <w:pStyle w:val="7261364370DD4464BA6BCC1A0CE73A33"/>
          </w:pPr>
          <w:r>
            <w:rPr>
              <w:rStyle w:val="PlaceholderText"/>
            </w:rPr>
            <w:t>[Enter text here]</w:t>
          </w:r>
        </w:p>
      </w:docPartBody>
    </w:docPart>
    <w:docPart>
      <w:docPartPr>
        <w:name w:val="F9C13E8B8B814B5BAD11C233E65D82CC"/>
        <w:category>
          <w:name w:val="General"/>
          <w:gallery w:val="placeholder"/>
        </w:category>
        <w:types>
          <w:type w:val="bbPlcHdr"/>
        </w:types>
        <w:behaviors>
          <w:behavior w:val="content"/>
        </w:behaviors>
        <w:guid w:val="{04184982-5870-425D-9A50-57F103B6F5D2}"/>
      </w:docPartPr>
      <w:docPartBody>
        <w:p w:rsidR="000364BA" w:rsidRDefault="008D6DCB" w:rsidP="008D6DCB">
          <w:pPr>
            <w:pStyle w:val="F9C13E8B8B814B5BAD11C233E65D82CC"/>
          </w:pPr>
          <w:r>
            <w:rPr>
              <w:rStyle w:val="PlaceholderText"/>
            </w:rPr>
            <w:t>[Enter text here]</w:t>
          </w:r>
        </w:p>
      </w:docPartBody>
    </w:docPart>
    <w:docPart>
      <w:docPartPr>
        <w:name w:val="23E192594D9F4D799BF492593B137AFF"/>
        <w:category>
          <w:name w:val="General"/>
          <w:gallery w:val="placeholder"/>
        </w:category>
        <w:types>
          <w:type w:val="bbPlcHdr"/>
        </w:types>
        <w:behaviors>
          <w:behavior w:val="content"/>
        </w:behaviors>
        <w:guid w:val="{BD6325C3-4062-4405-AEFD-7F06C81E6606}"/>
      </w:docPartPr>
      <w:docPartBody>
        <w:p w:rsidR="000364BA" w:rsidRDefault="008D6DCB" w:rsidP="008D6DCB">
          <w:pPr>
            <w:pStyle w:val="23E192594D9F4D799BF492593B137AFF"/>
          </w:pPr>
          <w:r>
            <w:rPr>
              <w:rStyle w:val="PlaceholderText"/>
            </w:rPr>
            <w:t>[Enter text here]</w:t>
          </w:r>
        </w:p>
      </w:docPartBody>
    </w:docPart>
    <w:docPart>
      <w:docPartPr>
        <w:name w:val="9CAB5CB785914BAFB8B49798B8F8AD96"/>
        <w:category>
          <w:name w:val="General"/>
          <w:gallery w:val="placeholder"/>
        </w:category>
        <w:types>
          <w:type w:val="bbPlcHdr"/>
        </w:types>
        <w:behaviors>
          <w:behavior w:val="content"/>
        </w:behaviors>
        <w:guid w:val="{D89727DB-64B2-4733-BF52-2ED842D562E3}"/>
      </w:docPartPr>
      <w:docPartBody>
        <w:p w:rsidR="000364BA" w:rsidRDefault="008D6DCB" w:rsidP="008D6DCB">
          <w:pPr>
            <w:pStyle w:val="9CAB5CB785914BAFB8B49798B8F8AD96"/>
          </w:pPr>
          <w:r>
            <w:rPr>
              <w:rStyle w:val="PlaceholderText"/>
            </w:rPr>
            <w:t>[Enter text here]</w:t>
          </w:r>
        </w:p>
      </w:docPartBody>
    </w:docPart>
    <w:docPart>
      <w:docPartPr>
        <w:name w:val="F23E3794B7564135A4087A970603B523"/>
        <w:category>
          <w:name w:val="General"/>
          <w:gallery w:val="placeholder"/>
        </w:category>
        <w:types>
          <w:type w:val="bbPlcHdr"/>
        </w:types>
        <w:behaviors>
          <w:behavior w:val="content"/>
        </w:behaviors>
        <w:guid w:val="{C73DB2BA-3472-4180-BD6F-F0E964CA092F}"/>
      </w:docPartPr>
      <w:docPartBody>
        <w:p w:rsidR="000364BA" w:rsidRDefault="008D6DCB" w:rsidP="008D6DCB">
          <w:pPr>
            <w:pStyle w:val="F23E3794B7564135A4087A970603B523"/>
          </w:pPr>
          <w:r>
            <w:rPr>
              <w:rStyle w:val="PlaceholderText"/>
            </w:rPr>
            <w:t>[Enter text here]</w:t>
          </w:r>
        </w:p>
      </w:docPartBody>
    </w:docPart>
    <w:docPart>
      <w:docPartPr>
        <w:name w:val="92401EB30C09464780819E8EC6598573"/>
        <w:category>
          <w:name w:val="General"/>
          <w:gallery w:val="placeholder"/>
        </w:category>
        <w:types>
          <w:type w:val="bbPlcHdr"/>
        </w:types>
        <w:behaviors>
          <w:behavior w:val="content"/>
        </w:behaviors>
        <w:guid w:val="{F3306164-CE0B-48C5-8A06-625694E51584}"/>
      </w:docPartPr>
      <w:docPartBody>
        <w:p w:rsidR="000364BA" w:rsidRDefault="008D6DCB" w:rsidP="008D6DCB">
          <w:pPr>
            <w:pStyle w:val="92401EB30C09464780819E8EC6598573"/>
          </w:pPr>
          <w:r>
            <w:rPr>
              <w:rStyle w:val="PlaceholderText"/>
            </w:rPr>
            <w:t>[Enter text here]</w:t>
          </w:r>
        </w:p>
      </w:docPartBody>
    </w:docPart>
    <w:docPart>
      <w:docPartPr>
        <w:name w:val="93535E5DE4094F208641A6B5D27F799C"/>
        <w:category>
          <w:name w:val="General"/>
          <w:gallery w:val="placeholder"/>
        </w:category>
        <w:types>
          <w:type w:val="bbPlcHdr"/>
        </w:types>
        <w:behaviors>
          <w:behavior w:val="content"/>
        </w:behaviors>
        <w:guid w:val="{71E5E9EF-28C8-4D69-BE9D-4634D3766747}"/>
      </w:docPartPr>
      <w:docPartBody>
        <w:p w:rsidR="000364BA" w:rsidRDefault="008D6DCB" w:rsidP="008D6DCB">
          <w:pPr>
            <w:pStyle w:val="93535E5DE4094F208641A6B5D27F799C"/>
          </w:pPr>
          <w:r>
            <w:rPr>
              <w:rStyle w:val="PlaceholderText"/>
            </w:rPr>
            <w:t>[Enter text here]</w:t>
          </w:r>
        </w:p>
      </w:docPartBody>
    </w:docPart>
    <w:docPart>
      <w:docPartPr>
        <w:name w:val="20461B0912704246B97768FBF5D56C90"/>
        <w:category>
          <w:name w:val="General"/>
          <w:gallery w:val="placeholder"/>
        </w:category>
        <w:types>
          <w:type w:val="bbPlcHdr"/>
        </w:types>
        <w:behaviors>
          <w:behavior w:val="content"/>
        </w:behaviors>
        <w:guid w:val="{BC42CF92-5147-4379-8734-24CDEC1D25CA}"/>
      </w:docPartPr>
      <w:docPartBody>
        <w:p w:rsidR="000364BA" w:rsidRDefault="008D6DCB" w:rsidP="008D6DCB">
          <w:pPr>
            <w:pStyle w:val="20461B0912704246B97768FBF5D56C90"/>
          </w:pPr>
          <w:r>
            <w:rPr>
              <w:rStyle w:val="PlaceholderText"/>
            </w:rPr>
            <w:t>[Enter text here]</w:t>
          </w:r>
        </w:p>
      </w:docPartBody>
    </w:docPart>
    <w:docPart>
      <w:docPartPr>
        <w:name w:val="5896DE6A49CE455BA1744BAF1BBEA815"/>
        <w:category>
          <w:name w:val="General"/>
          <w:gallery w:val="placeholder"/>
        </w:category>
        <w:types>
          <w:type w:val="bbPlcHdr"/>
        </w:types>
        <w:behaviors>
          <w:behavior w:val="content"/>
        </w:behaviors>
        <w:guid w:val="{66ADF469-556F-4C2F-B226-9240D107E5C5}"/>
      </w:docPartPr>
      <w:docPartBody>
        <w:p w:rsidR="000364BA" w:rsidRDefault="008D6DCB" w:rsidP="008D6DCB">
          <w:pPr>
            <w:pStyle w:val="5896DE6A49CE455BA1744BAF1BBEA815"/>
          </w:pPr>
          <w:r>
            <w:rPr>
              <w:rStyle w:val="PlaceholderText"/>
            </w:rPr>
            <w:t>[Enter text here]</w:t>
          </w:r>
        </w:p>
      </w:docPartBody>
    </w:docPart>
    <w:docPart>
      <w:docPartPr>
        <w:name w:val="65AF261FD78D4584941B23D4450876AA"/>
        <w:category>
          <w:name w:val="General"/>
          <w:gallery w:val="placeholder"/>
        </w:category>
        <w:types>
          <w:type w:val="bbPlcHdr"/>
        </w:types>
        <w:behaviors>
          <w:behavior w:val="content"/>
        </w:behaviors>
        <w:guid w:val="{A8D69FF0-FF1F-4C7B-B19B-E7E00D704054}"/>
      </w:docPartPr>
      <w:docPartBody>
        <w:p w:rsidR="000364BA" w:rsidRDefault="008D6DCB" w:rsidP="008D6DCB">
          <w:pPr>
            <w:pStyle w:val="65AF261FD78D4584941B23D4450876AA"/>
          </w:pPr>
          <w:r>
            <w:rPr>
              <w:rStyle w:val="PlaceholderText"/>
            </w:rPr>
            <w:t>[Enter text here]</w:t>
          </w:r>
        </w:p>
      </w:docPartBody>
    </w:docPart>
    <w:docPart>
      <w:docPartPr>
        <w:name w:val="6FFCFF2BC68D43208CF6C4CA9E27F596"/>
        <w:category>
          <w:name w:val="General"/>
          <w:gallery w:val="placeholder"/>
        </w:category>
        <w:types>
          <w:type w:val="bbPlcHdr"/>
        </w:types>
        <w:behaviors>
          <w:behavior w:val="content"/>
        </w:behaviors>
        <w:guid w:val="{81EC4CDC-B22F-4F28-BCF8-304A718D612A}"/>
      </w:docPartPr>
      <w:docPartBody>
        <w:p w:rsidR="000364BA" w:rsidRDefault="008D6DCB" w:rsidP="008D6DCB">
          <w:pPr>
            <w:pStyle w:val="6FFCFF2BC68D43208CF6C4CA9E27F596"/>
          </w:pPr>
          <w:r>
            <w:rPr>
              <w:rStyle w:val="PlaceholderText"/>
            </w:rPr>
            <w:t>[Enter text here]</w:t>
          </w:r>
        </w:p>
      </w:docPartBody>
    </w:docPart>
    <w:docPart>
      <w:docPartPr>
        <w:name w:val="0E56B1A27EAC456DB2DA983D9205B52B"/>
        <w:category>
          <w:name w:val="General"/>
          <w:gallery w:val="placeholder"/>
        </w:category>
        <w:types>
          <w:type w:val="bbPlcHdr"/>
        </w:types>
        <w:behaviors>
          <w:behavior w:val="content"/>
        </w:behaviors>
        <w:guid w:val="{C7D48A24-7F13-45B8-89DA-82978E4AA184}"/>
      </w:docPartPr>
      <w:docPartBody>
        <w:p w:rsidR="000364BA" w:rsidRDefault="008D6DCB" w:rsidP="008D6DCB">
          <w:pPr>
            <w:pStyle w:val="0E56B1A27EAC456DB2DA983D9205B52B"/>
          </w:pPr>
          <w:r>
            <w:rPr>
              <w:rStyle w:val="PlaceholderText"/>
            </w:rPr>
            <w:t>[Enter text here]</w:t>
          </w:r>
        </w:p>
      </w:docPartBody>
    </w:docPart>
    <w:docPart>
      <w:docPartPr>
        <w:name w:val="E548C9B497E241D5B848D2AC50E7AC14"/>
        <w:category>
          <w:name w:val="General"/>
          <w:gallery w:val="placeholder"/>
        </w:category>
        <w:types>
          <w:type w:val="bbPlcHdr"/>
        </w:types>
        <w:behaviors>
          <w:behavior w:val="content"/>
        </w:behaviors>
        <w:guid w:val="{1963C27A-AD7F-4999-8E0E-EB6BAFF06A5E}"/>
      </w:docPartPr>
      <w:docPartBody>
        <w:p w:rsidR="000364BA" w:rsidRDefault="008D6DCB" w:rsidP="008D6DCB">
          <w:pPr>
            <w:pStyle w:val="E548C9B497E241D5B848D2AC50E7AC14"/>
          </w:pPr>
          <w:r>
            <w:rPr>
              <w:rStyle w:val="PlaceholderText"/>
            </w:rPr>
            <w:t>[Enter text here]</w:t>
          </w:r>
        </w:p>
      </w:docPartBody>
    </w:docPart>
    <w:docPart>
      <w:docPartPr>
        <w:name w:val="5EEFB77CC12D4C42BA436FD79AB05B25"/>
        <w:category>
          <w:name w:val="General"/>
          <w:gallery w:val="placeholder"/>
        </w:category>
        <w:types>
          <w:type w:val="bbPlcHdr"/>
        </w:types>
        <w:behaviors>
          <w:behavior w:val="content"/>
        </w:behaviors>
        <w:guid w:val="{DF85B4D1-FD09-42C3-8384-72700B90440C}"/>
      </w:docPartPr>
      <w:docPartBody>
        <w:p w:rsidR="000364BA" w:rsidRDefault="008D6DCB" w:rsidP="008D6DCB">
          <w:pPr>
            <w:pStyle w:val="5EEFB77CC12D4C42BA436FD79AB05B25"/>
          </w:pPr>
          <w:r>
            <w:rPr>
              <w:rStyle w:val="PlaceholderText"/>
            </w:rPr>
            <w:t>[Enter text here]</w:t>
          </w:r>
        </w:p>
      </w:docPartBody>
    </w:docPart>
    <w:docPart>
      <w:docPartPr>
        <w:name w:val="2D59AA3E5AC64A039E714C90D2706D57"/>
        <w:category>
          <w:name w:val="General"/>
          <w:gallery w:val="placeholder"/>
        </w:category>
        <w:types>
          <w:type w:val="bbPlcHdr"/>
        </w:types>
        <w:behaviors>
          <w:behavior w:val="content"/>
        </w:behaviors>
        <w:guid w:val="{8C965A63-7E2E-42EB-B1F0-05D5A50242A7}"/>
      </w:docPartPr>
      <w:docPartBody>
        <w:p w:rsidR="000364BA" w:rsidRDefault="008D6DCB" w:rsidP="008D6DCB">
          <w:pPr>
            <w:pStyle w:val="2D59AA3E5AC64A039E714C90D2706D57"/>
          </w:pPr>
          <w:r>
            <w:rPr>
              <w:rStyle w:val="PlaceholderText"/>
            </w:rPr>
            <w:t>[Enter text here]</w:t>
          </w:r>
        </w:p>
      </w:docPartBody>
    </w:docPart>
    <w:docPart>
      <w:docPartPr>
        <w:name w:val="AB0248A0154F40E1B852BEC33A52C30F"/>
        <w:category>
          <w:name w:val="General"/>
          <w:gallery w:val="placeholder"/>
        </w:category>
        <w:types>
          <w:type w:val="bbPlcHdr"/>
        </w:types>
        <w:behaviors>
          <w:behavior w:val="content"/>
        </w:behaviors>
        <w:guid w:val="{6AA9177D-EF3C-4EDE-936C-81C0D08527AB}"/>
      </w:docPartPr>
      <w:docPartBody>
        <w:p w:rsidR="000364BA" w:rsidRDefault="008D6DCB" w:rsidP="008D6DCB">
          <w:pPr>
            <w:pStyle w:val="AB0248A0154F40E1B852BEC33A52C30F"/>
          </w:pPr>
          <w:r>
            <w:rPr>
              <w:rStyle w:val="PlaceholderText"/>
            </w:rPr>
            <w:t>[Enter text here]</w:t>
          </w:r>
        </w:p>
      </w:docPartBody>
    </w:docPart>
    <w:docPart>
      <w:docPartPr>
        <w:name w:val="FAE790414C72481D92D42A2F7FF21DD3"/>
        <w:category>
          <w:name w:val="General"/>
          <w:gallery w:val="placeholder"/>
        </w:category>
        <w:types>
          <w:type w:val="bbPlcHdr"/>
        </w:types>
        <w:behaviors>
          <w:behavior w:val="content"/>
        </w:behaviors>
        <w:guid w:val="{1CA20527-5E55-4CCF-B958-F55C057B6BB3}"/>
      </w:docPartPr>
      <w:docPartBody>
        <w:p w:rsidR="000364BA" w:rsidRDefault="008D6DCB" w:rsidP="008D6DCB">
          <w:pPr>
            <w:pStyle w:val="FAE790414C72481D92D42A2F7FF21DD3"/>
          </w:pPr>
          <w:r>
            <w:rPr>
              <w:rStyle w:val="PlaceholderText"/>
            </w:rPr>
            <w:t>[Enter text here]</w:t>
          </w:r>
        </w:p>
      </w:docPartBody>
    </w:docPart>
    <w:docPart>
      <w:docPartPr>
        <w:name w:val="350E9E17BF7C40CD8768718D488AC50F"/>
        <w:category>
          <w:name w:val="General"/>
          <w:gallery w:val="placeholder"/>
        </w:category>
        <w:types>
          <w:type w:val="bbPlcHdr"/>
        </w:types>
        <w:behaviors>
          <w:behavior w:val="content"/>
        </w:behaviors>
        <w:guid w:val="{0BBB5C54-5B07-4A34-BE19-0589B9BFB88E}"/>
      </w:docPartPr>
      <w:docPartBody>
        <w:p w:rsidR="000364BA" w:rsidRDefault="008D6DCB" w:rsidP="008D6DCB">
          <w:pPr>
            <w:pStyle w:val="350E9E17BF7C40CD8768718D488AC50F"/>
          </w:pPr>
          <w:r>
            <w:rPr>
              <w:rStyle w:val="PlaceholderText"/>
            </w:rPr>
            <w:t>[Enter text here]</w:t>
          </w:r>
        </w:p>
      </w:docPartBody>
    </w:docPart>
    <w:docPart>
      <w:docPartPr>
        <w:name w:val="51E54CDE790C4123BA58493A1E66930A"/>
        <w:category>
          <w:name w:val="General"/>
          <w:gallery w:val="placeholder"/>
        </w:category>
        <w:types>
          <w:type w:val="bbPlcHdr"/>
        </w:types>
        <w:behaviors>
          <w:behavior w:val="content"/>
        </w:behaviors>
        <w:guid w:val="{B7541A52-1E08-4686-AECA-5188A3D7DA76}"/>
      </w:docPartPr>
      <w:docPartBody>
        <w:p w:rsidR="000364BA" w:rsidRDefault="008D6DCB" w:rsidP="008D6DCB">
          <w:pPr>
            <w:pStyle w:val="51E54CDE790C4123BA58493A1E66930A"/>
          </w:pPr>
          <w:r>
            <w:rPr>
              <w:rStyle w:val="PlaceholderText"/>
            </w:rPr>
            <w:t>[Enter text here]</w:t>
          </w:r>
        </w:p>
      </w:docPartBody>
    </w:docPart>
    <w:docPart>
      <w:docPartPr>
        <w:name w:val="37473E825A8345FCB4D4A277D7121E7C"/>
        <w:category>
          <w:name w:val="General"/>
          <w:gallery w:val="placeholder"/>
        </w:category>
        <w:types>
          <w:type w:val="bbPlcHdr"/>
        </w:types>
        <w:behaviors>
          <w:behavior w:val="content"/>
        </w:behaviors>
        <w:guid w:val="{C060684B-6AB3-4548-BA51-5E0A8059408E}"/>
      </w:docPartPr>
      <w:docPartBody>
        <w:p w:rsidR="000364BA" w:rsidRDefault="008D6DCB" w:rsidP="008D6DCB">
          <w:pPr>
            <w:pStyle w:val="37473E825A8345FCB4D4A277D7121E7C"/>
          </w:pPr>
          <w:r>
            <w:rPr>
              <w:rStyle w:val="PlaceholderText"/>
            </w:rPr>
            <w:t>[Enter text here]</w:t>
          </w:r>
        </w:p>
      </w:docPartBody>
    </w:docPart>
    <w:docPart>
      <w:docPartPr>
        <w:name w:val="ED3B8BDE03DF4B3CB136CEED951146DE"/>
        <w:category>
          <w:name w:val="General"/>
          <w:gallery w:val="placeholder"/>
        </w:category>
        <w:types>
          <w:type w:val="bbPlcHdr"/>
        </w:types>
        <w:behaviors>
          <w:behavior w:val="content"/>
        </w:behaviors>
        <w:guid w:val="{2D046FF8-242D-4A19-8D4C-D3272A8D3175}"/>
      </w:docPartPr>
      <w:docPartBody>
        <w:p w:rsidR="000364BA" w:rsidRDefault="008D6DCB" w:rsidP="008D6DCB">
          <w:pPr>
            <w:pStyle w:val="ED3B8BDE03DF4B3CB136CEED951146DE"/>
          </w:pPr>
          <w:r>
            <w:rPr>
              <w:rStyle w:val="PlaceholderText"/>
            </w:rPr>
            <w:t>[Enter text here]</w:t>
          </w:r>
        </w:p>
      </w:docPartBody>
    </w:docPart>
    <w:docPart>
      <w:docPartPr>
        <w:name w:val="EC4D6AC67DF9434EA72D72612A37145A"/>
        <w:category>
          <w:name w:val="General"/>
          <w:gallery w:val="placeholder"/>
        </w:category>
        <w:types>
          <w:type w:val="bbPlcHdr"/>
        </w:types>
        <w:behaviors>
          <w:behavior w:val="content"/>
        </w:behaviors>
        <w:guid w:val="{B9578CE8-05C0-4BC5-953B-867BABBE1074}"/>
      </w:docPartPr>
      <w:docPartBody>
        <w:p w:rsidR="000364BA" w:rsidRDefault="008D6DCB" w:rsidP="008D6DCB">
          <w:pPr>
            <w:pStyle w:val="EC4D6AC67DF9434EA72D72612A37145A"/>
          </w:pPr>
          <w:r>
            <w:rPr>
              <w:rStyle w:val="PlaceholderText"/>
            </w:rPr>
            <w:t>[Enter text here]</w:t>
          </w:r>
        </w:p>
      </w:docPartBody>
    </w:docPart>
    <w:docPart>
      <w:docPartPr>
        <w:name w:val="D18060015972408F8D22BE059AEA7018"/>
        <w:category>
          <w:name w:val="General"/>
          <w:gallery w:val="placeholder"/>
        </w:category>
        <w:types>
          <w:type w:val="bbPlcHdr"/>
        </w:types>
        <w:behaviors>
          <w:behavior w:val="content"/>
        </w:behaviors>
        <w:guid w:val="{7F24CA6C-8FDC-4FCA-8659-967584607CD6}"/>
      </w:docPartPr>
      <w:docPartBody>
        <w:p w:rsidR="000364BA" w:rsidRDefault="008D6DCB" w:rsidP="008D6DCB">
          <w:pPr>
            <w:pStyle w:val="D18060015972408F8D22BE059AEA7018"/>
          </w:pPr>
          <w:r>
            <w:rPr>
              <w:rStyle w:val="PlaceholderText"/>
            </w:rPr>
            <w:t>[Enter text here]</w:t>
          </w:r>
        </w:p>
      </w:docPartBody>
    </w:docPart>
    <w:docPart>
      <w:docPartPr>
        <w:name w:val="4334556E26634C569AFF190E2A093BA3"/>
        <w:category>
          <w:name w:val="General"/>
          <w:gallery w:val="placeholder"/>
        </w:category>
        <w:types>
          <w:type w:val="bbPlcHdr"/>
        </w:types>
        <w:behaviors>
          <w:behavior w:val="content"/>
        </w:behaviors>
        <w:guid w:val="{6D4FD1DA-40F6-4D06-B52B-B6B54E193A38}"/>
      </w:docPartPr>
      <w:docPartBody>
        <w:p w:rsidR="000364BA" w:rsidRDefault="008D6DCB" w:rsidP="008D6DCB">
          <w:pPr>
            <w:pStyle w:val="4334556E26634C569AFF190E2A093BA3"/>
          </w:pPr>
          <w:r>
            <w:rPr>
              <w:rStyle w:val="PlaceholderText"/>
            </w:rPr>
            <w:t>[Enter text here]</w:t>
          </w:r>
        </w:p>
      </w:docPartBody>
    </w:docPart>
    <w:docPart>
      <w:docPartPr>
        <w:name w:val="332B3358F13548F8A565942D7CD4F181"/>
        <w:category>
          <w:name w:val="General"/>
          <w:gallery w:val="placeholder"/>
        </w:category>
        <w:types>
          <w:type w:val="bbPlcHdr"/>
        </w:types>
        <w:behaviors>
          <w:behavior w:val="content"/>
        </w:behaviors>
        <w:guid w:val="{10DEC15A-BA67-4896-BD4D-CB1C0FF7BD22}"/>
      </w:docPartPr>
      <w:docPartBody>
        <w:p w:rsidR="000364BA" w:rsidRDefault="008D6DCB" w:rsidP="008D6DCB">
          <w:pPr>
            <w:pStyle w:val="332B3358F13548F8A565942D7CD4F181"/>
          </w:pPr>
          <w:r>
            <w:rPr>
              <w:rStyle w:val="PlaceholderText"/>
            </w:rPr>
            <w:t>[Enter text here]</w:t>
          </w:r>
        </w:p>
      </w:docPartBody>
    </w:docPart>
    <w:docPart>
      <w:docPartPr>
        <w:name w:val="FC177CC28D8C4865A6F7D4E1C5659F52"/>
        <w:category>
          <w:name w:val="General"/>
          <w:gallery w:val="placeholder"/>
        </w:category>
        <w:types>
          <w:type w:val="bbPlcHdr"/>
        </w:types>
        <w:behaviors>
          <w:behavior w:val="content"/>
        </w:behaviors>
        <w:guid w:val="{0A58E9FD-56BF-4A7C-85F6-50962759C45A}"/>
      </w:docPartPr>
      <w:docPartBody>
        <w:p w:rsidR="000364BA" w:rsidRDefault="008D6DCB" w:rsidP="008D6DCB">
          <w:pPr>
            <w:pStyle w:val="FC177CC28D8C4865A6F7D4E1C5659F52"/>
          </w:pPr>
          <w:r>
            <w:rPr>
              <w:rStyle w:val="PlaceholderText"/>
            </w:rPr>
            <w:t>[Enter text here]</w:t>
          </w:r>
        </w:p>
      </w:docPartBody>
    </w:docPart>
    <w:docPart>
      <w:docPartPr>
        <w:name w:val="7BA8E56C72374E9CB3DF1338BDF7168F"/>
        <w:category>
          <w:name w:val="General"/>
          <w:gallery w:val="placeholder"/>
        </w:category>
        <w:types>
          <w:type w:val="bbPlcHdr"/>
        </w:types>
        <w:behaviors>
          <w:behavior w:val="content"/>
        </w:behaviors>
        <w:guid w:val="{2CE4B17F-9E0A-4164-A0D8-F5849F0BAF72}"/>
      </w:docPartPr>
      <w:docPartBody>
        <w:p w:rsidR="000364BA" w:rsidRDefault="008D6DCB" w:rsidP="008D6DCB">
          <w:pPr>
            <w:pStyle w:val="7BA8E56C72374E9CB3DF1338BDF7168F"/>
          </w:pPr>
          <w:r>
            <w:rPr>
              <w:rStyle w:val="PlaceholderText"/>
            </w:rPr>
            <w:t>[Enter text here]</w:t>
          </w:r>
        </w:p>
      </w:docPartBody>
    </w:docPart>
    <w:docPart>
      <w:docPartPr>
        <w:name w:val="A31334949CE64C979A1087654F889F80"/>
        <w:category>
          <w:name w:val="General"/>
          <w:gallery w:val="placeholder"/>
        </w:category>
        <w:types>
          <w:type w:val="bbPlcHdr"/>
        </w:types>
        <w:behaviors>
          <w:behavior w:val="content"/>
        </w:behaviors>
        <w:guid w:val="{15B7CB91-6715-487C-8D98-4C9627603852}"/>
      </w:docPartPr>
      <w:docPartBody>
        <w:p w:rsidR="000364BA" w:rsidRDefault="008D6DCB" w:rsidP="008D6DCB">
          <w:pPr>
            <w:pStyle w:val="A31334949CE64C979A1087654F889F80"/>
          </w:pPr>
          <w:r>
            <w:rPr>
              <w:rStyle w:val="PlaceholderText"/>
            </w:rPr>
            <w:t>[Enter text here]</w:t>
          </w:r>
        </w:p>
      </w:docPartBody>
    </w:docPart>
    <w:docPart>
      <w:docPartPr>
        <w:name w:val="7863A6192B1C4CC3ABFAF6023EDC6EA5"/>
        <w:category>
          <w:name w:val="General"/>
          <w:gallery w:val="placeholder"/>
        </w:category>
        <w:types>
          <w:type w:val="bbPlcHdr"/>
        </w:types>
        <w:behaviors>
          <w:behavior w:val="content"/>
        </w:behaviors>
        <w:guid w:val="{83923F6C-2D8E-4C75-8B9F-30344266F08D}"/>
      </w:docPartPr>
      <w:docPartBody>
        <w:p w:rsidR="000364BA" w:rsidRDefault="008D6DCB" w:rsidP="008D6DCB">
          <w:pPr>
            <w:pStyle w:val="7863A6192B1C4CC3ABFAF6023EDC6EA5"/>
          </w:pPr>
          <w:r>
            <w:rPr>
              <w:rStyle w:val="PlaceholderText"/>
            </w:rPr>
            <w:t>[Enter text here]</w:t>
          </w:r>
        </w:p>
      </w:docPartBody>
    </w:docPart>
    <w:docPart>
      <w:docPartPr>
        <w:name w:val="6821B2E6A2D84D15B4B5455BCC9CB3F6"/>
        <w:category>
          <w:name w:val="General"/>
          <w:gallery w:val="placeholder"/>
        </w:category>
        <w:types>
          <w:type w:val="bbPlcHdr"/>
        </w:types>
        <w:behaviors>
          <w:behavior w:val="content"/>
        </w:behaviors>
        <w:guid w:val="{3C7546AE-415B-4E2B-A96B-5F2FBBD338C1}"/>
      </w:docPartPr>
      <w:docPartBody>
        <w:p w:rsidR="000364BA" w:rsidRDefault="008D6DCB" w:rsidP="008D6DCB">
          <w:pPr>
            <w:pStyle w:val="6821B2E6A2D84D15B4B5455BCC9CB3F6"/>
          </w:pPr>
          <w:r>
            <w:rPr>
              <w:rStyle w:val="PlaceholderText"/>
            </w:rPr>
            <w:t>[Enter text here]</w:t>
          </w:r>
        </w:p>
      </w:docPartBody>
    </w:docPart>
    <w:docPart>
      <w:docPartPr>
        <w:name w:val="EEAE9C1754464094BB5681B28755B851"/>
        <w:category>
          <w:name w:val="General"/>
          <w:gallery w:val="placeholder"/>
        </w:category>
        <w:types>
          <w:type w:val="bbPlcHdr"/>
        </w:types>
        <w:behaviors>
          <w:behavior w:val="content"/>
        </w:behaviors>
        <w:guid w:val="{2A1D26CC-C02E-445A-8A69-51DFB4B68840}"/>
      </w:docPartPr>
      <w:docPartBody>
        <w:p w:rsidR="000364BA" w:rsidRDefault="008D6DCB" w:rsidP="008D6DCB">
          <w:pPr>
            <w:pStyle w:val="EEAE9C1754464094BB5681B28755B851"/>
          </w:pPr>
          <w:r>
            <w:rPr>
              <w:rStyle w:val="PlaceholderText"/>
            </w:rPr>
            <w:t>[Enter text here]</w:t>
          </w:r>
        </w:p>
      </w:docPartBody>
    </w:docPart>
    <w:docPart>
      <w:docPartPr>
        <w:name w:val="2E3B61172AD84B89A766E67AB603D081"/>
        <w:category>
          <w:name w:val="General"/>
          <w:gallery w:val="placeholder"/>
        </w:category>
        <w:types>
          <w:type w:val="bbPlcHdr"/>
        </w:types>
        <w:behaviors>
          <w:behavior w:val="content"/>
        </w:behaviors>
        <w:guid w:val="{FF6C8C9E-F38D-4C6F-A15C-3045C2873A18}"/>
      </w:docPartPr>
      <w:docPartBody>
        <w:p w:rsidR="000364BA" w:rsidRDefault="008D6DCB" w:rsidP="008D6DCB">
          <w:pPr>
            <w:pStyle w:val="2E3B61172AD84B89A766E67AB603D081"/>
          </w:pPr>
          <w:r>
            <w:rPr>
              <w:rStyle w:val="PlaceholderText"/>
            </w:rPr>
            <w:t>[Enter text here]</w:t>
          </w:r>
        </w:p>
      </w:docPartBody>
    </w:docPart>
    <w:docPart>
      <w:docPartPr>
        <w:name w:val="1E1ECB73E1634CC988604988BC58DF04"/>
        <w:category>
          <w:name w:val="General"/>
          <w:gallery w:val="placeholder"/>
        </w:category>
        <w:types>
          <w:type w:val="bbPlcHdr"/>
        </w:types>
        <w:behaviors>
          <w:behavior w:val="content"/>
        </w:behaviors>
        <w:guid w:val="{198DC44E-3B26-4D43-AC78-5D17BFFF7BC4}"/>
      </w:docPartPr>
      <w:docPartBody>
        <w:p w:rsidR="000364BA" w:rsidRDefault="008D6DCB" w:rsidP="008D6DCB">
          <w:pPr>
            <w:pStyle w:val="1E1ECB73E1634CC988604988BC58DF04"/>
          </w:pPr>
          <w:r>
            <w:rPr>
              <w:rStyle w:val="PlaceholderText"/>
            </w:rPr>
            <w:t>[Enter text here]</w:t>
          </w:r>
        </w:p>
      </w:docPartBody>
    </w:docPart>
    <w:docPart>
      <w:docPartPr>
        <w:name w:val="FE1BBAF014704D74B3F4805E436855BA"/>
        <w:category>
          <w:name w:val="General"/>
          <w:gallery w:val="placeholder"/>
        </w:category>
        <w:types>
          <w:type w:val="bbPlcHdr"/>
        </w:types>
        <w:behaviors>
          <w:behavior w:val="content"/>
        </w:behaviors>
        <w:guid w:val="{5D6D40B5-B93C-41C1-91B0-43E7BF19F075}"/>
      </w:docPartPr>
      <w:docPartBody>
        <w:p w:rsidR="000364BA" w:rsidRDefault="008D6DCB" w:rsidP="008D6DCB">
          <w:pPr>
            <w:pStyle w:val="FE1BBAF014704D74B3F4805E436855BA"/>
          </w:pPr>
          <w:r>
            <w:rPr>
              <w:rStyle w:val="PlaceholderText"/>
            </w:rPr>
            <w:t>[Enter text here]</w:t>
          </w:r>
        </w:p>
      </w:docPartBody>
    </w:docPart>
    <w:docPart>
      <w:docPartPr>
        <w:name w:val="3DF61F3047F645188B13EF41F9CD5CB3"/>
        <w:category>
          <w:name w:val="General"/>
          <w:gallery w:val="placeholder"/>
        </w:category>
        <w:types>
          <w:type w:val="bbPlcHdr"/>
        </w:types>
        <w:behaviors>
          <w:behavior w:val="content"/>
        </w:behaviors>
        <w:guid w:val="{CC152422-09C7-41E9-AB8D-C0095A0B53C2}"/>
      </w:docPartPr>
      <w:docPartBody>
        <w:p w:rsidR="000364BA" w:rsidRDefault="008D6DCB" w:rsidP="008D6DCB">
          <w:pPr>
            <w:pStyle w:val="3DF61F3047F645188B13EF41F9CD5CB3"/>
          </w:pPr>
          <w:r>
            <w:rPr>
              <w:rStyle w:val="PlaceholderText"/>
            </w:rPr>
            <w:t>[Enter text here]</w:t>
          </w:r>
        </w:p>
      </w:docPartBody>
    </w:docPart>
    <w:docPart>
      <w:docPartPr>
        <w:name w:val="471C403503C544809413FE31010B2ACE"/>
        <w:category>
          <w:name w:val="General"/>
          <w:gallery w:val="placeholder"/>
        </w:category>
        <w:types>
          <w:type w:val="bbPlcHdr"/>
        </w:types>
        <w:behaviors>
          <w:behavior w:val="content"/>
        </w:behaviors>
        <w:guid w:val="{E699E207-2D79-41B2-A4F8-81A86A690A74}"/>
      </w:docPartPr>
      <w:docPartBody>
        <w:p w:rsidR="000364BA" w:rsidRDefault="008D6DCB" w:rsidP="008D6DCB">
          <w:pPr>
            <w:pStyle w:val="471C403503C544809413FE31010B2ACE"/>
          </w:pPr>
          <w:r>
            <w:rPr>
              <w:rStyle w:val="PlaceholderText"/>
            </w:rPr>
            <w:t>[Enter text here]</w:t>
          </w:r>
        </w:p>
      </w:docPartBody>
    </w:docPart>
    <w:docPart>
      <w:docPartPr>
        <w:name w:val="748DD4C09E0E42EE980CC445EC942018"/>
        <w:category>
          <w:name w:val="General"/>
          <w:gallery w:val="placeholder"/>
        </w:category>
        <w:types>
          <w:type w:val="bbPlcHdr"/>
        </w:types>
        <w:behaviors>
          <w:behavior w:val="content"/>
        </w:behaviors>
        <w:guid w:val="{CD10742B-6E70-4336-9C5D-06D7FAD63371}"/>
      </w:docPartPr>
      <w:docPartBody>
        <w:p w:rsidR="000364BA" w:rsidRDefault="008D6DCB" w:rsidP="008D6DCB">
          <w:pPr>
            <w:pStyle w:val="748DD4C09E0E42EE980CC445EC942018"/>
          </w:pPr>
          <w:r>
            <w:rPr>
              <w:rStyle w:val="PlaceholderText"/>
            </w:rPr>
            <w:t>[Enter text here]</w:t>
          </w:r>
        </w:p>
      </w:docPartBody>
    </w:docPart>
    <w:docPart>
      <w:docPartPr>
        <w:name w:val="1646E2D27A1744CFBC116CFEEA53332B"/>
        <w:category>
          <w:name w:val="General"/>
          <w:gallery w:val="placeholder"/>
        </w:category>
        <w:types>
          <w:type w:val="bbPlcHdr"/>
        </w:types>
        <w:behaviors>
          <w:behavior w:val="content"/>
        </w:behaviors>
        <w:guid w:val="{64A95E32-944B-4096-8BD5-C0955EE270E2}"/>
      </w:docPartPr>
      <w:docPartBody>
        <w:p w:rsidR="000364BA" w:rsidRDefault="008D6DCB" w:rsidP="008D6DCB">
          <w:pPr>
            <w:pStyle w:val="1646E2D27A1744CFBC116CFEEA53332B"/>
          </w:pPr>
          <w:r>
            <w:rPr>
              <w:rStyle w:val="PlaceholderText"/>
            </w:rPr>
            <w:t>[Enter text here]</w:t>
          </w:r>
        </w:p>
      </w:docPartBody>
    </w:docPart>
    <w:docPart>
      <w:docPartPr>
        <w:name w:val="EE4F29CC65984C619C8488D4C3B826D6"/>
        <w:category>
          <w:name w:val="General"/>
          <w:gallery w:val="placeholder"/>
        </w:category>
        <w:types>
          <w:type w:val="bbPlcHdr"/>
        </w:types>
        <w:behaviors>
          <w:behavior w:val="content"/>
        </w:behaviors>
        <w:guid w:val="{7A3CBE21-E0AF-40EC-8D63-9CC003B28CEE}"/>
      </w:docPartPr>
      <w:docPartBody>
        <w:p w:rsidR="000364BA" w:rsidRDefault="008D6DCB" w:rsidP="008D6DCB">
          <w:pPr>
            <w:pStyle w:val="EE4F29CC65984C619C8488D4C3B826D6"/>
          </w:pPr>
          <w:r>
            <w:rPr>
              <w:rStyle w:val="PlaceholderText"/>
            </w:rPr>
            <w:t>[Enter text here]</w:t>
          </w:r>
        </w:p>
      </w:docPartBody>
    </w:docPart>
    <w:docPart>
      <w:docPartPr>
        <w:name w:val="4BA89BB709BC4D92AEF77F3CC60259B1"/>
        <w:category>
          <w:name w:val="General"/>
          <w:gallery w:val="placeholder"/>
        </w:category>
        <w:types>
          <w:type w:val="bbPlcHdr"/>
        </w:types>
        <w:behaviors>
          <w:behavior w:val="content"/>
        </w:behaviors>
        <w:guid w:val="{93A1BC1C-94D9-477B-ADB4-2EE9C7C574C9}"/>
      </w:docPartPr>
      <w:docPartBody>
        <w:p w:rsidR="000364BA" w:rsidRDefault="008D6DCB" w:rsidP="008D6DCB">
          <w:pPr>
            <w:pStyle w:val="4BA89BB709BC4D92AEF77F3CC60259B1"/>
          </w:pPr>
          <w:r>
            <w:rPr>
              <w:rStyle w:val="PlaceholderText"/>
            </w:rPr>
            <w:t>[Enter text here]</w:t>
          </w:r>
        </w:p>
      </w:docPartBody>
    </w:docPart>
    <w:docPart>
      <w:docPartPr>
        <w:name w:val="A069B0C84C914FE6A0D3FB3B282766DA"/>
        <w:category>
          <w:name w:val="General"/>
          <w:gallery w:val="placeholder"/>
        </w:category>
        <w:types>
          <w:type w:val="bbPlcHdr"/>
        </w:types>
        <w:behaviors>
          <w:behavior w:val="content"/>
        </w:behaviors>
        <w:guid w:val="{240D84E0-2F42-438E-9FFF-CDBE472D2A6D}"/>
      </w:docPartPr>
      <w:docPartBody>
        <w:p w:rsidR="000364BA" w:rsidRDefault="008D6DCB" w:rsidP="008D6DCB">
          <w:pPr>
            <w:pStyle w:val="A069B0C84C914FE6A0D3FB3B282766DA"/>
          </w:pPr>
          <w:r>
            <w:rPr>
              <w:rStyle w:val="PlaceholderText"/>
            </w:rPr>
            <w:t>[Enter text here]</w:t>
          </w:r>
        </w:p>
      </w:docPartBody>
    </w:docPart>
    <w:docPart>
      <w:docPartPr>
        <w:name w:val="CAE7822D236F4800858F6D763E02BC9E"/>
        <w:category>
          <w:name w:val="General"/>
          <w:gallery w:val="placeholder"/>
        </w:category>
        <w:types>
          <w:type w:val="bbPlcHdr"/>
        </w:types>
        <w:behaviors>
          <w:behavior w:val="content"/>
        </w:behaviors>
        <w:guid w:val="{FA6721C0-ED05-4ADD-9EFC-29E403DB8DC4}"/>
      </w:docPartPr>
      <w:docPartBody>
        <w:p w:rsidR="000364BA" w:rsidRDefault="008D6DCB" w:rsidP="008D6DCB">
          <w:pPr>
            <w:pStyle w:val="CAE7822D236F4800858F6D763E02BC9E"/>
          </w:pPr>
          <w:r>
            <w:rPr>
              <w:rStyle w:val="PlaceholderText"/>
            </w:rPr>
            <w:t>[Enter text here]</w:t>
          </w:r>
        </w:p>
      </w:docPartBody>
    </w:docPart>
    <w:docPart>
      <w:docPartPr>
        <w:name w:val="3459C26544114DDE8040E2A80F1DC21E"/>
        <w:category>
          <w:name w:val="General"/>
          <w:gallery w:val="placeholder"/>
        </w:category>
        <w:types>
          <w:type w:val="bbPlcHdr"/>
        </w:types>
        <w:behaviors>
          <w:behavior w:val="content"/>
        </w:behaviors>
        <w:guid w:val="{D9C2A088-DE95-4718-89A2-7093CE6ADD70}"/>
      </w:docPartPr>
      <w:docPartBody>
        <w:p w:rsidR="000364BA" w:rsidRDefault="008D6DCB" w:rsidP="008D6DCB">
          <w:pPr>
            <w:pStyle w:val="3459C26544114DDE8040E2A80F1DC21E"/>
          </w:pPr>
          <w:r>
            <w:rPr>
              <w:rStyle w:val="PlaceholderText"/>
            </w:rPr>
            <w:t>[Enter text here]</w:t>
          </w:r>
        </w:p>
      </w:docPartBody>
    </w:docPart>
    <w:docPart>
      <w:docPartPr>
        <w:name w:val="98D4A56F45F446458CC18BD033454811"/>
        <w:category>
          <w:name w:val="General"/>
          <w:gallery w:val="placeholder"/>
        </w:category>
        <w:types>
          <w:type w:val="bbPlcHdr"/>
        </w:types>
        <w:behaviors>
          <w:behavior w:val="content"/>
        </w:behaviors>
        <w:guid w:val="{5F2DB0C0-9ECA-4F57-9741-B3A3590CDFFD}"/>
      </w:docPartPr>
      <w:docPartBody>
        <w:p w:rsidR="000364BA" w:rsidRDefault="008D6DCB" w:rsidP="008D6DCB">
          <w:pPr>
            <w:pStyle w:val="98D4A56F45F446458CC18BD033454811"/>
          </w:pPr>
          <w:r>
            <w:rPr>
              <w:rStyle w:val="PlaceholderText"/>
            </w:rPr>
            <w:t>[Enter text here]</w:t>
          </w:r>
        </w:p>
      </w:docPartBody>
    </w:docPart>
    <w:docPart>
      <w:docPartPr>
        <w:name w:val="64C31482527244C1999AFFD995BEE031"/>
        <w:category>
          <w:name w:val="General"/>
          <w:gallery w:val="placeholder"/>
        </w:category>
        <w:types>
          <w:type w:val="bbPlcHdr"/>
        </w:types>
        <w:behaviors>
          <w:behavior w:val="content"/>
        </w:behaviors>
        <w:guid w:val="{A28B3032-1D7B-4CA5-B209-97F08271FFBA}"/>
      </w:docPartPr>
      <w:docPartBody>
        <w:p w:rsidR="000364BA" w:rsidRDefault="008D6DCB" w:rsidP="008D6DCB">
          <w:pPr>
            <w:pStyle w:val="64C31482527244C1999AFFD995BEE031"/>
          </w:pPr>
          <w:r>
            <w:rPr>
              <w:rStyle w:val="PlaceholderText"/>
            </w:rPr>
            <w:t>[Enter text here]</w:t>
          </w:r>
        </w:p>
      </w:docPartBody>
    </w:docPart>
    <w:docPart>
      <w:docPartPr>
        <w:name w:val="D00A838FC6074E559FBF89E944FA349C"/>
        <w:category>
          <w:name w:val="General"/>
          <w:gallery w:val="placeholder"/>
        </w:category>
        <w:types>
          <w:type w:val="bbPlcHdr"/>
        </w:types>
        <w:behaviors>
          <w:behavior w:val="content"/>
        </w:behaviors>
        <w:guid w:val="{92B5EC19-6A12-4771-AA7D-ECF6BD7454E8}"/>
      </w:docPartPr>
      <w:docPartBody>
        <w:p w:rsidR="000364BA" w:rsidRDefault="008D6DCB" w:rsidP="008D6DCB">
          <w:pPr>
            <w:pStyle w:val="D00A838FC6074E559FBF89E944FA349C"/>
          </w:pPr>
          <w:r>
            <w:rPr>
              <w:rStyle w:val="PlaceholderText"/>
            </w:rPr>
            <w:t>[Enter text here]</w:t>
          </w:r>
        </w:p>
      </w:docPartBody>
    </w:docPart>
    <w:docPart>
      <w:docPartPr>
        <w:name w:val="07EFE6F02BB243FABFB2A0C6E7C6B6E5"/>
        <w:category>
          <w:name w:val="General"/>
          <w:gallery w:val="placeholder"/>
        </w:category>
        <w:types>
          <w:type w:val="bbPlcHdr"/>
        </w:types>
        <w:behaviors>
          <w:behavior w:val="content"/>
        </w:behaviors>
        <w:guid w:val="{A919D8C8-CC51-457B-A946-E1F6E9B081D8}"/>
      </w:docPartPr>
      <w:docPartBody>
        <w:p w:rsidR="000364BA" w:rsidRDefault="008D6DCB" w:rsidP="008D6DCB">
          <w:pPr>
            <w:pStyle w:val="07EFE6F02BB243FABFB2A0C6E7C6B6E5"/>
          </w:pPr>
          <w:r>
            <w:rPr>
              <w:rStyle w:val="PlaceholderText"/>
            </w:rPr>
            <w:t>[Enter text here]</w:t>
          </w:r>
        </w:p>
      </w:docPartBody>
    </w:docPart>
    <w:docPart>
      <w:docPartPr>
        <w:name w:val="915A3FDB4D7447D7913A5A2690320D5F"/>
        <w:category>
          <w:name w:val="General"/>
          <w:gallery w:val="placeholder"/>
        </w:category>
        <w:types>
          <w:type w:val="bbPlcHdr"/>
        </w:types>
        <w:behaviors>
          <w:behavior w:val="content"/>
        </w:behaviors>
        <w:guid w:val="{A6646DD5-C706-48AD-9105-8DD7F50CDC2F}"/>
      </w:docPartPr>
      <w:docPartBody>
        <w:p w:rsidR="000364BA" w:rsidRDefault="008D6DCB" w:rsidP="008D6DCB">
          <w:pPr>
            <w:pStyle w:val="915A3FDB4D7447D7913A5A2690320D5F"/>
          </w:pPr>
          <w:r>
            <w:rPr>
              <w:rStyle w:val="PlaceholderText"/>
            </w:rPr>
            <w:t>[Enter text here]</w:t>
          </w:r>
        </w:p>
      </w:docPartBody>
    </w:docPart>
    <w:docPart>
      <w:docPartPr>
        <w:name w:val="4BF0C5F0CC19439FA30CF227B04D447C"/>
        <w:category>
          <w:name w:val="General"/>
          <w:gallery w:val="placeholder"/>
        </w:category>
        <w:types>
          <w:type w:val="bbPlcHdr"/>
        </w:types>
        <w:behaviors>
          <w:behavior w:val="content"/>
        </w:behaviors>
        <w:guid w:val="{2735DAED-EC77-457A-A869-4CA18741DA4C}"/>
      </w:docPartPr>
      <w:docPartBody>
        <w:p w:rsidR="000364BA" w:rsidRDefault="008D6DCB" w:rsidP="008D6DCB">
          <w:pPr>
            <w:pStyle w:val="4BF0C5F0CC19439FA30CF227B04D447C"/>
          </w:pPr>
          <w:r>
            <w:rPr>
              <w:rStyle w:val="PlaceholderText"/>
            </w:rPr>
            <w:t>[Enter text here]</w:t>
          </w:r>
        </w:p>
      </w:docPartBody>
    </w:docPart>
    <w:docPart>
      <w:docPartPr>
        <w:name w:val="3C4852EFD0B6457D98CFD8FEEE8D3569"/>
        <w:category>
          <w:name w:val="General"/>
          <w:gallery w:val="placeholder"/>
        </w:category>
        <w:types>
          <w:type w:val="bbPlcHdr"/>
        </w:types>
        <w:behaviors>
          <w:behavior w:val="content"/>
        </w:behaviors>
        <w:guid w:val="{87D91D6C-D227-4267-8094-884004CE2B40}"/>
      </w:docPartPr>
      <w:docPartBody>
        <w:p w:rsidR="000364BA" w:rsidRDefault="008D6DCB" w:rsidP="008D6DCB">
          <w:pPr>
            <w:pStyle w:val="3C4852EFD0B6457D98CFD8FEEE8D3569"/>
          </w:pPr>
          <w:r>
            <w:rPr>
              <w:rStyle w:val="PlaceholderText"/>
            </w:rPr>
            <w:t>[Enter text here]</w:t>
          </w:r>
        </w:p>
      </w:docPartBody>
    </w:docPart>
    <w:docPart>
      <w:docPartPr>
        <w:name w:val="683599F28BE84944B9D37E4EC3508683"/>
        <w:category>
          <w:name w:val="General"/>
          <w:gallery w:val="placeholder"/>
        </w:category>
        <w:types>
          <w:type w:val="bbPlcHdr"/>
        </w:types>
        <w:behaviors>
          <w:behavior w:val="content"/>
        </w:behaviors>
        <w:guid w:val="{A4A7A32C-AF8C-4A17-BE01-828C32AFF875}"/>
      </w:docPartPr>
      <w:docPartBody>
        <w:p w:rsidR="000364BA" w:rsidRDefault="008D6DCB" w:rsidP="008D6DCB">
          <w:pPr>
            <w:pStyle w:val="683599F28BE84944B9D37E4EC3508683"/>
          </w:pPr>
          <w:r>
            <w:rPr>
              <w:rStyle w:val="PlaceholderText"/>
            </w:rPr>
            <w:t>[Enter text here]</w:t>
          </w:r>
        </w:p>
      </w:docPartBody>
    </w:docPart>
    <w:docPart>
      <w:docPartPr>
        <w:name w:val="46D71BC97382494CA9502B05D3782FF0"/>
        <w:category>
          <w:name w:val="General"/>
          <w:gallery w:val="placeholder"/>
        </w:category>
        <w:types>
          <w:type w:val="bbPlcHdr"/>
        </w:types>
        <w:behaviors>
          <w:behavior w:val="content"/>
        </w:behaviors>
        <w:guid w:val="{FB02F5F5-394F-4A01-A4E1-49163E40D7E4}"/>
      </w:docPartPr>
      <w:docPartBody>
        <w:p w:rsidR="000364BA" w:rsidRDefault="008D6DCB" w:rsidP="008D6DCB">
          <w:pPr>
            <w:pStyle w:val="46D71BC97382494CA9502B05D3782FF0"/>
          </w:pPr>
          <w:r>
            <w:rPr>
              <w:rStyle w:val="PlaceholderText"/>
            </w:rPr>
            <w:t>[Enter text here]</w:t>
          </w:r>
        </w:p>
      </w:docPartBody>
    </w:docPart>
    <w:docPart>
      <w:docPartPr>
        <w:name w:val="B88C016EDA854D649C8BA7C6E85EE1AD"/>
        <w:category>
          <w:name w:val="General"/>
          <w:gallery w:val="placeholder"/>
        </w:category>
        <w:types>
          <w:type w:val="bbPlcHdr"/>
        </w:types>
        <w:behaviors>
          <w:behavior w:val="content"/>
        </w:behaviors>
        <w:guid w:val="{1106F68D-7C8C-442D-B223-2B4CA7F1EC45}"/>
      </w:docPartPr>
      <w:docPartBody>
        <w:p w:rsidR="000364BA" w:rsidRDefault="008D6DCB" w:rsidP="008D6DCB">
          <w:pPr>
            <w:pStyle w:val="B88C016EDA854D649C8BA7C6E85EE1AD"/>
          </w:pPr>
          <w:r>
            <w:rPr>
              <w:rStyle w:val="PlaceholderText"/>
            </w:rPr>
            <w:t>[Enter text here]</w:t>
          </w:r>
        </w:p>
      </w:docPartBody>
    </w:docPart>
    <w:docPart>
      <w:docPartPr>
        <w:name w:val="628E61CF86F74BC5BD521A2411D395E4"/>
        <w:category>
          <w:name w:val="General"/>
          <w:gallery w:val="placeholder"/>
        </w:category>
        <w:types>
          <w:type w:val="bbPlcHdr"/>
        </w:types>
        <w:behaviors>
          <w:behavior w:val="content"/>
        </w:behaviors>
        <w:guid w:val="{6080184F-B9E3-492F-AAD4-D45704498FE4}"/>
      </w:docPartPr>
      <w:docPartBody>
        <w:p w:rsidR="000364BA" w:rsidRDefault="008D6DCB" w:rsidP="008D6DCB">
          <w:pPr>
            <w:pStyle w:val="628E61CF86F74BC5BD521A2411D395E4"/>
          </w:pPr>
          <w:r>
            <w:rPr>
              <w:rStyle w:val="PlaceholderText"/>
            </w:rPr>
            <w:t>[Enter text here]</w:t>
          </w:r>
        </w:p>
      </w:docPartBody>
    </w:docPart>
    <w:docPart>
      <w:docPartPr>
        <w:name w:val="67E0B17A0ACC497C9E1B97D258997BD3"/>
        <w:category>
          <w:name w:val="General"/>
          <w:gallery w:val="placeholder"/>
        </w:category>
        <w:types>
          <w:type w:val="bbPlcHdr"/>
        </w:types>
        <w:behaviors>
          <w:behavior w:val="content"/>
        </w:behaviors>
        <w:guid w:val="{43CFE9B9-7122-43EA-92B1-C7B70837E074}"/>
      </w:docPartPr>
      <w:docPartBody>
        <w:p w:rsidR="000364BA" w:rsidRDefault="008D6DCB" w:rsidP="008D6DCB">
          <w:pPr>
            <w:pStyle w:val="67E0B17A0ACC497C9E1B97D258997BD3"/>
          </w:pPr>
          <w:r>
            <w:rPr>
              <w:rStyle w:val="PlaceholderText"/>
            </w:rPr>
            <w:t>[Enter text here]</w:t>
          </w:r>
        </w:p>
      </w:docPartBody>
    </w:docPart>
    <w:docPart>
      <w:docPartPr>
        <w:name w:val="135C8AF7872B4226B9339DF06BA5C570"/>
        <w:category>
          <w:name w:val="General"/>
          <w:gallery w:val="placeholder"/>
        </w:category>
        <w:types>
          <w:type w:val="bbPlcHdr"/>
        </w:types>
        <w:behaviors>
          <w:behavior w:val="content"/>
        </w:behaviors>
        <w:guid w:val="{107750B3-3C69-4C02-9BA9-3BEA4C6E076A}"/>
      </w:docPartPr>
      <w:docPartBody>
        <w:p w:rsidR="000364BA" w:rsidRDefault="008D6DCB" w:rsidP="008D6DCB">
          <w:pPr>
            <w:pStyle w:val="135C8AF7872B4226B9339DF06BA5C570"/>
          </w:pPr>
          <w:r>
            <w:rPr>
              <w:rStyle w:val="PlaceholderText"/>
            </w:rPr>
            <w:t>[Enter text here]</w:t>
          </w:r>
        </w:p>
      </w:docPartBody>
    </w:docPart>
    <w:docPart>
      <w:docPartPr>
        <w:name w:val="EFE0B120A0A7468789F84C12755E487D"/>
        <w:category>
          <w:name w:val="General"/>
          <w:gallery w:val="placeholder"/>
        </w:category>
        <w:types>
          <w:type w:val="bbPlcHdr"/>
        </w:types>
        <w:behaviors>
          <w:behavior w:val="content"/>
        </w:behaviors>
        <w:guid w:val="{CFE6736B-2D9E-4392-B211-0F105F3686D0}"/>
      </w:docPartPr>
      <w:docPartBody>
        <w:p w:rsidR="000364BA" w:rsidRDefault="008D6DCB" w:rsidP="008D6DCB">
          <w:pPr>
            <w:pStyle w:val="EFE0B120A0A7468789F84C12755E487D"/>
          </w:pPr>
          <w:r>
            <w:rPr>
              <w:rStyle w:val="PlaceholderText"/>
            </w:rPr>
            <w:t>[Enter text here]</w:t>
          </w:r>
        </w:p>
      </w:docPartBody>
    </w:docPart>
    <w:docPart>
      <w:docPartPr>
        <w:name w:val="88FD69E0A7B34145BFE145BBD83D6735"/>
        <w:category>
          <w:name w:val="General"/>
          <w:gallery w:val="placeholder"/>
        </w:category>
        <w:types>
          <w:type w:val="bbPlcHdr"/>
        </w:types>
        <w:behaviors>
          <w:behavior w:val="content"/>
        </w:behaviors>
        <w:guid w:val="{89DEC1EA-9610-4A6A-88CC-C7BFA07FA3CA}"/>
      </w:docPartPr>
      <w:docPartBody>
        <w:p w:rsidR="000364BA" w:rsidRDefault="008D6DCB" w:rsidP="008D6DCB">
          <w:pPr>
            <w:pStyle w:val="88FD69E0A7B34145BFE145BBD83D6735"/>
          </w:pPr>
          <w:r>
            <w:rPr>
              <w:rStyle w:val="PlaceholderText"/>
            </w:rPr>
            <w:t>[Enter text here]</w:t>
          </w:r>
        </w:p>
      </w:docPartBody>
    </w:docPart>
    <w:docPart>
      <w:docPartPr>
        <w:name w:val="503DEF12B5E74C5181F8D2B8558E7F7E"/>
        <w:category>
          <w:name w:val="General"/>
          <w:gallery w:val="placeholder"/>
        </w:category>
        <w:types>
          <w:type w:val="bbPlcHdr"/>
        </w:types>
        <w:behaviors>
          <w:behavior w:val="content"/>
        </w:behaviors>
        <w:guid w:val="{38F2390E-E508-4D18-80BF-B61BE5F5AA4B}"/>
      </w:docPartPr>
      <w:docPartBody>
        <w:p w:rsidR="000364BA" w:rsidRDefault="008D6DCB" w:rsidP="008D6DCB">
          <w:pPr>
            <w:pStyle w:val="503DEF12B5E74C5181F8D2B8558E7F7E"/>
          </w:pPr>
          <w:r>
            <w:rPr>
              <w:rStyle w:val="PlaceholderText"/>
            </w:rPr>
            <w:t>[Enter text here]</w:t>
          </w:r>
        </w:p>
      </w:docPartBody>
    </w:docPart>
    <w:docPart>
      <w:docPartPr>
        <w:name w:val="4B510F63F8E8465F80F71388B862F0D2"/>
        <w:category>
          <w:name w:val="General"/>
          <w:gallery w:val="placeholder"/>
        </w:category>
        <w:types>
          <w:type w:val="bbPlcHdr"/>
        </w:types>
        <w:behaviors>
          <w:behavior w:val="content"/>
        </w:behaviors>
        <w:guid w:val="{8B47181F-A951-48CD-9618-B5E04CB164C3}"/>
      </w:docPartPr>
      <w:docPartBody>
        <w:p w:rsidR="000364BA" w:rsidRDefault="008D6DCB" w:rsidP="008D6DCB">
          <w:pPr>
            <w:pStyle w:val="4B510F63F8E8465F80F71388B862F0D2"/>
          </w:pPr>
          <w:r>
            <w:rPr>
              <w:rStyle w:val="PlaceholderText"/>
            </w:rPr>
            <w:t>[Enter text here]</w:t>
          </w:r>
        </w:p>
      </w:docPartBody>
    </w:docPart>
    <w:docPart>
      <w:docPartPr>
        <w:name w:val="5435F9589A1848D89B91503DF9AC1848"/>
        <w:category>
          <w:name w:val="General"/>
          <w:gallery w:val="placeholder"/>
        </w:category>
        <w:types>
          <w:type w:val="bbPlcHdr"/>
        </w:types>
        <w:behaviors>
          <w:behavior w:val="content"/>
        </w:behaviors>
        <w:guid w:val="{4D76A721-073A-4093-B0CD-434387479AE2}"/>
      </w:docPartPr>
      <w:docPartBody>
        <w:p w:rsidR="000364BA" w:rsidRDefault="008D6DCB" w:rsidP="008D6DCB">
          <w:pPr>
            <w:pStyle w:val="5435F9589A1848D89B91503DF9AC1848"/>
          </w:pPr>
          <w:r>
            <w:rPr>
              <w:rStyle w:val="PlaceholderText"/>
            </w:rPr>
            <w:t>[Enter text here]</w:t>
          </w:r>
        </w:p>
      </w:docPartBody>
    </w:docPart>
    <w:docPart>
      <w:docPartPr>
        <w:name w:val="E70307D0F4C8467C80E0A960E961A146"/>
        <w:category>
          <w:name w:val="General"/>
          <w:gallery w:val="placeholder"/>
        </w:category>
        <w:types>
          <w:type w:val="bbPlcHdr"/>
        </w:types>
        <w:behaviors>
          <w:behavior w:val="content"/>
        </w:behaviors>
        <w:guid w:val="{F00304AF-A619-48C0-B7E9-905EC386248D}"/>
      </w:docPartPr>
      <w:docPartBody>
        <w:p w:rsidR="000364BA" w:rsidRDefault="008D6DCB" w:rsidP="008D6DCB">
          <w:pPr>
            <w:pStyle w:val="E70307D0F4C8467C80E0A960E961A146"/>
          </w:pPr>
          <w:r>
            <w:rPr>
              <w:rStyle w:val="PlaceholderText"/>
            </w:rPr>
            <w:t>[Enter text here]</w:t>
          </w:r>
        </w:p>
      </w:docPartBody>
    </w:docPart>
    <w:docPart>
      <w:docPartPr>
        <w:name w:val="D78A031A189E48508366CB815CA47460"/>
        <w:category>
          <w:name w:val="General"/>
          <w:gallery w:val="placeholder"/>
        </w:category>
        <w:types>
          <w:type w:val="bbPlcHdr"/>
        </w:types>
        <w:behaviors>
          <w:behavior w:val="content"/>
        </w:behaviors>
        <w:guid w:val="{27DBB30A-ED3A-4CC1-A473-AC6C2689CEF1}"/>
      </w:docPartPr>
      <w:docPartBody>
        <w:p w:rsidR="000364BA" w:rsidRDefault="008D6DCB" w:rsidP="008D6DCB">
          <w:pPr>
            <w:pStyle w:val="D78A031A189E48508366CB815CA47460"/>
          </w:pPr>
          <w:r>
            <w:rPr>
              <w:rStyle w:val="PlaceholderText"/>
            </w:rPr>
            <w:t>[Enter text here]</w:t>
          </w:r>
        </w:p>
      </w:docPartBody>
    </w:docPart>
    <w:docPart>
      <w:docPartPr>
        <w:name w:val="3FD7484300154B75A684B465AAEBFC84"/>
        <w:category>
          <w:name w:val="General"/>
          <w:gallery w:val="placeholder"/>
        </w:category>
        <w:types>
          <w:type w:val="bbPlcHdr"/>
        </w:types>
        <w:behaviors>
          <w:behavior w:val="content"/>
        </w:behaviors>
        <w:guid w:val="{EE63A618-3743-48AB-B43D-5AFCFBFB712B}"/>
      </w:docPartPr>
      <w:docPartBody>
        <w:p w:rsidR="000364BA" w:rsidRDefault="008D6DCB" w:rsidP="008D6DCB">
          <w:pPr>
            <w:pStyle w:val="3FD7484300154B75A684B465AAEBFC84"/>
          </w:pPr>
          <w:r>
            <w:rPr>
              <w:rStyle w:val="PlaceholderText"/>
            </w:rPr>
            <w:t>[Enter text here]</w:t>
          </w:r>
        </w:p>
      </w:docPartBody>
    </w:docPart>
    <w:docPart>
      <w:docPartPr>
        <w:name w:val="A7BAE3F3B3A640EBB19677FF87883EC3"/>
        <w:category>
          <w:name w:val="General"/>
          <w:gallery w:val="placeholder"/>
        </w:category>
        <w:types>
          <w:type w:val="bbPlcHdr"/>
        </w:types>
        <w:behaviors>
          <w:behavior w:val="content"/>
        </w:behaviors>
        <w:guid w:val="{28EDC770-E9C1-43C6-B590-BB23CC46E536}"/>
      </w:docPartPr>
      <w:docPartBody>
        <w:p w:rsidR="000364BA" w:rsidRDefault="008D6DCB" w:rsidP="008D6DCB">
          <w:pPr>
            <w:pStyle w:val="A7BAE3F3B3A640EBB19677FF87883EC3"/>
          </w:pPr>
          <w:r>
            <w:rPr>
              <w:rStyle w:val="PlaceholderText"/>
            </w:rPr>
            <w:t>[Enter text here]</w:t>
          </w:r>
        </w:p>
      </w:docPartBody>
    </w:docPart>
    <w:docPart>
      <w:docPartPr>
        <w:name w:val="9211FDF4294648CABB9CE38B38A478EB"/>
        <w:category>
          <w:name w:val="General"/>
          <w:gallery w:val="placeholder"/>
        </w:category>
        <w:types>
          <w:type w:val="bbPlcHdr"/>
        </w:types>
        <w:behaviors>
          <w:behavior w:val="content"/>
        </w:behaviors>
        <w:guid w:val="{3606D958-8C4A-4F77-8456-0D12284CA5F4}"/>
      </w:docPartPr>
      <w:docPartBody>
        <w:p w:rsidR="000364BA" w:rsidRDefault="008D6DCB" w:rsidP="008D6DCB">
          <w:pPr>
            <w:pStyle w:val="9211FDF4294648CABB9CE38B38A478EB"/>
          </w:pPr>
          <w:r>
            <w:rPr>
              <w:rStyle w:val="PlaceholderText"/>
            </w:rPr>
            <w:t>[Enter text here]</w:t>
          </w:r>
        </w:p>
      </w:docPartBody>
    </w:docPart>
    <w:docPart>
      <w:docPartPr>
        <w:name w:val="A1A23EF504244745BDAA227931FA1242"/>
        <w:category>
          <w:name w:val="General"/>
          <w:gallery w:val="placeholder"/>
        </w:category>
        <w:types>
          <w:type w:val="bbPlcHdr"/>
        </w:types>
        <w:behaviors>
          <w:behavior w:val="content"/>
        </w:behaviors>
        <w:guid w:val="{7F2A066B-F892-4DEC-9FA7-135EE1FA809E}"/>
      </w:docPartPr>
      <w:docPartBody>
        <w:p w:rsidR="000364BA" w:rsidRDefault="008D6DCB" w:rsidP="008D6DCB">
          <w:pPr>
            <w:pStyle w:val="A1A23EF504244745BDAA227931FA1242"/>
          </w:pPr>
          <w:r>
            <w:rPr>
              <w:rStyle w:val="PlaceholderText"/>
            </w:rPr>
            <w:t>[Enter text here]</w:t>
          </w:r>
        </w:p>
      </w:docPartBody>
    </w:docPart>
    <w:docPart>
      <w:docPartPr>
        <w:name w:val="627E169DC30F469FBA47FB7F19C969D1"/>
        <w:category>
          <w:name w:val="General"/>
          <w:gallery w:val="placeholder"/>
        </w:category>
        <w:types>
          <w:type w:val="bbPlcHdr"/>
        </w:types>
        <w:behaviors>
          <w:behavior w:val="content"/>
        </w:behaviors>
        <w:guid w:val="{D0058BDB-DA51-48A7-97F5-1952BCDF29AE}"/>
      </w:docPartPr>
      <w:docPartBody>
        <w:p w:rsidR="000364BA" w:rsidRDefault="008D6DCB" w:rsidP="008D6DCB">
          <w:pPr>
            <w:pStyle w:val="627E169DC30F469FBA47FB7F19C969D1"/>
          </w:pPr>
          <w:r>
            <w:rPr>
              <w:rStyle w:val="PlaceholderText"/>
            </w:rPr>
            <w:t>[Enter text here]</w:t>
          </w:r>
        </w:p>
      </w:docPartBody>
    </w:docPart>
    <w:docPart>
      <w:docPartPr>
        <w:name w:val="A871E8F675804F2C8A87C2028659E8C1"/>
        <w:category>
          <w:name w:val="General"/>
          <w:gallery w:val="placeholder"/>
        </w:category>
        <w:types>
          <w:type w:val="bbPlcHdr"/>
        </w:types>
        <w:behaviors>
          <w:behavior w:val="content"/>
        </w:behaviors>
        <w:guid w:val="{5787CF85-D4E7-4722-8C4F-60AFC5F900B2}"/>
      </w:docPartPr>
      <w:docPartBody>
        <w:p w:rsidR="000364BA" w:rsidRDefault="008D6DCB" w:rsidP="008D6DCB">
          <w:pPr>
            <w:pStyle w:val="A871E8F675804F2C8A87C2028659E8C1"/>
          </w:pPr>
          <w:r>
            <w:rPr>
              <w:rStyle w:val="PlaceholderText"/>
            </w:rPr>
            <w:t>[Enter text here]</w:t>
          </w:r>
        </w:p>
      </w:docPartBody>
    </w:docPart>
    <w:docPart>
      <w:docPartPr>
        <w:name w:val="F99D273C606B4799BE2E3670D45C65F2"/>
        <w:category>
          <w:name w:val="General"/>
          <w:gallery w:val="placeholder"/>
        </w:category>
        <w:types>
          <w:type w:val="bbPlcHdr"/>
        </w:types>
        <w:behaviors>
          <w:behavior w:val="content"/>
        </w:behaviors>
        <w:guid w:val="{37970C2D-8C5A-4410-9A9B-7F2CAA5FBCAB}"/>
      </w:docPartPr>
      <w:docPartBody>
        <w:p w:rsidR="000364BA" w:rsidRDefault="008D6DCB" w:rsidP="008D6DCB">
          <w:pPr>
            <w:pStyle w:val="F99D273C606B4799BE2E3670D45C65F2"/>
          </w:pPr>
          <w:r>
            <w:rPr>
              <w:rStyle w:val="PlaceholderText"/>
            </w:rPr>
            <w:t>[Enter text here]</w:t>
          </w:r>
        </w:p>
      </w:docPartBody>
    </w:docPart>
    <w:docPart>
      <w:docPartPr>
        <w:name w:val="62C6FA46A5814925A235D122F86E50EA"/>
        <w:category>
          <w:name w:val="General"/>
          <w:gallery w:val="placeholder"/>
        </w:category>
        <w:types>
          <w:type w:val="bbPlcHdr"/>
        </w:types>
        <w:behaviors>
          <w:behavior w:val="content"/>
        </w:behaviors>
        <w:guid w:val="{CAB6313A-68D1-4DC0-9D5A-0304954203FC}"/>
      </w:docPartPr>
      <w:docPartBody>
        <w:p w:rsidR="000364BA" w:rsidRDefault="008D6DCB" w:rsidP="008D6DCB">
          <w:pPr>
            <w:pStyle w:val="62C6FA46A5814925A235D122F86E50EA"/>
          </w:pPr>
          <w:r>
            <w:rPr>
              <w:rStyle w:val="PlaceholderText"/>
            </w:rPr>
            <w:t>[Enter text here]</w:t>
          </w:r>
        </w:p>
      </w:docPartBody>
    </w:docPart>
    <w:docPart>
      <w:docPartPr>
        <w:name w:val="FD18CFAB73D94E0D809828079E6B8327"/>
        <w:category>
          <w:name w:val="General"/>
          <w:gallery w:val="placeholder"/>
        </w:category>
        <w:types>
          <w:type w:val="bbPlcHdr"/>
        </w:types>
        <w:behaviors>
          <w:behavior w:val="content"/>
        </w:behaviors>
        <w:guid w:val="{2E64DC01-6E29-41AF-9C28-60E9AB2326AF}"/>
      </w:docPartPr>
      <w:docPartBody>
        <w:p w:rsidR="000364BA" w:rsidRDefault="008D6DCB" w:rsidP="008D6DCB">
          <w:pPr>
            <w:pStyle w:val="FD18CFAB73D94E0D809828079E6B8327"/>
          </w:pPr>
          <w:r>
            <w:rPr>
              <w:rStyle w:val="PlaceholderText"/>
            </w:rPr>
            <w:t>[Enter text here]</w:t>
          </w:r>
        </w:p>
      </w:docPartBody>
    </w:docPart>
    <w:docPart>
      <w:docPartPr>
        <w:name w:val="2935C37A068E48A4A4473FBEDF7A6E36"/>
        <w:category>
          <w:name w:val="General"/>
          <w:gallery w:val="placeholder"/>
        </w:category>
        <w:types>
          <w:type w:val="bbPlcHdr"/>
        </w:types>
        <w:behaviors>
          <w:behavior w:val="content"/>
        </w:behaviors>
        <w:guid w:val="{C1470191-C043-4E4E-AED4-06516EC50ED1}"/>
      </w:docPartPr>
      <w:docPartBody>
        <w:p w:rsidR="000364BA" w:rsidRDefault="008D6DCB" w:rsidP="008D6DCB">
          <w:pPr>
            <w:pStyle w:val="2935C37A068E48A4A4473FBEDF7A6E36"/>
          </w:pPr>
          <w:r>
            <w:rPr>
              <w:rStyle w:val="PlaceholderText"/>
            </w:rPr>
            <w:t>[Enter text here]</w:t>
          </w:r>
        </w:p>
      </w:docPartBody>
    </w:docPart>
    <w:docPart>
      <w:docPartPr>
        <w:name w:val="B5315293704A499E8B8E9494C5C582DA"/>
        <w:category>
          <w:name w:val="General"/>
          <w:gallery w:val="placeholder"/>
        </w:category>
        <w:types>
          <w:type w:val="bbPlcHdr"/>
        </w:types>
        <w:behaviors>
          <w:behavior w:val="content"/>
        </w:behaviors>
        <w:guid w:val="{D67231A2-0A99-4AB1-A4CB-DE66B8B1C432}"/>
      </w:docPartPr>
      <w:docPartBody>
        <w:p w:rsidR="000364BA" w:rsidRDefault="008D6DCB" w:rsidP="008D6DCB">
          <w:pPr>
            <w:pStyle w:val="B5315293704A499E8B8E9494C5C582DA"/>
          </w:pPr>
          <w:r>
            <w:rPr>
              <w:rStyle w:val="PlaceholderText"/>
            </w:rPr>
            <w:t>[Enter text here]</w:t>
          </w:r>
        </w:p>
      </w:docPartBody>
    </w:docPart>
    <w:docPart>
      <w:docPartPr>
        <w:name w:val="356CFB92839F422B87FB86210FB56BEC"/>
        <w:category>
          <w:name w:val="General"/>
          <w:gallery w:val="placeholder"/>
        </w:category>
        <w:types>
          <w:type w:val="bbPlcHdr"/>
        </w:types>
        <w:behaviors>
          <w:behavior w:val="content"/>
        </w:behaviors>
        <w:guid w:val="{8B51C8FB-70CB-4259-A737-8D324E569651}"/>
      </w:docPartPr>
      <w:docPartBody>
        <w:p w:rsidR="000364BA" w:rsidRDefault="008D6DCB" w:rsidP="008D6DCB">
          <w:pPr>
            <w:pStyle w:val="356CFB92839F422B87FB86210FB56BEC"/>
          </w:pPr>
          <w:r>
            <w:rPr>
              <w:rStyle w:val="PlaceholderText"/>
            </w:rPr>
            <w:t>[Enter text here]</w:t>
          </w:r>
        </w:p>
      </w:docPartBody>
    </w:docPart>
    <w:docPart>
      <w:docPartPr>
        <w:name w:val="B5706A5535924E018C2507E1FECAD074"/>
        <w:category>
          <w:name w:val="General"/>
          <w:gallery w:val="placeholder"/>
        </w:category>
        <w:types>
          <w:type w:val="bbPlcHdr"/>
        </w:types>
        <w:behaviors>
          <w:behavior w:val="content"/>
        </w:behaviors>
        <w:guid w:val="{5098AD63-68E7-493A-8FC5-95FEB4056AFB}"/>
      </w:docPartPr>
      <w:docPartBody>
        <w:p w:rsidR="000364BA" w:rsidRDefault="008D6DCB" w:rsidP="008D6DCB">
          <w:pPr>
            <w:pStyle w:val="B5706A5535924E018C2507E1FECAD074"/>
          </w:pPr>
          <w:r>
            <w:rPr>
              <w:rStyle w:val="PlaceholderText"/>
            </w:rPr>
            <w:t>[Enter text here]</w:t>
          </w:r>
        </w:p>
      </w:docPartBody>
    </w:docPart>
    <w:docPart>
      <w:docPartPr>
        <w:name w:val="46ABBFC0851442FEA7BFB00944487128"/>
        <w:category>
          <w:name w:val="General"/>
          <w:gallery w:val="placeholder"/>
        </w:category>
        <w:types>
          <w:type w:val="bbPlcHdr"/>
        </w:types>
        <w:behaviors>
          <w:behavior w:val="content"/>
        </w:behaviors>
        <w:guid w:val="{6DF8B8B1-B268-44AD-903A-867332CD72DB}"/>
      </w:docPartPr>
      <w:docPartBody>
        <w:p w:rsidR="000364BA" w:rsidRDefault="008D6DCB" w:rsidP="008D6DCB">
          <w:pPr>
            <w:pStyle w:val="46ABBFC0851442FEA7BFB00944487128"/>
          </w:pPr>
          <w:r>
            <w:rPr>
              <w:rStyle w:val="PlaceholderText"/>
            </w:rPr>
            <w:t>[Enter text here]</w:t>
          </w:r>
        </w:p>
      </w:docPartBody>
    </w:docPart>
    <w:docPart>
      <w:docPartPr>
        <w:name w:val="904E8D81E6EE43998D28E52BDCEF08F9"/>
        <w:category>
          <w:name w:val="General"/>
          <w:gallery w:val="placeholder"/>
        </w:category>
        <w:types>
          <w:type w:val="bbPlcHdr"/>
        </w:types>
        <w:behaviors>
          <w:behavior w:val="content"/>
        </w:behaviors>
        <w:guid w:val="{59644A2F-D051-40A6-BAA0-DD2E8AE682AD}"/>
      </w:docPartPr>
      <w:docPartBody>
        <w:p w:rsidR="000364BA" w:rsidRDefault="008D6DCB" w:rsidP="008D6DCB">
          <w:pPr>
            <w:pStyle w:val="904E8D81E6EE43998D28E52BDCEF08F9"/>
          </w:pPr>
          <w:r>
            <w:rPr>
              <w:rStyle w:val="PlaceholderText"/>
            </w:rPr>
            <w:t>[Enter text here]</w:t>
          </w:r>
        </w:p>
      </w:docPartBody>
    </w:docPart>
    <w:docPart>
      <w:docPartPr>
        <w:name w:val="12CDCB8F06C746CD9459FCB3AF7D10E3"/>
        <w:category>
          <w:name w:val="General"/>
          <w:gallery w:val="placeholder"/>
        </w:category>
        <w:types>
          <w:type w:val="bbPlcHdr"/>
        </w:types>
        <w:behaviors>
          <w:behavior w:val="content"/>
        </w:behaviors>
        <w:guid w:val="{6C24D315-5A09-4024-8CAE-F8E31E14942E}"/>
      </w:docPartPr>
      <w:docPartBody>
        <w:p w:rsidR="000364BA" w:rsidRDefault="008D6DCB" w:rsidP="008D6DCB">
          <w:pPr>
            <w:pStyle w:val="12CDCB8F06C746CD9459FCB3AF7D10E3"/>
          </w:pPr>
          <w:r>
            <w:rPr>
              <w:rStyle w:val="PlaceholderText"/>
            </w:rPr>
            <w:t>[Enter text here]</w:t>
          </w:r>
        </w:p>
      </w:docPartBody>
    </w:docPart>
    <w:docPart>
      <w:docPartPr>
        <w:name w:val="C50595D31F0E47C8AEAE8DDA27A725D6"/>
        <w:category>
          <w:name w:val="General"/>
          <w:gallery w:val="placeholder"/>
        </w:category>
        <w:types>
          <w:type w:val="bbPlcHdr"/>
        </w:types>
        <w:behaviors>
          <w:behavior w:val="content"/>
        </w:behaviors>
        <w:guid w:val="{1FF50BA8-82C9-4355-A8A1-C1A9F83B5CC2}"/>
      </w:docPartPr>
      <w:docPartBody>
        <w:p w:rsidR="000364BA" w:rsidRDefault="008D6DCB" w:rsidP="008D6DCB">
          <w:pPr>
            <w:pStyle w:val="C50595D31F0E47C8AEAE8DDA27A725D6"/>
          </w:pPr>
          <w:r>
            <w:rPr>
              <w:rStyle w:val="PlaceholderText"/>
            </w:rPr>
            <w:t>[Enter text here]</w:t>
          </w:r>
        </w:p>
      </w:docPartBody>
    </w:docPart>
    <w:docPart>
      <w:docPartPr>
        <w:name w:val="252E784B5D514474B327B5BA601E27AF"/>
        <w:category>
          <w:name w:val="General"/>
          <w:gallery w:val="placeholder"/>
        </w:category>
        <w:types>
          <w:type w:val="bbPlcHdr"/>
        </w:types>
        <w:behaviors>
          <w:behavior w:val="content"/>
        </w:behaviors>
        <w:guid w:val="{9A183F5B-7AC4-4F49-819B-16E43570CA84}"/>
      </w:docPartPr>
      <w:docPartBody>
        <w:p w:rsidR="000364BA" w:rsidRDefault="008D6DCB" w:rsidP="008D6DCB">
          <w:pPr>
            <w:pStyle w:val="252E784B5D514474B327B5BA601E27AF"/>
          </w:pPr>
          <w:r>
            <w:rPr>
              <w:rStyle w:val="PlaceholderText"/>
            </w:rPr>
            <w:t>[Enter text here]</w:t>
          </w:r>
        </w:p>
      </w:docPartBody>
    </w:docPart>
    <w:docPart>
      <w:docPartPr>
        <w:name w:val="423EC2259EB2421CA0FAEFC43437CC85"/>
        <w:category>
          <w:name w:val="General"/>
          <w:gallery w:val="placeholder"/>
        </w:category>
        <w:types>
          <w:type w:val="bbPlcHdr"/>
        </w:types>
        <w:behaviors>
          <w:behavior w:val="content"/>
        </w:behaviors>
        <w:guid w:val="{75122CF8-096B-4A96-84E2-215609476EFB}"/>
      </w:docPartPr>
      <w:docPartBody>
        <w:p w:rsidR="000364BA" w:rsidRDefault="008D6DCB" w:rsidP="008D6DCB">
          <w:pPr>
            <w:pStyle w:val="423EC2259EB2421CA0FAEFC43437CC85"/>
          </w:pPr>
          <w:r>
            <w:rPr>
              <w:rStyle w:val="PlaceholderText"/>
            </w:rPr>
            <w:t>[Enter text here]</w:t>
          </w:r>
        </w:p>
      </w:docPartBody>
    </w:docPart>
    <w:docPart>
      <w:docPartPr>
        <w:name w:val="CA5CFF6AF100410A8D6B17D00F47E519"/>
        <w:category>
          <w:name w:val="General"/>
          <w:gallery w:val="placeholder"/>
        </w:category>
        <w:types>
          <w:type w:val="bbPlcHdr"/>
        </w:types>
        <w:behaviors>
          <w:behavior w:val="content"/>
        </w:behaviors>
        <w:guid w:val="{9A20239D-0679-4D6E-A5C3-B75C89DDBA76}"/>
      </w:docPartPr>
      <w:docPartBody>
        <w:p w:rsidR="000364BA" w:rsidRDefault="008D6DCB" w:rsidP="008D6DCB">
          <w:pPr>
            <w:pStyle w:val="CA5CFF6AF100410A8D6B17D00F47E519"/>
          </w:pPr>
          <w:r>
            <w:rPr>
              <w:rStyle w:val="PlaceholderText"/>
            </w:rPr>
            <w:t>[Enter text here]</w:t>
          </w:r>
        </w:p>
      </w:docPartBody>
    </w:docPart>
    <w:docPart>
      <w:docPartPr>
        <w:name w:val="8B0BBCFEF8E242F6AF7D54F1E753C7CE"/>
        <w:category>
          <w:name w:val="General"/>
          <w:gallery w:val="placeholder"/>
        </w:category>
        <w:types>
          <w:type w:val="bbPlcHdr"/>
        </w:types>
        <w:behaviors>
          <w:behavior w:val="content"/>
        </w:behaviors>
        <w:guid w:val="{82C141B9-B100-46B8-98C0-42959B07F16A}"/>
      </w:docPartPr>
      <w:docPartBody>
        <w:p w:rsidR="000364BA" w:rsidRDefault="008D6DCB" w:rsidP="008D6DCB">
          <w:pPr>
            <w:pStyle w:val="8B0BBCFEF8E242F6AF7D54F1E753C7CE"/>
          </w:pPr>
          <w:r>
            <w:rPr>
              <w:rStyle w:val="PlaceholderText"/>
            </w:rPr>
            <w:t>[Enter text here]</w:t>
          </w:r>
        </w:p>
      </w:docPartBody>
    </w:docPart>
    <w:docPart>
      <w:docPartPr>
        <w:name w:val="5215F9595AF74DEBB23482ACA694DC28"/>
        <w:category>
          <w:name w:val="General"/>
          <w:gallery w:val="placeholder"/>
        </w:category>
        <w:types>
          <w:type w:val="bbPlcHdr"/>
        </w:types>
        <w:behaviors>
          <w:behavior w:val="content"/>
        </w:behaviors>
        <w:guid w:val="{A561652D-B2A9-4AD3-B083-62335344F2E3}"/>
      </w:docPartPr>
      <w:docPartBody>
        <w:p w:rsidR="000364BA" w:rsidRDefault="008D6DCB" w:rsidP="008D6DCB">
          <w:pPr>
            <w:pStyle w:val="5215F9595AF74DEBB23482ACA694DC28"/>
          </w:pPr>
          <w:r>
            <w:rPr>
              <w:rStyle w:val="PlaceholderText"/>
            </w:rPr>
            <w:t>[Enter text here]</w:t>
          </w:r>
        </w:p>
      </w:docPartBody>
    </w:docPart>
    <w:docPart>
      <w:docPartPr>
        <w:name w:val="04EF7F011EF8463D93295EF1A615C838"/>
        <w:category>
          <w:name w:val="General"/>
          <w:gallery w:val="placeholder"/>
        </w:category>
        <w:types>
          <w:type w:val="bbPlcHdr"/>
        </w:types>
        <w:behaviors>
          <w:behavior w:val="content"/>
        </w:behaviors>
        <w:guid w:val="{C80A253D-4E34-430A-B820-936357A96290}"/>
      </w:docPartPr>
      <w:docPartBody>
        <w:p w:rsidR="000364BA" w:rsidRDefault="008D6DCB" w:rsidP="008D6DCB">
          <w:pPr>
            <w:pStyle w:val="04EF7F011EF8463D93295EF1A615C838"/>
          </w:pPr>
          <w:r>
            <w:rPr>
              <w:rStyle w:val="PlaceholderText"/>
            </w:rPr>
            <w:t>[Enter text here]</w:t>
          </w:r>
        </w:p>
      </w:docPartBody>
    </w:docPart>
    <w:docPart>
      <w:docPartPr>
        <w:name w:val="773F228630A04BE7A5B537098BFAF545"/>
        <w:category>
          <w:name w:val="General"/>
          <w:gallery w:val="placeholder"/>
        </w:category>
        <w:types>
          <w:type w:val="bbPlcHdr"/>
        </w:types>
        <w:behaviors>
          <w:behavior w:val="content"/>
        </w:behaviors>
        <w:guid w:val="{B17C2E0C-BCE7-4235-B117-9241C3AC44EC}"/>
      </w:docPartPr>
      <w:docPartBody>
        <w:p w:rsidR="000364BA" w:rsidRDefault="008D6DCB" w:rsidP="008D6DCB">
          <w:pPr>
            <w:pStyle w:val="773F228630A04BE7A5B537098BFAF545"/>
          </w:pPr>
          <w:r>
            <w:rPr>
              <w:rStyle w:val="PlaceholderText"/>
            </w:rPr>
            <w:t>[Enter text here]</w:t>
          </w:r>
        </w:p>
      </w:docPartBody>
    </w:docPart>
    <w:docPart>
      <w:docPartPr>
        <w:name w:val="28970C99B7594FAD90C3F979B192225D"/>
        <w:category>
          <w:name w:val="General"/>
          <w:gallery w:val="placeholder"/>
        </w:category>
        <w:types>
          <w:type w:val="bbPlcHdr"/>
        </w:types>
        <w:behaviors>
          <w:behavior w:val="content"/>
        </w:behaviors>
        <w:guid w:val="{D7DA8984-34DF-4471-9EA4-13F356001C42}"/>
      </w:docPartPr>
      <w:docPartBody>
        <w:p w:rsidR="000364BA" w:rsidRDefault="008D6DCB" w:rsidP="008D6DCB">
          <w:pPr>
            <w:pStyle w:val="28970C99B7594FAD90C3F979B192225D"/>
          </w:pPr>
          <w:r>
            <w:rPr>
              <w:rStyle w:val="PlaceholderText"/>
            </w:rPr>
            <w:t>[Enter text here]</w:t>
          </w:r>
        </w:p>
      </w:docPartBody>
    </w:docPart>
    <w:docPart>
      <w:docPartPr>
        <w:name w:val="D5D338B1E53D4F82B1B7E0E6BAD468EE"/>
        <w:category>
          <w:name w:val="General"/>
          <w:gallery w:val="placeholder"/>
        </w:category>
        <w:types>
          <w:type w:val="bbPlcHdr"/>
        </w:types>
        <w:behaviors>
          <w:behavior w:val="content"/>
        </w:behaviors>
        <w:guid w:val="{2F08B304-D3BF-4E8E-B872-66D38454F521}"/>
      </w:docPartPr>
      <w:docPartBody>
        <w:p w:rsidR="000364BA" w:rsidRDefault="008D6DCB" w:rsidP="008D6DCB">
          <w:pPr>
            <w:pStyle w:val="D5D338B1E53D4F82B1B7E0E6BAD468EE"/>
          </w:pPr>
          <w:r>
            <w:rPr>
              <w:rStyle w:val="PlaceholderText"/>
            </w:rPr>
            <w:t>[Enter text here]</w:t>
          </w:r>
        </w:p>
      </w:docPartBody>
    </w:docPart>
    <w:docPart>
      <w:docPartPr>
        <w:name w:val="890D2844244648548C7F1FB9CF0514C9"/>
        <w:category>
          <w:name w:val="General"/>
          <w:gallery w:val="placeholder"/>
        </w:category>
        <w:types>
          <w:type w:val="bbPlcHdr"/>
        </w:types>
        <w:behaviors>
          <w:behavior w:val="content"/>
        </w:behaviors>
        <w:guid w:val="{A3B2A0E1-C3C0-4F57-8615-E2E1022A9357}"/>
      </w:docPartPr>
      <w:docPartBody>
        <w:p w:rsidR="000364BA" w:rsidRDefault="008D6DCB" w:rsidP="008D6DCB">
          <w:pPr>
            <w:pStyle w:val="890D2844244648548C7F1FB9CF0514C9"/>
          </w:pPr>
          <w:r>
            <w:rPr>
              <w:rStyle w:val="PlaceholderText"/>
            </w:rPr>
            <w:t>[Enter text here]</w:t>
          </w:r>
        </w:p>
      </w:docPartBody>
    </w:docPart>
    <w:docPart>
      <w:docPartPr>
        <w:name w:val="73451F51CF8845F3966526801274C467"/>
        <w:category>
          <w:name w:val="General"/>
          <w:gallery w:val="placeholder"/>
        </w:category>
        <w:types>
          <w:type w:val="bbPlcHdr"/>
        </w:types>
        <w:behaviors>
          <w:behavior w:val="content"/>
        </w:behaviors>
        <w:guid w:val="{83968F32-BD05-4F8F-A67E-21B60B7E4C8A}"/>
      </w:docPartPr>
      <w:docPartBody>
        <w:p w:rsidR="000364BA" w:rsidRDefault="008D6DCB" w:rsidP="008D6DCB">
          <w:pPr>
            <w:pStyle w:val="73451F51CF8845F3966526801274C467"/>
          </w:pPr>
          <w:r>
            <w:rPr>
              <w:rStyle w:val="PlaceholderText"/>
            </w:rPr>
            <w:t>[Enter text here]</w:t>
          </w:r>
        </w:p>
      </w:docPartBody>
    </w:docPart>
    <w:docPart>
      <w:docPartPr>
        <w:name w:val="FBBAAE12CEDD421C97C52AB03972E082"/>
        <w:category>
          <w:name w:val="General"/>
          <w:gallery w:val="placeholder"/>
        </w:category>
        <w:types>
          <w:type w:val="bbPlcHdr"/>
        </w:types>
        <w:behaviors>
          <w:behavior w:val="content"/>
        </w:behaviors>
        <w:guid w:val="{27B1D4B1-7F9D-46BA-A857-DB1C052C0289}"/>
      </w:docPartPr>
      <w:docPartBody>
        <w:p w:rsidR="000364BA" w:rsidRDefault="008D6DCB" w:rsidP="008D6DCB">
          <w:pPr>
            <w:pStyle w:val="FBBAAE12CEDD421C97C52AB03972E082"/>
          </w:pPr>
          <w:r>
            <w:rPr>
              <w:rStyle w:val="PlaceholderText"/>
            </w:rPr>
            <w:t>[Enter text here]</w:t>
          </w:r>
        </w:p>
      </w:docPartBody>
    </w:docPart>
    <w:docPart>
      <w:docPartPr>
        <w:name w:val="61F2BF86213E4D858C520ED9484D2F4D"/>
        <w:category>
          <w:name w:val="General"/>
          <w:gallery w:val="placeholder"/>
        </w:category>
        <w:types>
          <w:type w:val="bbPlcHdr"/>
        </w:types>
        <w:behaviors>
          <w:behavior w:val="content"/>
        </w:behaviors>
        <w:guid w:val="{78AF007A-76B5-4026-B8AA-386FB4460667}"/>
      </w:docPartPr>
      <w:docPartBody>
        <w:p w:rsidR="000364BA" w:rsidRDefault="008D6DCB" w:rsidP="008D6DCB">
          <w:pPr>
            <w:pStyle w:val="61F2BF86213E4D858C520ED9484D2F4D"/>
          </w:pPr>
          <w:r>
            <w:rPr>
              <w:rStyle w:val="PlaceholderText"/>
            </w:rPr>
            <w:t>[Enter text here]</w:t>
          </w:r>
        </w:p>
      </w:docPartBody>
    </w:docPart>
    <w:docPart>
      <w:docPartPr>
        <w:name w:val="2DAE94E45B174388AC2BAEC6F6EC3ADE"/>
        <w:category>
          <w:name w:val="General"/>
          <w:gallery w:val="placeholder"/>
        </w:category>
        <w:types>
          <w:type w:val="bbPlcHdr"/>
        </w:types>
        <w:behaviors>
          <w:behavior w:val="content"/>
        </w:behaviors>
        <w:guid w:val="{DEE32A5F-5FEF-49C2-9555-4D7CDBDFD84A}"/>
      </w:docPartPr>
      <w:docPartBody>
        <w:p w:rsidR="000364BA" w:rsidRDefault="008D6DCB" w:rsidP="008D6DCB">
          <w:pPr>
            <w:pStyle w:val="2DAE94E45B174388AC2BAEC6F6EC3ADE"/>
          </w:pPr>
          <w:r>
            <w:rPr>
              <w:rStyle w:val="PlaceholderText"/>
            </w:rPr>
            <w:t>[Enter text here]</w:t>
          </w:r>
        </w:p>
      </w:docPartBody>
    </w:docPart>
    <w:docPart>
      <w:docPartPr>
        <w:name w:val="745DB499987B43EE96CC17D2F3426241"/>
        <w:category>
          <w:name w:val="General"/>
          <w:gallery w:val="placeholder"/>
        </w:category>
        <w:types>
          <w:type w:val="bbPlcHdr"/>
        </w:types>
        <w:behaviors>
          <w:behavior w:val="content"/>
        </w:behaviors>
        <w:guid w:val="{12D49F75-3D70-4346-9078-D3F92B90FB0D}"/>
      </w:docPartPr>
      <w:docPartBody>
        <w:p w:rsidR="000364BA" w:rsidRDefault="008D6DCB" w:rsidP="008D6DCB">
          <w:pPr>
            <w:pStyle w:val="745DB499987B43EE96CC17D2F3426241"/>
          </w:pPr>
          <w:r>
            <w:rPr>
              <w:rStyle w:val="PlaceholderText"/>
            </w:rPr>
            <w:t>[Enter text here]</w:t>
          </w:r>
        </w:p>
      </w:docPartBody>
    </w:docPart>
    <w:docPart>
      <w:docPartPr>
        <w:name w:val="D92DBEBFB9454B7BAA149A27703C2F47"/>
        <w:category>
          <w:name w:val="General"/>
          <w:gallery w:val="placeholder"/>
        </w:category>
        <w:types>
          <w:type w:val="bbPlcHdr"/>
        </w:types>
        <w:behaviors>
          <w:behavior w:val="content"/>
        </w:behaviors>
        <w:guid w:val="{6F4F57A9-EFA3-4108-B8A7-B6F55CEC549C}"/>
      </w:docPartPr>
      <w:docPartBody>
        <w:p w:rsidR="000364BA" w:rsidRDefault="008D6DCB" w:rsidP="008D6DCB">
          <w:pPr>
            <w:pStyle w:val="D92DBEBFB9454B7BAA149A27703C2F47"/>
          </w:pPr>
          <w:r>
            <w:rPr>
              <w:rStyle w:val="PlaceholderText"/>
            </w:rPr>
            <w:t>[Enter text here]</w:t>
          </w:r>
        </w:p>
      </w:docPartBody>
    </w:docPart>
    <w:docPart>
      <w:docPartPr>
        <w:name w:val="5546744574EC46BEB621712D6658DFE9"/>
        <w:category>
          <w:name w:val="General"/>
          <w:gallery w:val="placeholder"/>
        </w:category>
        <w:types>
          <w:type w:val="bbPlcHdr"/>
        </w:types>
        <w:behaviors>
          <w:behavior w:val="content"/>
        </w:behaviors>
        <w:guid w:val="{0E4286A7-8DF1-4B20-B65A-43FBA81CD971}"/>
      </w:docPartPr>
      <w:docPartBody>
        <w:p w:rsidR="000364BA" w:rsidRDefault="008D6DCB" w:rsidP="008D6DCB">
          <w:pPr>
            <w:pStyle w:val="5546744574EC46BEB621712D6658DFE9"/>
          </w:pPr>
          <w:r>
            <w:rPr>
              <w:rStyle w:val="PlaceholderText"/>
            </w:rPr>
            <w:t>[Enter text here]</w:t>
          </w:r>
        </w:p>
      </w:docPartBody>
    </w:docPart>
    <w:docPart>
      <w:docPartPr>
        <w:name w:val="376F9B344D3E41DEA556FD0B37D499B6"/>
        <w:category>
          <w:name w:val="General"/>
          <w:gallery w:val="placeholder"/>
        </w:category>
        <w:types>
          <w:type w:val="bbPlcHdr"/>
        </w:types>
        <w:behaviors>
          <w:behavior w:val="content"/>
        </w:behaviors>
        <w:guid w:val="{B2389E23-2C01-47E3-AB9C-D439BDA64F2D}"/>
      </w:docPartPr>
      <w:docPartBody>
        <w:p w:rsidR="000364BA" w:rsidRDefault="008D6DCB" w:rsidP="008D6DCB">
          <w:pPr>
            <w:pStyle w:val="376F9B344D3E41DEA556FD0B37D499B6"/>
          </w:pPr>
          <w:r>
            <w:rPr>
              <w:rStyle w:val="PlaceholderText"/>
            </w:rPr>
            <w:t>[Enter text here]</w:t>
          </w:r>
        </w:p>
      </w:docPartBody>
    </w:docPart>
    <w:docPart>
      <w:docPartPr>
        <w:name w:val="A86D9B2FB6C84FBC877A0A8E0A080534"/>
        <w:category>
          <w:name w:val="General"/>
          <w:gallery w:val="placeholder"/>
        </w:category>
        <w:types>
          <w:type w:val="bbPlcHdr"/>
        </w:types>
        <w:behaviors>
          <w:behavior w:val="content"/>
        </w:behaviors>
        <w:guid w:val="{D26F5A15-6DEF-46D5-9DB8-0591258338AE}"/>
      </w:docPartPr>
      <w:docPartBody>
        <w:p w:rsidR="000364BA" w:rsidRDefault="008D6DCB" w:rsidP="008D6DCB">
          <w:pPr>
            <w:pStyle w:val="A86D9B2FB6C84FBC877A0A8E0A080534"/>
          </w:pPr>
          <w:r>
            <w:rPr>
              <w:rStyle w:val="PlaceholderText"/>
            </w:rPr>
            <w:t>[Enter text here]</w:t>
          </w:r>
        </w:p>
      </w:docPartBody>
    </w:docPart>
    <w:docPart>
      <w:docPartPr>
        <w:name w:val="5A6034A6004A48598AF6A890B24FB32D"/>
        <w:category>
          <w:name w:val="General"/>
          <w:gallery w:val="placeholder"/>
        </w:category>
        <w:types>
          <w:type w:val="bbPlcHdr"/>
        </w:types>
        <w:behaviors>
          <w:behavior w:val="content"/>
        </w:behaviors>
        <w:guid w:val="{8785129D-6A82-4BB1-9B62-C0A818F5C3CB}"/>
      </w:docPartPr>
      <w:docPartBody>
        <w:p w:rsidR="000364BA" w:rsidRDefault="008D6DCB" w:rsidP="008D6DCB">
          <w:pPr>
            <w:pStyle w:val="5A6034A6004A48598AF6A890B24FB32D"/>
          </w:pPr>
          <w:r>
            <w:rPr>
              <w:rStyle w:val="PlaceholderText"/>
            </w:rPr>
            <w:t>[Enter text here]</w:t>
          </w:r>
        </w:p>
      </w:docPartBody>
    </w:docPart>
    <w:docPart>
      <w:docPartPr>
        <w:name w:val="A6C7B04E98EC4D3585111738D11BD3DA"/>
        <w:category>
          <w:name w:val="General"/>
          <w:gallery w:val="placeholder"/>
        </w:category>
        <w:types>
          <w:type w:val="bbPlcHdr"/>
        </w:types>
        <w:behaviors>
          <w:behavior w:val="content"/>
        </w:behaviors>
        <w:guid w:val="{FD0F2565-C43D-45C8-ADAE-F5AAA1F95632}"/>
      </w:docPartPr>
      <w:docPartBody>
        <w:p w:rsidR="000364BA" w:rsidRDefault="008D6DCB" w:rsidP="008D6DCB">
          <w:pPr>
            <w:pStyle w:val="A6C7B04E98EC4D3585111738D11BD3DA"/>
          </w:pPr>
          <w:r>
            <w:rPr>
              <w:rStyle w:val="PlaceholderText"/>
            </w:rPr>
            <w:t>[Enter text here]</w:t>
          </w:r>
        </w:p>
      </w:docPartBody>
    </w:docPart>
    <w:docPart>
      <w:docPartPr>
        <w:name w:val="1A3E7E9134B6416CA4F8C8B7E5BD53F6"/>
        <w:category>
          <w:name w:val="General"/>
          <w:gallery w:val="placeholder"/>
        </w:category>
        <w:types>
          <w:type w:val="bbPlcHdr"/>
        </w:types>
        <w:behaviors>
          <w:behavior w:val="content"/>
        </w:behaviors>
        <w:guid w:val="{4BCBB01E-DEA5-44EF-A09E-603EF760AECE}"/>
      </w:docPartPr>
      <w:docPartBody>
        <w:p w:rsidR="000364BA" w:rsidRDefault="008D6DCB" w:rsidP="008D6DCB">
          <w:pPr>
            <w:pStyle w:val="1A3E7E9134B6416CA4F8C8B7E5BD53F6"/>
          </w:pPr>
          <w:r>
            <w:rPr>
              <w:rStyle w:val="PlaceholderText"/>
            </w:rPr>
            <w:t>[Enter text here]</w:t>
          </w:r>
        </w:p>
      </w:docPartBody>
    </w:docPart>
    <w:docPart>
      <w:docPartPr>
        <w:name w:val="9953308F40A9484E9C8ABE0FD9A27357"/>
        <w:category>
          <w:name w:val="General"/>
          <w:gallery w:val="placeholder"/>
        </w:category>
        <w:types>
          <w:type w:val="bbPlcHdr"/>
        </w:types>
        <w:behaviors>
          <w:behavior w:val="content"/>
        </w:behaviors>
        <w:guid w:val="{A7ABCC3F-AE57-4984-A228-6571DA87D97F}"/>
      </w:docPartPr>
      <w:docPartBody>
        <w:p w:rsidR="000364BA" w:rsidRDefault="008D6DCB" w:rsidP="008D6DCB">
          <w:pPr>
            <w:pStyle w:val="9953308F40A9484E9C8ABE0FD9A27357"/>
          </w:pPr>
          <w:r>
            <w:rPr>
              <w:rStyle w:val="PlaceholderText"/>
            </w:rPr>
            <w:t>[Enter text here]</w:t>
          </w:r>
        </w:p>
      </w:docPartBody>
    </w:docPart>
    <w:docPart>
      <w:docPartPr>
        <w:name w:val="9DDCA1BE5F1B4C3783372EF743190D9E"/>
        <w:category>
          <w:name w:val="General"/>
          <w:gallery w:val="placeholder"/>
        </w:category>
        <w:types>
          <w:type w:val="bbPlcHdr"/>
        </w:types>
        <w:behaviors>
          <w:behavior w:val="content"/>
        </w:behaviors>
        <w:guid w:val="{7A4175E6-120A-45F2-9215-7AB9EAEF5AFE}"/>
      </w:docPartPr>
      <w:docPartBody>
        <w:p w:rsidR="000364BA" w:rsidRDefault="008D6DCB" w:rsidP="008D6DCB">
          <w:pPr>
            <w:pStyle w:val="9DDCA1BE5F1B4C3783372EF743190D9E"/>
          </w:pPr>
          <w:r>
            <w:rPr>
              <w:rStyle w:val="PlaceholderText"/>
            </w:rPr>
            <w:t>[Enter text here]</w:t>
          </w:r>
        </w:p>
      </w:docPartBody>
    </w:docPart>
    <w:docPart>
      <w:docPartPr>
        <w:name w:val="3598C577DA774AF08981F333A933697D"/>
        <w:category>
          <w:name w:val="General"/>
          <w:gallery w:val="placeholder"/>
        </w:category>
        <w:types>
          <w:type w:val="bbPlcHdr"/>
        </w:types>
        <w:behaviors>
          <w:behavior w:val="content"/>
        </w:behaviors>
        <w:guid w:val="{6C89C2D7-CF75-45DA-9F6A-1CA0653D6F62}"/>
      </w:docPartPr>
      <w:docPartBody>
        <w:p w:rsidR="000364BA" w:rsidRDefault="008D6DCB" w:rsidP="008D6DCB">
          <w:pPr>
            <w:pStyle w:val="3598C577DA774AF08981F333A933697D"/>
          </w:pPr>
          <w:r>
            <w:rPr>
              <w:rStyle w:val="PlaceholderText"/>
            </w:rPr>
            <w:t>[Enter text here]</w:t>
          </w:r>
        </w:p>
      </w:docPartBody>
    </w:docPart>
    <w:docPart>
      <w:docPartPr>
        <w:name w:val="8A5561447C9249C187FA32595E0A6F86"/>
        <w:category>
          <w:name w:val="General"/>
          <w:gallery w:val="placeholder"/>
        </w:category>
        <w:types>
          <w:type w:val="bbPlcHdr"/>
        </w:types>
        <w:behaviors>
          <w:behavior w:val="content"/>
        </w:behaviors>
        <w:guid w:val="{A41D5AE8-40FE-4B38-9800-4BBB5665DC94}"/>
      </w:docPartPr>
      <w:docPartBody>
        <w:p w:rsidR="000364BA" w:rsidRDefault="008D6DCB" w:rsidP="008D6DCB">
          <w:pPr>
            <w:pStyle w:val="8A5561447C9249C187FA32595E0A6F86"/>
          </w:pPr>
          <w:r>
            <w:rPr>
              <w:rStyle w:val="PlaceholderText"/>
            </w:rPr>
            <w:t>[Enter text here]</w:t>
          </w:r>
        </w:p>
      </w:docPartBody>
    </w:docPart>
    <w:docPart>
      <w:docPartPr>
        <w:name w:val="B8269017C9B9402DAA9BA636F34ACAED"/>
        <w:category>
          <w:name w:val="General"/>
          <w:gallery w:val="placeholder"/>
        </w:category>
        <w:types>
          <w:type w:val="bbPlcHdr"/>
        </w:types>
        <w:behaviors>
          <w:behavior w:val="content"/>
        </w:behaviors>
        <w:guid w:val="{40D7E638-620A-4EE7-AF1D-D93286A22520}"/>
      </w:docPartPr>
      <w:docPartBody>
        <w:p w:rsidR="000364BA" w:rsidRDefault="008D6DCB" w:rsidP="008D6DCB">
          <w:pPr>
            <w:pStyle w:val="B8269017C9B9402DAA9BA636F34ACAED"/>
          </w:pPr>
          <w:r>
            <w:rPr>
              <w:rStyle w:val="PlaceholderText"/>
            </w:rPr>
            <w:t>[Enter text here]</w:t>
          </w:r>
        </w:p>
      </w:docPartBody>
    </w:docPart>
    <w:docPart>
      <w:docPartPr>
        <w:name w:val="057802FA0D824313ACD7921CF515CD15"/>
        <w:category>
          <w:name w:val="General"/>
          <w:gallery w:val="placeholder"/>
        </w:category>
        <w:types>
          <w:type w:val="bbPlcHdr"/>
        </w:types>
        <w:behaviors>
          <w:behavior w:val="content"/>
        </w:behaviors>
        <w:guid w:val="{948A1436-11DE-401C-AF45-A38301E02DC0}"/>
      </w:docPartPr>
      <w:docPartBody>
        <w:p w:rsidR="000364BA" w:rsidRDefault="008D6DCB" w:rsidP="008D6DCB">
          <w:pPr>
            <w:pStyle w:val="057802FA0D824313ACD7921CF515CD15"/>
          </w:pPr>
          <w:r>
            <w:rPr>
              <w:rStyle w:val="PlaceholderText"/>
            </w:rPr>
            <w:t>[Enter text here]</w:t>
          </w:r>
        </w:p>
      </w:docPartBody>
    </w:docPart>
    <w:docPart>
      <w:docPartPr>
        <w:name w:val="FFA671E5782241398210B1579FFCBF82"/>
        <w:category>
          <w:name w:val="General"/>
          <w:gallery w:val="placeholder"/>
        </w:category>
        <w:types>
          <w:type w:val="bbPlcHdr"/>
        </w:types>
        <w:behaviors>
          <w:behavior w:val="content"/>
        </w:behaviors>
        <w:guid w:val="{BF69C3AD-FD4D-4F05-94DE-649894BA4D2D}"/>
      </w:docPartPr>
      <w:docPartBody>
        <w:p w:rsidR="000364BA" w:rsidRDefault="008D6DCB" w:rsidP="008D6DCB">
          <w:pPr>
            <w:pStyle w:val="FFA671E5782241398210B1579FFCBF82"/>
          </w:pPr>
          <w:r>
            <w:rPr>
              <w:rStyle w:val="PlaceholderText"/>
            </w:rPr>
            <w:t>[Enter text here]</w:t>
          </w:r>
        </w:p>
      </w:docPartBody>
    </w:docPart>
    <w:docPart>
      <w:docPartPr>
        <w:name w:val="FE996727347D4B4693B10CB4570336A9"/>
        <w:category>
          <w:name w:val="General"/>
          <w:gallery w:val="placeholder"/>
        </w:category>
        <w:types>
          <w:type w:val="bbPlcHdr"/>
        </w:types>
        <w:behaviors>
          <w:behavior w:val="content"/>
        </w:behaviors>
        <w:guid w:val="{DB69F843-6BD8-4821-852B-BF03C373F63C}"/>
      </w:docPartPr>
      <w:docPartBody>
        <w:p w:rsidR="000364BA" w:rsidRDefault="008D6DCB" w:rsidP="008D6DCB">
          <w:pPr>
            <w:pStyle w:val="FE996727347D4B4693B10CB4570336A9"/>
          </w:pPr>
          <w:r>
            <w:rPr>
              <w:rStyle w:val="PlaceholderText"/>
            </w:rPr>
            <w:t>[Enter text here]</w:t>
          </w:r>
        </w:p>
      </w:docPartBody>
    </w:docPart>
    <w:docPart>
      <w:docPartPr>
        <w:name w:val="5CD26601A2804D65B85B811B325B8FB9"/>
        <w:category>
          <w:name w:val="General"/>
          <w:gallery w:val="placeholder"/>
        </w:category>
        <w:types>
          <w:type w:val="bbPlcHdr"/>
        </w:types>
        <w:behaviors>
          <w:behavior w:val="content"/>
        </w:behaviors>
        <w:guid w:val="{6A6A7FE1-4BDE-4A55-94FB-83E0E3C1CE0F}"/>
      </w:docPartPr>
      <w:docPartBody>
        <w:p w:rsidR="000364BA" w:rsidRDefault="008D6DCB" w:rsidP="008D6DCB">
          <w:pPr>
            <w:pStyle w:val="5CD26601A2804D65B85B811B325B8FB9"/>
          </w:pPr>
          <w:r>
            <w:rPr>
              <w:rStyle w:val="PlaceholderText"/>
            </w:rPr>
            <w:t>[Enter text here]</w:t>
          </w:r>
        </w:p>
      </w:docPartBody>
    </w:docPart>
    <w:docPart>
      <w:docPartPr>
        <w:name w:val="8A890CEFE1424BAFAAB4151F6721472E"/>
        <w:category>
          <w:name w:val="General"/>
          <w:gallery w:val="placeholder"/>
        </w:category>
        <w:types>
          <w:type w:val="bbPlcHdr"/>
        </w:types>
        <w:behaviors>
          <w:behavior w:val="content"/>
        </w:behaviors>
        <w:guid w:val="{CCF19761-80B2-4A77-8AC0-3CBF232401D6}"/>
      </w:docPartPr>
      <w:docPartBody>
        <w:p w:rsidR="000364BA" w:rsidRDefault="008D6DCB" w:rsidP="008D6DCB">
          <w:pPr>
            <w:pStyle w:val="8A890CEFE1424BAFAAB4151F6721472E"/>
          </w:pPr>
          <w:r>
            <w:rPr>
              <w:rStyle w:val="PlaceholderText"/>
            </w:rPr>
            <w:t>[Enter text here]</w:t>
          </w:r>
        </w:p>
      </w:docPartBody>
    </w:docPart>
    <w:docPart>
      <w:docPartPr>
        <w:name w:val="E606A46A7BE941E581267ABE2308BED7"/>
        <w:category>
          <w:name w:val="General"/>
          <w:gallery w:val="placeholder"/>
        </w:category>
        <w:types>
          <w:type w:val="bbPlcHdr"/>
        </w:types>
        <w:behaviors>
          <w:behavior w:val="content"/>
        </w:behaviors>
        <w:guid w:val="{47430E15-9B59-4865-8A12-13145FB3CF4E}"/>
      </w:docPartPr>
      <w:docPartBody>
        <w:p w:rsidR="000364BA" w:rsidRDefault="008D6DCB" w:rsidP="008D6DCB">
          <w:pPr>
            <w:pStyle w:val="E606A46A7BE941E581267ABE2308BED7"/>
          </w:pPr>
          <w:r>
            <w:rPr>
              <w:rStyle w:val="PlaceholderText"/>
            </w:rPr>
            <w:t>[Enter text here]</w:t>
          </w:r>
        </w:p>
      </w:docPartBody>
    </w:docPart>
    <w:docPart>
      <w:docPartPr>
        <w:name w:val="C8D13306ADD149A6BE23183664BE39AE"/>
        <w:category>
          <w:name w:val="General"/>
          <w:gallery w:val="placeholder"/>
        </w:category>
        <w:types>
          <w:type w:val="bbPlcHdr"/>
        </w:types>
        <w:behaviors>
          <w:behavior w:val="content"/>
        </w:behaviors>
        <w:guid w:val="{A0C6B1D1-3FBF-4E54-ABE3-80D1E265A76F}"/>
      </w:docPartPr>
      <w:docPartBody>
        <w:p w:rsidR="000364BA" w:rsidRDefault="008D6DCB" w:rsidP="008D6DCB">
          <w:pPr>
            <w:pStyle w:val="C8D13306ADD149A6BE23183664BE39AE"/>
          </w:pPr>
          <w:r>
            <w:rPr>
              <w:rStyle w:val="PlaceholderText"/>
            </w:rPr>
            <w:t>[Enter text here]</w:t>
          </w:r>
        </w:p>
      </w:docPartBody>
    </w:docPart>
    <w:docPart>
      <w:docPartPr>
        <w:name w:val="CEB5B47941814198BC51AC968B605564"/>
        <w:category>
          <w:name w:val="General"/>
          <w:gallery w:val="placeholder"/>
        </w:category>
        <w:types>
          <w:type w:val="bbPlcHdr"/>
        </w:types>
        <w:behaviors>
          <w:behavior w:val="content"/>
        </w:behaviors>
        <w:guid w:val="{E585254E-8F18-427A-918A-3B9B8A96C6B2}"/>
      </w:docPartPr>
      <w:docPartBody>
        <w:p w:rsidR="000364BA" w:rsidRDefault="008D6DCB" w:rsidP="008D6DCB">
          <w:pPr>
            <w:pStyle w:val="CEB5B47941814198BC51AC968B605564"/>
          </w:pPr>
          <w:r>
            <w:rPr>
              <w:rStyle w:val="PlaceholderText"/>
            </w:rPr>
            <w:t>[Enter text here]</w:t>
          </w:r>
        </w:p>
      </w:docPartBody>
    </w:docPart>
    <w:docPart>
      <w:docPartPr>
        <w:name w:val="4728B3E7F3B54A319CD42B4E9E16FC6C"/>
        <w:category>
          <w:name w:val="General"/>
          <w:gallery w:val="placeholder"/>
        </w:category>
        <w:types>
          <w:type w:val="bbPlcHdr"/>
        </w:types>
        <w:behaviors>
          <w:behavior w:val="content"/>
        </w:behaviors>
        <w:guid w:val="{EDDF36D9-968C-42A1-ABD4-526DA87A64A0}"/>
      </w:docPartPr>
      <w:docPartBody>
        <w:p w:rsidR="000364BA" w:rsidRDefault="008D6DCB" w:rsidP="008D6DCB">
          <w:pPr>
            <w:pStyle w:val="4728B3E7F3B54A319CD42B4E9E16FC6C"/>
          </w:pPr>
          <w:r>
            <w:rPr>
              <w:rStyle w:val="PlaceholderText"/>
            </w:rPr>
            <w:t>[Enter text here]</w:t>
          </w:r>
        </w:p>
      </w:docPartBody>
    </w:docPart>
    <w:docPart>
      <w:docPartPr>
        <w:name w:val="168BFCF3E7B1495DA42F094BC725B83E"/>
        <w:category>
          <w:name w:val="General"/>
          <w:gallery w:val="placeholder"/>
        </w:category>
        <w:types>
          <w:type w:val="bbPlcHdr"/>
        </w:types>
        <w:behaviors>
          <w:behavior w:val="content"/>
        </w:behaviors>
        <w:guid w:val="{05AD79B6-3944-45A4-9B7F-0BA31ACC565D}"/>
      </w:docPartPr>
      <w:docPartBody>
        <w:p w:rsidR="000364BA" w:rsidRDefault="008D6DCB" w:rsidP="008D6DCB">
          <w:pPr>
            <w:pStyle w:val="168BFCF3E7B1495DA42F094BC725B83E"/>
          </w:pPr>
          <w:r>
            <w:rPr>
              <w:rStyle w:val="PlaceholderText"/>
            </w:rPr>
            <w:t>[Enter text here]</w:t>
          </w:r>
        </w:p>
      </w:docPartBody>
    </w:docPart>
    <w:docPart>
      <w:docPartPr>
        <w:name w:val="5B7916B29A95400095A3F41BC804F066"/>
        <w:category>
          <w:name w:val="General"/>
          <w:gallery w:val="placeholder"/>
        </w:category>
        <w:types>
          <w:type w:val="bbPlcHdr"/>
        </w:types>
        <w:behaviors>
          <w:behavior w:val="content"/>
        </w:behaviors>
        <w:guid w:val="{0899CA7C-3DFB-460D-8FED-DC4D81EC30E3}"/>
      </w:docPartPr>
      <w:docPartBody>
        <w:p w:rsidR="000364BA" w:rsidRDefault="008D6DCB" w:rsidP="008D6DCB">
          <w:pPr>
            <w:pStyle w:val="5B7916B29A95400095A3F41BC804F066"/>
          </w:pPr>
          <w:r>
            <w:rPr>
              <w:rStyle w:val="PlaceholderText"/>
            </w:rPr>
            <w:t>[Enter text here]</w:t>
          </w:r>
        </w:p>
      </w:docPartBody>
    </w:docPart>
    <w:docPart>
      <w:docPartPr>
        <w:name w:val="C4E4C91286B844B7905F9421F77B81B6"/>
        <w:category>
          <w:name w:val="General"/>
          <w:gallery w:val="placeholder"/>
        </w:category>
        <w:types>
          <w:type w:val="bbPlcHdr"/>
        </w:types>
        <w:behaviors>
          <w:behavior w:val="content"/>
        </w:behaviors>
        <w:guid w:val="{9BC8362F-3933-4C98-A512-20EBC6753F36}"/>
      </w:docPartPr>
      <w:docPartBody>
        <w:p w:rsidR="000364BA" w:rsidRDefault="008D6DCB" w:rsidP="008D6DCB">
          <w:pPr>
            <w:pStyle w:val="C4E4C91286B844B7905F9421F77B81B6"/>
          </w:pPr>
          <w:r>
            <w:rPr>
              <w:rStyle w:val="PlaceholderText"/>
            </w:rPr>
            <w:t>[Enter text here]</w:t>
          </w:r>
        </w:p>
      </w:docPartBody>
    </w:docPart>
    <w:docPart>
      <w:docPartPr>
        <w:name w:val="B1EF0D2A279B40E29E7A349CE69B30B3"/>
        <w:category>
          <w:name w:val="General"/>
          <w:gallery w:val="placeholder"/>
        </w:category>
        <w:types>
          <w:type w:val="bbPlcHdr"/>
        </w:types>
        <w:behaviors>
          <w:behavior w:val="content"/>
        </w:behaviors>
        <w:guid w:val="{295FC491-DE77-4991-BED1-1F5DC4B5CDB4}"/>
      </w:docPartPr>
      <w:docPartBody>
        <w:p w:rsidR="000364BA" w:rsidRDefault="008D6DCB" w:rsidP="008D6DCB">
          <w:pPr>
            <w:pStyle w:val="B1EF0D2A279B40E29E7A349CE69B30B3"/>
          </w:pPr>
          <w:r>
            <w:rPr>
              <w:rStyle w:val="PlaceholderText"/>
            </w:rPr>
            <w:t>[Enter text here]</w:t>
          </w:r>
        </w:p>
      </w:docPartBody>
    </w:docPart>
    <w:docPart>
      <w:docPartPr>
        <w:name w:val="32D2F6470261422A815C9F3EBBE0C19F"/>
        <w:category>
          <w:name w:val="General"/>
          <w:gallery w:val="placeholder"/>
        </w:category>
        <w:types>
          <w:type w:val="bbPlcHdr"/>
        </w:types>
        <w:behaviors>
          <w:behavior w:val="content"/>
        </w:behaviors>
        <w:guid w:val="{EA193EC5-C1E5-41DB-BCC0-4D6E0E16D9AD}"/>
      </w:docPartPr>
      <w:docPartBody>
        <w:p w:rsidR="000364BA" w:rsidRDefault="008D6DCB" w:rsidP="008D6DCB">
          <w:pPr>
            <w:pStyle w:val="32D2F6470261422A815C9F3EBBE0C19F"/>
          </w:pPr>
          <w:r>
            <w:rPr>
              <w:rStyle w:val="PlaceholderText"/>
            </w:rPr>
            <w:t>[Enter text here]</w:t>
          </w:r>
        </w:p>
      </w:docPartBody>
    </w:docPart>
    <w:docPart>
      <w:docPartPr>
        <w:name w:val="BD9083CCFB7F49B9AABA2CC287C1B98B"/>
        <w:category>
          <w:name w:val="General"/>
          <w:gallery w:val="placeholder"/>
        </w:category>
        <w:types>
          <w:type w:val="bbPlcHdr"/>
        </w:types>
        <w:behaviors>
          <w:behavior w:val="content"/>
        </w:behaviors>
        <w:guid w:val="{BDCEB387-73B9-43BD-A127-3EA494FBF1BE}"/>
      </w:docPartPr>
      <w:docPartBody>
        <w:p w:rsidR="000364BA" w:rsidRDefault="008D6DCB" w:rsidP="008D6DCB">
          <w:pPr>
            <w:pStyle w:val="BD9083CCFB7F49B9AABA2CC287C1B98B"/>
          </w:pPr>
          <w:r>
            <w:rPr>
              <w:rStyle w:val="PlaceholderText"/>
            </w:rPr>
            <w:t>[Enter text here]</w:t>
          </w:r>
        </w:p>
      </w:docPartBody>
    </w:docPart>
    <w:docPart>
      <w:docPartPr>
        <w:name w:val="93870AE2C9544CB38BEE404E301051F8"/>
        <w:category>
          <w:name w:val="General"/>
          <w:gallery w:val="placeholder"/>
        </w:category>
        <w:types>
          <w:type w:val="bbPlcHdr"/>
        </w:types>
        <w:behaviors>
          <w:behavior w:val="content"/>
        </w:behaviors>
        <w:guid w:val="{8857D84A-BD3E-4219-B915-33440A774485}"/>
      </w:docPartPr>
      <w:docPartBody>
        <w:p w:rsidR="000364BA" w:rsidRDefault="008D6DCB" w:rsidP="008D6DCB">
          <w:pPr>
            <w:pStyle w:val="93870AE2C9544CB38BEE404E301051F8"/>
          </w:pPr>
          <w:r>
            <w:rPr>
              <w:rStyle w:val="PlaceholderText"/>
            </w:rPr>
            <w:t>[Enter text here]</w:t>
          </w:r>
        </w:p>
      </w:docPartBody>
    </w:docPart>
    <w:docPart>
      <w:docPartPr>
        <w:name w:val="D58F5DFC3A29459C88E8472CC1104E22"/>
        <w:category>
          <w:name w:val="General"/>
          <w:gallery w:val="placeholder"/>
        </w:category>
        <w:types>
          <w:type w:val="bbPlcHdr"/>
        </w:types>
        <w:behaviors>
          <w:behavior w:val="content"/>
        </w:behaviors>
        <w:guid w:val="{5480739A-44B5-49DF-809D-84201A4E253D}"/>
      </w:docPartPr>
      <w:docPartBody>
        <w:p w:rsidR="000364BA" w:rsidRDefault="008D6DCB" w:rsidP="008D6DCB">
          <w:pPr>
            <w:pStyle w:val="D58F5DFC3A29459C88E8472CC1104E22"/>
          </w:pPr>
          <w:r>
            <w:rPr>
              <w:rStyle w:val="PlaceholderText"/>
            </w:rPr>
            <w:t>[Enter text here]</w:t>
          </w:r>
        </w:p>
      </w:docPartBody>
    </w:docPart>
    <w:docPart>
      <w:docPartPr>
        <w:name w:val="E63AE9E0AEE04A539FFD50A3C5CBC6E3"/>
        <w:category>
          <w:name w:val="General"/>
          <w:gallery w:val="placeholder"/>
        </w:category>
        <w:types>
          <w:type w:val="bbPlcHdr"/>
        </w:types>
        <w:behaviors>
          <w:behavior w:val="content"/>
        </w:behaviors>
        <w:guid w:val="{44A08C92-733C-4D90-A71F-393AFBF8D9BB}"/>
      </w:docPartPr>
      <w:docPartBody>
        <w:p w:rsidR="000364BA" w:rsidRDefault="008D6DCB" w:rsidP="008D6DCB">
          <w:pPr>
            <w:pStyle w:val="E63AE9E0AEE04A539FFD50A3C5CBC6E3"/>
          </w:pPr>
          <w:r>
            <w:rPr>
              <w:rStyle w:val="PlaceholderText"/>
            </w:rPr>
            <w:t>[Enter text here]</w:t>
          </w:r>
        </w:p>
      </w:docPartBody>
    </w:docPart>
    <w:docPart>
      <w:docPartPr>
        <w:name w:val="A6D023C9DE674A92B81CFD48EBDF9671"/>
        <w:category>
          <w:name w:val="General"/>
          <w:gallery w:val="placeholder"/>
        </w:category>
        <w:types>
          <w:type w:val="bbPlcHdr"/>
        </w:types>
        <w:behaviors>
          <w:behavior w:val="content"/>
        </w:behaviors>
        <w:guid w:val="{CC0A5F8E-1DA0-466F-9C52-0737FC98C6DB}"/>
      </w:docPartPr>
      <w:docPartBody>
        <w:p w:rsidR="000364BA" w:rsidRDefault="008D6DCB" w:rsidP="008D6DCB">
          <w:pPr>
            <w:pStyle w:val="A6D023C9DE674A92B81CFD48EBDF9671"/>
          </w:pPr>
          <w:r>
            <w:rPr>
              <w:rStyle w:val="PlaceholderText"/>
            </w:rPr>
            <w:t>[Enter text here]</w:t>
          </w:r>
        </w:p>
      </w:docPartBody>
    </w:docPart>
    <w:docPart>
      <w:docPartPr>
        <w:name w:val="FB433833334B4993B8374982B7C465F0"/>
        <w:category>
          <w:name w:val="General"/>
          <w:gallery w:val="placeholder"/>
        </w:category>
        <w:types>
          <w:type w:val="bbPlcHdr"/>
        </w:types>
        <w:behaviors>
          <w:behavior w:val="content"/>
        </w:behaviors>
        <w:guid w:val="{8E9A7465-429C-48B4-A4EF-793B450E130E}"/>
      </w:docPartPr>
      <w:docPartBody>
        <w:p w:rsidR="000364BA" w:rsidRDefault="008D6DCB" w:rsidP="008D6DCB">
          <w:pPr>
            <w:pStyle w:val="FB433833334B4993B8374982B7C465F0"/>
          </w:pPr>
          <w:r>
            <w:rPr>
              <w:rStyle w:val="PlaceholderText"/>
            </w:rPr>
            <w:t>[Enter text here]</w:t>
          </w:r>
        </w:p>
      </w:docPartBody>
    </w:docPart>
    <w:docPart>
      <w:docPartPr>
        <w:name w:val="A4FF5338BC52475090A4BB355BC1B39D"/>
        <w:category>
          <w:name w:val="General"/>
          <w:gallery w:val="placeholder"/>
        </w:category>
        <w:types>
          <w:type w:val="bbPlcHdr"/>
        </w:types>
        <w:behaviors>
          <w:behavior w:val="content"/>
        </w:behaviors>
        <w:guid w:val="{A9356731-E3E5-484B-A05B-B88390B41068}"/>
      </w:docPartPr>
      <w:docPartBody>
        <w:p w:rsidR="000364BA" w:rsidRDefault="000364BA" w:rsidP="000364BA">
          <w:pPr>
            <w:pStyle w:val="A4FF5338BC52475090A4BB355BC1B39D"/>
          </w:pPr>
          <w:r>
            <w:rPr>
              <w:rStyle w:val="PlaceholderText"/>
            </w:rPr>
            <w:t>[Enter text here]</w:t>
          </w:r>
        </w:p>
      </w:docPartBody>
    </w:docPart>
    <w:docPart>
      <w:docPartPr>
        <w:name w:val="8FCC2BA9892E4FB09D384875888396C6"/>
        <w:category>
          <w:name w:val="General"/>
          <w:gallery w:val="placeholder"/>
        </w:category>
        <w:types>
          <w:type w:val="bbPlcHdr"/>
        </w:types>
        <w:behaviors>
          <w:behavior w:val="content"/>
        </w:behaviors>
        <w:guid w:val="{15469CEE-6858-4628-98AE-72CC1F803511}"/>
      </w:docPartPr>
      <w:docPartBody>
        <w:p w:rsidR="000364BA" w:rsidRDefault="000364BA" w:rsidP="000364BA">
          <w:pPr>
            <w:pStyle w:val="8FCC2BA9892E4FB09D384875888396C6"/>
          </w:pPr>
          <w:r>
            <w:rPr>
              <w:rStyle w:val="PlaceholderText"/>
            </w:rPr>
            <w:t>[Enter text here]</w:t>
          </w:r>
        </w:p>
      </w:docPartBody>
    </w:docPart>
    <w:docPart>
      <w:docPartPr>
        <w:name w:val="3E7DDDC842CE4852BDB5B7E24EF72CBD"/>
        <w:category>
          <w:name w:val="General"/>
          <w:gallery w:val="placeholder"/>
        </w:category>
        <w:types>
          <w:type w:val="bbPlcHdr"/>
        </w:types>
        <w:behaviors>
          <w:behavior w:val="content"/>
        </w:behaviors>
        <w:guid w:val="{8E2ADFEA-12EB-46A0-9F02-17EC0FC94F4E}"/>
      </w:docPartPr>
      <w:docPartBody>
        <w:p w:rsidR="000364BA" w:rsidRDefault="000364BA" w:rsidP="000364BA">
          <w:pPr>
            <w:pStyle w:val="3E7DDDC842CE4852BDB5B7E24EF72CBD"/>
          </w:pPr>
          <w:r>
            <w:rPr>
              <w:rStyle w:val="PlaceholderText"/>
            </w:rPr>
            <w:t>[Enter text here]</w:t>
          </w:r>
        </w:p>
      </w:docPartBody>
    </w:docPart>
    <w:docPart>
      <w:docPartPr>
        <w:name w:val="3DBAE45B1B47452092C4F393D027CF90"/>
        <w:category>
          <w:name w:val="General"/>
          <w:gallery w:val="placeholder"/>
        </w:category>
        <w:types>
          <w:type w:val="bbPlcHdr"/>
        </w:types>
        <w:behaviors>
          <w:behavior w:val="content"/>
        </w:behaviors>
        <w:guid w:val="{76B04C0F-62F4-4734-A0DF-148D253A178D}"/>
      </w:docPartPr>
      <w:docPartBody>
        <w:p w:rsidR="000364BA" w:rsidRDefault="000364BA" w:rsidP="000364BA">
          <w:pPr>
            <w:pStyle w:val="3DBAE45B1B47452092C4F393D027CF90"/>
          </w:pPr>
          <w:r>
            <w:rPr>
              <w:rStyle w:val="PlaceholderText"/>
            </w:rPr>
            <w:t>[Enter text here]</w:t>
          </w:r>
        </w:p>
      </w:docPartBody>
    </w:docPart>
    <w:docPart>
      <w:docPartPr>
        <w:name w:val="119A1F093F69460097890907D88F5C81"/>
        <w:category>
          <w:name w:val="General"/>
          <w:gallery w:val="placeholder"/>
        </w:category>
        <w:types>
          <w:type w:val="bbPlcHdr"/>
        </w:types>
        <w:behaviors>
          <w:behavior w:val="content"/>
        </w:behaviors>
        <w:guid w:val="{AEDA0B74-5DB4-4E89-8D39-13CF6F4990A9}"/>
      </w:docPartPr>
      <w:docPartBody>
        <w:p w:rsidR="000364BA" w:rsidRDefault="000364BA" w:rsidP="000364BA">
          <w:pPr>
            <w:pStyle w:val="119A1F093F69460097890907D88F5C81"/>
          </w:pPr>
          <w:r>
            <w:rPr>
              <w:rStyle w:val="PlaceholderText"/>
            </w:rPr>
            <w:t>[Enter text here]</w:t>
          </w:r>
        </w:p>
      </w:docPartBody>
    </w:docPart>
    <w:docPart>
      <w:docPartPr>
        <w:name w:val="595AEC8519BA443F8204202A12881F25"/>
        <w:category>
          <w:name w:val="General"/>
          <w:gallery w:val="placeholder"/>
        </w:category>
        <w:types>
          <w:type w:val="bbPlcHdr"/>
        </w:types>
        <w:behaviors>
          <w:behavior w:val="content"/>
        </w:behaviors>
        <w:guid w:val="{B7398F87-8954-448D-95C4-672BAEFDCBCF}"/>
      </w:docPartPr>
      <w:docPartBody>
        <w:p w:rsidR="000364BA" w:rsidRDefault="000364BA" w:rsidP="000364BA">
          <w:pPr>
            <w:pStyle w:val="595AEC8519BA443F8204202A12881F25"/>
          </w:pPr>
          <w:r>
            <w:rPr>
              <w:rStyle w:val="PlaceholderText"/>
            </w:rPr>
            <w:t>[Enter text here]</w:t>
          </w:r>
        </w:p>
      </w:docPartBody>
    </w:docPart>
    <w:docPart>
      <w:docPartPr>
        <w:name w:val="87CA722621A3437B9292C4624DE598B8"/>
        <w:category>
          <w:name w:val="General"/>
          <w:gallery w:val="placeholder"/>
        </w:category>
        <w:types>
          <w:type w:val="bbPlcHdr"/>
        </w:types>
        <w:behaviors>
          <w:behavior w:val="content"/>
        </w:behaviors>
        <w:guid w:val="{F992FB86-F101-4589-8C82-4A4A48DBF6AA}"/>
      </w:docPartPr>
      <w:docPartBody>
        <w:p w:rsidR="000364BA" w:rsidRDefault="000364BA" w:rsidP="000364BA">
          <w:pPr>
            <w:pStyle w:val="87CA722621A3437B9292C4624DE598B8"/>
          </w:pPr>
          <w:r>
            <w:rPr>
              <w:rStyle w:val="PlaceholderText"/>
            </w:rPr>
            <w:t>[Enter text here]</w:t>
          </w:r>
        </w:p>
      </w:docPartBody>
    </w:docPart>
    <w:docPart>
      <w:docPartPr>
        <w:name w:val="019C8785E5AD432A96EA1D60EB637EB7"/>
        <w:category>
          <w:name w:val="General"/>
          <w:gallery w:val="placeholder"/>
        </w:category>
        <w:types>
          <w:type w:val="bbPlcHdr"/>
        </w:types>
        <w:behaviors>
          <w:behavior w:val="content"/>
        </w:behaviors>
        <w:guid w:val="{36C91580-860F-47A8-BC5B-481A874E6170}"/>
      </w:docPartPr>
      <w:docPartBody>
        <w:p w:rsidR="000364BA" w:rsidRDefault="000364BA" w:rsidP="000364BA">
          <w:pPr>
            <w:pStyle w:val="019C8785E5AD432A96EA1D60EB637EB7"/>
          </w:pPr>
          <w:r>
            <w:rPr>
              <w:rStyle w:val="PlaceholderText"/>
            </w:rPr>
            <w:t>[Enter text here]</w:t>
          </w:r>
        </w:p>
      </w:docPartBody>
    </w:docPart>
    <w:docPart>
      <w:docPartPr>
        <w:name w:val="66928CF083DD4831A12C6E5D132B0FC0"/>
        <w:category>
          <w:name w:val="General"/>
          <w:gallery w:val="placeholder"/>
        </w:category>
        <w:types>
          <w:type w:val="bbPlcHdr"/>
        </w:types>
        <w:behaviors>
          <w:behavior w:val="content"/>
        </w:behaviors>
        <w:guid w:val="{49C2029A-6037-4C98-9689-78503506D566}"/>
      </w:docPartPr>
      <w:docPartBody>
        <w:p w:rsidR="000364BA" w:rsidRDefault="000364BA" w:rsidP="000364BA">
          <w:pPr>
            <w:pStyle w:val="66928CF083DD4831A12C6E5D132B0FC0"/>
          </w:pPr>
          <w:r>
            <w:rPr>
              <w:rStyle w:val="PlaceholderText"/>
            </w:rPr>
            <w:t>[Enter text here]</w:t>
          </w:r>
        </w:p>
      </w:docPartBody>
    </w:docPart>
    <w:docPart>
      <w:docPartPr>
        <w:name w:val="E66BBCE803874A8DBEEC83E8DD8335D9"/>
        <w:category>
          <w:name w:val="General"/>
          <w:gallery w:val="placeholder"/>
        </w:category>
        <w:types>
          <w:type w:val="bbPlcHdr"/>
        </w:types>
        <w:behaviors>
          <w:behavior w:val="content"/>
        </w:behaviors>
        <w:guid w:val="{84217542-AD0E-400B-994A-6F2B05A1EBA2}"/>
      </w:docPartPr>
      <w:docPartBody>
        <w:p w:rsidR="000364BA" w:rsidRDefault="000364BA" w:rsidP="000364BA">
          <w:pPr>
            <w:pStyle w:val="E66BBCE803874A8DBEEC83E8DD8335D9"/>
          </w:pPr>
          <w:r>
            <w:rPr>
              <w:rStyle w:val="PlaceholderText"/>
            </w:rPr>
            <w:t>[Enter text here]</w:t>
          </w:r>
        </w:p>
      </w:docPartBody>
    </w:docPart>
    <w:docPart>
      <w:docPartPr>
        <w:name w:val="EEDDA655158D40F2BFF5AECA3CC917A3"/>
        <w:category>
          <w:name w:val="General"/>
          <w:gallery w:val="placeholder"/>
        </w:category>
        <w:types>
          <w:type w:val="bbPlcHdr"/>
        </w:types>
        <w:behaviors>
          <w:behavior w:val="content"/>
        </w:behaviors>
        <w:guid w:val="{68F39A13-9905-4D47-A11A-D5F58FF52CDA}"/>
      </w:docPartPr>
      <w:docPartBody>
        <w:p w:rsidR="000364BA" w:rsidRDefault="000364BA" w:rsidP="000364BA">
          <w:pPr>
            <w:pStyle w:val="EEDDA655158D40F2BFF5AECA3CC917A3"/>
          </w:pPr>
          <w:r>
            <w:rPr>
              <w:rStyle w:val="PlaceholderText"/>
            </w:rPr>
            <w:t>[Enter text here]</w:t>
          </w:r>
        </w:p>
      </w:docPartBody>
    </w:docPart>
    <w:docPart>
      <w:docPartPr>
        <w:name w:val="43140476F82F4829BCCCBBC7315E65DE"/>
        <w:category>
          <w:name w:val="General"/>
          <w:gallery w:val="placeholder"/>
        </w:category>
        <w:types>
          <w:type w:val="bbPlcHdr"/>
        </w:types>
        <w:behaviors>
          <w:behavior w:val="content"/>
        </w:behaviors>
        <w:guid w:val="{63C53A28-A2C7-4302-8460-25ED0982C7C1}"/>
      </w:docPartPr>
      <w:docPartBody>
        <w:p w:rsidR="000364BA" w:rsidRDefault="000364BA" w:rsidP="000364BA">
          <w:pPr>
            <w:pStyle w:val="43140476F82F4829BCCCBBC7315E65DE"/>
          </w:pPr>
          <w:r>
            <w:rPr>
              <w:rStyle w:val="PlaceholderText"/>
            </w:rPr>
            <w:t>[Enter text here]</w:t>
          </w:r>
        </w:p>
      </w:docPartBody>
    </w:docPart>
    <w:docPart>
      <w:docPartPr>
        <w:name w:val="645C3171A8324FFD9BDF0E71EA616C88"/>
        <w:category>
          <w:name w:val="General"/>
          <w:gallery w:val="placeholder"/>
        </w:category>
        <w:types>
          <w:type w:val="bbPlcHdr"/>
        </w:types>
        <w:behaviors>
          <w:behavior w:val="content"/>
        </w:behaviors>
        <w:guid w:val="{E536302D-EF83-4FB3-A5A5-04E8B3514020}"/>
      </w:docPartPr>
      <w:docPartBody>
        <w:p w:rsidR="000364BA" w:rsidRDefault="000364BA" w:rsidP="000364BA">
          <w:pPr>
            <w:pStyle w:val="645C3171A8324FFD9BDF0E71EA616C88"/>
          </w:pPr>
          <w:r>
            <w:rPr>
              <w:rStyle w:val="PlaceholderText"/>
            </w:rPr>
            <w:t>[Enter text here]</w:t>
          </w:r>
        </w:p>
      </w:docPartBody>
    </w:docPart>
    <w:docPart>
      <w:docPartPr>
        <w:name w:val="7956019252124C3790BEA163E994CA12"/>
        <w:category>
          <w:name w:val="General"/>
          <w:gallery w:val="placeholder"/>
        </w:category>
        <w:types>
          <w:type w:val="bbPlcHdr"/>
        </w:types>
        <w:behaviors>
          <w:behavior w:val="content"/>
        </w:behaviors>
        <w:guid w:val="{7AE844EC-DFA9-44EB-B2EA-00BEB7A54979}"/>
      </w:docPartPr>
      <w:docPartBody>
        <w:p w:rsidR="000364BA" w:rsidRDefault="000364BA" w:rsidP="000364BA">
          <w:pPr>
            <w:pStyle w:val="7956019252124C3790BEA163E994CA12"/>
          </w:pPr>
          <w:r>
            <w:rPr>
              <w:rStyle w:val="PlaceholderText"/>
            </w:rPr>
            <w:t>[Enter text here]</w:t>
          </w:r>
        </w:p>
      </w:docPartBody>
    </w:docPart>
    <w:docPart>
      <w:docPartPr>
        <w:name w:val="009129F88A6E4D8AB7608A766BA9099F"/>
        <w:category>
          <w:name w:val="General"/>
          <w:gallery w:val="placeholder"/>
        </w:category>
        <w:types>
          <w:type w:val="bbPlcHdr"/>
        </w:types>
        <w:behaviors>
          <w:behavior w:val="content"/>
        </w:behaviors>
        <w:guid w:val="{407E3783-D457-4E72-918A-D3C75FB36AF8}"/>
      </w:docPartPr>
      <w:docPartBody>
        <w:p w:rsidR="000364BA" w:rsidRDefault="000364BA" w:rsidP="000364BA">
          <w:pPr>
            <w:pStyle w:val="009129F88A6E4D8AB7608A766BA9099F"/>
          </w:pPr>
          <w:r>
            <w:rPr>
              <w:rStyle w:val="PlaceholderText"/>
            </w:rPr>
            <w:t>[Enter text here]</w:t>
          </w:r>
        </w:p>
      </w:docPartBody>
    </w:docPart>
    <w:docPart>
      <w:docPartPr>
        <w:name w:val="5BF636B85F3C4E039E8AC68D71A84ACC"/>
        <w:category>
          <w:name w:val="General"/>
          <w:gallery w:val="placeholder"/>
        </w:category>
        <w:types>
          <w:type w:val="bbPlcHdr"/>
        </w:types>
        <w:behaviors>
          <w:behavior w:val="content"/>
        </w:behaviors>
        <w:guid w:val="{A0C5A9B1-1E5C-4E14-8BBA-B46985670367}"/>
      </w:docPartPr>
      <w:docPartBody>
        <w:p w:rsidR="000364BA" w:rsidRDefault="000364BA" w:rsidP="000364BA">
          <w:pPr>
            <w:pStyle w:val="5BF636B85F3C4E039E8AC68D71A84ACC"/>
          </w:pPr>
          <w:r>
            <w:rPr>
              <w:rStyle w:val="PlaceholderText"/>
            </w:rPr>
            <w:t>[Enter text here]</w:t>
          </w:r>
        </w:p>
      </w:docPartBody>
    </w:docPart>
    <w:docPart>
      <w:docPartPr>
        <w:name w:val="D5846D69D5064684B0539AD1E22B666A"/>
        <w:category>
          <w:name w:val="General"/>
          <w:gallery w:val="placeholder"/>
        </w:category>
        <w:types>
          <w:type w:val="bbPlcHdr"/>
        </w:types>
        <w:behaviors>
          <w:behavior w:val="content"/>
        </w:behaviors>
        <w:guid w:val="{8751A01C-73B2-4403-A9E5-E39BEB72EB4F}"/>
      </w:docPartPr>
      <w:docPartBody>
        <w:p w:rsidR="000364BA" w:rsidRDefault="000364BA" w:rsidP="000364BA">
          <w:pPr>
            <w:pStyle w:val="D5846D69D5064684B0539AD1E22B666A"/>
          </w:pPr>
          <w:r>
            <w:rPr>
              <w:rStyle w:val="PlaceholderText"/>
            </w:rPr>
            <w:t>[Enter text here]</w:t>
          </w:r>
        </w:p>
      </w:docPartBody>
    </w:docPart>
    <w:docPart>
      <w:docPartPr>
        <w:name w:val="7FDB5B9AA8794FF797A923E8D70D1167"/>
        <w:category>
          <w:name w:val="General"/>
          <w:gallery w:val="placeholder"/>
        </w:category>
        <w:types>
          <w:type w:val="bbPlcHdr"/>
        </w:types>
        <w:behaviors>
          <w:behavior w:val="content"/>
        </w:behaviors>
        <w:guid w:val="{F7BA6613-76C0-438A-B10C-7A0BF247D97F}"/>
      </w:docPartPr>
      <w:docPartBody>
        <w:p w:rsidR="000364BA" w:rsidRDefault="000364BA" w:rsidP="000364BA">
          <w:pPr>
            <w:pStyle w:val="7FDB5B9AA8794FF797A923E8D70D1167"/>
          </w:pPr>
          <w:r>
            <w:rPr>
              <w:rStyle w:val="PlaceholderText"/>
            </w:rPr>
            <w:t>[Enter text here]</w:t>
          </w:r>
        </w:p>
      </w:docPartBody>
    </w:docPart>
    <w:docPart>
      <w:docPartPr>
        <w:name w:val="16962394AA944526AD2ACA0DEDE130CE"/>
        <w:category>
          <w:name w:val="General"/>
          <w:gallery w:val="placeholder"/>
        </w:category>
        <w:types>
          <w:type w:val="bbPlcHdr"/>
        </w:types>
        <w:behaviors>
          <w:behavior w:val="content"/>
        </w:behaviors>
        <w:guid w:val="{F575285A-38DC-4A85-BCEB-134242D25D46}"/>
      </w:docPartPr>
      <w:docPartBody>
        <w:p w:rsidR="000364BA" w:rsidRDefault="000364BA" w:rsidP="000364BA">
          <w:pPr>
            <w:pStyle w:val="16962394AA944526AD2ACA0DEDE130CE"/>
          </w:pPr>
          <w:r>
            <w:rPr>
              <w:rStyle w:val="PlaceholderText"/>
            </w:rPr>
            <w:t>[Enter text here]</w:t>
          </w:r>
        </w:p>
      </w:docPartBody>
    </w:docPart>
    <w:docPart>
      <w:docPartPr>
        <w:name w:val="ABCC62B41C1442B4ABB01DCAA7CC029D"/>
        <w:category>
          <w:name w:val="General"/>
          <w:gallery w:val="placeholder"/>
        </w:category>
        <w:types>
          <w:type w:val="bbPlcHdr"/>
        </w:types>
        <w:behaviors>
          <w:behavior w:val="content"/>
        </w:behaviors>
        <w:guid w:val="{5ED729FD-C8F4-486D-BE05-C8C5996521BD}"/>
      </w:docPartPr>
      <w:docPartBody>
        <w:p w:rsidR="000364BA" w:rsidRDefault="000364BA" w:rsidP="000364BA">
          <w:pPr>
            <w:pStyle w:val="ABCC62B41C1442B4ABB01DCAA7CC029D"/>
          </w:pPr>
          <w:r>
            <w:rPr>
              <w:rStyle w:val="PlaceholderText"/>
            </w:rPr>
            <w:t>[Enter text here]</w:t>
          </w:r>
        </w:p>
      </w:docPartBody>
    </w:docPart>
    <w:docPart>
      <w:docPartPr>
        <w:name w:val="FC6D1DF06A9A4DD890A5CE90A7131BC9"/>
        <w:category>
          <w:name w:val="General"/>
          <w:gallery w:val="placeholder"/>
        </w:category>
        <w:types>
          <w:type w:val="bbPlcHdr"/>
        </w:types>
        <w:behaviors>
          <w:behavior w:val="content"/>
        </w:behaviors>
        <w:guid w:val="{E480FE5B-CDC4-4003-A470-3E7AF832C92F}"/>
      </w:docPartPr>
      <w:docPartBody>
        <w:p w:rsidR="000364BA" w:rsidRDefault="000364BA" w:rsidP="000364BA">
          <w:pPr>
            <w:pStyle w:val="FC6D1DF06A9A4DD890A5CE90A7131BC9"/>
          </w:pPr>
          <w:r>
            <w:rPr>
              <w:rStyle w:val="PlaceholderText"/>
            </w:rPr>
            <w:t>[Enter text here]</w:t>
          </w:r>
        </w:p>
      </w:docPartBody>
    </w:docPart>
    <w:docPart>
      <w:docPartPr>
        <w:name w:val="25C45ADDD691459290574346A172A35A"/>
        <w:category>
          <w:name w:val="General"/>
          <w:gallery w:val="placeholder"/>
        </w:category>
        <w:types>
          <w:type w:val="bbPlcHdr"/>
        </w:types>
        <w:behaviors>
          <w:behavior w:val="content"/>
        </w:behaviors>
        <w:guid w:val="{B4C02142-D9D5-4F64-810C-F6241A8538AE}"/>
      </w:docPartPr>
      <w:docPartBody>
        <w:p w:rsidR="000364BA" w:rsidRDefault="000364BA" w:rsidP="000364BA">
          <w:pPr>
            <w:pStyle w:val="25C45ADDD691459290574346A172A35A"/>
          </w:pPr>
          <w:r>
            <w:rPr>
              <w:rStyle w:val="PlaceholderText"/>
            </w:rPr>
            <w:t>[Enter text here]</w:t>
          </w:r>
        </w:p>
      </w:docPartBody>
    </w:docPart>
    <w:docPart>
      <w:docPartPr>
        <w:name w:val="615D4CF66350400498CDBE250FB59E28"/>
        <w:category>
          <w:name w:val="General"/>
          <w:gallery w:val="placeholder"/>
        </w:category>
        <w:types>
          <w:type w:val="bbPlcHdr"/>
        </w:types>
        <w:behaviors>
          <w:behavior w:val="content"/>
        </w:behaviors>
        <w:guid w:val="{17E26A3B-EDA7-4EA3-8BA8-2210396C062E}"/>
      </w:docPartPr>
      <w:docPartBody>
        <w:p w:rsidR="000364BA" w:rsidRDefault="000364BA" w:rsidP="000364BA">
          <w:pPr>
            <w:pStyle w:val="615D4CF66350400498CDBE250FB59E28"/>
          </w:pPr>
          <w:r>
            <w:rPr>
              <w:rStyle w:val="PlaceholderText"/>
            </w:rPr>
            <w:t>[Enter text here]</w:t>
          </w:r>
        </w:p>
      </w:docPartBody>
    </w:docPart>
    <w:docPart>
      <w:docPartPr>
        <w:name w:val="CCBA515C636C427F8AB4A7BA937FC31F"/>
        <w:category>
          <w:name w:val="General"/>
          <w:gallery w:val="placeholder"/>
        </w:category>
        <w:types>
          <w:type w:val="bbPlcHdr"/>
        </w:types>
        <w:behaviors>
          <w:behavior w:val="content"/>
        </w:behaviors>
        <w:guid w:val="{9D446A2D-64B3-4DC3-9AD0-B1F450B743D2}"/>
      </w:docPartPr>
      <w:docPartBody>
        <w:p w:rsidR="000364BA" w:rsidRDefault="000364BA" w:rsidP="000364BA">
          <w:pPr>
            <w:pStyle w:val="CCBA515C636C427F8AB4A7BA937FC31F"/>
          </w:pPr>
          <w:r>
            <w:rPr>
              <w:rStyle w:val="PlaceholderText"/>
            </w:rPr>
            <w:t>[Enter text here]</w:t>
          </w:r>
        </w:p>
      </w:docPartBody>
    </w:docPart>
    <w:docPart>
      <w:docPartPr>
        <w:name w:val="AFEBD40267714998B67F820E1206B0AB"/>
        <w:category>
          <w:name w:val="General"/>
          <w:gallery w:val="placeholder"/>
        </w:category>
        <w:types>
          <w:type w:val="bbPlcHdr"/>
        </w:types>
        <w:behaviors>
          <w:behavior w:val="content"/>
        </w:behaviors>
        <w:guid w:val="{9ED084D8-FF8A-427B-B0C9-52229EE96271}"/>
      </w:docPartPr>
      <w:docPartBody>
        <w:p w:rsidR="000364BA" w:rsidRDefault="000364BA" w:rsidP="000364BA">
          <w:pPr>
            <w:pStyle w:val="AFEBD40267714998B67F820E1206B0AB"/>
          </w:pPr>
          <w:r>
            <w:rPr>
              <w:rStyle w:val="PlaceholderText"/>
            </w:rPr>
            <w:t>[Enter text here]</w:t>
          </w:r>
        </w:p>
      </w:docPartBody>
    </w:docPart>
    <w:docPart>
      <w:docPartPr>
        <w:name w:val="FC3128518F1C4BDD884F64C1C8AE3622"/>
        <w:category>
          <w:name w:val="General"/>
          <w:gallery w:val="placeholder"/>
        </w:category>
        <w:types>
          <w:type w:val="bbPlcHdr"/>
        </w:types>
        <w:behaviors>
          <w:behavior w:val="content"/>
        </w:behaviors>
        <w:guid w:val="{E4DB8917-DCCA-4FFD-9375-E6B04A06BC33}"/>
      </w:docPartPr>
      <w:docPartBody>
        <w:p w:rsidR="000364BA" w:rsidRDefault="000364BA" w:rsidP="000364BA">
          <w:pPr>
            <w:pStyle w:val="FC3128518F1C4BDD884F64C1C8AE3622"/>
          </w:pPr>
          <w:r>
            <w:rPr>
              <w:rStyle w:val="PlaceholderText"/>
            </w:rPr>
            <w:t>[Enter text here]</w:t>
          </w:r>
        </w:p>
      </w:docPartBody>
    </w:docPart>
    <w:docPart>
      <w:docPartPr>
        <w:name w:val="5D5A9049C4A849F2B4BE0FA8759AA7C9"/>
        <w:category>
          <w:name w:val="General"/>
          <w:gallery w:val="placeholder"/>
        </w:category>
        <w:types>
          <w:type w:val="bbPlcHdr"/>
        </w:types>
        <w:behaviors>
          <w:behavior w:val="content"/>
        </w:behaviors>
        <w:guid w:val="{E16165BE-B27C-445D-A8F7-9FF3C953A971}"/>
      </w:docPartPr>
      <w:docPartBody>
        <w:p w:rsidR="000364BA" w:rsidRDefault="000364BA" w:rsidP="000364BA">
          <w:pPr>
            <w:pStyle w:val="5D5A9049C4A849F2B4BE0FA8759AA7C9"/>
          </w:pPr>
          <w:r>
            <w:rPr>
              <w:rStyle w:val="PlaceholderText"/>
            </w:rPr>
            <w:t>[Enter text here]</w:t>
          </w:r>
        </w:p>
      </w:docPartBody>
    </w:docPart>
    <w:docPart>
      <w:docPartPr>
        <w:name w:val="390C8D64492043F99F99502FDD533F0D"/>
        <w:category>
          <w:name w:val="General"/>
          <w:gallery w:val="placeholder"/>
        </w:category>
        <w:types>
          <w:type w:val="bbPlcHdr"/>
        </w:types>
        <w:behaviors>
          <w:behavior w:val="content"/>
        </w:behaviors>
        <w:guid w:val="{D2357291-D129-4C44-AF5F-A773A652A7D7}"/>
      </w:docPartPr>
      <w:docPartBody>
        <w:p w:rsidR="000364BA" w:rsidRDefault="000364BA" w:rsidP="000364BA">
          <w:pPr>
            <w:pStyle w:val="390C8D64492043F99F99502FDD533F0D"/>
          </w:pPr>
          <w:r>
            <w:rPr>
              <w:rStyle w:val="PlaceholderText"/>
            </w:rPr>
            <w:t>[Enter text here]</w:t>
          </w:r>
        </w:p>
      </w:docPartBody>
    </w:docPart>
    <w:docPart>
      <w:docPartPr>
        <w:name w:val="A34ECE6AA5BC49F2B399FDA59BE1B8AD"/>
        <w:category>
          <w:name w:val="General"/>
          <w:gallery w:val="placeholder"/>
        </w:category>
        <w:types>
          <w:type w:val="bbPlcHdr"/>
        </w:types>
        <w:behaviors>
          <w:behavior w:val="content"/>
        </w:behaviors>
        <w:guid w:val="{22467033-3FCC-41D5-BE3A-ED560FD7CC9F}"/>
      </w:docPartPr>
      <w:docPartBody>
        <w:p w:rsidR="000364BA" w:rsidRDefault="000364BA" w:rsidP="000364BA">
          <w:pPr>
            <w:pStyle w:val="A34ECE6AA5BC49F2B399FDA59BE1B8AD"/>
          </w:pPr>
          <w:r>
            <w:rPr>
              <w:rStyle w:val="PlaceholderText"/>
            </w:rPr>
            <w:t>[Enter text here]</w:t>
          </w:r>
        </w:p>
      </w:docPartBody>
    </w:docPart>
    <w:docPart>
      <w:docPartPr>
        <w:name w:val="DDB0F6BE500B47B29AD01FDE1ABF4FDF"/>
        <w:category>
          <w:name w:val="General"/>
          <w:gallery w:val="placeholder"/>
        </w:category>
        <w:types>
          <w:type w:val="bbPlcHdr"/>
        </w:types>
        <w:behaviors>
          <w:behavior w:val="content"/>
        </w:behaviors>
        <w:guid w:val="{3B104972-18DC-4BB6-BDC7-8BE5FD84B353}"/>
      </w:docPartPr>
      <w:docPartBody>
        <w:p w:rsidR="000364BA" w:rsidRDefault="000364BA" w:rsidP="000364BA">
          <w:pPr>
            <w:pStyle w:val="DDB0F6BE500B47B29AD01FDE1ABF4FDF"/>
          </w:pPr>
          <w:r>
            <w:rPr>
              <w:rStyle w:val="PlaceholderText"/>
            </w:rPr>
            <w:t>[Enter text here]</w:t>
          </w:r>
        </w:p>
      </w:docPartBody>
    </w:docPart>
    <w:docPart>
      <w:docPartPr>
        <w:name w:val="C5240DEDA6674800B536532341B4D68B"/>
        <w:category>
          <w:name w:val="General"/>
          <w:gallery w:val="placeholder"/>
        </w:category>
        <w:types>
          <w:type w:val="bbPlcHdr"/>
        </w:types>
        <w:behaviors>
          <w:behavior w:val="content"/>
        </w:behaviors>
        <w:guid w:val="{C955DB0B-F229-40C6-AE0D-E02DB008A33A}"/>
      </w:docPartPr>
      <w:docPartBody>
        <w:p w:rsidR="000364BA" w:rsidRDefault="000364BA" w:rsidP="000364BA">
          <w:pPr>
            <w:pStyle w:val="C5240DEDA6674800B536532341B4D68B"/>
          </w:pPr>
          <w:r>
            <w:rPr>
              <w:rStyle w:val="PlaceholderText"/>
            </w:rPr>
            <w:t>[Enter text here]</w:t>
          </w:r>
        </w:p>
      </w:docPartBody>
    </w:docPart>
    <w:docPart>
      <w:docPartPr>
        <w:name w:val="91AE06F16D2548FAAECA75187475F300"/>
        <w:category>
          <w:name w:val="General"/>
          <w:gallery w:val="placeholder"/>
        </w:category>
        <w:types>
          <w:type w:val="bbPlcHdr"/>
        </w:types>
        <w:behaviors>
          <w:behavior w:val="content"/>
        </w:behaviors>
        <w:guid w:val="{FA71D202-BAFB-422D-90B8-3D4949AF898D}"/>
      </w:docPartPr>
      <w:docPartBody>
        <w:p w:rsidR="000364BA" w:rsidRDefault="000364BA" w:rsidP="000364BA">
          <w:pPr>
            <w:pStyle w:val="91AE06F16D2548FAAECA75187475F300"/>
          </w:pPr>
          <w:r>
            <w:rPr>
              <w:rStyle w:val="PlaceholderText"/>
            </w:rPr>
            <w:t>[Enter text here]</w:t>
          </w:r>
        </w:p>
      </w:docPartBody>
    </w:docPart>
    <w:docPart>
      <w:docPartPr>
        <w:name w:val="CBFD8D2020E545EE876920D28CA3E130"/>
        <w:category>
          <w:name w:val="General"/>
          <w:gallery w:val="placeholder"/>
        </w:category>
        <w:types>
          <w:type w:val="bbPlcHdr"/>
        </w:types>
        <w:behaviors>
          <w:behavior w:val="content"/>
        </w:behaviors>
        <w:guid w:val="{C154EFFA-2E1E-4390-B793-9C0A309FE9B1}"/>
      </w:docPartPr>
      <w:docPartBody>
        <w:p w:rsidR="000364BA" w:rsidRDefault="000364BA" w:rsidP="000364BA">
          <w:pPr>
            <w:pStyle w:val="CBFD8D2020E545EE876920D28CA3E130"/>
          </w:pPr>
          <w:r>
            <w:rPr>
              <w:rStyle w:val="PlaceholderText"/>
            </w:rPr>
            <w:t>[Enter text here]</w:t>
          </w:r>
        </w:p>
      </w:docPartBody>
    </w:docPart>
    <w:docPart>
      <w:docPartPr>
        <w:name w:val="E0E2248E23E141F68F96F04D75BB80D2"/>
        <w:category>
          <w:name w:val="General"/>
          <w:gallery w:val="placeholder"/>
        </w:category>
        <w:types>
          <w:type w:val="bbPlcHdr"/>
        </w:types>
        <w:behaviors>
          <w:behavior w:val="content"/>
        </w:behaviors>
        <w:guid w:val="{CFF134D1-AFFB-49B3-8AF5-8E4E0EB5A498}"/>
      </w:docPartPr>
      <w:docPartBody>
        <w:p w:rsidR="000364BA" w:rsidRDefault="000364BA" w:rsidP="000364BA">
          <w:pPr>
            <w:pStyle w:val="E0E2248E23E141F68F96F04D75BB80D2"/>
          </w:pPr>
          <w:r>
            <w:rPr>
              <w:rStyle w:val="PlaceholderText"/>
            </w:rPr>
            <w:t>[Enter text here]</w:t>
          </w:r>
        </w:p>
      </w:docPartBody>
    </w:docPart>
    <w:docPart>
      <w:docPartPr>
        <w:name w:val="824DA716A6634427800F5E78A38130A8"/>
        <w:category>
          <w:name w:val="General"/>
          <w:gallery w:val="placeholder"/>
        </w:category>
        <w:types>
          <w:type w:val="bbPlcHdr"/>
        </w:types>
        <w:behaviors>
          <w:behavior w:val="content"/>
        </w:behaviors>
        <w:guid w:val="{61CF31D2-7F1F-4FB6-8C4B-EBED8BBE7AF3}"/>
      </w:docPartPr>
      <w:docPartBody>
        <w:p w:rsidR="000364BA" w:rsidRDefault="000364BA" w:rsidP="000364BA">
          <w:pPr>
            <w:pStyle w:val="824DA716A6634427800F5E78A38130A8"/>
          </w:pPr>
          <w:r>
            <w:rPr>
              <w:rStyle w:val="PlaceholderText"/>
            </w:rPr>
            <w:t>[Enter text here]</w:t>
          </w:r>
        </w:p>
      </w:docPartBody>
    </w:docPart>
    <w:docPart>
      <w:docPartPr>
        <w:name w:val="986864739C81495F96CF584C436F6FE6"/>
        <w:category>
          <w:name w:val="General"/>
          <w:gallery w:val="placeholder"/>
        </w:category>
        <w:types>
          <w:type w:val="bbPlcHdr"/>
        </w:types>
        <w:behaviors>
          <w:behavior w:val="content"/>
        </w:behaviors>
        <w:guid w:val="{5FACA40A-E582-472D-AB8B-F5EB4008BBC7}"/>
      </w:docPartPr>
      <w:docPartBody>
        <w:p w:rsidR="000364BA" w:rsidRDefault="000364BA" w:rsidP="000364BA">
          <w:pPr>
            <w:pStyle w:val="986864739C81495F96CF584C436F6FE6"/>
          </w:pPr>
          <w:r>
            <w:rPr>
              <w:rStyle w:val="PlaceholderText"/>
            </w:rPr>
            <w:t>[Enter text here]</w:t>
          </w:r>
        </w:p>
      </w:docPartBody>
    </w:docPart>
    <w:docPart>
      <w:docPartPr>
        <w:name w:val="9D537775371D445F8E4EDE91FBF2EF12"/>
        <w:category>
          <w:name w:val="General"/>
          <w:gallery w:val="placeholder"/>
        </w:category>
        <w:types>
          <w:type w:val="bbPlcHdr"/>
        </w:types>
        <w:behaviors>
          <w:behavior w:val="content"/>
        </w:behaviors>
        <w:guid w:val="{DF56988F-E00E-4B8E-A977-3C8937DA5621}"/>
      </w:docPartPr>
      <w:docPartBody>
        <w:p w:rsidR="000364BA" w:rsidRDefault="000364BA" w:rsidP="000364BA">
          <w:pPr>
            <w:pStyle w:val="9D537775371D445F8E4EDE91FBF2EF12"/>
          </w:pPr>
          <w:r>
            <w:rPr>
              <w:rStyle w:val="PlaceholderText"/>
            </w:rPr>
            <w:t>[Enter text here]</w:t>
          </w:r>
        </w:p>
      </w:docPartBody>
    </w:docPart>
    <w:docPart>
      <w:docPartPr>
        <w:name w:val="DCB5CF55286D4BFA92FCE00DA4616F54"/>
        <w:category>
          <w:name w:val="General"/>
          <w:gallery w:val="placeholder"/>
        </w:category>
        <w:types>
          <w:type w:val="bbPlcHdr"/>
        </w:types>
        <w:behaviors>
          <w:behavior w:val="content"/>
        </w:behaviors>
        <w:guid w:val="{28278C22-9D7C-4FEC-8635-B582F0E02095}"/>
      </w:docPartPr>
      <w:docPartBody>
        <w:p w:rsidR="000364BA" w:rsidRDefault="000364BA" w:rsidP="000364BA">
          <w:pPr>
            <w:pStyle w:val="DCB5CF55286D4BFA92FCE00DA4616F54"/>
          </w:pPr>
          <w:r>
            <w:rPr>
              <w:rStyle w:val="PlaceholderText"/>
            </w:rPr>
            <w:t>[Enter text here]</w:t>
          </w:r>
        </w:p>
      </w:docPartBody>
    </w:docPart>
    <w:docPart>
      <w:docPartPr>
        <w:name w:val="C4CE3FC6D2AD4844B3E39E7710F17536"/>
        <w:category>
          <w:name w:val="General"/>
          <w:gallery w:val="placeholder"/>
        </w:category>
        <w:types>
          <w:type w:val="bbPlcHdr"/>
        </w:types>
        <w:behaviors>
          <w:behavior w:val="content"/>
        </w:behaviors>
        <w:guid w:val="{7B75E1AF-3555-43E1-B16A-763D1255AE03}"/>
      </w:docPartPr>
      <w:docPartBody>
        <w:p w:rsidR="000364BA" w:rsidRDefault="000364BA" w:rsidP="000364BA">
          <w:pPr>
            <w:pStyle w:val="C4CE3FC6D2AD4844B3E39E7710F17536"/>
          </w:pPr>
          <w:r>
            <w:rPr>
              <w:rStyle w:val="PlaceholderText"/>
            </w:rPr>
            <w:t>[Enter text here]</w:t>
          </w:r>
        </w:p>
      </w:docPartBody>
    </w:docPart>
    <w:docPart>
      <w:docPartPr>
        <w:name w:val="B8ABCE60F1D34A39A8E043537C594890"/>
        <w:category>
          <w:name w:val="General"/>
          <w:gallery w:val="placeholder"/>
        </w:category>
        <w:types>
          <w:type w:val="bbPlcHdr"/>
        </w:types>
        <w:behaviors>
          <w:behavior w:val="content"/>
        </w:behaviors>
        <w:guid w:val="{1030A029-5BFA-4AE3-8FBC-1AA673464719}"/>
      </w:docPartPr>
      <w:docPartBody>
        <w:p w:rsidR="000364BA" w:rsidRDefault="000364BA" w:rsidP="000364BA">
          <w:pPr>
            <w:pStyle w:val="B8ABCE60F1D34A39A8E043537C594890"/>
          </w:pPr>
          <w:r>
            <w:rPr>
              <w:rStyle w:val="PlaceholderText"/>
            </w:rPr>
            <w:t>[Enter text here]</w:t>
          </w:r>
        </w:p>
      </w:docPartBody>
    </w:docPart>
    <w:docPart>
      <w:docPartPr>
        <w:name w:val="6A42B8ED450642EB85C36BB336F4BA75"/>
        <w:category>
          <w:name w:val="General"/>
          <w:gallery w:val="placeholder"/>
        </w:category>
        <w:types>
          <w:type w:val="bbPlcHdr"/>
        </w:types>
        <w:behaviors>
          <w:behavior w:val="content"/>
        </w:behaviors>
        <w:guid w:val="{286C0069-C16F-4889-A3BD-14A9D66CDE2A}"/>
      </w:docPartPr>
      <w:docPartBody>
        <w:p w:rsidR="000364BA" w:rsidRDefault="000364BA" w:rsidP="000364BA">
          <w:pPr>
            <w:pStyle w:val="6A42B8ED450642EB85C36BB336F4BA75"/>
          </w:pPr>
          <w:r>
            <w:rPr>
              <w:rStyle w:val="PlaceholderText"/>
            </w:rPr>
            <w:t>[Enter text here]</w:t>
          </w:r>
        </w:p>
      </w:docPartBody>
    </w:docPart>
    <w:docPart>
      <w:docPartPr>
        <w:name w:val="AFA302F3B880425893EF5E17740A299E"/>
        <w:category>
          <w:name w:val="General"/>
          <w:gallery w:val="placeholder"/>
        </w:category>
        <w:types>
          <w:type w:val="bbPlcHdr"/>
        </w:types>
        <w:behaviors>
          <w:behavior w:val="content"/>
        </w:behaviors>
        <w:guid w:val="{36B83A19-28DF-406B-A441-0306CA8DB9B6}"/>
      </w:docPartPr>
      <w:docPartBody>
        <w:p w:rsidR="000364BA" w:rsidRDefault="000364BA" w:rsidP="000364BA">
          <w:pPr>
            <w:pStyle w:val="AFA302F3B880425893EF5E17740A299E"/>
          </w:pPr>
          <w:r>
            <w:rPr>
              <w:rStyle w:val="PlaceholderText"/>
            </w:rPr>
            <w:t>[Enter text here]</w:t>
          </w:r>
        </w:p>
      </w:docPartBody>
    </w:docPart>
    <w:docPart>
      <w:docPartPr>
        <w:name w:val="ECA27355B48F486AA4204FBDA271171C"/>
        <w:category>
          <w:name w:val="General"/>
          <w:gallery w:val="placeholder"/>
        </w:category>
        <w:types>
          <w:type w:val="bbPlcHdr"/>
        </w:types>
        <w:behaviors>
          <w:behavior w:val="content"/>
        </w:behaviors>
        <w:guid w:val="{D82140C8-1F9D-4826-9424-DFA9A262EA87}"/>
      </w:docPartPr>
      <w:docPartBody>
        <w:p w:rsidR="000364BA" w:rsidRDefault="000364BA" w:rsidP="000364BA">
          <w:pPr>
            <w:pStyle w:val="ECA27355B48F486AA4204FBDA271171C"/>
          </w:pPr>
          <w:r>
            <w:rPr>
              <w:rStyle w:val="PlaceholderText"/>
            </w:rPr>
            <w:t>[Enter text here]</w:t>
          </w:r>
        </w:p>
      </w:docPartBody>
    </w:docPart>
    <w:docPart>
      <w:docPartPr>
        <w:name w:val="E86A3FF2FC2C46268BB3EDE5EEEB18A3"/>
        <w:category>
          <w:name w:val="General"/>
          <w:gallery w:val="placeholder"/>
        </w:category>
        <w:types>
          <w:type w:val="bbPlcHdr"/>
        </w:types>
        <w:behaviors>
          <w:behavior w:val="content"/>
        </w:behaviors>
        <w:guid w:val="{BDA89B64-8D1B-4D6D-B1C1-2406E2C05F76}"/>
      </w:docPartPr>
      <w:docPartBody>
        <w:p w:rsidR="000364BA" w:rsidRDefault="000364BA" w:rsidP="000364BA">
          <w:pPr>
            <w:pStyle w:val="E86A3FF2FC2C46268BB3EDE5EEEB18A3"/>
          </w:pPr>
          <w:r>
            <w:rPr>
              <w:rStyle w:val="PlaceholderText"/>
            </w:rPr>
            <w:t>[Enter text here]</w:t>
          </w:r>
        </w:p>
      </w:docPartBody>
    </w:docPart>
    <w:docPart>
      <w:docPartPr>
        <w:name w:val="696096C3BF6A42628C9CC94BC1213CD9"/>
        <w:category>
          <w:name w:val="General"/>
          <w:gallery w:val="placeholder"/>
        </w:category>
        <w:types>
          <w:type w:val="bbPlcHdr"/>
        </w:types>
        <w:behaviors>
          <w:behavior w:val="content"/>
        </w:behaviors>
        <w:guid w:val="{D2B464B3-3CB1-441E-994B-D9F3FD6BDB1B}"/>
      </w:docPartPr>
      <w:docPartBody>
        <w:p w:rsidR="000364BA" w:rsidRDefault="000364BA" w:rsidP="000364BA">
          <w:pPr>
            <w:pStyle w:val="696096C3BF6A42628C9CC94BC1213CD9"/>
          </w:pPr>
          <w:r>
            <w:rPr>
              <w:rStyle w:val="PlaceholderText"/>
            </w:rPr>
            <w:t>[Enter text here]</w:t>
          </w:r>
        </w:p>
      </w:docPartBody>
    </w:docPart>
    <w:docPart>
      <w:docPartPr>
        <w:name w:val="B335BA26136F445EBA1A42E38C260EC5"/>
        <w:category>
          <w:name w:val="General"/>
          <w:gallery w:val="placeholder"/>
        </w:category>
        <w:types>
          <w:type w:val="bbPlcHdr"/>
        </w:types>
        <w:behaviors>
          <w:behavior w:val="content"/>
        </w:behaviors>
        <w:guid w:val="{D31D580C-D402-4D65-83E0-0C0757982831}"/>
      </w:docPartPr>
      <w:docPartBody>
        <w:p w:rsidR="000364BA" w:rsidRDefault="000364BA" w:rsidP="000364BA">
          <w:pPr>
            <w:pStyle w:val="B335BA26136F445EBA1A42E38C260EC5"/>
          </w:pPr>
          <w:r>
            <w:rPr>
              <w:rStyle w:val="PlaceholderText"/>
            </w:rPr>
            <w:t>[Enter text here]</w:t>
          </w:r>
        </w:p>
      </w:docPartBody>
    </w:docPart>
    <w:docPart>
      <w:docPartPr>
        <w:name w:val="E8640E3D52AA4313A52A684EAC961C29"/>
        <w:category>
          <w:name w:val="General"/>
          <w:gallery w:val="placeholder"/>
        </w:category>
        <w:types>
          <w:type w:val="bbPlcHdr"/>
        </w:types>
        <w:behaviors>
          <w:behavior w:val="content"/>
        </w:behaviors>
        <w:guid w:val="{8A328EDE-3F4C-43E4-AC65-7923B2B82F66}"/>
      </w:docPartPr>
      <w:docPartBody>
        <w:p w:rsidR="000364BA" w:rsidRDefault="000364BA" w:rsidP="000364BA">
          <w:pPr>
            <w:pStyle w:val="E8640E3D52AA4313A52A684EAC961C29"/>
          </w:pPr>
          <w:r>
            <w:rPr>
              <w:rStyle w:val="PlaceholderText"/>
            </w:rPr>
            <w:t>[Enter text here]</w:t>
          </w:r>
        </w:p>
      </w:docPartBody>
    </w:docPart>
    <w:docPart>
      <w:docPartPr>
        <w:name w:val="8199F7B9E1BF486FB9939A57E60676F0"/>
        <w:category>
          <w:name w:val="General"/>
          <w:gallery w:val="placeholder"/>
        </w:category>
        <w:types>
          <w:type w:val="bbPlcHdr"/>
        </w:types>
        <w:behaviors>
          <w:behavior w:val="content"/>
        </w:behaviors>
        <w:guid w:val="{2F8481A1-E4D6-43D0-8F37-D0F0BE9EF0B1}"/>
      </w:docPartPr>
      <w:docPartBody>
        <w:p w:rsidR="000364BA" w:rsidRDefault="000364BA" w:rsidP="000364BA">
          <w:pPr>
            <w:pStyle w:val="8199F7B9E1BF486FB9939A57E60676F0"/>
          </w:pPr>
          <w:r>
            <w:rPr>
              <w:rStyle w:val="PlaceholderText"/>
            </w:rPr>
            <w:t>[Enter text here]</w:t>
          </w:r>
        </w:p>
      </w:docPartBody>
    </w:docPart>
    <w:docPart>
      <w:docPartPr>
        <w:name w:val="78313D4FC887472D8FE9E039CDD074D5"/>
        <w:category>
          <w:name w:val="General"/>
          <w:gallery w:val="placeholder"/>
        </w:category>
        <w:types>
          <w:type w:val="bbPlcHdr"/>
        </w:types>
        <w:behaviors>
          <w:behavior w:val="content"/>
        </w:behaviors>
        <w:guid w:val="{65C8EFE7-CBAF-4C98-B337-BEC43FB437E0}"/>
      </w:docPartPr>
      <w:docPartBody>
        <w:p w:rsidR="000364BA" w:rsidRDefault="000364BA" w:rsidP="000364BA">
          <w:pPr>
            <w:pStyle w:val="78313D4FC887472D8FE9E039CDD074D5"/>
          </w:pPr>
          <w:r>
            <w:rPr>
              <w:rStyle w:val="PlaceholderText"/>
            </w:rPr>
            <w:t>[Enter text here]</w:t>
          </w:r>
        </w:p>
      </w:docPartBody>
    </w:docPart>
    <w:docPart>
      <w:docPartPr>
        <w:name w:val="B885AF3CDE134337AFA532E5E044C12D"/>
        <w:category>
          <w:name w:val="General"/>
          <w:gallery w:val="placeholder"/>
        </w:category>
        <w:types>
          <w:type w:val="bbPlcHdr"/>
        </w:types>
        <w:behaviors>
          <w:behavior w:val="content"/>
        </w:behaviors>
        <w:guid w:val="{6FEEE2FE-AB38-4BEF-90F0-1A85259F973E}"/>
      </w:docPartPr>
      <w:docPartBody>
        <w:p w:rsidR="000364BA" w:rsidRDefault="000364BA" w:rsidP="000364BA">
          <w:pPr>
            <w:pStyle w:val="B885AF3CDE134337AFA532E5E044C12D"/>
          </w:pPr>
          <w:r>
            <w:rPr>
              <w:rStyle w:val="PlaceholderText"/>
            </w:rPr>
            <w:t>[Enter text here]</w:t>
          </w:r>
        </w:p>
      </w:docPartBody>
    </w:docPart>
    <w:docPart>
      <w:docPartPr>
        <w:name w:val="D860C13F20D9464596953F7B6B4C5EB0"/>
        <w:category>
          <w:name w:val="General"/>
          <w:gallery w:val="placeholder"/>
        </w:category>
        <w:types>
          <w:type w:val="bbPlcHdr"/>
        </w:types>
        <w:behaviors>
          <w:behavior w:val="content"/>
        </w:behaviors>
        <w:guid w:val="{18E0B4AE-8FEF-41EF-9C7E-219E2AF9DE04}"/>
      </w:docPartPr>
      <w:docPartBody>
        <w:p w:rsidR="000364BA" w:rsidRDefault="000364BA" w:rsidP="000364BA">
          <w:pPr>
            <w:pStyle w:val="D860C13F20D9464596953F7B6B4C5EB0"/>
          </w:pPr>
          <w:r>
            <w:rPr>
              <w:rStyle w:val="PlaceholderText"/>
            </w:rPr>
            <w:t>[Enter text here]</w:t>
          </w:r>
        </w:p>
      </w:docPartBody>
    </w:docPart>
    <w:docPart>
      <w:docPartPr>
        <w:name w:val="926194EED0BF413E8FA09BF0476BB6C9"/>
        <w:category>
          <w:name w:val="General"/>
          <w:gallery w:val="placeholder"/>
        </w:category>
        <w:types>
          <w:type w:val="bbPlcHdr"/>
        </w:types>
        <w:behaviors>
          <w:behavior w:val="content"/>
        </w:behaviors>
        <w:guid w:val="{277EA6F9-D522-45AA-9724-1B266540DB7F}"/>
      </w:docPartPr>
      <w:docPartBody>
        <w:p w:rsidR="000364BA" w:rsidRDefault="000364BA" w:rsidP="000364BA">
          <w:pPr>
            <w:pStyle w:val="926194EED0BF413E8FA09BF0476BB6C9"/>
          </w:pPr>
          <w:r>
            <w:rPr>
              <w:rStyle w:val="PlaceholderText"/>
            </w:rPr>
            <w:t>[Enter text here]</w:t>
          </w:r>
        </w:p>
      </w:docPartBody>
    </w:docPart>
    <w:docPart>
      <w:docPartPr>
        <w:name w:val="8AFB74187C7A4DAB97654216619363DC"/>
        <w:category>
          <w:name w:val="General"/>
          <w:gallery w:val="placeholder"/>
        </w:category>
        <w:types>
          <w:type w:val="bbPlcHdr"/>
        </w:types>
        <w:behaviors>
          <w:behavior w:val="content"/>
        </w:behaviors>
        <w:guid w:val="{876FB487-2A44-4A54-B126-A19629D61AED}"/>
      </w:docPartPr>
      <w:docPartBody>
        <w:p w:rsidR="000364BA" w:rsidRDefault="000364BA" w:rsidP="000364BA">
          <w:pPr>
            <w:pStyle w:val="8AFB74187C7A4DAB97654216619363DC"/>
          </w:pPr>
          <w:r>
            <w:rPr>
              <w:rStyle w:val="PlaceholderText"/>
            </w:rPr>
            <w:t>[Enter text here]</w:t>
          </w:r>
        </w:p>
      </w:docPartBody>
    </w:docPart>
    <w:docPart>
      <w:docPartPr>
        <w:name w:val="0F2F5772B90341DEA96A7DF55DBDE2EF"/>
        <w:category>
          <w:name w:val="General"/>
          <w:gallery w:val="placeholder"/>
        </w:category>
        <w:types>
          <w:type w:val="bbPlcHdr"/>
        </w:types>
        <w:behaviors>
          <w:behavior w:val="content"/>
        </w:behaviors>
        <w:guid w:val="{ACD72630-89AD-4983-848F-AFB3BFDA02A0}"/>
      </w:docPartPr>
      <w:docPartBody>
        <w:p w:rsidR="000364BA" w:rsidRDefault="000364BA" w:rsidP="000364BA">
          <w:pPr>
            <w:pStyle w:val="0F2F5772B90341DEA96A7DF55DBDE2EF"/>
          </w:pPr>
          <w:r>
            <w:rPr>
              <w:rStyle w:val="PlaceholderText"/>
            </w:rPr>
            <w:t>[Enter text here]</w:t>
          </w:r>
        </w:p>
      </w:docPartBody>
    </w:docPart>
    <w:docPart>
      <w:docPartPr>
        <w:name w:val="AF98BE42C9334D0B9B120332E7C66D54"/>
        <w:category>
          <w:name w:val="General"/>
          <w:gallery w:val="placeholder"/>
        </w:category>
        <w:types>
          <w:type w:val="bbPlcHdr"/>
        </w:types>
        <w:behaviors>
          <w:behavior w:val="content"/>
        </w:behaviors>
        <w:guid w:val="{B18D09F8-1E32-48DD-89BA-DAE1CD0AA9EB}"/>
      </w:docPartPr>
      <w:docPartBody>
        <w:p w:rsidR="000364BA" w:rsidRDefault="000364BA" w:rsidP="000364BA">
          <w:pPr>
            <w:pStyle w:val="AF98BE42C9334D0B9B120332E7C66D54"/>
          </w:pPr>
          <w:r>
            <w:rPr>
              <w:rStyle w:val="PlaceholderText"/>
            </w:rPr>
            <w:t>[Enter text here]</w:t>
          </w:r>
        </w:p>
      </w:docPartBody>
    </w:docPart>
    <w:docPart>
      <w:docPartPr>
        <w:name w:val="1E7DB2945DF94182A9B0B2FD9A5D11EE"/>
        <w:category>
          <w:name w:val="General"/>
          <w:gallery w:val="placeholder"/>
        </w:category>
        <w:types>
          <w:type w:val="bbPlcHdr"/>
        </w:types>
        <w:behaviors>
          <w:behavior w:val="content"/>
        </w:behaviors>
        <w:guid w:val="{6933DB19-688E-4604-99AC-C42AE2AF893C}"/>
      </w:docPartPr>
      <w:docPartBody>
        <w:p w:rsidR="000364BA" w:rsidRDefault="000364BA" w:rsidP="000364BA">
          <w:pPr>
            <w:pStyle w:val="1E7DB2945DF94182A9B0B2FD9A5D11EE"/>
          </w:pPr>
          <w:r>
            <w:rPr>
              <w:rStyle w:val="PlaceholderText"/>
            </w:rPr>
            <w:t>[Enter text here]</w:t>
          </w:r>
        </w:p>
      </w:docPartBody>
    </w:docPart>
    <w:docPart>
      <w:docPartPr>
        <w:name w:val="EEAC83B9A8F34D37B65AA6672686A17B"/>
        <w:category>
          <w:name w:val="General"/>
          <w:gallery w:val="placeholder"/>
        </w:category>
        <w:types>
          <w:type w:val="bbPlcHdr"/>
        </w:types>
        <w:behaviors>
          <w:behavior w:val="content"/>
        </w:behaviors>
        <w:guid w:val="{02E1F86B-E497-4372-A511-D0ABB505F7F6}"/>
      </w:docPartPr>
      <w:docPartBody>
        <w:p w:rsidR="000364BA" w:rsidRDefault="000364BA" w:rsidP="000364BA">
          <w:pPr>
            <w:pStyle w:val="EEAC83B9A8F34D37B65AA6672686A17B"/>
          </w:pPr>
          <w:r>
            <w:rPr>
              <w:rStyle w:val="PlaceholderText"/>
            </w:rPr>
            <w:t>[Enter text here]</w:t>
          </w:r>
        </w:p>
      </w:docPartBody>
    </w:docPart>
    <w:docPart>
      <w:docPartPr>
        <w:name w:val="DE12F0FA27524BC998591B59F72D628D"/>
        <w:category>
          <w:name w:val="General"/>
          <w:gallery w:val="placeholder"/>
        </w:category>
        <w:types>
          <w:type w:val="bbPlcHdr"/>
        </w:types>
        <w:behaviors>
          <w:behavior w:val="content"/>
        </w:behaviors>
        <w:guid w:val="{8504D7D1-E757-4BE8-BD01-0CD705DC5833}"/>
      </w:docPartPr>
      <w:docPartBody>
        <w:p w:rsidR="000364BA" w:rsidRDefault="000364BA" w:rsidP="000364BA">
          <w:pPr>
            <w:pStyle w:val="DE12F0FA27524BC998591B59F72D628D"/>
          </w:pPr>
          <w:r>
            <w:rPr>
              <w:rStyle w:val="PlaceholderText"/>
            </w:rPr>
            <w:t>[Enter text here]</w:t>
          </w:r>
        </w:p>
      </w:docPartBody>
    </w:docPart>
    <w:docPart>
      <w:docPartPr>
        <w:name w:val="84297722C95847D7AC7C0A4F5CC0F658"/>
        <w:category>
          <w:name w:val="General"/>
          <w:gallery w:val="placeholder"/>
        </w:category>
        <w:types>
          <w:type w:val="bbPlcHdr"/>
        </w:types>
        <w:behaviors>
          <w:behavior w:val="content"/>
        </w:behaviors>
        <w:guid w:val="{24288174-7E6A-4FAA-8C50-8480B1E19796}"/>
      </w:docPartPr>
      <w:docPartBody>
        <w:p w:rsidR="000364BA" w:rsidRDefault="000364BA" w:rsidP="000364BA">
          <w:pPr>
            <w:pStyle w:val="84297722C95847D7AC7C0A4F5CC0F658"/>
          </w:pPr>
          <w:r>
            <w:rPr>
              <w:rStyle w:val="PlaceholderText"/>
            </w:rPr>
            <w:t>[Enter text here]</w:t>
          </w:r>
        </w:p>
      </w:docPartBody>
    </w:docPart>
    <w:docPart>
      <w:docPartPr>
        <w:name w:val="9B9B75C1D1204A0FAD767BF3840B1F17"/>
        <w:category>
          <w:name w:val="General"/>
          <w:gallery w:val="placeholder"/>
        </w:category>
        <w:types>
          <w:type w:val="bbPlcHdr"/>
        </w:types>
        <w:behaviors>
          <w:behavior w:val="content"/>
        </w:behaviors>
        <w:guid w:val="{4249C975-024A-4926-8A66-118921E9B32B}"/>
      </w:docPartPr>
      <w:docPartBody>
        <w:p w:rsidR="000364BA" w:rsidRDefault="000364BA" w:rsidP="000364BA">
          <w:pPr>
            <w:pStyle w:val="9B9B75C1D1204A0FAD767BF3840B1F17"/>
          </w:pPr>
          <w:r>
            <w:rPr>
              <w:rStyle w:val="PlaceholderText"/>
            </w:rPr>
            <w:t>[Enter text here]</w:t>
          </w:r>
        </w:p>
      </w:docPartBody>
    </w:docPart>
    <w:docPart>
      <w:docPartPr>
        <w:name w:val="4509017A069E4F7E8E59C4337F6173A3"/>
        <w:category>
          <w:name w:val="General"/>
          <w:gallery w:val="placeholder"/>
        </w:category>
        <w:types>
          <w:type w:val="bbPlcHdr"/>
        </w:types>
        <w:behaviors>
          <w:behavior w:val="content"/>
        </w:behaviors>
        <w:guid w:val="{85780B5A-A987-43C0-9266-7A6909F4EF91}"/>
      </w:docPartPr>
      <w:docPartBody>
        <w:p w:rsidR="000364BA" w:rsidRDefault="000364BA" w:rsidP="000364BA">
          <w:pPr>
            <w:pStyle w:val="4509017A069E4F7E8E59C4337F6173A3"/>
          </w:pPr>
          <w:r>
            <w:rPr>
              <w:rStyle w:val="PlaceholderText"/>
            </w:rPr>
            <w:t>[Enter text here]</w:t>
          </w:r>
        </w:p>
      </w:docPartBody>
    </w:docPart>
    <w:docPart>
      <w:docPartPr>
        <w:name w:val="E7CD03E5DC0B438DB981A6B1962DEB97"/>
        <w:category>
          <w:name w:val="General"/>
          <w:gallery w:val="placeholder"/>
        </w:category>
        <w:types>
          <w:type w:val="bbPlcHdr"/>
        </w:types>
        <w:behaviors>
          <w:behavior w:val="content"/>
        </w:behaviors>
        <w:guid w:val="{EB34DFE1-A129-475F-979E-E217684F27D7}"/>
      </w:docPartPr>
      <w:docPartBody>
        <w:p w:rsidR="003F409B" w:rsidRDefault="00B2648F" w:rsidP="00B2648F">
          <w:pPr>
            <w:pStyle w:val="E7CD03E5DC0B438DB981A6B1962DEB97"/>
          </w:pPr>
          <w:r>
            <w:rPr>
              <w:rStyle w:val="PlaceholderText"/>
            </w:rPr>
            <w:t>[Enter text here]</w:t>
          </w:r>
        </w:p>
      </w:docPartBody>
    </w:docPart>
    <w:docPart>
      <w:docPartPr>
        <w:name w:val="A75664C86B4C4E8498826241430E50D4"/>
        <w:category>
          <w:name w:val="General"/>
          <w:gallery w:val="placeholder"/>
        </w:category>
        <w:types>
          <w:type w:val="bbPlcHdr"/>
        </w:types>
        <w:behaviors>
          <w:behavior w:val="content"/>
        </w:behaviors>
        <w:guid w:val="{81839919-391B-4BAD-931B-5B12D18BD301}"/>
      </w:docPartPr>
      <w:docPartBody>
        <w:p w:rsidR="003F409B" w:rsidRDefault="00B2648F" w:rsidP="00B2648F">
          <w:pPr>
            <w:pStyle w:val="A75664C86B4C4E8498826241430E50D4"/>
          </w:pPr>
          <w:r>
            <w:rPr>
              <w:rStyle w:val="PlaceholderText"/>
            </w:rPr>
            <w:t>[Enter text here]</w:t>
          </w:r>
        </w:p>
      </w:docPartBody>
    </w:docPart>
    <w:docPart>
      <w:docPartPr>
        <w:name w:val="35D17635684D4D1789819A312E46752D"/>
        <w:category>
          <w:name w:val="General"/>
          <w:gallery w:val="placeholder"/>
        </w:category>
        <w:types>
          <w:type w:val="bbPlcHdr"/>
        </w:types>
        <w:behaviors>
          <w:behavior w:val="content"/>
        </w:behaviors>
        <w:guid w:val="{4B96D18C-2C1D-4B20-8608-B072A5FF7D8D}"/>
      </w:docPartPr>
      <w:docPartBody>
        <w:p w:rsidR="000162C6" w:rsidRDefault="00F17125" w:rsidP="00F17125">
          <w:pPr>
            <w:pStyle w:val="35D17635684D4D1789819A312E46752D"/>
          </w:pPr>
          <w:r>
            <w:rPr>
              <w:rStyle w:val="PlaceholderText"/>
            </w:rPr>
            <w:t>[Enter text here]</w:t>
          </w:r>
        </w:p>
      </w:docPartBody>
    </w:docPart>
    <w:docPart>
      <w:docPartPr>
        <w:name w:val="859C8C1272D24AB3BA0AF985739DCDF5"/>
        <w:category>
          <w:name w:val="General"/>
          <w:gallery w:val="placeholder"/>
        </w:category>
        <w:types>
          <w:type w:val="bbPlcHdr"/>
        </w:types>
        <w:behaviors>
          <w:behavior w:val="content"/>
        </w:behaviors>
        <w:guid w:val="{ABA0B5C1-CC18-4483-AC5D-039F8BB2514F}"/>
      </w:docPartPr>
      <w:docPartBody>
        <w:p w:rsidR="000162C6" w:rsidRDefault="00F17125" w:rsidP="00F17125">
          <w:pPr>
            <w:pStyle w:val="859C8C1272D24AB3BA0AF985739DCDF5"/>
          </w:pPr>
          <w:r>
            <w:rPr>
              <w:rStyle w:val="PlaceholderText"/>
            </w:rPr>
            <w:t>[Enter text here]</w:t>
          </w:r>
        </w:p>
      </w:docPartBody>
    </w:docPart>
    <w:docPart>
      <w:docPartPr>
        <w:name w:val="040DC0E3EC61F94AB36F77AA1F1ECAF2"/>
        <w:category>
          <w:name w:val="General"/>
          <w:gallery w:val="placeholder"/>
        </w:category>
        <w:types>
          <w:type w:val="bbPlcHdr"/>
        </w:types>
        <w:behaviors>
          <w:behavior w:val="content"/>
        </w:behaviors>
        <w:guid w:val="{D8598A02-D108-4A46-92BF-40C3972A7D0D}"/>
      </w:docPartPr>
      <w:docPartBody>
        <w:p w:rsidR="00F70F5A" w:rsidRDefault="001A1152" w:rsidP="001A1152">
          <w:pPr>
            <w:pStyle w:val="040DC0E3EC61F94AB36F77AA1F1ECAF2"/>
          </w:pPr>
          <w:r>
            <w:rPr>
              <w:rStyle w:val="PlaceholderText"/>
            </w:rPr>
            <w:t>[Enter text here]</w:t>
          </w:r>
        </w:p>
      </w:docPartBody>
    </w:docPart>
    <w:docPart>
      <w:docPartPr>
        <w:name w:val="D9FB1D68DAADE9439439CE7B5FBE1DEA"/>
        <w:category>
          <w:name w:val="General"/>
          <w:gallery w:val="placeholder"/>
        </w:category>
        <w:types>
          <w:type w:val="bbPlcHdr"/>
        </w:types>
        <w:behaviors>
          <w:behavior w:val="content"/>
        </w:behaviors>
        <w:guid w:val="{42B0A97C-A2DE-D44B-9B24-CDC8A1717837}"/>
      </w:docPartPr>
      <w:docPartBody>
        <w:p w:rsidR="00F70F5A" w:rsidRDefault="001A1152" w:rsidP="001A1152">
          <w:pPr>
            <w:pStyle w:val="D9FB1D68DAADE9439439CE7B5FBE1DEA"/>
          </w:pPr>
          <w:r>
            <w:rPr>
              <w:rStyle w:val="PlaceholderText"/>
            </w:rPr>
            <w:t>[Enter text here]</w:t>
          </w:r>
        </w:p>
      </w:docPartBody>
    </w:docPart>
    <w:docPart>
      <w:docPartPr>
        <w:name w:val="6D75B8862508B449B71C57E05CCF50E5"/>
        <w:category>
          <w:name w:val="General"/>
          <w:gallery w:val="placeholder"/>
        </w:category>
        <w:types>
          <w:type w:val="bbPlcHdr"/>
        </w:types>
        <w:behaviors>
          <w:behavior w:val="content"/>
        </w:behaviors>
        <w:guid w:val="{3749E472-D1CE-FC4E-9E74-1AEC84C91818}"/>
      </w:docPartPr>
      <w:docPartBody>
        <w:p w:rsidR="00F70F5A" w:rsidRDefault="001A1152" w:rsidP="001A1152">
          <w:pPr>
            <w:pStyle w:val="6D75B8862508B449B71C57E05CCF50E5"/>
          </w:pPr>
          <w:r>
            <w:rPr>
              <w:rStyle w:val="PlaceholderText"/>
            </w:rPr>
            <w:t>[Enter text here]</w:t>
          </w:r>
        </w:p>
      </w:docPartBody>
    </w:docPart>
    <w:docPart>
      <w:docPartPr>
        <w:name w:val="4533EA6C4A7F7742B59F3FCDF90E2F0B"/>
        <w:category>
          <w:name w:val="General"/>
          <w:gallery w:val="placeholder"/>
        </w:category>
        <w:types>
          <w:type w:val="bbPlcHdr"/>
        </w:types>
        <w:behaviors>
          <w:behavior w:val="content"/>
        </w:behaviors>
        <w:guid w:val="{9ADA3794-13EA-0244-A7A7-0D9DFA5324BE}"/>
      </w:docPartPr>
      <w:docPartBody>
        <w:p w:rsidR="00F70F5A" w:rsidRDefault="001A1152" w:rsidP="001A1152">
          <w:pPr>
            <w:pStyle w:val="4533EA6C4A7F7742B59F3FCDF90E2F0B"/>
          </w:pPr>
          <w:r>
            <w:rPr>
              <w:rStyle w:val="PlaceholderText"/>
            </w:rPr>
            <w:t>[Enter text here]</w:t>
          </w:r>
        </w:p>
      </w:docPartBody>
    </w:docPart>
    <w:docPart>
      <w:docPartPr>
        <w:name w:val="3F67D35FEB306242923AB0AC89A46D73"/>
        <w:category>
          <w:name w:val="General"/>
          <w:gallery w:val="placeholder"/>
        </w:category>
        <w:types>
          <w:type w:val="bbPlcHdr"/>
        </w:types>
        <w:behaviors>
          <w:behavior w:val="content"/>
        </w:behaviors>
        <w:guid w:val="{74F9286B-D140-5445-943B-0FB5CF05A6E9}"/>
      </w:docPartPr>
      <w:docPartBody>
        <w:p w:rsidR="00F70F5A" w:rsidRDefault="001A1152" w:rsidP="001A1152">
          <w:pPr>
            <w:pStyle w:val="3F67D35FEB306242923AB0AC89A46D73"/>
          </w:pPr>
          <w:r>
            <w:rPr>
              <w:rStyle w:val="PlaceholderText"/>
            </w:rPr>
            <w:t>[Enter text here]</w:t>
          </w:r>
        </w:p>
      </w:docPartBody>
    </w:docPart>
    <w:docPart>
      <w:docPartPr>
        <w:name w:val="C332C81FA5E4F94E81FE94EEE0C37D60"/>
        <w:category>
          <w:name w:val="General"/>
          <w:gallery w:val="placeholder"/>
        </w:category>
        <w:types>
          <w:type w:val="bbPlcHdr"/>
        </w:types>
        <w:behaviors>
          <w:behavior w:val="content"/>
        </w:behaviors>
        <w:guid w:val="{47682D93-36CF-7247-BC05-7021D0064721}"/>
      </w:docPartPr>
      <w:docPartBody>
        <w:p w:rsidR="00F70F5A" w:rsidRDefault="001A1152" w:rsidP="001A1152">
          <w:pPr>
            <w:pStyle w:val="C332C81FA5E4F94E81FE94EEE0C37D60"/>
          </w:pPr>
          <w:r>
            <w:rPr>
              <w:rStyle w:val="PlaceholderText"/>
            </w:rPr>
            <w:t>[Enter text here]</w:t>
          </w:r>
        </w:p>
      </w:docPartBody>
    </w:docPart>
    <w:docPart>
      <w:docPartPr>
        <w:name w:val="9FF50DF28629DC4CA1FB7DB46747EAF9"/>
        <w:category>
          <w:name w:val="General"/>
          <w:gallery w:val="placeholder"/>
        </w:category>
        <w:types>
          <w:type w:val="bbPlcHdr"/>
        </w:types>
        <w:behaviors>
          <w:behavior w:val="content"/>
        </w:behaviors>
        <w:guid w:val="{E7FDFDBA-B4D5-644C-9B05-F947C46B9DF3}"/>
      </w:docPartPr>
      <w:docPartBody>
        <w:p w:rsidR="00F70F5A" w:rsidRDefault="001A1152" w:rsidP="001A1152">
          <w:pPr>
            <w:pStyle w:val="9FF50DF28629DC4CA1FB7DB46747EAF9"/>
          </w:pPr>
          <w:r>
            <w:rPr>
              <w:rStyle w:val="PlaceholderText"/>
            </w:rPr>
            <w:t>[Enter text here]</w:t>
          </w:r>
        </w:p>
      </w:docPartBody>
    </w:docPart>
    <w:docPart>
      <w:docPartPr>
        <w:name w:val="6B23E6093DC8DB498C04D89CB687D9FD"/>
        <w:category>
          <w:name w:val="General"/>
          <w:gallery w:val="placeholder"/>
        </w:category>
        <w:types>
          <w:type w:val="bbPlcHdr"/>
        </w:types>
        <w:behaviors>
          <w:behavior w:val="content"/>
        </w:behaviors>
        <w:guid w:val="{D2B479FD-01F8-E94E-A26A-B00C6BC61A5D}"/>
      </w:docPartPr>
      <w:docPartBody>
        <w:p w:rsidR="00F70F5A" w:rsidRDefault="001A1152" w:rsidP="001A1152">
          <w:pPr>
            <w:pStyle w:val="6B23E6093DC8DB498C04D89CB687D9FD"/>
          </w:pPr>
          <w:r>
            <w:rPr>
              <w:rStyle w:val="PlaceholderText"/>
            </w:rPr>
            <w:t>[Enter text here]</w:t>
          </w:r>
        </w:p>
      </w:docPartBody>
    </w:docPart>
    <w:docPart>
      <w:docPartPr>
        <w:name w:val="DB3BB9B19867AF4E98053A83AD98EC56"/>
        <w:category>
          <w:name w:val="General"/>
          <w:gallery w:val="placeholder"/>
        </w:category>
        <w:types>
          <w:type w:val="bbPlcHdr"/>
        </w:types>
        <w:behaviors>
          <w:behavior w:val="content"/>
        </w:behaviors>
        <w:guid w:val="{24E4F025-802D-6E4B-9B42-107DE45400FB}"/>
      </w:docPartPr>
      <w:docPartBody>
        <w:p w:rsidR="00F70F5A" w:rsidRDefault="001A1152" w:rsidP="001A1152">
          <w:pPr>
            <w:pStyle w:val="DB3BB9B19867AF4E98053A83AD98EC56"/>
          </w:pPr>
          <w:r>
            <w:rPr>
              <w:rStyle w:val="PlaceholderText"/>
            </w:rPr>
            <w:t>[Enter text here]</w:t>
          </w:r>
        </w:p>
      </w:docPartBody>
    </w:docPart>
    <w:docPart>
      <w:docPartPr>
        <w:name w:val="86847ABFACA2594AA2EE997E7F55137D"/>
        <w:category>
          <w:name w:val="General"/>
          <w:gallery w:val="placeholder"/>
        </w:category>
        <w:types>
          <w:type w:val="bbPlcHdr"/>
        </w:types>
        <w:behaviors>
          <w:behavior w:val="content"/>
        </w:behaviors>
        <w:guid w:val="{B5FD1492-C163-404C-AFD0-492E7679B60D}"/>
      </w:docPartPr>
      <w:docPartBody>
        <w:p w:rsidR="00F70F5A" w:rsidRDefault="001A1152" w:rsidP="001A1152">
          <w:pPr>
            <w:pStyle w:val="86847ABFACA2594AA2EE997E7F55137D"/>
          </w:pPr>
          <w:r>
            <w:rPr>
              <w:rStyle w:val="PlaceholderText"/>
            </w:rPr>
            <w:t>[Enter text here]</w:t>
          </w:r>
        </w:p>
      </w:docPartBody>
    </w:docPart>
    <w:docPart>
      <w:docPartPr>
        <w:name w:val="BE6BE48036EEE04DB3E5BBE52758AF81"/>
        <w:category>
          <w:name w:val="General"/>
          <w:gallery w:val="placeholder"/>
        </w:category>
        <w:types>
          <w:type w:val="bbPlcHdr"/>
        </w:types>
        <w:behaviors>
          <w:behavior w:val="content"/>
        </w:behaviors>
        <w:guid w:val="{A713AF24-E693-4444-8630-9493693813A2}"/>
      </w:docPartPr>
      <w:docPartBody>
        <w:p w:rsidR="00F70F5A" w:rsidRDefault="001A1152" w:rsidP="001A1152">
          <w:pPr>
            <w:pStyle w:val="BE6BE48036EEE04DB3E5BBE52758AF81"/>
          </w:pPr>
          <w:r>
            <w:rPr>
              <w:rStyle w:val="PlaceholderText"/>
            </w:rPr>
            <w:t>[Enter text here]</w:t>
          </w:r>
        </w:p>
      </w:docPartBody>
    </w:docPart>
    <w:docPart>
      <w:docPartPr>
        <w:name w:val="30EA2D00BA6B0843B055C33DC91327EE"/>
        <w:category>
          <w:name w:val="General"/>
          <w:gallery w:val="placeholder"/>
        </w:category>
        <w:types>
          <w:type w:val="bbPlcHdr"/>
        </w:types>
        <w:behaviors>
          <w:behavior w:val="content"/>
        </w:behaviors>
        <w:guid w:val="{C6495E1F-3608-3340-BF93-8C16CB1E6730}"/>
      </w:docPartPr>
      <w:docPartBody>
        <w:p w:rsidR="00F70F5A" w:rsidRDefault="001A1152" w:rsidP="001A1152">
          <w:pPr>
            <w:pStyle w:val="30EA2D00BA6B0843B055C33DC91327EE"/>
          </w:pPr>
          <w:r>
            <w:rPr>
              <w:rStyle w:val="PlaceholderText"/>
            </w:rPr>
            <w:t>[Enter text here]</w:t>
          </w:r>
        </w:p>
      </w:docPartBody>
    </w:docPart>
    <w:docPart>
      <w:docPartPr>
        <w:name w:val="1C0EBFD1C13D0649AF61BAE19C29F127"/>
        <w:category>
          <w:name w:val="General"/>
          <w:gallery w:val="placeholder"/>
        </w:category>
        <w:types>
          <w:type w:val="bbPlcHdr"/>
        </w:types>
        <w:behaviors>
          <w:behavior w:val="content"/>
        </w:behaviors>
        <w:guid w:val="{155D1FE8-77FF-444E-A7B9-3DC4555FD7C3}"/>
      </w:docPartPr>
      <w:docPartBody>
        <w:p w:rsidR="00F70F5A" w:rsidRDefault="001A1152" w:rsidP="001A1152">
          <w:pPr>
            <w:pStyle w:val="1C0EBFD1C13D0649AF61BAE19C29F127"/>
          </w:pPr>
          <w:r>
            <w:rPr>
              <w:rStyle w:val="PlaceholderText"/>
            </w:rPr>
            <w:t>[Enter text here]</w:t>
          </w:r>
        </w:p>
      </w:docPartBody>
    </w:docPart>
    <w:docPart>
      <w:docPartPr>
        <w:name w:val="5B639AB8163BA34F9C96B3BE7701A97A"/>
        <w:category>
          <w:name w:val="General"/>
          <w:gallery w:val="placeholder"/>
        </w:category>
        <w:types>
          <w:type w:val="bbPlcHdr"/>
        </w:types>
        <w:behaviors>
          <w:behavior w:val="content"/>
        </w:behaviors>
        <w:guid w:val="{49D260C8-6AEF-684C-A682-F5A224FC6665}"/>
      </w:docPartPr>
      <w:docPartBody>
        <w:p w:rsidR="00F70F5A" w:rsidRDefault="001A1152" w:rsidP="001A1152">
          <w:pPr>
            <w:pStyle w:val="5B639AB8163BA34F9C96B3BE7701A97A"/>
          </w:pPr>
          <w:r>
            <w:rPr>
              <w:rStyle w:val="PlaceholderText"/>
            </w:rPr>
            <w:t>[Enter text here]</w:t>
          </w:r>
        </w:p>
      </w:docPartBody>
    </w:docPart>
    <w:docPart>
      <w:docPartPr>
        <w:name w:val="A4C8F1420889DD4C8E7F04B6CBAED176"/>
        <w:category>
          <w:name w:val="General"/>
          <w:gallery w:val="placeholder"/>
        </w:category>
        <w:types>
          <w:type w:val="bbPlcHdr"/>
        </w:types>
        <w:behaviors>
          <w:behavior w:val="content"/>
        </w:behaviors>
        <w:guid w:val="{42404A79-657F-2743-81C4-BADC1F0D7BE1}"/>
      </w:docPartPr>
      <w:docPartBody>
        <w:p w:rsidR="00F70F5A" w:rsidRDefault="001A1152" w:rsidP="001A1152">
          <w:pPr>
            <w:pStyle w:val="A4C8F1420889DD4C8E7F04B6CBAED176"/>
          </w:pPr>
          <w:r>
            <w:rPr>
              <w:rStyle w:val="PlaceholderText"/>
            </w:rPr>
            <w:t>[Enter text here]</w:t>
          </w:r>
        </w:p>
      </w:docPartBody>
    </w:docPart>
    <w:docPart>
      <w:docPartPr>
        <w:name w:val="187E16AB3A247544A8B390ECD6B338DA"/>
        <w:category>
          <w:name w:val="General"/>
          <w:gallery w:val="placeholder"/>
        </w:category>
        <w:types>
          <w:type w:val="bbPlcHdr"/>
        </w:types>
        <w:behaviors>
          <w:behavior w:val="content"/>
        </w:behaviors>
        <w:guid w:val="{9B2D837B-5D04-FE44-85EF-AB822DD33207}"/>
      </w:docPartPr>
      <w:docPartBody>
        <w:p w:rsidR="00F70F5A" w:rsidRDefault="001A1152" w:rsidP="001A1152">
          <w:pPr>
            <w:pStyle w:val="187E16AB3A247544A8B390ECD6B338DA"/>
          </w:pPr>
          <w:r>
            <w:rPr>
              <w:rStyle w:val="PlaceholderText"/>
            </w:rPr>
            <w:t>[Enter text here]</w:t>
          </w:r>
        </w:p>
      </w:docPartBody>
    </w:docPart>
    <w:docPart>
      <w:docPartPr>
        <w:name w:val="864BDA82772A8F47AF54B10C553F420C"/>
        <w:category>
          <w:name w:val="General"/>
          <w:gallery w:val="placeholder"/>
        </w:category>
        <w:types>
          <w:type w:val="bbPlcHdr"/>
        </w:types>
        <w:behaviors>
          <w:behavior w:val="content"/>
        </w:behaviors>
        <w:guid w:val="{716F4770-B8CC-6C4F-B1BE-08E4CB7DB676}"/>
      </w:docPartPr>
      <w:docPartBody>
        <w:p w:rsidR="00F70F5A" w:rsidRDefault="001A1152" w:rsidP="001A1152">
          <w:pPr>
            <w:pStyle w:val="864BDA82772A8F47AF54B10C553F420C"/>
          </w:pPr>
          <w:r>
            <w:rPr>
              <w:rStyle w:val="PlaceholderText"/>
            </w:rPr>
            <w:t>[Enter text here]</w:t>
          </w:r>
        </w:p>
      </w:docPartBody>
    </w:docPart>
    <w:docPart>
      <w:docPartPr>
        <w:name w:val="757800D7AA5A644880ECFB221A774C01"/>
        <w:category>
          <w:name w:val="General"/>
          <w:gallery w:val="placeholder"/>
        </w:category>
        <w:types>
          <w:type w:val="bbPlcHdr"/>
        </w:types>
        <w:behaviors>
          <w:behavior w:val="content"/>
        </w:behaviors>
        <w:guid w:val="{B4FBFE34-ADAD-F74B-ADE9-ACA116F5CFC1}"/>
      </w:docPartPr>
      <w:docPartBody>
        <w:p w:rsidR="00F70F5A" w:rsidRDefault="001A1152" w:rsidP="001A1152">
          <w:pPr>
            <w:pStyle w:val="757800D7AA5A644880ECFB221A774C01"/>
          </w:pPr>
          <w:r>
            <w:rPr>
              <w:rStyle w:val="PlaceholderText"/>
            </w:rPr>
            <w:t>[Enter text here]</w:t>
          </w:r>
        </w:p>
      </w:docPartBody>
    </w:docPart>
    <w:docPart>
      <w:docPartPr>
        <w:name w:val="1DF499A91124DC4FB0A93BC4FE2F19E1"/>
        <w:category>
          <w:name w:val="General"/>
          <w:gallery w:val="placeholder"/>
        </w:category>
        <w:types>
          <w:type w:val="bbPlcHdr"/>
        </w:types>
        <w:behaviors>
          <w:behavior w:val="content"/>
        </w:behaviors>
        <w:guid w:val="{466A6FC1-9FBC-BD4E-AE82-9AC949B2F808}"/>
      </w:docPartPr>
      <w:docPartBody>
        <w:p w:rsidR="00921523" w:rsidRDefault="00F70F5A" w:rsidP="00F70F5A">
          <w:pPr>
            <w:pStyle w:val="1DF499A91124DC4FB0A93BC4FE2F19E1"/>
          </w:pPr>
          <w:r>
            <w:rPr>
              <w:rStyle w:val="PlaceholderText"/>
            </w:rPr>
            <w:t>[Enter text here]</w:t>
          </w:r>
        </w:p>
      </w:docPartBody>
    </w:docPart>
    <w:docPart>
      <w:docPartPr>
        <w:name w:val="3C999A8DF5B93B4F9E51D2C61C979905"/>
        <w:category>
          <w:name w:val="General"/>
          <w:gallery w:val="placeholder"/>
        </w:category>
        <w:types>
          <w:type w:val="bbPlcHdr"/>
        </w:types>
        <w:behaviors>
          <w:behavior w:val="content"/>
        </w:behaviors>
        <w:guid w:val="{32303B87-485D-3C40-B0CC-04E709CDC92A}"/>
      </w:docPartPr>
      <w:docPartBody>
        <w:p w:rsidR="00921523" w:rsidRDefault="00F70F5A" w:rsidP="00F70F5A">
          <w:pPr>
            <w:pStyle w:val="3C999A8DF5B93B4F9E51D2C61C979905"/>
          </w:pPr>
          <w:r>
            <w:rPr>
              <w:rStyle w:val="PlaceholderText"/>
            </w:rPr>
            <w:t>[Enter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DCB"/>
    <w:rsid w:val="000162C6"/>
    <w:rsid w:val="000364BA"/>
    <w:rsid w:val="00077BDE"/>
    <w:rsid w:val="00082B79"/>
    <w:rsid w:val="00107668"/>
    <w:rsid w:val="0014408E"/>
    <w:rsid w:val="0014749F"/>
    <w:rsid w:val="00172FF2"/>
    <w:rsid w:val="001820CF"/>
    <w:rsid w:val="001A1152"/>
    <w:rsid w:val="0022755E"/>
    <w:rsid w:val="0027415C"/>
    <w:rsid w:val="002A6AB7"/>
    <w:rsid w:val="002B0BC9"/>
    <w:rsid w:val="002E0DD2"/>
    <w:rsid w:val="00326D84"/>
    <w:rsid w:val="00346271"/>
    <w:rsid w:val="003F409B"/>
    <w:rsid w:val="00420348"/>
    <w:rsid w:val="00430142"/>
    <w:rsid w:val="00457433"/>
    <w:rsid w:val="00493BFB"/>
    <w:rsid w:val="004A5D42"/>
    <w:rsid w:val="004C042A"/>
    <w:rsid w:val="004C14AD"/>
    <w:rsid w:val="004D12C5"/>
    <w:rsid w:val="0052097A"/>
    <w:rsid w:val="005336A9"/>
    <w:rsid w:val="00591DAE"/>
    <w:rsid w:val="00676E6A"/>
    <w:rsid w:val="00677360"/>
    <w:rsid w:val="006C5494"/>
    <w:rsid w:val="006F6129"/>
    <w:rsid w:val="007222F4"/>
    <w:rsid w:val="00736F10"/>
    <w:rsid w:val="00772A38"/>
    <w:rsid w:val="007C4FE4"/>
    <w:rsid w:val="007F4B17"/>
    <w:rsid w:val="00862B4C"/>
    <w:rsid w:val="008D6DCB"/>
    <w:rsid w:val="008E65F5"/>
    <w:rsid w:val="008F236D"/>
    <w:rsid w:val="00921523"/>
    <w:rsid w:val="009718FB"/>
    <w:rsid w:val="00986FAE"/>
    <w:rsid w:val="00A075E0"/>
    <w:rsid w:val="00A12678"/>
    <w:rsid w:val="00A22B33"/>
    <w:rsid w:val="00A87F45"/>
    <w:rsid w:val="00AA64CE"/>
    <w:rsid w:val="00B2282C"/>
    <w:rsid w:val="00B2648F"/>
    <w:rsid w:val="00BA020E"/>
    <w:rsid w:val="00C0672B"/>
    <w:rsid w:val="00C1049F"/>
    <w:rsid w:val="00C55B62"/>
    <w:rsid w:val="00C86998"/>
    <w:rsid w:val="00CB6535"/>
    <w:rsid w:val="00D37824"/>
    <w:rsid w:val="00D65624"/>
    <w:rsid w:val="00E118CF"/>
    <w:rsid w:val="00E32852"/>
    <w:rsid w:val="00E74523"/>
    <w:rsid w:val="00E84B09"/>
    <w:rsid w:val="00EF5DD4"/>
    <w:rsid w:val="00F1671C"/>
    <w:rsid w:val="00F17125"/>
    <w:rsid w:val="00F70F5A"/>
    <w:rsid w:val="00FE3237"/>
    <w:rsid w:val="00FF2E3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0F5A"/>
    <w:rPr>
      <w:color w:val="666666"/>
    </w:rPr>
  </w:style>
  <w:style w:type="paragraph" w:customStyle="1" w:styleId="F791B4E958114805AC3E1C7432662A0C">
    <w:name w:val="F791B4E958114805AC3E1C7432662A0C"/>
    <w:rsid w:val="008D6DCB"/>
  </w:style>
  <w:style w:type="paragraph" w:customStyle="1" w:styleId="A4FF5338BC52475090A4BB355BC1B39D">
    <w:name w:val="A4FF5338BC52475090A4BB355BC1B39D"/>
    <w:rsid w:val="000364BA"/>
  </w:style>
  <w:style w:type="paragraph" w:customStyle="1" w:styleId="8FCC2BA9892E4FB09D384875888396C6">
    <w:name w:val="8FCC2BA9892E4FB09D384875888396C6"/>
    <w:rsid w:val="000364BA"/>
  </w:style>
  <w:style w:type="paragraph" w:customStyle="1" w:styleId="3E7DDDC842CE4852BDB5B7E24EF72CBD">
    <w:name w:val="3E7DDDC842CE4852BDB5B7E24EF72CBD"/>
    <w:rsid w:val="000364BA"/>
  </w:style>
  <w:style w:type="paragraph" w:customStyle="1" w:styleId="3DBAE45B1B47452092C4F393D027CF90">
    <w:name w:val="3DBAE45B1B47452092C4F393D027CF90"/>
    <w:rsid w:val="000364BA"/>
  </w:style>
  <w:style w:type="paragraph" w:customStyle="1" w:styleId="119A1F093F69460097890907D88F5C81">
    <w:name w:val="119A1F093F69460097890907D88F5C81"/>
    <w:rsid w:val="000364BA"/>
  </w:style>
  <w:style w:type="paragraph" w:customStyle="1" w:styleId="BF2415EC6E0C44C59206BCF8D364E879">
    <w:name w:val="BF2415EC6E0C44C59206BCF8D364E879"/>
    <w:rsid w:val="008D6DCB"/>
  </w:style>
  <w:style w:type="paragraph" w:customStyle="1" w:styleId="10C1F99A5AF64498AAFE6710394821B9">
    <w:name w:val="10C1F99A5AF64498AAFE6710394821B9"/>
    <w:rsid w:val="008D6DCB"/>
  </w:style>
  <w:style w:type="paragraph" w:customStyle="1" w:styleId="9B6DBC0D82BA46098EFD848F07AFAFF0">
    <w:name w:val="9B6DBC0D82BA46098EFD848F07AFAFF0"/>
    <w:rsid w:val="008D6DCB"/>
  </w:style>
  <w:style w:type="paragraph" w:customStyle="1" w:styleId="9676D02A314C40D4A314E8AD93DC9EFB">
    <w:name w:val="9676D02A314C40D4A314E8AD93DC9EFB"/>
    <w:rsid w:val="008D6DCB"/>
  </w:style>
  <w:style w:type="paragraph" w:customStyle="1" w:styleId="595AEC8519BA443F8204202A12881F25">
    <w:name w:val="595AEC8519BA443F8204202A12881F25"/>
    <w:rsid w:val="000364BA"/>
  </w:style>
  <w:style w:type="paragraph" w:customStyle="1" w:styleId="87CA722621A3437B9292C4624DE598B8">
    <w:name w:val="87CA722621A3437B9292C4624DE598B8"/>
    <w:rsid w:val="000364BA"/>
  </w:style>
  <w:style w:type="paragraph" w:customStyle="1" w:styleId="019C8785E5AD432A96EA1D60EB637EB7">
    <w:name w:val="019C8785E5AD432A96EA1D60EB637EB7"/>
    <w:rsid w:val="000364BA"/>
  </w:style>
  <w:style w:type="paragraph" w:customStyle="1" w:styleId="66928CF083DD4831A12C6E5D132B0FC0">
    <w:name w:val="66928CF083DD4831A12C6E5D132B0FC0"/>
    <w:rsid w:val="000364BA"/>
  </w:style>
  <w:style w:type="paragraph" w:customStyle="1" w:styleId="E66BBCE803874A8DBEEC83E8DD8335D9">
    <w:name w:val="E66BBCE803874A8DBEEC83E8DD8335D9"/>
    <w:rsid w:val="000364BA"/>
  </w:style>
  <w:style w:type="paragraph" w:customStyle="1" w:styleId="EEDDA655158D40F2BFF5AECA3CC917A3">
    <w:name w:val="EEDDA655158D40F2BFF5AECA3CC917A3"/>
    <w:rsid w:val="000364BA"/>
  </w:style>
  <w:style w:type="paragraph" w:customStyle="1" w:styleId="48098D41B9184EE8B529C6561E726F23">
    <w:name w:val="48098D41B9184EE8B529C6561E726F23"/>
    <w:rsid w:val="008D6DCB"/>
  </w:style>
  <w:style w:type="paragraph" w:customStyle="1" w:styleId="43140476F82F4829BCCCBBC7315E65DE">
    <w:name w:val="43140476F82F4829BCCCBBC7315E65DE"/>
    <w:rsid w:val="000364BA"/>
  </w:style>
  <w:style w:type="paragraph" w:customStyle="1" w:styleId="645C3171A8324FFD9BDF0E71EA616C88">
    <w:name w:val="645C3171A8324FFD9BDF0E71EA616C88"/>
    <w:rsid w:val="000364BA"/>
  </w:style>
  <w:style w:type="paragraph" w:customStyle="1" w:styleId="7956019252124C3790BEA163E994CA12">
    <w:name w:val="7956019252124C3790BEA163E994CA12"/>
    <w:rsid w:val="000364BA"/>
  </w:style>
  <w:style w:type="paragraph" w:customStyle="1" w:styleId="009129F88A6E4D8AB7608A766BA9099F">
    <w:name w:val="009129F88A6E4D8AB7608A766BA9099F"/>
    <w:rsid w:val="000364BA"/>
  </w:style>
  <w:style w:type="paragraph" w:customStyle="1" w:styleId="5BF636B85F3C4E039E8AC68D71A84ACC">
    <w:name w:val="5BF636B85F3C4E039E8AC68D71A84ACC"/>
    <w:rsid w:val="000364BA"/>
  </w:style>
  <w:style w:type="paragraph" w:customStyle="1" w:styleId="D5846D69D5064684B0539AD1E22B666A">
    <w:name w:val="D5846D69D5064684B0539AD1E22B666A"/>
    <w:rsid w:val="000364BA"/>
  </w:style>
  <w:style w:type="paragraph" w:customStyle="1" w:styleId="7FDB5B9AA8794FF797A923E8D70D1167">
    <w:name w:val="7FDB5B9AA8794FF797A923E8D70D1167"/>
    <w:rsid w:val="000364BA"/>
  </w:style>
  <w:style w:type="paragraph" w:customStyle="1" w:styleId="16962394AA944526AD2ACA0DEDE130CE">
    <w:name w:val="16962394AA944526AD2ACA0DEDE130CE"/>
    <w:rsid w:val="000364BA"/>
  </w:style>
  <w:style w:type="paragraph" w:customStyle="1" w:styleId="ABCC62B41C1442B4ABB01DCAA7CC029D">
    <w:name w:val="ABCC62B41C1442B4ABB01DCAA7CC029D"/>
    <w:rsid w:val="000364BA"/>
  </w:style>
  <w:style w:type="paragraph" w:customStyle="1" w:styleId="FC6D1DF06A9A4DD890A5CE90A7131BC9">
    <w:name w:val="FC6D1DF06A9A4DD890A5CE90A7131BC9"/>
    <w:rsid w:val="000364BA"/>
  </w:style>
  <w:style w:type="paragraph" w:customStyle="1" w:styleId="25C45ADDD691459290574346A172A35A">
    <w:name w:val="25C45ADDD691459290574346A172A35A"/>
    <w:rsid w:val="000364BA"/>
  </w:style>
  <w:style w:type="paragraph" w:customStyle="1" w:styleId="615D4CF66350400498CDBE250FB59E28">
    <w:name w:val="615D4CF66350400498CDBE250FB59E28"/>
    <w:rsid w:val="000364BA"/>
  </w:style>
  <w:style w:type="paragraph" w:customStyle="1" w:styleId="CCBA515C636C427F8AB4A7BA937FC31F">
    <w:name w:val="CCBA515C636C427F8AB4A7BA937FC31F"/>
    <w:rsid w:val="000364BA"/>
  </w:style>
  <w:style w:type="paragraph" w:customStyle="1" w:styleId="AFEBD40267714998B67F820E1206B0AB">
    <w:name w:val="AFEBD40267714998B67F820E1206B0AB"/>
    <w:rsid w:val="000364BA"/>
  </w:style>
  <w:style w:type="paragraph" w:customStyle="1" w:styleId="FC3128518F1C4BDD884F64C1C8AE3622">
    <w:name w:val="FC3128518F1C4BDD884F64C1C8AE3622"/>
    <w:rsid w:val="000364BA"/>
  </w:style>
  <w:style w:type="paragraph" w:customStyle="1" w:styleId="5D5A9049C4A849F2B4BE0FA8759AA7C9">
    <w:name w:val="5D5A9049C4A849F2B4BE0FA8759AA7C9"/>
    <w:rsid w:val="000364BA"/>
  </w:style>
  <w:style w:type="paragraph" w:customStyle="1" w:styleId="390C8D64492043F99F99502FDD533F0D">
    <w:name w:val="390C8D64492043F99F99502FDD533F0D"/>
    <w:rsid w:val="000364BA"/>
  </w:style>
  <w:style w:type="paragraph" w:customStyle="1" w:styleId="A34ECE6AA5BC49F2B399FDA59BE1B8AD">
    <w:name w:val="A34ECE6AA5BC49F2B399FDA59BE1B8AD"/>
    <w:rsid w:val="000364BA"/>
  </w:style>
  <w:style w:type="paragraph" w:customStyle="1" w:styleId="DDB0F6BE500B47B29AD01FDE1ABF4FDF">
    <w:name w:val="DDB0F6BE500B47B29AD01FDE1ABF4FDF"/>
    <w:rsid w:val="000364BA"/>
  </w:style>
  <w:style w:type="paragraph" w:customStyle="1" w:styleId="C5240DEDA6674800B536532341B4D68B">
    <w:name w:val="C5240DEDA6674800B536532341B4D68B"/>
    <w:rsid w:val="000364BA"/>
  </w:style>
  <w:style w:type="paragraph" w:customStyle="1" w:styleId="91AE06F16D2548FAAECA75187475F300">
    <w:name w:val="91AE06F16D2548FAAECA75187475F300"/>
    <w:rsid w:val="000364BA"/>
  </w:style>
  <w:style w:type="paragraph" w:customStyle="1" w:styleId="CBFD8D2020E545EE876920D28CA3E130">
    <w:name w:val="CBFD8D2020E545EE876920D28CA3E130"/>
    <w:rsid w:val="000364BA"/>
  </w:style>
  <w:style w:type="paragraph" w:customStyle="1" w:styleId="E0E2248E23E141F68F96F04D75BB80D2">
    <w:name w:val="E0E2248E23E141F68F96F04D75BB80D2"/>
    <w:rsid w:val="000364BA"/>
  </w:style>
  <w:style w:type="paragraph" w:customStyle="1" w:styleId="824DA716A6634427800F5E78A38130A8">
    <w:name w:val="824DA716A6634427800F5E78A38130A8"/>
    <w:rsid w:val="000364BA"/>
  </w:style>
  <w:style w:type="paragraph" w:customStyle="1" w:styleId="986864739C81495F96CF584C436F6FE6">
    <w:name w:val="986864739C81495F96CF584C436F6FE6"/>
    <w:rsid w:val="000364BA"/>
  </w:style>
  <w:style w:type="paragraph" w:customStyle="1" w:styleId="9D537775371D445F8E4EDE91FBF2EF12">
    <w:name w:val="9D537775371D445F8E4EDE91FBF2EF12"/>
    <w:rsid w:val="000364BA"/>
  </w:style>
  <w:style w:type="paragraph" w:customStyle="1" w:styleId="DCB5CF55286D4BFA92FCE00DA4616F54">
    <w:name w:val="DCB5CF55286D4BFA92FCE00DA4616F54"/>
    <w:rsid w:val="000364BA"/>
  </w:style>
  <w:style w:type="paragraph" w:customStyle="1" w:styleId="C4CE3FC6D2AD4844B3E39E7710F17536">
    <w:name w:val="C4CE3FC6D2AD4844B3E39E7710F17536"/>
    <w:rsid w:val="000364BA"/>
  </w:style>
  <w:style w:type="paragraph" w:customStyle="1" w:styleId="D8B74C73D3904F24863FB616DB844DF9">
    <w:name w:val="D8B74C73D3904F24863FB616DB844DF9"/>
    <w:rsid w:val="008D6DCB"/>
  </w:style>
  <w:style w:type="paragraph" w:customStyle="1" w:styleId="016E0CB520134342AAA5255C7E849118">
    <w:name w:val="016E0CB520134342AAA5255C7E849118"/>
    <w:rsid w:val="008D6DCB"/>
  </w:style>
  <w:style w:type="paragraph" w:customStyle="1" w:styleId="8C612D4EA2DC4B1BA465B5FECA122917">
    <w:name w:val="8C612D4EA2DC4B1BA465B5FECA122917"/>
    <w:rsid w:val="008D6DCB"/>
  </w:style>
  <w:style w:type="paragraph" w:customStyle="1" w:styleId="58E8ECF1D1D04ECAB930E6A34EAF058C">
    <w:name w:val="58E8ECF1D1D04ECAB930E6A34EAF058C"/>
    <w:rsid w:val="008D6DCB"/>
  </w:style>
  <w:style w:type="paragraph" w:customStyle="1" w:styleId="3BAF2CFEF14840258BEFEC2E61280F32">
    <w:name w:val="3BAF2CFEF14840258BEFEC2E61280F32"/>
    <w:rsid w:val="008D6DCB"/>
  </w:style>
  <w:style w:type="paragraph" w:customStyle="1" w:styleId="7C10F552B31F4040B8685492AE4E1A3D">
    <w:name w:val="7C10F552B31F4040B8685492AE4E1A3D"/>
    <w:rsid w:val="008D6DCB"/>
  </w:style>
  <w:style w:type="paragraph" w:customStyle="1" w:styleId="692A0A8181244A37B4E2772EBDE2DE98">
    <w:name w:val="692A0A8181244A37B4E2772EBDE2DE98"/>
    <w:rsid w:val="008D6DCB"/>
  </w:style>
  <w:style w:type="paragraph" w:customStyle="1" w:styleId="2E11123B0F5B4BBFB245A89F3465A142">
    <w:name w:val="2E11123B0F5B4BBFB245A89F3465A142"/>
    <w:rsid w:val="008D6DCB"/>
  </w:style>
  <w:style w:type="paragraph" w:customStyle="1" w:styleId="28FBF8C79BD543F7969DC949F0A42431">
    <w:name w:val="28FBF8C79BD543F7969DC949F0A42431"/>
    <w:rsid w:val="008D6DCB"/>
  </w:style>
  <w:style w:type="paragraph" w:customStyle="1" w:styleId="0EBB89671FA24AF6B056FCCB4687E5FC">
    <w:name w:val="0EBB89671FA24AF6B056FCCB4687E5FC"/>
    <w:rsid w:val="008D6DCB"/>
  </w:style>
  <w:style w:type="paragraph" w:customStyle="1" w:styleId="C5149C8DAEC043CBB645C8E3594228B7">
    <w:name w:val="C5149C8DAEC043CBB645C8E3594228B7"/>
    <w:rsid w:val="008D6DCB"/>
  </w:style>
  <w:style w:type="paragraph" w:customStyle="1" w:styleId="C3B41F59E0034C9B9EDB9CABFF64AE69">
    <w:name w:val="C3B41F59E0034C9B9EDB9CABFF64AE69"/>
    <w:rsid w:val="008D6DCB"/>
  </w:style>
  <w:style w:type="paragraph" w:customStyle="1" w:styleId="3AD98019CA514922A2BCE9D63CC4A5BE">
    <w:name w:val="3AD98019CA514922A2BCE9D63CC4A5BE"/>
    <w:rsid w:val="008D6DCB"/>
  </w:style>
  <w:style w:type="paragraph" w:customStyle="1" w:styleId="874C5E4EB7CD4C57A85A316ED0811303">
    <w:name w:val="874C5E4EB7CD4C57A85A316ED0811303"/>
    <w:rsid w:val="008D6DCB"/>
  </w:style>
  <w:style w:type="paragraph" w:customStyle="1" w:styleId="6ACD0EF3D1364D0C86B961BA5291B104">
    <w:name w:val="6ACD0EF3D1364D0C86B961BA5291B104"/>
    <w:rsid w:val="008D6DCB"/>
  </w:style>
  <w:style w:type="paragraph" w:customStyle="1" w:styleId="C37EC05EC1F548AAAF7A9639DBF727D5">
    <w:name w:val="C37EC05EC1F548AAAF7A9639DBF727D5"/>
    <w:rsid w:val="008D6DCB"/>
  </w:style>
  <w:style w:type="paragraph" w:customStyle="1" w:styleId="90D765EC7B884A8987F13518BB9EF396">
    <w:name w:val="90D765EC7B884A8987F13518BB9EF396"/>
    <w:rsid w:val="008D6DCB"/>
  </w:style>
  <w:style w:type="paragraph" w:customStyle="1" w:styleId="0F941ED5D6E54609AECB6BE21C871FBC">
    <w:name w:val="0F941ED5D6E54609AECB6BE21C871FBC"/>
    <w:rsid w:val="008D6DCB"/>
  </w:style>
  <w:style w:type="paragraph" w:customStyle="1" w:styleId="39B93FA906584511B6BA96572B264E82">
    <w:name w:val="39B93FA906584511B6BA96572B264E82"/>
    <w:rsid w:val="008D6DCB"/>
  </w:style>
  <w:style w:type="paragraph" w:customStyle="1" w:styleId="ABC84FD2D4CE4ACCAD81891AC546836B">
    <w:name w:val="ABC84FD2D4CE4ACCAD81891AC546836B"/>
    <w:rsid w:val="008D6DCB"/>
  </w:style>
  <w:style w:type="paragraph" w:customStyle="1" w:styleId="774E1D3894FD468AA88D3343198C6941">
    <w:name w:val="774E1D3894FD468AA88D3343198C6941"/>
    <w:rsid w:val="008D6DCB"/>
  </w:style>
  <w:style w:type="paragraph" w:customStyle="1" w:styleId="64F63EB893154EA3BC5C8CDE2D58A756">
    <w:name w:val="64F63EB893154EA3BC5C8CDE2D58A756"/>
    <w:rsid w:val="008D6DCB"/>
  </w:style>
  <w:style w:type="paragraph" w:customStyle="1" w:styleId="90C77CEE2FB1457093A1EB30474ED06A">
    <w:name w:val="90C77CEE2FB1457093A1EB30474ED06A"/>
    <w:rsid w:val="008D6DCB"/>
  </w:style>
  <w:style w:type="paragraph" w:customStyle="1" w:styleId="B8ABCE60F1D34A39A8E043537C594890">
    <w:name w:val="B8ABCE60F1D34A39A8E043537C594890"/>
    <w:rsid w:val="000364BA"/>
  </w:style>
  <w:style w:type="paragraph" w:customStyle="1" w:styleId="6A42B8ED450642EB85C36BB336F4BA75">
    <w:name w:val="6A42B8ED450642EB85C36BB336F4BA75"/>
    <w:rsid w:val="000364BA"/>
  </w:style>
  <w:style w:type="paragraph" w:customStyle="1" w:styleId="AFA302F3B880425893EF5E17740A299E">
    <w:name w:val="AFA302F3B880425893EF5E17740A299E"/>
    <w:rsid w:val="000364BA"/>
  </w:style>
  <w:style w:type="paragraph" w:customStyle="1" w:styleId="ECA27355B48F486AA4204FBDA271171C">
    <w:name w:val="ECA27355B48F486AA4204FBDA271171C"/>
    <w:rsid w:val="000364BA"/>
  </w:style>
  <w:style w:type="paragraph" w:customStyle="1" w:styleId="C81EE710BAE24C32BFE9CF2B376A8EC7">
    <w:name w:val="C81EE710BAE24C32BFE9CF2B376A8EC7"/>
    <w:rsid w:val="008D6DCB"/>
  </w:style>
  <w:style w:type="paragraph" w:customStyle="1" w:styleId="2D8E347E73C041F08A07ED2F51CCE26D">
    <w:name w:val="2D8E347E73C041F08A07ED2F51CCE26D"/>
    <w:rsid w:val="008D6DCB"/>
  </w:style>
  <w:style w:type="paragraph" w:customStyle="1" w:styleId="B05A116E017E42EFBCA2D89E36E584DF">
    <w:name w:val="B05A116E017E42EFBCA2D89E36E584DF"/>
    <w:rsid w:val="008D6DCB"/>
  </w:style>
  <w:style w:type="paragraph" w:customStyle="1" w:styleId="E793E198BB724A65996AD77F3B3D7644">
    <w:name w:val="E793E198BB724A65996AD77F3B3D7644"/>
    <w:rsid w:val="008D6DCB"/>
  </w:style>
  <w:style w:type="paragraph" w:customStyle="1" w:styleId="BC73E2FF39D344AFB655324B3881375A">
    <w:name w:val="BC73E2FF39D344AFB655324B3881375A"/>
    <w:rsid w:val="008D6DCB"/>
  </w:style>
  <w:style w:type="paragraph" w:customStyle="1" w:styleId="A20C66D72CAA45188C5191699ED59903">
    <w:name w:val="A20C66D72CAA45188C5191699ED59903"/>
    <w:rsid w:val="008D6DCB"/>
  </w:style>
  <w:style w:type="paragraph" w:customStyle="1" w:styleId="3C3DC487000743029E6A0136A9DE4DC8">
    <w:name w:val="3C3DC487000743029E6A0136A9DE4DC8"/>
    <w:rsid w:val="008D6DCB"/>
  </w:style>
  <w:style w:type="paragraph" w:customStyle="1" w:styleId="F0EC5E9094594FF6AD98D1750415A61C">
    <w:name w:val="F0EC5E9094594FF6AD98D1750415A61C"/>
    <w:rsid w:val="008D6DCB"/>
  </w:style>
  <w:style w:type="paragraph" w:customStyle="1" w:styleId="0198C1B13E7D4D409371F1FE6DDED582">
    <w:name w:val="0198C1B13E7D4D409371F1FE6DDED582"/>
    <w:rsid w:val="008D6DCB"/>
  </w:style>
  <w:style w:type="paragraph" w:customStyle="1" w:styleId="9772238CBECA4AA5A8F7D18496DEA3FB">
    <w:name w:val="9772238CBECA4AA5A8F7D18496DEA3FB"/>
    <w:rsid w:val="008D6DCB"/>
  </w:style>
  <w:style w:type="paragraph" w:customStyle="1" w:styleId="F33343ECF1BE466CA89D594518134812">
    <w:name w:val="F33343ECF1BE466CA89D594518134812"/>
    <w:rsid w:val="008D6DCB"/>
  </w:style>
  <w:style w:type="paragraph" w:customStyle="1" w:styleId="F342B35738BC4423AADA976516071D1F">
    <w:name w:val="F342B35738BC4423AADA976516071D1F"/>
    <w:rsid w:val="008D6DCB"/>
  </w:style>
  <w:style w:type="paragraph" w:customStyle="1" w:styleId="D3002CAD2AE04E1DB050F0FA9E244C7E">
    <w:name w:val="D3002CAD2AE04E1DB050F0FA9E244C7E"/>
    <w:rsid w:val="008D6DCB"/>
  </w:style>
  <w:style w:type="paragraph" w:customStyle="1" w:styleId="3E161B86D607466F89AAEA08065CB6EA">
    <w:name w:val="3E161B86D607466F89AAEA08065CB6EA"/>
    <w:rsid w:val="008D6DCB"/>
  </w:style>
  <w:style w:type="paragraph" w:customStyle="1" w:styleId="9F72B1663E564E619E945F6B5081A79A">
    <w:name w:val="9F72B1663E564E619E945F6B5081A79A"/>
    <w:rsid w:val="008D6DCB"/>
  </w:style>
  <w:style w:type="paragraph" w:customStyle="1" w:styleId="014C67F551DF425CA08E526C0B73BDCD">
    <w:name w:val="014C67F551DF425CA08E526C0B73BDCD"/>
    <w:rsid w:val="008D6DCB"/>
  </w:style>
  <w:style w:type="paragraph" w:customStyle="1" w:styleId="ABA10FD9C41C43BA84BA37D2D60F0EB8">
    <w:name w:val="ABA10FD9C41C43BA84BA37D2D60F0EB8"/>
    <w:rsid w:val="008D6DCB"/>
  </w:style>
  <w:style w:type="paragraph" w:customStyle="1" w:styleId="46A61D1E19D44A95B631EBA3B53BA7B8">
    <w:name w:val="46A61D1E19D44A95B631EBA3B53BA7B8"/>
    <w:rsid w:val="008D6DCB"/>
  </w:style>
  <w:style w:type="paragraph" w:customStyle="1" w:styleId="2E0A973AC2794C21A2DE93EC49719B6C">
    <w:name w:val="2E0A973AC2794C21A2DE93EC49719B6C"/>
    <w:rsid w:val="008D6DCB"/>
  </w:style>
  <w:style w:type="paragraph" w:customStyle="1" w:styleId="D309451A1E794029888691C46B2A0E1B">
    <w:name w:val="D309451A1E794029888691C46B2A0E1B"/>
    <w:rsid w:val="008D6DCB"/>
  </w:style>
  <w:style w:type="paragraph" w:customStyle="1" w:styleId="7362E9C7F406457480E9F7ABAEEE87CC">
    <w:name w:val="7362E9C7F406457480E9F7ABAEEE87CC"/>
    <w:rsid w:val="008D6DCB"/>
  </w:style>
  <w:style w:type="paragraph" w:customStyle="1" w:styleId="58736FFBFC744AA68A4BC40F7EFA0825">
    <w:name w:val="58736FFBFC744AA68A4BC40F7EFA0825"/>
    <w:rsid w:val="008D6DCB"/>
  </w:style>
  <w:style w:type="paragraph" w:customStyle="1" w:styleId="E86A3FF2FC2C46268BB3EDE5EEEB18A3">
    <w:name w:val="E86A3FF2FC2C46268BB3EDE5EEEB18A3"/>
    <w:rsid w:val="000364BA"/>
  </w:style>
  <w:style w:type="paragraph" w:customStyle="1" w:styleId="696096C3BF6A42628C9CC94BC1213CD9">
    <w:name w:val="696096C3BF6A42628C9CC94BC1213CD9"/>
    <w:rsid w:val="000364BA"/>
  </w:style>
  <w:style w:type="paragraph" w:customStyle="1" w:styleId="B335BA26136F445EBA1A42E38C260EC5">
    <w:name w:val="B335BA26136F445EBA1A42E38C260EC5"/>
    <w:rsid w:val="000364BA"/>
  </w:style>
  <w:style w:type="paragraph" w:customStyle="1" w:styleId="E8640E3D52AA4313A52A684EAC961C29">
    <w:name w:val="E8640E3D52AA4313A52A684EAC961C29"/>
    <w:rsid w:val="000364BA"/>
  </w:style>
  <w:style w:type="paragraph" w:customStyle="1" w:styleId="8199F7B9E1BF486FB9939A57E60676F0">
    <w:name w:val="8199F7B9E1BF486FB9939A57E60676F0"/>
    <w:rsid w:val="000364BA"/>
  </w:style>
  <w:style w:type="paragraph" w:customStyle="1" w:styleId="78313D4FC887472D8FE9E039CDD074D5">
    <w:name w:val="78313D4FC887472D8FE9E039CDD074D5"/>
    <w:rsid w:val="000364BA"/>
  </w:style>
  <w:style w:type="paragraph" w:customStyle="1" w:styleId="B885AF3CDE134337AFA532E5E044C12D">
    <w:name w:val="B885AF3CDE134337AFA532E5E044C12D"/>
    <w:rsid w:val="000364BA"/>
  </w:style>
  <w:style w:type="paragraph" w:customStyle="1" w:styleId="D860C13F20D9464596953F7B6B4C5EB0">
    <w:name w:val="D860C13F20D9464596953F7B6B4C5EB0"/>
    <w:rsid w:val="000364BA"/>
  </w:style>
  <w:style w:type="paragraph" w:customStyle="1" w:styleId="926194EED0BF413E8FA09BF0476BB6C9">
    <w:name w:val="926194EED0BF413E8FA09BF0476BB6C9"/>
    <w:rsid w:val="000364BA"/>
  </w:style>
  <w:style w:type="paragraph" w:customStyle="1" w:styleId="8AFB74187C7A4DAB97654216619363DC">
    <w:name w:val="8AFB74187C7A4DAB97654216619363DC"/>
    <w:rsid w:val="000364BA"/>
  </w:style>
  <w:style w:type="paragraph" w:customStyle="1" w:styleId="0F2F5772B90341DEA96A7DF55DBDE2EF">
    <w:name w:val="0F2F5772B90341DEA96A7DF55DBDE2EF"/>
    <w:rsid w:val="000364BA"/>
  </w:style>
  <w:style w:type="paragraph" w:customStyle="1" w:styleId="70065CD085DA4562900A7C3A6CAD9D76">
    <w:name w:val="70065CD085DA4562900A7C3A6CAD9D76"/>
    <w:rsid w:val="008D6DCB"/>
  </w:style>
  <w:style w:type="paragraph" w:customStyle="1" w:styleId="C1B46F841210429C9B7974BF89AA42E2">
    <w:name w:val="C1B46F841210429C9B7974BF89AA42E2"/>
    <w:rsid w:val="008D6DCB"/>
  </w:style>
  <w:style w:type="paragraph" w:customStyle="1" w:styleId="9981A81BF8A340F3B9D3C99CAF121B12">
    <w:name w:val="9981A81BF8A340F3B9D3C99CAF121B12"/>
    <w:rsid w:val="008D6DCB"/>
  </w:style>
  <w:style w:type="paragraph" w:customStyle="1" w:styleId="AF98BE42C9334D0B9B120332E7C66D54">
    <w:name w:val="AF98BE42C9334D0B9B120332E7C66D54"/>
    <w:rsid w:val="000364BA"/>
  </w:style>
  <w:style w:type="paragraph" w:customStyle="1" w:styleId="B947AD51F8CF44AAB1B9C810A5012927">
    <w:name w:val="B947AD51F8CF44AAB1B9C810A5012927"/>
    <w:rsid w:val="008D6DCB"/>
  </w:style>
  <w:style w:type="paragraph" w:customStyle="1" w:styleId="6143144C40564B21BE2099F5414AFE0C">
    <w:name w:val="6143144C40564B21BE2099F5414AFE0C"/>
    <w:rsid w:val="008D6DCB"/>
  </w:style>
  <w:style w:type="paragraph" w:customStyle="1" w:styleId="3DB8F860D2DE48D9AA93624753D0F681">
    <w:name w:val="3DB8F860D2DE48D9AA93624753D0F681"/>
    <w:rsid w:val="008D6DCB"/>
  </w:style>
  <w:style w:type="paragraph" w:customStyle="1" w:styleId="E30CB6E70A374D71BE972E231992D363">
    <w:name w:val="E30CB6E70A374D71BE972E231992D363"/>
    <w:rsid w:val="008D6DCB"/>
  </w:style>
  <w:style w:type="paragraph" w:customStyle="1" w:styleId="1E7DB2945DF94182A9B0B2FD9A5D11EE">
    <w:name w:val="1E7DB2945DF94182A9B0B2FD9A5D11EE"/>
    <w:rsid w:val="000364BA"/>
  </w:style>
  <w:style w:type="paragraph" w:customStyle="1" w:styleId="EEAC83B9A8F34D37B65AA6672686A17B">
    <w:name w:val="EEAC83B9A8F34D37B65AA6672686A17B"/>
    <w:rsid w:val="000364BA"/>
  </w:style>
  <w:style w:type="paragraph" w:customStyle="1" w:styleId="DE12F0FA27524BC998591B59F72D628D">
    <w:name w:val="DE12F0FA27524BC998591B59F72D628D"/>
    <w:rsid w:val="000364BA"/>
  </w:style>
  <w:style w:type="paragraph" w:customStyle="1" w:styleId="84297722C95847D7AC7C0A4F5CC0F658">
    <w:name w:val="84297722C95847D7AC7C0A4F5CC0F658"/>
    <w:rsid w:val="000364BA"/>
  </w:style>
  <w:style w:type="paragraph" w:customStyle="1" w:styleId="9B9B75C1D1204A0FAD767BF3840B1F17">
    <w:name w:val="9B9B75C1D1204A0FAD767BF3840B1F17"/>
    <w:rsid w:val="000364BA"/>
  </w:style>
  <w:style w:type="paragraph" w:customStyle="1" w:styleId="4509017A069E4F7E8E59C4337F6173A3">
    <w:name w:val="4509017A069E4F7E8E59C4337F6173A3"/>
    <w:rsid w:val="000364BA"/>
  </w:style>
  <w:style w:type="paragraph" w:customStyle="1" w:styleId="8A4194734DF14F139F82A4CD6B9CF303">
    <w:name w:val="8A4194734DF14F139F82A4CD6B9CF303"/>
    <w:rsid w:val="008D6DCB"/>
  </w:style>
  <w:style w:type="paragraph" w:customStyle="1" w:styleId="BDBF71CB2FC0418D9E93609D2686078F">
    <w:name w:val="BDBF71CB2FC0418D9E93609D2686078F"/>
    <w:rsid w:val="008D6DCB"/>
  </w:style>
  <w:style w:type="paragraph" w:customStyle="1" w:styleId="7959F267E97E4E6BB6A71000980699B4">
    <w:name w:val="7959F267E97E4E6BB6A71000980699B4"/>
    <w:rsid w:val="008D6DCB"/>
  </w:style>
  <w:style w:type="paragraph" w:customStyle="1" w:styleId="A224C129331B43CCBD2B1CF9AE28BE8A">
    <w:name w:val="A224C129331B43CCBD2B1CF9AE28BE8A"/>
    <w:rsid w:val="008D6DCB"/>
  </w:style>
  <w:style w:type="paragraph" w:customStyle="1" w:styleId="3B709C6D72CB4273AC544B3651594E2F">
    <w:name w:val="3B709C6D72CB4273AC544B3651594E2F"/>
    <w:rsid w:val="008D6DCB"/>
  </w:style>
  <w:style w:type="paragraph" w:customStyle="1" w:styleId="BD00902DCAB44A88B4378F08AD05678C">
    <w:name w:val="BD00902DCAB44A88B4378F08AD05678C"/>
    <w:rsid w:val="008D6DCB"/>
  </w:style>
  <w:style w:type="paragraph" w:customStyle="1" w:styleId="4A78F10FAE1D4DBC9909508BF160A471">
    <w:name w:val="4A78F10FAE1D4DBC9909508BF160A471"/>
    <w:rsid w:val="008D6DCB"/>
  </w:style>
  <w:style w:type="paragraph" w:customStyle="1" w:styleId="0075A1C51243412F8ABC727632C6BC09">
    <w:name w:val="0075A1C51243412F8ABC727632C6BC09"/>
    <w:rsid w:val="008D6DCB"/>
  </w:style>
  <w:style w:type="paragraph" w:customStyle="1" w:styleId="E91B8A72CBDD4194BA7D5208EAD1E595">
    <w:name w:val="E91B8A72CBDD4194BA7D5208EAD1E595"/>
    <w:rsid w:val="008D6DCB"/>
  </w:style>
  <w:style w:type="paragraph" w:customStyle="1" w:styleId="596D0079924A4C0EBA5132A3AAC48E11">
    <w:name w:val="596D0079924A4C0EBA5132A3AAC48E11"/>
    <w:rsid w:val="008D6DCB"/>
  </w:style>
  <w:style w:type="paragraph" w:customStyle="1" w:styleId="63F56E2018A94D558D45460A9F04E39C">
    <w:name w:val="63F56E2018A94D558D45460A9F04E39C"/>
    <w:rsid w:val="008D6DCB"/>
  </w:style>
  <w:style w:type="paragraph" w:customStyle="1" w:styleId="CED38A6432314FC5847500C9E0745AD4">
    <w:name w:val="CED38A6432314FC5847500C9E0745AD4"/>
    <w:rsid w:val="008D6DCB"/>
  </w:style>
  <w:style w:type="paragraph" w:customStyle="1" w:styleId="1003C7FBE30F444F9DB04C5861E6C9B8">
    <w:name w:val="1003C7FBE30F444F9DB04C5861E6C9B8"/>
    <w:rsid w:val="008D6DCB"/>
  </w:style>
  <w:style w:type="paragraph" w:customStyle="1" w:styleId="2E177680482B4E14BAD939E671EDBC68">
    <w:name w:val="2E177680482B4E14BAD939E671EDBC68"/>
    <w:rsid w:val="008D6DCB"/>
  </w:style>
  <w:style w:type="paragraph" w:customStyle="1" w:styleId="6FAF960AB1A749FBB327268D6CCB3D3C">
    <w:name w:val="6FAF960AB1A749FBB327268D6CCB3D3C"/>
    <w:rsid w:val="008D6DCB"/>
  </w:style>
  <w:style w:type="paragraph" w:customStyle="1" w:styleId="119305FEAA9D43D185935A504DD62D7D">
    <w:name w:val="119305FEAA9D43D185935A504DD62D7D"/>
    <w:rsid w:val="008D6DCB"/>
  </w:style>
  <w:style w:type="paragraph" w:customStyle="1" w:styleId="A846B17D638449F8B32ADCF8F2D02DD8">
    <w:name w:val="A846B17D638449F8B32ADCF8F2D02DD8"/>
    <w:rsid w:val="008D6DCB"/>
  </w:style>
  <w:style w:type="paragraph" w:customStyle="1" w:styleId="110BF5D127154290BD5E6312B99F296A">
    <w:name w:val="110BF5D127154290BD5E6312B99F296A"/>
    <w:rsid w:val="008D6DCB"/>
  </w:style>
  <w:style w:type="paragraph" w:customStyle="1" w:styleId="C40C20FFA66340C0B9DCF7CC472EC0D3">
    <w:name w:val="C40C20FFA66340C0B9DCF7CC472EC0D3"/>
    <w:rsid w:val="008D6DCB"/>
  </w:style>
  <w:style w:type="paragraph" w:customStyle="1" w:styleId="1ACCAAF2A1D646E0A1D2BD9A58122838">
    <w:name w:val="1ACCAAF2A1D646E0A1D2BD9A58122838"/>
    <w:rsid w:val="008D6DCB"/>
  </w:style>
  <w:style w:type="paragraph" w:customStyle="1" w:styleId="81551F09193F4FE493B2BD0ED82C3B91">
    <w:name w:val="81551F09193F4FE493B2BD0ED82C3B91"/>
    <w:rsid w:val="008D6DCB"/>
  </w:style>
  <w:style w:type="paragraph" w:customStyle="1" w:styleId="E3D64DB3FCF14EC3B4AC8A351CF77F96">
    <w:name w:val="E3D64DB3FCF14EC3B4AC8A351CF77F96"/>
    <w:rsid w:val="008D6DCB"/>
  </w:style>
  <w:style w:type="paragraph" w:customStyle="1" w:styleId="617285B05E424B25801F9783AEB122D9">
    <w:name w:val="617285B05E424B25801F9783AEB122D9"/>
    <w:rsid w:val="008D6DCB"/>
  </w:style>
  <w:style w:type="paragraph" w:customStyle="1" w:styleId="BA49A44EE37541B9866E0945A50940D0">
    <w:name w:val="BA49A44EE37541B9866E0945A50940D0"/>
    <w:rsid w:val="008D6DCB"/>
  </w:style>
  <w:style w:type="paragraph" w:customStyle="1" w:styleId="D8FBB83C23DD4196BC5A4766373C0488">
    <w:name w:val="D8FBB83C23DD4196BC5A4766373C0488"/>
    <w:rsid w:val="008D6DCB"/>
  </w:style>
  <w:style w:type="paragraph" w:customStyle="1" w:styleId="22B32A654D9D43AC8FE33463B8803C0C">
    <w:name w:val="22B32A654D9D43AC8FE33463B8803C0C"/>
    <w:rsid w:val="008D6DCB"/>
  </w:style>
  <w:style w:type="paragraph" w:customStyle="1" w:styleId="EB63F0F96563442384994B076EF21831">
    <w:name w:val="EB63F0F96563442384994B076EF21831"/>
    <w:rsid w:val="008D6DCB"/>
  </w:style>
  <w:style w:type="paragraph" w:customStyle="1" w:styleId="DF267CA4259246318CDCD1B51ADCA668">
    <w:name w:val="DF267CA4259246318CDCD1B51ADCA668"/>
    <w:rsid w:val="008D6DCB"/>
  </w:style>
  <w:style w:type="paragraph" w:customStyle="1" w:styleId="D676FEFE064A490B9BB15CC2EE304E8C">
    <w:name w:val="D676FEFE064A490B9BB15CC2EE304E8C"/>
    <w:rsid w:val="008D6DCB"/>
  </w:style>
  <w:style w:type="paragraph" w:customStyle="1" w:styleId="DBDD3A6D85AB49E68C68C63FDF38B49A">
    <w:name w:val="DBDD3A6D85AB49E68C68C63FDF38B49A"/>
    <w:rsid w:val="008D6DCB"/>
  </w:style>
  <w:style w:type="paragraph" w:customStyle="1" w:styleId="A4A0CD3DD4DE4AFE853AA8784CD93CC2">
    <w:name w:val="A4A0CD3DD4DE4AFE853AA8784CD93CC2"/>
    <w:rsid w:val="008D6DCB"/>
  </w:style>
  <w:style w:type="paragraph" w:customStyle="1" w:styleId="E094C630DCD74C0D8A0BCF0D57819EE7">
    <w:name w:val="E094C630DCD74C0D8A0BCF0D57819EE7"/>
    <w:rsid w:val="008D6DCB"/>
  </w:style>
  <w:style w:type="paragraph" w:customStyle="1" w:styleId="434AC67E21A749E0A2D21FC5C3F368AF">
    <w:name w:val="434AC67E21A749E0A2D21FC5C3F368AF"/>
    <w:rsid w:val="008D6DCB"/>
  </w:style>
  <w:style w:type="paragraph" w:customStyle="1" w:styleId="31641F793C5A4306AB893208A3834D1D">
    <w:name w:val="31641F793C5A4306AB893208A3834D1D"/>
    <w:rsid w:val="008D6DCB"/>
  </w:style>
  <w:style w:type="paragraph" w:customStyle="1" w:styleId="01CC3981E18447E2AA8FB93717FC90AE">
    <w:name w:val="01CC3981E18447E2AA8FB93717FC90AE"/>
    <w:rsid w:val="008D6DCB"/>
  </w:style>
  <w:style w:type="paragraph" w:customStyle="1" w:styleId="D3DC69E0CEBC467C8D9FF4BD55592E8E">
    <w:name w:val="D3DC69E0CEBC467C8D9FF4BD55592E8E"/>
    <w:rsid w:val="008D6DCB"/>
  </w:style>
  <w:style w:type="paragraph" w:customStyle="1" w:styleId="3DF6C9F46F2A43AAAF8B0FF44E659721">
    <w:name w:val="3DF6C9F46F2A43AAAF8B0FF44E659721"/>
    <w:rsid w:val="008D6DCB"/>
  </w:style>
  <w:style w:type="paragraph" w:customStyle="1" w:styleId="5928FBAA4FDF414DAE552D36FFF8BDB1">
    <w:name w:val="5928FBAA4FDF414DAE552D36FFF8BDB1"/>
    <w:rsid w:val="008D6DCB"/>
  </w:style>
  <w:style w:type="paragraph" w:customStyle="1" w:styleId="8B66415BD862413C937339F708E8F08B">
    <w:name w:val="8B66415BD862413C937339F708E8F08B"/>
    <w:rsid w:val="008D6DCB"/>
  </w:style>
  <w:style w:type="paragraph" w:customStyle="1" w:styleId="DB59478C6D0C4347B1A1F801CE3B8C3B">
    <w:name w:val="DB59478C6D0C4347B1A1F801CE3B8C3B"/>
    <w:rsid w:val="008D6DCB"/>
  </w:style>
  <w:style w:type="paragraph" w:customStyle="1" w:styleId="8E381195A22149DBBAFE7C4120E5DDB9">
    <w:name w:val="8E381195A22149DBBAFE7C4120E5DDB9"/>
    <w:rsid w:val="008D6DCB"/>
  </w:style>
  <w:style w:type="paragraph" w:customStyle="1" w:styleId="E1007BE890034A00AF5439AC426DD536">
    <w:name w:val="E1007BE890034A00AF5439AC426DD536"/>
    <w:rsid w:val="008D6DCB"/>
  </w:style>
  <w:style w:type="paragraph" w:customStyle="1" w:styleId="2673F2CC61B5430E9782F060EED161BB">
    <w:name w:val="2673F2CC61B5430E9782F060EED161BB"/>
    <w:rsid w:val="008D6DCB"/>
  </w:style>
  <w:style w:type="paragraph" w:customStyle="1" w:styleId="0FBB5EB7C6174F159A9254DE46503576">
    <w:name w:val="0FBB5EB7C6174F159A9254DE46503576"/>
    <w:rsid w:val="008D6DCB"/>
  </w:style>
  <w:style w:type="paragraph" w:customStyle="1" w:styleId="0456C7C1882D44DB9ECB102DFBD01681">
    <w:name w:val="0456C7C1882D44DB9ECB102DFBD01681"/>
    <w:rsid w:val="008D6DCB"/>
  </w:style>
  <w:style w:type="paragraph" w:customStyle="1" w:styleId="B66614122A654F2CB1612BA85E09036C">
    <w:name w:val="B66614122A654F2CB1612BA85E09036C"/>
    <w:rsid w:val="008D6DCB"/>
  </w:style>
  <w:style w:type="paragraph" w:customStyle="1" w:styleId="9725DFA1A631499DA51F7D890AF45BB2">
    <w:name w:val="9725DFA1A631499DA51F7D890AF45BB2"/>
    <w:rsid w:val="008D6DCB"/>
  </w:style>
  <w:style w:type="paragraph" w:customStyle="1" w:styleId="29312CB9DCEF4A98A2A5BE4641547CCE">
    <w:name w:val="29312CB9DCEF4A98A2A5BE4641547CCE"/>
    <w:rsid w:val="008D6DCB"/>
  </w:style>
  <w:style w:type="paragraph" w:customStyle="1" w:styleId="ED7F72755ECF4BA5BEEFF54FE489872C">
    <w:name w:val="ED7F72755ECF4BA5BEEFF54FE489872C"/>
    <w:rsid w:val="008D6DCB"/>
  </w:style>
  <w:style w:type="paragraph" w:customStyle="1" w:styleId="273ABD75CD244EED928064A887A6BF4D">
    <w:name w:val="273ABD75CD244EED928064A887A6BF4D"/>
    <w:rsid w:val="008D6DCB"/>
  </w:style>
  <w:style w:type="paragraph" w:customStyle="1" w:styleId="A87004840D3447AC84B28AD0B41E7D18">
    <w:name w:val="A87004840D3447AC84B28AD0B41E7D18"/>
    <w:rsid w:val="008D6DCB"/>
  </w:style>
  <w:style w:type="paragraph" w:customStyle="1" w:styleId="26D6E530F22C4420BB794C9F159EECED">
    <w:name w:val="26D6E530F22C4420BB794C9F159EECED"/>
    <w:rsid w:val="008D6DCB"/>
  </w:style>
  <w:style w:type="paragraph" w:customStyle="1" w:styleId="73DE212BB52741BEB42205CB33C877F4">
    <w:name w:val="73DE212BB52741BEB42205CB33C877F4"/>
    <w:rsid w:val="008D6DCB"/>
  </w:style>
  <w:style w:type="paragraph" w:customStyle="1" w:styleId="BDE0630D0F34409897E837850BFE0638">
    <w:name w:val="BDE0630D0F34409897E837850BFE0638"/>
    <w:rsid w:val="008D6DCB"/>
  </w:style>
  <w:style w:type="paragraph" w:customStyle="1" w:styleId="7261364370DD4464BA6BCC1A0CE73A33">
    <w:name w:val="7261364370DD4464BA6BCC1A0CE73A33"/>
    <w:rsid w:val="008D6DCB"/>
  </w:style>
  <w:style w:type="paragraph" w:customStyle="1" w:styleId="F9C13E8B8B814B5BAD11C233E65D82CC">
    <w:name w:val="F9C13E8B8B814B5BAD11C233E65D82CC"/>
    <w:rsid w:val="008D6DCB"/>
  </w:style>
  <w:style w:type="paragraph" w:customStyle="1" w:styleId="23E192594D9F4D799BF492593B137AFF">
    <w:name w:val="23E192594D9F4D799BF492593B137AFF"/>
    <w:rsid w:val="008D6DCB"/>
  </w:style>
  <w:style w:type="paragraph" w:customStyle="1" w:styleId="9CAB5CB785914BAFB8B49798B8F8AD96">
    <w:name w:val="9CAB5CB785914BAFB8B49798B8F8AD96"/>
    <w:rsid w:val="008D6DCB"/>
  </w:style>
  <w:style w:type="paragraph" w:customStyle="1" w:styleId="F23E3794B7564135A4087A970603B523">
    <w:name w:val="F23E3794B7564135A4087A970603B523"/>
    <w:rsid w:val="008D6DCB"/>
  </w:style>
  <w:style w:type="paragraph" w:customStyle="1" w:styleId="92401EB30C09464780819E8EC6598573">
    <w:name w:val="92401EB30C09464780819E8EC6598573"/>
    <w:rsid w:val="008D6DCB"/>
  </w:style>
  <w:style w:type="paragraph" w:customStyle="1" w:styleId="93535E5DE4094F208641A6B5D27F799C">
    <w:name w:val="93535E5DE4094F208641A6B5D27F799C"/>
    <w:rsid w:val="008D6DCB"/>
  </w:style>
  <w:style w:type="paragraph" w:customStyle="1" w:styleId="20461B0912704246B97768FBF5D56C90">
    <w:name w:val="20461B0912704246B97768FBF5D56C90"/>
    <w:rsid w:val="008D6DCB"/>
  </w:style>
  <w:style w:type="paragraph" w:customStyle="1" w:styleId="5896DE6A49CE455BA1744BAF1BBEA815">
    <w:name w:val="5896DE6A49CE455BA1744BAF1BBEA815"/>
    <w:rsid w:val="008D6DCB"/>
  </w:style>
  <w:style w:type="paragraph" w:customStyle="1" w:styleId="65AF261FD78D4584941B23D4450876AA">
    <w:name w:val="65AF261FD78D4584941B23D4450876AA"/>
    <w:rsid w:val="008D6DCB"/>
  </w:style>
  <w:style w:type="paragraph" w:customStyle="1" w:styleId="6FFCFF2BC68D43208CF6C4CA9E27F596">
    <w:name w:val="6FFCFF2BC68D43208CF6C4CA9E27F596"/>
    <w:rsid w:val="008D6DCB"/>
  </w:style>
  <w:style w:type="paragraph" w:customStyle="1" w:styleId="0E56B1A27EAC456DB2DA983D9205B52B">
    <w:name w:val="0E56B1A27EAC456DB2DA983D9205B52B"/>
    <w:rsid w:val="008D6DCB"/>
  </w:style>
  <w:style w:type="paragraph" w:customStyle="1" w:styleId="E548C9B497E241D5B848D2AC50E7AC14">
    <w:name w:val="E548C9B497E241D5B848D2AC50E7AC14"/>
    <w:rsid w:val="008D6DCB"/>
  </w:style>
  <w:style w:type="paragraph" w:customStyle="1" w:styleId="5EEFB77CC12D4C42BA436FD79AB05B25">
    <w:name w:val="5EEFB77CC12D4C42BA436FD79AB05B25"/>
    <w:rsid w:val="008D6DCB"/>
  </w:style>
  <w:style w:type="paragraph" w:customStyle="1" w:styleId="2D59AA3E5AC64A039E714C90D2706D57">
    <w:name w:val="2D59AA3E5AC64A039E714C90D2706D57"/>
    <w:rsid w:val="008D6DCB"/>
  </w:style>
  <w:style w:type="paragraph" w:customStyle="1" w:styleId="AB0248A0154F40E1B852BEC33A52C30F">
    <w:name w:val="AB0248A0154F40E1B852BEC33A52C30F"/>
    <w:rsid w:val="008D6DCB"/>
  </w:style>
  <w:style w:type="paragraph" w:customStyle="1" w:styleId="FAE790414C72481D92D42A2F7FF21DD3">
    <w:name w:val="FAE790414C72481D92D42A2F7FF21DD3"/>
    <w:rsid w:val="008D6DCB"/>
  </w:style>
  <w:style w:type="paragraph" w:customStyle="1" w:styleId="350E9E17BF7C40CD8768718D488AC50F">
    <w:name w:val="350E9E17BF7C40CD8768718D488AC50F"/>
    <w:rsid w:val="008D6DCB"/>
  </w:style>
  <w:style w:type="paragraph" w:customStyle="1" w:styleId="51E54CDE790C4123BA58493A1E66930A">
    <w:name w:val="51E54CDE790C4123BA58493A1E66930A"/>
    <w:rsid w:val="008D6DCB"/>
  </w:style>
  <w:style w:type="paragraph" w:customStyle="1" w:styleId="37473E825A8345FCB4D4A277D7121E7C">
    <w:name w:val="37473E825A8345FCB4D4A277D7121E7C"/>
    <w:rsid w:val="008D6DCB"/>
  </w:style>
  <w:style w:type="paragraph" w:customStyle="1" w:styleId="ED3B8BDE03DF4B3CB136CEED951146DE">
    <w:name w:val="ED3B8BDE03DF4B3CB136CEED951146DE"/>
    <w:rsid w:val="008D6DCB"/>
  </w:style>
  <w:style w:type="paragraph" w:customStyle="1" w:styleId="EC4D6AC67DF9434EA72D72612A37145A">
    <w:name w:val="EC4D6AC67DF9434EA72D72612A37145A"/>
    <w:rsid w:val="008D6DCB"/>
  </w:style>
  <w:style w:type="paragraph" w:customStyle="1" w:styleId="D18060015972408F8D22BE059AEA7018">
    <w:name w:val="D18060015972408F8D22BE059AEA7018"/>
    <w:rsid w:val="008D6DCB"/>
  </w:style>
  <w:style w:type="paragraph" w:customStyle="1" w:styleId="4334556E26634C569AFF190E2A093BA3">
    <w:name w:val="4334556E26634C569AFF190E2A093BA3"/>
    <w:rsid w:val="008D6DCB"/>
  </w:style>
  <w:style w:type="paragraph" w:customStyle="1" w:styleId="332B3358F13548F8A565942D7CD4F181">
    <w:name w:val="332B3358F13548F8A565942D7CD4F181"/>
    <w:rsid w:val="008D6DCB"/>
  </w:style>
  <w:style w:type="paragraph" w:customStyle="1" w:styleId="FC177CC28D8C4865A6F7D4E1C5659F52">
    <w:name w:val="FC177CC28D8C4865A6F7D4E1C5659F52"/>
    <w:rsid w:val="008D6DCB"/>
  </w:style>
  <w:style w:type="paragraph" w:customStyle="1" w:styleId="7BA8E56C72374E9CB3DF1338BDF7168F">
    <w:name w:val="7BA8E56C72374E9CB3DF1338BDF7168F"/>
    <w:rsid w:val="008D6DCB"/>
  </w:style>
  <w:style w:type="paragraph" w:customStyle="1" w:styleId="A31334949CE64C979A1087654F889F80">
    <w:name w:val="A31334949CE64C979A1087654F889F80"/>
    <w:rsid w:val="008D6DCB"/>
  </w:style>
  <w:style w:type="paragraph" w:customStyle="1" w:styleId="7863A6192B1C4CC3ABFAF6023EDC6EA5">
    <w:name w:val="7863A6192B1C4CC3ABFAF6023EDC6EA5"/>
    <w:rsid w:val="008D6DCB"/>
  </w:style>
  <w:style w:type="paragraph" w:customStyle="1" w:styleId="6821B2E6A2D84D15B4B5455BCC9CB3F6">
    <w:name w:val="6821B2E6A2D84D15B4B5455BCC9CB3F6"/>
    <w:rsid w:val="008D6DCB"/>
  </w:style>
  <w:style w:type="paragraph" w:customStyle="1" w:styleId="EEAE9C1754464094BB5681B28755B851">
    <w:name w:val="EEAE9C1754464094BB5681B28755B851"/>
    <w:rsid w:val="008D6DCB"/>
  </w:style>
  <w:style w:type="paragraph" w:customStyle="1" w:styleId="2E3B61172AD84B89A766E67AB603D081">
    <w:name w:val="2E3B61172AD84B89A766E67AB603D081"/>
    <w:rsid w:val="008D6DCB"/>
  </w:style>
  <w:style w:type="paragraph" w:customStyle="1" w:styleId="1E1ECB73E1634CC988604988BC58DF04">
    <w:name w:val="1E1ECB73E1634CC988604988BC58DF04"/>
    <w:rsid w:val="008D6DCB"/>
  </w:style>
  <w:style w:type="paragraph" w:customStyle="1" w:styleId="FE1BBAF014704D74B3F4805E436855BA">
    <w:name w:val="FE1BBAF014704D74B3F4805E436855BA"/>
    <w:rsid w:val="008D6DCB"/>
  </w:style>
  <w:style w:type="paragraph" w:customStyle="1" w:styleId="3DF61F3047F645188B13EF41F9CD5CB3">
    <w:name w:val="3DF61F3047F645188B13EF41F9CD5CB3"/>
    <w:rsid w:val="008D6DCB"/>
  </w:style>
  <w:style w:type="paragraph" w:customStyle="1" w:styleId="471C403503C544809413FE31010B2ACE">
    <w:name w:val="471C403503C544809413FE31010B2ACE"/>
    <w:rsid w:val="008D6DCB"/>
  </w:style>
  <w:style w:type="paragraph" w:customStyle="1" w:styleId="748DD4C09E0E42EE980CC445EC942018">
    <w:name w:val="748DD4C09E0E42EE980CC445EC942018"/>
    <w:rsid w:val="008D6DCB"/>
  </w:style>
  <w:style w:type="paragraph" w:customStyle="1" w:styleId="1646E2D27A1744CFBC116CFEEA53332B">
    <w:name w:val="1646E2D27A1744CFBC116CFEEA53332B"/>
    <w:rsid w:val="008D6DCB"/>
  </w:style>
  <w:style w:type="paragraph" w:customStyle="1" w:styleId="EE4F29CC65984C619C8488D4C3B826D6">
    <w:name w:val="EE4F29CC65984C619C8488D4C3B826D6"/>
    <w:rsid w:val="008D6DCB"/>
  </w:style>
  <w:style w:type="paragraph" w:customStyle="1" w:styleId="4BA89BB709BC4D92AEF77F3CC60259B1">
    <w:name w:val="4BA89BB709BC4D92AEF77F3CC60259B1"/>
    <w:rsid w:val="008D6DCB"/>
  </w:style>
  <w:style w:type="paragraph" w:customStyle="1" w:styleId="A069B0C84C914FE6A0D3FB3B282766DA">
    <w:name w:val="A069B0C84C914FE6A0D3FB3B282766DA"/>
    <w:rsid w:val="008D6DCB"/>
  </w:style>
  <w:style w:type="paragraph" w:customStyle="1" w:styleId="CAE7822D236F4800858F6D763E02BC9E">
    <w:name w:val="CAE7822D236F4800858F6D763E02BC9E"/>
    <w:rsid w:val="008D6DCB"/>
  </w:style>
  <w:style w:type="paragraph" w:customStyle="1" w:styleId="3459C26544114DDE8040E2A80F1DC21E">
    <w:name w:val="3459C26544114DDE8040E2A80F1DC21E"/>
    <w:rsid w:val="008D6DCB"/>
  </w:style>
  <w:style w:type="paragraph" w:customStyle="1" w:styleId="98D4A56F45F446458CC18BD033454811">
    <w:name w:val="98D4A56F45F446458CC18BD033454811"/>
    <w:rsid w:val="008D6DCB"/>
  </w:style>
  <w:style w:type="paragraph" w:customStyle="1" w:styleId="64C31482527244C1999AFFD995BEE031">
    <w:name w:val="64C31482527244C1999AFFD995BEE031"/>
    <w:rsid w:val="008D6DCB"/>
  </w:style>
  <w:style w:type="paragraph" w:customStyle="1" w:styleId="D00A838FC6074E559FBF89E944FA349C">
    <w:name w:val="D00A838FC6074E559FBF89E944FA349C"/>
    <w:rsid w:val="008D6DCB"/>
  </w:style>
  <w:style w:type="paragraph" w:customStyle="1" w:styleId="07EFE6F02BB243FABFB2A0C6E7C6B6E5">
    <w:name w:val="07EFE6F02BB243FABFB2A0C6E7C6B6E5"/>
    <w:rsid w:val="008D6DCB"/>
  </w:style>
  <w:style w:type="paragraph" w:customStyle="1" w:styleId="915A3FDB4D7447D7913A5A2690320D5F">
    <w:name w:val="915A3FDB4D7447D7913A5A2690320D5F"/>
    <w:rsid w:val="008D6DCB"/>
  </w:style>
  <w:style w:type="paragraph" w:customStyle="1" w:styleId="4BF0C5F0CC19439FA30CF227B04D447C">
    <w:name w:val="4BF0C5F0CC19439FA30CF227B04D447C"/>
    <w:rsid w:val="008D6DCB"/>
  </w:style>
  <w:style w:type="paragraph" w:customStyle="1" w:styleId="3C4852EFD0B6457D98CFD8FEEE8D3569">
    <w:name w:val="3C4852EFD0B6457D98CFD8FEEE8D3569"/>
    <w:rsid w:val="008D6DCB"/>
  </w:style>
  <w:style w:type="paragraph" w:customStyle="1" w:styleId="683599F28BE84944B9D37E4EC3508683">
    <w:name w:val="683599F28BE84944B9D37E4EC3508683"/>
    <w:rsid w:val="008D6DCB"/>
  </w:style>
  <w:style w:type="paragraph" w:customStyle="1" w:styleId="46D71BC97382494CA9502B05D3782FF0">
    <w:name w:val="46D71BC97382494CA9502B05D3782FF0"/>
    <w:rsid w:val="008D6DCB"/>
  </w:style>
  <w:style w:type="paragraph" w:customStyle="1" w:styleId="B88C016EDA854D649C8BA7C6E85EE1AD">
    <w:name w:val="B88C016EDA854D649C8BA7C6E85EE1AD"/>
    <w:rsid w:val="008D6DCB"/>
  </w:style>
  <w:style w:type="paragraph" w:customStyle="1" w:styleId="628E61CF86F74BC5BD521A2411D395E4">
    <w:name w:val="628E61CF86F74BC5BD521A2411D395E4"/>
    <w:rsid w:val="008D6DCB"/>
  </w:style>
  <w:style w:type="paragraph" w:customStyle="1" w:styleId="67E0B17A0ACC497C9E1B97D258997BD3">
    <w:name w:val="67E0B17A0ACC497C9E1B97D258997BD3"/>
    <w:rsid w:val="008D6DCB"/>
  </w:style>
  <w:style w:type="paragraph" w:customStyle="1" w:styleId="135C8AF7872B4226B9339DF06BA5C570">
    <w:name w:val="135C8AF7872B4226B9339DF06BA5C570"/>
    <w:rsid w:val="008D6DCB"/>
  </w:style>
  <w:style w:type="paragraph" w:customStyle="1" w:styleId="EFE0B120A0A7468789F84C12755E487D">
    <w:name w:val="EFE0B120A0A7468789F84C12755E487D"/>
    <w:rsid w:val="008D6DCB"/>
  </w:style>
  <w:style w:type="paragraph" w:customStyle="1" w:styleId="88FD69E0A7B34145BFE145BBD83D6735">
    <w:name w:val="88FD69E0A7B34145BFE145BBD83D6735"/>
    <w:rsid w:val="008D6DCB"/>
  </w:style>
  <w:style w:type="paragraph" w:customStyle="1" w:styleId="503DEF12B5E74C5181F8D2B8558E7F7E">
    <w:name w:val="503DEF12B5E74C5181F8D2B8558E7F7E"/>
    <w:rsid w:val="008D6DCB"/>
  </w:style>
  <w:style w:type="paragraph" w:customStyle="1" w:styleId="4B510F63F8E8465F80F71388B862F0D2">
    <w:name w:val="4B510F63F8E8465F80F71388B862F0D2"/>
    <w:rsid w:val="008D6DCB"/>
  </w:style>
  <w:style w:type="paragraph" w:customStyle="1" w:styleId="5435F9589A1848D89B91503DF9AC1848">
    <w:name w:val="5435F9589A1848D89B91503DF9AC1848"/>
    <w:rsid w:val="008D6DCB"/>
  </w:style>
  <w:style w:type="paragraph" w:customStyle="1" w:styleId="E70307D0F4C8467C80E0A960E961A146">
    <w:name w:val="E70307D0F4C8467C80E0A960E961A146"/>
    <w:rsid w:val="008D6DCB"/>
  </w:style>
  <w:style w:type="paragraph" w:customStyle="1" w:styleId="D78A031A189E48508366CB815CA47460">
    <w:name w:val="D78A031A189E48508366CB815CA47460"/>
    <w:rsid w:val="008D6DCB"/>
  </w:style>
  <w:style w:type="paragraph" w:customStyle="1" w:styleId="3FD7484300154B75A684B465AAEBFC84">
    <w:name w:val="3FD7484300154B75A684B465AAEBFC84"/>
    <w:rsid w:val="008D6DCB"/>
  </w:style>
  <w:style w:type="paragraph" w:customStyle="1" w:styleId="A7BAE3F3B3A640EBB19677FF87883EC3">
    <w:name w:val="A7BAE3F3B3A640EBB19677FF87883EC3"/>
    <w:rsid w:val="008D6DCB"/>
  </w:style>
  <w:style w:type="paragraph" w:customStyle="1" w:styleId="9211FDF4294648CABB9CE38B38A478EB">
    <w:name w:val="9211FDF4294648CABB9CE38B38A478EB"/>
    <w:rsid w:val="008D6DCB"/>
  </w:style>
  <w:style w:type="paragraph" w:customStyle="1" w:styleId="A1A23EF504244745BDAA227931FA1242">
    <w:name w:val="A1A23EF504244745BDAA227931FA1242"/>
    <w:rsid w:val="008D6DCB"/>
  </w:style>
  <w:style w:type="paragraph" w:customStyle="1" w:styleId="627E169DC30F469FBA47FB7F19C969D1">
    <w:name w:val="627E169DC30F469FBA47FB7F19C969D1"/>
    <w:rsid w:val="008D6DCB"/>
  </w:style>
  <w:style w:type="paragraph" w:customStyle="1" w:styleId="A871E8F675804F2C8A87C2028659E8C1">
    <w:name w:val="A871E8F675804F2C8A87C2028659E8C1"/>
    <w:rsid w:val="008D6DCB"/>
  </w:style>
  <w:style w:type="paragraph" w:customStyle="1" w:styleId="F99D273C606B4799BE2E3670D45C65F2">
    <w:name w:val="F99D273C606B4799BE2E3670D45C65F2"/>
    <w:rsid w:val="008D6DCB"/>
  </w:style>
  <w:style w:type="paragraph" w:customStyle="1" w:styleId="62C6FA46A5814925A235D122F86E50EA">
    <w:name w:val="62C6FA46A5814925A235D122F86E50EA"/>
    <w:rsid w:val="008D6DCB"/>
  </w:style>
  <w:style w:type="paragraph" w:customStyle="1" w:styleId="FD18CFAB73D94E0D809828079E6B8327">
    <w:name w:val="FD18CFAB73D94E0D809828079E6B8327"/>
    <w:rsid w:val="008D6DCB"/>
  </w:style>
  <w:style w:type="paragraph" w:customStyle="1" w:styleId="2935C37A068E48A4A4473FBEDF7A6E36">
    <w:name w:val="2935C37A068E48A4A4473FBEDF7A6E36"/>
    <w:rsid w:val="008D6DCB"/>
  </w:style>
  <w:style w:type="paragraph" w:customStyle="1" w:styleId="B5315293704A499E8B8E9494C5C582DA">
    <w:name w:val="B5315293704A499E8B8E9494C5C582DA"/>
    <w:rsid w:val="008D6DCB"/>
  </w:style>
  <w:style w:type="paragraph" w:customStyle="1" w:styleId="356CFB92839F422B87FB86210FB56BEC">
    <w:name w:val="356CFB92839F422B87FB86210FB56BEC"/>
    <w:rsid w:val="008D6DCB"/>
  </w:style>
  <w:style w:type="paragraph" w:customStyle="1" w:styleId="B5706A5535924E018C2507E1FECAD074">
    <w:name w:val="B5706A5535924E018C2507E1FECAD074"/>
    <w:rsid w:val="008D6DCB"/>
  </w:style>
  <w:style w:type="paragraph" w:customStyle="1" w:styleId="46ABBFC0851442FEA7BFB00944487128">
    <w:name w:val="46ABBFC0851442FEA7BFB00944487128"/>
    <w:rsid w:val="008D6DCB"/>
  </w:style>
  <w:style w:type="paragraph" w:customStyle="1" w:styleId="904E8D81E6EE43998D28E52BDCEF08F9">
    <w:name w:val="904E8D81E6EE43998D28E52BDCEF08F9"/>
    <w:rsid w:val="008D6DCB"/>
  </w:style>
  <w:style w:type="paragraph" w:customStyle="1" w:styleId="12CDCB8F06C746CD9459FCB3AF7D10E3">
    <w:name w:val="12CDCB8F06C746CD9459FCB3AF7D10E3"/>
    <w:rsid w:val="008D6DCB"/>
  </w:style>
  <w:style w:type="paragraph" w:customStyle="1" w:styleId="C50595D31F0E47C8AEAE8DDA27A725D6">
    <w:name w:val="C50595D31F0E47C8AEAE8DDA27A725D6"/>
    <w:rsid w:val="008D6DCB"/>
  </w:style>
  <w:style w:type="paragraph" w:customStyle="1" w:styleId="252E784B5D514474B327B5BA601E27AF">
    <w:name w:val="252E784B5D514474B327B5BA601E27AF"/>
    <w:rsid w:val="008D6DCB"/>
  </w:style>
  <w:style w:type="paragraph" w:customStyle="1" w:styleId="423EC2259EB2421CA0FAEFC43437CC85">
    <w:name w:val="423EC2259EB2421CA0FAEFC43437CC85"/>
    <w:rsid w:val="008D6DCB"/>
  </w:style>
  <w:style w:type="paragraph" w:customStyle="1" w:styleId="CA5CFF6AF100410A8D6B17D00F47E519">
    <w:name w:val="CA5CFF6AF100410A8D6B17D00F47E519"/>
    <w:rsid w:val="008D6DCB"/>
  </w:style>
  <w:style w:type="paragraph" w:customStyle="1" w:styleId="8B0BBCFEF8E242F6AF7D54F1E753C7CE">
    <w:name w:val="8B0BBCFEF8E242F6AF7D54F1E753C7CE"/>
    <w:rsid w:val="008D6DCB"/>
  </w:style>
  <w:style w:type="paragraph" w:customStyle="1" w:styleId="5215F9595AF74DEBB23482ACA694DC28">
    <w:name w:val="5215F9595AF74DEBB23482ACA694DC28"/>
    <w:rsid w:val="008D6DCB"/>
  </w:style>
  <w:style w:type="paragraph" w:customStyle="1" w:styleId="04EF7F011EF8463D93295EF1A615C838">
    <w:name w:val="04EF7F011EF8463D93295EF1A615C838"/>
    <w:rsid w:val="008D6DCB"/>
  </w:style>
  <w:style w:type="paragraph" w:customStyle="1" w:styleId="773F228630A04BE7A5B537098BFAF545">
    <w:name w:val="773F228630A04BE7A5B537098BFAF545"/>
    <w:rsid w:val="008D6DCB"/>
  </w:style>
  <w:style w:type="paragraph" w:customStyle="1" w:styleId="28970C99B7594FAD90C3F979B192225D">
    <w:name w:val="28970C99B7594FAD90C3F979B192225D"/>
    <w:rsid w:val="008D6DCB"/>
  </w:style>
  <w:style w:type="paragraph" w:customStyle="1" w:styleId="D5D338B1E53D4F82B1B7E0E6BAD468EE">
    <w:name w:val="D5D338B1E53D4F82B1B7E0E6BAD468EE"/>
    <w:rsid w:val="008D6DCB"/>
  </w:style>
  <w:style w:type="paragraph" w:customStyle="1" w:styleId="890D2844244648548C7F1FB9CF0514C9">
    <w:name w:val="890D2844244648548C7F1FB9CF0514C9"/>
    <w:rsid w:val="008D6DCB"/>
  </w:style>
  <w:style w:type="paragraph" w:customStyle="1" w:styleId="73451F51CF8845F3966526801274C467">
    <w:name w:val="73451F51CF8845F3966526801274C467"/>
    <w:rsid w:val="008D6DCB"/>
  </w:style>
  <w:style w:type="paragraph" w:customStyle="1" w:styleId="FBBAAE12CEDD421C97C52AB03972E082">
    <w:name w:val="FBBAAE12CEDD421C97C52AB03972E082"/>
    <w:rsid w:val="008D6DCB"/>
  </w:style>
  <w:style w:type="paragraph" w:customStyle="1" w:styleId="61F2BF86213E4D858C520ED9484D2F4D">
    <w:name w:val="61F2BF86213E4D858C520ED9484D2F4D"/>
    <w:rsid w:val="008D6DCB"/>
  </w:style>
  <w:style w:type="paragraph" w:customStyle="1" w:styleId="2DAE94E45B174388AC2BAEC6F6EC3ADE">
    <w:name w:val="2DAE94E45B174388AC2BAEC6F6EC3ADE"/>
    <w:rsid w:val="008D6DCB"/>
  </w:style>
  <w:style w:type="paragraph" w:customStyle="1" w:styleId="745DB499987B43EE96CC17D2F3426241">
    <w:name w:val="745DB499987B43EE96CC17D2F3426241"/>
    <w:rsid w:val="008D6DCB"/>
  </w:style>
  <w:style w:type="paragraph" w:customStyle="1" w:styleId="D92DBEBFB9454B7BAA149A27703C2F47">
    <w:name w:val="D92DBEBFB9454B7BAA149A27703C2F47"/>
    <w:rsid w:val="008D6DCB"/>
  </w:style>
  <w:style w:type="paragraph" w:customStyle="1" w:styleId="5546744574EC46BEB621712D6658DFE9">
    <w:name w:val="5546744574EC46BEB621712D6658DFE9"/>
    <w:rsid w:val="008D6DCB"/>
  </w:style>
  <w:style w:type="paragraph" w:customStyle="1" w:styleId="376F9B344D3E41DEA556FD0B37D499B6">
    <w:name w:val="376F9B344D3E41DEA556FD0B37D499B6"/>
    <w:rsid w:val="008D6DCB"/>
  </w:style>
  <w:style w:type="paragraph" w:customStyle="1" w:styleId="A86D9B2FB6C84FBC877A0A8E0A080534">
    <w:name w:val="A86D9B2FB6C84FBC877A0A8E0A080534"/>
    <w:rsid w:val="008D6DCB"/>
  </w:style>
  <w:style w:type="paragraph" w:customStyle="1" w:styleId="5A6034A6004A48598AF6A890B24FB32D">
    <w:name w:val="5A6034A6004A48598AF6A890B24FB32D"/>
    <w:rsid w:val="008D6DCB"/>
  </w:style>
  <w:style w:type="paragraph" w:customStyle="1" w:styleId="A6C7B04E98EC4D3585111738D11BD3DA">
    <w:name w:val="A6C7B04E98EC4D3585111738D11BD3DA"/>
    <w:rsid w:val="008D6DCB"/>
  </w:style>
  <w:style w:type="paragraph" w:customStyle="1" w:styleId="1A3E7E9134B6416CA4F8C8B7E5BD53F6">
    <w:name w:val="1A3E7E9134B6416CA4F8C8B7E5BD53F6"/>
    <w:rsid w:val="008D6DCB"/>
  </w:style>
  <w:style w:type="paragraph" w:customStyle="1" w:styleId="9953308F40A9484E9C8ABE0FD9A27357">
    <w:name w:val="9953308F40A9484E9C8ABE0FD9A27357"/>
    <w:rsid w:val="008D6DCB"/>
  </w:style>
  <w:style w:type="paragraph" w:customStyle="1" w:styleId="9DDCA1BE5F1B4C3783372EF743190D9E">
    <w:name w:val="9DDCA1BE5F1B4C3783372EF743190D9E"/>
    <w:rsid w:val="008D6DCB"/>
  </w:style>
  <w:style w:type="paragraph" w:customStyle="1" w:styleId="3598C577DA774AF08981F333A933697D">
    <w:name w:val="3598C577DA774AF08981F333A933697D"/>
    <w:rsid w:val="008D6DCB"/>
  </w:style>
  <w:style w:type="paragraph" w:customStyle="1" w:styleId="8A5561447C9249C187FA32595E0A6F86">
    <w:name w:val="8A5561447C9249C187FA32595E0A6F86"/>
    <w:rsid w:val="008D6DCB"/>
  </w:style>
  <w:style w:type="paragraph" w:customStyle="1" w:styleId="B8269017C9B9402DAA9BA636F34ACAED">
    <w:name w:val="B8269017C9B9402DAA9BA636F34ACAED"/>
    <w:rsid w:val="008D6DCB"/>
  </w:style>
  <w:style w:type="paragraph" w:customStyle="1" w:styleId="057802FA0D824313ACD7921CF515CD15">
    <w:name w:val="057802FA0D824313ACD7921CF515CD15"/>
    <w:rsid w:val="008D6DCB"/>
  </w:style>
  <w:style w:type="paragraph" w:customStyle="1" w:styleId="FFA671E5782241398210B1579FFCBF82">
    <w:name w:val="FFA671E5782241398210B1579FFCBF82"/>
    <w:rsid w:val="008D6DCB"/>
  </w:style>
  <w:style w:type="paragraph" w:customStyle="1" w:styleId="FE996727347D4B4693B10CB4570336A9">
    <w:name w:val="FE996727347D4B4693B10CB4570336A9"/>
    <w:rsid w:val="008D6DCB"/>
  </w:style>
  <w:style w:type="paragraph" w:customStyle="1" w:styleId="5CD26601A2804D65B85B811B325B8FB9">
    <w:name w:val="5CD26601A2804D65B85B811B325B8FB9"/>
    <w:rsid w:val="008D6DCB"/>
  </w:style>
  <w:style w:type="paragraph" w:customStyle="1" w:styleId="8A890CEFE1424BAFAAB4151F6721472E">
    <w:name w:val="8A890CEFE1424BAFAAB4151F6721472E"/>
    <w:rsid w:val="008D6DCB"/>
  </w:style>
  <w:style w:type="paragraph" w:customStyle="1" w:styleId="E606A46A7BE941E581267ABE2308BED7">
    <w:name w:val="E606A46A7BE941E581267ABE2308BED7"/>
    <w:rsid w:val="008D6DCB"/>
  </w:style>
  <w:style w:type="paragraph" w:customStyle="1" w:styleId="C8D13306ADD149A6BE23183664BE39AE">
    <w:name w:val="C8D13306ADD149A6BE23183664BE39AE"/>
    <w:rsid w:val="008D6DCB"/>
  </w:style>
  <w:style w:type="paragraph" w:customStyle="1" w:styleId="CEB5B47941814198BC51AC968B605564">
    <w:name w:val="CEB5B47941814198BC51AC968B605564"/>
    <w:rsid w:val="008D6DCB"/>
  </w:style>
  <w:style w:type="paragraph" w:customStyle="1" w:styleId="4728B3E7F3B54A319CD42B4E9E16FC6C">
    <w:name w:val="4728B3E7F3B54A319CD42B4E9E16FC6C"/>
    <w:rsid w:val="008D6DCB"/>
  </w:style>
  <w:style w:type="paragraph" w:customStyle="1" w:styleId="168BFCF3E7B1495DA42F094BC725B83E">
    <w:name w:val="168BFCF3E7B1495DA42F094BC725B83E"/>
    <w:rsid w:val="008D6DCB"/>
  </w:style>
  <w:style w:type="paragraph" w:customStyle="1" w:styleId="5B7916B29A95400095A3F41BC804F066">
    <w:name w:val="5B7916B29A95400095A3F41BC804F066"/>
    <w:rsid w:val="008D6DCB"/>
  </w:style>
  <w:style w:type="paragraph" w:customStyle="1" w:styleId="C4E4C91286B844B7905F9421F77B81B6">
    <w:name w:val="C4E4C91286B844B7905F9421F77B81B6"/>
    <w:rsid w:val="008D6DCB"/>
  </w:style>
  <w:style w:type="paragraph" w:customStyle="1" w:styleId="B1EF0D2A279B40E29E7A349CE69B30B3">
    <w:name w:val="B1EF0D2A279B40E29E7A349CE69B30B3"/>
    <w:rsid w:val="008D6DCB"/>
  </w:style>
  <w:style w:type="paragraph" w:customStyle="1" w:styleId="32D2F6470261422A815C9F3EBBE0C19F">
    <w:name w:val="32D2F6470261422A815C9F3EBBE0C19F"/>
    <w:rsid w:val="008D6DCB"/>
  </w:style>
  <w:style w:type="paragraph" w:customStyle="1" w:styleId="BD9083CCFB7F49B9AABA2CC287C1B98B">
    <w:name w:val="BD9083CCFB7F49B9AABA2CC287C1B98B"/>
    <w:rsid w:val="008D6DCB"/>
  </w:style>
  <w:style w:type="paragraph" w:customStyle="1" w:styleId="93870AE2C9544CB38BEE404E301051F8">
    <w:name w:val="93870AE2C9544CB38BEE404E301051F8"/>
    <w:rsid w:val="008D6DCB"/>
  </w:style>
  <w:style w:type="paragraph" w:customStyle="1" w:styleId="D58F5DFC3A29459C88E8472CC1104E22">
    <w:name w:val="D58F5DFC3A29459C88E8472CC1104E22"/>
    <w:rsid w:val="008D6DCB"/>
  </w:style>
  <w:style w:type="paragraph" w:customStyle="1" w:styleId="E63AE9E0AEE04A539FFD50A3C5CBC6E3">
    <w:name w:val="E63AE9E0AEE04A539FFD50A3C5CBC6E3"/>
    <w:rsid w:val="008D6DCB"/>
  </w:style>
  <w:style w:type="paragraph" w:customStyle="1" w:styleId="A6D023C9DE674A92B81CFD48EBDF9671">
    <w:name w:val="A6D023C9DE674A92B81CFD48EBDF9671"/>
    <w:rsid w:val="008D6DCB"/>
  </w:style>
  <w:style w:type="paragraph" w:customStyle="1" w:styleId="FB433833334B4993B8374982B7C465F0">
    <w:name w:val="FB433833334B4993B8374982B7C465F0"/>
    <w:rsid w:val="008D6DCB"/>
  </w:style>
  <w:style w:type="paragraph" w:customStyle="1" w:styleId="E7CD03E5DC0B438DB981A6B1962DEB97">
    <w:name w:val="E7CD03E5DC0B438DB981A6B1962DEB97"/>
    <w:rsid w:val="00B2648F"/>
  </w:style>
  <w:style w:type="paragraph" w:customStyle="1" w:styleId="A75664C86B4C4E8498826241430E50D4">
    <w:name w:val="A75664C86B4C4E8498826241430E50D4"/>
    <w:rsid w:val="00B2648F"/>
  </w:style>
  <w:style w:type="paragraph" w:customStyle="1" w:styleId="35D17635684D4D1789819A312E46752D">
    <w:name w:val="35D17635684D4D1789819A312E46752D"/>
    <w:rsid w:val="00F17125"/>
  </w:style>
  <w:style w:type="paragraph" w:customStyle="1" w:styleId="859C8C1272D24AB3BA0AF985739DCDF5">
    <w:name w:val="859C8C1272D24AB3BA0AF985739DCDF5"/>
    <w:rsid w:val="00F17125"/>
  </w:style>
  <w:style w:type="paragraph" w:customStyle="1" w:styleId="040DC0E3EC61F94AB36F77AA1F1ECAF2">
    <w:name w:val="040DC0E3EC61F94AB36F77AA1F1ECAF2"/>
    <w:rsid w:val="001A1152"/>
    <w:rPr>
      <w:lang w:eastAsia="en-GB"/>
    </w:rPr>
  </w:style>
  <w:style w:type="paragraph" w:customStyle="1" w:styleId="D9FB1D68DAADE9439439CE7B5FBE1DEA">
    <w:name w:val="D9FB1D68DAADE9439439CE7B5FBE1DEA"/>
    <w:rsid w:val="001A1152"/>
    <w:rPr>
      <w:lang w:eastAsia="en-GB"/>
    </w:rPr>
  </w:style>
  <w:style w:type="paragraph" w:customStyle="1" w:styleId="6D75B8862508B449B71C57E05CCF50E5">
    <w:name w:val="6D75B8862508B449B71C57E05CCF50E5"/>
    <w:rsid w:val="001A1152"/>
    <w:rPr>
      <w:lang w:eastAsia="en-GB"/>
    </w:rPr>
  </w:style>
  <w:style w:type="paragraph" w:customStyle="1" w:styleId="4533EA6C4A7F7742B59F3FCDF90E2F0B">
    <w:name w:val="4533EA6C4A7F7742B59F3FCDF90E2F0B"/>
    <w:rsid w:val="001A1152"/>
    <w:rPr>
      <w:lang w:eastAsia="en-GB"/>
    </w:rPr>
  </w:style>
  <w:style w:type="paragraph" w:customStyle="1" w:styleId="3F67D35FEB306242923AB0AC89A46D73">
    <w:name w:val="3F67D35FEB306242923AB0AC89A46D73"/>
    <w:rsid w:val="001A1152"/>
    <w:rPr>
      <w:lang w:eastAsia="en-GB"/>
    </w:rPr>
  </w:style>
  <w:style w:type="paragraph" w:customStyle="1" w:styleId="C332C81FA5E4F94E81FE94EEE0C37D60">
    <w:name w:val="C332C81FA5E4F94E81FE94EEE0C37D60"/>
    <w:rsid w:val="001A1152"/>
    <w:rPr>
      <w:lang w:eastAsia="en-GB"/>
    </w:rPr>
  </w:style>
  <w:style w:type="paragraph" w:customStyle="1" w:styleId="9FF50DF28629DC4CA1FB7DB46747EAF9">
    <w:name w:val="9FF50DF28629DC4CA1FB7DB46747EAF9"/>
    <w:rsid w:val="001A1152"/>
    <w:rPr>
      <w:lang w:eastAsia="en-GB"/>
    </w:rPr>
  </w:style>
  <w:style w:type="paragraph" w:customStyle="1" w:styleId="6B23E6093DC8DB498C04D89CB687D9FD">
    <w:name w:val="6B23E6093DC8DB498C04D89CB687D9FD"/>
    <w:rsid w:val="001A1152"/>
    <w:rPr>
      <w:lang w:eastAsia="en-GB"/>
    </w:rPr>
  </w:style>
  <w:style w:type="paragraph" w:customStyle="1" w:styleId="DB3BB9B19867AF4E98053A83AD98EC56">
    <w:name w:val="DB3BB9B19867AF4E98053A83AD98EC56"/>
    <w:rsid w:val="001A1152"/>
    <w:rPr>
      <w:lang w:eastAsia="en-GB"/>
    </w:rPr>
  </w:style>
  <w:style w:type="paragraph" w:customStyle="1" w:styleId="86847ABFACA2594AA2EE997E7F55137D">
    <w:name w:val="86847ABFACA2594AA2EE997E7F55137D"/>
    <w:rsid w:val="001A1152"/>
    <w:rPr>
      <w:lang w:eastAsia="en-GB"/>
    </w:rPr>
  </w:style>
  <w:style w:type="paragraph" w:customStyle="1" w:styleId="BE6BE48036EEE04DB3E5BBE52758AF81">
    <w:name w:val="BE6BE48036EEE04DB3E5BBE52758AF81"/>
    <w:rsid w:val="001A1152"/>
    <w:rPr>
      <w:lang w:eastAsia="en-GB"/>
    </w:rPr>
  </w:style>
  <w:style w:type="paragraph" w:customStyle="1" w:styleId="30EA2D00BA6B0843B055C33DC91327EE">
    <w:name w:val="30EA2D00BA6B0843B055C33DC91327EE"/>
    <w:rsid w:val="001A1152"/>
    <w:rPr>
      <w:lang w:eastAsia="en-GB"/>
    </w:rPr>
  </w:style>
  <w:style w:type="paragraph" w:customStyle="1" w:styleId="1C0EBFD1C13D0649AF61BAE19C29F127">
    <w:name w:val="1C0EBFD1C13D0649AF61BAE19C29F127"/>
    <w:rsid w:val="001A1152"/>
    <w:rPr>
      <w:lang w:eastAsia="en-GB"/>
    </w:rPr>
  </w:style>
  <w:style w:type="paragraph" w:customStyle="1" w:styleId="5B639AB8163BA34F9C96B3BE7701A97A">
    <w:name w:val="5B639AB8163BA34F9C96B3BE7701A97A"/>
    <w:rsid w:val="001A1152"/>
    <w:rPr>
      <w:lang w:eastAsia="en-GB"/>
    </w:rPr>
  </w:style>
  <w:style w:type="paragraph" w:customStyle="1" w:styleId="A4C8F1420889DD4C8E7F04B6CBAED176">
    <w:name w:val="A4C8F1420889DD4C8E7F04B6CBAED176"/>
    <w:rsid w:val="001A1152"/>
    <w:rPr>
      <w:lang w:eastAsia="en-GB"/>
    </w:rPr>
  </w:style>
  <w:style w:type="paragraph" w:customStyle="1" w:styleId="187E16AB3A247544A8B390ECD6B338DA">
    <w:name w:val="187E16AB3A247544A8B390ECD6B338DA"/>
    <w:rsid w:val="001A1152"/>
    <w:rPr>
      <w:lang w:eastAsia="en-GB"/>
    </w:rPr>
  </w:style>
  <w:style w:type="paragraph" w:customStyle="1" w:styleId="864BDA82772A8F47AF54B10C553F420C">
    <w:name w:val="864BDA82772A8F47AF54B10C553F420C"/>
    <w:rsid w:val="001A1152"/>
    <w:rPr>
      <w:lang w:eastAsia="en-GB"/>
    </w:rPr>
  </w:style>
  <w:style w:type="paragraph" w:customStyle="1" w:styleId="757800D7AA5A644880ECFB221A774C01">
    <w:name w:val="757800D7AA5A644880ECFB221A774C01"/>
    <w:rsid w:val="001A1152"/>
    <w:rPr>
      <w:lang w:eastAsia="en-GB"/>
    </w:rPr>
  </w:style>
  <w:style w:type="paragraph" w:customStyle="1" w:styleId="1DF499A91124DC4FB0A93BC4FE2F19E1">
    <w:name w:val="1DF499A91124DC4FB0A93BC4FE2F19E1"/>
    <w:rsid w:val="00F70F5A"/>
    <w:rPr>
      <w:lang w:eastAsia="en-GB"/>
    </w:rPr>
  </w:style>
  <w:style w:type="paragraph" w:customStyle="1" w:styleId="3C999A8DF5B93B4F9E51D2C61C979905">
    <w:name w:val="3C999A8DF5B93B4F9E51D2C61C979905"/>
    <w:rsid w:val="00F70F5A"/>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WREMO">
      <a:dk1>
        <a:sysClr val="windowText" lastClr="000000"/>
      </a:dk1>
      <a:lt1>
        <a:sysClr val="window" lastClr="FFFFFF"/>
      </a:lt1>
      <a:dk2>
        <a:srgbClr val="000000"/>
      </a:dk2>
      <a:lt2>
        <a:srgbClr val="E8E8E8"/>
      </a:lt2>
      <a:accent1>
        <a:srgbClr val="19305A"/>
      </a:accent1>
      <a:accent2>
        <a:srgbClr val="7FB438"/>
      </a:accent2>
      <a:accent3>
        <a:srgbClr val="4FC6DE"/>
      </a:accent3>
      <a:accent4>
        <a:srgbClr val="FBAF25"/>
      </a:accent4>
      <a:accent5>
        <a:srgbClr val="F37453"/>
      </a:accent5>
      <a:accent6>
        <a:srgbClr val="E8E8E8"/>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115cab4d-6f10-452d-be6b-9948dc02e1cd">Not started</Status>
    <FilesType xmlns="115cab4d-6f10-452d-be6b-9948dc02e1cd" xsi:nil="true"/>
    <TaxCatchAll xmlns="cab06639-4b0c-4205-80b4-0b156190631b" xsi:nil="true"/>
    <Classification xmlns="115cab4d-6f10-452d-be6b-9948dc02e1cd" xsi:nil="true"/>
    <Owner xmlns="115cab4d-6f10-452d-be6b-9948dc02e1cd">
      <UserInfo>
        <DisplayName/>
        <AccountId xsi:nil="true"/>
        <AccountType/>
      </UserInfo>
    </Owner>
    <lcf76f155ced4ddcb4097134ff3c332f xmlns="115cab4d-6f10-452d-be6b-9948dc02e1cd">
      <Terms xmlns="http://schemas.microsoft.com/office/infopath/2007/PartnerControls"/>
    </lcf76f155ced4ddcb4097134ff3c332f>
    <_Flow_SignoffStatus xmlns="115cab4d-6f10-452d-be6b-9948dc02e1c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24" ma:contentTypeDescription="Create a new document." ma:contentTypeScope="" ma:versionID="450257d85faa49dd76ec2da75da03c05">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9a373d8d54b1fb5ce5a17519f577f2f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element ref="ns2:MediaServiceLocation" minOccurs="0"/>
                <xsd:element ref="ns2:lcf76f155ced4ddcb4097134ff3c332f" minOccurs="0"/>
                <xsd:element ref="ns3:TaxCatchAll" minOccurs="0"/>
                <xsd:element ref="ns2:Status"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bff8f57-f0a0-4b7f-9cbb-df478fdc822b"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default="Not started" ma:format="Dropdown" ma:internalName="Status">
      <xsd:simpleType>
        <xsd:restriction base="dms:Choice">
          <xsd:enumeration value="Not started"/>
          <xsd:enumeration value="Working on now"/>
          <xsd:enumeration value="Finished"/>
          <xsd:enumeration value="Hold - need answers"/>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_Flow_SignoffStatus" ma:index="31"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72d11c-62ca-41c8-bdb0-2f18c9805b2f}" ma:internalName="TaxCatchAll" ma:showField="CatchAllData" ma:web="cab06639-4b0c-4205-80b4-0b156190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B92AA7-6A02-4A43-9470-F3E2321BF80B}">
  <ds:schemaRefs>
    <ds:schemaRef ds:uri="http://schemas.microsoft.com/sharepoint/v3/contenttype/forms"/>
  </ds:schemaRefs>
</ds:datastoreItem>
</file>

<file path=customXml/itemProps2.xml><?xml version="1.0" encoding="utf-8"?>
<ds:datastoreItem xmlns:ds="http://schemas.openxmlformats.org/officeDocument/2006/customXml" ds:itemID="{95D4D6BC-E29A-4673-80B1-151FF76C6457}">
  <ds:schemaRefs>
    <ds:schemaRef ds:uri="http://schemas.microsoft.com/office/2006/metadata/properties"/>
    <ds:schemaRef ds:uri="http://schemas.microsoft.com/office/infopath/2007/PartnerControls"/>
    <ds:schemaRef ds:uri="115cab4d-6f10-452d-be6b-9948dc02e1cd"/>
    <ds:schemaRef ds:uri="cab06639-4b0c-4205-80b4-0b156190631b"/>
  </ds:schemaRefs>
</ds:datastoreItem>
</file>

<file path=customXml/itemProps3.xml><?xml version="1.0" encoding="utf-8"?>
<ds:datastoreItem xmlns:ds="http://schemas.openxmlformats.org/officeDocument/2006/customXml" ds:itemID="{5C1602D6-4E5C-4F9B-87E1-04E92BFF3EF3}">
  <ds:schemaRefs>
    <ds:schemaRef ds:uri="http://schemas.openxmlformats.org/officeDocument/2006/bibliography"/>
  </ds:schemaRefs>
</ds:datastoreItem>
</file>

<file path=customXml/itemProps4.xml><?xml version="1.0" encoding="utf-8"?>
<ds:datastoreItem xmlns:ds="http://schemas.openxmlformats.org/officeDocument/2006/customXml" ds:itemID="{0A43ADC8-3172-4846-887A-24A5C034D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69</Pages>
  <Words>7298</Words>
  <Characters>35553</Characters>
  <Application>Microsoft Office Word</Application>
  <DocSecurity>0</DocSecurity>
  <Lines>1874</Lines>
  <Paragraphs>10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7</CharactersWithSpaces>
  <SharedDoc>false</SharedDoc>
  <HLinks>
    <vt:vector size="48" baseType="variant">
      <vt:variant>
        <vt:i4>6684799</vt:i4>
      </vt:variant>
      <vt:variant>
        <vt:i4>33</vt:i4>
      </vt:variant>
      <vt:variant>
        <vt:i4>0</vt:i4>
      </vt:variant>
      <vt:variant>
        <vt:i4>5</vt:i4>
      </vt:variant>
      <vt:variant>
        <vt:lpwstr>http://www.wremo.nz/grabbag</vt:lpwstr>
      </vt:variant>
      <vt:variant>
        <vt:lpwstr/>
      </vt:variant>
      <vt:variant>
        <vt:i4>7143535</vt:i4>
      </vt:variant>
      <vt:variant>
        <vt:i4>15</vt:i4>
      </vt:variant>
      <vt:variant>
        <vt:i4>0</vt:i4>
      </vt:variant>
      <vt:variant>
        <vt:i4>5</vt:i4>
      </vt:variant>
      <vt:variant>
        <vt:lpwstr>http://www.wremo.nz/tz</vt:lpwstr>
      </vt:variant>
      <vt:variant>
        <vt:lpwstr/>
      </vt:variant>
      <vt:variant>
        <vt:i4>7536763</vt:i4>
      </vt:variant>
      <vt:variant>
        <vt:i4>12</vt:i4>
      </vt:variant>
      <vt:variant>
        <vt:i4>0</vt:i4>
      </vt:variant>
      <vt:variant>
        <vt:i4>5</vt:i4>
      </vt:variant>
      <vt:variant>
        <vt:lpwstr>http://www.wremo.nz/hazards</vt:lpwstr>
      </vt:variant>
      <vt:variant>
        <vt:lpwstr/>
      </vt:variant>
      <vt:variant>
        <vt:i4>6684760</vt:i4>
      </vt:variant>
      <vt:variant>
        <vt:i4>9</vt:i4>
      </vt:variant>
      <vt:variant>
        <vt:i4>0</vt:i4>
      </vt:variant>
      <vt:variant>
        <vt:i4>5</vt:i4>
      </vt:variant>
      <vt:variant>
        <vt:lpwstr>mailto:info@wremo.nz</vt:lpwstr>
      </vt:variant>
      <vt:variant>
        <vt:lpwstr/>
      </vt:variant>
      <vt:variant>
        <vt:i4>1507355</vt:i4>
      </vt:variant>
      <vt:variant>
        <vt:i4>6</vt:i4>
      </vt:variant>
      <vt:variant>
        <vt:i4>0</vt:i4>
      </vt:variant>
      <vt:variant>
        <vt:i4>5</vt:i4>
      </vt:variant>
      <vt:variant>
        <vt:lpwstr>http://www.wremo.nz/</vt:lpwstr>
      </vt:variant>
      <vt:variant>
        <vt:lpwstr/>
      </vt:variant>
      <vt:variant>
        <vt:i4>786510</vt:i4>
      </vt:variant>
      <vt:variant>
        <vt:i4>3</vt:i4>
      </vt:variant>
      <vt:variant>
        <vt:i4>0</vt:i4>
      </vt:variant>
      <vt:variant>
        <vt:i4>5</vt:i4>
      </vt:variant>
      <vt:variant>
        <vt:lpwstr>http://www.getready.govt/</vt:lpwstr>
      </vt:variant>
      <vt:variant>
        <vt:lpwstr/>
      </vt:variant>
      <vt:variant>
        <vt:i4>3473455</vt:i4>
      </vt:variant>
      <vt:variant>
        <vt:i4>0</vt:i4>
      </vt:variant>
      <vt:variant>
        <vt:i4>0</vt:i4>
      </vt:variant>
      <vt:variant>
        <vt:i4>5</vt:i4>
      </vt:variant>
      <vt:variant>
        <vt:lpwstr>http://www.collaborating4inclusion.org/</vt:lpwstr>
      </vt:variant>
      <vt:variant>
        <vt:lpwstr/>
      </vt:variant>
      <vt:variant>
        <vt:i4>1507355</vt:i4>
      </vt:variant>
      <vt:variant>
        <vt:i4>0</vt:i4>
      </vt:variant>
      <vt:variant>
        <vt:i4>0</vt:i4>
      </vt:variant>
      <vt:variant>
        <vt:i4>5</vt:i4>
      </vt:variant>
      <vt:variant>
        <vt:lpwstr>http://www.wrem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Rayner</dc:creator>
  <cp:keywords/>
  <dc:description/>
  <cp:lastModifiedBy>Renee Santos</cp:lastModifiedBy>
  <cp:revision>127</cp:revision>
  <cp:lastPrinted>2025-08-07T04:43:00Z</cp:lastPrinted>
  <dcterms:created xsi:type="dcterms:W3CDTF">2025-11-23T23:01:00Z</dcterms:created>
  <dcterms:modified xsi:type="dcterms:W3CDTF">2025-12-0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y fmtid="{D5CDD505-2E9C-101B-9397-08002B2CF9AE}" pid="3" name="MediaServiceImageTags">
    <vt:lpwstr/>
  </property>
</Properties>
</file>